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EC775" w14:textId="77777777" w:rsidR="00C7460E" w:rsidRDefault="00C7460E" w:rsidP="00C7460E">
      <w:pPr>
        <w:rPr>
          <w:rFonts w:ascii="Arial" w:eastAsia="Times New Roman" w:hAnsi="Arial" w:cs="Arial"/>
          <w:color w:val="002158"/>
          <w:sz w:val="31"/>
          <w:szCs w:val="31"/>
        </w:rPr>
      </w:pPr>
      <w:bookmarkStart w:id="0" w:name="_Hlk5961219"/>
      <w:r w:rsidRPr="00AF2FBF">
        <w:rPr>
          <w:rFonts w:ascii="Arial" w:eastAsia="Times New Roman" w:hAnsi="Arial" w:cs="Arial"/>
          <w:color w:val="002158"/>
          <w:sz w:val="31"/>
          <w:szCs w:val="31"/>
        </w:rPr>
        <w:t>Developing a web application to facilitate</w:t>
      </w:r>
      <w:r>
        <w:rPr>
          <w:rFonts w:ascii="Arial" w:eastAsia="Times New Roman" w:hAnsi="Arial" w:cs="Arial"/>
          <w:color w:val="002158"/>
          <w:sz w:val="31"/>
          <w:szCs w:val="31"/>
        </w:rPr>
        <w:t xml:space="preserve"> time management and communication between support staff members.</w:t>
      </w:r>
    </w:p>
    <w:sdt>
      <w:sdtPr>
        <w:rPr>
          <w:rFonts w:asciiTheme="minorHAnsi" w:eastAsiaTheme="minorEastAsia" w:hAnsiTheme="minorHAnsi" w:cs="Times New Roman"/>
          <w:b/>
          <w:bCs/>
          <w:color w:val="auto"/>
          <w:sz w:val="22"/>
          <w:szCs w:val="22"/>
          <w:lang w:val="en-GB" w:eastAsia="ja-JP"/>
        </w:rPr>
        <w:id w:val="1895692055"/>
        <w:docPartObj>
          <w:docPartGallery w:val="Table of Contents"/>
          <w:docPartUnique/>
        </w:docPartObj>
      </w:sdtPr>
      <w:sdtEndPr>
        <w:rPr>
          <w:rFonts w:cstheme="minorHAnsi"/>
          <w:noProof/>
        </w:rPr>
      </w:sdtEndPr>
      <w:sdtContent>
        <w:p w14:paraId="0216ACBF" w14:textId="77777777" w:rsidR="00C7460E" w:rsidRDefault="00C7460E" w:rsidP="00C7460E">
          <w:pPr>
            <w:pStyle w:val="TOCHeading"/>
          </w:pPr>
          <w:r>
            <w:t>Contents</w:t>
          </w:r>
        </w:p>
        <w:p w14:paraId="3AEDDBAD" w14:textId="77777777" w:rsidR="00C7460E" w:rsidRDefault="00C7460E" w:rsidP="00C7460E">
          <w:pPr>
            <w:pStyle w:val="TOC1"/>
            <w:tabs>
              <w:tab w:val="right" w:leader="dot" w:pos="8494"/>
            </w:tabs>
            <w:rPr>
              <w:rFonts w:cstheme="minorBidi"/>
              <w:noProof/>
            </w:rPr>
          </w:pPr>
          <w:r>
            <w:rPr>
              <w:b w:val="0"/>
              <w:bCs w:val="0"/>
              <w:noProof/>
            </w:rPr>
            <w:fldChar w:fldCharType="begin"/>
          </w:r>
          <w:r>
            <w:rPr>
              <w:noProof/>
            </w:rPr>
            <w:instrText xml:space="preserve"> TOC \o "1-3" \h \z \u </w:instrText>
          </w:r>
          <w:r>
            <w:rPr>
              <w:b w:val="0"/>
              <w:bCs w:val="0"/>
              <w:noProof/>
            </w:rPr>
            <w:fldChar w:fldCharType="separate"/>
          </w:r>
          <w:hyperlink w:anchor="_Toc3373058" w:history="1">
            <w:r w:rsidRPr="008F117C">
              <w:rPr>
                <w:rStyle w:val="Hyperlink"/>
                <w:noProof/>
              </w:rPr>
              <w:t>Project Drivers</w:t>
            </w:r>
            <w:r>
              <w:rPr>
                <w:noProof/>
                <w:webHidden/>
              </w:rPr>
              <w:tab/>
            </w:r>
            <w:r>
              <w:rPr>
                <w:noProof/>
                <w:webHidden/>
              </w:rPr>
              <w:fldChar w:fldCharType="begin"/>
            </w:r>
            <w:r>
              <w:rPr>
                <w:noProof/>
                <w:webHidden/>
              </w:rPr>
              <w:instrText xml:space="preserve"> PAGEREF _Toc3373058 \h </w:instrText>
            </w:r>
            <w:r>
              <w:rPr>
                <w:noProof/>
                <w:webHidden/>
              </w:rPr>
            </w:r>
            <w:r>
              <w:rPr>
                <w:noProof/>
                <w:webHidden/>
              </w:rPr>
              <w:fldChar w:fldCharType="separate"/>
            </w:r>
            <w:r>
              <w:rPr>
                <w:noProof/>
                <w:webHidden/>
              </w:rPr>
              <w:t>2</w:t>
            </w:r>
            <w:r>
              <w:rPr>
                <w:noProof/>
                <w:webHidden/>
              </w:rPr>
              <w:fldChar w:fldCharType="end"/>
            </w:r>
          </w:hyperlink>
        </w:p>
        <w:p w14:paraId="52114FD8" w14:textId="77777777" w:rsidR="00C7460E" w:rsidRDefault="00B93B82" w:rsidP="00C7460E">
          <w:pPr>
            <w:pStyle w:val="TOC2"/>
            <w:tabs>
              <w:tab w:val="left" w:pos="660"/>
              <w:tab w:val="right" w:leader="dot" w:pos="8494"/>
            </w:tabs>
            <w:rPr>
              <w:rFonts w:cstheme="minorBidi"/>
              <w:noProof/>
            </w:rPr>
          </w:pPr>
          <w:hyperlink w:anchor="_Toc3373059" w:history="1">
            <w:r w:rsidR="00C7460E" w:rsidRPr="008F117C">
              <w:rPr>
                <w:rStyle w:val="Hyperlink"/>
                <w:noProof/>
              </w:rPr>
              <w:t>1.</w:t>
            </w:r>
            <w:r w:rsidR="00C7460E">
              <w:rPr>
                <w:rFonts w:cstheme="minorBidi"/>
                <w:noProof/>
              </w:rPr>
              <w:tab/>
            </w:r>
            <w:r w:rsidR="00C7460E" w:rsidRPr="008F117C">
              <w:rPr>
                <w:rStyle w:val="Hyperlink"/>
                <w:noProof/>
              </w:rPr>
              <w:t>The purpose of the project.</w:t>
            </w:r>
            <w:r w:rsidR="00C7460E">
              <w:rPr>
                <w:noProof/>
                <w:webHidden/>
              </w:rPr>
              <w:tab/>
            </w:r>
            <w:r w:rsidR="00C7460E">
              <w:rPr>
                <w:noProof/>
                <w:webHidden/>
              </w:rPr>
              <w:fldChar w:fldCharType="begin"/>
            </w:r>
            <w:r w:rsidR="00C7460E">
              <w:rPr>
                <w:noProof/>
                <w:webHidden/>
              </w:rPr>
              <w:instrText xml:space="preserve"> PAGEREF _Toc3373059 \h </w:instrText>
            </w:r>
            <w:r w:rsidR="00C7460E">
              <w:rPr>
                <w:noProof/>
                <w:webHidden/>
              </w:rPr>
            </w:r>
            <w:r w:rsidR="00C7460E">
              <w:rPr>
                <w:noProof/>
                <w:webHidden/>
              </w:rPr>
              <w:fldChar w:fldCharType="separate"/>
            </w:r>
            <w:r w:rsidR="00C7460E">
              <w:rPr>
                <w:noProof/>
                <w:webHidden/>
              </w:rPr>
              <w:t>2</w:t>
            </w:r>
            <w:r w:rsidR="00C7460E">
              <w:rPr>
                <w:noProof/>
                <w:webHidden/>
              </w:rPr>
              <w:fldChar w:fldCharType="end"/>
            </w:r>
          </w:hyperlink>
        </w:p>
        <w:p w14:paraId="7D30F3B2" w14:textId="77777777" w:rsidR="00C7460E" w:rsidRDefault="00B93B82" w:rsidP="00C7460E">
          <w:pPr>
            <w:pStyle w:val="TOC3"/>
            <w:tabs>
              <w:tab w:val="right" w:leader="dot" w:pos="8494"/>
            </w:tabs>
            <w:rPr>
              <w:rFonts w:cstheme="minorBidi"/>
              <w:noProof/>
            </w:rPr>
          </w:pPr>
          <w:hyperlink w:anchor="_Toc3373060" w:history="1">
            <w:r w:rsidR="00C7460E" w:rsidRPr="008F117C">
              <w:rPr>
                <w:rStyle w:val="Hyperlink"/>
                <w:noProof/>
              </w:rPr>
              <w:t>Goals of the Project</w:t>
            </w:r>
            <w:r w:rsidR="00C7460E">
              <w:rPr>
                <w:noProof/>
                <w:webHidden/>
              </w:rPr>
              <w:tab/>
            </w:r>
            <w:r w:rsidR="00C7460E">
              <w:rPr>
                <w:noProof/>
                <w:webHidden/>
              </w:rPr>
              <w:fldChar w:fldCharType="begin"/>
            </w:r>
            <w:r w:rsidR="00C7460E">
              <w:rPr>
                <w:noProof/>
                <w:webHidden/>
              </w:rPr>
              <w:instrText xml:space="preserve"> PAGEREF _Toc3373060 \h </w:instrText>
            </w:r>
            <w:r w:rsidR="00C7460E">
              <w:rPr>
                <w:noProof/>
                <w:webHidden/>
              </w:rPr>
            </w:r>
            <w:r w:rsidR="00C7460E">
              <w:rPr>
                <w:noProof/>
                <w:webHidden/>
              </w:rPr>
              <w:fldChar w:fldCharType="separate"/>
            </w:r>
            <w:r w:rsidR="00C7460E">
              <w:rPr>
                <w:noProof/>
                <w:webHidden/>
              </w:rPr>
              <w:t>2</w:t>
            </w:r>
            <w:r w:rsidR="00C7460E">
              <w:rPr>
                <w:noProof/>
                <w:webHidden/>
              </w:rPr>
              <w:fldChar w:fldCharType="end"/>
            </w:r>
          </w:hyperlink>
        </w:p>
        <w:p w14:paraId="5A01F8E3" w14:textId="77777777" w:rsidR="00C7460E" w:rsidRDefault="00B93B82" w:rsidP="00C7460E">
          <w:pPr>
            <w:pStyle w:val="TOC2"/>
            <w:tabs>
              <w:tab w:val="left" w:pos="660"/>
              <w:tab w:val="right" w:leader="dot" w:pos="8494"/>
            </w:tabs>
            <w:rPr>
              <w:rFonts w:cstheme="minorBidi"/>
              <w:noProof/>
            </w:rPr>
          </w:pPr>
          <w:hyperlink w:anchor="_Toc3373061" w:history="1">
            <w:r w:rsidR="00C7460E" w:rsidRPr="008F117C">
              <w:rPr>
                <w:rStyle w:val="Hyperlink"/>
                <w:noProof/>
              </w:rPr>
              <w:t>2.</w:t>
            </w:r>
            <w:r w:rsidR="00C7460E">
              <w:rPr>
                <w:rFonts w:cstheme="minorBidi"/>
                <w:noProof/>
              </w:rPr>
              <w:tab/>
            </w:r>
            <w:r w:rsidR="00C7460E" w:rsidRPr="008F117C">
              <w:rPr>
                <w:rStyle w:val="Hyperlink"/>
                <w:noProof/>
              </w:rPr>
              <w:t>The Stakeholders</w:t>
            </w:r>
            <w:r w:rsidR="00C7460E">
              <w:rPr>
                <w:noProof/>
                <w:webHidden/>
              </w:rPr>
              <w:tab/>
            </w:r>
            <w:r w:rsidR="00C7460E">
              <w:rPr>
                <w:noProof/>
                <w:webHidden/>
              </w:rPr>
              <w:fldChar w:fldCharType="begin"/>
            </w:r>
            <w:r w:rsidR="00C7460E">
              <w:rPr>
                <w:noProof/>
                <w:webHidden/>
              </w:rPr>
              <w:instrText xml:space="preserve"> PAGEREF _Toc3373061 \h </w:instrText>
            </w:r>
            <w:r w:rsidR="00C7460E">
              <w:rPr>
                <w:noProof/>
                <w:webHidden/>
              </w:rPr>
            </w:r>
            <w:r w:rsidR="00C7460E">
              <w:rPr>
                <w:noProof/>
                <w:webHidden/>
              </w:rPr>
              <w:fldChar w:fldCharType="separate"/>
            </w:r>
            <w:r w:rsidR="00C7460E">
              <w:rPr>
                <w:noProof/>
                <w:webHidden/>
              </w:rPr>
              <w:t>3</w:t>
            </w:r>
            <w:r w:rsidR="00C7460E">
              <w:rPr>
                <w:noProof/>
                <w:webHidden/>
              </w:rPr>
              <w:fldChar w:fldCharType="end"/>
            </w:r>
          </w:hyperlink>
        </w:p>
        <w:p w14:paraId="18B5F4CF" w14:textId="77777777" w:rsidR="00C7460E" w:rsidRDefault="00B93B82" w:rsidP="00C7460E">
          <w:pPr>
            <w:pStyle w:val="TOC3"/>
            <w:tabs>
              <w:tab w:val="right" w:leader="dot" w:pos="8494"/>
            </w:tabs>
            <w:rPr>
              <w:rFonts w:cstheme="minorBidi"/>
              <w:noProof/>
            </w:rPr>
          </w:pPr>
          <w:hyperlink w:anchor="_Toc3373062" w:history="1">
            <w:r w:rsidR="00C7460E" w:rsidRPr="008F117C">
              <w:rPr>
                <w:rStyle w:val="Hyperlink"/>
                <w:noProof/>
              </w:rPr>
              <w:t>Users:</w:t>
            </w:r>
            <w:r w:rsidR="00C7460E">
              <w:rPr>
                <w:noProof/>
                <w:webHidden/>
              </w:rPr>
              <w:tab/>
            </w:r>
            <w:r w:rsidR="00C7460E">
              <w:rPr>
                <w:noProof/>
                <w:webHidden/>
              </w:rPr>
              <w:fldChar w:fldCharType="begin"/>
            </w:r>
            <w:r w:rsidR="00C7460E">
              <w:rPr>
                <w:noProof/>
                <w:webHidden/>
              </w:rPr>
              <w:instrText xml:space="preserve"> PAGEREF _Toc3373062 \h </w:instrText>
            </w:r>
            <w:r w:rsidR="00C7460E">
              <w:rPr>
                <w:noProof/>
                <w:webHidden/>
              </w:rPr>
            </w:r>
            <w:r w:rsidR="00C7460E">
              <w:rPr>
                <w:noProof/>
                <w:webHidden/>
              </w:rPr>
              <w:fldChar w:fldCharType="separate"/>
            </w:r>
            <w:r w:rsidR="00C7460E">
              <w:rPr>
                <w:noProof/>
                <w:webHidden/>
              </w:rPr>
              <w:t>3</w:t>
            </w:r>
            <w:r w:rsidR="00C7460E">
              <w:rPr>
                <w:noProof/>
                <w:webHidden/>
              </w:rPr>
              <w:fldChar w:fldCharType="end"/>
            </w:r>
          </w:hyperlink>
        </w:p>
        <w:p w14:paraId="177D6299" w14:textId="77777777" w:rsidR="00C7460E" w:rsidRDefault="00B93B82" w:rsidP="00C7460E">
          <w:pPr>
            <w:pStyle w:val="TOC1"/>
            <w:tabs>
              <w:tab w:val="right" w:leader="dot" w:pos="8494"/>
            </w:tabs>
            <w:rPr>
              <w:rFonts w:cstheme="minorBidi"/>
              <w:noProof/>
            </w:rPr>
          </w:pPr>
          <w:hyperlink w:anchor="_Toc3373063" w:history="1">
            <w:r w:rsidR="00C7460E" w:rsidRPr="008F117C">
              <w:rPr>
                <w:rStyle w:val="Hyperlink"/>
                <w:noProof/>
              </w:rPr>
              <w:t>Project Constraints</w:t>
            </w:r>
            <w:r w:rsidR="00C7460E">
              <w:rPr>
                <w:noProof/>
                <w:webHidden/>
              </w:rPr>
              <w:tab/>
            </w:r>
            <w:r w:rsidR="00C7460E">
              <w:rPr>
                <w:noProof/>
                <w:webHidden/>
              </w:rPr>
              <w:fldChar w:fldCharType="begin"/>
            </w:r>
            <w:r w:rsidR="00C7460E">
              <w:rPr>
                <w:noProof/>
                <w:webHidden/>
              </w:rPr>
              <w:instrText xml:space="preserve"> PAGEREF _Toc3373063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403C404E" w14:textId="77777777" w:rsidR="00C7460E" w:rsidRDefault="00B93B82" w:rsidP="00C7460E">
          <w:pPr>
            <w:pStyle w:val="TOC2"/>
            <w:tabs>
              <w:tab w:val="left" w:pos="660"/>
              <w:tab w:val="right" w:leader="dot" w:pos="8494"/>
            </w:tabs>
            <w:rPr>
              <w:rFonts w:cstheme="minorBidi"/>
              <w:noProof/>
            </w:rPr>
          </w:pPr>
          <w:hyperlink w:anchor="_Toc3373064" w:history="1">
            <w:r w:rsidR="00C7460E" w:rsidRPr="008F117C">
              <w:rPr>
                <w:rStyle w:val="Hyperlink"/>
                <w:noProof/>
              </w:rPr>
              <w:t>3.</w:t>
            </w:r>
            <w:r w:rsidR="00C7460E">
              <w:rPr>
                <w:rFonts w:cstheme="minorBidi"/>
                <w:noProof/>
              </w:rPr>
              <w:tab/>
            </w:r>
            <w:r w:rsidR="00C7460E" w:rsidRPr="008F117C">
              <w:rPr>
                <w:rStyle w:val="Hyperlink"/>
                <w:noProof/>
                <w:shd w:val="clear" w:color="auto" w:fill="FFFFFF"/>
              </w:rPr>
              <w:t>Mandated Constraints</w:t>
            </w:r>
            <w:r w:rsidR="00C7460E">
              <w:rPr>
                <w:noProof/>
                <w:webHidden/>
              </w:rPr>
              <w:tab/>
            </w:r>
            <w:r w:rsidR="00C7460E">
              <w:rPr>
                <w:noProof/>
                <w:webHidden/>
              </w:rPr>
              <w:fldChar w:fldCharType="begin"/>
            </w:r>
            <w:r w:rsidR="00C7460E">
              <w:rPr>
                <w:noProof/>
                <w:webHidden/>
              </w:rPr>
              <w:instrText xml:space="preserve"> PAGEREF _Toc3373064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627BB711" w14:textId="77777777" w:rsidR="00C7460E" w:rsidRDefault="00B93B82" w:rsidP="00C7460E">
          <w:pPr>
            <w:pStyle w:val="TOC2"/>
            <w:tabs>
              <w:tab w:val="left" w:pos="660"/>
              <w:tab w:val="right" w:leader="dot" w:pos="8494"/>
            </w:tabs>
            <w:rPr>
              <w:rFonts w:cstheme="minorBidi"/>
              <w:noProof/>
            </w:rPr>
          </w:pPr>
          <w:hyperlink w:anchor="_Toc3373065" w:history="1">
            <w:r w:rsidR="00C7460E" w:rsidRPr="008F117C">
              <w:rPr>
                <w:rStyle w:val="Hyperlink"/>
                <w:noProof/>
              </w:rPr>
              <w:t>4.</w:t>
            </w:r>
            <w:r w:rsidR="00C7460E">
              <w:rPr>
                <w:rFonts w:cstheme="minorBidi"/>
                <w:noProof/>
              </w:rPr>
              <w:tab/>
            </w:r>
            <w:r w:rsidR="00C7460E" w:rsidRPr="008F117C">
              <w:rPr>
                <w:rStyle w:val="Hyperlink"/>
                <w:noProof/>
                <w:shd w:val="clear" w:color="auto" w:fill="FFFFFF"/>
              </w:rPr>
              <w:t>Naming Conventions and Terminology</w:t>
            </w:r>
            <w:r w:rsidR="00C7460E">
              <w:rPr>
                <w:noProof/>
                <w:webHidden/>
              </w:rPr>
              <w:tab/>
            </w:r>
            <w:r w:rsidR="00C7460E">
              <w:rPr>
                <w:noProof/>
                <w:webHidden/>
              </w:rPr>
              <w:fldChar w:fldCharType="begin"/>
            </w:r>
            <w:r w:rsidR="00C7460E">
              <w:rPr>
                <w:noProof/>
                <w:webHidden/>
              </w:rPr>
              <w:instrText xml:space="preserve"> PAGEREF _Toc3373065 \h </w:instrText>
            </w:r>
            <w:r w:rsidR="00C7460E">
              <w:rPr>
                <w:noProof/>
                <w:webHidden/>
              </w:rPr>
            </w:r>
            <w:r w:rsidR="00C7460E">
              <w:rPr>
                <w:noProof/>
                <w:webHidden/>
              </w:rPr>
              <w:fldChar w:fldCharType="separate"/>
            </w:r>
            <w:r w:rsidR="00C7460E">
              <w:rPr>
                <w:noProof/>
                <w:webHidden/>
              </w:rPr>
              <w:t>5</w:t>
            </w:r>
            <w:r w:rsidR="00C7460E">
              <w:rPr>
                <w:noProof/>
                <w:webHidden/>
              </w:rPr>
              <w:fldChar w:fldCharType="end"/>
            </w:r>
          </w:hyperlink>
        </w:p>
        <w:p w14:paraId="3F2AF2FF" w14:textId="77777777" w:rsidR="00C7460E" w:rsidRDefault="00B93B82" w:rsidP="00C7460E">
          <w:pPr>
            <w:pStyle w:val="TOC2"/>
            <w:tabs>
              <w:tab w:val="left" w:pos="660"/>
              <w:tab w:val="right" w:leader="dot" w:pos="8494"/>
            </w:tabs>
            <w:rPr>
              <w:rFonts w:cstheme="minorBidi"/>
              <w:noProof/>
            </w:rPr>
          </w:pPr>
          <w:hyperlink w:anchor="_Toc3373066" w:history="1">
            <w:r w:rsidR="00C7460E" w:rsidRPr="008F117C">
              <w:rPr>
                <w:rStyle w:val="Hyperlink"/>
                <w:noProof/>
              </w:rPr>
              <w:t>5.</w:t>
            </w:r>
            <w:r w:rsidR="00C7460E">
              <w:rPr>
                <w:rFonts w:cstheme="minorBidi"/>
                <w:noProof/>
              </w:rPr>
              <w:tab/>
            </w:r>
            <w:r w:rsidR="00C7460E" w:rsidRPr="008F117C">
              <w:rPr>
                <w:rStyle w:val="Hyperlink"/>
                <w:noProof/>
              </w:rPr>
              <w:t>Relevant Facts and Assumptions</w:t>
            </w:r>
            <w:r w:rsidR="00C7460E">
              <w:rPr>
                <w:noProof/>
                <w:webHidden/>
              </w:rPr>
              <w:tab/>
            </w:r>
            <w:r w:rsidR="00C7460E">
              <w:rPr>
                <w:noProof/>
                <w:webHidden/>
              </w:rPr>
              <w:fldChar w:fldCharType="begin"/>
            </w:r>
            <w:r w:rsidR="00C7460E">
              <w:rPr>
                <w:noProof/>
                <w:webHidden/>
              </w:rPr>
              <w:instrText xml:space="preserve"> PAGEREF _Toc3373066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6DB90916" w14:textId="77777777" w:rsidR="00C7460E" w:rsidRDefault="00B93B82" w:rsidP="00C7460E">
          <w:pPr>
            <w:pStyle w:val="TOC3"/>
            <w:tabs>
              <w:tab w:val="right" w:leader="dot" w:pos="8494"/>
            </w:tabs>
            <w:rPr>
              <w:rFonts w:cstheme="minorBidi"/>
              <w:noProof/>
            </w:rPr>
          </w:pPr>
          <w:hyperlink w:anchor="_Toc3373067" w:history="1">
            <w:r w:rsidR="00C7460E" w:rsidRPr="008F117C">
              <w:rPr>
                <w:rStyle w:val="Hyperlink"/>
                <w:noProof/>
              </w:rPr>
              <w:t>Relevant Facts</w:t>
            </w:r>
            <w:r w:rsidR="00C7460E">
              <w:rPr>
                <w:noProof/>
                <w:webHidden/>
              </w:rPr>
              <w:tab/>
            </w:r>
            <w:r w:rsidR="00C7460E">
              <w:rPr>
                <w:noProof/>
                <w:webHidden/>
              </w:rPr>
              <w:fldChar w:fldCharType="begin"/>
            </w:r>
            <w:r w:rsidR="00C7460E">
              <w:rPr>
                <w:noProof/>
                <w:webHidden/>
              </w:rPr>
              <w:instrText xml:space="preserve"> PAGEREF _Toc3373067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6E9E72C5" w14:textId="77777777" w:rsidR="00C7460E" w:rsidRDefault="00B93B82" w:rsidP="00C7460E">
          <w:pPr>
            <w:pStyle w:val="TOC3"/>
            <w:tabs>
              <w:tab w:val="right" w:leader="dot" w:pos="8494"/>
            </w:tabs>
            <w:rPr>
              <w:rFonts w:cstheme="minorBidi"/>
              <w:noProof/>
            </w:rPr>
          </w:pPr>
          <w:hyperlink w:anchor="_Toc3373068" w:history="1">
            <w:r w:rsidR="00C7460E" w:rsidRPr="008F117C">
              <w:rPr>
                <w:rStyle w:val="Hyperlink"/>
                <w:noProof/>
              </w:rPr>
              <w:t>Business Rules</w:t>
            </w:r>
            <w:r w:rsidR="00C7460E">
              <w:rPr>
                <w:noProof/>
                <w:webHidden/>
              </w:rPr>
              <w:tab/>
            </w:r>
            <w:r w:rsidR="00C7460E">
              <w:rPr>
                <w:noProof/>
                <w:webHidden/>
              </w:rPr>
              <w:fldChar w:fldCharType="begin"/>
            </w:r>
            <w:r w:rsidR="00C7460E">
              <w:rPr>
                <w:noProof/>
                <w:webHidden/>
              </w:rPr>
              <w:instrText xml:space="preserve"> PAGEREF _Toc3373068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4FA5F16B" w14:textId="77777777" w:rsidR="00C7460E" w:rsidRDefault="00B93B82" w:rsidP="00C7460E">
          <w:pPr>
            <w:pStyle w:val="TOC3"/>
            <w:tabs>
              <w:tab w:val="right" w:leader="dot" w:pos="8494"/>
            </w:tabs>
            <w:rPr>
              <w:rFonts w:cstheme="minorBidi"/>
              <w:noProof/>
            </w:rPr>
          </w:pPr>
          <w:hyperlink w:anchor="_Toc3373069" w:history="1">
            <w:r w:rsidR="00C7460E" w:rsidRPr="008F117C">
              <w:rPr>
                <w:rStyle w:val="Hyperlink"/>
                <w:noProof/>
              </w:rPr>
              <w:t>Assumptions</w:t>
            </w:r>
            <w:r w:rsidR="00C7460E">
              <w:rPr>
                <w:noProof/>
                <w:webHidden/>
              </w:rPr>
              <w:tab/>
            </w:r>
            <w:r w:rsidR="00C7460E">
              <w:rPr>
                <w:noProof/>
                <w:webHidden/>
              </w:rPr>
              <w:fldChar w:fldCharType="begin"/>
            </w:r>
            <w:r w:rsidR="00C7460E">
              <w:rPr>
                <w:noProof/>
                <w:webHidden/>
              </w:rPr>
              <w:instrText xml:space="preserve"> PAGEREF _Toc3373069 \h </w:instrText>
            </w:r>
            <w:r w:rsidR="00C7460E">
              <w:rPr>
                <w:noProof/>
                <w:webHidden/>
              </w:rPr>
            </w:r>
            <w:r w:rsidR="00C7460E">
              <w:rPr>
                <w:noProof/>
                <w:webHidden/>
              </w:rPr>
              <w:fldChar w:fldCharType="separate"/>
            </w:r>
            <w:r w:rsidR="00C7460E">
              <w:rPr>
                <w:noProof/>
                <w:webHidden/>
              </w:rPr>
              <w:t>6</w:t>
            </w:r>
            <w:r w:rsidR="00C7460E">
              <w:rPr>
                <w:noProof/>
                <w:webHidden/>
              </w:rPr>
              <w:fldChar w:fldCharType="end"/>
            </w:r>
          </w:hyperlink>
        </w:p>
        <w:p w14:paraId="2C2B6778" w14:textId="77777777" w:rsidR="00C7460E" w:rsidRDefault="00B93B82" w:rsidP="00C7460E">
          <w:pPr>
            <w:pStyle w:val="TOC1"/>
            <w:tabs>
              <w:tab w:val="right" w:leader="dot" w:pos="8494"/>
            </w:tabs>
            <w:rPr>
              <w:rFonts w:cstheme="minorBidi"/>
              <w:noProof/>
            </w:rPr>
          </w:pPr>
          <w:hyperlink w:anchor="_Toc3373070" w:history="1">
            <w:r w:rsidR="00C7460E" w:rsidRPr="008F117C">
              <w:rPr>
                <w:rStyle w:val="Hyperlink"/>
                <w:noProof/>
              </w:rPr>
              <w:t>Functional Requirements</w:t>
            </w:r>
            <w:r w:rsidR="00C7460E">
              <w:rPr>
                <w:noProof/>
                <w:webHidden/>
              </w:rPr>
              <w:tab/>
            </w:r>
            <w:r w:rsidR="00C7460E">
              <w:rPr>
                <w:noProof/>
                <w:webHidden/>
              </w:rPr>
              <w:fldChar w:fldCharType="begin"/>
            </w:r>
            <w:r w:rsidR="00C7460E">
              <w:rPr>
                <w:noProof/>
                <w:webHidden/>
              </w:rPr>
              <w:instrText xml:space="preserve"> PAGEREF _Toc3373070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182D3905" w14:textId="77777777" w:rsidR="00C7460E" w:rsidRDefault="00B93B82" w:rsidP="00C7460E">
          <w:pPr>
            <w:pStyle w:val="TOC2"/>
            <w:tabs>
              <w:tab w:val="left" w:pos="660"/>
              <w:tab w:val="right" w:leader="dot" w:pos="8494"/>
            </w:tabs>
            <w:rPr>
              <w:rFonts w:cstheme="minorBidi"/>
              <w:noProof/>
            </w:rPr>
          </w:pPr>
          <w:hyperlink w:anchor="_Toc3373071" w:history="1">
            <w:r w:rsidR="00C7460E" w:rsidRPr="008F117C">
              <w:rPr>
                <w:rStyle w:val="Hyperlink"/>
                <w:noProof/>
              </w:rPr>
              <w:t>6.</w:t>
            </w:r>
            <w:r w:rsidR="00C7460E">
              <w:rPr>
                <w:rFonts w:cstheme="minorBidi"/>
                <w:noProof/>
              </w:rPr>
              <w:tab/>
            </w:r>
            <w:r w:rsidR="00C7460E" w:rsidRPr="008F117C">
              <w:rPr>
                <w:rStyle w:val="Hyperlink"/>
                <w:noProof/>
              </w:rPr>
              <w:t>The Scope of the Work</w:t>
            </w:r>
            <w:r w:rsidR="00C7460E">
              <w:rPr>
                <w:noProof/>
                <w:webHidden/>
              </w:rPr>
              <w:tab/>
            </w:r>
            <w:r w:rsidR="00C7460E">
              <w:rPr>
                <w:noProof/>
                <w:webHidden/>
              </w:rPr>
              <w:fldChar w:fldCharType="begin"/>
            </w:r>
            <w:r w:rsidR="00C7460E">
              <w:rPr>
                <w:noProof/>
                <w:webHidden/>
              </w:rPr>
              <w:instrText xml:space="preserve"> PAGEREF _Toc3373071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19F120CD" w14:textId="77777777" w:rsidR="00C7460E" w:rsidRDefault="00B93B82" w:rsidP="00C7460E">
          <w:pPr>
            <w:pStyle w:val="TOC3"/>
            <w:tabs>
              <w:tab w:val="right" w:leader="dot" w:pos="8494"/>
            </w:tabs>
            <w:rPr>
              <w:rFonts w:cstheme="minorBidi"/>
              <w:noProof/>
            </w:rPr>
          </w:pPr>
          <w:hyperlink w:anchor="_Toc3373072" w:history="1">
            <w:r w:rsidR="00C7460E" w:rsidRPr="008F117C">
              <w:rPr>
                <w:rStyle w:val="Hyperlink"/>
                <w:noProof/>
              </w:rPr>
              <w:t>The Current Situation</w:t>
            </w:r>
            <w:r w:rsidR="00C7460E">
              <w:rPr>
                <w:noProof/>
                <w:webHidden/>
              </w:rPr>
              <w:tab/>
            </w:r>
            <w:r w:rsidR="00C7460E">
              <w:rPr>
                <w:noProof/>
                <w:webHidden/>
              </w:rPr>
              <w:fldChar w:fldCharType="begin"/>
            </w:r>
            <w:r w:rsidR="00C7460E">
              <w:rPr>
                <w:noProof/>
                <w:webHidden/>
              </w:rPr>
              <w:instrText xml:space="preserve"> PAGEREF _Toc3373072 \h </w:instrText>
            </w:r>
            <w:r w:rsidR="00C7460E">
              <w:rPr>
                <w:noProof/>
                <w:webHidden/>
              </w:rPr>
            </w:r>
            <w:r w:rsidR="00C7460E">
              <w:rPr>
                <w:noProof/>
                <w:webHidden/>
              </w:rPr>
              <w:fldChar w:fldCharType="separate"/>
            </w:r>
            <w:r w:rsidR="00C7460E">
              <w:rPr>
                <w:noProof/>
                <w:webHidden/>
              </w:rPr>
              <w:t>7</w:t>
            </w:r>
            <w:r w:rsidR="00C7460E">
              <w:rPr>
                <w:noProof/>
                <w:webHidden/>
              </w:rPr>
              <w:fldChar w:fldCharType="end"/>
            </w:r>
          </w:hyperlink>
        </w:p>
        <w:p w14:paraId="528423DA" w14:textId="77777777" w:rsidR="00C7460E" w:rsidRDefault="00B93B82" w:rsidP="00C7460E">
          <w:pPr>
            <w:pStyle w:val="TOC3"/>
            <w:tabs>
              <w:tab w:val="right" w:leader="dot" w:pos="8494"/>
            </w:tabs>
            <w:rPr>
              <w:rFonts w:cstheme="minorBidi"/>
              <w:noProof/>
            </w:rPr>
          </w:pPr>
          <w:hyperlink w:anchor="_Toc3373073" w:history="1">
            <w:r w:rsidR="00C7460E" w:rsidRPr="008F117C">
              <w:rPr>
                <w:rStyle w:val="Hyperlink"/>
                <w:noProof/>
              </w:rPr>
              <w:t xml:space="preserve">Specify Business Use Cases </w:t>
            </w:r>
            <w:r w:rsidR="00C7460E">
              <w:rPr>
                <w:noProof/>
                <w:webHidden/>
              </w:rPr>
              <w:tab/>
            </w:r>
            <w:r w:rsidR="00C7460E">
              <w:rPr>
                <w:noProof/>
                <w:webHidden/>
              </w:rPr>
              <w:fldChar w:fldCharType="begin"/>
            </w:r>
            <w:r w:rsidR="00C7460E">
              <w:rPr>
                <w:noProof/>
                <w:webHidden/>
              </w:rPr>
              <w:instrText xml:space="preserve"> PAGEREF _Toc3373073 \h </w:instrText>
            </w:r>
            <w:r w:rsidR="00C7460E">
              <w:rPr>
                <w:noProof/>
                <w:webHidden/>
              </w:rPr>
            </w:r>
            <w:r w:rsidR="00C7460E">
              <w:rPr>
                <w:noProof/>
                <w:webHidden/>
              </w:rPr>
              <w:fldChar w:fldCharType="separate"/>
            </w:r>
            <w:r w:rsidR="00C7460E">
              <w:rPr>
                <w:noProof/>
                <w:webHidden/>
              </w:rPr>
              <w:t>10</w:t>
            </w:r>
            <w:r w:rsidR="00C7460E">
              <w:rPr>
                <w:noProof/>
                <w:webHidden/>
              </w:rPr>
              <w:fldChar w:fldCharType="end"/>
            </w:r>
          </w:hyperlink>
        </w:p>
        <w:p w14:paraId="326031B2" w14:textId="77777777" w:rsidR="00C7460E" w:rsidRDefault="00B93B82" w:rsidP="00C7460E">
          <w:pPr>
            <w:pStyle w:val="TOC2"/>
            <w:tabs>
              <w:tab w:val="left" w:pos="660"/>
              <w:tab w:val="right" w:leader="dot" w:pos="8494"/>
            </w:tabs>
            <w:rPr>
              <w:rFonts w:cstheme="minorBidi"/>
              <w:noProof/>
            </w:rPr>
          </w:pPr>
          <w:hyperlink w:anchor="_Toc3373079" w:history="1">
            <w:r w:rsidR="00C7460E" w:rsidRPr="008F117C">
              <w:rPr>
                <w:rStyle w:val="Hyperlink"/>
                <w:noProof/>
              </w:rPr>
              <w:t>7.</w:t>
            </w:r>
            <w:r w:rsidR="00C7460E">
              <w:rPr>
                <w:rFonts w:cstheme="minorBidi"/>
                <w:noProof/>
              </w:rPr>
              <w:tab/>
            </w:r>
            <w:r w:rsidR="00C7460E" w:rsidRPr="008F117C">
              <w:rPr>
                <w:rStyle w:val="Hyperlink"/>
                <w:noProof/>
              </w:rPr>
              <w:t>The Scope of the Product</w:t>
            </w:r>
            <w:r w:rsidR="00C7460E">
              <w:rPr>
                <w:noProof/>
                <w:webHidden/>
              </w:rPr>
              <w:tab/>
            </w:r>
            <w:r w:rsidR="00C7460E">
              <w:rPr>
                <w:noProof/>
                <w:webHidden/>
              </w:rPr>
              <w:fldChar w:fldCharType="begin"/>
            </w:r>
            <w:r w:rsidR="00C7460E">
              <w:rPr>
                <w:noProof/>
                <w:webHidden/>
              </w:rPr>
              <w:instrText xml:space="preserve"> PAGEREF _Toc3373079 \h </w:instrText>
            </w:r>
            <w:r w:rsidR="00C7460E">
              <w:rPr>
                <w:noProof/>
                <w:webHidden/>
              </w:rPr>
            </w:r>
            <w:r w:rsidR="00C7460E">
              <w:rPr>
                <w:noProof/>
                <w:webHidden/>
              </w:rPr>
              <w:fldChar w:fldCharType="separate"/>
            </w:r>
            <w:r w:rsidR="00C7460E">
              <w:rPr>
                <w:noProof/>
                <w:webHidden/>
              </w:rPr>
              <w:t>16</w:t>
            </w:r>
            <w:r w:rsidR="00C7460E">
              <w:rPr>
                <w:noProof/>
                <w:webHidden/>
              </w:rPr>
              <w:fldChar w:fldCharType="end"/>
            </w:r>
          </w:hyperlink>
        </w:p>
        <w:p w14:paraId="2F5F48CA" w14:textId="77777777" w:rsidR="00C7460E" w:rsidRDefault="00B93B82" w:rsidP="00C7460E">
          <w:pPr>
            <w:pStyle w:val="TOC3"/>
            <w:tabs>
              <w:tab w:val="right" w:leader="dot" w:pos="8494"/>
            </w:tabs>
            <w:rPr>
              <w:rFonts w:cstheme="minorBidi"/>
              <w:noProof/>
            </w:rPr>
          </w:pPr>
          <w:hyperlink w:anchor="_Toc3373081" w:history="1">
            <w:r w:rsidR="00C7460E" w:rsidRPr="008F117C">
              <w:rPr>
                <w:rStyle w:val="Hyperlink"/>
                <w:noProof/>
              </w:rPr>
              <w:t>Product Use Case Table</w:t>
            </w:r>
            <w:r w:rsidR="00C7460E">
              <w:rPr>
                <w:noProof/>
                <w:webHidden/>
              </w:rPr>
              <w:tab/>
            </w:r>
            <w:r w:rsidR="00C7460E">
              <w:rPr>
                <w:noProof/>
                <w:webHidden/>
              </w:rPr>
              <w:fldChar w:fldCharType="begin"/>
            </w:r>
            <w:r w:rsidR="00C7460E">
              <w:rPr>
                <w:noProof/>
                <w:webHidden/>
              </w:rPr>
              <w:instrText xml:space="preserve"> PAGEREF _Toc3373081 \h </w:instrText>
            </w:r>
            <w:r w:rsidR="00C7460E">
              <w:rPr>
                <w:noProof/>
                <w:webHidden/>
              </w:rPr>
            </w:r>
            <w:r w:rsidR="00C7460E">
              <w:rPr>
                <w:noProof/>
                <w:webHidden/>
              </w:rPr>
              <w:fldChar w:fldCharType="separate"/>
            </w:r>
            <w:r w:rsidR="00C7460E">
              <w:rPr>
                <w:noProof/>
                <w:webHidden/>
              </w:rPr>
              <w:t>19</w:t>
            </w:r>
            <w:r w:rsidR="00C7460E">
              <w:rPr>
                <w:noProof/>
                <w:webHidden/>
              </w:rPr>
              <w:fldChar w:fldCharType="end"/>
            </w:r>
          </w:hyperlink>
        </w:p>
        <w:p w14:paraId="75784007" w14:textId="77777777" w:rsidR="00C7460E" w:rsidRDefault="00B93B82" w:rsidP="00C7460E">
          <w:pPr>
            <w:pStyle w:val="TOC3"/>
            <w:tabs>
              <w:tab w:val="right" w:leader="dot" w:pos="8494"/>
            </w:tabs>
            <w:rPr>
              <w:rFonts w:cstheme="minorBidi"/>
              <w:noProof/>
            </w:rPr>
          </w:pPr>
          <w:hyperlink w:anchor="_Toc3373082" w:history="1">
            <w:r w:rsidR="00C7460E" w:rsidRPr="008F117C">
              <w:rPr>
                <w:rStyle w:val="Hyperlink"/>
                <w:noProof/>
              </w:rPr>
              <w:t>Individual Product Use Cases</w:t>
            </w:r>
            <w:r w:rsidR="00C7460E">
              <w:rPr>
                <w:noProof/>
                <w:webHidden/>
              </w:rPr>
              <w:tab/>
            </w:r>
            <w:r w:rsidR="00C7460E">
              <w:rPr>
                <w:noProof/>
                <w:webHidden/>
              </w:rPr>
              <w:fldChar w:fldCharType="begin"/>
            </w:r>
            <w:r w:rsidR="00C7460E">
              <w:rPr>
                <w:noProof/>
                <w:webHidden/>
              </w:rPr>
              <w:instrText xml:space="preserve"> PAGEREF _Toc3373082 \h </w:instrText>
            </w:r>
            <w:r w:rsidR="00C7460E">
              <w:rPr>
                <w:noProof/>
                <w:webHidden/>
              </w:rPr>
            </w:r>
            <w:r w:rsidR="00C7460E">
              <w:rPr>
                <w:noProof/>
                <w:webHidden/>
              </w:rPr>
              <w:fldChar w:fldCharType="separate"/>
            </w:r>
            <w:r w:rsidR="00C7460E">
              <w:rPr>
                <w:noProof/>
                <w:webHidden/>
              </w:rPr>
              <w:t>20</w:t>
            </w:r>
            <w:r w:rsidR="00C7460E">
              <w:rPr>
                <w:noProof/>
                <w:webHidden/>
              </w:rPr>
              <w:fldChar w:fldCharType="end"/>
            </w:r>
          </w:hyperlink>
        </w:p>
        <w:p w14:paraId="213D33CC" w14:textId="77777777" w:rsidR="00C7460E" w:rsidRDefault="00B93B82" w:rsidP="00C7460E">
          <w:pPr>
            <w:pStyle w:val="TOC2"/>
            <w:tabs>
              <w:tab w:val="left" w:pos="660"/>
              <w:tab w:val="right" w:leader="dot" w:pos="8494"/>
            </w:tabs>
            <w:rPr>
              <w:rFonts w:cstheme="minorBidi"/>
              <w:noProof/>
            </w:rPr>
          </w:pPr>
          <w:hyperlink w:anchor="_Toc3373083" w:history="1">
            <w:r w:rsidR="00C7460E" w:rsidRPr="008F117C">
              <w:rPr>
                <w:rStyle w:val="Hyperlink"/>
                <w:noProof/>
              </w:rPr>
              <w:t>8.</w:t>
            </w:r>
            <w:r w:rsidR="00C7460E">
              <w:rPr>
                <w:rFonts w:cstheme="minorBidi"/>
                <w:noProof/>
              </w:rPr>
              <w:tab/>
            </w:r>
            <w:r w:rsidR="00C7460E" w:rsidRPr="008F117C">
              <w:rPr>
                <w:rStyle w:val="Hyperlink"/>
                <w:noProof/>
              </w:rPr>
              <w:t>Functional Requirements</w:t>
            </w:r>
            <w:r w:rsidR="00C7460E">
              <w:rPr>
                <w:noProof/>
                <w:webHidden/>
              </w:rPr>
              <w:tab/>
            </w:r>
            <w:r w:rsidR="00C7460E">
              <w:rPr>
                <w:noProof/>
                <w:webHidden/>
              </w:rPr>
              <w:fldChar w:fldCharType="begin"/>
            </w:r>
            <w:r w:rsidR="00C7460E">
              <w:rPr>
                <w:noProof/>
                <w:webHidden/>
              </w:rPr>
              <w:instrText xml:space="preserve"> PAGEREF _Toc3373083 \h </w:instrText>
            </w:r>
            <w:r w:rsidR="00C7460E">
              <w:rPr>
                <w:noProof/>
                <w:webHidden/>
              </w:rPr>
            </w:r>
            <w:r w:rsidR="00C7460E">
              <w:rPr>
                <w:noProof/>
                <w:webHidden/>
              </w:rPr>
              <w:fldChar w:fldCharType="separate"/>
            </w:r>
            <w:r w:rsidR="00C7460E">
              <w:rPr>
                <w:noProof/>
                <w:webHidden/>
              </w:rPr>
              <w:t>37</w:t>
            </w:r>
            <w:r w:rsidR="00C7460E">
              <w:rPr>
                <w:noProof/>
                <w:webHidden/>
              </w:rPr>
              <w:fldChar w:fldCharType="end"/>
            </w:r>
          </w:hyperlink>
        </w:p>
        <w:p w14:paraId="43F8D846" w14:textId="77777777" w:rsidR="00C7460E" w:rsidRDefault="00B93B82" w:rsidP="00C7460E">
          <w:pPr>
            <w:pStyle w:val="TOC1"/>
            <w:tabs>
              <w:tab w:val="right" w:leader="dot" w:pos="8494"/>
            </w:tabs>
            <w:rPr>
              <w:rFonts w:cstheme="minorBidi"/>
              <w:noProof/>
            </w:rPr>
          </w:pPr>
          <w:hyperlink w:anchor="_Toc3373181" w:history="1">
            <w:r w:rsidR="00C7460E" w:rsidRPr="008F117C">
              <w:rPr>
                <w:rStyle w:val="Hyperlink"/>
                <w:noProof/>
              </w:rPr>
              <w:t>Non-functional Requirements</w:t>
            </w:r>
            <w:r w:rsidR="00C7460E">
              <w:rPr>
                <w:noProof/>
                <w:webHidden/>
              </w:rPr>
              <w:tab/>
            </w:r>
            <w:r w:rsidR="00C7460E">
              <w:rPr>
                <w:noProof/>
                <w:webHidden/>
              </w:rPr>
              <w:fldChar w:fldCharType="begin"/>
            </w:r>
            <w:r w:rsidR="00C7460E">
              <w:rPr>
                <w:noProof/>
                <w:webHidden/>
              </w:rPr>
              <w:instrText xml:space="preserve"> PAGEREF _Toc3373181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3C8DD3FD" w14:textId="77777777" w:rsidR="00C7460E" w:rsidRDefault="00B93B82" w:rsidP="00C7460E">
          <w:pPr>
            <w:pStyle w:val="TOC2"/>
            <w:tabs>
              <w:tab w:val="left" w:pos="660"/>
              <w:tab w:val="right" w:leader="dot" w:pos="8494"/>
            </w:tabs>
            <w:rPr>
              <w:rFonts w:cstheme="minorBidi"/>
              <w:noProof/>
            </w:rPr>
          </w:pPr>
          <w:hyperlink w:anchor="_Toc3373182" w:history="1">
            <w:r w:rsidR="00C7460E" w:rsidRPr="008F117C">
              <w:rPr>
                <w:rStyle w:val="Hyperlink"/>
                <w:noProof/>
              </w:rPr>
              <w:t>9.</w:t>
            </w:r>
            <w:r w:rsidR="00C7460E">
              <w:rPr>
                <w:rFonts w:cstheme="minorBidi"/>
                <w:noProof/>
              </w:rPr>
              <w:tab/>
            </w:r>
            <w:r w:rsidR="00C7460E" w:rsidRPr="008F117C">
              <w:rPr>
                <w:rStyle w:val="Hyperlink"/>
                <w:noProof/>
              </w:rPr>
              <w:t>Look and feel requirements</w:t>
            </w:r>
            <w:r w:rsidR="00C7460E">
              <w:rPr>
                <w:noProof/>
                <w:webHidden/>
              </w:rPr>
              <w:tab/>
            </w:r>
            <w:r w:rsidR="00C7460E">
              <w:rPr>
                <w:noProof/>
                <w:webHidden/>
              </w:rPr>
              <w:fldChar w:fldCharType="begin"/>
            </w:r>
            <w:r w:rsidR="00C7460E">
              <w:rPr>
                <w:noProof/>
                <w:webHidden/>
              </w:rPr>
              <w:instrText xml:space="preserve"> PAGEREF _Toc3373182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280A7398" w14:textId="77777777" w:rsidR="00C7460E" w:rsidRDefault="00B93B82" w:rsidP="00C7460E">
          <w:pPr>
            <w:pStyle w:val="TOC2"/>
            <w:tabs>
              <w:tab w:val="left" w:pos="880"/>
              <w:tab w:val="right" w:leader="dot" w:pos="8494"/>
            </w:tabs>
            <w:rPr>
              <w:rFonts w:cstheme="minorBidi"/>
              <w:noProof/>
            </w:rPr>
          </w:pPr>
          <w:hyperlink w:anchor="_Toc3373183" w:history="1">
            <w:r w:rsidR="00C7460E" w:rsidRPr="008F117C">
              <w:rPr>
                <w:rStyle w:val="Hyperlink"/>
                <w:noProof/>
              </w:rPr>
              <w:t>10.</w:t>
            </w:r>
            <w:r w:rsidR="00C7460E">
              <w:rPr>
                <w:rFonts w:cstheme="minorBidi"/>
                <w:noProof/>
              </w:rPr>
              <w:tab/>
            </w:r>
            <w:r w:rsidR="00C7460E" w:rsidRPr="008F117C">
              <w:rPr>
                <w:rStyle w:val="Hyperlink"/>
                <w:noProof/>
              </w:rPr>
              <w:t>Usability and humanity requirements.</w:t>
            </w:r>
            <w:r w:rsidR="00C7460E">
              <w:rPr>
                <w:noProof/>
                <w:webHidden/>
              </w:rPr>
              <w:tab/>
            </w:r>
            <w:r w:rsidR="00C7460E">
              <w:rPr>
                <w:noProof/>
                <w:webHidden/>
              </w:rPr>
              <w:fldChar w:fldCharType="begin"/>
            </w:r>
            <w:r w:rsidR="00C7460E">
              <w:rPr>
                <w:noProof/>
                <w:webHidden/>
              </w:rPr>
              <w:instrText xml:space="preserve"> PAGEREF _Toc3373183 \h </w:instrText>
            </w:r>
            <w:r w:rsidR="00C7460E">
              <w:rPr>
                <w:noProof/>
                <w:webHidden/>
              </w:rPr>
            </w:r>
            <w:r w:rsidR="00C7460E">
              <w:rPr>
                <w:noProof/>
                <w:webHidden/>
              </w:rPr>
              <w:fldChar w:fldCharType="separate"/>
            </w:r>
            <w:r w:rsidR="00C7460E">
              <w:rPr>
                <w:noProof/>
                <w:webHidden/>
              </w:rPr>
              <w:t>53</w:t>
            </w:r>
            <w:r w:rsidR="00C7460E">
              <w:rPr>
                <w:noProof/>
                <w:webHidden/>
              </w:rPr>
              <w:fldChar w:fldCharType="end"/>
            </w:r>
          </w:hyperlink>
        </w:p>
        <w:p w14:paraId="34014A2A" w14:textId="77777777" w:rsidR="00C7460E" w:rsidRDefault="00B93B82" w:rsidP="00C7460E">
          <w:pPr>
            <w:pStyle w:val="TOC2"/>
            <w:tabs>
              <w:tab w:val="left" w:pos="880"/>
              <w:tab w:val="right" w:leader="dot" w:pos="8494"/>
            </w:tabs>
            <w:rPr>
              <w:rFonts w:cstheme="minorBidi"/>
              <w:noProof/>
            </w:rPr>
          </w:pPr>
          <w:hyperlink w:anchor="_Toc3373184" w:history="1">
            <w:r w:rsidR="00C7460E" w:rsidRPr="008F117C">
              <w:rPr>
                <w:rStyle w:val="Hyperlink"/>
                <w:noProof/>
              </w:rPr>
              <w:t>11.</w:t>
            </w:r>
            <w:r w:rsidR="00C7460E">
              <w:rPr>
                <w:rFonts w:cstheme="minorBidi"/>
                <w:noProof/>
              </w:rPr>
              <w:tab/>
            </w:r>
            <w:r w:rsidR="00C7460E" w:rsidRPr="008F117C">
              <w:rPr>
                <w:rStyle w:val="Hyperlink"/>
                <w:noProof/>
              </w:rPr>
              <w:t>Performance requirements.</w:t>
            </w:r>
            <w:r w:rsidR="00C7460E">
              <w:rPr>
                <w:noProof/>
                <w:webHidden/>
              </w:rPr>
              <w:tab/>
            </w:r>
            <w:r w:rsidR="00C7460E">
              <w:rPr>
                <w:noProof/>
                <w:webHidden/>
              </w:rPr>
              <w:fldChar w:fldCharType="begin"/>
            </w:r>
            <w:r w:rsidR="00C7460E">
              <w:rPr>
                <w:noProof/>
                <w:webHidden/>
              </w:rPr>
              <w:instrText xml:space="preserve"> PAGEREF _Toc3373184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3086ECB9" w14:textId="77777777" w:rsidR="00C7460E" w:rsidRDefault="00B93B82" w:rsidP="00C7460E">
          <w:pPr>
            <w:pStyle w:val="TOC2"/>
            <w:tabs>
              <w:tab w:val="left" w:pos="880"/>
              <w:tab w:val="right" w:leader="dot" w:pos="8494"/>
            </w:tabs>
            <w:rPr>
              <w:rFonts w:cstheme="minorBidi"/>
              <w:noProof/>
            </w:rPr>
          </w:pPr>
          <w:hyperlink w:anchor="_Toc3373185" w:history="1">
            <w:r w:rsidR="00C7460E" w:rsidRPr="008F117C">
              <w:rPr>
                <w:rStyle w:val="Hyperlink"/>
                <w:noProof/>
              </w:rPr>
              <w:t>12.</w:t>
            </w:r>
            <w:r w:rsidR="00C7460E">
              <w:rPr>
                <w:rFonts w:cstheme="minorBidi"/>
                <w:noProof/>
              </w:rPr>
              <w:tab/>
            </w:r>
            <w:r w:rsidR="00C7460E" w:rsidRPr="008F117C">
              <w:rPr>
                <w:rStyle w:val="Hyperlink"/>
                <w:noProof/>
              </w:rPr>
              <w:t>Operational and environmental requirements.</w:t>
            </w:r>
            <w:r w:rsidR="00C7460E">
              <w:rPr>
                <w:noProof/>
                <w:webHidden/>
              </w:rPr>
              <w:tab/>
            </w:r>
            <w:r w:rsidR="00C7460E">
              <w:rPr>
                <w:noProof/>
                <w:webHidden/>
              </w:rPr>
              <w:fldChar w:fldCharType="begin"/>
            </w:r>
            <w:r w:rsidR="00C7460E">
              <w:rPr>
                <w:noProof/>
                <w:webHidden/>
              </w:rPr>
              <w:instrText xml:space="preserve"> PAGEREF _Toc3373185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3344947" w14:textId="77777777" w:rsidR="00C7460E" w:rsidRDefault="00B93B82" w:rsidP="00C7460E">
          <w:pPr>
            <w:pStyle w:val="TOC2"/>
            <w:tabs>
              <w:tab w:val="left" w:pos="880"/>
              <w:tab w:val="right" w:leader="dot" w:pos="8494"/>
            </w:tabs>
            <w:rPr>
              <w:rFonts w:cstheme="minorBidi"/>
              <w:noProof/>
            </w:rPr>
          </w:pPr>
          <w:hyperlink w:anchor="_Toc3373186" w:history="1">
            <w:r w:rsidR="00C7460E" w:rsidRPr="008F117C">
              <w:rPr>
                <w:rStyle w:val="Hyperlink"/>
                <w:noProof/>
              </w:rPr>
              <w:t>13.</w:t>
            </w:r>
            <w:r w:rsidR="00C7460E">
              <w:rPr>
                <w:rFonts w:cstheme="minorBidi"/>
                <w:noProof/>
              </w:rPr>
              <w:tab/>
            </w:r>
            <w:r w:rsidR="00C7460E" w:rsidRPr="008F117C">
              <w:rPr>
                <w:rStyle w:val="Hyperlink"/>
                <w:noProof/>
              </w:rPr>
              <w:t>Maintainability and support requirements.</w:t>
            </w:r>
            <w:r w:rsidR="00C7460E">
              <w:rPr>
                <w:noProof/>
                <w:webHidden/>
              </w:rPr>
              <w:tab/>
            </w:r>
            <w:r w:rsidR="00C7460E">
              <w:rPr>
                <w:noProof/>
                <w:webHidden/>
              </w:rPr>
              <w:fldChar w:fldCharType="begin"/>
            </w:r>
            <w:r w:rsidR="00C7460E">
              <w:rPr>
                <w:noProof/>
                <w:webHidden/>
              </w:rPr>
              <w:instrText xml:space="preserve"> PAGEREF _Toc3373186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7EBFAFD" w14:textId="77777777" w:rsidR="00C7460E" w:rsidRDefault="00B93B82" w:rsidP="00C7460E">
          <w:pPr>
            <w:pStyle w:val="TOC2"/>
            <w:tabs>
              <w:tab w:val="left" w:pos="880"/>
              <w:tab w:val="right" w:leader="dot" w:pos="8494"/>
            </w:tabs>
            <w:rPr>
              <w:rFonts w:cstheme="minorBidi"/>
              <w:noProof/>
            </w:rPr>
          </w:pPr>
          <w:hyperlink w:anchor="_Toc3373187" w:history="1">
            <w:r w:rsidR="00C7460E" w:rsidRPr="008F117C">
              <w:rPr>
                <w:rStyle w:val="Hyperlink"/>
                <w:noProof/>
              </w:rPr>
              <w:t>14.</w:t>
            </w:r>
            <w:r w:rsidR="00C7460E">
              <w:rPr>
                <w:rFonts w:cstheme="minorBidi"/>
                <w:noProof/>
              </w:rPr>
              <w:tab/>
            </w:r>
            <w:r w:rsidR="00C7460E" w:rsidRPr="008F117C">
              <w:rPr>
                <w:rStyle w:val="Hyperlink"/>
                <w:noProof/>
              </w:rPr>
              <w:t>Security requirements.</w:t>
            </w:r>
            <w:r w:rsidR="00C7460E">
              <w:rPr>
                <w:noProof/>
                <w:webHidden/>
              </w:rPr>
              <w:tab/>
            </w:r>
            <w:r w:rsidR="00C7460E">
              <w:rPr>
                <w:noProof/>
                <w:webHidden/>
              </w:rPr>
              <w:fldChar w:fldCharType="begin"/>
            </w:r>
            <w:r w:rsidR="00C7460E">
              <w:rPr>
                <w:noProof/>
                <w:webHidden/>
              </w:rPr>
              <w:instrText xml:space="preserve"> PAGEREF _Toc3373187 \h </w:instrText>
            </w:r>
            <w:r w:rsidR="00C7460E">
              <w:rPr>
                <w:noProof/>
                <w:webHidden/>
              </w:rPr>
            </w:r>
            <w:r w:rsidR="00C7460E">
              <w:rPr>
                <w:noProof/>
                <w:webHidden/>
              </w:rPr>
              <w:fldChar w:fldCharType="separate"/>
            </w:r>
            <w:r w:rsidR="00C7460E">
              <w:rPr>
                <w:noProof/>
                <w:webHidden/>
              </w:rPr>
              <w:t>54</w:t>
            </w:r>
            <w:r w:rsidR="00C7460E">
              <w:rPr>
                <w:noProof/>
                <w:webHidden/>
              </w:rPr>
              <w:fldChar w:fldCharType="end"/>
            </w:r>
          </w:hyperlink>
        </w:p>
        <w:p w14:paraId="43089FB7" w14:textId="77777777" w:rsidR="00C7460E" w:rsidRDefault="00B93B82" w:rsidP="00C7460E">
          <w:pPr>
            <w:pStyle w:val="TOC2"/>
            <w:tabs>
              <w:tab w:val="left" w:pos="880"/>
              <w:tab w:val="right" w:leader="dot" w:pos="8494"/>
            </w:tabs>
            <w:rPr>
              <w:rFonts w:cstheme="minorBidi"/>
              <w:noProof/>
            </w:rPr>
          </w:pPr>
          <w:hyperlink w:anchor="_Toc3373188" w:history="1">
            <w:r w:rsidR="00C7460E" w:rsidRPr="008F117C">
              <w:rPr>
                <w:rStyle w:val="Hyperlink"/>
                <w:noProof/>
              </w:rPr>
              <w:t>15.</w:t>
            </w:r>
            <w:r w:rsidR="00C7460E">
              <w:rPr>
                <w:rFonts w:cstheme="minorBidi"/>
                <w:noProof/>
              </w:rPr>
              <w:tab/>
            </w:r>
            <w:r w:rsidR="00C7460E" w:rsidRPr="008F117C">
              <w:rPr>
                <w:rStyle w:val="Hyperlink"/>
                <w:noProof/>
              </w:rPr>
              <w:t>Cultural requirements.</w:t>
            </w:r>
            <w:r w:rsidR="00C7460E">
              <w:rPr>
                <w:noProof/>
                <w:webHidden/>
              </w:rPr>
              <w:tab/>
            </w:r>
            <w:r w:rsidR="00C7460E">
              <w:rPr>
                <w:noProof/>
                <w:webHidden/>
              </w:rPr>
              <w:fldChar w:fldCharType="begin"/>
            </w:r>
            <w:r w:rsidR="00C7460E">
              <w:rPr>
                <w:noProof/>
                <w:webHidden/>
              </w:rPr>
              <w:instrText xml:space="preserve"> PAGEREF _Toc3373188 \h </w:instrText>
            </w:r>
            <w:r w:rsidR="00C7460E">
              <w:rPr>
                <w:noProof/>
                <w:webHidden/>
              </w:rPr>
            </w:r>
            <w:r w:rsidR="00C7460E">
              <w:rPr>
                <w:noProof/>
                <w:webHidden/>
              </w:rPr>
              <w:fldChar w:fldCharType="separate"/>
            </w:r>
            <w:r w:rsidR="00C7460E">
              <w:rPr>
                <w:noProof/>
                <w:webHidden/>
              </w:rPr>
              <w:t>55</w:t>
            </w:r>
            <w:r w:rsidR="00C7460E">
              <w:rPr>
                <w:noProof/>
                <w:webHidden/>
              </w:rPr>
              <w:fldChar w:fldCharType="end"/>
            </w:r>
          </w:hyperlink>
        </w:p>
        <w:p w14:paraId="3CE40739" w14:textId="77777777" w:rsidR="00C7460E" w:rsidRDefault="00B93B82" w:rsidP="00C7460E">
          <w:pPr>
            <w:pStyle w:val="TOC2"/>
            <w:tabs>
              <w:tab w:val="left" w:pos="880"/>
              <w:tab w:val="right" w:leader="dot" w:pos="8494"/>
            </w:tabs>
            <w:rPr>
              <w:rFonts w:cstheme="minorBidi"/>
              <w:noProof/>
            </w:rPr>
          </w:pPr>
          <w:hyperlink w:anchor="_Toc3373189" w:history="1">
            <w:r w:rsidR="00C7460E" w:rsidRPr="008F117C">
              <w:rPr>
                <w:rStyle w:val="Hyperlink"/>
                <w:noProof/>
              </w:rPr>
              <w:t>16.</w:t>
            </w:r>
            <w:r w:rsidR="00C7460E">
              <w:rPr>
                <w:rFonts w:cstheme="minorBidi"/>
                <w:noProof/>
              </w:rPr>
              <w:tab/>
            </w:r>
            <w:r w:rsidR="00C7460E" w:rsidRPr="008F117C">
              <w:rPr>
                <w:rStyle w:val="Hyperlink"/>
                <w:noProof/>
              </w:rPr>
              <w:t>Legal requirements</w:t>
            </w:r>
            <w:r w:rsidR="00C7460E">
              <w:rPr>
                <w:noProof/>
                <w:webHidden/>
              </w:rPr>
              <w:tab/>
            </w:r>
            <w:r w:rsidR="00C7460E">
              <w:rPr>
                <w:noProof/>
                <w:webHidden/>
              </w:rPr>
              <w:fldChar w:fldCharType="begin"/>
            </w:r>
            <w:r w:rsidR="00C7460E">
              <w:rPr>
                <w:noProof/>
                <w:webHidden/>
              </w:rPr>
              <w:instrText xml:space="preserve"> PAGEREF _Toc3373189 \h </w:instrText>
            </w:r>
            <w:r w:rsidR="00C7460E">
              <w:rPr>
                <w:noProof/>
                <w:webHidden/>
              </w:rPr>
            </w:r>
            <w:r w:rsidR="00C7460E">
              <w:rPr>
                <w:noProof/>
                <w:webHidden/>
              </w:rPr>
              <w:fldChar w:fldCharType="separate"/>
            </w:r>
            <w:r w:rsidR="00C7460E">
              <w:rPr>
                <w:noProof/>
                <w:webHidden/>
              </w:rPr>
              <w:t>55</w:t>
            </w:r>
            <w:r w:rsidR="00C7460E">
              <w:rPr>
                <w:noProof/>
                <w:webHidden/>
              </w:rPr>
              <w:fldChar w:fldCharType="end"/>
            </w:r>
          </w:hyperlink>
        </w:p>
        <w:p w14:paraId="12F5E416" w14:textId="77777777" w:rsidR="00C7460E" w:rsidRDefault="00B93B82" w:rsidP="00C7460E">
          <w:pPr>
            <w:pStyle w:val="TOC1"/>
            <w:tabs>
              <w:tab w:val="right" w:leader="dot" w:pos="8494"/>
            </w:tabs>
            <w:rPr>
              <w:rFonts w:cstheme="minorBidi"/>
              <w:noProof/>
            </w:rPr>
          </w:pPr>
          <w:hyperlink w:anchor="_Toc3373190" w:history="1">
            <w:r w:rsidR="00C7460E" w:rsidRPr="008F117C">
              <w:rPr>
                <w:rStyle w:val="Hyperlink"/>
                <w:noProof/>
              </w:rPr>
              <w:t>Project issues</w:t>
            </w:r>
            <w:r w:rsidR="00C7460E">
              <w:rPr>
                <w:noProof/>
                <w:webHidden/>
              </w:rPr>
              <w:tab/>
            </w:r>
            <w:r w:rsidR="00C7460E">
              <w:rPr>
                <w:noProof/>
                <w:webHidden/>
              </w:rPr>
              <w:fldChar w:fldCharType="begin"/>
            </w:r>
            <w:r w:rsidR="00C7460E">
              <w:rPr>
                <w:noProof/>
                <w:webHidden/>
              </w:rPr>
              <w:instrText xml:space="preserve"> PAGEREF _Toc3373190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7E3BD351" w14:textId="77777777" w:rsidR="00C7460E" w:rsidRDefault="00B93B82" w:rsidP="00C7460E">
          <w:pPr>
            <w:pStyle w:val="TOC2"/>
            <w:tabs>
              <w:tab w:val="left" w:pos="880"/>
              <w:tab w:val="right" w:leader="dot" w:pos="8494"/>
            </w:tabs>
            <w:rPr>
              <w:rFonts w:cstheme="minorBidi"/>
              <w:noProof/>
            </w:rPr>
          </w:pPr>
          <w:hyperlink w:anchor="_Toc3373191" w:history="1">
            <w:r w:rsidR="00C7460E" w:rsidRPr="008F117C">
              <w:rPr>
                <w:rStyle w:val="Hyperlink"/>
                <w:noProof/>
              </w:rPr>
              <w:t>17.</w:t>
            </w:r>
            <w:r w:rsidR="00C7460E">
              <w:rPr>
                <w:rFonts w:cstheme="minorBidi"/>
                <w:noProof/>
              </w:rPr>
              <w:tab/>
            </w:r>
            <w:r w:rsidR="00C7460E" w:rsidRPr="008F117C">
              <w:rPr>
                <w:rStyle w:val="Hyperlink"/>
                <w:noProof/>
              </w:rPr>
              <w:t>Open Issues</w:t>
            </w:r>
            <w:r w:rsidR="00C7460E">
              <w:rPr>
                <w:noProof/>
                <w:webHidden/>
              </w:rPr>
              <w:tab/>
            </w:r>
            <w:r w:rsidR="00C7460E">
              <w:rPr>
                <w:noProof/>
                <w:webHidden/>
              </w:rPr>
              <w:fldChar w:fldCharType="begin"/>
            </w:r>
            <w:r w:rsidR="00C7460E">
              <w:rPr>
                <w:noProof/>
                <w:webHidden/>
              </w:rPr>
              <w:instrText xml:space="preserve"> PAGEREF _Toc3373191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5826B486" w14:textId="77777777" w:rsidR="00C7460E" w:rsidRDefault="00B93B82" w:rsidP="00C7460E">
          <w:pPr>
            <w:pStyle w:val="TOC2"/>
            <w:tabs>
              <w:tab w:val="left" w:pos="880"/>
              <w:tab w:val="right" w:leader="dot" w:pos="8494"/>
            </w:tabs>
            <w:rPr>
              <w:rFonts w:cstheme="minorBidi"/>
              <w:noProof/>
            </w:rPr>
          </w:pPr>
          <w:hyperlink w:anchor="_Toc3373192" w:history="1">
            <w:r w:rsidR="00C7460E" w:rsidRPr="008F117C">
              <w:rPr>
                <w:rStyle w:val="Hyperlink"/>
                <w:noProof/>
              </w:rPr>
              <w:t>18.</w:t>
            </w:r>
            <w:r w:rsidR="00C7460E">
              <w:rPr>
                <w:rFonts w:cstheme="minorBidi"/>
                <w:noProof/>
              </w:rPr>
              <w:tab/>
            </w:r>
            <w:r w:rsidR="00C7460E" w:rsidRPr="008F117C">
              <w:rPr>
                <w:rStyle w:val="Hyperlink"/>
                <w:noProof/>
              </w:rPr>
              <w:t>Off-the-shelf Solutions</w:t>
            </w:r>
            <w:r w:rsidR="00C7460E">
              <w:rPr>
                <w:noProof/>
                <w:webHidden/>
              </w:rPr>
              <w:tab/>
            </w:r>
            <w:r w:rsidR="00C7460E">
              <w:rPr>
                <w:noProof/>
                <w:webHidden/>
              </w:rPr>
              <w:fldChar w:fldCharType="begin"/>
            </w:r>
            <w:r w:rsidR="00C7460E">
              <w:rPr>
                <w:noProof/>
                <w:webHidden/>
              </w:rPr>
              <w:instrText xml:space="preserve"> PAGEREF _Toc3373192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5FE85A4F" w14:textId="77777777" w:rsidR="00C7460E" w:rsidRDefault="00B93B82" w:rsidP="00C7460E">
          <w:pPr>
            <w:pStyle w:val="TOC2"/>
            <w:tabs>
              <w:tab w:val="left" w:pos="880"/>
              <w:tab w:val="right" w:leader="dot" w:pos="8494"/>
            </w:tabs>
            <w:rPr>
              <w:rFonts w:cstheme="minorBidi"/>
              <w:noProof/>
            </w:rPr>
          </w:pPr>
          <w:hyperlink w:anchor="_Toc3373193" w:history="1">
            <w:r w:rsidR="00C7460E" w:rsidRPr="008F117C">
              <w:rPr>
                <w:rStyle w:val="Hyperlink"/>
                <w:noProof/>
              </w:rPr>
              <w:t>19.</w:t>
            </w:r>
            <w:r w:rsidR="00C7460E">
              <w:rPr>
                <w:rFonts w:cstheme="minorBidi"/>
                <w:noProof/>
              </w:rPr>
              <w:tab/>
            </w:r>
            <w:r w:rsidR="00C7460E" w:rsidRPr="008F117C">
              <w:rPr>
                <w:rStyle w:val="Hyperlink"/>
                <w:noProof/>
              </w:rPr>
              <w:t>New problems</w:t>
            </w:r>
            <w:r w:rsidR="00C7460E">
              <w:rPr>
                <w:noProof/>
                <w:webHidden/>
              </w:rPr>
              <w:tab/>
            </w:r>
            <w:r w:rsidR="00C7460E">
              <w:rPr>
                <w:noProof/>
                <w:webHidden/>
              </w:rPr>
              <w:fldChar w:fldCharType="begin"/>
            </w:r>
            <w:r w:rsidR="00C7460E">
              <w:rPr>
                <w:noProof/>
                <w:webHidden/>
              </w:rPr>
              <w:instrText xml:space="preserve"> PAGEREF _Toc3373193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6FDD7C89" w14:textId="77777777" w:rsidR="00C7460E" w:rsidRDefault="00B93B82" w:rsidP="00C7460E">
          <w:pPr>
            <w:pStyle w:val="TOC2"/>
            <w:tabs>
              <w:tab w:val="left" w:pos="880"/>
              <w:tab w:val="right" w:leader="dot" w:pos="8494"/>
            </w:tabs>
            <w:rPr>
              <w:rFonts w:cstheme="minorBidi"/>
              <w:noProof/>
            </w:rPr>
          </w:pPr>
          <w:hyperlink w:anchor="_Toc3373194" w:history="1">
            <w:r w:rsidR="00C7460E" w:rsidRPr="008F117C">
              <w:rPr>
                <w:rStyle w:val="Hyperlink"/>
                <w:noProof/>
              </w:rPr>
              <w:t>20.</w:t>
            </w:r>
            <w:r w:rsidR="00C7460E">
              <w:rPr>
                <w:rFonts w:cstheme="minorBidi"/>
                <w:noProof/>
              </w:rPr>
              <w:tab/>
            </w:r>
            <w:r w:rsidR="00C7460E" w:rsidRPr="008F117C">
              <w:rPr>
                <w:rStyle w:val="Hyperlink"/>
                <w:noProof/>
              </w:rPr>
              <w:t>Tasks</w:t>
            </w:r>
            <w:r w:rsidR="00C7460E">
              <w:rPr>
                <w:noProof/>
                <w:webHidden/>
              </w:rPr>
              <w:tab/>
            </w:r>
            <w:r w:rsidR="00C7460E">
              <w:rPr>
                <w:noProof/>
                <w:webHidden/>
              </w:rPr>
              <w:fldChar w:fldCharType="begin"/>
            </w:r>
            <w:r w:rsidR="00C7460E">
              <w:rPr>
                <w:noProof/>
                <w:webHidden/>
              </w:rPr>
              <w:instrText xml:space="preserve"> PAGEREF _Toc3373194 \h </w:instrText>
            </w:r>
            <w:r w:rsidR="00C7460E">
              <w:rPr>
                <w:noProof/>
                <w:webHidden/>
              </w:rPr>
            </w:r>
            <w:r w:rsidR="00C7460E">
              <w:rPr>
                <w:noProof/>
                <w:webHidden/>
              </w:rPr>
              <w:fldChar w:fldCharType="separate"/>
            </w:r>
            <w:r w:rsidR="00C7460E">
              <w:rPr>
                <w:noProof/>
                <w:webHidden/>
              </w:rPr>
              <w:t>56</w:t>
            </w:r>
            <w:r w:rsidR="00C7460E">
              <w:rPr>
                <w:noProof/>
                <w:webHidden/>
              </w:rPr>
              <w:fldChar w:fldCharType="end"/>
            </w:r>
          </w:hyperlink>
        </w:p>
        <w:p w14:paraId="1EFF8CEE" w14:textId="77777777" w:rsidR="00C7460E" w:rsidRDefault="00B93B82" w:rsidP="00C7460E">
          <w:pPr>
            <w:pStyle w:val="TOC3"/>
            <w:tabs>
              <w:tab w:val="right" w:leader="dot" w:pos="8494"/>
            </w:tabs>
            <w:rPr>
              <w:rFonts w:cstheme="minorBidi"/>
              <w:noProof/>
            </w:rPr>
          </w:pPr>
          <w:hyperlink w:anchor="_Toc3373195" w:history="1">
            <w:r w:rsidR="00C7460E" w:rsidRPr="008F117C">
              <w:rPr>
                <w:rStyle w:val="Hyperlink"/>
                <w:noProof/>
              </w:rPr>
              <w:t>Planning of the Development Phases</w:t>
            </w:r>
            <w:r w:rsidR="00C7460E">
              <w:rPr>
                <w:noProof/>
                <w:webHidden/>
              </w:rPr>
              <w:tab/>
            </w:r>
            <w:r w:rsidR="00C7460E">
              <w:rPr>
                <w:noProof/>
                <w:webHidden/>
              </w:rPr>
              <w:fldChar w:fldCharType="begin"/>
            </w:r>
            <w:r w:rsidR="00C7460E">
              <w:rPr>
                <w:noProof/>
                <w:webHidden/>
              </w:rPr>
              <w:instrText xml:space="preserve"> PAGEREF _Toc3373195 \h </w:instrText>
            </w:r>
            <w:r w:rsidR="00C7460E">
              <w:rPr>
                <w:noProof/>
                <w:webHidden/>
              </w:rPr>
            </w:r>
            <w:r w:rsidR="00C7460E">
              <w:rPr>
                <w:noProof/>
                <w:webHidden/>
              </w:rPr>
              <w:fldChar w:fldCharType="separate"/>
            </w:r>
            <w:r w:rsidR="00C7460E">
              <w:rPr>
                <w:noProof/>
                <w:webHidden/>
              </w:rPr>
              <w:t>58</w:t>
            </w:r>
            <w:r w:rsidR="00C7460E">
              <w:rPr>
                <w:noProof/>
                <w:webHidden/>
              </w:rPr>
              <w:fldChar w:fldCharType="end"/>
            </w:r>
          </w:hyperlink>
        </w:p>
        <w:p w14:paraId="4CCE555C" w14:textId="77777777" w:rsidR="00C7460E" w:rsidRDefault="00B93B82" w:rsidP="00C7460E">
          <w:pPr>
            <w:pStyle w:val="TOC2"/>
            <w:tabs>
              <w:tab w:val="left" w:pos="880"/>
              <w:tab w:val="right" w:leader="dot" w:pos="8494"/>
            </w:tabs>
            <w:rPr>
              <w:rFonts w:cstheme="minorBidi"/>
              <w:noProof/>
            </w:rPr>
          </w:pPr>
          <w:hyperlink w:anchor="_Toc3373196" w:history="1">
            <w:r w:rsidR="00C7460E" w:rsidRPr="008F117C">
              <w:rPr>
                <w:rStyle w:val="Hyperlink"/>
                <w:noProof/>
              </w:rPr>
              <w:t>21.</w:t>
            </w:r>
            <w:r w:rsidR="00C7460E">
              <w:rPr>
                <w:rFonts w:cstheme="minorBidi"/>
                <w:noProof/>
              </w:rPr>
              <w:tab/>
            </w:r>
            <w:r w:rsidR="00C7460E" w:rsidRPr="008F117C">
              <w:rPr>
                <w:rStyle w:val="Hyperlink"/>
                <w:noProof/>
              </w:rPr>
              <w:t>User documentation and training</w:t>
            </w:r>
            <w:r w:rsidR="00C7460E">
              <w:rPr>
                <w:noProof/>
                <w:webHidden/>
              </w:rPr>
              <w:tab/>
            </w:r>
            <w:r w:rsidR="00C7460E">
              <w:rPr>
                <w:noProof/>
                <w:webHidden/>
              </w:rPr>
              <w:fldChar w:fldCharType="begin"/>
            </w:r>
            <w:r w:rsidR="00C7460E">
              <w:rPr>
                <w:noProof/>
                <w:webHidden/>
              </w:rPr>
              <w:instrText xml:space="preserve"> PAGEREF _Toc3373196 \h </w:instrText>
            </w:r>
            <w:r w:rsidR="00C7460E">
              <w:rPr>
                <w:noProof/>
                <w:webHidden/>
              </w:rPr>
            </w:r>
            <w:r w:rsidR="00C7460E">
              <w:rPr>
                <w:noProof/>
                <w:webHidden/>
              </w:rPr>
              <w:fldChar w:fldCharType="separate"/>
            </w:r>
            <w:r w:rsidR="00C7460E">
              <w:rPr>
                <w:noProof/>
                <w:webHidden/>
              </w:rPr>
              <w:t>59</w:t>
            </w:r>
            <w:r w:rsidR="00C7460E">
              <w:rPr>
                <w:noProof/>
                <w:webHidden/>
              </w:rPr>
              <w:fldChar w:fldCharType="end"/>
            </w:r>
          </w:hyperlink>
        </w:p>
        <w:p w14:paraId="22AD8E87" w14:textId="77777777" w:rsidR="00C7460E" w:rsidRDefault="00B93B82" w:rsidP="00C7460E">
          <w:pPr>
            <w:pStyle w:val="TOC2"/>
            <w:tabs>
              <w:tab w:val="left" w:pos="880"/>
              <w:tab w:val="right" w:leader="dot" w:pos="8494"/>
            </w:tabs>
            <w:rPr>
              <w:rFonts w:cstheme="minorBidi"/>
              <w:noProof/>
            </w:rPr>
          </w:pPr>
          <w:hyperlink w:anchor="_Toc3373197" w:history="1">
            <w:r w:rsidR="00C7460E" w:rsidRPr="008F117C">
              <w:rPr>
                <w:rStyle w:val="Hyperlink"/>
                <w:noProof/>
              </w:rPr>
              <w:t>22.</w:t>
            </w:r>
            <w:r w:rsidR="00C7460E">
              <w:rPr>
                <w:rFonts w:cstheme="minorBidi"/>
                <w:noProof/>
              </w:rPr>
              <w:tab/>
            </w:r>
            <w:r w:rsidR="00C7460E" w:rsidRPr="008F117C">
              <w:rPr>
                <w:rStyle w:val="Hyperlink"/>
                <w:noProof/>
              </w:rPr>
              <w:t>Waiting room</w:t>
            </w:r>
            <w:r w:rsidR="00C7460E">
              <w:rPr>
                <w:noProof/>
                <w:webHidden/>
              </w:rPr>
              <w:tab/>
            </w:r>
            <w:r w:rsidR="00C7460E">
              <w:rPr>
                <w:noProof/>
                <w:webHidden/>
              </w:rPr>
              <w:fldChar w:fldCharType="begin"/>
            </w:r>
            <w:r w:rsidR="00C7460E">
              <w:rPr>
                <w:noProof/>
                <w:webHidden/>
              </w:rPr>
              <w:instrText xml:space="preserve"> PAGEREF _Toc3373197 \h </w:instrText>
            </w:r>
            <w:r w:rsidR="00C7460E">
              <w:rPr>
                <w:noProof/>
                <w:webHidden/>
              </w:rPr>
            </w:r>
            <w:r w:rsidR="00C7460E">
              <w:rPr>
                <w:noProof/>
                <w:webHidden/>
              </w:rPr>
              <w:fldChar w:fldCharType="separate"/>
            </w:r>
            <w:r w:rsidR="00C7460E">
              <w:rPr>
                <w:noProof/>
                <w:webHidden/>
              </w:rPr>
              <w:t>59</w:t>
            </w:r>
            <w:r w:rsidR="00C7460E">
              <w:rPr>
                <w:noProof/>
                <w:webHidden/>
              </w:rPr>
              <w:fldChar w:fldCharType="end"/>
            </w:r>
          </w:hyperlink>
        </w:p>
        <w:p w14:paraId="77419E4A" w14:textId="77777777" w:rsidR="00C7460E" w:rsidRDefault="00C7460E" w:rsidP="00C7460E">
          <w:pPr>
            <w:pStyle w:val="TOC2"/>
            <w:tabs>
              <w:tab w:val="left" w:pos="880"/>
              <w:tab w:val="right" w:leader="dot" w:pos="8494"/>
            </w:tabs>
          </w:pPr>
          <w:r>
            <w:rPr>
              <w:b w:val="0"/>
              <w:bCs w:val="0"/>
              <w:noProof/>
            </w:rPr>
            <w:fldChar w:fldCharType="end"/>
          </w:r>
        </w:p>
      </w:sdtContent>
    </w:sdt>
    <w:p w14:paraId="2B628780" w14:textId="77777777" w:rsidR="00C7460E" w:rsidRDefault="00C7460E" w:rsidP="00C7460E">
      <w:pPr>
        <w:pStyle w:val="Heading1"/>
        <w:rPr>
          <w:rStyle w:val="Heading2Char"/>
          <w:sz w:val="32"/>
          <w:szCs w:val="32"/>
        </w:rPr>
      </w:pPr>
      <w:bookmarkStart w:id="1" w:name="_Toc3373058"/>
      <w:bookmarkStart w:id="2" w:name="_Toc19455080"/>
      <w:bookmarkStart w:id="3" w:name="_Toc19455300"/>
      <w:r>
        <w:t>Project Drivers</w:t>
      </w:r>
      <w:bookmarkEnd w:id="1"/>
      <w:bookmarkEnd w:id="2"/>
      <w:bookmarkEnd w:id="3"/>
    </w:p>
    <w:p w14:paraId="7DF514D6" w14:textId="77777777" w:rsidR="00C7460E" w:rsidRPr="00F93C4D" w:rsidRDefault="00C7460E" w:rsidP="00C7460E">
      <w:pPr>
        <w:pStyle w:val="Heading2"/>
        <w:numPr>
          <w:ilvl w:val="0"/>
          <w:numId w:val="21"/>
        </w:numPr>
        <w:rPr>
          <w:rStyle w:val="Heading2Char"/>
        </w:rPr>
      </w:pPr>
      <w:bookmarkStart w:id="4" w:name="_Toc3373059"/>
      <w:bookmarkStart w:id="5" w:name="_Toc19455081"/>
      <w:bookmarkStart w:id="6" w:name="_Toc19455301"/>
      <w:r w:rsidRPr="00F93C4D">
        <w:rPr>
          <w:rStyle w:val="Heading2Char"/>
        </w:rPr>
        <w:t>The purpose of the project.</w:t>
      </w:r>
      <w:bookmarkEnd w:id="4"/>
      <w:bookmarkEnd w:id="5"/>
      <w:bookmarkEnd w:id="6"/>
    </w:p>
    <w:p w14:paraId="3E2D3FB1" w14:textId="77777777" w:rsidR="00C7460E" w:rsidRDefault="00C7460E" w:rsidP="00C7460E">
      <w:r>
        <w:t xml:space="preserve"> A</w:t>
      </w:r>
      <w:r w:rsidRPr="00A27DD4">
        <w:t xml:space="preserve"> </w:t>
      </w:r>
      <w:r>
        <w:t xml:space="preserve">charity </w:t>
      </w:r>
      <w:r w:rsidRPr="00A27DD4">
        <w:t xml:space="preserve">runs a </w:t>
      </w:r>
      <w:r>
        <w:t xml:space="preserve">community-supported living project </w:t>
      </w:r>
      <w:r w:rsidRPr="00A27DD4">
        <w:t xml:space="preserve">in the UK. </w:t>
      </w:r>
      <w:r>
        <w:t>And plan to replace their current paper-based</w:t>
      </w:r>
      <w:r w:rsidRPr="00F4278E">
        <w:t xml:space="preserve"> scheduling and management </w:t>
      </w:r>
      <w:r>
        <w:t>system with a website.</w:t>
      </w:r>
    </w:p>
    <w:p w14:paraId="68F13D25" w14:textId="77777777" w:rsidR="00C7460E" w:rsidRDefault="00C7460E" w:rsidP="00C7460E">
      <w:r>
        <w:t xml:space="preserve">This new system will allow managers to add or remove clients, </w:t>
      </w:r>
      <w:r w:rsidRPr="00F4278E">
        <w:t>support staff member</w:t>
      </w:r>
      <w:r>
        <w:t xml:space="preserve">s and supported houses. To setup timetables and access appointment meeting notes. The manager will also have the facilities to create and change client support teams. </w:t>
      </w:r>
    </w:p>
    <w:p w14:paraId="09C3981A" w14:textId="77777777" w:rsidR="00C7460E" w:rsidRDefault="00C7460E" w:rsidP="00C7460E">
      <w:r w:rsidRPr="00F4278E">
        <w:t>support staff member</w:t>
      </w:r>
      <w:r>
        <w:t>s</w:t>
      </w:r>
      <w:r w:rsidRPr="00F4278E">
        <w:t xml:space="preserve"> </w:t>
      </w:r>
      <w:r>
        <w:t xml:space="preserve">will be able to access their timetables. Their individual timetables will display which client they are to see and what time the appointment is for.  They will be able to record when they started the support session, the support session ended and what was done. </w:t>
      </w:r>
      <w:r w:rsidRPr="00F4278E">
        <w:t>support staff member</w:t>
      </w:r>
      <w:r>
        <w:t>s</w:t>
      </w:r>
      <w:r w:rsidRPr="00F4278E">
        <w:t xml:space="preserve"> </w:t>
      </w:r>
      <w:r>
        <w:t>will also be able to send and receive messages related to a client they support and specify the importance of the message.</w:t>
      </w:r>
    </w:p>
    <w:p w14:paraId="2FAEC0E3" w14:textId="77777777" w:rsidR="00C7460E" w:rsidRDefault="00C7460E" w:rsidP="00C7460E">
      <w:r>
        <w:t xml:space="preserve">The system will handle </w:t>
      </w:r>
      <w:r w:rsidRPr="00BC3155">
        <w:t>potential problems like a client being assigned two or more key workers</w:t>
      </w:r>
      <w:r>
        <w:t xml:space="preserve"> and</w:t>
      </w:r>
      <w:r w:rsidRPr="00BC3155">
        <w:t xml:space="preserve"> </w:t>
      </w:r>
      <w:r>
        <w:t>t</w:t>
      </w:r>
      <w:r w:rsidRPr="00BC3155">
        <w:t>imetable conflicts</w:t>
      </w:r>
      <w:r>
        <w:t xml:space="preserve"> based around travel time and appointment availability between a client and support staff member.</w:t>
      </w:r>
      <w:r w:rsidRPr="00BC3155">
        <w:t xml:space="preserve"> </w:t>
      </w:r>
      <w:r>
        <w:t xml:space="preserve">The system will also flag several set behavioural patterns </w:t>
      </w:r>
      <w:proofErr w:type="gramStart"/>
      <w:r>
        <w:t>e.g.</w:t>
      </w:r>
      <w:proofErr w:type="gramEnd"/>
      <w:r>
        <w:t xml:space="preserve"> </w:t>
      </w:r>
      <w:r w:rsidRPr="00BC3155">
        <w:t>a client is continually cancelling support</w:t>
      </w:r>
      <w:r>
        <w:t xml:space="preserve"> or a client cancelling the support of a specific support staff member.</w:t>
      </w:r>
    </w:p>
    <w:p w14:paraId="5E2A9B15" w14:textId="77777777" w:rsidR="00C7460E" w:rsidRDefault="00C7460E" w:rsidP="00C7460E">
      <w:pPr>
        <w:pStyle w:val="Heading3"/>
      </w:pPr>
      <w:bookmarkStart w:id="7" w:name="_Toc3373060"/>
      <w:bookmarkStart w:id="8" w:name="_Toc19455082"/>
      <w:bookmarkStart w:id="9" w:name="_Toc19455302"/>
      <w:r w:rsidRPr="00A3058A">
        <w:t>Goals</w:t>
      </w:r>
      <w:r>
        <w:t xml:space="preserve"> of the Project</w:t>
      </w:r>
      <w:bookmarkEnd w:id="7"/>
      <w:bookmarkEnd w:id="8"/>
      <w:bookmarkEnd w:id="9"/>
    </w:p>
    <w:p w14:paraId="238C4D92" w14:textId="77777777" w:rsidR="00C7460E" w:rsidRPr="00815FD7" w:rsidRDefault="00C7460E" w:rsidP="00C7460E">
      <w:pPr>
        <w:pStyle w:val="Heading4"/>
        <w:rPr>
          <w:rStyle w:val="Emphasis"/>
          <w:i/>
          <w:iCs/>
        </w:rPr>
      </w:pPr>
      <w:r w:rsidRPr="00815FD7">
        <w:rPr>
          <w:rStyle w:val="Emphasis"/>
        </w:rPr>
        <w:t xml:space="preserve">Purpose: </w:t>
      </w:r>
    </w:p>
    <w:p w14:paraId="5888A4D1" w14:textId="77777777" w:rsidR="00C7460E" w:rsidRPr="0053152B" w:rsidRDefault="00C7460E" w:rsidP="00C7460E">
      <w:r>
        <w:t xml:space="preserve">To speed up and automate scheduling and improve messaging between </w:t>
      </w:r>
      <w:r w:rsidRPr="00F4278E">
        <w:t>support staff member</w:t>
      </w:r>
      <w:r>
        <w:t>s.</w:t>
      </w:r>
    </w:p>
    <w:p w14:paraId="0D27CA68" w14:textId="77777777" w:rsidR="00C7460E" w:rsidRDefault="00C7460E" w:rsidP="00C7460E">
      <w:pPr>
        <w:pStyle w:val="Heading4"/>
      </w:pPr>
      <w:r w:rsidRPr="00A3058A">
        <w:t>Advantage</w:t>
      </w:r>
      <w:r w:rsidRPr="00B64B98">
        <w:t>:</w:t>
      </w:r>
    </w:p>
    <w:p w14:paraId="4A8CC183" w14:textId="77777777" w:rsidR="00C7460E" w:rsidRDefault="00C7460E" w:rsidP="00C7460E">
      <w:r>
        <w:t xml:space="preserve">To cut down amount of time spend on paperwork. And improve communication between </w:t>
      </w:r>
      <w:r w:rsidRPr="00F4278E">
        <w:t>support staff member</w:t>
      </w:r>
      <w:r>
        <w:t>s.</w:t>
      </w:r>
    </w:p>
    <w:p w14:paraId="14E88E3E" w14:textId="77777777" w:rsidR="00C7460E" w:rsidRDefault="00C7460E" w:rsidP="00C7460E">
      <w:pPr>
        <w:pStyle w:val="Heading4"/>
      </w:pPr>
      <w:r w:rsidRPr="00A3058A">
        <w:t>Measurement</w:t>
      </w:r>
      <w:r>
        <w:t>:</w:t>
      </w:r>
    </w:p>
    <w:p w14:paraId="38A59739" w14:textId="77777777" w:rsidR="00C7460E" w:rsidRPr="00B64B98" w:rsidRDefault="00C7460E" w:rsidP="00C7460E">
      <w:r>
        <w:t>Reduction in support hours spent on paperwork by 50 percent. Improve response time to messages and alerts by 75 percent.</w:t>
      </w:r>
    </w:p>
    <w:p w14:paraId="43A7301C" w14:textId="77777777" w:rsidR="00C7460E" w:rsidRDefault="00C7460E" w:rsidP="00C7460E">
      <w:pPr>
        <w:pStyle w:val="Heading2"/>
        <w:numPr>
          <w:ilvl w:val="0"/>
          <w:numId w:val="21"/>
        </w:numPr>
      </w:pPr>
      <w:bookmarkStart w:id="10" w:name="_Toc3373061"/>
      <w:bookmarkStart w:id="11" w:name="_Toc19455083"/>
      <w:bookmarkStart w:id="12" w:name="_Toc19455303"/>
      <w:r w:rsidRPr="00FF4CA9">
        <w:lastRenderedPageBreak/>
        <w:t xml:space="preserve">The </w:t>
      </w:r>
      <w:r w:rsidRPr="00815FD7">
        <w:t>Stakeholders</w:t>
      </w:r>
      <w:bookmarkEnd w:id="10"/>
      <w:bookmarkEnd w:id="11"/>
      <w:bookmarkEnd w:id="12"/>
    </w:p>
    <w:p w14:paraId="7FED8A2B" w14:textId="77777777" w:rsidR="00C7460E" w:rsidRPr="00396412" w:rsidRDefault="00C7460E" w:rsidP="00C7460E">
      <w:pPr>
        <w:jc w:val="center"/>
      </w:pPr>
      <w:r>
        <w:rPr>
          <w:noProof/>
        </w:rPr>
        <w:drawing>
          <wp:inline distT="0" distB="0" distL="0" distR="0" wp14:anchorId="50F316A8" wp14:editId="18B90360">
            <wp:extent cx="4775200" cy="4775200"/>
            <wp:effectExtent l="0" t="0" r="635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5200" cy="4775200"/>
                    </a:xfrm>
                    <a:prstGeom prst="rect">
                      <a:avLst/>
                    </a:prstGeom>
                    <a:noFill/>
                    <a:ln>
                      <a:noFill/>
                    </a:ln>
                  </pic:spPr>
                </pic:pic>
              </a:graphicData>
            </a:graphic>
          </wp:inline>
        </w:drawing>
      </w:r>
    </w:p>
    <w:p w14:paraId="56DA9851" w14:textId="77777777" w:rsidR="00C7460E" w:rsidRDefault="00C7460E" w:rsidP="00C7460E">
      <w:pPr>
        <w:pStyle w:val="Heading3"/>
      </w:pPr>
      <w:bookmarkStart w:id="13" w:name="_Toc3373062"/>
      <w:bookmarkStart w:id="14" w:name="_Toc19455084"/>
      <w:bookmarkStart w:id="15" w:name="_Toc19455304"/>
      <w:r>
        <w:t>Users:</w:t>
      </w:r>
      <w:bookmarkEnd w:id="13"/>
      <w:bookmarkEnd w:id="14"/>
      <w:bookmarkEnd w:id="15"/>
    </w:p>
    <w:p w14:paraId="1B124FA4" w14:textId="77777777" w:rsidR="00C7460E" w:rsidRDefault="00C7460E" w:rsidP="00C7460E">
      <w:pPr>
        <w:pStyle w:val="ListParagraph"/>
        <w:numPr>
          <w:ilvl w:val="0"/>
          <w:numId w:val="20"/>
        </w:numPr>
      </w:pPr>
      <w:r w:rsidRPr="007407D7">
        <w:rPr>
          <w:b/>
        </w:rPr>
        <w:t>Managers</w:t>
      </w:r>
      <w:r>
        <w:t xml:space="preserve"> - </w:t>
      </w:r>
      <w:r w:rsidRPr="005204E5">
        <w:t>Key users</w:t>
      </w:r>
      <w:r>
        <w:t xml:space="preserve"> of the system.</w:t>
      </w:r>
    </w:p>
    <w:p w14:paraId="288615DB" w14:textId="77777777" w:rsidR="00C7460E" w:rsidRDefault="00C7460E" w:rsidP="00C7460E">
      <w:pPr>
        <w:pStyle w:val="ListParagraph"/>
        <w:numPr>
          <w:ilvl w:val="1"/>
          <w:numId w:val="20"/>
        </w:numPr>
      </w:pPr>
      <w:r>
        <w:t>User role</w:t>
      </w:r>
    </w:p>
    <w:p w14:paraId="3B012CC7" w14:textId="77777777" w:rsidR="00C7460E" w:rsidRDefault="00C7460E" w:rsidP="00C7460E">
      <w:pPr>
        <w:pStyle w:val="ListParagraph"/>
        <w:ind w:left="1440"/>
      </w:pPr>
      <w:r>
        <w:t xml:space="preserve">Manage assignment of </w:t>
      </w:r>
      <w:r w:rsidRPr="00F4278E">
        <w:t>support staff member</w:t>
      </w:r>
      <w:r>
        <w:t>s, choosing key workers. creating timetables and managing the supported houses.</w:t>
      </w:r>
    </w:p>
    <w:p w14:paraId="371FAD4E"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55484919" w14:textId="77777777" w:rsidR="00C7460E" w:rsidRDefault="00C7460E" w:rsidP="00C7460E">
      <w:pPr>
        <w:pStyle w:val="ListParagraph"/>
        <w:ind w:left="1440"/>
      </w:pPr>
      <w:r>
        <w:t xml:space="preserve">Managers will have extensive </w:t>
      </w:r>
      <w:r w:rsidRPr="00B857B8">
        <w:t xml:space="preserve">experience </w:t>
      </w:r>
      <w:r>
        <w:t xml:space="preserve">in mental health support. </w:t>
      </w:r>
    </w:p>
    <w:p w14:paraId="51293406"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34BDB242" w14:textId="77777777" w:rsidR="00C7460E" w:rsidRDefault="00C7460E" w:rsidP="00C7460E">
      <w:pPr>
        <w:pStyle w:val="ListParagraph"/>
        <w:ind w:left="1440"/>
      </w:pPr>
      <w:r w:rsidRPr="00FA69CC">
        <w:t>Novice</w:t>
      </w:r>
      <w:r>
        <w:t>.</w:t>
      </w:r>
    </w:p>
    <w:p w14:paraId="6C6C4CEA"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11CF9D07" w14:textId="77777777" w:rsidR="00C7460E" w:rsidRDefault="00C7460E" w:rsidP="00C7460E">
      <w:pPr>
        <w:pStyle w:val="ListParagraph"/>
        <w:ind w:left="1440"/>
      </w:pPr>
      <w:r>
        <w:t xml:space="preserve">Managers are generally </w:t>
      </w:r>
      <w:proofErr w:type="gramStart"/>
      <w:r w:rsidRPr="00B857B8">
        <w:t>experience</w:t>
      </w:r>
      <w:proofErr w:type="gramEnd"/>
      <w:r>
        <w:t xml:space="preserve"> and intelligent. Mental health care is constantly changing and evolving.</w:t>
      </w:r>
    </w:p>
    <w:p w14:paraId="64C7DE4C" w14:textId="77777777" w:rsidR="00C7460E" w:rsidRPr="00B857B8" w:rsidRDefault="00C7460E" w:rsidP="00C7460E">
      <w:pPr>
        <w:pStyle w:val="ListParagraph"/>
        <w:numPr>
          <w:ilvl w:val="1"/>
          <w:numId w:val="20"/>
        </w:numPr>
      </w:pPr>
      <w:r>
        <w:rPr>
          <w:shd w:val="clear" w:color="auto" w:fill="FFFFFF"/>
        </w:rPr>
        <w:t xml:space="preserve">Attitude toward the job: </w:t>
      </w:r>
    </w:p>
    <w:p w14:paraId="62A7F1C2" w14:textId="77777777" w:rsidR="00C7460E" w:rsidRDefault="00C7460E" w:rsidP="00C7460E">
      <w:pPr>
        <w:pStyle w:val="ListParagraph"/>
        <w:ind w:left="1440"/>
      </w:pPr>
      <w:r>
        <w:t xml:space="preserve">Managers will have years of </w:t>
      </w:r>
      <w:r w:rsidRPr="00B857B8">
        <w:t>experience</w:t>
      </w:r>
      <w:r>
        <w:t xml:space="preserve"> in mental health. Which can be a stressful and difficult occupation. Most have a dedication to helping and supporting others.</w:t>
      </w:r>
    </w:p>
    <w:p w14:paraId="5FF28BBF" w14:textId="77777777" w:rsidR="00C7460E" w:rsidRPr="00856215" w:rsidRDefault="00C7460E" w:rsidP="00C7460E">
      <w:pPr>
        <w:pStyle w:val="ListParagraph"/>
        <w:numPr>
          <w:ilvl w:val="1"/>
          <w:numId w:val="20"/>
        </w:numPr>
      </w:pPr>
      <w:r>
        <w:rPr>
          <w:shd w:val="clear" w:color="auto" w:fill="FFFFFF"/>
        </w:rPr>
        <w:t>W</w:t>
      </w:r>
      <w:r w:rsidRPr="00856215">
        <w:rPr>
          <w:shd w:val="clear" w:color="auto" w:fill="FFFFFF"/>
        </w:rPr>
        <w:t>hat is it about their work that they most wish to improve?</w:t>
      </w:r>
    </w:p>
    <w:p w14:paraId="76E80A48" w14:textId="77777777" w:rsidR="00C7460E" w:rsidRDefault="00C7460E" w:rsidP="00C7460E">
      <w:pPr>
        <w:pStyle w:val="ListParagraph"/>
        <w:ind w:left="1440"/>
        <w:rPr>
          <w:shd w:val="clear" w:color="auto" w:fill="FFFFFF"/>
        </w:rPr>
      </w:pPr>
      <w:r>
        <w:rPr>
          <w:shd w:val="clear" w:color="auto" w:fill="FFFFFF"/>
        </w:rPr>
        <w:lastRenderedPageBreak/>
        <w:t>Most managers wish to spend less time on paperwork. Especially as time on paperwork is counted as support hours for the client the paperwork relates too.</w:t>
      </w:r>
    </w:p>
    <w:p w14:paraId="3EDF5B93" w14:textId="77777777" w:rsidR="00C7460E" w:rsidRDefault="00C7460E" w:rsidP="00C7460E">
      <w:pPr>
        <w:pStyle w:val="ListParagraph"/>
        <w:ind w:left="1440"/>
        <w:rPr>
          <w:shd w:val="clear" w:color="auto" w:fill="FFFFFF"/>
        </w:rPr>
      </w:pPr>
    </w:p>
    <w:p w14:paraId="19C8F424" w14:textId="77777777" w:rsidR="00C7460E" w:rsidRPr="005204E5" w:rsidRDefault="00C7460E" w:rsidP="00C7460E">
      <w:pPr>
        <w:pStyle w:val="ListParagraph"/>
        <w:numPr>
          <w:ilvl w:val="0"/>
          <w:numId w:val="20"/>
        </w:numPr>
        <w:rPr>
          <w:shd w:val="clear" w:color="auto" w:fill="FFFFFF"/>
        </w:rPr>
      </w:pPr>
      <w:bookmarkStart w:id="16" w:name="_Hlk2080426"/>
      <w:r w:rsidRPr="007407D7">
        <w:rPr>
          <w:b/>
          <w:shd w:val="clear" w:color="auto" w:fill="FFFFFF"/>
        </w:rPr>
        <w:t xml:space="preserve">Support </w:t>
      </w:r>
      <w:r>
        <w:rPr>
          <w:b/>
          <w:shd w:val="clear" w:color="auto" w:fill="FFFFFF"/>
        </w:rPr>
        <w:t>staff member</w:t>
      </w:r>
      <w:r w:rsidRPr="005204E5">
        <w:t xml:space="preserve"> </w:t>
      </w:r>
      <w:bookmarkEnd w:id="16"/>
      <w:r>
        <w:t xml:space="preserve">- </w:t>
      </w:r>
      <w:r w:rsidRPr="005204E5">
        <w:t>Key users</w:t>
      </w:r>
      <w:r>
        <w:t xml:space="preserve"> of the system.</w:t>
      </w:r>
    </w:p>
    <w:p w14:paraId="4D4AC578" w14:textId="77777777" w:rsidR="00C7460E" w:rsidRDefault="00C7460E" w:rsidP="00C7460E">
      <w:pPr>
        <w:pStyle w:val="ListParagraph"/>
        <w:numPr>
          <w:ilvl w:val="1"/>
          <w:numId w:val="20"/>
        </w:numPr>
        <w:rPr>
          <w:shd w:val="clear" w:color="auto" w:fill="FFFFFF"/>
        </w:rPr>
      </w:pPr>
      <w:r>
        <w:rPr>
          <w:shd w:val="clear" w:color="auto" w:fill="FFFFFF"/>
        </w:rPr>
        <w:t>User role:</w:t>
      </w:r>
    </w:p>
    <w:p w14:paraId="488675DE" w14:textId="77777777" w:rsidR="00C7460E" w:rsidRDefault="00C7460E" w:rsidP="00C7460E">
      <w:pPr>
        <w:pStyle w:val="ListParagraph"/>
        <w:ind w:left="1440"/>
        <w:rPr>
          <w:shd w:val="clear" w:color="auto" w:fill="FFFFFF"/>
        </w:rPr>
      </w:pPr>
      <w:r>
        <w:rPr>
          <w:shd w:val="clear" w:color="auto" w:fill="FFFFFF"/>
        </w:rPr>
        <w:t xml:space="preserve">Provide support to clients on their timetable. Monitor clients for deterioration in mental health and if necessary, report to </w:t>
      </w:r>
      <w:proofErr w:type="gramStart"/>
      <w:r>
        <w:rPr>
          <w:shd w:val="clear" w:color="auto" w:fill="FFFFFF"/>
        </w:rPr>
        <w:t>key-worker</w:t>
      </w:r>
      <w:proofErr w:type="gramEnd"/>
      <w:r>
        <w:rPr>
          <w:shd w:val="clear" w:color="auto" w:fill="FFFFFF"/>
        </w:rPr>
        <w:t xml:space="preserve"> or on-call.</w:t>
      </w:r>
    </w:p>
    <w:p w14:paraId="6964A75A"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55752280" w14:textId="77777777" w:rsidR="00C7460E" w:rsidRDefault="00C7460E" w:rsidP="00C7460E">
      <w:pPr>
        <w:pStyle w:val="ListParagraph"/>
        <w:ind w:left="1440"/>
      </w:pPr>
      <w:r w:rsidRPr="00F4278E">
        <w:t>support staff member</w:t>
      </w:r>
      <w:r>
        <w:t>s</w:t>
      </w:r>
      <w:r w:rsidRPr="00F4278E">
        <w:t xml:space="preserve"> </w:t>
      </w:r>
      <w:r>
        <w:t>can be relatively new and in</w:t>
      </w:r>
      <w:r w:rsidRPr="00B857B8">
        <w:t xml:space="preserve">experience </w:t>
      </w:r>
      <w:r>
        <w:t xml:space="preserve">in mental health support. </w:t>
      </w:r>
    </w:p>
    <w:p w14:paraId="09B97D8B" w14:textId="77777777" w:rsidR="00C7460E" w:rsidRPr="00FA69CC" w:rsidRDefault="00C7460E" w:rsidP="00C7460E">
      <w:pPr>
        <w:pStyle w:val="ListParagraph"/>
        <w:ind w:left="1440"/>
      </w:pPr>
      <w:r w:rsidRPr="00FA69CC">
        <w:rPr>
          <w:shd w:val="clear" w:color="auto" w:fill="FFFFFF"/>
        </w:rPr>
        <w:t xml:space="preserve">Technological experience: </w:t>
      </w:r>
    </w:p>
    <w:p w14:paraId="2C11E655" w14:textId="77777777" w:rsidR="00C7460E" w:rsidRPr="00FA69CC" w:rsidRDefault="00C7460E" w:rsidP="00C7460E">
      <w:pPr>
        <w:pStyle w:val="ListParagraph"/>
        <w:ind w:left="1440"/>
      </w:pPr>
      <w:r w:rsidRPr="00FA69CC">
        <w:rPr>
          <w:shd w:val="clear" w:color="auto" w:fill="FFFFFF"/>
        </w:rPr>
        <w:t>Novice</w:t>
      </w:r>
      <w:r>
        <w:rPr>
          <w:shd w:val="clear" w:color="auto" w:fill="FFFFFF"/>
        </w:rPr>
        <w:t>.</w:t>
      </w:r>
    </w:p>
    <w:p w14:paraId="45BE247E"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2A8AD8E8" w14:textId="77777777" w:rsidR="00C7460E" w:rsidRDefault="00C7460E" w:rsidP="00C7460E">
      <w:pPr>
        <w:pStyle w:val="ListParagraph"/>
        <w:ind w:left="1440"/>
      </w:pPr>
      <w:r w:rsidRPr="00F4278E">
        <w:t>support staff member</w:t>
      </w:r>
      <w:r>
        <w:t>s</w:t>
      </w:r>
      <w:r w:rsidRPr="00F4278E">
        <w:t xml:space="preserve"> </w:t>
      </w:r>
      <w:r>
        <w:t>do not require any specific levels of education. And can come from all back-grounds.</w:t>
      </w:r>
    </w:p>
    <w:p w14:paraId="2BAFFBAC" w14:textId="77777777" w:rsidR="00C7460E" w:rsidRPr="00B857B8" w:rsidRDefault="00C7460E" w:rsidP="00C7460E">
      <w:pPr>
        <w:pStyle w:val="ListParagraph"/>
        <w:numPr>
          <w:ilvl w:val="1"/>
          <w:numId w:val="20"/>
        </w:numPr>
      </w:pPr>
      <w:r>
        <w:rPr>
          <w:shd w:val="clear" w:color="auto" w:fill="FFFFFF"/>
        </w:rPr>
        <w:t xml:space="preserve">Attitude toward the job: </w:t>
      </w:r>
    </w:p>
    <w:p w14:paraId="1956C297" w14:textId="77777777" w:rsidR="00C7460E" w:rsidRDefault="00C7460E" w:rsidP="00C7460E">
      <w:pPr>
        <w:pStyle w:val="ListParagraph"/>
        <w:ind w:left="1440"/>
      </w:pPr>
      <w:r w:rsidRPr="00F4278E">
        <w:t>support staff member</w:t>
      </w:r>
      <w:r>
        <w:t>s</w:t>
      </w:r>
      <w:r w:rsidRPr="00F4278E">
        <w:t xml:space="preserve"> </w:t>
      </w:r>
      <w:r>
        <w:t xml:space="preserve">are generally new to metal health. Which can be a stressful and difficult occupation. It is common to have a high turnover of </w:t>
      </w:r>
      <w:r w:rsidRPr="00F4278E">
        <w:t>support staff member</w:t>
      </w:r>
      <w:r>
        <w:t>s.</w:t>
      </w:r>
    </w:p>
    <w:p w14:paraId="3073CAD0" w14:textId="77777777" w:rsidR="00C7460E" w:rsidRPr="00856215" w:rsidRDefault="00C7460E" w:rsidP="00C7460E">
      <w:pPr>
        <w:pStyle w:val="ListParagraph"/>
        <w:numPr>
          <w:ilvl w:val="1"/>
          <w:numId w:val="20"/>
        </w:numPr>
      </w:pPr>
      <w:r>
        <w:rPr>
          <w:shd w:val="clear" w:color="auto" w:fill="FFFFFF"/>
        </w:rPr>
        <w:t>W</w:t>
      </w:r>
      <w:r w:rsidRPr="00856215">
        <w:rPr>
          <w:shd w:val="clear" w:color="auto" w:fill="FFFFFF"/>
        </w:rPr>
        <w:t>hat is it about their work that they most wish to improve?</w:t>
      </w:r>
    </w:p>
    <w:p w14:paraId="65384AA1" w14:textId="77777777" w:rsidR="00C7460E" w:rsidRDefault="00C7460E" w:rsidP="00C7460E">
      <w:pPr>
        <w:pStyle w:val="ListParagraph"/>
        <w:ind w:left="1440"/>
      </w:pPr>
      <w:r>
        <w:rPr>
          <w:shd w:val="clear" w:color="auto" w:fill="FFFFFF"/>
        </w:rPr>
        <w:t xml:space="preserve">Most </w:t>
      </w:r>
      <w:r w:rsidRPr="00F4278E">
        <w:t>support staff member</w:t>
      </w:r>
      <w:r>
        <w:t>s</w:t>
      </w:r>
      <w:r w:rsidRPr="00F4278E">
        <w:t xml:space="preserve"> </w:t>
      </w:r>
      <w:r>
        <w:rPr>
          <w:shd w:val="clear" w:color="auto" w:fill="FFFFFF"/>
        </w:rPr>
        <w:t xml:space="preserve">wish to spend less time on paperwork. Especially as time on paperwork is counted as support hours for the client the paperwork relates too. And most </w:t>
      </w:r>
      <w:r w:rsidRPr="00F4278E">
        <w:t>support staff member</w:t>
      </w:r>
      <w:r>
        <w:t>s</w:t>
      </w:r>
      <w:r w:rsidRPr="00F4278E">
        <w:t xml:space="preserve"> </w:t>
      </w:r>
      <w:r>
        <w:t>wish from a better system for handling information exchange between appointments.</w:t>
      </w:r>
    </w:p>
    <w:p w14:paraId="3B93DDC0" w14:textId="77777777" w:rsidR="00C7460E" w:rsidRDefault="00C7460E" w:rsidP="00C7460E">
      <w:pPr>
        <w:pStyle w:val="ListParagraph"/>
        <w:rPr>
          <w:shd w:val="clear" w:color="auto" w:fill="FFFFFF"/>
        </w:rPr>
      </w:pPr>
    </w:p>
    <w:p w14:paraId="32AEF1BB" w14:textId="77777777" w:rsidR="00C7460E" w:rsidRPr="005204E5" w:rsidRDefault="00C7460E" w:rsidP="00C7460E">
      <w:pPr>
        <w:pStyle w:val="ListParagraph"/>
        <w:numPr>
          <w:ilvl w:val="0"/>
          <w:numId w:val="20"/>
        </w:numPr>
        <w:rPr>
          <w:shd w:val="clear" w:color="auto" w:fill="FFFFFF"/>
        </w:rPr>
      </w:pPr>
      <w:r w:rsidRPr="007407D7">
        <w:rPr>
          <w:b/>
          <w:shd w:val="clear" w:color="auto" w:fill="FFFFFF"/>
        </w:rPr>
        <w:t>Key Worker</w:t>
      </w:r>
      <w:r w:rsidRPr="005204E5">
        <w:rPr>
          <w:shd w:val="clear" w:color="auto" w:fill="FFFFFF"/>
        </w:rPr>
        <w:t xml:space="preserve"> - </w:t>
      </w:r>
      <w:r w:rsidRPr="005204E5">
        <w:t>Key users</w:t>
      </w:r>
      <w:r>
        <w:t xml:space="preserve"> of the system.</w:t>
      </w:r>
    </w:p>
    <w:p w14:paraId="7C7C6ABF" w14:textId="77777777" w:rsidR="00C7460E" w:rsidRDefault="00C7460E" w:rsidP="00C7460E">
      <w:pPr>
        <w:pStyle w:val="ListParagraph"/>
        <w:numPr>
          <w:ilvl w:val="1"/>
          <w:numId w:val="20"/>
        </w:numPr>
        <w:rPr>
          <w:shd w:val="clear" w:color="auto" w:fill="FFFFFF"/>
        </w:rPr>
      </w:pPr>
      <w:r>
        <w:rPr>
          <w:shd w:val="clear" w:color="auto" w:fill="FFFFFF"/>
        </w:rPr>
        <w:t>User role:</w:t>
      </w:r>
    </w:p>
    <w:p w14:paraId="4C181D18" w14:textId="77777777" w:rsidR="00C7460E" w:rsidRDefault="00C7460E" w:rsidP="00C7460E">
      <w:pPr>
        <w:pStyle w:val="ListParagraph"/>
        <w:ind w:left="1440"/>
        <w:rPr>
          <w:shd w:val="clear" w:color="auto" w:fill="FFFFFF"/>
        </w:rPr>
      </w:pPr>
      <w:r>
        <w:rPr>
          <w:shd w:val="clear" w:color="auto" w:fill="FFFFFF"/>
        </w:rPr>
        <w:t>Manage a specific clients mental health. Be their main point of contact for other metal health services. And our responsible for their medication.</w:t>
      </w:r>
    </w:p>
    <w:p w14:paraId="5420F75C"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0FBE75DE" w14:textId="77777777" w:rsidR="00C7460E" w:rsidRDefault="00C7460E" w:rsidP="00C7460E">
      <w:pPr>
        <w:pStyle w:val="ListParagraph"/>
        <w:ind w:left="1440"/>
      </w:pPr>
      <w:r>
        <w:t xml:space="preserve">A Key Worker will have </w:t>
      </w:r>
      <w:r w:rsidRPr="00B857B8">
        <w:t xml:space="preserve">experience </w:t>
      </w:r>
      <w:r>
        <w:t>in mental health support. And training in specific mental health conditions.</w:t>
      </w:r>
    </w:p>
    <w:p w14:paraId="18BC7947"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1185520B" w14:textId="77777777" w:rsidR="00C7460E" w:rsidRDefault="00C7460E" w:rsidP="00C7460E">
      <w:pPr>
        <w:pStyle w:val="ListParagraph"/>
        <w:ind w:left="1440"/>
      </w:pPr>
      <w:r>
        <w:t>Novice.</w:t>
      </w:r>
    </w:p>
    <w:p w14:paraId="42A91AC8"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6C7539A1" w14:textId="77777777" w:rsidR="00C7460E" w:rsidRDefault="00C7460E" w:rsidP="00C7460E">
      <w:pPr>
        <w:pStyle w:val="ListParagraph"/>
        <w:ind w:left="1440"/>
      </w:pPr>
      <w:r>
        <w:t xml:space="preserve">Key Worker are generally </w:t>
      </w:r>
      <w:proofErr w:type="gramStart"/>
      <w:r w:rsidRPr="00B857B8">
        <w:t>experience</w:t>
      </w:r>
      <w:proofErr w:type="gramEnd"/>
      <w:r>
        <w:t xml:space="preserve"> and intelligent. Mental health care is constantly changing and evolving. And Key Workers are expected to stay aware of current mental health programs.</w:t>
      </w:r>
    </w:p>
    <w:p w14:paraId="6830C08F" w14:textId="77777777" w:rsidR="00C7460E" w:rsidRPr="00B857B8" w:rsidRDefault="00C7460E" w:rsidP="00C7460E">
      <w:pPr>
        <w:pStyle w:val="ListParagraph"/>
        <w:numPr>
          <w:ilvl w:val="1"/>
          <w:numId w:val="20"/>
        </w:numPr>
      </w:pPr>
      <w:r>
        <w:rPr>
          <w:shd w:val="clear" w:color="auto" w:fill="FFFFFF"/>
        </w:rPr>
        <w:t xml:space="preserve">Attitude toward the job: </w:t>
      </w:r>
    </w:p>
    <w:p w14:paraId="31581D85" w14:textId="77777777" w:rsidR="00C7460E" w:rsidRDefault="00C7460E" w:rsidP="00C7460E">
      <w:pPr>
        <w:pStyle w:val="ListParagraph"/>
        <w:ind w:left="1440"/>
      </w:pPr>
      <w:r>
        <w:t xml:space="preserve">Key Workers are generally </w:t>
      </w:r>
      <w:r w:rsidRPr="00B857B8">
        <w:t>experience</w:t>
      </w:r>
      <w:r>
        <w:t>d and dedicated. Working in the metal health system can be a stressful and difficult occupation.</w:t>
      </w:r>
    </w:p>
    <w:p w14:paraId="1C713C8D" w14:textId="77777777" w:rsidR="00C7460E" w:rsidRPr="00856215" w:rsidRDefault="00C7460E" w:rsidP="00C7460E">
      <w:pPr>
        <w:pStyle w:val="ListParagraph"/>
        <w:numPr>
          <w:ilvl w:val="1"/>
          <w:numId w:val="20"/>
        </w:numPr>
      </w:pPr>
      <w:r w:rsidRPr="00856215">
        <w:rPr>
          <w:shd w:val="clear" w:color="auto" w:fill="FFFFFF"/>
        </w:rPr>
        <w:t>what is it about their work that they most wish to improve?</w:t>
      </w:r>
    </w:p>
    <w:p w14:paraId="3F2CC0C5" w14:textId="77777777" w:rsidR="00C7460E" w:rsidRDefault="00C7460E" w:rsidP="00C7460E">
      <w:pPr>
        <w:pStyle w:val="ListParagraph"/>
        <w:ind w:left="1440"/>
      </w:pPr>
      <w:r>
        <w:rPr>
          <w:shd w:val="clear" w:color="auto" w:fill="FFFFFF"/>
        </w:rPr>
        <w:t xml:space="preserve">Most </w:t>
      </w:r>
      <w:r>
        <w:t xml:space="preserve">Key Workers </w:t>
      </w:r>
      <w:r>
        <w:rPr>
          <w:shd w:val="clear" w:color="auto" w:fill="FFFFFF"/>
        </w:rPr>
        <w:t xml:space="preserve">wish to spend less time on paperwork. Especially as time on paperwork is counted as support hours for the client the paperwork relates </w:t>
      </w:r>
      <w:r>
        <w:rPr>
          <w:shd w:val="clear" w:color="auto" w:fill="FFFFFF"/>
        </w:rPr>
        <w:lastRenderedPageBreak/>
        <w:t xml:space="preserve">too. </w:t>
      </w:r>
      <w:r>
        <w:t xml:space="preserve">Key Workers also spend a lot of time chasing up on information about the client they are </w:t>
      </w:r>
      <w:r>
        <w:rPr>
          <w:shd w:val="clear" w:color="auto" w:fill="FFFFFF"/>
        </w:rPr>
        <w:t xml:space="preserve">responsible </w:t>
      </w:r>
      <w:r>
        <w:t xml:space="preserve">for from other </w:t>
      </w:r>
      <w:r w:rsidRPr="00F4278E">
        <w:t>support staff member</w:t>
      </w:r>
      <w:r>
        <w:t>s.</w:t>
      </w:r>
    </w:p>
    <w:p w14:paraId="32EC0D59" w14:textId="77777777" w:rsidR="00C7460E" w:rsidRDefault="00C7460E" w:rsidP="00C7460E">
      <w:pPr>
        <w:pStyle w:val="ListParagraph"/>
        <w:ind w:left="1440"/>
      </w:pPr>
    </w:p>
    <w:p w14:paraId="24C8E99F" w14:textId="77777777" w:rsidR="00C7460E" w:rsidRDefault="00C7460E" w:rsidP="00C7460E">
      <w:pPr>
        <w:pStyle w:val="ListParagraph"/>
        <w:numPr>
          <w:ilvl w:val="0"/>
          <w:numId w:val="20"/>
        </w:numPr>
        <w:rPr>
          <w:shd w:val="clear" w:color="auto" w:fill="FFFFFF"/>
        </w:rPr>
      </w:pPr>
      <w:r w:rsidRPr="007407D7">
        <w:rPr>
          <w:b/>
          <w:shd w:val="clear" w:color="auto" w:fill="FFFFFF"/>
        </w:rPr>
        <w:t>Client</w:t>
      </w:r>
      <w:r>
        <w:rPr>
          <w:shd w:val="clear" w:color="auto" w:fill="FFFFFF"/>
        </w:rPr>
        <w:t xml:space="preserve"> - </w:t>
      </w:r>
      <w:r w:rsidRPr="005204E5">
        <w:rPr>
          <w:shd w:val="clear" w:color="auto" w:fill="FFFFFF"/>
        </w:rPr>
        <w:t>Secondary user</w:t>
      </w:r>
      <w:r>
        <w:rPr>
          <w:shd w:val="clear" w:color="auto" w:fill="FFFFFF"/>
        </w:rPr>
        <w:t xml:space="preserve"> of the system.</w:t>
      </w:r>
    </w:p>
    <w:p w14:paraId="4AB74DE1" w14:textId="77777777" w:rsidR="00C7460E" w:rsidRPr="00B857B8" w:rsidRDefault="00C7460E" w:rsidP="00C7460E">
      <w:pPr>
        <w:pStyle w:val="ListParagraph"/>
        <w:numPr>
          <w:ilvl w:val="1"/>
          <w:numId w:val="20"/>
        </w:numPr>
      </w:pPr>
      <w:r w:rsidRPr="00B857B8">
        <w:rPr>
          <w:shd w:val="clear" w:color="auto" w:fill="FFFFFF"/>
        </w:rPr>
        <w:t>Subject-matter experience</w:t>
      </w:r>
      <w:r>
        <w:rPr>
          <w:shd w:val="clear" w:color="auto" w:fill="FFFFFF"/>
        </w:rPr>
        <w:t xml:space="preserve">: </w:t>
      </w:r>
    </w:p>
    <w:p w14:paraId="753397C3" w14:textId="77777777" w:rsidR="00C7460E" w:rsidRDefault="00C7460E" w:rsidP="00C7460E">
      <w:pPr>
        <w:pStyle w:val="ListParagraph"/>
        <w:ind w:left="1440"/>
      </w:pPr>
      <w:r>
        <w:t xml:space="preserve">Will not necessarily have any metal health knowledge or </w:t>
      </w:r>
      <w:r w:rsidRPr="00B857B8">
        <w:t>experience</w:t>
      </w:r>
      <w:r>
        <w:t>.</w:t>
      </w:r>
    </w:p>
    <w:p w14:paraId="57520AAD" w14:textId="77777777" w:rsidR="00C7460E" w:rsidRPr="00B857B8" w:rsidRDefault="00C7460E" w:rsidP="00C7460E">
      <w:pPr>
        <w:pStyle w:val="ListParagraph"/>
        <w:numPr>
          <w:ilvl w:val="1"/>
          <w:numId w:val="20"/>
        </w:numPr>
      </w:pPr>
      <w:r w:rsidRPr="00B857B8">
        <w:rPr>
          <w:shd w:val="clear" w:color="auto" w:fill="FFFFFF"/>
        </w:rPr>
        <w:t>Technological experience</w:t>
      </w:r>
      <w:r>
        <w:rPr>
          <w:shd w:val="clear" w:color="auto" w:fill="FFFFFF"/>
        </w:rPr>
        <w:t xml:space="preserve">: </w:t>
      </w:r>
    </w:p>
    <w:p w14:paraId="01706BFD" w14:textId="77777777" w:rsidR="00C7460E" w:rsidRDefault="00C7460E" w:rsidP="00C7460E">
      <w:pPr>
        <w:pStyle w:val="ListParagraph"/>
        <w:ind w:left="1440"/>
      </w:pPr>
      <w:r>
        <w:t>novice.</w:t>
      </w:r>
    </w:p>
    <w:p w14:paraId="50EB73EB" w14:textId="77777777" w:rsidR="00C7460E" w:rsidRPr="00B857B8" w:rsidRDefault="00C7460E" w:rsidP="00C7460E">
      <w:pPr>
        <w:pStyle w:val="ListParagraph"/>
        <w:numPr>
          <w:ilvl w:val="1"/>
          <w:numId w:val="20"/>
        </w:numPr>
      </w:pPr>
      <w:r w:rsidRPr="00B857B8">
        <w:rPr>
          <w:shd w:val="clear" w:color="auto" w:fill="FFFFFF"/>
        </w:rPr>
        <w:t>Intellectual abilities</w:t>
      </w:r>
      <w:r>
        <w:rPr>
          <w:shd w:val="clear" w:color="auto" w:fill="FFFFFF"/>
        </w:rPr>
        <w:t>:</w:t>
      </w:r>
    </w:p>
    <w:p w14:paraId="73CAE240" w14:textId="77777777" w:rsidR="00C7460E" w:rsidRDefault="00C7460E" w:rsidP="00C7460E">
      <w:pPr>
        <w:pStyle w:val="ListParagraph"/>
        <w:ind w:left="1440"/>
      </w:pPr>
      <w:r>
        <w:t xml:space="preserve">Clients can come from all levels of education and intellectual capability. </w:t>
      </w:r>
    </w:p>
    <w:p w14:paraId="49569B6C" w14:textId="77777777" w:rsidR="00C7460E" w:rsidRPr="008D5F1E" w:rsidRDefault="00C7460E" w:rsidP="00C7460E">
      <w:pPr>
        <w:pStyle w:val="ListParagraph"/>
        <w:numPr>
          <w:ilvl w:val="1"/>
          <w:numId w:val="20"/>
        </w:numPr>
      </w:pPr>
      <w:r>
        <w:rPr>
          <w:shd w:val="clear" w:color="auto" w:fill="FFFFFF"/>
        </w:rPr>
        <w:t>W</w:t>
      </w:r>
      <w:r w:rsidRPr="00856215">
        <w:rPr>
          <w:shd w:val="clear" w:color="auto" w:fill="FFFFFF"/>
        </w:rPr>
        <w:t xml:space="preserve">hat </w:t>
      </w:r>
      <w:r>
        <w:rPr>
          <w:shd w:val="clear" w:color="auto" w:fill="FFFFFF"/>
        </w:rPr>
        <w:t>will the system improve for the user</w:t>
      </w:r>
      <w:r w:rsidRPr="00856215">
        <w:rPr>
          <w:shd w:val="clear" w:color="auto" w:fill="FFFFFF"/>
        </w:rPr>
        <w:t>?</w:t>
      </w:r>
    </w:p>
    <w:p w14:paraId="1A9566E9" w14:textId="77777777" w:rsidR="00C7460E" w:rsidRDefault="00C7460E" w:rsidP="00C7460E">
      <w:pPr>
        <w:pStyle w:val="ListParagraph"/>
        <w:ind w:left="1440"/>
        <w:rPr>
          <w:shd w:val="clear" w:color="auto" w:fill="FFFFFF"/>
        </w:rPr>
      </w:pPr>
      <w:r>
        <w:rPr>
          <w:shd w:val="clear" w:color="auto" w:fill="FFFFFF"/>
        </w:rPr>
        <w:t xml:space="preserve">The ability for clients to access a timetable will allow them to stay aware of who is to see them and when. Also, the ability to access who their </w:t>
      </w:r>
      <w:r w:rsidRPr="00F4278E">
        <w:t>support staff member</w:t>
      </w:r>
      <w:r>
        <w:t>s</w:t>
      </w:r>
      <w:r w:rsidRPr="00F4278E">
        <w:t xml:space="preserve"> </w:t>
      </w:r>
      <w:r>
        <w:rPr>
          <w:shd w:val="clear" w:color="auto" w:fill="FFFFFF"/>
        </w:rPr>
        <w:t>and key worker are and get contact information.</w:t>
      </w:r>
    </w:p>
    <w:p w14:paraId="7099C8F7" w14:textId="77777777" w:rsidR="00C7460E" w:rsidRDefault="00C7460E" w:rsidP="00C7460E">
      <w:pPr>
        <w:pStyle w:val="Heading1"/>
      </w:pPr>
      <w:bookmarkStart w:id="17" w:name="_Toc3373063"/>
      <w:bookmarkStart w:id="18" w:name="_Toc19455085"/>
      <w:bookmarkStart w:id="19" w:name="_Toc19455305"/>
      <w:r>
        <w:t>Project Constraints</w:t>
      </w:r>
      <w:bookmarkEnd w:id="17"/>
      <w:bookmarkEnd w:id="18"/>
      <w:bookmarkEnd w:id="19"/>
    </w:p>
    <w:p w14:paraId="56BFA124" w14:textId="77777777" w:rsidR="00C7460E" w:rsidRDefault="00C7460E" w:rsidP="00C7460E">
      <w:pPr>
        <w:pStyle w:val="Heading2"/>
        <w:numPr>
          <w:ilvl w:val="0"/>
          <w:numId w:val="21"/>
        </w:numPr>
        <w:rPr>
          <w:shd w:val="clear" w:color="auto" w:fill="FFFFFF"/>
        </w:rPr>
      </w:pPr>
      <w:bookmarkStart w:id="20" w:name="_Toc3373064"/>
      <w:bookmarkStart w:id="21" w:name="_Toc19455086"/>
      <w:bookmarkStart w:id="22" w:name="_Toc19455306"/>
      <w:r w:rsidRPr="00646901">
        <w:rPr>
          <w:shd w:val="clear" w:color="auto" w:fill="FFFFFF"/>
        </w:rPr>
        <w:t>Mandated Constraints</w:t>
      </w:r>
      <w:bookmarkEnd w:id="20"/>
      <w:bookmarkEnd w:id="21"/>
      <w:bookmarkEnd w:id="22"/>
    </w:p>
    <w:p w14:paraId="1095D432" w14:textId="77777777" w:rsidR="00C7460E" w:rsidRDefault="00C7460E" w:rsidP="00C7460E">
      <w:pPr>
        <w:pStyle w:val="ListParagraph"/>
        <w:numPr>
          <w:ilvl w:val="0"/>
          <w:numId w:val="8"/>
        </w:numPr>
      </w:pPr>
      <w:r w:rsidRPr="00AC7416">
        <w:t>Description</w:t>
      </w:r>
      <w:r>
        <w:t>: Completed by the 16 of August 2019.</w:t>
      </w:r>
    </w:p>
    <w:p w14:paraId="5EFA4E24" w14:textId="77777777" w:rsidR="00C7460E" w:rsidRDefault="00C7460E" w:rsidP="00C7460E">
      <w:pPr>
        <w:pStyle w:val="ListParagraph"/>
        <w:ind w:left="1440"/>
      </w:pPr>
      <w:r w:rsidRPr="00AC7416">
        <w:t>Rationale</w:t>
      </w:r>
      <w:r>
        <w:t>: when the project must be completed with time to write up the EMA</w:t>
      </w:r>
    </w:p>
    <w:p w14:paraId="43949BF6" w14:textId="77777777" w:rsidR="00C7460E" w:rsidRDefault="00C7460E" w:rsidP="00C7460E">
      <w:pPr>
        <w:pStyle w:val="ListParagraph"/>
        <w:ind w:left="1440"/>
      </w:pPr>
    </w:p>
    <w:p w14:paraId="373000E3" w14:textId="77777777" w:rsidR="00C7460E" w:rsidRDefault="00C7460E" w:rsidP="00C7460E">
      <w:pPr>
        <w:pStyle w:val="ListParagraph"/>
        <w:numPr>
          <w:ilvl w:val="0"/>
          <w:numId w:val="8"/>
        </w:numPr>
      </w:pPr>
      <w:r w:rsidRPr="00AC7416">
        <w:t>Description</w:t>
      </w:r>
      <w:r>
        <w:t xml:space="preserve">: The system will be accessible by the last five updates of Chrome, Firefox, Safari and Edge. Desktop and mobile versions. </w:t>
      </w:r>
    </w:p>
    <w:p w14:paraId="479EDA1C" w14:textId="77777777" w:rsidR="00C7460E" w:rsidRDefault="00C7460E" w:rsidP="00C7460E">
      <w:pPr>
        <w:pStyle w:val="ListParagraph"/>
        <w:ind w:left="1440"/>
      </w:pPr>
      <w:r w:rsidRPr="00AC7416">
        <w:t>Rationale</w:t>
      </w:r>
      <w:r>
        <w:t xml:space="preserve">: currently the </w:t>
      </w:r>
      <w:proofErr w:type="gramStart"/>
      <w:r>
        <w:t>most commonly used</w:t>
      </w:r>
      <w:proofErr w:type="gramEnd"/>
      <w:r>
        <w:t xml:space="preserve"> browsers.</w:t>
      </w:r>
    </w:p>
    <w:p w14:paraId="34222F40" w14:textId="77777777" w:rsidR="00C7460E" w:rsidRDefault="00C7460E" w:rsidP="00C7460E">
      <w:pPr>
        <w:pStyle w:val="ListParagraph"/>
        <w:ind w:left="1440"/>
      </w:pPr>
      <w:r w:rsidRPr="00AC7416">
        <w:t>Supporting Materials</w:t>
      </w:r>
      <w:r>
        <w:t xml:space="preserve">: Browser Statistics [WWW Document], n.d. URL </w:t>
      </w:r>
      <w:hyperlink r:id="rId9" w:history="1">
        <w:r>
          <w:rPr>
            <w:rStyle w:val="Hyperlink"/>
          </w:rPr>
          <w:t>https://www.w3schools.com/browsers/</w:t>
        </w:r>
      </w:hyperlink>
      <w:r>
        <w:t xml:space="preserve"> (accessed 2.11.19).</w:t>
      </w:r>
    </w:p>
    <w:p w14:paraId="1E7B843E" w14:textId="77777777" w:rsidR="00C7460E" w:rsidRDefault="00C7460E" w:rsidP="00C7460E">
      <w:pPr>
        <w:pStyle w:val="ListParagraph"/>
        <w:ind w:left="1440"/>
      </w:pPr>
      <w:r w:rsidRPr="00AC7416">
        <w:t>Fit Criterion</w:t>
      </w:r>
      <w:r>
        <w:t>: An agreed browser compatibility testing suit.</w:t>
      </w:r>
    </w:p>
    <w:p w14:paraId="038CF7C6" w14:textId="77777777" w:rsidR="00C7460E" w:rsidRDefault="00C7460E" w:rsidP="00C7460E">
      <w:pPr>
        <w:pStyle w:val="Heading2"/>
        <w:numPr>
          <w:ilvl w:val="0"/>
          <w:numId w:val="21"/>
        </w:numPr>
        <w:rPr>
          <w:shd w:val="clear" w:color="auto" w:fill="FFFFFF"/>
        </w:rPr>
      </w:pPr>
      <w:bookmarkStart w:id="23" w:name="_Toc3373065"/>
      <w:bookmarkStart w:id="24" w:name="_Toc19455087"/>
      <w:bookmarkStart w:id="25" w:name="_Toc19455307"/>
      <w:r>
        <w:rPr>
          <w:shd w:val="clear" w:color="auto" w:fill="FFFFFF"/>
        </w:rPr>
        <w:t>Naming Conventions and Terminology</w:t>
      </w:r>
      <w:bookmarkEnd w:id="23"/>
      <w:bookmarkEnd w:id="24"/>
      <w:bookmarkEnd w:id="25"/>
    </w:p>
    <w:p w14:paraId="520A11B7" w14:textId="77777777" w:rsidR="00C7460E" w:rsidRDefault="00C7460E" w:rsidP="00C7460E">
      <w:pPr>
        <w:ind w:left="720"/>
      </w:pPr>
      <w:r w:rsidRPr="007558E0">
        <w:rPr>
          <w:b/>
        </w:rPr>
        <w:t>Client</w:t>
      </w:r>
      <w:r>
        <w:t>: a person with a mental health condition that has been given a care package by their local council.</w:t>
      </w:r>
    </w:p>
    <w:p w14:paraId="67566874" w14:textId="77777777" w:rsidR="00C7460E" w:rsidRDefault="00C7460E" w:rsidP="00C7460E">
      <w:pPr>
        <w:ind w:left="720"/>
      </w:pPr>
      <w:r w:rsidRPr="007558E0">
        <w:rPr>
          <w:b/>
        </w:rPr>
        <w:t>Timetable</w:t>
      </w:r>
      <w:r>
        <w:t xml:space="preserve">: a collection of papers that hold the appointment times for a </w:t>
      </w:r>
      <w:r w:rsidRPr="00F4278E">
        <w:t>support staff member</w:t>
      </w:r>
      <w:r>
        <w:t xml:space="preserve"> to meet and support a client. Is used to record when the </w:t>
      </w:r>
      <w:r w:rsidRPr="00F4278E">
        <w:t>support staff member</w:t>
      </w:r>
      <w:r>
        <w:t>s</w:t>
      </w:r>
      <w:r w:rsidRPr="00F4278E">
        <w:t xml:space="preserve"> </w:t>
      </w:r>
      <w:r>
        <w:t>arrived at the appointment what they did during the support session and when the support session finished</w:t>
      </w:r>
      <w:r w:rsidRPr="00A71164">
        <w:t xml:space="preserve"> </w:t>
      </w:r>
      <w:r>
        <w:t xml:space="preserve">and any observations. if the client rejected the support </w:t>
      </w:r>
      <w:proofErr w:type="gramStart"/>
      <w:r>
        <w:t>session</w:t>
      </w:r>
      <w:proofErr w:type="gramEnd"/>
      <w:r>
        <w:t xml:space="preserve"> then the reason is recorded. At the end of each week the timetable is given to a manager.</w:t>
      </w:r>
    </w:p>
    <w:p w14:paraId="78F21536" w14:textId="77777777" w:rsidR="00C7460E" w:rsidRDefault="00C7460E" w:rsidP="00C7460E">
      <w:pPr>
        <w:ind w:left="720"/>
      </w:pPr>
      <w:r w:rsidRPr="007558E0">
        <w:rPr>
          <w:b/>
        </w:rPr>
        <w:t>Support Worker</w:t>
      </w:r>
      <w:r>
        <w:t xml:space="preserve">: provides support to a client and monitors for deterioration. </w:t>
      </w:r>
    </w:p>
    <w:p w14:paraId="7A24A81B" w14:textId="77777777" w:rsidR="00C7460E" w:rsidRDefault="00C7460E" w:rsidP="00C7460E">
      <w:pPr>
        <w:ind w:left="720"/>
      </w:pPr>
      <w:r w:rsidRPr="007558E0">
        <w:rPr>
          <w:b/>
        </w:rPr>
        <w:t>Key Worker</w:t>
      </w:r>
      <w:r>
        <w:t xml:space="preserve">: takes responsibility for a specific client. Acts as a contact between NHS mental health teams and community support charity. A key worker can also act as a support worker for other clients. But not all support </w:t>
      </w:r>
      <w:proofErr w:type="gramStart"/>
      <w:r>
        <w:t>worker</w:t>
      </w:r>
      <w:proofErr w:type="gramEnd"/>
      <w:r>
        <w:t xml:space="preserve"> are key workers. </w:t>
      </w:r>
    </w:p>
    <w:p w14:paraId="6B521ECC" w14:textId="77777777" w:rsidR="00C7460E" w:rsidRPr="004B057C" w:rsidRDefault="00C7460E" w:rsidP="00C7460E">
      <w:pPr>
        <w:ind w:left="720"/>
      </w:pPr>
      <w:r>
        <w:rPr>
          <w:b/>
        </w:rPr>
        <w:t>Support Staff</w:t>
      </w:r>
      <w:r w:rsidRPr="004B057C">
        <w:t>.</w:t>
      </w:r>
      <w:r>
        <w:t xml:space="preserve">  Used to refer to support workers or key workers.</w:t>
      </w:r>
    </w:p>
    <w:p w14:paraId="48747637" w14:textId="77777777" w:rsidR="00C7460E" w:rsidRDefault="00C7460E" w:rsidP="00C7460E">
      <w:pPr>
        <w:ind w:left="720"/>
      </w:pPr>
      <w:r w:rsidRPr="007558E0">
        <w:rPr>
          <w:b/>
        </w:rPr>
        <w:lastRenderedPageBreak/>
        <w:t>Manager</w:t>
      </w:r>
      <w:r>
        <w:t xml:space="preserve">: manages timetables, supported houses, </w:t>
      </w:r>
      <w:r w:rsidRPr="00F4278E">
        <w:t>support staff member</w:t>
      </w:r>
      <w:r>
        <w:t>s. And contact with local council.</w:t>
      </w:r>
    </w:p>
    <w:p w14:paraId="36E7EA6E" w14:textId="77777777" w:rsidR="00C7460E" w:rsidRDefault="00C7460E" w:rsidP="00C7460E">
      <w:pPr>
        <w:ind w:left="720"/>
      </w:pPr>
      <w:r w:rsidRPr="007558E0">
        <w:rPr>
          <w:b/>
        </w:rPr>
        <w:t>local council</w:t>
      </w:r>
      <w:r>
        <w:t xml:space="preserve">. Local government that controls </w:t>
      </w:r>
      <w:r w:rsidRPr="004B057C">
        <w:t xml:space="preserve">financing </w:t>
      </w:r>
      <w:r>
        <w:t>of support hours. Requires documentation of hours provided and how the time is in-line with the clients care plan.</w:t>
      </w:r>
    </w:p>
    <w:p w14:paraId="7A195E9D" w14:textId="77777777" w:rsidR="00C7460E" w:rsidRPr="003644C2" w:rsidRDefault="00C7460E" w:rsidP="00C7460E">
      <w:pPr>
        <w:ind w:left="720"/>
      </w:pPr>
      <w:r w:rsidRPr="007558E0">
        <w:rPr>
          <w:b/>
        </w:rPr>
        <w:t>local council care plan</w:t>
      </w:r>
      <w:r>
        <w:rPr>
          <w:b/>
        </w:rPr>
        <w:t xml:space="preserve">. </w:t>
      </w:r>
      <w:r>
        <w:t>this is the document created when a client is assessed and given support hours. It contains the reasons why the care hours where supplied and how they should be used.</w:t>
      </w:r>
    </w:p>
    <w:p w14:paraId="3A4FB960" w14:textId="77777777" w:rsidR="00C7460E" w:rsidRDefault="00C7460E" w:rsidP="00C7460E">
      <w:pPr>
        <w:ind w:left="720"/>
      </w:pPr>
      <w:r w:rsidRPr="003644C2">
        <w:rPr>
          <w:b/>
        </w:rPr>
        <w:t>support charity</w:t>
      </w:r>
      <w:r w:rsidRPr="007558E0">
        <w:rPr>
          <w:b/>
        </w:rPr>
        <w:t xml:space="preserve"> care plan</w:t>
      </w:r>
      <w:r>
        <w:t>. a plan of care related to a client created between the client the clients HNS mental health team and the support charity. The client may also have a care plan within the HNS mental health team that is separate from the support charity.</w:t>
      </w:r>
    </w:p>
    <w:p w14:paraId="1F8779F5" w14:textId="77777777" w:rsidR="00C7460E" w:rsidRDefault="00C7460E" w:rsidP="00C7460E">
      <w:pPr>
        <w:ind w:left="720"/>
      </w:pPr>
      <w:r>
        <w:rPr>
          <w:b/>
        </w:rPr>
        <w:t>Support team</w:t>
      </w:r>
      <w:r w:rsidRPr="00BC2496">
        <w:t>.</w:t>
      </w:r>
      <w:r>
        <w:t xml:space="preserve"> </w:t>
      </w:r>
      <w:r>
        <w:rPr>
          <w:b/>
        </w:rPr>
        <w:t xml:space="preserve"> </w:t>
      </w:r>
      <w:r>
        <w:t xml:space="preserve">The </w:t>
      </w:r>
      <w:r w:rsidRPr="00F4278E">
        <w:t>support staff member</w:t>
      </w:r>
      <w:r>
        <w:t>s and key worker assigned to support a specific client.</w:t>
      </w:r>
    </w:p>
    <w:p w14:paraId="2B5E7CEE" w14:textId="77777777" w:rsidR="00C7460E" w:rsidRDefault="00C7460E" w:rsidP="00C7460E">
      <w:pPr>
        <w:ind w:left="720"/>
      </w:pPr>
      <w:r w:rsidRPr="003644C2">
        <w:rPr>
          <w:b/>
        </w:rPr>
        <w:t>support session</w:t>
      </w:r>
      <w:r>
        <w:rPr>
          <w:b/>
        </w:rPr>
        <w:t xml:space="preserve">. </w:t>
      </w:r>
      <w:r>
        <w:t>The support hours spent supporting a client. a support staff member or a key worker provides this time.</w:t>
      </w:r>
    </w:p>
    <w:p w14:paraId="62EB7087" w14:textId="77777777" w:rsidR="00C7460E" w:rsidRPr="00A02EFB" w:rsidRDefault="00C7460E" w:rsidP="00C7460E">
      <w:pPr>
        <w:ind w:left="720"/>
      </w:pPr>
      <w:r w:rsidRPr="007558E0">
        <w:rPr>
          <w:b/>
        </w:rPr>
        <w:t>Support</w:t>
      </w:r>
      <w:r>
        <w:rPr>
          <w:b/>
        </w:rPr>
        <w:t xml:space="preserve"> Hours. </w:t>
      </w:r>
      <w:r>
        <w:t>The amount of time provided to a client per week. This includes admin hours and supported hours.</w:t>
      </w:r>
    </w:p>
    <w:p w14:paraId="7D48E27A" w14:textId="77777777" w:rsidR="00C7460E" w:rsidRDefault="00C7460E" w:rsidP="00C7460E">
      <w:pPr>
        <w:ind w:left="720"/>
      </w:pPr>
      <w:r w:rsidRPr="005160F4">
        <w:rPr>
          <w:b/>
        </w:rPr>
        <w:t>forensic mental health</w:t>
      </w:r>
      <w:r>
        <w:t xml:space="preserve">. Supporting people with mental health disorders and a history of criminal offending. Only trained </w:t>
      </w:r>
      <w:r w:rsidRPr="005160F4">
        <w:t>Support Staff</w:t>
      </w:r>
      <w:r>
        <w:t xml:space="preserve"> provide this support.</w:t>
      </w:r>
    </w:p>
    <w:p w14:paraId="702550B0" w14:textId="77777777" w:rsidR="00C7460E" w:rsidRDefault="00C7460E" w:rsidP="00C7460E">
      <w:pPr>
        <w:ind w:left="720"/>
      </w:pPr>
      <w:r>
        <w:rPr>
          <w:b/>
        </w:rPr>
        <w:t>General mental health</w:t>
      </w:r>
      <w:r w:rsidRPr="005160F4">
        <w:t>.</w:t>
      </w:r>
      <w:r>
        <w:rPr>
          <w:b/>
        </w:rPr>
        <w:t xml:space="preserve">  </w:t>
      </w:r>
      <w:r>
        <w:t xml:space="preserve">Supporting people with general mental health conditions. No specific training required outside of </w:t>
      </w:r>
      <w:r w:rsidRPr="005160F4">
        <w:t xml:space="preserve">experience </w:t>
      </w:r>
      <w:r>
        <w:t>with a specific condition.</w:t>
      </w:r>
    </w:p>
    <w:p w14:paraId="62955F34" w14:textId="77777777" w:rsidR="00C7460E" w:rsidRDefault="00C7460E" w:rsidP="00C7460E">
      <w:pPr>
        <w:ind w:left="720"/>
      </w:pPr>
      <w:r>
        <w:rPr>
          <w:b/>
        </w:rPr>
        <w:t xml:space="preserve">Learning Difficulty. </w:t>
      </w:r>
      <w:r>
        <w:t xml:space="preserve">Supporting people with learning difficulties. Depending on the </w:t>
      </w:r>
      <w:r w:rsidRPr="005160F4">
        <w:t xml:space="preserve">Learning </w:t>
      </w:r>
      <w:r>
        <w:t>d</w:t>
      </w:r>
      <w:r w:rsidRPr="005160F4">
        <w:t>ifficulty</w:t>
      </w:r>
      <w:r>
        <w:t xml:space="preserve"> specific training can be required.</w:t>
      </w:r>
    </w:p>
    <w:p w14:paraId="1772440E" w14:textId="77777777" w:rsidR="00C7460E" w:rsidRDefault="00C7460E" w:rsidP="00C7460E">
      <w:pPr>
        <w:pStyle w:val="Heading2"/>
        <w:numPr>
          <w:ilvl w:val="0"/>
          <w:numId w:val="21"/>
        </w:numPr>
      </w:pPr>
      <w:bookmarkStart w:id="26" w:name="_Toc3373066"/>
      <w:bookmarkStart w:id="27" w:name="_Toc19455088"/>
      <w:bookmarkStart w:id="28" w:name="_Toc19455308"/>
      <w:r>
        <w:t>Relevant Facts and Assumptions</w:t>
      </w:r>
      <w:bookmarkEnd w:id="26"/>
      <w:bookmarkEnd w:id="27"/>
      <w:bookmarkEnd w:id="28"/>
    </w:p>
    <w:p w14:paraId="15A991B9" w14:textId="77777777" w:rsidR="00C7460E" w:rsidRPr="0082172E" w:rsidRDefault="00C7460E" w:rsidP="00C7460E">
      <w:pPr>
        <w:pStyle w:val="Heading3"/>
      </w:pPr>
      <w:bookmarkStart w:id="29" w:name="_Toc3373067"/>
      <w:bookmarkStart w:id="30" w:name="_Toc19455089"/>
      <w:bookmarkStart w:id="31" w:name="_Toc19455309"/>
      <w:r>
        <w:t>Relevant Facts</w:t>
      </w:r>
      <w:bookmarkEnd w:id="29"/>
      <w:bookmarkEnd w:id="30"/>
      <w:bookmarkEnd w:id="31"/>
    </w:p>
    <w:p w14:paraId="2548285F" w14:textId="77777777" w:rsidR="00C7460E" w:rsidRDefault="00C7460E" w:rsidP="00C7460E">
      <w:pPr>
        <w:pStyle w:val="ListParagraph"/>
        <w:numPr>
          <w:ilvl w:val="0"/>
          <w:numId w:val="8"/>
        </w:numPr>
      </w:pPr>
      <w:r>
        <w:t>No more than 100 users will be connected to the system at any one time.</w:t>
      </w:r>
    </w:p>
    <w:p w14:paraId="5C4186E6" w14:textId="77777777" w:rsidR="00C7460E" w:rsidRDefault="00C7460E" w:rsidP="00C7460E">
      <w:pPr>
        <w:pStyle w:val="Heading3"/>
      </w:pPr>
      <w:bookmarkStart w:id="32" w:name="_Toc3373068"/>
      <w:bookmarkStart w:id="33" w:name="_Toc19455090"/>
      <w:bookmarkStart w:id="34" w:name="_Toc19455310"/>
      <w:r>
        <w:t>Business Rules</w:t>
      </w:r>
      <w:bookmarkEnd w:id="32"/>
      <w:bookmarkEnd w:id="33"/>
      <w:bookmarkEnd w:id="34"/>
    </w:p>
    <w:p w14:paraId="58E0FCD8" w14:textId="77777777" w:rsidR="00C7460E" w:rsidRDefault="00C7460E" w:rsidP="00C7460E">
      <w:pPr>
        <w:pStyle w:val="ListParagraph"/>
        <w:numPr>
          <w:ilvl w:val="0"/>
          <w:numId w:val="8"/>
        </w:numPr>
      </w:pPr>
      <w:r>
        <w:t>Support hours can range from 30 minutes to 2 hours.</w:t>
      </w:r>
    </w:p>
    <w:p w14:paraId="4A50DBC3" w14:textId="77777777" w:rsidR="00C7460E" w:rsidRDefault="00C7460E" w:rsidP="00C7460E">
      <w:pPr>
        <w:pStyle w:val="ListParagraph"/>
        <w:numPr>
          <w:ilvl w:val="0"/>
          <w:numId w:val="8"/>
        </w:numPr>
      </w:pPr>
      <w:r>
        <w:t>Supported houses are safety checked once per week.</w:t>
      </w:r>
    </w:p>
    <w:p w14:paraId="1B0B93E5" w14:textId="77777777" w:rsidR="00C7460E" w:rsidRDefault="00C7460E" w:rsidP="00C7460E">
      <w:pPr>
        <w:pStyle w:val="ListParagraph"/>
        <w:numPr>
          <w:ilvl w:val="0"/>
          <w:numId w:val="8"/>
        </w:numPr>
      </w:pPr>
      <w:r>
        <w:t>A client can only have one key worker.</w:t>
      </w:r>
    </w:p>
    <w:p w14:paraId="263579AE" w14:textId="77777777" w:rsidR="00C7460E" w:rsidRDefault="00C7460E" w:rsidP="00C7460E">
      <w:pPr>
        <w:pStyle w:val="ListParagraph"/>
        <w:numPr>
          <w:ilvl w:val="0"/>
          <w:numId w:val="8"/>
        </w:numPr>
      </w:pPr>
      <w:r>
        <w:t xml:space="preserve">A </w:t>
      </w:r>
      <w:r w:rsidRPr="00F4278E">
        <w:t xml:space="preserve">support staff member </w:t>
      </w:r>
      <w:r>
        <w:t>can only act as a key worker for at most 3 clients.</w:t>
      </w:r>
    </w:p>
    <w:p w14:paraId="6C89D89B" w14:textId="77777777" w:rsidR="00C7460E" w:rsidRDefault="00C7460E" w:rsidP="00C7460E">
      <w:pPr>
        <w:pStyle w:val="ListParagraph"/>
        <w:numPr>
          <w:ilvl w:val="0"/>
          <w:numId w:val="8"/>
        </w:numPr>
      </w:pPr>
      <w:r>
        <w:t>A client can only be accepted if there is a free room in a supported house.</w:t>
      </w:r>
    </w:p>
    <w:p w14:paraId="7F47AEB0" w14:textId="77777777" w:rsidR="00C7460E" w:rsidRDefault="00C7460E" w:rsidP="00C7460E">
      <w:pPr>
        <w:pStyle w:val="Heading3"/>
      </w:pPr>
      <w:bookmarkStart w:id="35" w:name="_Toc3373069"/>
      <w:bookmarkStart w:id="36" w:name="_Toc19455091"/>
      <w:bookmarkStart w:id="37" w:name="_Toc19455311"/>
      <w:r w:rsidRPr="0082172E">
        <w:t>Assumptions</w:t>
      </w:r>
      <w:bookmarkEnd w:id="35"/>
      <w:bookmarkEnd w:id="36"/>
      <w:bookmarkEnd w:id="37"/>
    </w:p>
    <w:p w14:paraId="7C0583DB" w14:textId="77777777" w:rsidR="00C7460E" w:rsidRDefault="00C7460E" w:rsidP="00C7460E">
      <w:pPr>
        <w:pStyle w:val="ListParagraph"/>
        <w:numPr>
          <w:ilvl w:val="0"/>
          <w:numId w:val="8"/>
        </w:numPr>
      </w:pPr>
      <w:r>
        <w:t>Clients will have access to the internet to make use of this system.</w:t>
      </w:r>
    </w:p>
    <w:p w14:paraId="7AA05461" w14:textId="77777777" w:rsidR="00C7460E" w:rsidRDefault="00C7460E" w:rsidP="00C7460E">
      <w:pPr>
        <w:pStyle w:val="ListParagraph"/>
        <w:numPr>
          <w:ilvl w:val="0"/>
          <w:numId w:val="8"/>
        </w:numPr>
      </w:pPr>
      <w:r>
        <w:t>All support staff will have modern mobile devices.</w:t>
      </w:r>
    </w:p>
    <w:p w14:paraId="73D1F5C3" w14:textId="77777777" w:rsidR="00C7460E" w:rsidRDefault="00C7460E" w:rsidP="00C7460E">
      <w:pPr>
        <w:pStyle w:val="ListParagraph"/>
        <w:numPr>
          <w:ilvl w:val="0"/>
          <w:numId w:val="8"/>
        </w:numPr>
      </w:pPr>
      <w:r>
        <w:t>All support staff walk between appointments.</w:t>
      </w:r>
      <w:r w:rsidRPr="00FE53C0">
        <w:t xml:space="preserve"> </w:t>
      </w:r>
    </w:p>
    <w:p w14:paraId="58CE22AA" w14:textId="77777777" w:rsidR="00C7460E" w:rsidRDefault="00C7460E" w:rsidP="00C7460E">
      <w:pPr>
        <w:pStyle w:val="Heading1"/>
      </w:pPr>
      <w:bookmarkStart w:id="38" w:name="_Toc3373070"/>
      <w:bookmarkStart w:id="39" w:name="_Toc19455092"/>
      <w:bookmarkStart w:id="40" w:name="_Toc19455312"/>
      <w:r>
        <w:lastRenderedPageBreak/>
        <w:t>Functional Requirements</w:t>
      </w:r>
      <w:bookmarkEnd w:id="38"/>
      <w:bookmarkEnd w:id="39"/>
      <w:bookmarkEnd w:id="40"/>
    </w:p>
    <w:p w14:paraId="7714B217" w14:textId="77777777" w:rsidR="00C7460E" w:rsidRDefault="00C7460E" w:rsidP="00C7460E">
      <w:pPr>
        <w:pStyle w:val="Heading2"/>
        <w:numPr>
          <w:ilvl w:val="0"/>
          <w:numId w:val="21"/>
        </w:numPr>
      </w:pPr>
      <w:bookmarkStart w:id="41" w:name="_Toc3373071"/>
      <w:bookmarkStart w:id="42" w:name="_Toc19455093"/>
      <w:bookmarkStart w:id="43" w:name="_Toc19455313"/>
      <w:r>
        <w:t>The Scope of the Work</w:t>
      </w:r>
      <w:bookmarkEnd w:id="41"/>
      <w:bookmarkEnd w:id="42"/>
      <w:bookmarkEnd w:id="43"/>
    </w:p>
    <w:p w14:paraId="7001107E" w14:textId="77777777" w:rsidR="00C7460E" w:rsidRPr="00423A34" w:rsidRDefault="00C7460E" w:rsidP="00C7460E">
      <w:pPr>
        <w:pStyle w:val="Heading3"/>
      </w:pPr>
      <w:bookmarkStart w:id="44" w:name="_Toc3373072"/>
      <w:bookmarkStart w:id="45" w:name="_Toc19455094"/>
      <w:bookmarkStart w:id="46" w:name="_Toc19455314"/>
      <w:r w:rsidRPr="00A61B8D">
        <w:t>The Current Situation</w:t>
      </w:r>
      <w:bookmarkEnd w:id="44"/>
      <w:bookmarkEnd w:id="45"/>
      <w:bookmarkEnd w:id="46"/>
    </w:p>
    <w:p w14:paraId="73E2A097" w14:textId="77777777" w:rsidR="00C7460E" w:rsidRDefault="00C7460E" w:rsidP="00C7460E">
      <w:pPr>
        <w:rPr>
          <w:b/>
        </w:rPr>
      </w:pPr>
      <w:r>
        <w:rPr>
          <w:b/>
          <w:noProof/>
        </w:rPr>
        <w:drawing>
          <wp:inline distT="0" distB="0" distL="0" distR="0" wp14:anchorId="0CC33346" wp14:editId="3792BD27">
            <wp:extent cx="5402580" cy="4533900"/>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2580" cy="4533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65"/>
        <w:gridCol w:w="2715"/>
        <w:gridCol w:w="2827"/>
        <w:gridCol w:w="2487"/>
      </w:tblGrid>
      <w:tr w:rsidR="00C7460E" w14:paraId="00209679" w14:textId="77777777" w:rsidTr="009E480B">
        <w:tc>
          <w:tcPr>
            <w:tcW w:w="465" w:type="dxa"/>
          </w:tcPr>
          <w:p w14:paraId="5837B392" w14:textId="77777777" w:rsidR="00C7460E" w:rsidRDefault="00C7460E" w:rsidP="009E480B">
            <w:pPr>
              <w:rPr>
                <w:b/>
              </w:rPr>
            </w:pPr>
          </w:p>
        </w:tc>
        <w:tc>
          <w:tcPr>
            <w:tcW w:w="2715" w:type="dxa"/>
          </w:tcPr>
          <w:p w14:paraId="6BF0C579" w14:textId="77777777" w:rsidR="00C7460E" w:rsidRDefault="00C7460E" w:rsidP="009E480B">
            <w:pPr>
              <w:rPr>
                <w:b/>
              </w:rPr>
            </w:pPr>
            <w:r>
              <w:rPr>
                <w:b/>
              </w:rPr>
              <w:t>Event Name</w:t>
            </w:r>
          </w:p>
        </w:tc>
        <w:tc>
          <w:tcPr>
            <w:tcW w:w="2827" w:type="dxa"/>
          </w:tcPr>
          <w:p w14:paraId="0ED4A035" w14:textId="77777777" w:rsidR="00C7460E" w:rsidRDefault="00C7460E" w:rsidP="009E480B">
            <w:pPr>
              <w:rPr>
                <w:b/>
              </w:rPr>
            </w:pPr>
            <w:r>
              <w:rPr>
                <w:b/>
              </w:rPr>
              <w:t>Input and output</w:t>
            </w:r>
          </w:p>
        </w:tc>
        <w:tc>
          <w:tcPr>
            <w:tcW w:w="2487" w:type="dxa"/>
          </w:tcPr>
          <w:p w14:paraId="0E12BE70" w14:textId="77777777" w:rsidR="00C7460E" w:rsidRDefault="00C7460E" w:rsidP="009E480B">
            <w:pPr>
              <w:rPr>
                <w:b/>
              </w:rPr>
            </w:pPr>
            <w:r>
              <w:rPr>
                <w:b/>
              </w:rPr>
              <w:t>Summary of BUS</w:t>
            </w:r>
          </w:p>
        </w:tc>
      </w:tr>
      <w:tr w:rsidR="00C7460E" w14:paraId="56A78CB0" w14:textId="77777777" w:rsidTr="009E480B">
        <w:tc>
          <w:tcPr>
            <w:tcW w:w="465" w:type="dxa"/>
          </w:tcPr>
          <w:p w14:paraId="7D3953E1" w14:textId="77777777" w:rsidR="00C7460E" w:rsidRPr="00FC0BDE" w:rsidRDefault="00C7460E" w:rsidP="009E480B">
            <w:r>
              <w:t>1</w:t>
            </w:r>
          </w:p>
        </w:tc>
        <w:tc>
          <w:tcPr>
            <w:tcW w:w="2715" w:type="dxa"/>
          </w:tcPr>
          <w:p w14:paraId="1B53DA39" w14:textId="77777777" w:rsidR="00C7460E" w:rsidRPr="00FC0BDE" w:rsidRDefault="00C7460E" w:rsidP="009E480B">
            <w:r w:rsidRPr="00F50C6A">
              <w:t xml:space="preserve">local council </w:t>
            </w:r>
            <w:r>
              <w:t>Provides support hours for client</w:t>
            </w:r>
          </w:p>
        </w:tc>
        <w:tc>
          <w:tcPr>
            <w:tcW w:w="2827" w:type="dxa"/>
          </w:tcPr>
          <w:p w14:paraId="7AE78BC1" w14:textId="77777777" w:rsidR="00C7460E" w:rsidRDefault="00C7460E" w:rsidP="009E480B">
            <w:pPr>
              <w:rPr>
                <w:b/>
              </w:rPr>
            </w:pPr>
            <w:r>
              <w:rPr>
                <w:shd w:val="clear" w:color="auto" w:fill="FFFFFF"/>
              </w:rPr>
              <w:t>Client care overall hours (in)</w:t>
            </w:r>
          </w:p>
        </w:tc>
        <w:tc>
          <w:tcPr>
            <w:tcW w:w="2487" w:type="dxa"/>
          </w:tcPr>
          <w:p w14:paraId="1FE95D28" w14:textId="77777777" w:rsidR="00C7460E" w:rsidRDefault="00C7460E" w:rsidP="009E480B">
            <w:r>
              <w:t>Record the hours a client has been given and the details of their needs.</w:t>
            </w:r>
          </w:p>
        </w:tc>
      </w:tr>
      <w:tr w:rsidR="00C7460E" w14:paraId="5EA94589" w14:textId="77777777" w:rsidTr="009E480B">
        <w:tc>
          <w:tcPr>
            <w:tcW w:w="465" w:type="dxa"/>
          </w:tcPr>
          <w:p w14:paraId="74CD2EE0" w14:textId="77777777" w:rsidR="00C7460E" w:rsidRDefault="00C7460E" w:rsidP="009E480B">
            <w:r>
              <w:t>2</w:t>
            </w:r>
          </w:p>
        </w:tc>
        <w:tc>
          <w:tcPr>
            <w:tcW w:w="2715" w:type="dxa"/>
          </w:tcPr>
          <w:p w14:paraId="7E8C39A3" w14:textId="77777777" w:rsidR="00C7460E" w:rsidRDefault="00C7460E" w:rsidP="009E480B">
            <w:r>
              <w:t>Local Council receives signed timetables.</w:t>
            </w:r>
          </w:p>
        </w:tc>
        <w:tc>
          <w:tcPr>
            <w:tcW w:w="2827" w:type="dxa"/>
          </w:tcPr>
          <w:p w14:paraId="648C2291" w14:textId="77777777" w:rsidR="00C7460E" w:rsidRDefault="00C7460E" w:rsidP="009E480B">
            <w:r>
              <w:t>copies of client's timetables (out)</w:t>
            </w:r>
          </w:p>
        </w:tc>
        <w:tc>
          <w:tcPr>
            <w:tcW w:w="2487" w:type="dxa"/>
          </w:tcPr>
          <w:p w14:paraId="6F16F45B" w14:textId="77777777" w:rsidR="00C7460E" w:rsidRDefault="00C7460E" w:rsidP="009E480B">
            <w:pPr>
              <w:rPr>
                <w:rFonts w:ascii="Helvetica" w:hAnsi="Helvetica" w:cs="Helvetica"/>
                <w:color w:val="000000"/>
                <w:sz w:val="18"/>
                <w:szCs w:val="18"/>
                <w:shd w:val="clear" w:color="auto" w:fill="FFFFFF"/>
              </w:rPr>
            </w:pPr>
            <w:r>
              <w:t xml:space="preserve">Provide </w:t>
            </w:r>
            <w:r w:rsidRPr="00F50C6A">
              <w:t>copies of client's timetables</w:t>
            </w:r>
            <w:r>
              <w:t xml:space="preserve"> to the local council.</w:t>
            </w:r>
          </w:p>
        </w:tc>
      </w:tr>
      <w:tr w:rsidR="00C7460E" w14:paraId="41C21F2F" w14:textId="77777777" w:rsidTr="009E480B">
        <w:tc>
          <w:tcPr>
            <w:tcW w:w="465" w:type="dxa"/>
          </w:tcPr>
          <w:p w14:paraId="1EDD89FD" w14:textId="77777777" w:rsidR="00C7460E" w:rsidRDefault="00C7460E" w:rsidP="009E480B">
            <w:r>
              <w:t>3</w:t>
            </w:r>
          </w:p>
        </w:tc>
        <w:tc>
          <w:tcPr>
            <w:tcW w:w="2715" w:type="dxa"/>
          </w:tcPr>
          <w:p w14:paraId="340373FF" w14:textId="77777777" w:rsidR="00C7460E" w:rsidRDefault="00C7460E" w:rsidP="009E480B">
            <w:r w:rsidRPr="00F50C6A">
              <w:t>Supported House</w:t>
            </w:r>
            <w:r>
              <w:t xml:space="preserve"> assigned new support worker.</w:t>
            </w:r>
          </w:p>
        </w:tc>
        <w:tc>
          <w:tcPr>
            <w:tcW w:w="2827" w:type="dxa"/>
          </w:tcPr>
          <w:p w14:paraId="0385C340" w14:textId="77777777" w:rsidR="00C7460E" w:rsidRDefault="00C7460E" w:rsidP="009E480B">
            <w:pPr>
              <w:rPr>
                <w:rFonts w:ascii="Helvetica" w:hAnsi="Helvetica" w:cs="Helvetica"/>
                <w:color w:val="000000"/>
                <w:sz w:val="18"/>
                <w:szCs w:val="18"/>
                <w:shd w:val="clear" w:color="auto" w:fill="FFFFFF"/>
              </w:rPr>
            </w:pPr>
            <w:r>
              <w:t>support worker</w:t>
            </w:r>
            <w:r>
              <w:rPr>
                <w:rFonts w:ascii="Helvetica" w:hAnsi="Helvetica" w:cs="Helvetica"/>
                <w:color w:val="000000"/>
                <w:sz w:val="18"/>
                <w:szCs w:val="18"/>
                <w:shd w:val="clear" w:color="auto" w:fill="FFFFFF"/>
              </w:rPr>
              <w:t xml:space="preserve"> assigns to a supported house (out)</w:t>
            </w:r>
          </w:p>
        </w:tc>
        <w:tc>
          <w:tcPr>
            <w:tcW w:w="2487" w:type="dxa"/>
          </w:tcPr>
          <w:p w14:paraId="3DA017E9" w14:textId="77777777" w:rsidR="00C7460E" w:rsidRDefault="00C7460E" w:rsidP="009E480B">
            <w:pPr>
              <w:rPr>
                <w:rFonts w:ascii="Helvetica" w:hAnsi="Helvetica" w:cs="Helvetica"/>
                <w:color w:val="000000"/>
                <w:sz w:val="18"/>
                <w:szCs w:val="18"/>
                <w:shd w:val="clear" w:color="auto" w:fill="FFFFFF"/>
              </w:rPr>
            </w:pPr>
            <w:r>
              <w:rPr>
                <w:rFonts w:ascii="Helvetica" w:hAnsi="Helvetica" w:cs="Helvetica"/>
                <w:color w:val="000000"/>
                <w:sz w:val="18"/>
                <w:szCs w:val="18"/>
                <w:shd w:val="clear" w:color="auto" w:fill="FFFFFF"/>
              </w:rPr>
              <w:t>Record the new support worker assigned to the supported house.</w:t>
            </w:r>
          </w:p>
        </w:tc>
      </w:tr>
      <w:tr w:rsidR="00C7460E" w14:paraId="0DE11F41" w14:textId="77777777" w:rsidTr="009E480B">
        <w:tc>
          <w:tcPr>
            <w:tcW w:w="465" w:type="dxa"/>
          </w:tcPr>
          <w:p w14:paraId="4F332A3C" w14:textId="77777777" w:rsidR="00C7460E" w:rsidRDefault="00C7460E" w:rsidP="009E480B">
            <w:r>
              <w:t>4</w:t>
            </w:r>
          </w:p>
        </w:tc>
        <w:tc>
          <w:tcPr>
            <w:tcW w:w="2715" w:type="dxa"/>
          </w:tcPr>
          <w:p w14:paraId="78E829AB" w14:textId="77777777" w:rsidR="00C7460E" w:rsidRDefault="00C7460E" w:rsidP="009E480B">
            <w:r>
              <w:t>Add or remove Supported house.</w:t>
            </w:r>
          </w:p>
        </w:tc>
        <w:tc>
          <w:tcPr>
            <w:tcW w:w="2827" w:type="dxa"/>
          </w:tcPr>
          <w:p w14:paraId="7D937835" w14:textId="77777777" w:rsidR="00C7460E" w:rsidRDefault="00C7460E" w:rsidP="009E480B">
            <w:pPr>
              <w:rPr>
                <w:rFonts w:ascii="Helvetica" w:hAnsi="Helvetica" w:cs="Helvetica"/>
                <w:color w:val="000000"/>
                <w:sz w:val="18"/>
                <w:szCs w:val="18"/>
                <w:shd w:val="clear" w:color="auto" w:fill="FFFFFF"/>
              </w:rPr>
            </w:pPr>
            <w:r>
              <w:rPr>
                <w:rFonts w:ascii="Helvetica" w:hAnsi="Helvetica" w:cs="Helvetica"/>
                <w:color w:val="000000"/>
                <w:sz w:val="18"/>
                <w:szCs w:val="18"/>
                <w:shd w:val="clear" w:color="auto" w:fill="FFFFFF"/>
              </w:rPr>
              <w:t>New supported house added or removed (in/out)</w:t>
            </w:r>
          </w:p>
        </w:tc>
        <w:tc>
          <w:tcPr>
            <w:tcW w:w="2487" w:type="dxa"/>
          </w:tcPr>
          <w:p w14:paraId="1D778975" w14:textId="77777777" w:rsidR="00C7460E" w:rsidRDefault="00C7460E" w:rsidP="009E480B">
            <w:r>
              <w:t>Record details of the new supported house or remove details.</w:t>
            </w:r>
          </w:p>
        </w:tc>
      </w:tr>
      <w:tr w:rsidR="00C7460E" w14:paraId="1A5DDE95" w14:textId="77777777" w:rsidTr="009E480B">
        <w:tc>
          <w:tcPr>
            <w:tcW w:w="465" w:type="dxa"/>
          </w:tcPr>
          <w:p w14:paraId="1078BA9C" w14:textId="77777777" w:rsidR="00C7460E" w:rsidRDefault="00C7460E" w:rsidP="009E480B">
            <w:r>
              <w:t>5</w:t>
            </w:r>
          </w:p>
        </w:tc>
        <w:tc>
          <w:tcPr>
            <w:tcW w:w="2715" w:type="dxa"/>
          </w:tcPr>
          <w:p w14:paraId="029BBCC8" w14:textId="77777777" w:rsidR="00C7460E" w:rsidRDefault="00C7460E" w:rsidP="009E480B">
            <w:r>
              <w:t>Create a timetable for a s</w:t>
            </w:r>
            <w:r w:rsidRPr="00843C8E">
              <w:t xml:space="preserve">upport </w:t>
            </w:r>
            <w:r>
              <w:t>s</w:t>
            </w:r>
            <w:r w:rsidRPr="00843C8E">
              <w:t xml:space="preserve">taff </w:t>
            </w:r>
            <w:r>
              <w:t>m</w:t>
            </w:r>
            <w:r w:rsidRPr="00843C8E">
              <w:t>ember</w:t>
            </w:r>
            <w:r>
              <w:t>.</w:t>
            </w:r>
          </w:p>
        </w:tc>
        <w:tc>
          <w:tcPr>
            <w:tcW w:w="2827" w:type="dxa"/>
          </w:tcPr>
          <w:p w14:paraId="2BA5EA6C" w14:textId="77777777" w:rsidR="00C7460E" w:rsidRDefault="00C7460E" w:rsidP="009E480B">
            <w:r>
              <w:t xml:space="preserve">Print the timetable of a specific </w:t>
            </w:r>
            <w:r w:rsidRPr="00843C8E">
              <w:t>support staff member</w:t>
            </w:r>
            <w:r>
              <w:t>. (out)</w:t>
            </w:r>
          </w:p>
        </w:tc>
        <w:tc>
          <w:tcPr>
            <w:tcW w:w="2487" w:type="dxa"/>
          </w:tcPr>
          <w:p w14:paraId="171EF9B2" w14:textId="77777777" w:rsidR="00C7460E" w:rsidRDefault="00C7460E" w:rsidP="009E480B">
            <w:r>
              <w:t>Print a list of all clients the s</w:t>
            </w:r>
            <w:r w:rsidRPr="00843C8E">
              <w:t xml:space="preserve">upport </w:t>
            </w:r>
            <w:r>
              <w:t>s</w:t>
            </w:r>
            <w:r w:rsidRPr="00843C8E">
              <w:t xml:space="preserve">taff </w:t>
            </w:r>
            <w:r>
              <w:t>m</w:t>
            </w:r>
            <w:r w:rsidRPr="00843C8E">
              <w:t>ember</w:t>
            </w:r>
            <w:r>
              <w:t xml:space="preserve"> is meant to </w:t>
            </w:r>
            <w:r>
              <w:lastRenderedPageBreak/>
              <w:t>meet that week. With what day and time.</w:t>
            </w:r>
          </w:p>
        </w:tc>
      </w:tr>
      <w:tr w:rsidR="00C7460E" w14:paraId="7C14AC38" w14:textId="77777777" w:rsidTr="009E480B">
        <w:tc>
          <w:tcPr>
            <w:tcW w:w="465" w:type="dxa"/>
          </w:tcPr>
          <w:p w14:paraId="1E30C775" w14:textId="77777777" w:rsidR="00C7460E" w:rsidRDefault="00C7460E" w:rsidP="009E480B">
            <w:r>
              <w:t>6</w:t>
            </w:r>
          </w:p>
        </w:tc>
        <w:tc>
          <w:tcPr>
            <w:tcW w:w="2715" w:type="dxa"/>
          </w:tcPr>
          <w:p w14:paraId="5060985D" w14:textId="77777777" w:rsidR="00C7460E" w:rsidRDefault="00C7460E" w:rsidP="009E480B">
            <w:r>
              <w:t xml:space="preserve">assign or remove a </w:t>
            </w:r>
          </w:p>
          <w:p w14:paraId="24C1FEDB" w14:textId="77777777" w:rsidR="00C7460E" w:rsidRDefault="00C7460E" w:rsidP="009E480B">
            <w:r>
              <w:t>client to a supported house</w:t>
            </w:r>
          </w:p>
        </w:tc>
        <w:tc>
          <w:tcPr>
            <w:tcW w:w="2827" w:type="dxa"/>
          </w:tcPr>
          <w:p w14:paraId="415ACD95" w14:textId="77777777" w:rsidR="00C7460E" w:rsidRDefault="00C7460E" w:rsidP="009E480B">
            <w:r>
              <w:t>Record which supported house a client will be living. (in)</w:t>
            </w:r>
          </w:p>
        </w:tc>
        <w:tc>
          <w:tcPr>
            <w:tcW w:w="2487" w:type="dxa"/>
          </w:tcPr>
          <w:p w14:paraId="538DA58B" w14:textId="77777777" w:rsidR="00C7460E" w:rsidRDefault="00C7460E" w:rsidP="009E480B">
            <w:r>
              <w:t xml:space="preserve">Record which supported house a client will be living </w:t>
            </w:r>
            <w:proofErr w:type="gramStart"/>
            <w:r>
              <w:t>is will be</w:t>
            </w:r>
            <w:proofErr w:type="gramEnd"/>
            <w:r>
              <w:t xml:space="preserve"> used for support worker meeting location.</w:t>
            </w:r>
          </w:p>
        </w:tc>
      </w:tr>
      <w:tr w:rsidR="00C7460E" w14:paraId="1A3020D2" w14:textId="77777777" w:rsidTr="009E480B">
        <w:tc>
          <w:tcPr>
            <w:tcW w:w="465" w:type="dxa"/>
          </w:tcPr>
          <w:p w14:paraId="401FE1AC" w14:textId="77777777" w:rsidR="00C7460E" w:rsidRDefault="00C7460E" w:rsidP="009E480B">
            <w:r>
              <w:t>7</w:t>
            </w:r>
          </w:p>
        </w:tc>
        <w:tc>
          <w:tcPr>
            <w:tcW w:w="2715" w:type="dxa"/>
          </w:tcPr>
          <w:p w14:paraId="22214ABE" w14:textId="77777777" w:rsidR="00C7460E" w:rsidRDefault="00C7460E" w:rsidP="009E480B">
            <w:r>
              <w:t>provide care for a new client,</w:t>
            </w:r>
          </w:p>
          <w:p w14:paraId="723D2AE5" w14:textId="77777777" w:rsidR="00C7460E" w:rsidRDefault="00C7460E" w:rsidP="009E480B">
            <w:r>
              <w:t>assign s</w:t>
            </w:r>
            <w:r w:rsidRPr="00843C8E">
              <w:t xml:space="preserve">upport </w:t>
            </w:r>
            <w:r>
              <w:t>s</w:t>
            </w:r>
            <w:r w:rsidRPr="00843C8E">
              <w:t xml:space="preserve">taff </w:t>
            </w:r>
            <w:r>
              <w:t>m</w:t>
            </w:r>
            <w:r w:rsidRPr="00843C8E">
              <w:t>ember</w:t>
            </w:r>
            <w:r>
              <w:t xml:space="preserve"> /s, assign the key worker</w:t>
            </w:r>
          </w:p>
        </w:tc>
        <w:tc>
          <w:tcPr>
            <w:tcW w:w="2827" w:type="dxa"/>
          </w:tcPr>
          <w:p w14:paraId="2FA38529" w14:textId="77777777" w:rsidR="00C7460E" w:rsidRDefault="00C7460E" w:rsidP="009E480B">
            <w:r>
              <w:t>Record a new client and assign their support team. (out)</w:t>
            </w:r>
          </w:p>
        </w:tc>
        <w:tc>
          <w:tcPr>
            <w:tcW w:w="2487" w:type="dxa"/>
          </w:tcPr>
          <w:p w14:paraId="2F383403" w14:textId="77777777" w:rsidR="00C7460E" w:rsidRDefault="00C7460E" w:rsidP="009E480B">
            <w:r>
              <w:t>A new client is assigned a support team based on their needs. The support hours are broken down between this team.</w:t>
            </w:r>
          </w:p>
        </w:tc>
      </w:tr>
      <w:tr w:rsidR="00C7460E" w14:paraId="61C9D874" w14:textId="77777777" w:rsidTr="009E480B">
        <w:tc>
          <w:tcPr>
            <w:tcW w:w="465" w:type="dxa"/>
          </w:tcPr>
          <w:p w14:paraId="4367E7F0" w14:textId="77777777" w:rsidR="00C7460E" w:rsidRDefault="00C7460E" w:rsidP="009E480B">
            <w:r>
              <w:t>8</w:t>
            </w:r>
          </w:p>
        </w:tc>
        <w:tc>
          <w:tcPr>
            <w:tcW w:w="2715" w:type="dxa"/>
          </w:tcPr>
          <w:p w14:paraId="0439BF41" w14:textId="77777777" w:rsidR="00C7460E" w:rsidRDefault="00C7460E" w:rsidP="009E480B">
            <w:r>
              <w:rPr>
                <w:shd w:val="clear" w:color="auto" w:fill="FFFFFF"/>
              </w:rPr>
              <w:t>Client signs timetable </w:t>
            </w:r>
          </w:p>
        </w:tc>
        <w:tc>
          <w:tcPr>
            <w:tcW w:w="2827" w:type="dxa"/>
          </w:tcPr>
          <w:p w14:paraId="366AC4A8" w14:textId="77777777" w:rsidR="00C7460E" w:rsidRDefault="00C7460E" w:rsidP="009E480B">
            <w:r>
              <w:t>A signed timetable. (in)</w:t>
            </w:r>
          </w:p>
        </w:tc>
        <w:tc>
          <w:tcPr>
            <w:tcW w:w="2487" w:type="dxa"/>
          </w:tcPr>
          <w:p w14:paraId="390722AB" w14:textId="77777777" w:rsidR="00C7460E" w:rsidRDefault="00C7460E" w:rsidP="009E480B">
            <w:r>
              <w:t>The client signs the timetable to show that he agrees with the time support started and ended and what they did for that time.</w:t>
            </w:r>
          </w:p>
        </w:tc>
      </w:tr>
      <w:tr w:rsidR="00C7460E" w14:paraId="1C098636" w14:textId="77777777" w:rsidTr="009E480B">
        <w:tc>
          <w:tcPr>
            <w:tcW w:w="465" w:type="dxa"/>
          </w:tcPr>
          <w:p w14:paraId="1781CE48" w14:textId="77777777" w:rsidR="00C7460E" w:rsidRDefault="00C7460E" w:rsidP="009E480B">
            <w:r>
              <w:t>9</w:t>
            </w:r>
          </w:p>
        </w:tc>
        <w:tc>
          <w:tcPr>
            <w:tcW w:w="2715" w:type="dxa"/>
          </w:tcPr>
          <w:p w14:paraId="69D36876" w14:textId="77777777" w:rsidR="00C7460E" w:rsidRDefault="00C7460E" w:rsidP="009E480B">
            <w:pPr>
              <w:rPr>
                <w:shd w:val="clear" w:color="auto" w:fill="FFFFFF"/>
              </w:rPr>
            </w:pPr>
            <w:r w:rsidRPr="00BC2496">
              <w:rPr>
                <w:shd w:val="clear" w:color="auto" w:fill="FFFFFF"/>
              </w:rPr>
              <w:t xml:space="preserve">Change </w:t>
            </w:r>
            <w:r>
              <w:t>s</w:t>
            </w:r>
            <w:r w:rsidRPr="00843C8E">
              <w:t xml:space="preserve">upport </w:t>
            </w:r>
            <w:r>
              <w:t>s</w:t>
            </w:r>
            <w:r w:rsidRPr="00843C8E">
              <w:t xml:space="preserve">taff </w:t>
            </w:r>
            <w:r>
              <w:t>m</w:t>
            </w:r>
            <w:r w:rsidRPr="00843C8E">
              <w:t>ember</w:t>
            </w:r>
            <w:r w:rsidRPr="00BC2496">
              <w:rPr>
                <w:shd w:val="clear" w:color="auto" w:fill="FFFFFF"/>
              </w:rPr>
              <w:t xml:space="preserve"> /s, key worker, time slots</w:t>
            </w:r>
          </w:p>
        </w:tc>
        <w:tc>
          <w:tcPr>
            <w:tcW w:w="2827" w:type="dxa"/>
          </w:tcPr>
          <w:p w14:paraId="6E5B5B91" w14:textId="77777777" w:rsidR="00C7460E" w:rsidRDefault="00C7460E" w:rsidP="009E480B">
            <w:r>
              <w:t>Change members of a client’s support team. (out)</w:t>
            </w:r>
          </w:p>
        </w:tc>
        <w:tc>
          <w:tcPr>
            <w:tcW w:w="2487" w:type="dxa"/>
          </w:tcPr>
          <w:p w14:paraId="41D4CEAC" w14:textId="77777777" w:rsidR="00C7460E" w:rsidRDefault="00C7460E" w:rsidP="009E480B">
            <w:r>
              <w:t>Make changes to the support team around a client or the client's support times.</w:t>
            </w:r>
          </w:p>
        </w:tc>
      </w:tr>
      <w:tr w:rsidR="00C7460E" w14:paraId="233406F8" w14:textId="77777777" w:rsidTr="009E480B">
        <w:tc>
          <w:tcPr>
            <w:tcW w:w="465" w:type="dxa"/>
          </w:tcPr>
          <w:p w14:paraId="346E8468" w14:textId="77777777" w:rsidR="00C7460E" w:rsidRDefault="00C7460E" w:rsidP="009E480B">
            <w:r>
              <w:t>10</w:t>
            </w:r>
          </w:p>
        </w:tc>
        <w:tc>
          <w:tcPr>
            <w:tcW w:w="2715" w:type="dxa"/>
          </w:tcPr>
          <w:p w14:paraId="0EDA6BDE" w14:textId="77777777" w:rsidR="00C7460E" w:rsidRPr="00D401E3" w:rsidRDefault="00C7460E" w:rsidP="009E480B">
            <w:pPr>
              <w:rPr>
                <w:shd w:val="clear" w:color="auto" w:fill="FFFFFF"/>
              </w:rPr>
            </w:pPr>
            <w:r>
              <w:t>a s</w:t>
            </w:r>
            <w:r w:rsidRPr="00843C8E">
              <w:t xml:space="preserve">upport </w:t>
            </w:r>
            <w:r>
              <w:t>s</w:t>
            </w:r>
            <w:r w:rsidRPr="00843C8E">
              <w:t xml:space="preserve">taff </w:t>
            </w:r>
            <w:r>
              <w:t>m</w:t>
            </w:r>
            <w:r w:rsidRPr="00843C8E">
              <w:t>ember</w:t>
            </w:r>
            <w:r w:rsidRPr="00D401E3">
              <w:rPr>
                <w:shd w:val="clear" w:color="auto" w:fill="FFFFFF"/>
              </w:rPr>
              <w:t xml:space="preserve"> provide</w:t>
            </w:r>
            <w:r>
              <w:rPr>
                <w:shd w:val="clear" w:color="auto" w:fill="FFFFFF"/>
              </w:rPr>
              <w:t>s</w:t>
            </w:r>
            <w:r w:rsidRPr="00D401E3">
              <w:rPr>
                <w:shd w:val="clear" w:color="auto" w:fill="FFFFFF"/>
              </w:rPr>
              <w:t xml:space="preserve"> timetable with </w:t>
            </w:r>
          </w:p>
          <w:p w14:paraId="6C68CE35" w14:textId="77777777" w:rsidR="00C7460E" w:rsidRPr="00BC2496" w:rsidRDefault="00C7460E" w:rsidP="009E480B">
            <w:pPr>
              <w:rPr>
                <w:shd w:val="clear" w:color="auto" w:fill="FFFFFF"/>
              </w:rPr>
            </w:pPr>
            <w:r w:rsidRPr="00D401E3">
              <w:rPr>
                <w:shd w:val="clear" w:color="auto" w:fill="FFFFFF"/>
              </w:rPr>
              <w:t>what care was provided</w:t>
            </w:r>
          </w:p>
        </w:tc>
        <w:tc>
          <w:tcPr>
            <w:tcW w:w="2827" w:type="dxa"/>
          </w:tcPr>
          <w:p w14:paraId="0BBBA7B1" w14:textId="77777777" w:rsidR="00C7460E" w:rsidRDefault="00C7460E" w:rsidP="009E480B">
            <w:r>
              <w:t>A signed timetable. (in)</w:t>
            </w:r>
          </w:p>
        </w:tc>
        <w:tc>
          <w:tcPr>
            <w:tcW w:w="2487" w:type="dxa"/>
          </w:tcPr>
          <w:p w14:paraId="391CDC16" w14:textId="77777777" w:rsidR="00C7460E" w:rsidRDefault="00C7460E" w:rsidP="009E480B">
            <w:r>
              <w:t>A signed timetable with the time's support started and ended and what the s</w:t>
            </w:r>
            <w:r w:rsidRPr="00843C8E">
              <w:t xml:space="preserve">upport </w:t>
            </w:r>
            <w:r>
              <w:t>s</w:t>
            </w:r>
            <w:r w:rsidRPr="00843C8E">
              <w:t xml:space="preserve">taff </w:t>
            </w:r>
            <w:r>
              <w:t>m</w:t>
            </w:r>
            <w:r w:rsidRPr="00843C8E">
              <w:t>ember</w:t>
            </w:r>
            <w:r>
              <w:t xml:space="preserve"> did with the clients for that time.</w:t>
            </w:r>
          </w:p>
        </w:tc>
      </w:tr>
      <w:tr w:rsidR="00C7460E" w14:paraId="2194698B" w14:textId="77777777" w:rsidTr="009E480B">
        <w:tc>
          <w:tcPr>
            <w:tcW w:w="465" w:type="dxa"/>
          </w:tcPr>
          <w:p w14:paraId="1DFC1CCE" w14:textId="77777777" w:rsidR="00C7460E" w:rsidRDefault="00C7460E" w:rsidP="009E480B">
            <w:r>
              <w:t>11</w:t>
            </w:r>
          </w:p>
        </w:tc>
        <w:tc>
          <w:tcPr>
            <w:tcW w:w="2715" w:type="dxa"/>
          </w:tcPr>
          <w:p w14:paraId="6BE9D3F7" w14:textId="77777777" w:rsidR="00C7460E" w:rsidRPr="00D401E3" w:rsidRDefault="00C7460E" w:rsidP="009E480B">
            <w:pPr>
              <w:rPr>
                <w:shd w:val="clear" w:color="auto" w:fill="FFFFFF"/>
              </w:rPr>
            </w:pPr>
            <w:r w:rsidRPr="00D401E3">
              <w:rPr>
                <w:shd w:val="clear" w:color="auto" w:fill="FFFFFF"/>
              </w:rPr>
              <w:t xml:space="preserve">employ </w:t>
            </w:r>
            <w:r>
              <w:rPr>
                <w:shd w:val="clear" w:color="auto" w:fill="FFFFFF"/>
              </w:rPr>
              <w:t xml:space="preserve">a </w:t>
            </w:r>
            <w:r w:rsidRPr="00D401E3">
              <w:rPr>
                <w:shd w:val="clear" w:color="auto" w:fill="FFFFFF"/>
              </w:rPr>
              <w:t>new</w:t>
            </w:r>
          </w:p>
          <w:p w14:paraId="04758F5D" w14:textId="77777777" w:rsidR="00C7460E" w:rsidRDefault="00C7460E" w:rsidP="009E480B">
            <w:pPr>
              <w:rPr>
                <w:shd w:val="clear" w:color="auto" w:fill="FFFFFF"/>
              </w:rPr>
            </w:pPr>
            <w:r w:rsidRPr="00D401E3">
              <w:rPr>
                <w:shd w:val="clear" w:color="auto" w:fill="FFFFFF"/>
              </w:rPr>
              <w:t xml:space="preserve"> </w:t>
            </w:r>
            <w:r>
              <w:t>s</w:t>
            </w:r>
            <w:r w:rsidRPr="00843C8E">
              <w:t xml:space="preserve">upport </w:t>
            </w:r>
            <w:r>
              <w:t>s</w:t>
            </w:r>
            <w:r w:rsidRPr="00843C8E">
              <w:t xml:space="preserve">taff </w:t>
            </w:r>
            <w:r>
              <w:t>m</w:t>
            </w:r>
            <w:r w:rsidRPr="00843C8E">
              <w:t>ember</w:t>
            </w:r>
          </w:p>
        </w:tc>
        <w:tc>
          <w:tcPr>
            <w:tcW w:w="2827" w:type="dxa"/>
          </w:tcPr>
          <w:p w14:paraId="2D09942A" w14:textId="77777777" w:rsidR="00C7460E" w:rsidRDefault="00C7460E" w:rsidP="009E480B">
            <w:r>
              <w:t>Record a new s</w:t>
            </w:r>
            <w:r w:rsidRPr="00843C8E">
              <w:t xml:space="preserve">upport </w:t>
            </w:r>
            <w:r>
              <w:t>s</w:t>
            </w:r>
            <w:r w:rsidRPr="00843C8E">
              <w:t xml:space="preserve">taff </w:t>
            </w:r>
            <w:r>
              <w:t>m</w:t>
            </w:r>
            <w:r w:rsidRPr="00843C8E">
              <w:t>ember</w:t>
            </w:r>
            <w:r>
              <w:t>. (out)</w:t>
            </w:r>
          </w:p>
        </w:tc>
        <w:tc>
          <w:tcPr>
            <w:tcW w:w="2487" w:type="dxa"/>
          </w:tcPr>
          <w:p w14:paraId="6385DDA2" w14:textId="77777777" w:rsidR="00C7460E" w:rsidRDefault="00C7460E" w:rsidP="009E480B">
            <w:r>
              <w:t>A new s</w:t>
            </w:r>
            <w:r w:rsidRPr="00843C8E">
              <w:t xml:space="preserve">upport </w:t>
            </w:r>
            <w:r>
              <w:t>s</w:t>
            </w:r>
            <w:r w:rsidRPr="00843C8E">
              <w:t xml:space="preserve">taff </w:t>
            </w:r>
            <w:r>
              <w:t>m</w:t>
            </w:r>
            <w:r w:rsidRPr="00843C8E">
              <w:t>ember</w:t>
            </w:r>
            <w:r>
              <w:t xml:space="preserve"> is employed.</w:t>
            </w:r>
          </w:p>
        </w:tc>
      </w:tr>
      <w:tr w:rsidR="00C7460E" w14:paraId="425DC925" w14:textId="77777777" w:rsidTr="009E480B">
        <w:tc>
          <w:tcPr>
            <w:tcW w:w="465" w:type="dxa"/>
          </w:tcPr>
          <w:p w14:paraId="55A1BD3B" w14:textId="77777777" w:rsidR="00C7460E" w:rsidRDefault="00C7460E" w:rsidP="009E480B">
            <w:r>
              <w:t>12</w:t>
            </w:r>
          </w:p>
        </w:tc>
        <w:tc>
          <w:tcPr>
            <w:tcW w:w="2715" w:type="dxa"/>
          </w:tcPr>
          <w:p w14:paraId="38E56211" w14:textId="77777777" w:rsidR="00C7460E" w:rsidRPr="00D401E3" w:rsidRDefault="00C7460E" w:rsidP="009E480B">
            <w:pPr>
              <w:rPr>
                <w:shd w:val="clear" w:color="auto" w:fill="FFFFFF"/>
              </w:rPr>
            </w:pPr>
            <w:r w:rsidRPr="00D401E3">
              <w:rPr>
                <w:shd w:val="clear" w:color="auto" w:fill="FFFFFF"/>
              </w:rPr>
              <w:t xml:space="preserve">Provide </w:t>
            </w:r>
            <w:r>
              <w:rPr>
                <w:shd w:val="clear" w:color="auto" w:fill="FFFFFF"/>
              </w:rPr>
              <w:t xml:space="preserve">a </w:t>
            </w:r>
            <w:r w:rsidRPr="00D401E3">
              <w:rPr>
                <w:shd w:val="clear" w:color="auto" w:fill="FFFFFF"/>
              </w:rPr>
              <w:t>schedule for</w:t>
            </w:r>
          </w:p>
          <w:p w14:paraId="52EFF3A7" w14:textId="77777777" w:rsidR="00C7460E" w:rsidRPr="00D401E3" w:rsidRDefault="00C7460E" w:rsidP="009E480B">
            <w:pPr>
              <w:rPr>
                <w:shd w:val="clear" w:color="auto" w:fill="FFFFFF"/>
              </w:rPr>
            </w:pPr>
            <w:r w:rsidRPr="00D401E3">
              <w:rPr>
                <w:shd w:val="clear" w:color="auto" w:fill="FFFFFF"/>
              </w:rPr>
              <w:t xml:space="preserve"> client appointments</w:t>
            </w:r>
          </w:p>
        </w:tc>
        <w:tc>
          <w:tcPr>
            <w:tcW w:w="2827" w:type="dxa"/>
          </w:tcPr>
          <w:p w14:paraId="5A632076" w14:textId="77777777" w:rsidR="00C7460E" w:rsidRPr="00D401E3" w:rsidRDefault="00C7460E" w:rsidP="009E480B">
            <w:pPr>
              <w:rPr>
                <w:shd w:val="clear" w:color="auto" w:fill="FFFFFF"/>
              </w:rPr>
            </w:pPr>
            <w:r>
              <w:t xml:space="preserve">Provide a printed </w:t>
            </w:r>
            <w:r w:rsidRPr="00D401E3">
              <w:rPr>
                <w:shd w:val="clear" w:color="auto" w:fill="FFFFFF"/>
              </w:rPr>
              <w:t>schedule for</w:t>
            </w:r>
          </w:p>
          <w:p w14:paraId="27E1440F" w14:textId="77777777" w:rsidR="00C7460E" w:rsidRDefault="00C7460E" w:rsidP="009E480B">
            <w:r w:rsidRPr="00D401E3">
              <w:rPr>
                <w:shd w:val="clear" w:color="auto" w:fill="FFFFFF"/>
              </w:rPr>
              <w:t xml:space="preserve"> client appointments</w:t>
            </w:r>
            <w:r>
              <w:rPr>
                <w:shd w:val="clear" w:color="auto" w:fill="FFFFFF"/>
              </w:rPr>
              <w:t>. (out)</w:t>
            </w:r>
          </w:p>
        </w:tc>
        <w:tc>
          <w:tcPr>
            <w:tcW w:w="2487" w:type="dxa"/>
          </w:tcPr>
          <w:p w14:paraId="07FCAA3A" w14:textId="77777777" w:rsidR="00C7460E" w:rsidRPr="00D401E3" w:rsidRDefault="00C7460E" w:rsidP="009E480B">
            <w:pPr>
              <w:rPr>
                <w:shd w:val="clear" w:color="auto" w:fill="FFFFFF"/>
              </w:rPr>
            </w:pPr>
            <w:r>
              <w:t xml:space="preserve">a printed </w:t>
            </w:r>
            <w:r w:rsidRPr="00D401E3">
              <w:rPr>
                <w:shd w:val="clear" w:color="auto" w:fill="FFFFFF"/>
              </w:rPr>
              <w:t>schedule for</w:t>
            </w:r>
          </w:p>
          <w:p w14:paraId="031B1E15" w14:textId="77777777" w:rsidR="00C7460E" w:rsidRDefault="00C7460E" w:rsidP="009E480B">
            <w:r w:rsidRPr="00D401E3">
              <w:rPr>
                <w:shd w:val="clear" w:color="auto" w:fill="FFFFFF"/>
              </w:rPr>
              <w:t xml:space="preserve"> client appointments</w:t>
            </w:r>
            <w:r>
              <w:rPr>
                <w:shd w:val="clear" w:color="auto" w:fill="FFFFFF"/>
              </w:rPr>
              <w:t xml:space="preserve"> that week.</w:t>
            </w:r>
          </w:p>
        </w:tc>
      </w:tr>
      <w:tr w:rsidR="00C7460E" w14:paraId="3FE5C896" w14:textId="77777777" w:rsidTr="009E480B">
        <w:tc>
          <w:tcPr>
            <w:tcW w:w="465" w:type="dxa"/>
          </w:tcPr>
          <w:p w14:paraId="22FA6F28" w14:textId="77777777" w:rsidR="00C7460E" w:rsidRDefault="00C7460E" w:rsidP="009E480B">
            <w:r>
              <w:t>13</w:t>
            </w:r>
          </w:p>
        </w:tc>
        <w:tc>
          <w:tcPr>
            <w:tcW w:w="2715" w:type="dxa"/>
          </w:tcPr>
          <w:p w14:paraId="7C870C6C" w14:textId="77777777" w:rsidR="00C7460E" w:rsidRPr="00D401E3" w:rsidRDefault="00C7460E" w:rsidP="009E480B">
            <w:pPr>
              <w:rPr>
                <w:shd w:val="clear" w:color="auto" w:fill="FFFFFF"/>
              </w:rPr>
            </w:pPr>
            <w:r>
              <w:rPr>
                <w:shd w:val="clear" w:color="auto" w:fill="FFFFFF"/>
              </w:rPr>
              <w:t xml:space="preserve">Keyworker updates </w:t>
            </w:r>
            <w:r w:rsidRPr="00D401E3">
              <w:rPr>
                <w:shd w:val="clear" w:color="auto" w:fill="FFFFFF"/>
              </w:rPr>
              <w:t>Care plan</w:t>
            </w:r>
          </w:p>
        </w:tc>
        <w:tc>
          <w:tcPr>
            <w:tcW w:w="2827" w:type="dxa"/>
          </w:tcPr>
          <w:p w14:paraId="63F48298" w14:textId="77777777" w:rsidR="00C7460E" w:rsidRDefault="00C7460E" w:rsidP="009E480B">
            <w:r>
              <w:t xml:space="preserve">An updated care </w:t>
            </w:r>
            <w:proofErr w:type="gramStart"/>
            <w:r>
              <w:t>plan</w:t>
            </w:r>
            <w:proofErr w:type="gramEnd"/>
            <w:r>
              <w:t>. (in)</w:t>
            </w:r>
          </w:p>
        </w:tc>
        <w:tc>
          <w:tcPr>
            <w:tcW w:w="2487" w:type="dxa"/>
          </w:tcPr>
          <w:p w14:paraId="3642E8B2" w14:textId="77777777" w:rsidR="00C7460E" w:rsidRDefault="00C7460E" w:rsidP="009E480B">
            <w:r>
              <w:t>An updated care plan for a specific client with new goals and needs.</w:t>
            </w:r>
          </w:p>
        </w:tc>
      </w:tr>
      <w:tr w:rsidR="00C7460E" w14:paraId="6A6F0C9A" w14:textId="77777777" w:rsidTr="009E480B">
        <w:tc>
          <w:tcPr>
            <w:tcW w:w="465" w:type="dxa"/>
          </w:tcPr>
          <w:p w14:paraId="6D4CE6C0" w14:textId="77777777" w:rsidR="00C7460E" w:rsidRDefault="00C7460E" w:rsidP="009E480B">
            <w:r>
              <w:t>14</w:t>
            </w:r>
          </w:p>
        </w:tc>
        <w:tc>
          <w:tcPr>
            <w:tcW w:w="2715" w:type="dxa"/>
          </w:tcPr>
          <w:p w14:paraId="3A3D3FCC" w14:textId="77777777" w:rsidR="00C7460E" w:rsidRDefault="00C7460E" w:rsidP="009E480B">
            <w:pPr>
              <w:rPr>
                <w:shd w:val="clear" w:color="auto" w:fill="FFFFFF"/>
              </w:rPr>
            </w:pPr>
            <w:r>
              <w:rPr>
                <w:shd w:val="clear" w:color="auto" w:fill="FFFFFF"/>
              </w:rPr>
              <w:t>Keyworker informs of client deterioration.</w:t>
            </w:r>
          </w:p>
        </w:tc>
        <w:tc>
          <w:tcPr>
            <w:tcW w:w="2827" w:type="dxa"/>
          </w:tcPr>
          <w:p w14:paraId="5AC54C40" w14:textId="77777777" w:rsidR="00C7460E" w:rsidRDefault="00C7460E" w:rsidP="009E480B">
            <w:r>
              <w:t>Record concerns about a specific client. (in)</w:t>
            </w:r>
          </w:p>
        </w:tc>
        <w:tc>
          <w:tcPr>
            <w:tcW w:w="2487" w:type="dxa"/>
          </w:tcPr>
          <w:p w14:paraId="5E0B169A" w14:textId="77777777" w:rsidR="00C7460E" w:rsidRPr="00D401E3" w:rsidRDefault="00C7460E" w:rsidP="009E480B">
            <w:pPr>
              <w:rPr>
                <w:b/>
              </w:rPr>
            </w:pPr>
            <w:r>
              <w:t xml:space="preserve">The </w:t>
            </w:r>
            <w:r>
              <w:rPr>
                <w:shd w:val="clear" w:color="auto" w:fill="FFFFFF"/>
              </w:rPr>
              <w:t>Keyworker</w:t>
            </w:r>
            <w:r>
              <w:rPr>
                <w:b/>
                <w:shd w:val="clear" w:color="auto" w:fill="FFFFFF"/>
              </w:rPr>
              <w:t xml:space="preserve"> </w:t>
            </w:r>
            <w:r w:rsidRPr="00D401E3">
              <w:rPr>
                <w:shd w:val="clear" w:color="auto" w:fill="FFFFFF"/>
              </w:rPr>
              <w:t>informs of their concern related to a client they support.</w:t>
            </w:r>
          </w:p>
        </w:tc>
      </w:tr>
      <w:tr w:rsidR="00C7460E" w14:paraId="05C85330" w14:textId="77777777" w:rsidTr="009E480B">
        <w:tc>
          <w:tcPr>
            <w:tcW w:w="465" w:type="dxa"/>
          </w:tcPr>
          <w:p w14:paraId="4143570C" w14:textId="77777777" w:rsidR="00C7460E" w:rsidRDefault="00C7460E" w:rsidP="009E480B">
            <w:r>
              <w:t>15</w:t>
            </w:r>
          </w:p>
        </w:tc>
        <w:tc>
          <w:tcPr>
            <w:tcW w:w="2715" w:type="dxa"/>
          </w:tcPr>
          <w:p w14:paraId="4F6F3ECD" w14:textId="77777777" w:rsidR="00C7460E" w:rsidRDefault="00C7460E" w:rsidP="009E480B">
            <w:pPr>
              <w:rPr>
                <w:shd w:val="clear" w:color="auto" w:fill="FFFFFF"/>
              </w:rPr>
            </w:pPr>
            <w:r>
              <w:rPr>
                <w:shd w:val="clear" w:color="auto" w:fill="FFFFFF"/>
              </w:rPr>
              <w:t xml:space="preserve">A </w:t>
            </w:r>
            <w:r>
              <w:t>s</w:t>
            </w:r>
            <w:r w:rsidRPr="00843C8E">
              <w:t xml:space="preserve">upport </w:t>
            </w:r>
            <w:r>
              <w:t>s</w:t>
            </w:r>
            <w:r w:rsidRPr="00843C8E">
              <w:t xml:space="preserve">taff </w:t>
            </w:r>
            <w:r>
              <w:t>m</w:t>
            </w:r>
            <w:r w:rsidRPr="00843C8E">
              <w:t>ember</w:t>
            </w:r>
            <w:r>
              <w:rPr>
                <w:shd w:val="clear" w:color="auto" w:fill="FFFFFF"/>
              </w:rPr>
              <w:t xml:space="preserve"> is assigned responsibility for a client as their key worker.</w:t>
            </w:r>
          </w:p>
        </w:tc>
        <w:tc>
          <w:tcPr>
            <w:tcW w:w="2827" w:type="dxa"/>
          </w:tcPr>
          <w:p w14:paraId="79C91756" w14:textId="77777777" w:rsidR="00C7460E" w:rsidRDefault="00C7460E" w:rsidP="009E480B">
            <w:r>
              <w:t>Record a specific s</w:t>
            </w:r>
            <w:r w:rsidRPr="00843C8E">
              <w:t xml:space="preserve">upport </w:t>
            </w:r>
            <w:r>
              <w:t>s</w:t>
            </w:r>
            <w:r w:rsidRPr="00843C8E">
              <w:t xml:space="preserve">taff </w:t>
            </w:r>
            <w:r>
              <w:t>m</w:t>
            </w:r>
            <w:r w:rsidRPr="00843C8E">
              <w:t>ember</w:t>
            </w:r>
            <w:r>
              <w:t xml:space="preserve"> as a client is one key worker. (out)</w:t>
            </w:r>
          </w:p>
        </w:tc>
        <w:tc>
          <w:tcPr>
            <w:tcW w:w="2487" w:type="dxa"/>
          </w:tcPr>
          <w:p w14:paraId="3291286B" w14:textId="77777777" w:rsidR="00C7460E" w:rsidRDefault="00C7460E" w:rsidP="009E480B">
            <w:r>
              <w:rPr>
                <w:shd w:val="clear" w:color="auto" w:fill="FFFFFF"/>
              </w:rPr>
              <w:t xml:space="preserve">A </w:t>
            </w:r>
            <w:r>
              <w:t>s</w:t>
            </w:r>
            <w:r w:rsidRPr="00843C8E">
              <w:t xml:space="preserve">upport </w:t>
            </w:r>
            <w:r>
              <w:t>s</w:t>
            </w:r>
            <w:r w:rsidRPr="00843C8E">
              <w:t xml:space="preserve">taff </w:t>
            </w:r>
            <w:r>
              <w:t>m</w:t>
            </w:r>
            <w:r w:rsidRPr="00843C8E">
              <w:t>ember</w:t>
            </w:r>
            <w:r>
              <w:rPr>
                <w:shd w:val="clear" w:color="auto" w:fill="FFFFFF"/>
              </w:rPr>
              <w:t xml:space="preserve"> is selected as a client’s key worker.</w:t>
            </w:r>
          </w:p>
        </w:tc>
      </w:tr>
      <w:tr w:rsidR="00C7460E" w14:paraId="44D0C0EA" w14:textId="77777777" w:rsidTr="009E480B">
        <w:tc>
          <w:tcPr>
            <w:tcW w:w="465" w:type="dxa"/>
          </w:tcPr>
          <w:p w14:paraId="712C0265" w14:textId="77777777" w:rsidR="00C7460E" w:rsidRDefault="00C7460E" w:rsidP="009E480B">
            <w:r>
              <w:t>16</w:t>
            </w:r>
          </w:p>
        </w:tc>
        <w:tc>
          <w:tcPr>
            <w:tcW w:w="2715" w:type="dxa"/>
          </w:tcPr>
          <w:p w14:paraId="4064D21B" w14:textId="77777777" w:rsidR="00C7460E" w:rsidRDefault="00C7460E" w:rsidP="009E480B">
            <w:pPr>
              <w:rPr>
                <w:shd w:val="clear" w:color="auto" w:fill="FFFFFF"/>
              </w:rPr>
            </w:pPr>
            <w:r>
              <w:rPr>
                <w:shd w:val="clear" w:color="auto" w:fill="FFFFFF"/>
              </w:rPr>
              <w:t>NHS mental health team take responsibility for deteriorating client</w:t>
            </w:r>
          </w:p>
        </w:tc>
        <w:tc>
          <w:tcPr>
            <w:tcW w:w="2827" w:type="dxa"/>
          </w:tcPr>
          <w:p w14:paraId="76DD218F" w14:textId="77777777" w:rsidR="00C7460E" w:rsidRDefault="00C7460E" w:rsidP="009E480B">
            <w:r>
              <w:t xml:space="preserve">A record that an </w:t>
            </w:r>
            <w:r>
              <w:rPr>
                <w:shd w:val="clear" w:color="auto" w:fill="FFFFFF"/>
              </w:rPr>
              <w:t>NHS mental health team has taken responsibility for deteriorating client</w:t>
            </w:r>
          </w:p>
        </w:tc>
        <w:tc>
          <w:tcPr>
            <w:tcW w:w="2487" w:type="dxa"/>
          </w:tcPr>
          <w:p w14:paraId="1C5D5D4B" w14:textId="77777777" w:rsidR="00C7460E" w:rsidRDefault="00C7460E" w:rsidP="009E480B">
            <w:pPr>
              <w:rPr>
                <w:shd w:val="clear" w:color="auto" w:fill="FFFFFF"/>
              </w:rPr>
            </w:pPr>
            <w:r>
              <w:t xml:space="preserve">an </w:t>
            </w:r>
            <w:r>
              <w:rPr>
                <w:shd w:val="clear" w:color="auto" w:fill="FFFFFF"/>
              </w:rPr>
              <w:t>NHS mental health team has taken responsibility for the deteriorating client. Through intensive team or sectioning.</w:t>
            </w:r>
          </w:p>
        </w:tc>
      </w:tr>
      <w:tr w:rsidR="00C7460E" w14:paraId="3612D84B" w14:textId="77777777" w:rsidTr="009E480B">
        <w:tc>
          <w:tcPr>
            <w:tcW w:w="465" w:type="dxa"/>
          </w:tcPr>
          <w:p w14:paraId="1785B377" w14:textId="77777777" w:rsidR="00C7460E" w:rsidRDefault="00C7460E" w:rsidP="009E480B">
            <w:r>
              <w:lastRenderedPageBreak/>
              <w:t>17</w:t>
            </w:r>
          </w:p>
        </w:tc>
        <w:tc>
          <w:tcPr>
            <w:tcW w:w="2715" w:type="dxa"/>
          </w:tcPr>
          <w:p w14:paraId="7F42A9A1" w14:textId="77777777" w:rsidR="00C7460E" w:rsidRDefault="00C7460E" w:rsidP="009E480B">
            <w:pPr>
              <w:rPr>
                <w:shd w:val="clear" w:color="auto" w:fill="FFFFFF"/>
              </w:rPr>
            </w:pPr>
            <w:r w:rsidRPr="00D401E3">
              <w:rPr>
                <w:shd w:val="clear" w:color="auto" w:fill="FFFFFF"/>
              </w:rPr>
              <w:t xml:space="preserve">inform </w:t>
            </w:r>
            <w:r>
              <w:rPr>
                <w:shd w:val="clear" w:color="auto" w:fill="FFFFFF"/>
              </w:rPr>
              <w:t>NHS mental health team of</w:t>
            </w:r>
            <w:r w:rsidRPr="00D401E3">
              <w:rPr>
                <w:shd w:val="clear" w:color="auto" w:fill="FFFFFF"/>
              </w:rPr>
              <w:t xml:space="preserve"> client</w:t>
            </w:r>
            <w:r>
              <w:rPr>
                <w:shd w:val="clear" w:color="auto" w:fill="FFFFFF"/>
              </w:rPr>
              <w:t xml:space="preserve"> </w:t>
            </w:r>
            <w:r w:rsidRPr="00D401E3">
              <w:rPr>
                <w:shd w:val="clear" w:color="auto" w:fill="FFFFFF"/>
              </w:rPr>
              <w:t>deterioration</w:t>
            </w:r>
          </w:p>
        </w:tc>
        <w:tc>
          <w:tcPr>
            <w:tcW w:w="2827" w:type="dxa"/>
          </w:tcPr>
          <w:p w14:paraId="3B7277AE" w14:textId="77777777" w:rsidR="00C7460E" w:rsidRDefault="00C7460E" w:rsidP="009E480B">
            <w:r>
              <w:t xml:space="preserve">inform </w:t>
            </w:r>
            <w:r>
              <w:rPr>
                <w:shd w:val="clear" w:color="auto" w:fill="FFFFFF"/>
              </w:rPr>
              <w:t>NHS mental health team of concerns about a client.</w:t>
            </w:r>
          </w:p>
        </w:tc>
        <w:tc>
          <w:tcPr>
            <w:tcW w:w="2487" w:type="dxa"/>
          </w:tcPr>
          <w:p w14:paraId="31662128" w14:textId="77777777" w:rsidR="00C7460E" w:rsidRDefault="00C7460E" w:rsidP="009E480B">
            <w:r>
              <w:t xml:space="preserve">The </w:t>
            </w:r>
            <w:r>
              <w:rPr>
                <w:shd w:val="clear" w:color="auto" w:fill="FFFFFF"/>
              </w:rPr>
              <w:t xml:space="preserve">NHS mental health team is updated on a client that is </w:t>
            </w:r>
            <w:r w:rsidRPr="00D401E3">
              <w:rPr>
                <w:shd w:val="clear" w:color="auto" w:fill="FFFFFF"/>
              </w:rPr>
              <w:t>deteriorat</w:t>
            </w:r>
            <w:r>
              <w:rPr>
                <w:shd w:val="clear" w:color="auto" w:fill="FFFFFF"/>
              </w:rPr>
              <w:t>ing.</w:t>
            </w:r>
          </w:p>
        </w:tc>
      </w:tr>
    </w:tbl>
    <w:p w14:paraId="0C008A25" w14:textId="77777777" w:rsidR="00C7460E" w:rsidRDefault="00C7460E" w:rsidP="00C7460E">
      <w:pPr>
        <w:pStyle w:val="Heading3"/>
        <w:sectPr w:rsidR="00C7460E" w:rsidSect="00C7460E">
          <w:headerReference w:type="default" r:id="rId11"/>
          <w:footerReference w:type="default" r:id="rId12"/>
          <w:pgSz w:w="11906" w:h="16838"/>
          <w:pgMar w:top="1985" w:right="1701" w:bottom="1701" w:left="1701" w:header="708" w:footer="708" w:gutter="0"/>
          <w:pgNumType w:start="1"/>
          <w:cols w:space="708"/>
          <w:docGrid w:linePitch="360"/>
        </w:sectPr>
      </w:pPr>
      <w:r>
        <w:br w:type="page"/>
      </w:r>
    </w:p>
    <w:p w14:paraId="0BC05934" w14:textId="77777777" w:rsidR="00C7460E" w:rsidRPr="003031FB" w:rsidRDefault="00C7460E" w:rsidP="00C7460E">
      <w:pPr>
        <w:pStyle w:val="Heading3"/>
        <w:sectPr w:rsidR="00C7460E" w:rsidRPr="003031FB" w:rsidSect="00606F77">
          <w:pgSz w:w="16838" w:h="11906" w:orient="landscape"/>
          <w:pgMar w:top="1701" w:right="1985" w:bottom="1701" w:left="1701" w:header="708" w:footer="708" w:gutter="0"/>
          <w:cols w:space="708"/>
          <w:docGrid w:linePitch="360"/>
        </w:sectPr>
      </w:pPr>
      <w:bookmarkStart w:id="47" w:name="_Toc3373073"/>
      <w:bookmarkStart w:id="48" w:name="_Toc19455095"/>
      <w:bookmarkStart w:id="49" w:name="_Toc19455315"/>
      <w:r w:rsidRPr="00A61B8D">
        <w:lastRenderedPageBreak/>
        <w:t>Specify</w:t>
      </w:r>
      <w:r>
        <w:t xml:space="preserve"> </w:t>
      </w:r>
      <w:r w:rsidRPr="00A61B8D">
        <w:t>Business Use Case</w:t>
      </w:r>
      <w:r>
        <w:t xml:space="preserve">s </w:t>
      </w:r>
      <w:r>
        <w:rPr>
          <w:noProof/>
        </w:rPr>
        <w:drawing>
          <wp:inline distT="0" distB="0" distL="0" distR="0" wp14:anchorId="136F47E7" wp14:editId="2F262E61">
            <wp:extent cx="8415020" cy="5151120"/>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453433" cy="5174634"/>
                    </a:xfrm>
                    <a:prstGeom prst="rect">
                      <a:avLst/>
                    </a:prstGeom>
                    <a:noFill/>
                    <a:ln>
                      <a:noFill/>
                    </a:ln>
                  </pic:spPr>
                </pic:pic>
              </a:graphicData>
            </a:graphic>
          </wp:inline>
        </w:drawing>
      </w:r>
      <w:bookmarkEnd w:id="47"/>
      <w:bookmarkEnd w:id="48"/>
      <w:bookmarkEnd w:id="49"/>
    </w:p>
    <w:p w14:paraId="6D2AD65C" w14:textId="77777777" w:rsidR="00C7460E" w:rsidRDefault="00C7460E" w:rsidP="00C7460E">
      <w:pPr>
        <w:pStyle w:val="Heading2"/>
        <w:ind w:left="360"/>
      </w:pPr>
      <w:bookmarkStart w:id="50" w:name="_Toc2432934"/>
      <w:bookmarkStart w:id="51" w:name="_Toc2433226"/>
      <w:bookmarkStart w:id="52" w:name="_Toc2433554"/>
      <w:bookmarkStart w:id="53" w:name="_Toc2518967"/>
      <w:bookmarkStart w:id="54" w:name="_Toc2524110"/>
      <w:bookmarkStart w:id="55" w:name="_Toc3031251"/>
      <w:bookmarkStart w:id="56" w:name="_Toc3204996"/>
      <w:bookmarkStart w:id="57" w:name="_Toc3364686"/>
      <w:bookmarkStart w:id="58" w:name="_Toc3372933"/>
      <w:bookmarkStart w:id="59" w:name="_Toc3373074"/>
      <w:bookmarkStart w:id="60" w:name="_Toc19455096"/>
      <w:bookmarkStart w:id="61" w:name="_Toc19455316"/>
      <w:r>
        <w:rPr>
          <w:noProof/>
        </w:rPr>
        <w:lastRenderedPageBreak/>
        <w:drawing>
          <wp:inline distT="0" distB="0" distL="0" distR="0" wp14:anchorId="66CE0153" wp14:editId="0815AEF0">
            <wp:extent cx="6598920" cy="53949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98920" cy="5394960"/>
                    </a:xfrm>
                    <a:prstGeom prst="rect">
                      <a:avLst/>
                    </a:prstGeom>
                    <a:noFill/>
                    <a:ln>
                      <a:noFill/>
                    </a:ln>
                  </pic:spPr>
                </pic:pic>
              </a:graphicData>
            </a:graphic>
          </wp:inline>
        </w:drawing>
      </w:r>
      <w:bookmarkEnd w:id="50"/>
      <w:bookmarkEnd w:id="51"/>
      <w:bookmarkEnd w:id="52"/>
      <w:bookmarkEnd w:id="53"/>
      <w:bookmarkEnd w:id="54"/>
      <w:bookmarkEnd w:id="55"/>
      <w:bookmarkEnd w:id="56"/>
      <w:bookmarkEnd w:id="57"/>
      <w:bookmarkEnd w:id="58"/>
      <w:bookmarkEnd w:id="59"/>
      <w:bookmarkEnd w:id="60"/>
      <w:bookmarkEnd w:id="61"/>
      <w:r>
        <w:br w:type="page"/>
      </w:r>
    </w:p>
    <w:p w14:paraId="1F6E89A6" w14:textId="77777777" w:rsidR="00C7460E" w:rsidRDefault="00C7460E" w:rsidP="00C7460E">
      <w:pPr>
        <w:pStyle w:val="Heading2"/>
        <w:ind w:left="360"/>
      </w:pPr>
      <w:bookmarkStart w:id="62" w:name="_Toc2432935"/>
      <w:bookmarkStart w:id="63" w:name="_Toc2433227"/>
      <w:bookmarkStart w:id="64" w:name="_Toc2433555"/>
      <w:bookmarkStart w:id="65" w:name="_Toc2518968"/>
      <w:bookmarkStart w:id="66" w:name="_Toc2524111"/>
      <w:bookmarkStart w:id="67" w:name="_Toc3031252"/>
      <w:bookmarkStart w:id="68" w:name="_Toc3204997"/>
      <w:bookmarkStart w:id="69" w:name="_Toc3364687"/>
      <w:bookmarkStart w:id="70" w:name="_Toc3372934"/>
      <w:bookmarkStart w:id="71" w:name="_Toc3373075"/>
      <w:bookmarkStart w:id="72" w:name="_Toc19455097"/>
      <w:bookmarkStart w:id="73" w:name="_Toc19455317"/>
      <w:r>
        <w:rPr>
          <w:noProof/>
        </w:rPr>
        <w:lastRenderedPageBreak/>
        <w:drawing>
          <wp:inline distT="0" distB="0" distL="0" distR="0" wp14:anchorId="42E4E23D" wp14:editId="61C808B6">
            <wp:extent cx="6819900" cy="53949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19900" cy="5394960"/>
                    </a:xfrm>
                    <a:prstGeom prst="rect">
                      <a:avLst/>
                    </a:prstGeom>
                    <a:noFill/>
                    <a:ln>
                      <a:noFill/>
                    </a:ln>
                  </pic:spPr>
                </pic:pic>
              </a:graphicData>
            </a:graphic>
          </wp:inline>
        </w:drawing>
      </w:r>
      <w:bookmarkEnd w:id="62"/>
      <w:bookmarkEnd w:id="63"/>
      <w:bookmarkEnd w:id="64"/>
      <w:bookmarkEnd w:id="65"/>
      <w:bookmarkEnd w:id="66"/>
      <w:bookmarkEnd w:id="67"/>
      <w:bookmarkEnd w:id="68"/>
      <w:bookmarkEnd w:id="69"/>
      <w:bookmarkEnd w:id="70"/>
      <w:bookmarkEnd w:id="71"/>
      <w:bookmarkEnd w:id="72"/>
      <w:bookmarkEnd w:id="73"/>
      <w:r>
        <w:br w:type="page"/>
      </w:r>
    </w:p>
    <w:p w14:paraId="6EA37374" w14:textId="77777777" w:rsidR="00C7460E" w:rsidRDefault="00C7460E" w:rsidP="00C7460E">
      <w:pPr>
        <w:pStyle w:val="Heading2"/>
        <w:ind w:left="360"/>
        <w:sectPr w:rsidR="00C7460E" w:rsidSect="00606F77">
          <w:pgSz w:w="16838" w:h="11906" w:orient="landscape"/>
          <w:pgMar w:top="1701" w:right="1985" w:bottom="1701" w:left="1701" w:header="709" w:footer="709" w:gutter="0"/>
          <w:cols w:space="708"/>
          <w:docGrid w:linePitch="360"/>
        </w:sectPr>
      </w:pPr>
      <w:bookmarkStart w:id="74" w:name="_Toc2432936"/>
      <w:bookmarkStart w:id="75" w:name="_Toc2433228"/>
      <w:bookmarkStart w:id="76" w:name="_Toc2433556"/>
      <w:bookmarkStart w:id="77" w:name="_Toc2518969"/>
      <w:bookmarkStart w:id="78" w:name="_Toc2524112"/>
      <w:bookmarkStart w:id="79" w:name="_Toc3031253"/>
      <w:bookmarkStart w:id="80" w:name="_Toc3204998"/>
      <w:bookmarkStart w:id="81" w:name="_Toc3364688"/>
      <w:bookmarkStart w:id="82" w:name="_Toc3372935"/>
      <w:bookmarkStart w:id="83" w:name="_Toc3373076"/>
      <w:bookmarkStart w:id="84" w:name="_Toc19455098"/>
      <w:bookmarkStart w:id="85" w:name="_Toc19455318"/>
      <w:r>
        <w:rPr>
          <w:noProof/>
        </w:rPr>
        <w:lastRenderedPageBreak/>
        <w:drawing>
          <wp:inline distT="0" distB="0" distL="0" distR="0" wp14:anchorId="5203240E" wp14:editId="5D8B032D">
            <wp:extent cx="6941820" cy="539496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41820" cy="5394960"/>
                    </a:xfrm>
                    <a:prstGeom prst="rect">
                      <a:avLst/>
                    </a:prstGeom>
                    <a:noFill/>
                    <a:ln>
                      <a:noFill/>
                    </a:ln>
                  </pic:spPr>
                </pic:pic>
              </a:graphicData>
            </a:graphic>
          </wp:inline>
        </w:drawing>
      </w:r>
      <w:bookmarkEnd w:id="74"/>
      <w:bookmarkEnd w:id="75"/>
      <w:bookmarkEnd w:id="76"/>
      <w:bookmarkEnd w:id="77"/>
      <w:bookmarkEnd w:id="78"/>
      <w:bookmarkEnd w:id="79"/>
      <w:bookmarkEnd w:id="80"/>
      <w:bookmarkEnd w:id="81"/>
      <w:bookmarkEnd w:id="82"/>
      <w:bookmarkEnd w:id="83"/>
      <w:bookmarkEnd w:id="84"/>
      <w:bookmarkEnd w:id="85"/>
    </w:p>
    <w:p w14:paraId="0F91144B" w14:textId="77777777" w:rsidR="00C7460E" w:rsidRDefault="00C7460E" w:rsidP="00C7460E">
      <w:pPr>
        <w:pStyle w:val="Heading2"/>
        <w:ind w:left="360"/>
      </w:pPr>
    </w:p>
    <w:p w14:paraId="4BC42B21" w14:textId="77777777" w:rsidR="00C7460E" w:rsidRDefault="00C7460E" w:rsidP="00C7460E">
      <w:pPr>
        <w:pStyle w:val="Heading2"/>
        <w:ind w:left="360"/>
      </w:pPr>
      <w:bookmarkStart w:id="86" w:name="_Toc2432937"/>
      <w:bookmarkStart w:id="87" w:name="_Toc2433229"/>
      <w:bookmarkStart w:id="88" w:name="_Toc2433557"/>
      <w:bookmarkStart w:id="89" w:name="_Toc2518970"/>
      <w:bookmarkStart w:id="90" w:name="_Toc2524113"/>
      <w:bookmarkStart w:id="91" w:name="_Toc3031254"/>
      <w:bookmarkStart w:id="92" w:name="_Toc3204999"/>
      <w:bookmarkStart w:id="93" w:name="_Toc3364689"/>
      <w:bookmarkStart w:id="94" w:name="_Toc3372936"/>
      <w:bookmarkStart w:id="95" w:name="_Toc3373077"/>
      <w:bookmarkStart w:id="96" w:name="_Toc19455099"/>
      <w:bookmarkStart w:id="97" w:name="_Toc19455319"/>
      <w:r>
        <w:rPr>
          <w:noProof/>
        </w:rPr>
        <w:drawing>
          <wp:inline distT="0" distB="0" distL="0" distR="0" wp14:anchorId="3905CA3D" wp14:editId="2E2C476D">
            <wp:extent cx="4724400" cy="53949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4400" cy="5394960"/>
                    </a:xfrm>
                    <a:prstGeom prst="rect">
                      <a:avLst/>
                    </a:prstGeom>
                    <a:noFill/>
                    <a:ln>
                      <a:noFill/>
                    </a:ln>
                  </pic:spPr>
                </pic:pic>
              </a:graphicData>
            </a:graphic>
          </wp:inline>
        </w:drawing>
      </w:r>
      <w:bookmarkEnd w:id="86"/>
      <w:bookmarkEnd w:id="87"/>
      <w:bookmarkEnd w:id="88"/>
      <w:bookmarkEnd w:id="89"/>
      <w:bookmarkEnd w:id="90"/>
      <w:bookmarkEnd w:id="91"/>
      <w:bookmarkEnd w:id="92"/>
      <w:bookmarkEnd w:id="93"/>
      <w:bookmarkEnd w:id="94"/>
      <w:bookmarkEnd w:id="95"/>
      <w:bookmarkEnd w:id="96"/>
      <w:bookmarkEnd w:id="97"/>
      <w:r>
        <w:br w:type="page"/>
      </w:r>
    </w:p>
    <w:p w14:paraId="3FB77F6F" w14:textId="77777777" w:rsidR="00C7460E" w:rsidRDefault="00C7460E" w:rsidP="00C7460E">
      <w:pPr>
        <w:pStyle w:val="Heading2"/>
        <w:ind w:left="360"/>
        <w:sectPr w:rsidR="00C7460E" w:rsidSect="005A41A2">
          <w:pgSz w:w="11906" w:h="16838"/>
          <w:pgMar w:top="1985" w:right="1701" w:bottom="1701" w:left="1701" w:header="709" w:footer="709" w:gutter="0"/>
          <w:cols w:space="708"/>
          <w:docGrid w:linePitch="360"/>
        </w:sectPr>
      </w:pPr>
      <w:bookmarkStart w:id="98" w:name="_Toc2432938"/>
      <w:bookmarkStart w:id="99" w:name="_Toc2433230"/>
      <w:bookmarkStart w:id="100" w:name="_Toc2433558"/>
      <w:bookmarkStart w:id="101" w:name="_Toc2518971"/>
      <w:bookmarkStart w:id="102" w:name="_Toc2524114"/>
      <w:bookmarkStart w:id="103" w:name="_Toc3031255"/>
      <w:bookmarkStart w:id="104" w:name="_Toc3205000"/>
      <w:bookmarkStart w:id="105" w:name="_Toc3364690"/>
      <w:bookmarkStart w:id="106" w:name="_Toc3372937"/>
      <w:bookmarkStart w:id="107" w:name="_Toc3373078"/>
      <w:bookmarkStart w:id="108" w:name="_Toc19455100"/>
      <w:bookmarkStart w:id="109" w:name="_Toc19455320"/>
      <w:r>
        <w:rPr>
          <w:noProof/>
        </w:rPr>
        <w:lastRenderedPageBreak/>
        <w:drawing>
          <wp:inline distT="0" distB="0" distL="0" distR="0" wp14:anchorId="73BCDC17" wp14:editId="2F5440BD">
            <wp:extent cx="5097780" cy="7385513"/>
            <wp:effectExtent l="0" t="0" r="762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04398" cy="7395102"/>
                    </a:xfrm>
                    <a:prstGeom prst="rect">
                      <a:avLst/>
                    </a:prstGeom>
                    <a:noFill/>
                    <a:ln>
                      <a:noFill/>
                    </a:ln>
                  </pic:spPr>
                </pic:pic>
              </a:graphicData>
            </a:graphic>
          </wp:inline>
        </w:drawing>
      </w:r>
      <w:bookmarkEnd w:id="98"/>
      <w:bookmarkEnd w:id="99"/>
      <w:bookmarkEnd w:id="100"/>
      <w:bookmarkEnd w:id="101"/>
      <w:bookmarkEnd w:id="102"/>
      <w:bookmarkEnd w:id="103"/>
      <w:bookmarkEnd w:id="104"/>
      <w:bookmarkEnd w:id="105"/>
      <w:bookmarkEnd w:id="106"/>
      <w:bookmarkEnd w:id="107"/>
      <w:bookmarkEnd w:id="108"/>
      <w:bookmarkEnd w:id="109"/>
      <w:r>
        <w:br w:type="page"/>
      </w:r>
    </w:p>
    <w:p w14:paraId="7DA0951F" w14:textId="77777777" w:rsidR="00C7460E" w:rsidRDefault="00C7460E" w:rsidP="00C7460E">
      <w:pPr>
        <w:pStyle w:val="Heading2"/>
        <w:numPr>
          <w:ilvl w:val="0"/>
          <w:numId w:val="21"/>
        </w:numPr>
      </w:pPr>
      <w:r>
        <w:lastRenderedPageBreak/>
        <w:t xml:space="preserve"> </w:t>
      </w:r>
      <w:bookmarkStart w:id="110" w:name="_Toc3373079"/>
      <w:bookmarkStart w:id="111" w:name="_Toc19455101"/>
      <w:bookmarkStart w:id="112" w:name="_Toc19455321"/>
      <w:r w:rsidRPr="007865DD">
        <w:t>The Scope of the Product</w:t>
      </w:r>
      <w:r>
        <w:rPr>
          <w:noProof/>
        </w:rPr>
        <w:drawing>
          <wp:inline distT="0" distB="0" distL="0" distR="0" wp14:anchorId="4E44592B" wp14:editId="2F1D9D8A">
            <wp:extent cx="7056120" cy="28194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56120" cy="2819400"/>
                    </a:xfrm>
                    <a:prstGeom prst="rect">
                      <a:avLst/>
                    </a:prstGeom>
                    <a:noFill/>
                    <a:ln>
                      <a:noFill/>
                    </a:ln>
                  </pic:spPr>
                </pic:pic>
              </a:graphicData>
            </a:graphic>
          </wp:inline>
        </w:drawing>
      </w:r>
      <w:bookmarkEnd w:id="110"/>
      <w:bookmarkEnd w:id="111"/>
      <w:bookmarkEnd w:id="112"/>
    </w:p>
    <w:p w14:paraId="1485B143" w14:textId="77777777" w:rsidR="00C7460E" w:rsidRDefault="00C7460E" w:rsidP="00C7460E">
      <w:pPr>
        <w:pStyle w:val="Heading2"/>
      </w:pPr>
    </w:p>
    <w:p w14:paraId="67EE1980" w14:textId="77777777" w:rsidR="00C7460E" w:rsidRPr="00606F77" w:rsidRDefault="00C7460E" w:rsidP="00C7460E">
      <w:r>
        <w:rPr>
          <w:noProof/>
        </w:rPr>
        <w:lastRenderedPageBreak/>
        <w:drawing>
          <wp:inline distT="0" distB="0" distL="0" distR="0" wp14:anchorId="1E318596" wp14:editId="6CDE85C9">
            <wp:extent cx="8229600" cy="53949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5394960"/>
                    </a:xfrm>
                    <a:prstGeom prst="rect">
                      <a:avLst/>
                    </a:prstGeom>
                    <a:noFill/>
                    <a:ln>
                      <a:noFill/>
                    </a:ln>
                  </pic:spPr>
                </pic:pic>
              </a:graphicData>
            </a:graphic>
          </wp:inline>
        </w:drawing>
      </w:r>
      <w:r>
        <w:rPr>
          <w:noProof/>
        </w:rPr>
        <w:lastRenderedPageBreak/>
        <w:drawing>
          <wp:inline distT="0" distB="0" distL="0" distR="0" wp14:anchorId="2FBF5600" wp14:editId="5A52F9B7">
            <wp:extent cx="9334500" cy="589547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334500" cy="5895474"/>
                    </a:xfrm>
                    <a:prstGeom prst="rect">
                      <a:avLst/>
                    </a:prstGeom>
                    <a:noFill/>
                    <a:ln>
                      <a:noFill/>
                    </a:ln>
                  </pic:spPr>
                </pic:pic>
              </a:graphicData>
            </a:graphic>
          </wp:inline>
        </w:drawing>
      </w:r>
    </w:p>
    <w:p w14:paraId="34552C40" w14:textId="77777777" w:rsidR="00C7460E" w:rsidRDefault="00C7460E" w:rsidP="00C7460E">
      <w:pPr>
        <w:pStyle w:val="Heading3"/>
        <w:sectPr w:rsidR="00C7460E" w:rsidSect="005A41A2">
          <w:pgSz w:w="16838" w:h="11906" w:orient="landscape"/>
          <w:pgMar w:top="1701" w:right="1985" w:bottom="1701" w:left="1701" w:header="709" w:footer="709" w:gutter="0"/>
          <w:cols w:space="708"/>
          <w:docGrid w:linePitch="360"/>
        </w:sectPr>
      </w:pPr>
    </w:p>
    <w:p w14:paraId="428F6A8B" w14:textId="77777777" w:rsidR="00C7460E" w:rsidRPr="00F92262" w:rsidRDefault="00C7460E" w:rsidP="00C7460E">
      <w:pPr>
        <w:pStyle w:val="Heading3"/>
      </w:pPr>
      <w:bookmarkStart w:id="113" w:name="_Toc3373081"/>
      <w:bookmarkStart w:id="114" w:name="_Toc19455102"/>
      <w:bookmarkStart w:id="115" w:name="_Toc19455322"/>
      <w:r>
        <w:lastRenderedPageBreak/>
        <w:t>Product Use Case Table</w:t>
      </w:r>
      <w:bookmarkEnd w:id="113"/>
      <w:bookmarkEnd w:id="114"/>
      <w:bookmarkEnd w:id="115"/>
    </w:p>
    <w:tbl>
      <w:tblPr>
        <w:tblStyle w:val="TableGrid"/>
        <w:tblW w:w="8500" w:type="dxa"/>
        <w:tblLook w:val="04A0" w:firstRow="1" w:lastRow="0" w:firstColumn="1" w:lastColumn="0" w:noHBand="0" w:noVBand="1"/>
      </w:tblPr>
      <w:tblGrid>
        <w:gridCol w:w="1413"/>
        <w:gridCol w:w="3556"/>
        <w:gridCol w:w="3531"/>
      </w:tblGrid>
      <w:tr w:rsidR="00C7460E" w14:paraId="215404EE" w14:textId="77777777" w:rsidTr="009E480B">
        <w:tc>
          <w:tcPr>
            <w:tcW w:w="1413" w:type="dxa"/>
          </w:tcPr>
          <w:p w14:paraId="12F7216D" w14:textId="77777777" w:rsidR="00C7460E" w:rsidRDefault="00C7460E" w:rsidP="009E480B">
            <w:r>
              <w:t>PUC Number</w:t>
            </w:r>
          </w:p>
        </w:tc>
        <w:tc>
          <w:tcPr>
            <w:tcW w:w="3556" w:type="dxa"/>
          </w:tcPr>
          <w:p w14:paraId="2DCA1EA7" w14:textId="77777777" w:rsidR="00C7460E" w:rsidRDefault="00C7460E" w:rsidP="009E480B">
            <w:r>
              <w:t xml:space="preserve">PUC name </w:t>
            </w:r>
          </w:p>
        </w:tc>
        <w:tc>
          <w:tcPr>
            <w:tcW w:w="3531" w:type="dxa"/>
          </w:tcPr>
          <w:p w14:paraId="3E06AE28" w14:textId="77777777" w:rsidR="00C7460E" w:rsidRDefault="00C7460E" w:rsidP="009E480B">
            <w:r>
              <w:t>Actor(s)</w:t>
            </w:r>
          </w:p>
        </w:tc>
      </w:tr>
      <w:tr w:rsidR="00C7460E" w14:paraId="47F242C3" w14:textId="77777777" w:rsidTr="009E480B">
        <w:tc>
          <w:tcPr>
            <w:tcW w:w="1413" w:type="dxa"/>
          </w:tcPr>
          <w:p w14:paraId="2F4DF47B" w14:textId="77777777" w:rsidR="00C7460E" w:rsidRDefault="00C7460E" w:rsidP="009E480B">
            <w:r>
              <w:t>1</w:t>
            </w:r>
          </w:p>
        </w:tc>
        <w:tc>
          <w:tcPr>
            <w:tcW w:w="3556" w:type="dxa"/>
          </w:tcPr>
          <w:p w14:paraId="5CA8DA3D" w14:textId="77777777" w:rsidR="00C7460E" w:rsidRDefault="00C7460E" w:rsidP="009E480B">
            <w:r w:rsidRPr="00DA5DF0">
              <w:rPr>
                <w:i/>
              </w:rPr>
              <w:t>log-in</w:t>
            </w:r>
          </w:p>
        </w:tc>
        <w:tc>
          <w:tcPr>
            <w:tcW w:w="3531" w:type="dxa"/>
          </w:tcPr>
          <w:p w14:paraId="54C941E8" w14:textId="77777777" w:rsidR="00C7460E" w:rsidRDefault="00C7460E" w:rsidP="009E480B">
            <w:r>
              <w:t xml:space="preserve">Manager, </w:t>
            </w:r>
            <w:proofErr w:type="gramStart"/>
            <w:r>
              <w:t>Client</w:t>
            </w:r>
            <w:proofErr w:type="gramEnd"/>
            <w:r>
              <w:t xml:space="preserve"> and </w:t>
            </w:r>
            <w:r w:rsidRPr="005946F6">
              <w:t>support staff</w:t>
            </w:r>
            <w:r>
              <w:t xml:space="preserve"> member</w:t>
            </w:r>
          </w:p>
        </w:tc>
      </w:tr>
      <w:tr w:rsidR="00C7460E" w14:paraId="5255DBA5" w14:textId="77777777" w:rsidTr="009E480B">
        <w:trPr>
          <w:trHeight w:val="267"/>
        </w:trPr>
        <w:tc>
          <w:tcPr>
            <w:tcW w:w="1413" w:type="dxa"/>
          </w:tcPr>
          <w:p w14:paraId="33F818BE" w14:textId="77777777" w:rsidR="00C7460E" w:rsidRDefault="00C7460E" w:rsidP="009E480B">
            <w:r>
              <w:t>2</w:t>
            </w:r>
          </w:p>
        </w:tc>
        <w:tc>
          <w:tcPr>
            <w:tcW w:w="3556" w:type="dxa"/>
          </w:tcPr>
          <w:p w14:paraId="4FDA0C10" w14:textId="77777777" w:rsidR="00C7460E" w:rsidRPr="00DA5DF0" w:rsidRDefault="00C7460E" w:rsidP="009E480B">
            <w:pPr>
              <w:pStyle w:val="NoSpacing"/>
              <w:rPr>
                <w:i/>
              </w:rPr>
            </w:pPr>
            <w:r w:rsidRPr="009F7006">
              <w:rPr>
                <w:i/>
              </w:rPr>
              <w:t>Add new staff member</w:t>
            </w:r>
          </w:p>
        </w:tc>
        <w:tc>
          <w:tcPr>
            <w:tcW w:w="3531" w:type="dxa"/>
          </w:tcPr>
          <w:p w14:paraId="7B0D8FE2" w14:textId="77777777" w:rsidR="00C7460E" w:rsidRDefault="00C7460E" w:rsidP="009E480B">
            <w:r>
              <w:t>Manager</w:t>
            </w:r>
          </w:p>
        </w:tc>
      </w:tr>
      <w:tr w:rsidR="00C7460E" w14:paraId="165AFA94" w14:textId="77777777" w:rsidTr="009E480B">
        <w:tc>
          <w:tcPr>
            <w:tcW w:w="1413" w:type="dxa"/>
          </w:tcPr>
          <w:p w14:paraId="42D81D3C" w14:textId="77777777" w:rsidR="00C7460E" w:rsidRDefault="00C7460E" w:rsidP="009E480B">
            <w:r>
              <w:t>3</w:t>
            </w:r>
          </w:p>
        </w:tc>
        <w:tc>
          <w:tcPr>
            <w:tcW w:w="3556" w:type="dxa"/>
          </w:tcPr>
          <w:p w14:paraId="77E66DE5" w14:textId="77777777" w:rsidR="00C7460E" w:rsidRPr="009F7006" w:rsidRDefault="00C7460E" w:rsidP="009E480B">
            <w:pPr>
              <w:pStyle w:val="NoSpacing"/>
              <w:rPr>
                <w:i/>
              </w:rPr>
            </w:pPr>
            <w:r w:rsidRPr="00856F7C">
              <w:rPr>
                <w:i/>
              </w:rPr>
              <w:t>remove staff member</w:t>
            </w:r>
          </w:p>
        </w:tc>
        <w:tc>
          <w:tcPr>
            <w:tcW w:w="3531" w:type="dxa"/>
          </w:tcPr>
          <w:p w14:paraId="5E12E7FF" w14:textId="77777777" w:rsidR="00C7460E" w:rsidRDefault="00C7460E" w:rsidP="009E480B">
            <w:r>
              <w:t>Manager</w:t>
            </w:r>
          </w:p>
        </w:tc>
      </w:tr>
      <w:tr w:rsidR="00C7460E" w14:paraId="487F9ADF" w14:textId="77777777" w:rsidTr="009E480B">
        <w:tc>
          <w:tcPr>
            <w:tcW w:w="1413" w:type="dxa"/>
          </w:tcPr>
          <w:p w14:paraId="3B4BCA8B" w14:textId="77777777" w:rsidR="00C7460E" w:rsidRDefault="00C7460E" w:rsidP="009E480B">
            <w:r>
              <w:t>4</w:t>
            </w:r>
          </w:p>
        </w:tc>
        <w:tc>
          <w:tcPr>
            <w:tcW w:w="3556" w:type="dxa"/>
          </w:tcPr>
          <w:p w14:paraId="65A61AF9" w14:textId="77777777" w:rsidR="00C7460E" w:rsidRPr="009F7006" w:rsidRDefault="00C7460E" w:rsidP="009E480B">
            <w:pPr>
              <w:pStyle w:val="NoSpacing"/>
              <w:rPr>
                <w:i/>
              </w:rPr>
            </w:pPr>
            <w:r w:rsidRPr="00187630">
              <w:rPr>
                <w:i/>
              </w:rPr>
              <w:t xml:space="preserve">create </w:t>
            </w:r>
            <w:r>
              <w:rPr>
                <w:i/>
              </w:rPr>
              <w:t xml:space="preserve">a </w:t>
            </w:r>
            <w:r w:rsidRPr="00187630">
              <w:rPr>
                <w:i/>
              </w:rPr>
              <w:t>new appointment</w:t>
            </w:r>
          </w:p>
        </w:tc>
        <w:tc>
          <w:tcPr>
            <w:tcW w:w="3531" w:type="dxa"/>
          </w:tcPr>
          <w:p w14:paraId="3065B28D" w14:textId="77777777" w:rsidR="00C7460E" w:rsidRDefault="00C7460E" w:rsidP="009E480B">
            <w:r>
              <w:t>Manager</w:t>
            </w:r>
          </w:p>
        </w:tc>
      </w:tr>
      <w:tr w:rsidR="00C7460E" w14:paraId="50811694" w14:textId="77777777" w:rsidTr="009E480B">
        <w:tc>
          <w:tcPr>
            <w:tcW w:w="1413" w:type="dxa"/>
          </w:tcPr>
          <w:p w14:paraId="62653A12" w14:textId="77777777" w:rsidR="00C7460E" w:rsidRDefault="00C7460E" w:rsidP="009E480B">
            <w:r>
              <w:t>5</w:t>
            </w:r>
          </w:p>
        </w:tc>
        <w:tc>
          <w:tcPr>
            <w:tcW w:w="3556" w:type="dxa"/>
          </w:tcPr>
          <w:p w14:paraId="6071B54E" w14:textId="77777777" w:rsidR="00C7460E" w:rsidRPr="009F7006" w:rsidRDefault="00C7460E" w:rsidP="009E480B">
            <w:pPr>
              <w:pStyle w:val="NoSpacing"/>
              <w:rPr>
                <w:i/>
              </w:rPr>
            </w:pPr>
            <w:r w:rsidRPr="000931E1">
              <w:rPr>
                <w:i/>
              </w:rPr>
              <w:t>remove an appointment</w:t>
            </w:r>
          </w:p>
        </w:tc>
        <w:tc>
          <w:tcPr>
            <w:tcW w:w="3531" w:type="dxa"/>
          </w:tcPr>
          <w:p w14:paraId="05455957" w14:textId="77777777" w:rsidR="00C7460E" w:rsidRDefault="00C7460E" w:rsidP="009E480B">
            <w:r>
              <w:t>Manager</w:t>
            </w:r>
          </w:p>
        </w:tc>
      </w:tr>
      <w:tr w:rsidR="00C7460E" w14:paraId="1ACD15FD" w14:textId="77777777" w:rsidTr="009E480B">
        <w:tc>
          <w:tcPr>
            <w:tcW w:w="1413" w:type="dxa"/>
          </w:tcPr>
          <w:p w14:paraId="034BF98C" w14:textId="77777777" w:rsidR="00C7460E" w:rsidRDefault="00C7460E" w:rsidP="009E480B">
            <w:r>
              <w:t>6</w:t>
            </w:r>
          </w:p>
        </w:tc>
        <w:tc>
          <w:tcPr>
            <w:tcW w:w="3556" w:type="dxa"/>
          </w:tcPr>
          <w:p w14:paraId="14B111CE" w14:textId="77777777" w:rsidR="00C7460E" w:rsidRPr="009F7006" w:rsidRDefault="00C7460E" w:rsidP="009E480B">
            <w:pPr>
              <w:pStyle w:val="NoSpacing"/>
              <w:rPr>
                <w:i/>
              </w:rPr>
            </w:pPr>
            <w:r w:rsidRPr="00785022">
              <w:rPr>
                <w:i/>
              </w:rPr>
              <w:t>add supported house</w:t>
            </w:r>
          </w:p>
        </w:tc>
        <w:tc>
          <w:tcPr>
            <w:tcW w:w="3531" w:type="dxa"/>
          </w:tcPr>
          <w:p w14:paraId="6804CA2D" w14:textId="77777777" w:rsidR="00C7460E" w:rsidRDefault="00C7460E" w:rsidP="009E480B">
            <w:r>
              <w:t>Manager</w:t>
            </w:r>
          </w:p>
        </w:tc>
      </w:tr>
      <w:tr w:rsidR="00C7460E" w14:paraId="736DFDC8" w14:textId="77777777" w:rsidTr="009E480B">
        <w:tc>
          <w:tcPr>
            <w:tcW w:w="1413" w:type="dxa"/>
          </w:tcPr>
          <w:p w14:paraId="48D14521" w14:textId="77777777" w:rsidR="00C7460E" w:rsidRDefault="00C7460E" w:rsidP="009E480B">
            <w:r>
              <w:t>7</w:t>
            </w:r>
          </w:p>
        </w:tc>
        <w:tc>
          <w:tcPr>
            <w:tcW w:w="3556" w:type="dxa"/>
          </w:tcPr>
          <w:p w14:paraId="1F55E200" w14:textId="77777777" w:rsidR="00C7460E" w:rsidRPr="009F7006" w:rsidRDefault="00C7460E" w:rsidP="009E480B">
            <w:pPr>
              <w:pStyle w:val="NoSpacing"/>
              <w:rPr>
                <w:i/>
              </w:rPr>
            </w:pPr>
            <w:r w:rsidRPr="00C27C17">
              <w:rPr>
                <w:i/>
              </w:rPr>
              <w:t>remove a supported house</w:t>
            </w:r>
            <w:r>
              <w:rPr>
                <w:i/>
              </w:rPr>
              <w:t>.</w:t>
            </w:r>
          </w:p>
        </w:tc>
        <w:tc>
          <w:tcPr>
            <w:tcW w:w="3531" w:type="dxa"/>
          </w:tcPr>
          <w:p w14:paraId="3CCBD9C4" w14:textId="77777777" w:rsidR="00C7460E" w:rsidRDefault="00C7460E" w:rsidP="009E480B">
            <w:r>
              <w:t>Manager</w:t>
            </w:r>
          </w:p>
        </w:tc>
      </w:tr>
      <w:tr w:rsidR="00C7460E" w14:paraId="43A40D7F" w14:textId="77777777" w:rsidTr="009E480B">
        <w:tc>
          <w:tcPr>
            <w:tcW w:w="1413" w:type="dxa"/>
          </w:tcPr>
          <w:p w14:paraId="5DADC9BB" w14:textId="77777777" w:rsidR="00C7460E" w:rsidRDefault="00C7460E" w:rsidP="009E480B">
            <w:r>
              <w:t>8</w:t>
            </w:r>
          </w:p>
        </w:tc>
        <w:tc>
          <w:tcPr>
            <w:tcW w:w="3556" w:type="dxa"/>
          </w:tcPr>
          <w:p w14:paraId="6F20F04F" w14:textId="77777777" w:rsidR="00C7460E" w:rsidRPr="009F7006" w:rsidRDefault="00C7460E" w:rsidP="009E480B">
            <w:pPr>
              <w:pStyle w:val="NoSpacing"/>
              <w:rPr>
                <w:i/>
              </w:rPr>
            </w:pPr>
            <w:r w:rsidRPr="001B6F18">
              <w:rPr>
                <w:i/>
              </w:rPr>
              <w:t>Add Client</w:t>
            </w:r>
          </w:p>
        </w:tc>
        <w:tc>
          <w:tcPr>
            <w:tcW w:w="3531" w:type="dxa"/>
          </w:tcPr>
          <w:p w14:paraId="5DAFFDAF" w14:textId="77777777" w:rsidR="00C7460E" w:rsidRDefault="00C7460E" w:rsidP="009E480B">
            <w:r>
              <w:t>Manager</w:t>
            </w:r>
          </w:p>
        </w:tc>
      </w:tr>
      <w:tr w:rsidR="00C7460E" w14:paraId="6D43D75E" w14:textId="77777777" w:rsidTr="009E480B">
        <w:tc>
          <w:tcPr>
            <w:tcW w:w="1413" w:type="dxa"/>
          </w:tcPr>
          <w:p w14:paraId="07A6A2B2" w14:textId="77777777" w:rsidR="00C7460E" w:rsidRDefault="00C7460E" w:rsidP="009E480B">
            <w:r>
              <w:t>9</w:t>
            </w:r>
          </w:p>
        </w:tc>
        <w:tc>
          <w:tcPr>
            <w:tcW w:w="3556" w:type="dxa"/>
          </w:tcPr>
          <w:p w14:paraId="1EBC4D2D" w14:textId="77777777" w:rsidR="00C7460E" w:rsidRPr="009F7006" w:rsidRDefault="00C7460E" w:rsidP="009E480B">
            <w:pPr>
              <w:pStyle w:val="NoSpacing"/>
              <w:rPr>
                <w:i/>
              </w:rPr>
            </w:pPr>
            <w:r w:rsidRPr="004360A8">
              <w:rPr>
                <w:i/>
              </w:rPr>
              <w:t>remove Client</w:t>
            </w:r>
          </w:p>
        </w:tc>
        <w:tc>
          <w:tcPr>
            <w:tcW w:w="3531" w:type="dxa"/>
          </w:tcPr>
          <w:p w14:paraId="38E967E7" w14:textId="77777777" w:rsidR="00C7460E" w:rsidRDefault="00C7460E" w:rsidP="009E480B">
            <w:r>
              <w:t>Manager</w:t>
            </w:r>
          </w:p>
        </w:tc>
      </w:tr>
      <w:tr w:rsidR="00C7460E" w14:paraId="7B4970C5" w14:textId="77777777" w:rsidTr="009E480B">
        <w:tc>
          <w:tcPr>
            <w:tcW w:w="1413" w:type="dxa"/>
          </w:tcPr>
          <w:p w14:paraId="5EAA11CE" w14:textId="77777777" w:rsidR="00C7460E" w:rsidRDefault="00C7460E" w:rsidP="009E480B">
            <w:r>
              <w:t>10</w:t>
            </w:r>
          </w:p>
        </w:tc>
        <w:tc>
          <w:tcPr>
            <w:tcW w:w="3556" w:type="dxa"/>
          </w:tcPr>
          <w:p w14:paraId="3D79F1F7" w14:textId="77777777" w:rsidR="00C7460E" w:rsidRPr="009F7006" w:rsidRDefault="00C7460E" w:rsidP="009E480B">
            <w:pPr>
              <w:pStyle w:val="NoSpacing"/>
              <w:rPr>
                <w:i/>
              </w:rPr>
            </w:pPr>
            <w:r w:rsidRPr="00770B00">
              <w:rPr>
                <w:i/>
              </w:rPr>
              <w:t xml:space="preserve">Add client to </w:t>
            </w:r>
            <w:r>
              <w:rPr>
                <w:i/>
              </w:rPr>
              <w:t xml:space="preserve">a </w:t>
            </w:r>
            <w:r w:rsidRPr="00770B00">
              <w:rPr>
                <w:i/>
              </w:rPr>
              <w:t>supported house</w:t>
            </w:r>
          </w:p>
        </w:tc>
        <w:tc>
          <w:tcPr>
            <w:tcW w:w="3531" w:type="dxa"/>
          </w:tcPr>
          <w:p w14:paraId="0A445A50" w14:textId="77777777" w:rsidR="00C7460E" w:rsidRDefault="00C7460E" w:rsidP="009E480B">
            <w:r>
              <w:t>Manager</w:t>
            </w:r>
          </w:p>
        </w:tc>
      </w:tr>
      <w:tr w:rsidR="00C7460E" w14:paraId="3F831F79" w14:textId="77777777" w:rsidTr="009E480B">
        <w:tc>
          <w:tcPr>
            <w:tcW w:w="1413" w:type="dxa"/>
          </w:tcPr>
          <w:p w14:paraId="4B78413B" w14:textId="77777777" w:rsidR="00C7460E" w:rsidRDefault="00C7460E" w:rsidP="009E480B">
            <w:r>
              <w:t>11</w:t>
            </w:r>
          </w:p>
        </w:tc>
        <w:tc>
          <w:tcPr>
            <w:tcW w:w="3556" w:type="dxa"/>
          </w:tcPr>
          <w:p w14:paraId="5F6B6473" w14:textId="77777777" w:rsidR="00C7460E" w:rsidRPr="009F7006" w:rsidRDefault="00C7460E" w:rsidP="009E480B">
            <w:pPr>
              <w:pStyle w:val="NoSpacing"/>
              <w:rPr>
                <w:i/>
              </w:rPr>
            </w:pPr>
            <w:r w:rsidRPr="004C39C0">
              <w:rPr>
                <w:i/>
              </w:rPr>
              <w:t xml:space="preserve">remove </w:t>
            </w:r>
            <w:r>
              <w:rPr>
                <w:i/>
              </w:rPr>
              <w:t xml:space="preserve">a </w:t>
            </w:r>
            <w:r w:rsidRPr="004C39C0">
              <w:rPr>
                <w:i/>
              </w:rPr>
              <w:t>client from supported house</w:t>
            </w:r>
          </w:p>
        </w:tc>
        <w:tc>
          <w:tcPr>
            <w:tcW w:w="3531" w:type="dxa"/>
          </w:tcPr>
          <w:p w14:paraId="35F97ED2" w14:textId="77777777" w:rsidR="00C7460E" w:rsidRDefault="00C7460E" w:rsidP="009E480B">
            <w:r>
              <w:t>Manager</w:t>
            </w:r>
          </w:p>
        </w:tc>
      </w:tr>
      <w:tr w:rsidR="00C7460E" w14:paraId="6F42BACC" w14:textId="77777777" w:rsidTr="009E480B">
        <w:tc>
          <w:tcPr>
            <w:tcW w:w="1413" w:type="dxa"/>
          </w:tcPr>
          <w:p w14:paraId="245B2EFD" w14:textId="77777777" w:rsidR="00C7460E" w:rsidRDefault="00C7460E" w:rsidP="009E480B">
            <w:r>
              <w:t>12</w:t>
            </w:r>
          </w:p>
        </w:tc>
        <w:tc>
          <w:tcPr>
            <w:tcW w:w="3556" w:type="dxa"/>
          </w:tcPr>
          <w:p w14:paraId="59266511" w14:textId="77777777" w:rsidR="00C7460E" w:rsidRPr="009F7006" w:rsidRDefault="00C7460E" w:rsidP="009E480B">
            <w:pPr>
              <w:pStyle w:val="NoSpacing"/>
              <w:rPr>
                <w:i/>
              </w:rPr>
            </w:pPr>
            <w:r w:rsidRPr="00417C2C">
              <w:rPr>
                <w:i/>
              </w:rPr>
              <w:t>display Support staff’s timetable</w:t>
            </w:r>
            <w:r>
              <w:rPr>
                <w:i/>
              </w:rPr>
              <w:t>.</w:t>
            </w:r>
          </w:p>
        </w:tc>
        <w:tc>
          <w:tcPr>
            <w:tcW w:w="3531" w:type="dxa"/>
          </w:tcPr>
          <w:p w14:paraId="3100301E" w14:textId="77777777" w:rsidR="00C7460E" w:rsidRDefault="00C7460E" w:rsidP="009E480B">
            <w:r>
              <w:t>Manager</w:t>
            </w:r>
          </w:p>
        </w:tc>
      </w:tr>
      <w:tr w:rsidR="00C7460E" w14:paraId="31E4A13D" w14:textId="77777777" w:rsidTr="009E480B">
        <w:tc>
          <w:tcPr>
            <w:tcW w:w="1413" w:type="dxa"/>
          </w:tcPr>
          <w:p w14:paraId="6E052462" w14:textId="77777777" w:rsidR="00C7460E" w:rsidRDefault="00C7460E" w:rsidP="009E480B">
            <w:r>
              <w:t>13</w:t>
            </w:r>
          </w:p>
        </w:tc>
        <w:tc>
          <w:tcPr>
            <w:tcW w:w="3556" w:type="dxa"/>
          </w:tcPr>
          <w:p w14:paraId="5651C29B" w14:textId="77777777" w:rsidR="00C7460E" w:rsidRPr="009F7006" w:rsidRDefault="00C7460E" w:rsidP="009E480B">
            <w:pPr>
              <w:pStyle w:val="NoSpacing"/>
              <w:rPr>
                <w:i/>
              </w:rPr>
            </w:pPr>
            <w:r w:rsidRPr="00417C2C">
              <w:rPr>
                <w:i/>
              </w:rPr>
              <w:t xml:space="preserve">display </w:t>
            </w:r>
            <w:r>
              <w:rPr>
                <w:i/>
              </w:rPr>
              <w:t>client’</w:t>
            </w:r>
            <w:r w:rsidRPr="00417C2C">
              <w:rPr>
                <w:i/>
              </w:rPr>
              <w:t>s timetable</w:t>
            </w:r>
            <w:r>
              <w:rPr>
                <w:i/>
              </w:rPr>
              <w:t>.</w:t>
            </w:r>
          </w:p>
        </w:tc>
        <w:tc>
          <w:tcPr>
            <w:tcW w:w="3531" w:type="dxa"/>
          </w:tcPr>
          <w:p w14:paraId="19A389A8" w14:textId="77777777" w:rsidR="00C7460E" w:rsidRDefault="00C7460E" w:rsidP="009E480B">
            <w:r>
              <w:t>Manager and support staff member</w:t>
            </w:r>
          </w:p>
        </w:tc>
      </w:tr>
      <w:tr w:rsidR="00C7460E" w14:paraId="0206C7CD" w14:textId="77777777" w:rsidTr="009E480B">
        <w:tc>
          <w:tcPr>
            <w:tcW w:w="1413" w:type="dxa"/>
          </w:tcPr>
          <w:p w14:paraId="2B0A6546" w14:textId="77777777" w:rsidR="00C7460E" w:rsidRDefault="00C7460E" w:rsidP="009E480B">
            <w:r>
              <w:t>14</w:t>
            </w:r>
          </w:p>
        </w:tc>
        <w:tc>
          <w:tcPr>
            <w:tcW w:w="3556" w:type="dxa"/>
          </w:tcPr>
          <w:p w14:paraId="48DBE62D" w14:textId="77777777" w:rsidR="00C7460E" w:rsidRPr="00417C2C" w:rsidRDefault="00C7460E" w:rsidP="009E480B">
            <w:pPr>
              <w:pStyle w:val="NoSpacing"/>
              <w:rPr>
                <w:i/>
              </w:rPr>
            </w:pPr>
            <w:r w:rsidRPr="00417C2C">
              <w:rPr>
                <w:i/>
              </w:rPr>
              <w:t>display timetable</w:t>
            </w:r>
          </w:p>
        </w:tc>
        <w:tc>
          <w:tcPr>
            <w:tcW w:w="3531" w:type="dxa"/>
          </w:tcPr>
          <w:p w14:paraId="371A2B95" w14:textId="77777777" w:rsidR="00C7460E" w:rsidRDefault="00C7460E" w:rsidP="009E480B">
            <w:r>
              <w:t>support staff member</w:t>
            </w:r>
          </w:p>
        </w:tc>
      </w:tr>
      <w:tr w:rsidR="00C7460E" w14:paraId="1971D928" w14:textId="77777777" w:rsidTr="009E480B">
        <w:tc>
          <w:tcPr>
            <w:tcW w:w="1413" w:type="dxa"/>
          </w:tcPr>
          <w:p w14:paraId="592BC0B0" w14:textId="77777777" w:rsidR="00C7460E" w:rsidRDefault="00C7460E" w:rsidP="009E480B">
            <w:r>
              <w:t>15</w:t>
            </w:r>
          </w:p>
        </w:tc>
        <w:tc>
          <w:tcPr>
            <w:tcW w:w="3556" w:type="dxa"/>
          </w:tcPr>
          <w:p w14:paraId="7E8C0923" w14:textId="77777777" w:rsidR="00C7460E" w:rsidRPr="00417C2C" w:rsidRDefault="00C7460E" w:rsidP="009E480B">
            <w:pPr>
              <w:pStyle w:val="NoSpacing"/>
              <w:rPr>
                <w:i/>
              </w:rPr>
            </w:pPr>
            <w:r>
              <w:rPr>
                <w:i/>
              </w:rPr>
              <w:t>R</w:t>
            </w:r>
            <w:r w:rsidRPr="00DE60AB">
              <w:rPr>
                <w:i/>
              </w:rPr>
              <w:t>ecord an Appointment</w:t>
            </w:r>
            <w:r>
              <w:rPr>
                <w:i/>
              </w:rPr>
              <w:t xml:space="preserve"> Meeting.</w:t>
            </w:r>
          </w:p>
        </w:tc>
        <w:tc>
          <w:tcPr>
            <w:tcW w:w="3531" w:type="dxa"/>
          </w:tcPr>
          <w:p w14:paraId="5D477574" w14:textId="77777777" w:rsidR="00C7460E" w:rsidRDefault="00C7460E" w:rsidP="009E480B">
            <w:r>
              <w:t>support staff member</w:t>
            </w:r>
          </w:p>
        </w:tc>
      </w:tr>
      <w:tr w:rsidR="00C7460E" w14:paraId="0A54E75D" w14:textId="77777777" w:rsidTr="009E480B">
        <w:tc>
          <w:tcPr>
            <w:tcW w:w="1413" w:type="dxa"/>
          </w:tcPr>
          <w:p w14:paraId="3FA48A3B" w14:textId="77777777" w:rsidR="00C7460E" w:rsidRDefault="00C7460E" w:rsidP="009E480B">
            <w:r>
              <w:t>16</w:t>
            </w:r>
          </w:p>
        </w:tc>
        <w:tc>
          <w:tcPr>
            <w:tcW w:w="3556" w:type="dxa"/>
          </w:tcPr>
          <w:p w14:paraId="2657C3D7" w14:textId="77777777" w:rsidR="00C7460E" w:rsidRPr="00DE60AB" w:rsidRDefault="00C7460E" w:rsidP="009E480B">
            <w:pPr>
              <w:pStyle w:val="NoSpacing"/>
              <w:rPr>
                <w:i/>
              </w:rPr>
            </w:pPr>
            <w:r w:rsidRPr="00D16379">
              <w:rPr>
                <w:i/>
              </w:rPr>
              <w:t>display appointment records of a client</w:t>
            </w:r>
          </w:p>
        </w:tc>
        <w:tc>
          <w:tcPr>
            <w:tcW w:w="3531" w:type="dxa"/>
          </w:tcPr>
          <w:p w14:paraId="1000D0BF" w14:textId="77777777" w:rsidR="00C7460E" w:rsidRDefault="00C7460E" w:rsidP="009E480B">
            <w:r>
              <w:t>support staff member</w:t>
            </w:r>
          </w:p>
        </w:tc>
      </w:tr>
      <w:tr w:rsidR="00C7460E" w14:paraId="46BDCA22" w14:textId="77777777" w:rsidTr="009E480B">
        <w:tc>
          <w:tcPr>
            <w:tcW w:w="1413" w:type="dxa"/>
          </w:tcPr>
          <w:p w14:paraId="763C8232" w14:textId="77777777" w:rsidR="00C7460E" w:rsidRDefault="00C7460E" w:rsidP="009E480B">
            <w:r>
              <w:t>17</w:t>
            </w:r>
          </w:p>
        </w:tc>
        <w:tc>
          <w:tcPr>
            <w:tcW w:w="3556" w:type="dxa"/>
          </w:tcPr>
          <w:p w14:paraId="0A5BA6D6" w14:textId="77777777" w:rsidR="00C7460E" w:rsidRPr="00DE60AB" w:rsidRDefault="00C7460E" w:rsidP="009E480B">
            <w:pPr>
              <w:pStyle w:val="NoSpacing"/>
              <w:rPr>
                <w:i/>
              </w:rPr>
            </w:pPr>
            <w:r w:rsidRPr="00D16379">
              <w:rPr>
                <w:i/>
              </w:rPr>
              <w:t>display a client’s details.</w:t>
            </w:r>
          </w:p>
        </w:tc>
        <w:tc>
          <w:tcPr>
            <w:tcW w:w="3531" w:type="dxa"/>
          </w:tcPr>
          <w:p w14:paraId="791C1E28" w14:textId="77777777" w:rsidR="00C7460E" w:rsidRDefault="00C7460E" w:rsidP="009E480B">
            <w:r>
              <w:t>Manager and support staff member</w:t>
            </w:r>
          </w:p>
        </w:tc>
      </w:tr>
      <w:tr w:rsidR="00C7460E" w14:paraId="2CDEC802" w14:textId="77777777" w:rsidTr="009E480B">
        <w:tc>
          <w:tcPr>
            <w:tcW w:w="1413" w:type="dxa"/>
          </w:tcPr>
          <w:p w14:paraId="7A005FE0" w14:textId="77777777" w:rsidR="00C7460E" w:rsidRDefault="00C7460E" w:rsidP="009E480B">
            <w:r>
              <w:t>18</w:t>
            </w:r>
          </w:p>
        </w:tc>
        <w:tc>
          <w:tcPr>
            <w:tcW w:w="3556" w:type="dxa"/>
          </w:tcPr>
          <w:p w14:paraId="7B6B194B" w14:textId="77777777" w:rsidR="00C7460E" w:rsidRPr="00DE60AB" w:rsidRDefault="00C7460E" w:rsidP="009E480B">
            <w:pPr>
              <w:pStyle w:val="NoSpacing"/>
              <w:rPr>
                <w:i/>
              </w:rPr>
            </w:pPr>
            <w:r w:rsidRPr="00D16379">
              <w:rPr>
                <w:i/>
              </w:rPr>
              <w:t>Create a note related to a client</w:t>
            </w:r>
          </w:p>
        </w:tc>
        <w:tc>
          <w:tcPr>
            <w:tcW w:w="3531" w:type="dxa"/>
          </w:tcPr>
          <w:p w14:paraId="56B65B70" w14:textId="77777777" w:rsidR="00C7460E" w:rsidRDefault="00C7460E" w:rsidP="009E480B">
            <w:r>
              <w:t>support staff member</w:t>
            </w:r>
          </w:p>
        </w:tc>
      </w:tr>
      <w:tr w:rsidR="00C7460E" w14:paraId="3C6FD17C" w14:textId="77777777" w:rsidTr="009E480B">
        <w:tc>
          <w:tcPr>
            <w:tcW w:w="1413" w:type="dxa"/>
          </w:tcPr>
          <w:p w14:paraId="79ABB2EA" w14:textId="77777777" w:rsidR="00C7460E" w:rsidRDefault="00C7460E" w:rsidP="009E480B">
            <w:r>
              <w:t>19</w:t>
            </w:r>
          </w:p>
        </w:tc>
        <w:tc>
          <w:tcPr>
            <w:tcW w:w="3556" w:type="dxa"/>
          </w:tcPr>
          <w:p w14:paraId="4AFBB212" w14:textId="77777777" w:rsidR="00C7460E" w:rsidRPr="00DE60AB" w:rsidRDefault="00C7460E" w:rsidP="009E480B">
            <w:pPr>
              <w:pStyle w:val="NoSpacing"/>
              <w:rPr>
                <w:i/>
              </w:rPr>
            </w:pPr>
            <w:r w:rsidRPr="00D16379">
              <w:rPr>
                <w:i/>
              </w:rPr>
              <w:t>display notes created about a client</w:t>
            </w:r>
          </w:p>
        </w:tc>
        <w:tc>
          <w:tcPr>
            <w:tcW w:w="3531" w:type="dxa"/>
          </w:tcPr>
          <w:p w14:paraId="34EB2825" w14:textId="77777777" w:rsidR="00C7460E" w:rsidRDefault="00C7460E" w:rsidP="009E480B">
            <w:r>
              <w:t>support staff member</w:t>
            </w:r>
          </w:p>
        </w:tc>
      </w:tr>
      <w:tr w:rsidR="00C7460E" w14:paraId="7214E094" w14:textId="77777777" w:rsidTr="009E480B">
        <w:tc>
          <w:tcPr>
            <w:tcW w:w="1413" w:type="dxa"/>
          </w:tcPr>
          <w:p w14:paraId="28C444CF" w14:textId="77777777" w:rsidR="00C7460E" w:rsidRDefault="00C7460E" w:rsidP="009E480B">
            <w:r>
              <w:t>20</w:t>
            </w:r>
          </w:p>
        </w:tc>
        <w:tc>
          <w:tcPr>
            <w:tcW w:w="3556" w:type="dxa"/>
          </w:tcPr>
          <w:p w14:paraId="0C908CF9" w14:textId="77777777" w:rsidR="00C7460E" w:rsidRPr="00D16379" w:rsidRDefault="00C7460E" w:rsidP="009E480B">
            <w:pPr>
              <w:pStyle w:val="NoSpacing"/>
              <w:rPr>
                <w:i/>
              </w:rPr>
            </w:pPr>
            <w:r w:rsidRPr="004E7892">
              <w:rPr>
                <w:i/>
              </w:rPr>
              <w:t>display support team information</w:t>
            </w:r>
          </w:p>
        </w:tc>
        <w:tc>
          <w:tcPr>
            <w:tcW w:w="3531" w:type="dxa"/>
          </w:tcPr>
          <w:p w14:paraId="207CE2C8" w14:textId="77777777" w:rsidR="00C7460E" w:rsidRDefault="00C7460E" w:rsidP="009E480B">
            <w:r>
              <w:t>Client</w:t>
            </w:r>
          </w:p>
        </w:tc>
      </w:tr>
      <w:tr w:rsidR="00C7460E" w14:paraId="3651219A" w14:textId="77777777" w:rsidTr="009E480B">
        <w:tc>
          <w:tcPr>
            <w:tcW w:w="1413" w:type="dxa"/>
          </w:tcPr>
          <w:p w14:paraId="25F88A60" w14:textId="77777777" w:rsidR="00C7460E" w:rsidRDefault="00C7460E" w:rsidP="009E480B">
            <w:r>
              <w:t>21</w:t>
            </w:r>
          </w:p>
        </w:tc>
        <w:tc>
          <w:tcPr>
            <w:tcW w:w="3556" w:type="dxa"/>
          </w:tcPr>
          <w:p w14:paraId="4AE13B0C" w14:textId="77777777" w:rsidR="00C7460E" w:rsidRPr="00D16379" w:rsidRDefault="00C7460E" w:rsidP="009E480B">
            <w:pPr>
              <w:pStyle w:val="NoSpacing"/>
              <w:rPr>
                <w:i/>
              </w:rPr>
            </w:pPr>
            <w:r w:rsidRPr="0082110B">
              <w:rPr>
                <w:i/>
              </w:rPr>
              <w:t xml:space="preserve">remove </w:t>
            </w:r>
            <w:r>
              <w:rPr>
                <w:i/>
              </w:rPr>
              <w:t xml:space="preserve">a </w:t>
            </w:r>
            <w:r w:rsidRPr="0082110B">
              <w:rPr>
                <w:i/>
              </w:rPr>
              <w:t xml:space="preserve">member from </w:t>
            </w:r>
            <w:r>
              <w:rPr>
                <w:i/>
              </w:rPr>
              <w:t xml:space="preserve">the </w:t>
            </w:r>
            <w:r w:rsidRPr="0082110B">
              <w:rPr>
                <w:i/>
              </w:rPr>
              <w:t>client's support team</w:t>
            </w:r>
          </w:p>
        </w:tc>
        <w:tc>
          <w:tcPr>
            <w:tcW w:w="3531" w:type="dxa"/>
          </w:tcPr>
          <w:p w14:paraId="3DA321B6" w14:textId="77777777" w:rsidR="00C7460E" w:rsidRDefault="00C7460E" w:rsidP="009E480B">
            <w:r>
              <w:t>Manager</w:t>
            </w:r>
          </w:p>
        </w:tc>
      </w:tr>
      <w:tr w:rsidR="00C7460E" w14:paraId="4747AEBF" w14:textId="77777777" w:rsidTr="009E480B">
        <w:tc>
          <w:tcPr>
            <w:tcW w:w="1413" w:type="dxa"/>
          </w:tcPr>
          <w:p w14:paraId="6182ECA8" w14:textId="77777777" w:rsidR="00C7460E" w:rsidRDefault="00C7460E" w:rsidP="009E480B">
            <w:r>
              <w:t>22</w:t>
            </w:r>
          </w:p>
        </w:tc>
        <w:tc>
          <w:tcPr>
            <w:tcW w:w="3556" w:type="dxa"/>
          </w:tcPr>
          <w:p w14:paraId="76BDCF75" w14:textId="77777777" w:rsidR="00C7460E" w:rsidRPr="004E7892" w:rsidRDefault="00C7460E" w:rsidP="009E480B">
            <w:pPr>
              <w:pStyle w:val="NoSpacing"/>
              <w:rPr>
                <w:i/>
              </w:rPr>
            </w:pPr>
            <w:r>
              <w:rPr>
                <w:i/>
              </w:rPr>
              <w:t>add</w:t>
            </w:r>
            <w:r w:rsidRPr="0082110B">
              <w:rPr>
                <w:i/>
              </w:rPr>
              <w:t xml:space="preserve"> </w:t>
            </w:r>
            <w:r>
              <w:rPr>
                <w:i/>
              </w:rPr>
              <w:t xml:space="preserve">a </w:t>
            </w:r>
            <w:r w:rsidRPr="0082110B">
              <w:rPr>
                <w:i/>
              </w:rPr>
              <w:t xml:space="preserve">member </w:t>
            </w:r>
            <w:r>
              <w:rPr>
                <w:i/>
              </w:rPr>
              <w:t xml:space="preserve">to </w:t>
            </w:r>
            <w:r w:rsidRPr="0082110B">
              <w:rPr>
                <w:i/>
              </w:rPr>
              <w:t>client's support team</w:t>
            </w:r>
          </w:p>
        </w:tc>
        <w:tc>
          <w:tcPr>
            <w:tcW w:w="3531" w:type="dxa"/>
          </w:tcPr>
          <w:p w14:paraId="6ACCA0F4" w14:textId="77777777" w:rsidR="00C7460E" w:rsidRDefault="00C7460E" w:rsidP="009E480B">
            <w:r>
              <w:t>Manager</w:t>
            </w:r>
          </w:p>
        </w:tc>
      </w:tr>
      <w:tr w:rsidR="00C7460E" w14:paraId="3AB758EA" w14:textId="77777777" w:rsidTr="009E480B">
        <w:tc>
          <w:tcPr>
            <w:tcW w:w="1413" w:type="dxa"/>
          </w:tcPr>
          <w:p w14:paraId="2407A3D7" w14:textId="77777777" w:rsidR="00C7460E" w:rsidRDefault="00C7460E" w:rsidP="009E480B">
            <w:r>
              <w:t>23</w:t>
            </w:r>
          </w:p>
        </w:tc>
        <w:tc>
          <w:tcPr>
            <w:tcW w:w="3556" w:type="dxa"/>
          </w:tcPr>
          <w:p w14:paraId="54252966" w14:textId="77777777" w:rsidR="00C7460E" w:rsidRDefault="00C7460E" w:rsidP="009E480B">
            <w:pPr>
              <w:pStyle w:val="NoSpacing"/>
              <w:rPr>
                <w:i/>
              </w:rPr>
            </w:pPr>
            <w:r>
              <w:rPr>
                <w:i/>
              </w:rPr>
              <w:t>Change the client’s key worker</w:t>
            </w:r>
          </w:p>
        </w:tc>
        <w:tc>
          <w:tcPr>
            <w:tcW w:w="3531" w:type="dxa"/>
          </w:tcPr>
          <w:p w14:paraId="30B21409" w14:textId="77777777" w:rsidR="00C7460E" w:rsidRDefault="00C7460E" w:rsidP="009E480B">
            <w:r>
              <w:t>Manager</w:t>
            </w:r>
          </w:p>
        </w:tc>
      </w:tr>
      <w:tr w:rsidR="00C7460E" w14:paraId="0355C6DB" w14:textId="77777777" w:rsidTr="009E480B">
        <w:tc>
          <w:tcPr>
            <w:tcW w:w="1413" w:type="dxa"/>
          </w:tcPr>
          <w:p w14:paraId="26DAD2F7" w14:textId="77777777" w:rsidR="00C7460E" w:rsidRDefault="00C7460E" w:rsidP="009E480B">
            <w:r>
              <w:t>24</w:t>
            </w:r>
          </w:p>
        </w:tc>
        <w:tc>
          <w:tcPr>
            <w:tcW w:w="3556" w:type="dxa"/>
          </w:tcPr>
          <w:p w14:paraId="33DC0BEC" w14:textId="77777777" w:rsidR="00C7460E" w:rsidRDefault="00C7460E" w:rsidP="009E480B">
            <w:pPr>
              <w:pStyle w:val="NoSpacing"/>
              <w:rPr>
                <w:i/>
              </w:rPr>
            </w:pPr>
            <w:r w:rsidRPr="001931D1">
              <w:rPr>
                <w:i/>
              </w:rPr>
              <w:t xml:space="preserve">Display Flagged behavioural </w:t>
            </w:r>
            <w:r w:rsidRPr="00386232">
              <w:rPr>
                <w:i/>
              </w:rPr>
              <w:t>warning</w:t>
            </w:r>
            <w:r w:rsidRPr="001931D1">
              <w:rPr>
                <w:i/>
              </w:rPr>
              <w:t>.</w:t>
            </w:r>
          </w:p>
        </w:tc>
        <w:tc>
          <w:tcPr>
            <w:tcW w:w="3531" w:type="dxa"/>
          </w:tcPr>
          <w:p w14:paraId="1BC22D6F" w14:textId="77777777" w:rsidR="00C7460E" w:rsidRDefault="00C7460E" w:rsidP="009E480B">
            <w:r>
              <w:t>support staff member</w:t>
            </w:r>
          </w:p>
        </w:tc>
      </w:tr>
    </w:tbl>
    <w:p w14:paraId="0CBA76A2" w14:textId="77777777" w:rsidR="00C7460E" w:rsidRDefault="00C7460E" w:rsidP="00C7460E">
      <w:r>
        <w:br w:type="page"/>
      </w:r>
    </w:p>
    <w:p w14:paraId="6865EBBB" w14:textId="77777777" w:rsidR="00C7460E" w:rsidRPr="001E5EE5" w:rsidRDefault="00C7460E" w:rsidP="00C7460E">
      <w:pPr>
        <w:pStyle w:val="Heading3"/>
      </w:pPr>
      <w:bookmarkStart w:id="116" w:name="_Toc19455103"/>
      <w:bookmarkStart w:id="117" w:name="_Toc19455323"/>
      <w:r w:rsidRPr="00F92262">
        <w:lastRenderedPageBreak/>
        <w:t>Individual Product Use Cases</w:t>
      </w:r>
      <w:bookmarkEnd w:id="116"/>
      <w:bookmarkEnd w:id="117"/>
    </w:p>
    <w:p w14:paraId="29115EB2" w14:textId="77777777" w:rsidR="00C7460E" w:rsidRPr="005A6493" w:rsidRDefault="00C7460E" w:rsidP="00C7460E">
      <w:pPr>
        <w:pStyle w:val="Heading4"/>
      </w:pPr>
      <w:bookmarkStart w:id="118" w:name="_Toc2779294"/>
      <w:r w:rsidRPr="00FC36E0">
        <w:rPr>
          <w:b/>
        </w:rPr>
        <w:t>Identifier and Name</w:t>
      </w:r>
      <w:r w:rsidRPr="005A6493">
        <w:t>:</w:t>
      </w:r>
      <w:r w:rsidRPr="005A6493">
        <w:tab/>
      </w:r>
      <w:r w:rsidRPr="005A6493">
        <w:rPr>
          <w:rStyle w:val="Heading2Char"/>
          <w:sz w:val="22"/>
          <w:szCs w:val="22"/>
        </w:rPr>
        <w:t>UC1 log-in</w:t>
      </w:r>
      <w:bookmarkEnd w:id="118"/>
    </w:p>
    <w:p w14:paraId="1A6A8C83" w14:textId="77777777" w:rsidR="00C7460E" w:rsidRDefault="00C7460E" w:rsidP="00C7460E">
      <w:pPr>
        <w:pStyle w:val="NoSpacing"/>
      </w:pPr>
      <w:bookmarkStart w:id="119" w:name="_Hlk1985907"/>
      <w:r w:rsidRPr="00DA5DF0">
        <w:rPr>
          <w:b/>
        </w:rPr>
        <w:t>Initiator</w:t>
      </w:r>
      <w:bookmarkEnd w:id="119"/>
      <w:r>
        <w:t>:</w:t>
      </w:r>
      <w:r>
        <w:tab/>
      </w:r>
      <w:r>
        <w:tab/>
      </w:r>
      <w:bookmarkStart w:id="120" w:name="_Hlk1984898"/>
      <w:r>
        <w:t>Manager, support staff member or client</w:t>
      </w:r>
    </w:p>
    <w:bookmarkEnd w:id="120"/>
    <w:p w14:paraId="049D39C3" w14:textId="77777777" w:rsidR="00C7460E" w:rsidRDefault="00C7460E" w:rsidP="00C7460E">
      <w:pPr>
        <w:pStyle w:val="NoSpacing"/>
      </w:pPr>
      <w:r w:rsidRPr="00DA5DF0">
        <w:rPr>
          <w:b/>
        </w:rPr>
        <w:t>Goal</w:t>
      </w:r>
      <w:r>
        <w:t>:</w:t>
      </w:r>
      <w:r>
        <w:tab/>
      </w:r>
      <w:r>
        <w:tab/>
      </w:r>
      <w:r>
        <w:tab/>
        <w:t>the user is identified and logged-in into the system</w:t>
      </w:r>
    </w:p>
    <w:p w14:paraId="1EBD9BD9" w14:textId="77777777" w:rsidR="00C7460E" w:rsidRDefault="00C7460E" w:rsidP="00C7460E">
      <w:pPr>
        <w:pStyle w:val="NoSpacing"/>
        <w:ind w:left="1440" w:hanging="1440"/>
      </w:pPr>
      <w:r w:rsidRPr="00DA5DF0">
        <w:rPr>
          <w:b/>
        </w:rPr>
        <w:t>Precondition</w:t>
      </w:r>
      <w:r>
        <w:t>:</w:t>
      </w:r>
      <w:r>
        <w:tab/>
      </w:r>
      <w:r>
        <w:tab/>
        <w:t>None (there are no conditions to be satisfied before this use case can</w:t>
      </w:r>
    </w:p>
    <w:p w14:paraId="6B109B89" w14:textId="77777777" w:rsidR="00C7460E" w:rsidRDefault="00C7460E" w:rsidP="00C7460E">
      <w:pPr>
        <w:pStyle w:val="NoSpacing"/>
        <w:ind w:left="1440" w:firstLine="720"/>
      </w:pPr>
      <w:r>
        <w:t xml:space="preserve"> be carried out.) </w:t>
      </w:r>
    </w:p>
    <w:p w14:paraId="772BD073" w14:textId="77777777" w:rsidR="00C7460E" w:rsidRDefault="00C7460E" w:rsidP="00C7460E">
      <w:pPr>
        <w:pStyle w:val="NoSpacing"/>
        <w:ind w:left="1440" w:hanging="1440"/>
      </w:pPr>
      <w:r w:rsidRPr="00DA5DF0">
        <w:rPr>
          <w:b/>
        </w:rPr>
        <w:t>Postcondition</w:t>
      </w:r>
      <w:r>
        <w:t>:</w:t>
      </w:r>
      <w:r>
        <w:tab/>
      </w:r>
      <w:r>
        <w:tab/>
        <w:t xml:space="preserve">the user is </w:t>
      </w:r>
      <w:r w:rsidRPr="00251CAA">
        <w:t xml:space="preserve">authenticated, </w:t>
      </w:r>
      <w:r>
        <w:t>and the dashboard is displayed</w:t>
      </w:r>
    </w:p>
    <w:p w14:paraId="66E8CB61" w14:textId="77777777" w:rsidR="00C7460E" w:rsidRDefault="00C7460E" w:rsidP="00C7460E">
      <w:pPr>
        <w:pStyle w:val="NoSpacing"/>
        <w:ind w:left="1440" w:firstLine="720"/>
      </w:pPr>
      <w:r>
        <w:t>for the current user level.</w:t>
      </w:r>
    </w:p>
    <w:p w14:paraId="0BCF2EF8" w14:textId="77777777" w:rsidR="00C7460E" w:rsidRDefault="00C7460E" w:rsidP="00C7460E">
      <w:pPr>
        <w:pStyle w:val="NoSpacing"/>
        <w:ind w:left="1440" w:hanging="1440"/>
      </w:pPr>
      <w:r w:rsidRPr="00DA5DF0">
        <w:rPr>
          <w:b/>
        </w:rPr>
        <w:t>Assumptions</w:t>
      </w:r>
      <w:r>
        <w:t>:</w:t>
      </w:r>
      <w:r>
        <w:tab/>
      </w:r>
      <w:r>
        <w:tab/>
        <w:t>the initiator is using a web browser to perform the use case.</w:t>
      </w:r>
    </w:p>
    <w:p w14:paraId="264994B2" w14:textId="77777777" w:rsidR="00C7460E" w:rsidRDefault="00C7460E" w:rsidP="00C7460E">
      <w:pPr>
        <w:pStyle w:val="NoSpacing"/>
        <w:ind w:left="1440" w:hanging="1440"/>
      </w:pPr>
    </w:p>
    <w:p w14:paraId="6FDA37C5" w14:textId="77777777" w:rsidR="00C7460E" w:rsidRDefault="00C7460E" w:rsidP="00C7460E">
      <w:pPr>
        <w:pStyle w:val="NoSpacing"/>
        <w:ind w:left="1440" w:hanging="1440"/>
        <w:rPr>
          <w:b/>
        </w:rPr>
      </w:pPr>
      <w:r w:rsidRPr="00DA5DF0">
        <w:rPr>
          <w:b/>
        </w:rPr>
        <w:t>Main Success Scenario</w:t>
      </w:r>
    </w:p>
    <w:p w14:paraId="219A68DE" w14:textId="77777777" w:rsidR="00C7460E" w:rsidRDefault="00C7460E" w:rsidP="00C7460E">
      <w:pPr>
        <w:pStyle w:val="NoSpacing"/>
        <w:numPr>
          <w:ilvl w:val="0"/>
          <w:numId w:val="9"/>
        </w:numPr>
      </w:pPr>
      <w:r>
        <w:t>The initiator makes a request to login.</w:t>
      </w:r>
    </w:p>
    <w:p w14:paraId="3BB5E07E" w14:textId="77777777" w:rsidR="00C7460E" w:rsidRDefault="00C7460E" w:rsidP="00C7460E">
      <w:pPr>
        <w:pStyle w:val="NoSpacing"/>
        <w:numPr>
          <w:ilvl w:val="0"/>
          <w:numId w:val="9"/>
        </w:numPr>
      </w:pPr>
      <w:r>
        <w:t>The initiator provides their username and password.</w:t>
      </w:r>
    </w:p>
    <w:p w14:paraId="4B72256D" w14:textId="77777777" w:rsidR="00C7460E" w:rsidRDefault="00C7460E" w:rsidP="00C7460E">
      <w:pPr>
        <w:pStyle w:val="NoSpacing"/>
        <w:numPr>
          <w:ilvl w:val="0"/>
          <w:numId w:val="9"/>
        </w:numPr>
      </w:pPr>
      <w:r>
        <w:t>The system checks the username against the password.</w:t>
      </w:r>
    </w:p>
    <w:p w14:paraId="7512B6C3" w14:textId="77777777" w:rsidR="00C7460E" w:rsidRDefault="00C7460E" w:rsidP="00C7460E">
      <w:pPr>
        <w:pStyle w:val="NoSpacing"/>
        <w:numPr>
          <w:ilvl w:val="0"/>
          <w:numId w:val="9"/>
        </w:numPr>
      </w:pPr>
      <w:r>
        <w:t>The system accepts the username and password and informs the initiator.</w:t>
      </w:r>
    </w:p>
    <w:p w14:paraId="69FA53D1" w14:textId="77777777" w:rsidR="00C7460E" w:rsidRDefault="00C7460E" w:rsidP="00C7460E">
      <w:pPr>
        <w:pStyle w:val="NoSpacing"/>
        <w:numPr>
          <w:ilvl w:val="0"/>
          <w:numId w:val="9"/>
        </w:numPr>
      </w:pPr>
      <w:r>
        <w:t xml:space="preserve">The initiator is logged-in to the system at the user level (Manager, </w:t>
      </w:r>
      <w:r w:rsidRPr="00F4278E">
        <w:t>support staff member</w:t>
      </w:r>
      <w:r>
        <w:t xml:space="preserve"> or client).</w:t>
      </w:r>
    </w:p>
    <w:p w14:paraId="436E783B" w14:textId="77777777" w:rsidR="00C7460E" w:rsidRDefault="00C7460E" w:rsidP="00C7460E">
      <w:pPr>
        <w:pStyle w:val="NoSpacing"/>
        <w:rPr>
          <w:b/>
        </w:rPr>
      </w:pPr>
      <w:r w:rsidRPr="0034454F">
        <w:rPr>
          <w:b/>
        </w:rPr>
        <w:t>Extensions</w:t>
      </w:r>
    </w:p>
    <w:p w14:paraId="00073A37" w14:textId="77777777" w:rsidR="00C7460E" w:rsidRDefault="00C7460E" w:rsidP="00C7460E">
      <w:pPr>
        <w:pStyle w:val="NoSpacing"/>
        <w:ind w:left="720" w:hanging="720"/>
      </w:pPr>
      <w:r>
        <w:t>3.a.1</w:t>
      </w:r>
      <w:r>
        <w:tab/>
      </w:r>
      <w:bookmarkStart w:id="121" w:name="_Hlk1989604"/>
      <w:r w:rsidRPr="000A6F2C">
        <w:rPr>
          <w:i/>
        </w:rPr>
        <w:t>user not authenticated</w:t>
      </w:r>
      <w:bookmarkEnd w:id="121"/>
      <w:r w:rsidRPr="000A6F2C">
        <w:rPr>
          <w:i/>
        </w:rPr>
        <w:t xml:space="preserve">. </w:t>
      </w:r>
      <w:r>
        <w:t>Inform the user that the username and/or password do not match</w:t>
      </w:r>
    </w:p>
    <w:p w14:paraId="30510E19" w14:textId="77777777" w:rsidR="00C7460E" w:rsidRDefault="00C7460E" w:rsidP="00C7460E">
      <w:pPr>
        <w:pStyle w:val="NoSpacing"/>
        <w:rPr>
          <w:b/>
        </w:rPr>
      </w:pPr>
    </w:p>
    <w:p w14:paraId="30969ED0" w14:textId="77777777" w:rsidR="00C7460E" w:rsidRPr="005A6493" w:rsidRDefault="00C7460E" w:rsidP="00C7460E">
      <w:pPr>
        <w:pStyle w:val="Heading4"/>
      </w:pPr>
      <w:bookmarkStart w:id="122" w:name="_Toc2779295"/>
      <w:r w:rsidRPr="00FC36E0">
        <w:rPr>
          <w:b/>
        </w:rPr>
        <w:t>Identifier and Name</w:t>
      </w:r>
      <w:r w:rsidRPr="005A6493">
        <w:t>:</w:t>
      </w:r>
      <w:r w:rsidRPr="005A6493">
        <w:tab/>
      </w:r>
      <w:r w:rsidRPr="005A6493">
        <w:rPr>
          <w:rStyle w:val="Heading2Char"/>
          <w:sz w:val="22"/>
          <w:szCs w:val="22"/>
        </w:rPr>
        <w:t>UC2 Add new staff member</w:t>
      </w:r>
      <w:bookmarkEnd w:id="122"/>
    </w:p>
    <w:p w14:paraId="1D576EDA" w14:textId="77777777" w:rsidR="00C7460E" w:rsidRDefault="00C7460E" w:rsidP="00C7460E">
      <w:pPr>
        <w:pStyle w:val="NoSpacing"/>
      </w:pPr>
      <w:r w:rsidRPr="00DA5DF0">
        <w:rPr>
          <w:b/>
        </w:rPr>
        <w:t>Initiator</w:t>
      </w:r>
      <w:r>
        <w:t>:</w:t>
      </w:r>
      <w:r>
        <w:tab/>
      </w:r>
      <w:r>
        <w:tab/>
        <w:t>Manager</w:t>
      </w:r>
    </w:p>
    <w:p w14:paraId="3E445A24" w14:textId="77777777" w:rsidR="00C7460E" w:rsidRDefault="00C7460E" w:rsidP="00C7460E">
      <w:pPr>
        <w:pStyle w:val="NoSpacing"/>
      </w:pPr>
      <w:r w:rsidRPr="00DA5DF0">
        <w:rPr>
          <w:b/>
        </w:rPr>
        <w:t>Goal</w:t>
      </w:r>
      <w:r>
        <w:t>:</w:t>
      </w:r>
      <w:r>
        <w:tab/>
      </w:r>
      <w:r>
        <w:tab/>
      </w:r>
      <w:r>
        <w:tab/>
        <w:t>Add a new staff member to the system.</w:t>
      </w:r>
    </w:p>
    <w:p w14:paraId="5F42F2B7" w14:textId="77777777" w:rsidR="00C7460E" w:rsidRDefault="00C7460E" w:rsidP="00C7460E">
      <w:pPr>
        <w:pStyle w:val="NoSpacing"/>
        <w:ind w:left="1440" w:hanging="1440"/>
      </w:pPr>
      <w:r w:rsidRPr="00DA5DF0">
        <w:rPr>
          <w:b/>
        </w:rPr>
        <w:t>Precondition</w:t>
      </w:r>
      <w:r>
        <w:t>:</w:t>
      </w:r>
      <w:r>
        <w:tab/>
      </w:r>
      <w:r>
        <w:tab/>
        <w:t xml:space="preserve">The Manager is logged-in to the system.  </w:t>
      </w:r>
    </w:p>
    <w:p w14:paraId="266635F1" w14:textId="77777777" w:rsidR="00C7460E" w:rsidRDefault="00C7460E" w:rsidP="00C7460E">
      <w:pPr>
        <w:pStyle w:val="NoSpacing"/>
      </w:pPr>
      <w:r w:rsidRPr="00DA5DF0">
        <w:rPr>
          <w:b/>
        </w:rPr>
        <w:t>Postcondition</w:t>
      </w:r>
      <w:r>
        <w:t>:</w:t>
      </w:r>
      <w:r>
        <w:tab/>
      </w:r>
      <w:r>
        <w:tab/>
        <w:t xml:space="preserve">A new staff member will be added to the system. with their, </w:t>
      </w:r>
    </w:p>
    <w:p w14:paraId="3A3021C3" w14:textId="77777777" w:rsidR="00C7460E" w:rsidRDefault="00C7460E" w:rsidP="00C7460E">
      <w:pPr>
        <w:pStyle w:val="NoSpacing"/>
        <w:ind w:left="2160"/>
      </w:pPr>
      <w:r>
        <w:t xml:space="preserve">First and last name, date of birth, sex, home address, </w:t>
      </w:r>
      <w:bookmarkStart w:id="123" w:name="_Hlk2788630"/>
      <w:r>
        <w:t>n</w:t>
      </w:r>
      <w:r w:rsidRPr="00071BA5">
        <w:t>ational Insurance number</w:t>
      </w:r>
      <w:bookmarkEnd w:id="123"/>
      <w:r>
        <w:t xml:space="preserve">, position (support staff member or manager) and area of </w:t>
      </w:r>
      <w:r w:rsidRPr="009B2F26">
        <w:t>experience</w:t>
      </w:r>
      <w:r>
        <w:t>. (</w:t>
      </w:r>
      <w:proofErr w:type="gramStart"/>
      <w:r>
        <w:t>general</w:t>
      </w:r>
      <w:proofErr w:type="gramEnd"/>
      <w:r>
        <w:t xml:space="preserve"> mental health, learning </w:t>
      </w:r>
      <w:r w:rsidRPr="009B2F26">
        <w:t>disabilities</w:t>
      </w:r>
      <w:r>
        <w:t>, forensic mental health).</w:t>
      </w:r>
    </w:p>
    <w:p w14:paraId="638C0D0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EDDBC6A" w14:textId="77777777" w:rsidR="00C7460E" w:rsidRDefault="00C7460E" w:rsidP="00C7460E">
      <w:pPr>
        <w:pStyle w:val="NoSpacing"/>
        <w:ind w:left="1440" w:hanging="1440"/>
      </w:pPr>
    </w:p>
    <w:p w14:paraId="6B91D851" w14:textId="77777777" w:rsidR="00C7460E" w:rsidRDefault="00C7460E" w:rsidP="00C7460E">
      <w:pPr>
        <w:pStyle w:val="NoSpacing"/>
        <w:ind w:left="1440" w:hanging="1440"/>
        <w:rPr>
          <w:b/>
        </w:rPr>
      </w:pPr>
      <w:r w:rsidRPr="00DA5DF0">
        <w:rPr>
          <w:b/>
        </w:rPr>
        <w:t>Main Success Scenario</w:t>
      </w:r>
    </w:p>
    <w:p w14:paraId="552482E7" w14:textId="77777777" w:rsidR="00C7460E" w:rsidRDefault="00C7460E" w:rsidP="00C7460E">
      <w:pPr>
        <w:pStyle w:val="NoSpacing"/>
        <w:numPr>
          <w:ilvl w:val="0"/>
          <w:numId w:val="10"/>
        </w:numPr>
      </w:pPr>
      <w:r>
        <w:t>The manager makes a request to create a new staff member.</w:t>
      </w:r>
    </w:p>
    <w:p w14:paraId="74BEABE9" w14:textId="77777777" w:rsidR="00C7460E" w:rsidRDefault="00C7460E" w:rsidP="00C7460E">
      <w:pPr>
        <w:pStyle w:val="NoSpacing"/>
        <w:numPr>
          <w:ilvl w:val="0"/>
          <w:numId w:val="10"/>
        </w:numPr>
      </w:pPr>
      <w:r>
        <w:t xml:space="preserve">The manager inputs the </w:t>
      </w:r>
      <w:bookmarkStart w:id="124" w:name="_Hlk1988988"/>
      <w:r>
        <w:t xml:space="preserve">support staff members </w:t>
      </w:r>
      <w:bookmarkStart w:id="125" w:name="_Hlk1989326"/>
      <w:r>
        <w:t xml:space="preserve">first name, last name, date of birth, sex, </w:t>
      </w:r>
      <w:bookmarkStart w:id="126" w:name="_Hlk1986971"/>
      <w:r>
        <w:t>home address,</w:t>
      </w:r>
      <w:r w:rsidRPr="00071BA5">
        <w:t xml:space="preserve"> </w:t>
      </w:r>
      <w:bookmarkStart w:id="127" w:name="_Hlk2788939"/>
      <w:r>
        <w:t>n</w:t>
      </w:r>
      <w:r w:rsidRPr="00071BA5">
        <w:t>ational Insurance number</w:t>
      </w:r>
      <w:bookmarkEnd w:id="127"/>
      <w:r>
        <w:t xml:space="preserve">, </w:t>
      </w:r>
      <w:bookmarkStart w:id="128" w:name="_Hlk1987120"/>
      <w:bookmarkEnd w:id="126"/>
      <w:r>
        <w:t xml:space="preserve">position (support staff member or manager) and area of </w:t>
      </w:r>
      <w:r w:rsidRPr="009B2F26">
        <w:t>experience</w:t>
      </w:r>
      <w:bookmarkEnd w:id="124"/>
      <w:bookmarkEnd w:id="128"/>
      <w:r>
        <w:t>. (</w:t>
      </w:r>
      <w:bookmarkStart w:id="129" w:name="_Hlk1987147"/>
      <w:proofErr w:type="gramStart"/>
      <w:r>
        <w:t>general</w:t>
      </w:r>
      <w:proofErr w:type="gramEnd"/>
      <w:r>
        <w:t xml:space="preserve"> mental health, learning </w:t>
      </w:r>
      <w:r w:rsidRPr="009B2F26">
        <w:t>disabilities</w:t>
      </w:r>
      <w:r>
        <w:t>, forensic mental health</w:t>
      </w:r>
      <w:bookmarkEnd w:id="125"/>
      <w:bookmarkEnd w:id="129"/>
      <w:r>
        <w:t>).</w:t>
      </w:r>
    </w:p>
    <w:p w14:paraId="51D5FB3C" w14:textId="77777777" w:rsidR="00C7460E" w:rsidRDefault="00C7460E" w:rsidP="00C7460E">
      <w:pPr>
        <w:pStyle w:val="NoSpacing"/>
        <w:numPr>
          <w:ilvl w:val="0"/>
          <w:numId w:val="10"/>
        </w:numPr>
      </w:pPr>
      <w:r>
        <w:t xml:space="preserve">The system checks the First name, last </w:t>
      </w:r>
      <w:proofErr w:type="gramStart"/>
      <w:r>
        <w:t>name</w:t>
      </w:r>
      <w:proofErr w:type="gramEnd"/>
      <w:r>
        <w:t xml:space="preserve"> and date of birth </w:t>
      </w:r>
      <w:r w:rsidRPr="00071BA5">
        <w:t>number</w:t>
      </w:r>
      <w:r>
        <w:t xml:space="preserve"> against current staff members.</w:t>
      </w:r>
    </w:p>
    <w:p w14:paraId="191414BA" w14:textId="77777777" w:rsidR="00C7460E" w:rsidRDefault="00C7460E" w:rsidP="00C7460E">
      <w:r>
        <w:t>A3.1</w:t>
      </w:r>
      <w:r>
        <w:tab/>
        <w:t>The system checks the n</w:t>
      </w:r>
      <w:r w:rsidRPr="00071BA5">
        <w:t xml:space="preserve">ational Insurance number </w:t>
      </w:r>
      <w:r>
        <w:t>against current staff members.</w:t>
      </w:r>
    </w:p>
    <w:p w14:paraId="326BD493" w14:textId="77777777" w:rsidR="00C7460E" w:rsidRDefault="00C7460E" w:rsidP="00C7460E">
      <w:pPr>
        <w:pStyle w:val="NoSpacing"/>
        <w:numPr>
          <w:ilvl w:val="0"/>
          <w:numId w:val="10"/>
        </w:numPr>
      </w:pPr>
      <w:r>
        <w:t>The new staff member is recorded, and a username and password are returned.</w:t>
      </w:r>
    </w:p>
    <w:p w14:paraId="6DC6DD4C" w14:textId="77777777" w:rsidR="00C7460E" w:rsidRDefault="00C7460E" w:rsidP="00C7460E">
      <w:pPr>
        <w:pStyle w:val="NoSpacing"/>
        <w:numPr>
          <w:ilvl w:val="0"/>
          <w:numId w:val="10"/>
        </w:numPr>
      </w:pPr>
      <w:r>
        <w:t>The manager provides the username and password to the staff member.</w:t>
      </w:r>
    </w:p>
    <w:p w14:paraId="01249AE8" w14:textId="77777777" w:rsidR="00C7460E" w:rsidRDefault="00C7460E" w:rsidP="00C7460E">
      <w:pPr>
        <w:pStyle w:val="NoSpacing"/>
        <w:rPr>
          <w:b/>
        </w:rPr>
      </w:pPr>
      <w:r w:rsidRPr="0034454F">
        <w:rPr>
          <w:b/>
        </w:rPr>
        <w:t>Extensions</w:t>
      </w:r>
    </w:p>
    <w:p w14:paraId="74577824" w14:textId="77777777" w:rsidR="00C7460E" w:rsidRDefault="00C7460E" w:rsidP="00C7460E">
      <w:pPr>
        <w:pStyle w:val="NoSpacing"/>
        <w:ind w:left="720" w:hanging="720"/>
      </w:pPr>
      <w:r>
        <w:t>3.a.1</w:t>
      </w:r>
      <w:r>
        <w:tab/>
      </w:r>
      <w:bookmarkStart w:id="130" w:name="_Hlk1989632"/>
      <w:r w:rsidRPr="00E4330A">
        <w:rPr>
          <w:i/>
        </w:rPr>
        <w:t>staff member already exists</w:t>
      </w:r>
      <w:bookmarkEnd w:id="130"/>
      <w:r w:rsidRPr="00856F7C">
        <w:rPr>
          <w:i/>
        </w:rPr>
        <w:t>.</w:t>
      </w:r>
      <w:r>
        <w:t xml:space="preserve"> Manager is informed that a staff member record exists with the same First name, last name, date of birth, </w:t>
      </w:r>
      <w:proofErr w:type="gramStart"/>
      <w:r>
        <w:t>sex</w:t>
      </w:r>
      <w:proofErr w:type="gramEnd"/>
      <w:r>
        <w:t xml:space="preserve"> and n</w:t>
      </w:r>
      <w:r w:rsidRPr="00071BA5">
        <w:t>ational Insurance number</w:t>
      </w:r>
      <w:r>
        <w:t>.</w:t>
      </w:r>
    </w:p>
    <w:p w14:paraId="5AA8F051" w14:textId="77777777" w:rsidR="00C7460E" w:rsidRPr="005A6493" w:rsidRDefault="00C7460E" w:rsidP="00C7460E">
      <w:pPr>
        <w:pStyle w:val="Heading4"/>
      </w:pPr>
      <w:bookmarkStart w:id="131" w:name="_Toc2779296"/>
      <w:r w:rsidRPr="00FC36E0">
        <w:rPr>
          <w:b/>
        </w:rPr>
        <w:lastRenderedPageBreak/>
        <w:t>Identifier and Name</w:t>
      </w:r>
      <w:r w:rsidRPr="005A6493">
        <w:t>:</w:t>
      </w:r>
      <w:r w:rsidRPr="005A6493">
        <w:tab/>
      </w:r>
      <w:r w:rsidRPr="005A6493">
        <w:rPr>
          <w:rStyle w:val="Heading2Char"/>
          <w:sz w:val="22"/>
          <w:szCs w:val="22"/>
        </w:rPr>
        <w:t>UC3 remove staff member</w:t>
      </w:r>
      <w:bookmarkEnd w:id="131"/>
    </w:p>
    <w:p w14:paraId="1E1846BE" w14:textId="77777777" w:rsidR="00C7460E" w:rsidRDefault="00C7460E" w:rsidP="00C7460E">
      <w:pPr>
        <w:pStyle w:val="NoSpacing"/>
      </w:pPr>
      <w:r w:rsidRPr="00DA5DF0">
        <w:rPr>
          <w:b/>
        </w:rPr>
        <w:t>Initiator</w:t>
      </w:r>
      <w:r>
        <w:t>:</w:t>
      </w:r>
      <w:r>
        <w:tab/>
      </w:r>
      <w:r>
        <w:tab/>
        <w:t>Manager</w:t>
      </w:r>
    </w:p>
    <w:p w14:paraId="245EAF68" w14:textId="77777777" w:rsidR="00C7460E" w:rsidRDefault="00C7460E" w:rsidP="00C7460E">
      <w:pPr>
        <w:pStyle w:val="NoSpacing"/>
      </w:pPr>
      <w:r w:rsidRPr="00DA5DF0">
        <w:rPr>
          <w:b/>
        </w:rPr>
        <w:t>Goal</w:t>
      </w:r>
      <w:r>
        <w:t>:</w:t>
      </w:r>
      <w:r>
        <w:tab/>
      </w:r>
      <w:r>
        <w:tab/>
      </w:r>
      <w:r>
        <w:tab/>
        <w:t>remove a member of staff (Manager or support staff member)</w:t>
      </w:r>
    </w:p>
    <w:p w14:paraId="5F7BEE17" w14:textId="77777777" w:rsidR="00C7460E" w:rsidRDefault="00C7460E" w:rsidP="00C7460E">
      <w:pPr>
        <w:pStyle w:val="NoSpacing"/>
        <w:ind w:left="1440" w:firstLine="720"/>
      </w:pPr>
      <w:r>
        <w:t>from the system.</w:t>
      </w:r>
    </w:p>
    <w:p w14:paraId="3069C2DF"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t xml:space="preserve"> The member of staff to be removed </w:t>
      </w:r>
    </w:p>
    <w:p w14:paraId="6465A8AC" w14:textId="77777777" w:rsidR="00C7460E" w:rsidRDefault="00C7460E" w:rsidP="00C7460E">
      <w:pPr>
        <w:pStyle w:val="NoSpacing"/>
        <w:ind w:left="1440" w:firstLine="720"/>
      </w:pPr>
      <w:r>
        <w:t>has no appointments or assign to any clients. A manager cannot</w:t>
      </w:r>
    </w:p>
    <w:p w14:paraId="2B04A926" w14:textId="77777777" w:rsidR="00C7460E" w:rsidRDefault="00C7460E" w:rsidP="00C7460E">
      <w:pPr>
        <w:pStyle w:val="NoSpacing"/>
        <w:ind w:left="1440" w:firstLine="720"/>
      </w:pPr>
      <w:r>
        <w:t xml:space="preserve">remove themselves.  </w:t>
      </w:r>
    </w:p>
    <w:p w14:paraId="6CD9E866" w14:textId="77777777" w:rsidR="00C7460E" w:rsidRDefault="00C7460E" w:rsidP="00C7460E">
      <w:pPr>
        <w:pStyle w:val="NoSpacing"/>
        <w:ind w:left="1440" w:hanging="1440"/>
      </w:pPr>
      <w:r w:rsidRPr="00DA5DF0">
        <w:rPr>
          <w:b/>
        </w:rPr>
        <w:t>Postcondition</w:t>
      </w:r>
      <w:r>
        <w:t>:</w:t>
      </w:r>
      <w:r>
        <w:tab/>
      </w:r>
      <w:r>
        <w:tab/>
        <w:t>the staff member will be removed from the system.</w:t>
      </w:r>
    </w:p>
    <w:p w14:paraId="7EB589D6"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1575CF74" w14:textId="77777777" w:rsidR="00C7460E" w:rsidRDefault="00C7460E" w:rsidP="00C7460E">
      <w:pPr>
        <w:pStyle w:val="NoSpacing"/>
        <w:ind w:left="1440" w:hanging="1440"/>
      </w:pPr>
    </w:p>
    <w:p w14:paraId="63A46097" w14:textId="77777777" w:rsidR="00C7460E" w:rsidRDefault="00C7460E" w:rsidP="00C7460E">
      <w:pPr>
        <w:pStyle w:val="NoSpacing"/>
        <w:ind w:left="1440" w:hanging="1440"/>
        <w:rPr>
          <w:b/>
        </w:rPr>
      </w:pPr>
      <w:r w:rsidRPr="00DA5DF0">
        <w:rPr>
          <w:b/>
        </w:rPr>
        <w:t>Main Success Scenario</w:t>
      </w:r>
    </w:p>
    <w:p w14:paraId="341A7DB0" w14:textId="77777777" w:rsidR="00C7460E" w:rsidRDefault="00C7460E" w:rsidP="00C7460E">
      <w:pPr>
        <w:pStyle w:val="NoSpacing"/>
        <w:numPr>
          <w:ilvl w:val="0"/>
          <w:numId w:val="11"/>
        </w:numPr>
      </w:pPr>
      <w:r>
        <w:t>The manager makes a request to remove a staff member.</w:t>
      </w:r>
    </w:p>
    <w:p w14:paraId="775493F0" w14:textId="77777777" w:rsidR="00C7460E" w:rsidRDefault="00C7460E" w:rsidP="00C7460E">
      <w:pPr>
        <w:pStyle w:val="NoSpacing"/>
        <w:numPr>
          <w:ilvl w:val="0"/>
          <w:numId w:val="11"/>
        </w:numPr>
      </w:pPr>
      <w:r>
        <w:t xml:space="preserve">The manager inputs the staff members </w:t>
      </w:r>
      <w:bookmarkStart w:id="132" w:name="_Hlk1990106"/>
      <w:r>
        <w:t xml:space="preserve">first name, last </w:t>
      </w:r>
      <w:proofErr w:type="gramStart"/>
      <w:r>
        <w:t>name</w:t>
      </w:r>
      <w:proofErr w:type="gramEnd"/>
      <w:r>
        <w:t xml:space="preserve"> </w:t>
      </w:r>
      <w:bookmarkEnd w:id="132"/>
      <w:r>
        <w:t>and date of birth</w:t>
      </w:r>
    </w:p>
    <w:p w14:paraId="02BC5793" w14:textId="77777777" w:rsidR="00C7460E" w:rsidRDefault="00C7460E" w:rsidP="00C7460E">
      <w:pPr>
        <w:pStyle w:val="NoSpacing"/>
        <w:ind w:left="360"/>
      </w:pPr>
      <w:r>
        <w:t>A2.1</w:t>
      </w:r>
      <w:r>
        <w:tab/>
        <w:t>The manager inputs the staff members n</w:t>
      </w:r>
      <w:r w:rsidRPr="00071BA5">
        <w:t>ational Insurance number</w:t>
      </w:r>
      <w:r>
        <w:t>.</w:t>
      </w:r>
    </w:p>
    <w:p w14:paraId="0E785FC6" w14:textId="77777777" w:rsidR="00C7460E" w:rsidRDefault="00C7460E" w:rsidP="00C7460E">
      <w:pPr>
        <w:pStyle w:val="NoSpacing"/>
        <w:numPr>
          <w:ilvl w:val="0"/>
          <w:numId w:val="11"/>
        </w:numPr>
      </w:pPr>
      <w:r>
        <w:t xml:space="preserve">The system checks the first name, last </w:t>
      </w:r>
      <w:proofErr w:type="gramStart"/>
      <w:r>
        <w:t>name</w:t>
      </w:r>
      <w:proofErr w:type="gramEnd"/>
      <w:r>
        <w:t xml:space="preserve"> and date of birth against current staff members.</w:t>
      </w:r>
    </w:p>
    <w:p w14:paraId="3AFED958" w14:textId="77777777" w:rsidR="00C7460E" w:rsidRDefault="00C7460E" w:rsidP="00C7460E">
      <w:pPr>
        <w:pStyle w:val="NoSpacing"/>
        <w:ind w:left="360"/>
      </w:pPr>
      <w:r>
        <w:t>A3.1</w:t>
      </w:r>
      <w:r>
        <w:tab/>
        <w:t>The system checks the n</w:t>
      </w:r>
      <w:r w:rsidRPr="00071BA5">
        <w:t>ational Insurance number</w:t>
      </w:r>
      <w:r>
        <w:t xml:space="preserve"> against current </w:t>
      </w:r>
    </w:p>
    <w:p w14:paraId="5DE4C81A" w14:textId="77777777" w:rsidR="00C7460E" w:rsidRDefault="00C7460E" w:rsidP="00C7460E">
      <w:pPr>
        <w:pStyle w:val="NoSpacing"/>
        <w:ind w:left="1080" w:firstLine="360"/>
      </w:pPr>
      <w:r>
        <w:t>staff members</w:t>
      </w:r>
    </w:p>
    <w:p w14:paraId="2CDD840F" w14:textId="77777777" w:rsidR="00C7460E" w:rsidRDefault="00C7460E" w:rsidP="00C7460E">
      <w:pPr>
        <w:pStyle w:val="NoSpacing"/>
        <w:numPr>
          <w:ilvl w:val="0"/>
          <w:numId w:val="11"/>
        </w:numPr>
      </w:pPr>
      <w:r>
        <w:t xml:space="preserve">The system displays </w:t>
      </w:r>
      <w:bookmarkStart w:id="133" w:name="_Hlk2789048"/>
      <w:r>
        <w:t>the first name, last name, date of birth, sex, home address,</w:t>
      </w:r>
      <w:r w:rsidRPr="00071BA5">
        <w:t xml:space="preserve"> </w:t>
      </w:r>
      <w:r>
        <w:t>n</w:t>
      </w:r>
      <w:r w:rsidRPr="00071BA5">
        <w:t>ational Insurance number</w:t>
      </w:r>
      <w:r>
        <w:t xml:space="preserve">, position (support staff member or manager) and area of </w:t>
      </w:r>
      <w:r w:rsidRPr="009B2F26">
        <w:t>experience</w:t>
      </w:r>
      <w:r>
        <w:t>. (</w:t>
      </w:r>
      <w:proofErr w:type="gramStart"/>
      <w:r>
        <w:t>general</w:t>
      </w:r>
      <w:proofErr w:type="gramEnd"/>
      <w:r>
        <w:t xml:space="preserve"> mental health, learning </w:t>
      </w:r>
      <w:r w:rsidRPr="009B2F26">
        <w:t>disabilities</w:t>
      </w:r>
      <w:r>
        <w:t>, forensic mental health).</w:t>
      </w:r>
    </w:p>
    <w:bookmarkEnd w:id="133"/>
    <w:p w14:paraId="491FFB88" w14:textId="77777777" w:rsidR="00C7460E" w:rsidRDefault="00C7460E" w:rsidP="00C7460E">
      <w:pPr>
        <w:pStyle w:val="NoSpacing"/>
        <w:ind w:left="720"/>
      </w:pPr>
      <w:r>
        <w:t>of the staff member that meets the provided information.</w:t>
      </w:r>
    </w:p>
    <w:p w14:paraId="6B016034" w14:textId="77777777" w:rsidR="00C7460E" w:rsidRDefault="00C7460E" w:rsidP="00C7460E">
      <w:pPr>
        <w:pStyle w:val="NoSpacing"/>
        <w:numPr>
          <w:ilvl w:val="0"/>
          <w:numId w:val="11"/>
        </w:numPr>
      </w:pPr>
      <w:r>
        <w:t>The manager confirms that is the correct staff member and requests their removal.</w:t>
      </w:r>
    </w:p>
    <w:p w14:paraId="2ED495E4" w14:textId="77777777" w:rsidR="00C7460E" w:rsidRDefault="00C7460E" w:rsidP="00C7460E">
      <w:pPr>
        <w:pStyle w:val="NoSpacing"/>
        <w:numPr>
          <w:ilvl w:val="0"/>
          <w:numId w:val="11"/>
        </w:numPr>
      </w:pPr>
      <w:r>
        <w:t>The system removes that staff member</w:t>
      </w:r>
    </w:p>
    <w:p w14:paraId="2C870DFE" w14:textId="77777777" w:rsidR="00C7460E" w:rsidRDefault="00C7460E" w:rsidP="00C7460E">
      <w:pPr>
        <w:pStyle w:val="NoSpacing"/>
        <w:rPr>
          <w:b/>
        </w:rPr>
      </w:pPr>
      <w:r w:rsidRPr="0034454F">
        <w:rPr>
          <w:b/>
        </w:rPr>
        <w:t>Extensions</w:t>
      </w:r>
    </w:p>
    <w:p w14:paraId="54308BA9" w14:textId="77777777" w:rsidR="00C7460E" w:rsidRDefault="00C7460E" w:rsidP="00C7460E">
      <w:pPr>
        <w:pStyle w:val="NoSpacing"/>
      </w:pPr>
      <w:r>
        <w:t>3.a.1</w:t>
      </w:r>
      <w:r>
        <w:tab/>
      </w:r>
      <w:bookmarkStart w:id="134" w:name="_Hlk2789415"/>
      <w:r w:rsidRPr="00800366">
        <w:rPr>
          <w:i/>
        </w:rPr>
        <w:t xml:space="preserve">no staff </w:t>
      </w:r>
      <w:r>
        <w:rPr>
          <w:i/>
        </w:rPr>
        <w:t xml:space="preserve">member </w:t>
      </w:r>
      <w:r w:rsidRPr="00800366">
        <w:rPr>
          <w:i/>
        </w:rPr>
        <w:t>exists</w:t>
      </w:r>
      <w:bookmarkEnd w:id="134"/>
      <w:r w:rsidRPr="00856F7C">
        <w:rPr>
          <w:i/>
        </w:rPr>
        <w:t>.</w:t>
      </w:r>
      <w:r>
        <w:t xml:space="preserve"> the system informs the manager.</w:t>
      </w:r>
    </w:p>
    <w:p w14:paraId="656AA9AF" w14:textId="77777777" w:rsidR="00C7460E" w:rsidRDefault="00C7460E" w:rsidP="00C7460E">
      <w:pPr>
        <w:pStyle w:val="NoSpacing"/>
      </w:pPr>
      <w:r>
        <w:t>4.a.1</w:t>
      </w:r>
      <w:r>
        <w:tab/>
      </w:r>
      <w:bookmarkStart w:id="135" w:name="_Hlk2789424"/>
      <w:r w:rsidRPr="00856F7C">
        <w:rPr>
          <w:i/>
        </w:rPr>
        <w:t xml:space="preserve">multiple </w:t>
      </w:r>
      <w:r w:rsidRPr="00800366">
        <w:rPr>
          <w:i/>
        </w:rPr>
        <w:t xml:space="preserve">staff </w:t>
      </w:r>
      <w:r w:rsidRPr="00856F7C">
        <w:rPr>
          <w:i/>
        </w:rPr>
        <w:t>members found</w:t>
      </w:r>
      <w:bookmarkEnd w:id="135"/>
      <w:r w:rsidRPr="00856F7C">
        <w:rPr>
          <w:i/>
        </w:rPr>
        <w:t>.</w:t>
      </w:r>
      <w:r>
        <w:t xml:space="preserve"> the system displays all matching staff members.</w:t>
      </w:r>
    </w:p>
    <w:p w14:paraId="47FC8FDE" w14:textId="77777777" w:rsidR="00C7460E" w:rsidRDefault="00C7460E" w:rsidP="00C7460E">
      <w:pPr>
        <w:pStyle w:val="NoSpacing"/>
      </w:pPr>
      <w:r>
        <w:t>4.b.1</w:t>
      </w:r>
      <w:r>
        <w:tab/>
        <w:t>The manager selects the staff member to remove</w:t>
      </w:r>
    </w:p>
    <w:p w14:paraId="3F2803B3" w14:textId="77777777" w:rsidR="00C7460E" w:rsidRDefault="00C7460E" w:rsidP="00C7460E">
      <w:pPr>
        <w:pStyle w:val="NoSpacing"/>
      </w:pPr>
      <w:r>
        <w:br w:type="page"/>
      </w:r>
    </w:p>
    <w:p w14:paraId="7D22D1E0" w14:textId="77777777" w:rsidR="00C7460E" w:rsidRPr="005A6493" w:rsidRDefault="00C7460E" w:rsidP="00C7460E">
      <w:pPr>
        <w:pStyle w:val="Heading4"/>
      </w:pPr>
      <w:bookmarkStart w:id="136" w:name="_Toc2779297"/>
      <w:r w:rsidRPr="00FC36E0">
        <w:rPr>
          <w:b/>
        </w:rPr>
        <w:lastRenderedPageBreak/>
        <w:t>Identifier and Name</w:t>
      </w:r>
      <w:r w:rsidRPr="005A6493">
        <w:t>:</w:t>
      </w:r>
      <w:r w:rsidRPr="005A6493">
        <w:tab/>
      </w:r>
      <w:r w:rsidRPr="005A6493">
        <w:rPr>
          <w:rStyle w:val="Heading2Char"/>
          <w:sz w:val="22"/>
          <w:szCs w:val="22"/>
        </w:rPr>
        <w:t>UC4 create new appointment</w:t>
      </w:r>
      <w:bookmarkEnd w:id="136"/>
    </w:p>
    <w:p w14:paraId="3BDA7523" w14:textId="77777777" w:rsidR="00C7460E" w:rsidRDefault="00C7460E" w:rsidP="00C7460E">
      <w:pPr>
        <w:pStyle w:val="NoSpacing"/>
      </w:pPr>
      <w:r w:rsidRPr="00DA5DF0">
        <w:rPr>
          <w:b/>
        </w:rPr>
        <w:t>Initiator</w:t>
      </w:r>
      <w:r>
        <w:t>:</w:t>
      </w:r>
      <w:r>
        <w:tab/>
      </w:r>
      <w:r>
        <w:tab/>
        <w:t>Manager</w:t>
      </w:r>
    </w:p>
    <w:p w14:paraId="46CC95CF" w14:textId="77777777" w:rsidR="00C7460E" w:rsidRDefault="00C7460E" w:rsidP="00C7460E">
      <w:pPr>
        <w:pStyle w:val="NoSpacing"/>
      </w:pPr>
      <w:r w:rsidRPr="00DA5DF0">
        <w:rPr>
          <w:b/>
        </w:rPr>
        <w:t>Goal</w:t>
      </w:r>
      <w:r>
        <w:t>:</w:t>
      </w:r>
      <w:r>
        <w:tab/>
      </w:r>
      <w:r>
        <w:tab/>
      </w:r>
      <w:r>
        <w:tab/>
        <w:t xml:space="preserve">create an appointment between a support staff member and a client </w:t>
      </w:r>
    </w:p>
    <w:p w14:paraId="319BF4BA" w14:textId="77777777" w:rsidR="00C7460E" w:rsidRDefault="00C7460E" w:rsidP="00C7460E">
      <w:pPr>
        <w:pStyle w:val="NoSpacing"/>
        <w:ind w:left="1440" w:firstLine="720"/>
      </w:pPr>
      <w:r>
        <w:t>on a specified day and at a specified time.</w:t>
      </w:r>
    </w:p>
    <w:p w14:paraId="470844D5"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t xml:space="preserve">  There must be an association </w:t>
      </w:r>
    </w:p>
    <w:p w14:paraId="2345813D" w14:textId="77777777" w:rsidR="00C7460E" w:rsidRDefault="00C7460E" w:rsidP="00C7460E">
      <w:pPr>
        <w:pStyle w:val="NoSpacing"/>
        <w:ind w:left="1440" w:firstLine="720"/>
      </w:pPr>
      <w:r>
        <w:t>between the client and support staff member.</w:t>
      </w:r>
    </w:p>
    <w:p w14:paraId="3C7BBD2E" w14:textId="77777777" w:rsidR="00C7460E" w:rsidRDefault="00C7460E" w:rsidP="00C7460E">
      <w:pPr>
        <w:pStyle w:val="NoSpacing"/>
      </w:pPr>
      <w:r w:rsidRPr="00DA5DF0">
        <w:rPr>
          <w:b/>
        </w:rPr>
        <w:t>Postcondition</w:t>
      </w:r>
      <w:r>
        <w:t>:</w:t>
      </w:r>
      <w:r>
        <w:tab/>
      </w:r>
      <w:r>
        <w:tab/>
        <w:t xml:space="preserve">an association created between an appointment, support staff </w:t>
      </w:r>
    </w:p>
    <w:p w14:paraId="72155424" w14:textId="77777777" w:rsidR="00C7460E" w:rsidRDefault="00C7460E" w:rsidP="00C7460E">
      <w:pPr>
        <w:pStyle w:val="NoSpacing"/>
        <w:ind w:left="1440" w:firstLine="720"/>
      </w:pPr>
      <w:r>
        <w:t xml:space="preserve">member and a client on a specified day and at a specified time. </w:t>
      </w:r>
    </w:p>
    <w:p w14:paraId="3749DF64"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80BD1FA" w14:textId="77777777" w:rsidR="00C7460E" w:rsidRDefault="00C7460E" w:rsidP="00C7460E">
      <w:pPr>
        <w:pStyle w:val="NoSpacing"/>
        <w:ind w:left="1440" w:hanging="1440"/>
      </w:pPr>
    </w:p>
    <w:p w14:paraId="688324B5" w14:textId="77777777" w:rsidR="00C7460E" w:rsidRDefault="00C7460E" w:rsidP="00C7460E">
      <w:pPr>
        <w:pStyle w:val="NoSpacing"/>
        <w:ind w:left="1440" w:hanging="1440"/>
        <w:rPr>
          <w:b/>
        </w:rPr>
      </w:pPr>
      <w:r w:rsidRPr="00DA5DF0">
        <w:rPr>
          <w:b/>
        </w:rPr>
        <w:t>Main Success Scenario</w:t>
      </w:r>
    </w:p>
    <w:p w14:paraId="0A241923" w14:textId="77777777" w:rsidR="00C7460E" w:rsidRDefault="00C7460E" w:rsidP="00C7460E">
      <w:pPr>
        <w:pStyle w:val="NoSpacing"/>
        <w:numPr>
          <w:ilvl w:val="0"/>
          <w:numId w:val="12"/>
        </w:numPr>
      </w:pPr>
      <w:r>
        <w:t xml:space="preserve">The manager makes a request to create an appointment </w:t>
      </w:r>
      <w:r w:rsidRPr="00FC1D6C">
        <w:t>between a staff member and a client</w:t>
      </w:r>
      <w:r>
        <w:t>.</w:t>
      </w:r>
    </w:p>
    <w:p w14:paraId="25E4FDFA" w14:textId="77777777" w:rsidR="00C7460E" w:rsidRDefault="00C7460E" w:rsidP="00C7460E">
      <w:pPr>
        <w:pStyle w:val="NoSpacing"/>
        <w:numPr>
          <w:ilvl w:val="0"/>
          <w:numId w:val="12"/>
        </w:numPr>
      </w:pPr>
      <w:r>
        <w:t xml:space="preserve">The manager inputs the client’s first name, last </w:t>
      </w:r>
      <w:proofErr w:type="gramStart"/>
      <w:r>
        <w:t>name</w:t>
      </w:r>
      <w:proofErr w:type="gramEnd"/>
      <w:r>
        <w:t xml:space="preserve"> and date of birth.</w:t>
      </w:r>
    </w:p>
    <w:p w14:paraId="5CF02461" w14:textId="77777777" w:rsidR="00C7460E" w:rsidRDefault="00C7460E" w:rsidP="00C7460E">
      <w:pPr>
        <w:pStyle w:val="NoSpacing"/>
        <w:numPr>
          <w:ilvl w:val="0"/>
          <w:numId w:val="12"/>
        </w:numPr>
      </w:pPr>
      <w:r>
        <w:t xml:space="preserve">The system displays all clients that match the provided first name, last </w:t>
      </w:r>
      <w:proofErr w:type="gramStart"/>
      <w:r>
        <w:t>name</w:t>
      </w:r>
      <w:proofErr w:type="gramEnd"/>
      <w:r>
        <w:t xml:space="preserve"> and date of birth.</w:t>
      </w:r>
    </w:p>
    <w:p w14:paraId="03B07ECD" w14:textId="77777777" w:rsidR="00C7460E" w:rsidRDefault="00C7460E" w:rsidP="00C7460E">
      <w:pPr>
        <w:pStyle w:val="NoSpacing"/>
        <w:numPr>
          <w:ilvl w:val="0"/>
          <w:numId w:val="12"/>
        </w:numPr>
      </w:pPr>
      <w:r>
        <w:t xml:space="preserve">The manager selects the correct client. </w:t>
      </w:r>
    </w:p>
    <w:p w14:paraId="24FD1E9E" w14:textId="77777777" w:rsidR="00C7460E" w:rsidRDefault="00C7460E" w:rsidP="00C7460E">
      <w:pPr>
        <w:pStyle w:val="NoSpacing"/>
        <w:numPr>
          <w:ilvl w:val="0"/>
          <w:numId w:val="12"/>
        </w:numPr>
      </w:pPr>
      <w:r>
        <w:t>The system displays</w:t>
      </w:r>
      <w:r w:rsidRPr="004A26D1">
        <w:t xml:space="preserve"> </w:t>
      </w:r>
      <w:r>
        <w:t>all support staff members with an association to the client.</w:t>
      </w:r>
    </w:p>
    <w:p w14:paraId="1D8C6A51" w14:textId="77777777" w:rsidR="00C7460E" w:rsidRDefault="00C7460E" w:rsidP="00C7460E">
      <w:pPr>
        <w:pStyle w:val="NoSpacing"/>
        <w:numPr>
          <w:ilvl w:val="0"/>
          <w:numId w:val="12"/>
        </w:numPr>
      </w:pPr>
      <w:r>
        <w:t>The manager selects the support staff member to create an appointment with.</w:t>
      </w:r>
    </w:p>
    <w:p w14:paraId="2ED773E1" w14:textId="77777777" w:rsidR="00C7460E" w:rsidRDefault="00C7460E" w:rsidP="00C7460E">
      <w:pPr>
        <w:pStyle w:val="NoSpacing"/>
        <w:numPr>
          <w:ilvl w:val="0"/>
          <w:numId w:val="12"/>
        </w:numPr>
      </w:pPr>
      <w:r>
        <w:t xml:space="preserve">The manager selects the day, </w:t>
      </w:r>
      <w:proofErr w:type="gramStart"/>
      <w:r>
        <w:t>time</w:t>
      </w:r>
      <w:proofErr w:type="gramEnd"/>
      <w:r>
        <w:t xml:space="preserve"> and </w:t>
      </w:r>
      <w:bookmarkStart w:id="137" w:name="_Hlk2789303"/>
      <w:r>
        <w:t>length of the appointment</w:t>
      </w:r>
      <w:bookmarkEnd w:id="137"/>
      <w:r>
        <w:t>.</w:t>
      </w:r>
    </w:p>
    <w:p w14:paraId="1A853909" w14:textId="77777777" w:rsidR="00C7460E" w:rsidRDefault="00C7460E" w:rsidP="00C7460E">
      <w:pPr>
        <w:pStyle w:val="NoSpacing"/>
        <w:numPr>
          <w:ilvl w:val="0"/>
          <w:numId w:val="12"/>
        </w:numPr>
      </w:pPr>
      <w:r>
        <w:t>The system checks that the client and support staff member are both free on the selected day and time.</w:t>
      </w:r>
    </w:p>
    <w:p w14:paraId="03E9CDE3" w14:textId="77777777" w:rsidR="00C7460E" w:rsidRPr="00433533" w:rsidRDefault="00C7460E" w:rsidP="00C7460E">
      <w:pPr>
        <w:pStyle w:val="NoSpacing"/>
        <w:numPr>
          <w:ilvl w:val="0"/>
          <w:numId w:val="12"/>
        </w:numPr>
      </w:pPr>
      <w:r w:rsidRPr="00433533">
        <w:t>The system checks that there is time for the support staff member to arrive from previous appointments to the new appointment on time.</w:t>
      </w:r>
    </w:p>
    <w:p w14:paraId="3B8C391C" w14:textId="77777777" w:rsidR="00C7460E" w:rsidRDefault="00C7460E" w:rsidP="00C7460E">
      <w:pPr>
        <w:pStyle w:val="NoSpacing"/>
        <w:numPr>
          <w:ilvl w:val="0"/>
          <w:numId w:val="12"/>
        </w:numPr>
      </w:pPr>
      <w:r>
        <w:t>The system records the new appointment and informs the manager.</w:t>
      </w:r>
    </w:p>
    <w:p w14:paraId="0D77B121" w14:textId="77777777" w:rsidR="00C7460E" w:rsidRDefault="00C7460E" w:rsidP="00C7460E">
      <w:pPr>
        <w:pStyle w:val="NoSpacing"/>
        <w:rPr>
          <w:b/>
        </w:rPr>
      </w:pPr>
      <w:r w:rsidRPr="0034454F">
        <w:rPr>
          <w:b/>
        </w:rPr>
        <w:t>Extensions</w:t>
      </w:r>
    </w:p>
    <w:p w14:paraId="43D2FD2E" w14:textId="77777777" w:rsidR="00C7460E" w:rsidRDefault="00C7460E" w:rsidP="00C7460E">
      <w:pPr>
        <w:pStyle w:val="NoSpacing"/>
      </w:pPr>
      <w:bookmarkStart w:id="138" w:name="_Hlk2789442"/>
      <w:r>
        <w:t>3.a.1</w:t>
      </w:r>
      <w:r>
        <w:tab/>
      </w:r>
      <w:bookmarkStart w:id="139" w:name="_Hlk2789469"/>
      <w:r w:rsidRPr="00856F7C">
        <w:rPr>
          <w:i/>
        </w:rPr>
        <w:t xml:space="preserve">no </w:t>
      </w:r>
      <w:r>
        <w:rPr>
          <w:i/>
        </w:rPr>
        <w:t>client</w:t>
      </w:r>
      <w:r w:rsidRPr="00856F7C">
        <w:rPr>
          <w:i/>
        </w:rPr>
        <w:t xml:space="preserve"> </w:t>
      </w:r>
      <w:r>
        <w:rPr>
          <w:i/>
        </w:rPr>
        <w:t>exists</w:t>
      </w:r>
      <w:bookmarkEnd w:id="139"/>
      <w:r w:rsidRPr="00856F7C">
        <w:rPr>
          <w:i/>
        </w:rPr>
        <w:t>.</w:t>
      </w:r>
      <w:r>
        <w:t xml:space="preserve"> the system informs the mana</w:t>
      </w:r>
      <w:bookmarkEnd w:id="138"/>
      <w:r>
        <w:t>ger.</w:t>
      </w:r>
    </w:p>
    <w:p w14:paraId="10479E69" w14:textId="77777777" w:rsidR="00C7460E" w:rsidRDefault="00C7460E" w:rsidP="00C7460E">
      <w:pPr>
        <w:pStyle w:val="NoSpacing"/>
      </w:pPr>
      <w:r>
        <w:t>6.a.1</w:t>
      </w:r>
      <w:r>
        <w:tab/>
      </w:r>
      <w:r w:rsidRPr="00856F7C">
        <w:rPr>
          <w:i/>
        </w:rPr>
        <w:t xml:space="preserve">no </w:t>
      </w:r>
      <w:r>
        <w:rPr>
          <w:i/>
        </w:rPr>
        <w:t xml:space="preserve">support </w:t>
      </w:r>
      <w:r w:rsidRPr="00856F7C">
        <w:rPr>
          <w:i/>
        </w:rPr>
        <w:t xml:space="preserve">staff member </w:t>
      </w:r>
      <w:r>
        <w:rPr>
          <w:i/>
        </w:rPr>
        <w:t>exists</w:t>
      </w:r>
      <w:r w:rsidRPr="00856F7C">
        <w:rPr>
          <w:i/>
        </w:rPr>
        <w:t>.</w:t>
      </w:r>
      <w:r>
        <w:t xml:space="preserve"> the system informs the manager.</w:t>
      </w:r>
    </w:p>
    <w:p w14:paraId="2694EDAD" w14:textId="77777777" w:rsidR="00C7460E" w:rsidRDefault="00C7460E" w:rsidP="00C7460E">
      <w:pPr>
        <w:pStyle w:val="NoSpacing"/>
        <w:ind w:left="720" w:hanging="720"/>
      </w:pPr>
      <w:r>
        <w:t>8.a.1</w:t>
      </w:r>
      <w:r>
        <w:tab/>
      </w:r>
      <w:r w:rsidRPr="00FC1D6C">
        <w:rPr>
          <w:i/>
        </w:rPr>
        <w:t xml:space="preserve">appointment time not available. </w:t>
      </w:r>
      <w:r>
        <w:t>The system displays any alterative time slots on the selected day that are available and have travel time.</w:t>
      </w:r>
    </w:p>
    <w:p w14:paraId="3A6EBCEC" w14:textId="77777777" w:rsidR="00C7460E" w:rsidRDefault="00C7460E" w:rsidP="00C7460E">
      <w:pPr>
        <w:pStyle w:val="NoSpacing"/>
        <w:ind w:left="720" w:hanging="720"/>
      </w:pPr>
      <w:r>
        <w:t>9.a.1</w:t>
      </w:r>
      <w:r>
        <w:tab/>
      </w:r>
      <w:r w:rsidRPr="00CB1C1F">
        <w:rPr>
          <w:i/>
        </w:rPr>
        <w:t>not sufficient travel time.</w:t>
      </w:r>
      <w:r>
        <w:rPr>
          <w:i/>
        </w:rPr>
        <w:t xml:space="preserve"> </w:t>
      </w:r>
      <w:r>
        <w:t xml:space="preserve"> Inform the manager that travel time is not sufficient for selected time. The system displays any alterative time slots on the selected day that are available and have travel time.</w:t>
      </w:r>
    </w:p>
    <w:p w14:paraId="4552709E" w14:textId="77777777" w:rsidR="00C7460E" w:rsidRDefault="00C7460E" w:rsidP="00C7460E">
      <w:pPr>
        <w:pStyle w:val="NoSpacing"/>
        <w:ind w:left="720" w:hanging="720"/>
      </w:pPr>
    </w:p>
    <w:p w14:paraId="06B730CC" w14:textId="77777777" w:rsidR="00C7460E" w:rsidRDefault="00C7460E" w:rsidP="00C7460E">
      <w:pPr>
        <w:pStyle w:val="NoSpacing"/>
        <w:ind w:left="720" w:hanging="720"/>
      </w:pPr>
      <w:r>
        <w:br w:type="page"/>
      </w:r>
    </w:p>
    <w:p w14:paraId="3CD7BBF4" w14:textId="77777777" w:rsidR="00C7460E" w:rsidRPr="005A6493" w:rsidRDefault="00C7460E" w:rsidP="00C7460E">
      <w:pPr>
        <w:pStyle w:val="Heading4"/>
      </w:pPr>
      <w:bookmarkStart w:id="140" w:name="_Toc2779298"/>
      <w:r w:rsidRPr="00FC36E0">
        <w:rPr>
          <w:b/>
        </w:rPr>
        <w:lastRenderedPageBreak/>
        <w:t>Identifier and Name</w:t>
      </w:r>
      <w:r w:rsidRPr="005A6493">
        <w:t>:</w:t>
      </w:r>
      <w:r w:rsidRPr="005A6493">
        <w:tab/>
      </w:r>
      <w:r w:rsidRPr="005A6493">
        <w:rPr>
          <w:rStyle w:val="Heading2Char"/>
          <w:sz w:val="22"/>
          <w:szCs w:val="22"/>
        </w:rPr>
        <w:t xml:space="preserve">UC5 </w:t>
      </w:r>
      <w:bookmarkStart w:id="141" w:name="_Hlk4067507"/>
      <w:r w:rsidRPr="005A6493">
        <w:rPr>
          <w:rStyle w:val="Heading2Char"/>
          <w:sz w:val="22"/>
          <w:szCs w:val="22"/>
        </w:rPr>
        <w:t>remove an appointment</w:t>
      </w:r>
      <w:bookmarkEnd w:id="140"/>
      <w:bookmarkEnd w:id="141"/>
    </w:p>
    <w:p w14:paraId="3B52622C" w14:textId="77777777" w:rsidR="00C7460E" w:rsidRDefault="00C7460E" w:rsidP="00C7460E">
      <w:pPr>
        <w:pStyle w:val="NoSpacing"/>
      </w:pPr>
      <w:r w:rsidRPr="00DA5DF0">
        <w:rPr>
          <w:b/>
        </w:rPr>
        <w:t>Initiator</w:t>
      </w:r>
      <w:r>
        <w:t>:</w:t>
      </w:r>
      <w:r>
        <w:tab/>
      </w:r>
      <w:r>
        <w:tab/>
        <w:t>Manager</w:t>
      </w:r>
    </w:p>
    <w:p w14:paraId="628D065A" w14:textId="77777777" w:rsidR="00C7460E" w:rsidRDefault="00C7460E" w:rsidP="00C7460E">
      <w:pPr>
        <w:pStyle w:val="NoSpacing"/>
      </w:pPr>
      <w:r w:rsidRPr="00DA5DF0">
        <w:rPr>
          <w:b/>
        </w:rPr>
        <w:t>Goal</w:t>
      </w:r>
      <w:r>
        <w:t>:</w:t>
      </w:r>
      <w:r>
        <w:tab/>
      </w:r>
      <w:r>
        <w:tab/>
      </w:r>
      <w:r>
        <w:tab/>
        <w:t xml:space="preserve">remove an </w:t>
      </w:r>
      <w:r w:rsidRPr="000931E1">
        <w:t>appointment</w:t>
      </w:r>
      <w:r>
        <w:t xml:space="preserve"> between a client and </w:t>
      </w:r>
      <w:bookmarkStart w:id="142" w:name="_Hlk4078306"/>
      <w:r>
        <w:t>support staff member</w:t>
      </w:r>
      <w:bookmarkEnd w:id="142"/>
      <w:r>
        <w:t>.</w:t>
      </w:r>
    </w:p>
    <w:p w14:paraId="573998C4"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t xml:space="preserve"> the client and staff member exist and </w:t>
      </w:r>
    </w:p>
    <w:p w14:paraId="57A66A86" w14:textId="77777777" w:rsidR="00C7460E" w:rsidRDefault="00C7460E" w:rsidP="00C7460E">
      <w:pPr>
        <w:pStyle w:val="NoSpacing"/>
        <w:ind w:left="1440" w:firstLine="720"/>
      </w:pPr>
      <w:r>
        <w:t xml:space="preserve">are associated.  </w:t>
      </w:r>
    </w:p>
    <w:p w14:paraId="26516FEC" w14:textId="77777777" w:rsidR="00C7460E" w:rsidRDefault="00C7460E" w:rsidP="00C7460E">
      <w:pPr>
        <w:pStyle w:val="NoSpacing"/>
        <w:ind w:left="1440" w:hanging="1440"/>
      </w:pPr>
      <w:r w:rsidRPr="00DA5DF0">
        <w:rPr>
          <w:b/>
        </w:rPr>
        <w:t>Postcondition</w:t>
      </w:r>
      <w:r>
        <w:t>:</w:t>
      </w:r>
      <w:r>
        <w:tab/>
      </w:r>
      <w:r>
        <w:tab/>
        <w:t xml:space="preserve">the </w:t>
      </w:r>
      <w:r w:rsidRPr="000931E1">
        <w:t>appointment</w:t>
      </w:r>
      <w:r>
        <w:t xml:space="preserve"> between a client and support staff is removed.</w:t>
      </w:r>
    </w:p>
    <w:p w14:paraId="1D3F7106"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5DFC72D" w14:textId="77777777" w:rsidR="00C7460E" w:rsidRDefault="00C7460E" w:rsidP="00C7460E">
      <w:pPr>
        <w:pStyle w:val="NoSpacing"/>
        <w:ind w:left="1440" w:hanging="1440"/>
      </w:pPr>
    </w:p>
    <w:p w14:paraId="14E8D494" w14:textId="77777777" w:rsidR="00C7460E" w:rsidRDefault="00C7460E" w:rsidP="00C7460E">
      <w:pPr>
        <w:pStyle w:val="NoSpacing"/>
        <w:ind w:left="1440" w:hanging="1440"/>
        <w:rPr>
          <w:b/>
        </w:rPr>
      </w:pPr>
      <w:r w:rsidRPr="00DA5DF0">
        <w:rPr>
          <w:b/>
        </w:rPr>
        <w:t>Main Success Scenario</w:t>
      </w:r>
    </w:p>
    <w:p w14:paraId="432FF354" w14:textId="77777777" w:rsidR="00C7460E" w:rsidRDefault="00C7460E" w:rsidP="00C7460E">
      <w:pPr>
        <w:pStyle w:val="NoSpacing"/>
        <w:numPr>
          <w:ilvl w:val="0"/>
          <w:numId w:val="13"/>
        </w:numPr>
      </w:pPr>
      <w:r>
        <w:t xml:space="preserve">The manager makes a request to remove an </w:t>
      </w:r>
      <w:r w:rsidRPr="000931E1">
        <w:t>appointment</w:t>
      </w:r>
      <w:r>
        <w:t>.</w:t>
      </w:r>
    </w:p>
    <w:p w14:paraId="2196B4E2" w14:textId="77777777" w:rsidR="00C7460E" w:rsidRDefault="00C7460E" w:rsidP="00C7460E">
      <w:pPr>
        <w:pStyle w:val="NoSpacing"/>
        <w:numPr>
          <w:ilvl w:val="0"/>
          <w:numId w:val="13"/>
        </w:numPr>
      </w:pPr>
      <w:r>
        <w:t>The manager inputs the client’s first name, last name, date of birth and the day and time of the appointment.</w:t>
      </w:r>
    </w:p>
    <w:p w14:paraId="2DA61400" w14:textId="77777777" w:rsidR="00C7460E" w:rsidRDefault="00C7460E" w:rsidP="00C7460E">
      <w:pPr>
        <w:pStyle w:val="NoSpacing"/>
        <w:ind w:left="360"/>
      </w:pPr>
      <w:r>
        <w:t>A2.1</w:t>
      </w:r>
      <w:r>
        <w:tab/>
        <w:t xml:space="preserve">The manager inputs the support staff member’s first name, last name, </w:t>
      </w:r>
    </w:p>
    <w:p w14:paraId="575A0BEE" w14:textId="77777777" w:rsidR="00C7460E" w:rsidRDefault="00C7460E" w:rsidP="00C7460E">
      <w:pPr>
        <w:pStyle w:val="NoSpacing"/>
        <w:ind w:left="1080" w:firstLine="360"/>
      </w:pPr>
      <w:r>
        <w:t>date of birth and the day and time of the appointment.</w:t>
      </w:r>
    </w:p>
    <w:p w14:paraId="348891B0" w14:textId="77777777" w:rsidR="00C7460E" w:rsidRDefault="00C7460E" w:rsidP="00C7460E">
      <w:pPr>
        <w:pStyle w:val="NoSpacing"/>
        <w:numPr>
          <w:ilvl w:val="0"/>
          <w:numId w:val="13"/>
        </w:numPr>
      </w:pPr>
      <w:r>
        <w:t xml:space="preserve">The system checks for the client’s appointment on the selected </w:t>
      </w:r>
      <w:r w:rsidRPr="00B706D4">
        <w:t>day and tim</w:t>
      </w:r>
      <w:r>
        <w:t>e.</w:t>
      </w:r>
    </w:p>
    <w:p w14:paraId="7649D9D0" w14:textId="77777777" w:rsidR="00C7460E" w:rsidRDefault="00C7460E" w:rsidP="00C7460E">
      <w:pPr>
        <w:pStyle w:val="NoSpacing"/>
        <w:ind w:left="360"/>
      </w:pPr>
      <w:r>
        <w:t>A3.1</w:t>
      </w:r>
      <w:r>
        <w:tab/>
        <w:t xml:space="preserve">The system checks for a support staff member’s appointment on the selected </w:t>
      </w:r>
    </w:p>
    <w:p w14:paraId="0A35E858" w14:textId="77777777" w:rsidR="00C7460E" w:rsidRDefault="00C7460E" w:rsidP="00C7460E">
      <w:pPr>
        <w:pStyle w:val="NoSpacing"/>
        <w:ind w:left="1080" w:firstLine="360"/>
      </w:pPr>
      <w:r w:rsidRPr="00B706D4">
        <w:t>day and tim</w:t>
      </w:r>
      <w:r>
        <w:t>e.</w:t>
      </w:r>
    </w:p>
    <w:p w14:paraId="511F1B1C" w14:textId="77777777" w:rsidR="00C7460E" w:rsidRDefault="00C7460E" w:rsidP="00C7460E">
      <w:pPr>
        <w:pStyle w:val="NoSpacing"/>
        <w:numPr>
          <w:ilvl w:val="0"/>
          <w:numId w:val="13"/>
        </w:numPr>
      </w:pPr>
      <w:r>
        <w:t xml:space="preserve">The system displays the day, </w:t>
      </w:r>
      <w:proofErr w:type="gramStart"/>
      <w:r>
        <w:t>time</w:t>
      </w:r>
      <w:proofErr w:type="gramEnd"/>
      <w:r>
        <w:t xml:space="preserve"> and length of the selected appointment.</w:t>
      </w:r>
    </w:p>
    <w:p w14:paraId="315FE248" w14:textId="77777777" w:rsidR="00C7460E" w:rsidRDefault="00C7460E" w:rsidP="00C7460E">
      <w:pPr>
        <w:pStyle w:val="NoSpacing"/>
        <w:numPr>
          <w:ilvl w:val="0"/>
          <w:numId w:val="13"/>
        </w:numPr>
      </w:pPr>
      <w:r>
        <w:t>The manager confirms that is the correct appointment and requests its removal.</w:t>
      </w:r>
    </w:p>
    <w:p w14:paraId="4678A738" w14:textId="77777777" w:rsidR="00C7460E" w:rsidRDefault="00C7460E" w:rsidP="00C7460E">
      <w:pPr>
        <w:pStyle w:val="NoSpacing"/>
        <w:numPr>
          <w:ilvl w:val="0"/>
          <w:numId w:val="13"/>
        </w:numPr>
      </w:pPr>
      <w:r>
        <w:t>The system removes that appointment from both the client and staff member.</w:t>
      </w:r>
    </w:p>
    <w:p w14:paraId="1DB3D8A0" w14:textId="77777777" w:rsidR="00C7460E" w:rsidRDefault="00C7460E" w:rsidP="00C7460E">
      <w:pPr>
        <w:pStyle w:val="NoSpacing"/>
      </w:pPr>
    </w:p>
    <w:p w14:paraId="178A3E54" w14:textId="77777777" w:rsidR="00C7460E" w:rsidRDefault="00C7460E" w:rsidP="00C7460E">
      <w:pPr>
        <w:pStyle w:val="NoSpacing"/>
        <w:rPr>
          <w:b/>
        </w:rPr>
      </w:pPr>
      <w:r w:rsidRPr="0034454F">
        <w:rPr>
          <w:b/>
        </w:rPr>
        <w:t>Extensions</w:t>
      </w:r>
    </w:p>
    <w:p w14:paraId="2D85EBF1" w14:textId="77777777" w:rsidR="00C7460E" w:rsidRDefault="00C7460E" w:rsidP="00C7460E">
      <w:pPr>
        <w:pStyle w:val="NoSpacing"/>
      </w:pPr>
      <w:r>
        <w:t>3.a.1</w:t>
      </w:r>
      <w:r>
        <w:tab/>
      </w:r>
      <w:r w:rsidRPr="00856F7C">
        <w:rPr>
          <w:i/>
        </w:rPr>
        <w:t xml:space="preserve">no </w:t>
      </w:r>
      <w:r>
        <w:rPr>
          <w:i/>
        </w:rPr>
        <w:t>appointment found</w:t>
      </w:r>
      <w:r w:rsidRPr="00856F7C">
        <w:rPr>
          <w:i/>
        </w:rPr>
        <w:t>.</w:t>
      </w:r>
      <w:r>
        <w:t xml:space="preserve"> the system informs the manager.</w:t>
      </w:r>
    </w:p>
    <w:p w14:paraId="05B944B6" w14:textId="77777777" w:rsidR="00C7460E" w:rsidRDefault="00C7460E" w:rsidP="00C7460E">
      <w:pPr>
        <w:pStyle w:val="NoSpacing"/>
      </w:pPr>
    </w:p>
    <w:p w14:paraId="2F8DAA86" w14:textId="77777777" w:rsidR="00C7460E" w:rsidRPr="005A6493" w:rsidRDefault="00C7460E" w:rsidP="00C7460E">
      <w:pPr>
        <w:pStyle w:val="Heading4"/>
        <w:rPr>
          <w:rStyle w:val="Heading2Char"/>
          <w:sz w:val="22"/>
          <w:szCs w:val="22"/>
        </w:rPr>
      </w:pPr>
      <w:bookmarkStart w:id="143" w:name="_Toc2779299"/>
      <w:r w:rsidRPr="00FC36E0">
        <w:rPr>
          <w:b/>
        </w:rPr>
        <w:t>Identifier and Name</w:t>
      </w:r>
      <w:r w:rsidRPr="005A6493">
        <w:t>:</w:t>
      </w:r>
      <w:r w:rsidRPr="005A6493">
        <w:tab/>
      </w:r>
      <w:r w:rsidRPr="005A6493">
        <w:rPr>
          <w:rStyle w:val="Heading2Char"/>
          <w:sz w:val="22"/>
          <w:szCs w:val="22"/>
        </w:rPr>
        <w:t>UC6 add supported house.</w:t>
      </w:r>
      <w:bookmarkEnd w:id="143"/>
    </w:p>
    <w:p w14:paraId="68D39731" w14:textId="77777777" w:rsidR="00C7460E" w:rsidRDefault="00C7460E" w:rsidP="00C7460E">
      <w:pPr>
        <w:pStyle w:val="NoSpacing"/>
      </w:pPr>
      <w:r w:rsidRPr="00DA5DF0">
        <w:rPr>
          <w:b/>
        </w:rPr>
        <w:t>Initiator</w:t>
      </w:r>
      <w:r>
        <w:t>:</w:t>
      </w:r>
      <w:r>
        <w:tab/>
      </w:r>
      <w:r>
        <w:tab/>
        <w:t>Manager</w:t>
      </w:r>
    </w:p>
    <w:p w14:paraId="185C1BB4" w14:textId="77777777" w:rsidR="00C7460E" w:rsidRDefault="00C7460E" w:rsidP="00C7460E">
      <w:pPr>
        <w:pStyle w:val="NoSpacing"/>
      </w:pPr>
      <w:r w:rsidRPr="00DA5DF0">
        <w:rPr>
          <w:b/>
        </w:rPr>
        <w:t>Goal</w:t>
      </w:r>
      <w:r>
        <w:t>:</w:t>
      </w:r>
      <w:r>
        <w:tab/>
      </w:r>
      <w:r>
        <w:tab/>
      </w:r>
      <w:r>
        <w:tab/>
        <w:t>record a new support house to the system.</w:t>
      </w:r>
    </w:p>
    <w:p w14:paraId="209F8742" w14:textId="77777777" w:rsidR="00C7460E" w:rsidRDefault="00C7460E" w:rsidP="00C7460E">
      <w:pPr>
        <w:pStyle w:val="NoSpacing"/>
        <w:ind w:left="1440" w:hanging="1440"/>
        <w:rPr>
          <w:b/>
        </w:rPr>
      </w:pPr>
      <w:r w:rsidRPr="00DA5DF0">
        <w:rPr>
          <w:b/>
        </w:rPr>
        <w:t>Precondition</w:t>
      </w:r>
      <w:r>
        <w:t>:</w:t>
      </w:r>
      <w:r>
        <w:tab/>
      </w:r>
      <w:r>
        <w:tab/>
        <w:t xml:space="preserve">A Manager account is </w:t>
      </w:r>
      <w:proofErr w:type="gramStart"/>
      <w:r>
        <w:t>logged-in.</w:t>
      </w:r>
      <w:proofErr w:type="gramEnd"/>
      <w:r w:rsidRPr="00DA5DF0">
        <w:rPr>
          <w:b/>
        </w:rPr>
        <w:t xml:space="preserve"> </w:t>
      </w:r>
    </w:p>
    <w:p w14:paraId="2314B1AA" w14:textId="77777777" w:rsidR="00C7460E" w:rsidRDefault="00C7460E" w:rsidP="00C7460E">
      <w:pPr>
        <w:pStyle w:val="NoSpacing"/>
        <w:ind w:left="1440" w:hanging="1440"/>
      </w:pPr>
      <w:r w:rsidRPr="00DA5DF0">
        <w:rPr>
          <w:b/>
        </w:rPr>
        <w:t>Postcondition</w:t>
      </w:r>
      <w:r>
        <w:t>:</w:t>
      </w:r>
      <w:r>
        <w:tab/>
      </w:r>
      <w:r>
        <w:tab/>
        <w:t>the new support house is added to the system.</w:t>
      </w:r>
    </w:p>
    <w:p w14:paraId="6BF0938F"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759B5C3" w14:textId="77777777" w:rsidR="00C7460E" w:rsidRDefault="00C7460E" w:rsidP="00C7460E">
      <w:pPr>
        <w:pStyle w:val="NoSpacing"/>
        <w:ind w:left="1440" w:hanging="1440"/>
      </w:pPr>
    </w:p>
    <w:p w14:paraId="179EA108" w14:textId="77777777" w:rsidR="00C7460E" w:rsidRDefault="00C7460E" w:rsidP="00C7460E">
      <w:pPr>
        <w:pStyle w:val="NoSpacing"/>
        <w:ind w:left="1440" w:hanging="1440"/>
        <w:rPr>
          <w:b/>
        </w:rPr>
      </w:pPr>
      <w:r w:rsidRPr="00DA5DF0">
        <w:rPr>
          <w:b/>
        </w:rPr>
        <w:t>Main Success Scenario</w:t>
      </w:r>
    </w:p>
    <w:p w14:paraId="3B94634F" w14:textId="77777777" w:rsidR="00C7460E" w:rsidRDefault="00C7460E" w:rsidP="00C7460E">
      <w:pPr>
        <w:pStyle w:val="NoSpacing"/>
        <w:numPr>
          <w:ilvl w:val="0"/>
          <w:numId w:val="14"/>
        </w:numPr>
      </w:pPr>
      <w:r>
        <w:t>The manager makes a request to add a support house.</w:t>
      </w:r>
    </w:p>
    <w:p w14:paraId="46B29867" w14:textId="77777777" w:rsidR="00C7460E" w:rsidRDefault="00C7460E" w:rsidP="00C7460E">
      <w:pPr>
        <w:pStyle w:val="NoSpacing"/>
        <w:numPr>
          <w:ilvl w:val="0"/>
          <w:numId w:val="14"/>
        </w:numPr>
      </w:pPr>
      <w:r>
        <w:t xml:space="preserve">The manager inputs the address of the house, number of rooms, if </w:t>
      </w:r>
      <w:bookmarkStart w:id="144" w:name="_Hlk1993320"/>
      <w:r>
        <w:t xml:space="preserve">gender restricted </w:t>
      </w:r>
      <w:bookmarkEnd w:id="144"/>
      <w:r>
        <w:t xml:space="preserve">and if for specific </w:t>
      </w:r>
      <w:bookmarkStart w:id="145" w:name="_Hlk1993440"/>
      <w:r>
        <w:t xml:space="preserve">conditions </w:t>
      </w:r>
      <w:bookmarkEnd w:id="145"/>
      <w:r>
        <w:t>(</w:t>
      </w:r>
      <w:bookmarkStart w:id="146" w:name="_Hlk1993380"/>
      <w:r>
        <w:t xml:space="preserve">general mental health, learning </w:t>
      </w:r>
      <w:r w:rsidRPr="009B2F26">
        <w:t>disabilities</w:t>
      </w:r>
      <w:r>
        <w:t>, forensic mental health</w:t>
      </w:r>
      <w:bookmarkEnd w:id="146"/>
      <w:r>
        <w:t xml:space="preserve">) and a </w:t>
      </w:r>
      <w:bookmarkStart w:id="147" w:name="_Hlk1993479"/>
      <w:r>
        <w:t>supported house name</w:t>
      </w:r>
      <w:bookmarkEnd w:id="147"/>
      <w:r>
        <w:t>.</w:t>
      </w:r>
    </w:p>
    <w:p w14:paraId="4C8D84EE" w14:textId="77777777" w:rsidR="00C7460E" w:rsidRDefault="00C7460E" w:rsidP="00C7460E">
      <w:pPr>
        <w:pStyle w:val="NoSpacing"/>
        <w:numPr>
          <w:ilvl w:val="0"/>
          <w:numId w:val="14"/>
        </w:numPr>
      </w:pPr>
      <w:r>
        <w:t>The system checks if there are already a supported house with that same address.</w:t>
      </w:r>
    </w:p>
    <w:p w14:paraId="6C316C4F" w14:textId="77777777" w:rsidR="00C7460E" w:rsidRDefault="00C7460E" w:rsidP="00C7460E">
      <w:pPr>
        <w:pStyle w:val="NoSpacing"/>
        <w:numPr>
          <w:ilvl w:val="0"/>
          <w:numId w:val="14"/>
        </w:numPr>
      </w:pPr>
      <w:r>
        <w:t>The system records the new support house with the provided information.</w:t>
      </w:r>
    </w:p>
    <w:p w14:paraId="3F150856" w14:textId="77777777" w:rsidR="00C7460E" w:rsidRDefault="00C7460E" w:rsidP="00C7460E">
      <w:pPr>
        <w:pStyle w:val="NoSpacing"/>
        <w:numPr>
          <w:ilvl w:val="0"/>
          <w:numId w:val="14"/>
        </w:numPr>
      </w:pPr>
      <w:r>
        <w:t>The system informs the manager that the new support house was successfully added.</w:t>
      </w:r>
    </w:p>
    <w:p w14:paraId="24EDABFA" w14:textId="77777777" w:rsidR="00C7460E" w:rsidRDefault="00C7460E" w:rsidP="00C7460E">
      <w:pPr>
        <w:pStyle w:val="NoSpacing"/>
        <w:rPr>
          <w:b/>
        </w:rPr>
      </w:pPr>
      <w:r w:rsidRPr="0034454F">
        <w:rPr>
          <w:b/>
        </w:rPr>
        <w:t>Extensions</w:t>
      </w:r>
    </w:p>
    <w:p w14:paraId="4CEB5C67" w14:textId="77777777" w:rsidR="00C7460E" w:rsidRDefault="00C7460E" w:rsidP="00C7460E">
      <w:pPr>
        <w:pStyle w:val="NoSpacing"/>
      </w:pPr>
      <w:r>
        <w:t>3.a.1</w:t>
      </w:r>
      <w:r>
        <w:tab/>
      </w:r>
      <w:r>
        <w:rPr>
          <w:i/>
        </w:rPr>
        <w:t>supported house already exists</w:t>
      </w:r>
      <w:r w:rsidRPr="00856F7C">
        <w:rPr>
          <w:i/>
        </w:rPr>
        <w:t>.</w:t>
      </w:r>
      <w:r>
        <w:t xml:space="preserve"> the system informs the manager.</w:t>
      </w:r>
    </w:p>
    <w:p w14:paraId="7C44B94D" w14:textId="77777777" w:rsidR="00C7460E" w:rsidRDefault="00C7460E" w:rsidP="00C7460E">
      <w:pPr>
        <w:pStyle w:val="NoSpacing"/>
      </w:pPr>
      <w:r>
        <w:br w:type="page"/>
      </w:r>
    </w:p>
    <w:p w14:paraId="7385AFA9" w14:textId="77777777" w:rsidR="00C7460E" w:rsidRPr="005A6493" w:rsidRDefault="00C7460E" w:rsidP="00C7460E">
      <w:pPr>
        <w:pStyle w:val="Heading4"/>
        <w:rPr>
          <w:rStyle w:val="Heading2Char"/>
          <w:sz w:val="22"/>
          <w:szCs w:val="22"/>
        </w:rPr>
      </w:pPr>
      <w:bookmarkStart w:id="148" w:name="_Toc2779300"/>
      <w:r w:rsidRPr="00FC36E0">
        <w:rPr>
          <w:b/>
        </w:rPr>
        <w:lastRenderedPageBreak/>
        <w:t>Identifier and</w:t>
      </w:r>
      <w:r w:rsidRPr="005A6493">
        <w:t xml:space="preserve"> </w:t>
      </w:r>
      <w:r w:rsidRPr="00FC36E0">
        <w:rPr>
          <w:b/>
        </w:rPr>
        <w:t>Name</w:t>
      </w:r>
      <w:r w:rsidRPr="005A6493">
        <w:t>:</w:t>
      </w:r>
      <w:r w:rsidRPr="005A6493">
        <w:tab/>
      </w:r>
      <w:bookmarkStart w:id="149" w:name="_Hlk4078697"/>
      <w:r w:rsidRPr="005A6493">
        <w:rPr>
          <w:rStyle w:val="Heading2Char"/>
          <w:sz w:val="22"/>
          <w:szCs w:val="22"/>
        </w:rPr>
        <w:t>UC7 remove a supported house.</w:t>
      </w:r>
      <w:bookmarkEnd w:id="148"/>
      <w:bookmarkEnd w:id="149"/>
    </w:p>
    <w:p w14:paraId="6AB0EDCA" w14:textId="77777777" w:rsidR="00C7460E" w:rsidRDefault="00C7460E" w:rsidP="00C7460E">
      <w:pPr>
        <w:pStyle w:val="NoSpacing"/>
      </w:pPr>
      <w:r w:rsidRPr="00DA5DF0">
        <w:rPr>
          <w:b/>
        </w:rPr>
        <w:t>Initiator</w:t>
      </w:r>
      <w:r>
        <w:t>:</w:t>
      </w:r>
      <w:r>
        <w:tab/>
      </w:r>
      <w:r>
        <w:tab/>
        <w:t>Manager</w:t>
      </w:r>
    </w:p>
    <w:p w14:paraId="209F40EA" w14:textId="77777777" w:rsidR="00C7460E" w:rsidRDefault="00C7460E" w:rsidP="00C7460E">
      <w:pPr>
        <w:pStyle w:val="NoSpacing"/>
      </w:pPr>
      <w:r w:rsidRPr="00DA5DF0">
        <w:rPr>
          <w:b/>
        </w:rPr>
        <w:t>Goal</w:t>
      </w:r>
      <w:r>
        <w:t>:</w:t>
      </w:r>
      <w:r>
        <w:tab/>
      </w:r>
      <w:r>
        <w:tab/>
      </w:r>
      <w:r>
        <w:tab/>
        <w:t>remove a support house from the system.</w:t>
      </w:r>
    </w:p>
    <w:p w14:paraId="188A2561"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rsidRPr="00DA5DF0">
        <w:rPr>
          <w:b/>
        </w:rPr>
        <w:t xml:space="preserve"> </w:t>
      </w:r>
      <w:r>
        <w:t xml:space="preserve">the house has no assigned clients. </w:t>
      </w:r>
    </w:p>
    <w:p w14:paraId="06C8C1F3" w14:textId="77777777" w:rsidR="00C7460E" w:rsidRDefault="00C7460E" w:rsidP="00C7460E">
      <w:pPr>
        <w:pStyle w:val="NoSpacing"/>
        <w:ind w:left="1440" w:hanging="1440"/>
      </w:pPr>
      <w:r w:rsidRPr="00DA5DF0">
        <w:rPr>
          <w:b/>
        </w:rPr>
        <w:t>Postcondition</w:t>
      </w:r>
      <w:r>
        <w:t>:</w:t>
      </w:r>
      <w:r>
        <w:tab/>
      </w:r>
      <w:r>
        <w:tab/>
        <w:t>the record of a supported house is removed.</w:t>
      </w:r>
    </w:p>
    <w:p w14:paraId="5EC5343C"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4E71BB09" w14:textId="77777777" w:rsidR="00C7460E" w:rsidRDefault="00C7460E" w:rsidP="00C7460E">
      <w:pPr>
        <w:pStyle w:val="NoSpacing"/>
        <w:ind w:left="1440" w:hanging="1440"/>
      </w:pPr>
    </w:p>
    <w:p w14:paraId="7C212EEB" w14:textId="77777777" w:rsidR="00C7460E" w:rsidRDefault="00C7460E" w:rsidP="00C7460E">
      <w:pPr>
        <w:pStyle w:val="NoSpacing"/>
        <w:ind w:left="1440" w:hanging="1440"/>
        <w:rPr>
          <w:b/>
        </w:rPr>
      </w:pPr>
      <w:r w:rsidRPr="00DA5DF0">
        <w:rPr>
          <w:b/>
        </w:rPr>
        <w:t>Main Success Scenario</w:t>
      </w:r>
    </w:p>
    <w:p w14:paraId="2011E7BB" w14:textId="77777777" w:rsidR="00C7460E" w:rsidRDefault="00C7460E" w:rsidP="00C7460E">
      <w:pPr>
        <w:pStyle w:val="NoSpacing"/>
        <w:numPr>
          <w:ilvl w:val="0"/>
          <w:numId w:val="15"/>
        </w:numPr>
      </w:pPr>
      <w:r>
        <w:t>The manager makes a request to remove a supported house.</w:t>
      </w:r>
    </w:p>
    <w:p w14:paraId="69F3BC3C" w14:textId="77777777" w:rsidR="00C7460E" w:rsidRDefault="00C7460E" w:rsidP="00C7460E">
      <w:pPr>
        <w:pStyle w:val="NoSpacing"/>
        <w:numPr>
          <w:ilvl w:val="0"/>
          <w:numId w:val="15"/>
        </w:numPr>
      </w:pPr>
      <w:r>
        <w:t>The manager inputs the address of the house or support house name</w:t>
      </w:r>
    </w:p>
    <w:p w14:paraId="468938B1" w14:textId="77777777" w:rsidR="00C7460E" w:rsidRDefault="00C7460E" w:rsidP="00C7460E">
      <w:pPr>
        <w:pStyle w:val="NoSpacing"/>
        <w:numPr>
          <w:ilvl w:val="0"/>
          <w:numId w:val="15"/>
        </w:numPr>
      </w:pPr>
      <w:r>
        <w:t>The system checks if the supported house exists.</w:t>
      </w:r>
    </w:p>
    <w:p w14:paraId="1950B18C" w14:textId="77777777" w:rsidR="00C7460E" w:rsidRDefault="00C7460E" w:rsidP="00C7460E">
      <w:pPr>
        <w:pStyle w:val="NoSpacing"/>
        <w:numPr>
          <w:ilvl w:val="0"/>
          <w:numId w:val="15"/>
        </w:numPr>
      </w:pPr>
      <w:r>
        <w:t>The system displays the support house that was found.</w:t>
      </w:r>
    </w:p>
    <w:p w14:paraId="47B81A21" w14:textId="77777777" w:rsidR="00C7460E" w:rsidRDefault="00C7460E" w:rsidP="00C7460E">
      <w:pPr>
        <w:pStyle w:val="NoSpacing"/>
        <w:numPr>
          <w:ilvl w:val="0"/>
          <w:numId w:val="15"/>
        </w:numPr>
      </w:pPr>
      <w:r>
        <w:t>The manager checks the house and confirms the supported house removal.</w:t>
      </w:r>
    </w:p>
    <w:p w14:paraId="7CCF4EC2" w14:textId="77777777" w:rsidR="00C7460E" w:rsidRDefault="00C7460E" w:rsidP="00C7460E">
      <w:pPr>
        <w:pStyle w:val="NoSpacing"/>
        <w:rPr>
          <w:b/>
        </w:rPr>
      </w:pPr>
      <w:r w:rsidRPr="0034454F">
        <w:rPr>
          <w:b/>
        </w:rPr>
        <w:t>Extensions</w:t>
      </w:r>
    </w:p>
    <w:p w14:paraId="380D6276" w14:textId="77777777" w:rsidR="00C7460E" w:rsidRDefault="00C7460E" w:rsidP="00C7460E">
      <w:pPr>
        <w:pStyle w:val="NoSpacing"/>
      </w:pPr>
      <w:r>
        <w:t>3.a.1</w:t>
      </w:r>
      <w:r>
        <w:tab/>
      </w:r>
      <w:r>
        <w:rPr>
          <w:i/>
        </w:rPr>
        <w:t xml:space="preserve">supported house does not exist. </w:t>
      </w:r>
      <w:r>
        <w:t xml:space="preserve"> the system informs the manager.</w:t>
      </w:r>
    </w:p>
    <w:p w14:paraId="7487179D" w14:textId="77777777" w:rsidR="00C7460E" w:rsidRDefault="00C7460E" w:rsidP="00C7460E">
      <w:pPr>
        <w:pStyle w:val="NoSpacing"/>
      </w:pPr>
    </w:p>
    <w:p w14:paraId="7DA1DE90" w14:textId="77777777" w:rsidR="00C7460E" w:rsidRDefault="00C7460E" w:rsidP="00C7460E">
      <w:pPr>
        <w:pStyle w:val="Heading4"/>
      </w:pPr>
      <w:bookmarkStart w:id="150" w:name="_Toc2779301"/>
      <w:r w:rsidRPr="00FC36E0">
        <w:rPr>
          <w:b/>
        </w:rPr>
        <w:t>Identifier and Name</w:t>
      </w:r>
      <w:r>
        <w:t>:</w:t>
      </w:r>
      <w:r>
        <w:tab/>
      </w:r>
      <w:bookmarkStart w:id="151" w:name="_Hlk4079173"/>
      <w:r w:rsidRPr="00856F7C">
        <w:t>UC</w:t>
      </w:r>
      <w:r>
        <w:t>8</w:t>
      </w:r>
      <w:r w:rsidRPr="00856F7C">
        <w:t xml:space="preserve"> </w:t>
      </w:r>
      <w:r w:rsidRPr="001B6F18">
        <w:t>Add Client</w:t>
      </w:r>
      <w:r>
        <w:t>.</w:t>
      </w:r>
      <w:bookmarkEnd w:id="150"/>
      <w:bookmarkEnd w:id="151"/>
    </w:p>
    <w:p w14:paraId="45E43652" w14:textId="77777777" w:rsidR="00C7460E" w:rsidRDefault="00C7460E" w:rsidP="00C7460E">
      <w:pPr>
        <w:pStyle w:val="NoSpacing"/>
      </w:pPr>
      <w:r w:rsidRPr="00DA5DF0">
        <w:rPr>
          <w:b/>
        </w:rPr>
        <w:t>Initiator</w:t>
      </w:r>
      <w:r>
        <w:t>:</w:t>
      </w:r>
      <w:r>
        <w:tab/>
      </w:r>
      <w:r>
        <w:tab/>
        <w:t>Manager</w:t>
      </w:r>
    </w:p>
    <w:p w14:paraId="5F04B2F1" w14:textId="77777777" w:rsidR="00C7460E" w:rsidRDefault="00C7460E" w:rsidP="00C7460E">
      <w:pPr>
        <w:pStyle w:val="NoSpacing"/>
      </w:pPr>
      <w:r w:rsidRPr="00DA5DF0">
        <w:rPr>
          <w:b/>
        </w:rPr>
        <w:t>Goal</w:t>
      </w:r>
      <w:r>
        <w:t>:</w:t>
      </w:r>
      <w:r>
        <w:tab/>
      </w:r>
      <w:r>
        <w:tab/>
      </w:r>
      <w:r>
        <w:tab/>
        <w:t>adds a client to the system.</w:t>
      </w:r>
    </w:p>
    <w:p w14:paraId="5251A882" w14:textId="77777777" w:rsidR="00C7460E" w:rsidRDefault="00C7460E" w:rsidP="00C7460E">
      <w:pPr>
        <w:pStyle w:val="NoSpacing"/>
        <w:ind w:left="1440" w:hanging="1440"/>
        <w:rPr>
          <w:b/>
        </w:rPr>
      </w:pPr>
      <w:r w:rsidRPr="00DA5DF0">
        <w:rPr>
          <w:b/>
        </w:rPr>
        <w:t>Precondition</w:t>
      </w:r>
      <w:r>
        <w:t>:</w:t>
      </w:r>
      <w:r>
        <w:tab/>
      </w:r>
      <w:r>
        <w:tab/>
        <w:t xml:space="preserve">A Manager account is </w:t>
      </w:r>
      <w:proofErr w:type="gramStart"/>
      <w:r>
        <w:t>logged-in.</w:t>
      </w:r>
      <w:proofErr w:type="gramEnd"/>
      <w:r w:rsidRPr="00DA5DF0">
        <w:rPr>
          <w:b/>
        </w:rPr>
        <w:t xml:space="preserve"> </w:t>
      </w:r>
    </w:p>
    <w:p w14:paraId="21BA5EB7" w14:textId="77777777" w:rsidR="00C7460E" w:rsidRDefault="00C7460E" w:rsidP="00C7460E">
      <w:pPr>
        <w:pStyle w:val="NoSpacing"/>
        <w:ind w:left="1440" w:hanging="1440"/>
      </w:pPr>
      <w:r w:rsidRPr="00DA5DF0">
        <w:rPr>
          <w:b/>
        </w:rPr>
        <w:t>Postcondition</w:t>
      </w:r>
      <w:r>
        <w:t>:</w:t>
      </w:r>
      <w:r>
        <w:tab/>
      </w:r>
      <w:r>
        <w:tab/>
        <w:t>a client record is added to the system.</w:t>
      </w:r>
    </w:p>
    <w:p w14:paraId="05D06402"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269945D1" w14:textId="77777777" w:rsidR="00C7460E" w:rsidRDefault="00C7460E" w:rsidP="00C7460E">
      <w:pPr>
        <w:pStyle w:val="NoSpacing"/>
        <w:ind w:left="1440" w:hanging="1440"/>
      </w:pPr>
    </w:p>
    <w:p w14:paraId="61183964" w14:textId="77777777" w:rsidR="00C7460E" w:rsidRDefault="00C7460E" w:rsidP="00C7460E">
      <w:pPr>
        <w:pStyle w:val="NoSpacing"/>
        <w:ind w:left="1440" w:hanging="1440"/>
        <w:rPr>
          <w:b/>
        </w:rPr>
      </w:pPr>
      <w:r w:rsidRPr="00DA5DF0">
        <w:rPr>
          <w:b/>
        </w:rPr>
        <w:t>Main Success Scenario</w:t>
      </w:r>
    </w:p>
    <w:p w14:paraId="795EA2B1" w14:textId="77777777" w:rsidR="00C7460E" w:rsidRDefault="00C7460E" w:rsidP="00C7460E">
      <w:pPr>
        <w:pStyle w:val="NoSpacing"/>
        <w:numPr>
          <w:ilvl w:val="0"/>
          <w:numId w:val="16"/>
        </w:numPr>
      </w:pPr>
      <w:r>
        <w:t>The manager makes a request to add a client to the system.</w:t>
      </w:r>
    </w:p>
    <w:p w14:paraId="3E9459AF" w14:textId="77777777" w:rsidR="00C7460E" w:rsidRDefault="00C7460E" w:rsidP="00C7460E">
      <w:pPr>
        <w:pStyle w:val="ListParagraph"/>
        <w:numPr>
          <w:ilvl w:val="0"/>
          <w:numId w:val="16"/>
        </w:numPr>
      </w:pPr>
      <w:r>
        <w:t xml:space="preserve">The manager inputs the clients first and last name, </w:t>
      </w:r>
      <w:bookmarkStart w:id="152" w:name="_Hlk1993793"/>
      <w:r w:rsidRPr="00141677">
        <w:t xml:space="preserve">NHS </w:t>
      </w:r>
      <w:r>
        <w:t>n</w:t>
      </w:r>
      <w:r w:rsidRPr="00141677">
        <w:t>umbe</w:t>
      </w:r>
      <w:r>
        <w:t>r</w:t>
      </w:r>
      <w:bookmarkEnd w:id="152"/>
      <w:r>
        <w:t xml:space="preserve">, Date of birth, </w:t>
      </w:r>
      <w:bookmarkStart w:id="153" w:name="_Hlk1993894"/>
      <w:r>
        <w:t xml:space="preserve">next of kin </w:t>
      </w:r>
      <w:bookmarkEnd w:id="153"/>
      <w:r>
        <w:t xml:space="preserve">and </w:t>
      </w:r>
      <w:r w:rsidRPr="00141677">
        <w:t>general condition (general mental health, learning disabilities, forensic mental health)</w:t>
      </w:r>
      <w:r>
        <w:t xml:space="preserve"> and diagnosis if available.</w:t>
      </w:r>
    </w:p>
    <w:p w14:paraId="5C41724D" w14:textId="77777777" w:rsidR="00C7460E" w:rsidRDefault="00C7460E" w:rsidP="00C7460E">
      <w:pPr>
        <w:pStyle w:val="ListParagraph"/>
        <w:numPr>
          <w:ilvl w:val="0"/>
          <w:numId w:val="16"/>
        </w:numPr>
      </w:pPr>
      <w:r>
        <w:t>The system checks if the client with the same first and last name, NHS number and Date of birth exist.</w:t>
      </w:r>
    </w:p>
    <w:p w14:paraId="55CAEB1C" w14:textId="77777777" w:rsidR="00C7460E" w:rsidRDefault="00C7460E" w:rsidP="00C7460E">
      <w:pPr>
        <w:pStyle w:val="ListParagraph"/>
        <w:numPr>
          <w:ilvl w:val="0"/>
          <w:numId w:val="16"/>
        </w:numPr>
      </w:pPr>
      <w:r>
        <w:t>The system records the client with the supplied information. And informs the manager of completion</w:t>
      </w:r>
    </w:p>
    <w:p w14:paraId="64AA63AA" w14:textId="77777777" w:rsidR="00C7460E" w:rsidRDefault="00C7460E" w:rsidP="00C7460E">
      <w:pPr>
        <w:pStyle w:val="NoSpacing"/>
        <w:rPr>
          <w:b/>
        </w:rPr>
      </w:pPr>
      <w:r w:rsidRPr="0034454F">
        <w:rPr>
          <w:b/>
        </w:rPr>
        <w:t>Extensions</w:t>
      </w:r>
    </w:p>
    <w:p w14:paraId="77BE706F" w14:textId="77777777" w:rsidR="00C7460E" w:rsidRDefault="00C7460E" w:rsidP="00C7460E">
      <w:pPr>
        <w:pStyle w:val="NoSpacing"/>
      </w:pPr>
      <w:r>
        <w:t>3.a.1</w:t>
      </w:r>
      <w:r>
        <w:tab/>
      </w:r>
      <w:r>
        <w:rPr>
          <w:i/>
        </w:rPr>
        <w:t xml:space="preserve">client already exists. </w:t>
      </w:r>
      <w:r>
        <w:t xml:space="preserve"> the system informs the manager.</w:t>
      </w:r>
    </w:p>
    <w:p w14:paraId="5FEC3FF1" w14:textId="77777777" w:rsidR="00C7460E" w:rsidRDefault="00C7460E" w:rsidP="00C7460E">
      <w:pPr>
        <w:pStyle w:val="NoSpacing"/>
      </w:pPr>
      <w:r>
        <w:br w:type="page"/>
      </w:r>
    </w:p>
    <w:p w14:paraId="055DF6DE" w14:textId="77777777" w:rsidR="00C7460E" w:rsidRPr="005A6493" w:rsidRDefault="00C7460E" w:rsidP="00C7460E">
      <w:pPr>
        <w:pStyle w:val="Heading4"/>
      </w:pPr>
      <w:bookmarkStart w:id="154" w:name="_Toc2779302"/>
      <w:r w:rsidRPr="00FC36E0">
        <w:rPr>
          <w:b/>
        </w:rPr>
        <w:lastRenderedPageBreak/>
        <w:t>Identifier and Name</w:t>
      </w:r>
      <w:r w:rsidRPr="005A6493">
        <w:t>:</w:t>
      </w:r>
      <w:r w:rsidRPr="005A6493">
        <w:tab/>
        <w:t>UC9 remove Client.</w:t>
      </w:r>
      <w:bookmarkEnd w:id="154"/>
    </w:p>
    <w:p w14:paraId="00D44EDC" w14:textId="77777777" w:rsidR="00C7460E" w:rsidRDefault="00C7460E" w:rsidP="00C7460E">
      <w:pPr>
        <w:pStyle w:val="NoSpacing"/>
      </w:pPr>
      <w:r w:rsidRPr="00DA5DF0">
        <w:rPr>
          <w:b/>
        </w:rPr>
        <w:t>Initiator</w:t>
      </w:r>
      <w:r>
        <w:t>:</w:t>
      </w:r>
      <w:r>
        <w:tab/>
      </w:r>
      <w:r>
        <w:tab/>
        <w:t>Manager</w:t>
      </w:r>
    </w:p>
    <w:p w14:paraId="6BE207D7" w14:textId="77777777" w:rsidR="00C7460E" w:rsidRDefault="00C7460E" w:rsidP="00C7460E">
      <w:pPr>
        <w:pStyle w:val="NoSpacing"/>
      </w:pPr>
      <w:r w:rsidRPr="00DA5DF0">
        <w:rPr>
          <w:b/>
        </w:rPr>
        <w:t>Goal</w:t>
      </w:r>
      <w:r>
        <w:t>:</w:t>
      </w:r>
      <w:r>
        <w:tab/>
      </w:r>
      <w:r>
        <w:tab/>
      </w:r>
      <w:r>
        <w:tab/>
        <w:t>remove a client from the system.</w:t>
      </w:r>
    </w:p>
    <w:p w14:paraId="5953AC9B"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rsidRPr="00DA5DF0">
        <w:rPr>
          <w:b/>
        </w:rPr>
        <w:t xml:space="preserve"> </w:t>
      </w:r>
      <w:r>
        <w:t>the client is not associated with any</w:t>
      </w:r>
    </w:p>
    <w:p w14:paraId="7A119218" w14:textId="77777777" w:rsidR="00C7460E" w:rsidRPr="006F13E4" w:rsidRDefault="00C7460E" w:rsidP="00C7460E">
      <w:pPr>
        <w:pStyle w:val="NoSpacing"/>
        <w:ind w:left="2160"/>
      </w:pPr>
      <w:r>
        <w:t>support staff member supported house or appointment. Except for the support staff member associated as their key worker.</w:t>
      </w:r>
    </w:p>
    <w:p w14:paraId="0F1E901E" w14:textId="77777777" w:rsidR="00C7460E" w:rsidRDefault="00C7460E" w:rsidP="00C7460E">
      <w:pPr>
        <w:pStyle w:val="NoSpacing"/>
        <w:ind w:left="1440" w:hanging="1440"/>
      </w:pPr>
      <w:r w:rsidRPr="00DA5DF0">
        <w:rPr>
          <w:b/>
        </w:rPr>
        <w:t>Postcondition</w:t>
      </w:r>
      <w:r>
        <w:t>:</w:t>
      </w:r>
      <w:r>
        <w:tab/>
      </w:r>
      <w:r>
        <w:tab/>
        <w:t>a client record is removed from the system.</w:t>
      </w:r>
    </w:p>
    <w:p w14:paraId="228B89D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5E34E19D" w14:textId="77777777" w:rsidR="00C7460E" w:rsidRDefault="00C7460E" w:rsidP="00C7460E">
      <w:pPr>
        <w:pStyle w:val="NoSpacing"/>
        <w:ind w:left="1440" w:hanging="1440"/>
      </w:pPr>
    </w:p>
    <w:p w14:paraId="2DC02751" w14:textId="77777777" w:rsidR="00C7460E" w:rsidRDefault="00C7460E" w:rsidP="00C7460E">
      <w:pPr>
        <w:pStyle w:val="NoSpacing"/>
        <w:ind w:left="1440" w:hanging="1440"/>
        <w:rPr>
          <w:b/>
        </w:rPr>
      </w:pPr>
      <w:r w:rsidRPr="00DA5DF0">
        <w:rPr>
          <w:b/>
        </w:rPr>
        <w:t>Main Success Scenario</w:t>
      </w:r>
    </w:p>
    <w:p w14:paraId="3FB11BC1" w14:textId="77777777" w:rsidR="00C7460E" w:rsidRDefault="00C7460E" w:rsidP="00C7460E">
      <w:pPr>
        <w:pStyle w:val="NoSpacing"/>
        <w:numPr>
          <w:ilvl w:val="0"/>
          <w:numId w:val="17"/>
        </w:numPr>
      </w:pPr>
      <w:r>
        <w:t>The manager makes a request to remove a client from the system.</w:t>
      </w:r>
    </w:p>
    <w:p w14:paraId="08827FFA" w14:textId="77777777" w:rsidR="00C7460E" w:rsidRDefault="00C7460E" w:rsidP="00C7460E">
      <w:pPr>
        <w:pStyle w:val="ListParagraph"/>
        <w:numPr>
          <w:ilvl w:val="0"/>
          <w:numId w:val="17"/>
        </w:numPr>
      </w:pPr>
      <w:r>
        <w:t>The manager inputs clients first, last name and date of birth.</w:t>
      </w:r>
    </w:p>
    <w:p w14:paraId="11744A87" w14:textId="77777777" w:rsidR="00C7460E" w:rsidRDefault="00C7460E" w:rsidP="00C7460E">
      <w:pPr>
        <w:pStyle w:val="ListParagraph"/>
        <w:numPr>
          <w:ilvl w:val="0"/>
          <w:numId w:val="17"/>
        </w:numPr>
      </w:pPr>
      <w:r>
        <w:t>The system checks for clients with the selected same first, last name and date of birth.</w:t>
      </w:r>
    </w:p>
    <w:p w14:paraId="355BD311" w14:textId="77777777" w:rsidR="00C7460E" w:rsidRDefault="00C7460E" w:rsidP="00C7460E">
      <w:pPr>
        <w:pStyle w:val="ListParagraph"/>
        <w:numPr>
          <w:ilvl w:val="0"/>
          <w:numId w:val="17"/>
        </w:numPr>
      </w:pPr>
      <w:r>
        <w:t>The system displays any matching clients</w:t>
      </w:r>
    </w:p>
    <w:p w14:paraId="1EBD0B98" w14:textId="77777777" w:rsidR="00C7460E" w:rsidRDefault="00C7460E" w:rsidP="00C7460E">
      <w:pPr>
        <w:pStyle w:val="ListParagraph"/>
        <w:numPr>
          <w:ilvl w:val="0"/>
          <w:numId w:val="17"/>
        </w:numPr>
      </w:pPr>
      <w:r>
        <w:t>The manager selects which client to remove.</w:t>
      </w:r>
    </w:p>
    <w:p w14:paraId="55728695" w14:textId="77777777" w:rsidR="00C7460E" w:rsidRDefault="00C7460E" w:rsidP="00C7460E">
      <w:pPr>
        <w:pStyle w:val="ListParagraph"/>
        <w:numPr>
          <w:ilvl w:val="0"/>
          <w:numId w:val="17"/>
        </w:numPr>
      </w:pPr>
      <w:r>
        <w:t>The system removes the client. and informs the manager.</w:t>
      </w:r>
    </w:p>
    <w:p w14:paraId="25A1DD18" w14:textId="77777777" w:rsidR="00C7460E" w:rsidRDefault="00C7460E" w:rsidP="00C7460E">
      <w:pPr>
        <w:pStyle w:val="NoSpacing"/>
        <w:rPr>
          <w:b/>
        </w:rPr>
      </w:pPr>
      <w:r w:rsidRPr="0034454F">
        <w:rPr>
          <w:b/>
        </w:rPr>
        <w:t>Extensions</w:t>
      </w:r>
    </w:p>
    <w:p w14:paraId="4DABA8D3" w14:textId="77777777" w:rsidR="00C7460E" w:rsidRDefault="00C7460E" w:rsidP="00C7460E">
      <w:pPr>
        <w:pStyle w:val="NoSpacing"/>
      </w:pPr>
      <w:r>
        <w:t>3.a.1</w:t>
      </w:r>
      <w:r>
        <w:tab/>
        <w:t xml:space="preserve">no </w:t>
      </w:r>
      <w:r>
        <w:rPr>
          <w:i/>
        </w:rPr>
        <w:t xml:space="preserve">client exists. </w:t>
      </w:r>
      <w:r>
        <w:t xml:space="preserve"> the system informs the manager.</w:t>
      </w:r>
    </w:p>
    <w:p w14:paraId="4D788EF4" w14:textId="77777777" w:rsidR="00C7460E" w:rsidRDefault="00C7460E" w:rsidP="00C7460E">
      <w:pPr>
        <w:pStyle w:val="NoSpacing"/>
      </w:pPr>
    </w:p>
    <w:p w14:paraId="2510FA7D" w14:textId="77777777" w:rsidR="00C7460E" w:rsidRPr="005A6493" w:rsidRDefault="00C7460E" w:rsidP="00C7460E">
      <w:pPr>
        <w:pStyle w:val="Heading4"/>
      </w:pPr>
      <w:bookmarkStart w:id="155" w:name="_Toc2779303"/>
      <w:r w:rsidRPr="00FC36E0">
        <w:rPr>
          <w:b/>
        </w:rPr>
        <w:t>Identifier and Name</w:t>
      </w:r>
      <w:r w:rsidRPr="005A6493">
        <w:t>:</w:t>
      </w:r>
      <w:r w:rsidRPr="005A6493">
        <w:tab/>
        <w:t>UC10 Add client to a supported house.</w:t>
      </w:r>
      <w:bookmarkEnd w:id="155"/>
    </w:p>
    <w:p w14:paraId="17664AB4" w14:textId="77777777" w:rsidR="00C7460E" w:rsidRDefault="00C7460E" w:rsidP="00C7460E">
      <w:pPr>
        <w:pStyle w:val="NoSpacing"/>
      </w:pPr>
      <w:r w:rsidRPr="00DA5DF0">
        <w:rPr>
          <w:b/>
        </w:rPr>
        <w:t>Initiator</w:t>
      </w:r>
      <w:r>
        <w:t>:</w:t>
      </w:r>
      <w:r>
        <w:tab/>
      </w:r>
      <w:r>
        <w:tab/>
        <w:t>Manager</w:t>
      </w:r>
    </w:p>
    <w:p w14:paraId="4A4CA532" w14:textId="77777777" w:rsidR="00C7460E" w:rsidRDefault="00C7460E" w:rsidP="00C7460E">
      <w:pPr>
        <w:pStyle w:val="NoSpacing"/>
      </w:pPr>
      <w:r w:rsidRPr="00DA5DF0">
        <w:rPr>
          <w:b/>
        </w:rPr>
        <w:t>Goal</w:t>
      </w:r>
      <w:r>
        <w:t>:</w:t>
      </w:r>
      <w:r>
        <w:tab/>
      </w:r>
      <w:r>
        <w:tab/>
      </w:r>
      <w:r>
        <w:tab/>
        <w:t xml:space="preserve">add a </w:t>
      </w:r>
      <w:r w:rsidRPr="000611BF">
        <w:t>client to a supported house</w:t>
      </w:r>
      <w:r>
        <w:t>.</w:t>
      </w:r>
    </w:p>
    <w:p w14:paraId="796A45C7" w14:textId="77777777" w:rsidR="00C7460E" w:rsidRDefault="00C7460E" w:rsidP="00C7460E">
      <w:pPr>
        <w:pStyle w:val="NoSpacing"/>
        <w:ind w:left="1440" w:hanging="1440"/>
        <w:rPr>
          <w:b/>
        </w:rPr>
      </w:pPr>
      <w:r w:rsidRPr="00DA5DF0">
        <w:rPr>
          <w:b/>
        </w:rPr>
        <w:t>Precondition</w:t>
      </w:r>
      <w:r>
        <w:t>:</w:t>
      </w:r>
      <w:r>
        <w:tab/>
      </w:r>
      <w:r>
        <w:tab/>
        <w:t xml:space="preserve">A Manager account is </w:t>
      </w:r>
      <w:proofErr w:type="gramStart"/>
      <w:r>
        <w:t>logged-in</w:t>
      </w:r>
      <w:r>
        <w:rPr>
          <w:b/>
        </w:rPr>
        <w:t>.</w:t>
      </w:r>
      <w:proofErr w:type="gramEnd"/>
      <w:r>
        <w:rPr>
          <w:b/>
        </w:rPr>
        <w:t xml:space="preserve"> </w:t>
      </w:r>
    </w:p>
    <w:p w14:paraId="7D03E298" w14:textId="77777777" w:rsidR="00C7460E" w:rsidRDefault="00C7460E" w:rsidP="00C7460E">
      <w:pPr>
        <w:pStyle w:val="NoSpacing"/>
        <w:ind w:left="1440" w:hanging="1440"/>
      </w:pPr>
      <w:r w:rsidRPr="00DA5DF0">
        <w:rPr>
          <w:b/>
        </w:rPr>
        <w:t>Postcondition</w:t>
      </w:r>
      <w:r>
        <w:t>:</w:t>
      </w:r>
      <w:r>
        <w:tab/>
      </w:r>
      <w:r>
        <w:tab/>
        <w:t>a record of a client being assigned to a support house created.</w:t>
      </w:r>
    </w:p>
    <w:p w14:paraId="1918D270"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r>
        <w:rPr>
          <w:b/>
        </w:rPr>
        <w:tab/>
      </w:r>
    </w:p>
    <w:p w14:paraId="684DD7D8" w14:textId="77777777" w:rsidR="00C7460E" w:rsidRDefault="00C7460E" w:rsidP="00C7460E">
      <w:pPr>
        <w:pStyle w:val="NoSpacing"/>
        <w:ind w:left="1440" w:hanging="1440"/>
      </w:pPr>
    </w:p>
    <w:p w14:paraId="0D5E6C6A" w14:textId="77777777" w:rsidR="00C7460E" w:rsidRDefault="00C7460E" w:rsidP="00C7460E">
      <w:pPr>
        <w:pStyle w:val="NoSpacing"/>
        <w:ind w:left="1440" w:hanging="1440"/>
        <w:rPr>
          <w:b/>
        </w:rPr>
      </w:pPr>
      <w:r w:rsidRPr="00DA5DF0">
        <w:rPr>
          <w:b/>
        </w:rPr>
        <w:t>Main Success Scenario</w:t>
      </w:r>
    </w:p>
    <w:p w14:paraId="7A71C40B" w14:textId="77777777" w:rsidR="00C7460E" w:rsidRDefault="00C7460E" w:rsidP="00C7460E">
      <w:pPr>
        <w:pStyle w:val="NoSpacing"/>
        <w:numPr>
          <w:ilvl w:val="0"/>
          <w:numId w:val="18"/>
        </w:numPr>
      </w:pPr>
      <w:r>
        <w:t xml:space="preserve">The manager makes a request to </w:t>
      </w:r>
      <w:r w:rsidRPr="000611BF">
        <w:t>add a client to a supported house</w:t>
      </w:r>
      <w:r>
        <w:t>.</w:t>
      </w:r>
    </w:p>
    <w:p w14:paraId="797ADA45" w14:textId="77777777" w:rsidR="00C7460E" w:rsidRDefault="00C7460E" w:rsidP="00C7460E">
      <w:pPr>
        <w:pStyle w:val="ListParagraph"/>
        <w:numPr>
          <w:ilvl w:val="0"/>
          <w:numId w:val="18"/>
        </w:numPr>
      </w:pPr>
      <w:r>
        <w:t>The manager inputs the client’s first name, last name, date of birth.</w:t>
      </w:r>
    </w:p>
    <w:p w14:paraId="79148811" w14:textId="77777777" w:rsidR="00C7460E" w:rsidRDefault="00C7460E" w:rsidP="00C7460E">
      <w:pPr>
        <w:pStyle w:val="ListParagraph"/>
        <w:numPr>
          <w:ilvl w:val="0"/>
          <w:numId w:val="18"/>
        </w:numPr>
      </w:pPr>
      <w:r>
        <w:t>The system checks that a client exists with the selected same first, last name and date of birth.</w:t>
      </w:r>
    </w:p>
    <w:p w14:paraId="23B4EFE2" w14:textId="77777777" w:rsidR="00C7460E" w:rsidRDefault="00C7460E" w:rsidP="00C7460E">
      <w:pPr>
        <w:pStyle w:val="ListParagraph"/>
        <w:numPr>
          <w:ilvl w:val="0"/>
          <w:numId w:val="18"/>
        </w:numPr>
      </w:pPr>
      <w:r>
        <w:t>The system checks that the client is not already associated with a supported house.</w:t>
      </w:r>
    </w:p>
    <w:p w14:paraId="6F6386BE" w14:textId="77777777" w:rsidR="00C7460E" w:rsidRDefault="00C7460E" w:rsidP="00C7460E">
      <w:pPr>
        <w:pStyle w:val="ListParagraph"/>
        <w:numPr>
          <w:ilvl w:val="0"/>
          <w:numId w:val="18"/>
        </w:numPr>
      </w:pPr>
      <w:r>
        <w:t>The manager inputs the supported house name or address.</w:t>
      </w:r>
    </w:p>
    <w:p w14:paraId="58351877" w14:textId="77777777" w:rsidR="00C7460E" w:rsidRDefault="00C7460E" w:rsidP="00C7460E">
      <w:pPr>
        <w:pStyle w:val="ListParagraph"/>
        <w:numPr>
          <w:ilvl w:val="0"/>
          <w:numId w:val="18"/>
        </w:numPr>
      </w:pPr>
      <w:r>
        <w:t>The system checks that the support house exists.</w:t>
      </w:r>
    </w:p>
    <w:p w14:paraId="07F8675F" w14:textId="77777777" w:rsidR="00C7460E" w:rsidRDefault="00C7460E" w:rsidP="00C7460E">
      <w:pPr>
        <w:pStyle w:val="ListParagraph"/>
        <w:numPr>
          <w:ilvl w:val="0"/>
          <w:numId w:val="18"/>
        </w:numPr>
      </w:pPr>
      <w:r>
        <w:t>The system checks if the selected supported house has any free rooms.</w:t>
      </w:r>
    </w:p>
    <w:p w14:paraId="5FA26EB1" w14:textId="77777777" w:rsidR="00C7460E" w:rsidRDefault="00C7460E" w:rsidP="00C7460E">
      <w:pPr>
        <w:pStyle w:val="ListParagraph"/>
        <w:numPr>
          <w:ilvl w:val="0"/>
          <w:numId w:val="18"/>
        </w:numPr>
      </w:pPr>
      <w:r>
        <w:t>The system displays to the user which rooms are free.</w:t>
      </w:r>
    </w:p>
    <w:p w14:paraId="757D6B91" w14:textId="77777777" w:rsidR="00C7460E" w:rsidRDefault="00C7460E" w:rsidP="00C7460E">
      <w:pPr>
        <w:pStyle w:val="ListParagraph"/>
        <w:numPr>
          <w:ilvl w:val="0"/>
          <w:numId w:val="18"/>
        </w:numPr>
      </w:pPr>
      <w:r>
        <w:t>The manager chooses a free room.</w:t>
      </w:r>
    </w:p>
    <w:p w14:paraId="67948FC3" w14:textId="77777777" w:rsidR="00C7460E" w:rsidRDefault="00C7460E" w:rsidP="00C7460E">
      <w:pPr>
        <w:pStyle w:val="ListParagraph"/>
        <w:numPr>
          <w:ilvl w:val="0"/>
          <w:numId w:val="18"/>
        </w:numPr>
      </w:pPr>
      <w:r>
        <w:t>The system creates the association between the client and supported house and the room.</w:t>
      </w:r>
    </w:p>
    <w:p w14:paraId="495C0FDE" w14:textId="77777777" w:rsidR="00C7460E" w:rsidRDefault="00C7460E" w:rsidP="00C7460E">
      <w:pPr>
        <w:pStyle w:val="ListParagraph"/>
        <w:numPr>
          <w:ilvl w:val="0"/>
          <w:numId w:val="18"/>
        </w:numPr>
      </w:pPr>
      <w:r>
        <w:t>The system displays a confirmation.</w:t>
      </w:r>
    </w:p>
    <w:p w14:paraId="6BD9A44B" w14:textId="77777777" w:rsidR="00C7460E" w:rsidRDefault="00C7460E" w:rsidP="00C7460E">
      <w:pPr>
        <w:pStyle w:val="NoSpacing"/>
        <w:rPr>
          <w:b/>
        </w:rPr>
      </w:pPr>
      <w:r w:rsidRPr="0034454F">
        <w:rPr>
          <w:b/>
        </w:rPr>
        <w:t>Extensions</w:t>
      </w:r>
    </w:p>
    <w:p w14:paraId="1780B9A0" w14:textId="77777777" w:rsidR="00C7460E" w:rsidRDefault="00C7460E" w:rsidP="00C7460E">
      <w:pPr>
        <w:pStyle w:val="NoSpacing"/>
      </w:pPr>
      <w:r>
        <w:t>3.a.1</w:t>
      </w:r>
      <w:r>
        <w:tab/>
      </w:r>
      <w:r w:rsidRPr="005A6493">
        <w:rPr>
          <w:i/>
        </w:rPr>
        <w:t>no</w:t>
      </w:r>
      <w:r>
        <w:t xml:space="preserve"> </w:t>
      </w:r>
      <w:r>
        <w:rPr>
          <w:i/>
        </w:rPr>
        <w:t xml:space="preserve">client exists. </w:t>
      </w:r>
      <w:r>
        <w:t xml:space="preserve"> the system informs the manager.</w:t>
      </w:r>
    </w:p>
    <w:p w14:paraId="405DE3A6" w14:textId="77777777" w:rsidR="00C7460E" w:rsidRDefault="00C7460E" w:rsidP="00C7460E">
      <w:pPr>
        <w:pStyle w:val="NoSpacing"/>
      </w:pPr>
      <w:r>
        <w:t>4.a.1</w:t>
      </w:r>
      <w:r>
        <w:tab/>
      </w:r>
      <w:r w:rsidRPr="000611BF">
        <w:rPr>
          <w:i/>
        </w:rPr>
        <w:t>client already in a support house</w:t>
      </w:r>
      <w:r>
        <w:rPr>
          <w:i/>
        </w:rPr>
        <w:t>.</w:t>
      </w:r>
      <w:r>
        <w:t xml:space="preserve"> The system informs the manager.</w:t>
      </w:r>
    </w:p>
    <w:p w14:paraId="6CF33DCE" w14:textId="77777777" w:rsidR="00C7460E" w:rsidRDefault="00C7460E" w:rsidP="00C7460E">
      <w:pPr>
        <w:pStyle w:val="NoSpacing"/>
      </w:pPr>
      <w:r>
        <w:t>4.b.1</w:t>
      </w:r>
      <w:r>
        <w:tab/>
        <w:t xml:space="preserve">the system offers to remove the current supported house and replace it with a newly </w:t>
      </w:r>
    </w:p>
    <w:p w14:paraId="4A96F442" w14:textId="77777777" w:rsidR="00C7460E" w:rsidRPr="000611BF" w:rsidRDefault="00C7460E" w:rsidP="00C7460E">
      <w:pPr>
        <w:pStyle w:val="NoSpacing"/>
        <w:ind w:firstLine="720"/>
      </w:pPr>
      <w:r>
        <w:t>Selected support house.</w:t>
      </w:r>
    </w:p>
    <w:p w14:paraId="1C255B86" w14:textId="77777777" w:rsidR="00C7460E" w:rsidRDefault="00C7460E" w:rsidP="00C7460E">
      <w:pPr>
        <w:pStyle w:val="NoSpacing"/>
      </w:pPr>
      <w:r>
        <w:t>6.a.1</w:t>
      </w:r>
      <w:r>
        <w:tab/>
      </w:r>
      <w:r>
        <w:rPr>
          <w:i/>
        </w:rPr>
        <w:t xml:space="preserve">supported house does not exist. </w:t>
      </w:r>
      <w:r>
        <w:t>The system informs the manager.</w:t>
      </w:r>
    </w:p>
    <w:p w14:paraId="6034EB76" w14:textId="77777777" w:rsidR="00C7460E" w:rsidRPr="000611BF" w:rsidRDefault="00C7460E" w:rsidP="00C7460E">
      <w:pPr>
        <w:pStyle w:val="NoSpacing"/>
      </w:pPr>
      <w:r>
        <w:lastRenderedPageBreak/>
        <w:t>7.a.1</w:t>
      </w:r>
      <w:r>
        <w:tab/>
      </w:r>
      <w:r w:rsidRPr="006F13E4">
        <w:rPr>
          <w:i/>
        </w:rPr>
        <w:t>No free rooms</w:t>
      </w:r>
      <w:r>
        <w:t>. The system informs the manager.</w:t>
      </w:r>
    </w:p>
    <w:p w14:paraId="6939E827" w14:textId="77777777" w:rsidR="00C7460E" w:rsidRDefault="00C7460E" w:rsidP="00C7460E">
      <w:pPr>
        <w:pStyle w:val="NoSpacing"/>
      </w:pPr>
    </w:p>
    <w:p w14:paraId="6D8C1BA6" w14:textId="77777777" w:rsidR="00C7460E" w:rsidRDefault="00C7460E" w:rsidP="00C7460E">
      <w:pPr>
        <w:pStyle w:val="NoSpacing"/>
      </w:pPr>
    </w:p>
    <w:p w14:paraId="330D9655" w14:textId="77777777" w:rsidR="00C7460E" w:rsidRPr="005A6493" w:rsidRDefault="00C7460E" w:rsidP="00C7460E">
      <w:pPr>
        <w:pStyle w:val="Heading4"/>
      </w:pPr>
      <w:bookmarkStart w:id="156" w:name="_Toc2779304"/>
      <w:r w:rsidRPr="00FC36E0">
        <w:rPr>
          <w:b/>
        </w:rPr>
        <w:t>Identifier and Name</w:t>
      </w:r>
      <w:r w:rsidRPr="005A6493">
        <w:t>:</w:t>
      </w:r>
      <w:r w:rsidRPr="005A6493">
        <w:tab/>
        <w:t>UC11 remove client from supported house.</w:t>
      </w:r>
      <w:bookmarkEnd w:id="156"/>
    </w:p>
    <w:p w14:paraId="2B4D0B6E" w14:textId="77777777" w:rsidR="00C7460E" w:rsidRDefault="00C7460E" w:rsidP="00C7460E">
      <w:pPr>
        <w:pStyle w:val="NoSpacing"/>
      </w:pPr>
      <w:r w:rsidRPr="00DA5DF0">
        <w:rPr>
          <w:b/>
        </w:rPr>
        <w:t>Initiator</w:t>
      </w:r>
      <w:r>
        <w:t>:</w:t>
      </w:r>
      <w:r>
        <w:tab/>
      </w:r>
      <w:r>
        <w:tab/>
        <w:t>Manager</w:t>
      </w:r>
    </w:p>
    <w:p w14:paraId="45BC388D" w14:textId="77777777" w:rsidR="00C7460E" w:rsidRDefault="00C7460E" w:rsidP="00C7460E">
      <w:pPr>
        <w:pStyle w:val="NoSpacing"/>
      </w:pPr>
      <w:r w:rsidRPr="00DA5DF0">
        <w:rPr>
          <w:b/>
        </w:rPr>
        <w:t>Goal</w:t>
      </w:r>
      <w:r>
        <w:t>:</w:t>
      </w:r>
      <w:r>
        <w:tab/>
      </w:r>
      <w:r>
        <w:tab/>
      </w:r>
      <w:r>
        <w:tab/>
        <w:t xml:space="preserve">remove a </w:t>
      </w:r>
      <w:r w:rsidRPr="000611BF">
        <w:t xml:space="preserve">client </w:t>
      </w:r>
      <w:r>
        <w:t>from a</w:t>
      </w:r>
      <w:r w:rsidRPr="000611BF">
        <w:t xml:space="preserve"> supported house</w:t>
      </w:r>
      <w:r>
        <w:t>.</w:t>
      </w:r>
    </w:p>
    <w:p w14:paraId="60D25EE6"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t xml:space="preserve"> </w:t>
      </w:r>
    </w:p>
    <w:p w14:paraId="018F8A0E" w14:textId="77777777" w:rsidR="00C7460E" w:rsidRDefault="00C7460E" w:rsidP="00C7460E">
      <w:pPr>
        <w:pStyle w:val="NoSpacing"/>
        <w:ind w:left="1440" w:hanging="1440"/>
      </w:pPr>
      <w:r w:rsidRPr="00DA5DF0">
        <w:rPr>
          <w:b/>
        </w:rPr>
        <w:t>Postcondition</w:t>
      </w:r>
      <w:r>
        <w:t>:</w:t>
      </w:r>
      <w:r>
        <w:tab/>
      </w:r>
      <w:r>
        <w:tab/>
        <w:t>the association between a client and supported house is removed.</w:t>
      </w:r>
    </w:p>
    <w:p w14:paraId="7AAFEF28"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4A76DAF3" w14:textId="77777777" w:rsidR="00C7460E" w:rsidRDefault="00C7460E" w:rsidP="00C7460E">
      <w:pPr>
        <w:pStyle w:val="NoSpacing"/>
        <w:ind w:left="1440" w:hanging="1440"/>
      </w:pPr>
    </w:p>
    <w:p w14:paraId="4CBA869A" w14:textId="77777777" w:rsidR="00C7460E" w:rsidRDefault="00C7460E" w:rsidP="00C7460E">
      <w:pPr>
        <w:pStyle w:val="NoSpacing"/>
        <w:ind w:left="1440" w:hanging="1440"/>
        <w:rPr>
          <w:b/>
        </w:rPr>
      </w:pPr>
      <w:r w:rsidRPr="00DA5DF0">
        <w:rPr>
          <w:b/>
        </w:rPr>
        <w:t>Main Success Scenario</w:t>
      </w:r>
    </w:p>
    <w:p w14:paraId="2ACA921F" w14:textId="77777777" w:rsidR="00C7460E" w:rsidRDefault="00C7460E" w:rsidP="00C7460E">
      <w:pPr>
        <w:pStyle w:val="NoSpacing"/>
        <w:numPr>
          <w:ilvl w:val="0"/>
          <w:numId w:val="19"/>
        </w:numPr>
      </w:pPr>
      <w:r>
        <w:t xml:space="preserve">The manager makes a request to remove a </w:t>
      </w:r>
      <w:r w:rsidRPr="000611BF">
        <w:t xml:space="preserve">client </w:t>
      </w:r>
      <w:r>
        <w:t xml:space="preserve">from a </w:t>
      </w:r>
      <w:r w:rsidRPr="000611BF">
        <w:t>supported house</w:t>
      </w:r>
      <w:r>
        <w:t>.</w:t>
      </w:r>
    </w:p>
    <w:p w14:paraId="38547060" w14:textId="77777777" w:rsidR="00C7460E" w:rsidRDefault="00C7460E" w:rsidP="00C7460E">
      <w:pPr>
        <w:pStyle w:val="ListParagraph"/>
        <w:numPr>
          <w:ilvl w:val="0"/>
          <w:numId w:val="19"/>
        </w:numPr>
      </w:pPr>
      <w:r>
        <w:t xml:space="preserve">The manager inputs clients first name, last </w:t>
      </w:r>
      <w:proofErr w:type="gramStart"/>
      <w:r>
        <w:t>name</w:t>
      </w:r>
      <w:proofErr w:type="gramEnd"/>
      <w:r>
        <w:t xml:space="preserve"> and date of birth.</w:t>
      </w:r>
    </w:p>
    <w:p w14:paraId="1A67E6CC" w14:textId="77777777" w:rsidR="00C7460E" w:rsidRDefault="00C7460E" w:rsidP="00C7460E">
      <w:pPr>
        <w:pStyle w:val="ListParagraph"/>
        <w:numPr>
          <w:ilvl w:val="0"/>
          <w:numId w:val="19"/>
        </w:numPr>
      </w:pPr>
      <w:r>
        <w:t>The system checks that the client exists with the selected same first, last name and date of birth.</w:t>
      </w:r>
    </w:p>
    <w:p w14:paraId="1F0DE45F" w14:textId="77777777" w:rsidR="00C7460E" w:rsidRDefault="00C7460E" w:rsidP="00C7460E">
      <w:pPr>
        <w:pStyle w:val="ListParagraph"/>
        <w:numPr>
          <w:ilvl w:val="0"/>
          <w:numId w:val="19"/>
        </w:numPr>
      </w:pPr>
      <w:r>
        <w:t>The system checks which supported house the client is associated with.</w:t>
      </w:r>
    </w:p>
    <w:p w14:paraId="72FED631" w14:textId="77777777" w:rsidR="00C7460E" w:rsidRDefault="00C7460E" w:rsidP="00C7460E">
      <w:pPr>
        <w:pStyle w:val="ListParagraph"/>
        <w:numPr>
          <w:ilvl w:val="0"/>
          <w:numId w:val="19"/>
        </w:numPr>
      </w:pPr>
      <w:r>
        <w:t>The system displays the support house the client is associated with to the manager.</w:t>
      </w:r>
    </w:p>
    <w:p w14:paraId="356C1328" w14:textId="77777777" w:rsidR="00C7460E" w:rsidRDefault="00C7460E" w:rsidP="00C7460E">
      <w:pPr>
        <w:pStyle w:val="ListParagraph"/>
        <w:numPr>
          <w:ilvl w:val="0"/>
          <w:numId w:val="19"/>
        </w:numPr>
      </w:pPr>
      <w:r>
        <w:t>The manger confirms the removal.</w:t>
      </w:r>
    </w:p>
    <w:p w14:paraId="0E27BB07" w14:textId="77777777" w:rsidR="00C7460E" w:rsidRDefault="00C7460E" w:rsidP="00C7460E">
      <w:pPr>
        <w:pStyle w:val="ListParagraph"/>
        <w:numPr>
          <w:ilvl w:val="0"/>
          <w:numId w:val="19"/>
        </w:numPr>
      </w:pPr>
      <w:r>
        <w:t>The system removes the association records the room as free and confirm to the manager.</w:t>
      </w:r>
    </w:p>
    <w:p w14:paraId="253EB8B0" w14:textId="77777777" w:rsidR="00C7460E" w:rsidRDefault="00C7460E" w:rsidP="00C7460E">
      <w:pPr>
        <w:pStyle w:val="NoSpacing"/>
        <w:rPr>
          <w:b/>
        </w:rPr>
      </w:pPr>
      <w:r w:rsidRPr="0034454F">
        <w:rPr>
          <w:b/>
        </w:rPr>
        <w:t>Extensions</w:t>
      </w:r>
    </w:p>
    <w:p w14:paraId="723FF3CD" w14:textId="77777777" w:rsidR="00C7460E" w:rsidRDefault="00C7460E" w:rsidP="00C7460E">
      <w:pPr>
        <w:pStyle w:val="NoSpacing"/>
      </w:pPr>
      <w:r>
        <w:t>3.a.1</w:t>
      </w:r>
      <w:r>
        <w:tab/>
      </w:r>
      <w:r w:rsidRPr="00FD1C39">
        <w:rPr>
          <w:i/>
        </w:rPr>
        <w:t>no</w:t>
      </w:r>
      <w:r>
        <w:t xml:space="preserve"> </w:t>
      </w:r>
      <w:r>
        <w:rPr>
          <w:i/>
        </w:rPr>
        <w:t xml:space="preserve">client exists. </w:t>
      </w:r>
      <w:r>
        <w:t xml:space="preserve"> the system informs the manager.</w:t>
      </w:r>
    </w:p>
    <w:p w14:paraId="1A7904B3" w14:textId="77777777" w:rsidR="00C7460E" w:rsidRDefault="00C7460E" w:rsidP="00C7460E">
      <w:pPr>
        <w:pStyle w:val="NoSpacing"/>
      </w:pPr>
      <w:r>
        <w:t>4.a.1</w:t>
      </w:r>
      <w:r>
        <w:tab/>
      </w:r>
      <w:r w:rsidRPr="00FD1C39">
        <w:rPr>
          <w:i/>
        </w:rPr>
        <w:t>client not associated with a supported house</w:t>
      </w:r>
      <w:r>
        <w:rPr>
          <w:i/>
        </w:rPr>
        <w:t xml:space="preserve">. </w:t>
      </w:r>
      <w:r>
        <w:t>The system informs the manager.</w:t>
      </w:r>
    </w:p>
    <w:p w14:paraId="2FB5F901" w14:textId="77777777" w:rsidR="00C7460E" w:rsidRDefault="00C7460E" w:rsidP="00C7460E">
      <w:pPr>
        <w:pStyle w:val="NoSpacing"/>
      </w:pPr>
      <w:r>
        <w:br w:type="page"/>
      </w:r>
    </w:p>
    <w:p w14:paraId="731E7B1E" w14:textId="77777777" w:rsidR="00C7460E" w:rsidRPr="005A6493" w:rsidRDefault="00C7460E" w:rsidP="00C7460E">
      <w:pPr>
        <w:pStyle w:val="Heading4"/>
      </w:pPr>
      <w:bookmarkStart w:id="157" w:name="_Toc2779305"/>
      <w:r w:rsidRPr="00FC36E0">
        <w:rPr>
          <w:b/>
        </w:rPr>
        <w:lastRenderedPageBreak/>
        <w:t>Identifier and Name</w:t>
      </w:r>
      <w:r w:rsidRPr="005A6493">
        <w:t>:</w:t>
      </w:r>
      <w:r w:rsidRPr="005A6493">
        <w:tab/>
        <w:t>UC12 display Support staff’s timetable.</w:t>
      </w:r>
      <w:bookmarkEnd w:id="157"/>
    </w:p>
    <w:p w14:paraId="73663358" w14:textId="77777777" w:rsidR="00C7460E" w:rsidRDefault="00C7460E" w:rsidP="00C7460E">
      <w:pPr>
        <w:pStyle w:val="NoSpacing"/>
      </w:pPr>
      <w:r w:rsidRPr="00DA5DF0">
        <w:rPr>
          <w:b/>
        </w:rPr>
        <w:t>Initiator</w:t>
      </w:r>
      <w:r>
        <w:t>:</w:t>
      </w:r>
      <w:r>
        <w:tab/>
      </w:r>
      <w:r>
        <w:tab/>
        <w:t>manager</w:t>
      </w:r>
    </w:p>
    <w:p w14:paraId="32CCA424" w14:textId="77777777" w:rsidR="00C7460E" w:rsidRDefault="00C7460E" w:rsidP="00C7460E">
      <w:pPr>
        <w:pStyle w:val="NoSpacing"/>
      </w:pPr>
      <w:r w:rsidRPr="00DA5DF0">
        <w:rPr>
          <w:b/>
        </w:rPr>
        <w:t>Goal</w:t>
      </w:r>
      <w:r>
        <w:t>:</w:t>
      </w:r>
      <w:r>
        <w:tab/>
      </w:r>
      <w:r>
        <w:tab/>
      </w:r>
      <w:r>
        <w:tab/>
        <w:t>display the timetable for a selected support staff member.</w:t>
      </w:r>
    </w:p>
    <w:p w14:paraId="6FC1C594" w14:textId="77777777" w:rsidR="00C7460E" w:rsidRDefault="00C7460E" w:rsidP="00C7460E">
      <w:pPr>
        <w:pStyle w:val="NoSpacing"/>
        <w:ind w:left="1440" w:hanging="1440"/>
      </w:pPr>
      <w:r w:rsidRPr="00DA5DF0">
        <w:rPr>
          <w:b/>
        </w:rPr>
        <w:t>Precondition</w:t>
      </w:r>
      <w:r>
        <w:t>:</w:t>
      </w:r>
      <w:r>
        <w:tab/>
      </w:r>
      <w:r>
        <w:tab/>
        <w:t xml:space="preserve">A Manager account is </w:t>
      </w:r>
      <w:proofErr w:type="gramStart"/>
      <w:r>
        <w:t>logged-in.</w:t>
      </w:r>
      <w:proofErr w:type="gramEnd"/>
      <w:r>
        <w:t xml:space="preserve"> </w:t>
      </w:r>
    </w:p>
    <w:p w14:paraId="77C5AA0F" w14:textId="77777777" w:rsidR="00C7460E" w:rsidRDefault="00C7460E" w:rsidP="00C7460E">
      <w:pPr>
        <w:pStyle w:val="NoSpacing"/>
        <w:ind w:left="1440" w:hanging="1440"/>
      </w:pPr>
      <w:r w:rsidRPr="00DA5DF0">
        <w:rPr>
          <w:b/>
        </w:rPr>
        <w:t>Postcondition</w:t>
      </w:r>
      <w:r>
        <w:t>:</w:t>
      </w:r>
      <w:r>
        <w:tab/>
      </w:r>
      <w:r>
        <w:tab/>
        <w:t>the selected timetable is displayed to the manager.</w:t>
      </w:r>
    </w:p>
    <w:p w14:paraId="751A05D8"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25F2E2D" w14:textId="77777777" w:rsidR="00C7460E" w:rsidRDefault="00C7460E" w:rsidP="00C7460E">
      <w:pPr>
        <w:pStyle w:val="NoSpacing"/>
        <w:ind w:left="1440" w:hanging="1440"/>
      </w:pPr>
    </w:p>
    <w:p w14:paraId="187B2DD2" w14:textId="77777777" w:rsidR="00C7460E" w:rsidRDefault="00C7460E" w:rsidP="00C7460E">
      <w:pPr>
        <w:pStyle w:val="NoSpacing"/>
        <w:ind w:left="1440" w:hanging="1440"/>
        <w:rPr>
          <w:b/>
        </w:rPr>
      </w:pPr>
      <w:r w:rsidRPr="00DA5DF0">
        <w:rPr>
          <w:b/>
        </w:rPr>
        <w:t>Main Success Scenario</w:t>
      </w:r>
    </w:p>
    <w:p w14:paraId="489990FB" w14:textId="77777777" w:rsidR="00C7460E" w:rsidRDefault="00C7460E" w:rsidP="00C7460E">
      <w:pPr>
        <w:pStyle w:val="NoSpacing"/>
        <w:numPr>
          <w:ilvl w:val="0"/>
          <w:numId w:val="22"/>
        </w:numPr>
      </w:pPr>
      <w:r>
        <w:t>The manager makes a request to receive a support staff member’s timetable.</w:t>
      </w:r>
    </w:p>
    <w:p w14:paraId="465BC6CC" w14:textId="77777777" w:rsidR="00C7460E" w:rsidRDefault="00C7460E" w:rsidP="00C7460E">
      <w:pPr>
        <w:pStyle w:val="ListParagraph"/>
        <w:numPr>
          <w:ilvl w:val="0"/>
          <w:numId w:val="22"/>
        </w:numPr>
      </w:pPr>
      <w:r>
        <w:t xml:space="preserve">The manager inputs the support staff members first name, last </w:t>
      </w:r>
      <w:proofErr w:type="gramStart"/>
      <w:r>
        <w:t>name</w:t>
      </w:r>
      <w:proofErr w:type="gramEnd"/>
      <w:r>
        <w:t xml:space="preserve"> and date of birth.</w:t>
      </w:r>
    </w:p>
    <w:p w14:paraId="49E6633D" w14:textId="77777777" w:rsidR="00C7460E" w:rsidRDefault="00C7460E" w:rsidP="00C7460E">
      <w:pPr>
        <w:pStyle w:val="ListParagraph"/>
        <w:numPr>
          <w:ilvl w:val="0"/>
          <w:numId w:val="22"/>
        </w:numPr>
      </w:pPr>
      <w:r>
        <w:t>The system checks that the support staff member exists with the selected same first, last name and date of birth.</w:t>
      </w:r>
    </w:p>
    <w:p w14:paraId="267A00EA" w14:textId="77777777" w:rsidR="00C7460E" w:rsidRDefault="00C7460E" w:rsidP="00C7460E">
      <w:pPr>
        <w:pStyle w:val="ListParagraph"/>
        <w:numPr>
          <w:ilvl w:val="0"/>
          <w:numId w:val="22"/>
        </w:numPr>
      </w:pPr>
      <w:r>
        <w:t>The system retrieves appointments the selected support staff member is associated with.</w:t>
      </w:r>
    </w:p>
    <w:p w14:paraId="3181DE1C" w14:textId="77777777" w:rsidR="00C7460E" w:rsidRDefault="00C7460E" w:rsidP="00C7460E">
      <w:pPr>
        <w:pStyle w:val="ListParagraph"/>
        <w:numPr>
          <w:ilvl w:val="0"/>
          <w:numId w:val="22"/>
        </w:numPr>
      </w:pPr>
      <w:r>
        <w:t xml:space="preserve">The system </w:t>
      </w:r>
      <w:bookmarkStart w:id="158" w:name="_Hlk2001154"/>
      <w:r>
        <w:t xml:space="preserve">displays the support staff member’s timetable with the day, time, client’s first name, last </w:t>
      </w:r>
      <w:proofErr w:type="gramStart"/>
      <w:r>
        <w:t>name</w:t>
      </w:r>
      <w:proofErr w:type="gramEnd"/>
      <w:r>
        <w:t xml:space="preserve"> and location</w:t>
      </w:r>
      <w:bookmarkEnd w:id="158"/>
      <w:r>
        <w:t>.</w:t>
      </w:r>
    </w:p>
    <w:p w14:paraId="5E32AE7D" w14:textId="77777777" w:rsidR="00C7460E" w:rsidRDefault="00C7460E" w:rsidP="00C7460E">
      <w:pPr>
        <w:pStyle w:val="ListParagraph"/>
        <w:numPr>
          <w:ilvl w:val="0"/>
          <w:numId w:val="22"/>
        </w:numPr>
      </w:pPr>
      <w:r>
        <w:t>The manager selects an appointment from the list to display the appointments details and recorded appointment meetings.</w:t>
      </w:r>
    </w:p>
    <w:p w14:paraId="595CD4D7" w14:textId="77777777" w:rsidR="00C7460E" w:rsidRDefault="00C7460E" w:rsidP="00C7460E">
      <w:pPr>
        <w:pStyle w:val="ListParagraph"/>
        <w:numPr>
          <w:ilvl w:val="0"/>
          <w:numId w:val="22"/>
        </w:numPr>
      </w:pPr>
      <w:r>
        <w:t>The system displays the selected appointment details along with all recorded appointment meetings.</w:t>
      </w:r>
    </w:p>
    <w:p w14:paraId="595E175E" w14:textId="77777777" w:rsidR="00C7460E" w:rsidRDefault="00C7460E" w:rsidP="00C7460E">
      <w:pPr>
        <w:pStyle w:val="NoSpacing"/>
        <w:rPr>
          <w:b/>
        </w:rPr>
      </w:pPr>
      <w:r w:rsidRPr="0034454F">
        <w:rPr>
          <w:b/>
        </w:rPr>
        <w:t>Extensions</w:t>
      </w:r>
    </w:p>
    <w:p w14:paraId="09B35422" w14:textId="77777777" w:rsidR="00C7460E" w:rsidRDefault="00C7460E" w:rsidP="00C7460E">
      <w:pPr>
        <w:pStyle w:val="NoSpacing"/>
      </w:pPr>
      <w:r>
        <w:t>3.a.1</w:t>
      </w:r>
      <w:r>
        <w:tab/>
      </w:r>
      <w:r w:rsidRPr="00856F7C">
        <w:rPr>
          <w:i/>
        </w:rPr>
        <w:t xml:space="preserve">no </w:t>
      </w:r>
      <w:r>
        <w:rPr>
          <w:i/>
        </w:rPr>
        <w:t xml:space="preserve">support </w:t>
      </w:r>
      <w:r w:rsidRPr="00856F7C">
        <w:rPr>
          <w:i/>
        </w:rPr>
        <w:t xml:space="preserve">staff member </w:t>
      </w:r>
      <w:r>
        <w:rPr>
          <w:i/>
        </w:rPr>
        <w:t xml:space="preserve">exists. </w:t>
      </w:r>
      <w:r>
        <w:t xml:space="preserve"> the system informs the manager.</w:t>
      </w:r>
    </w:p>
    <w:p w14:paraId="3FAF4DCE" w14:textId="77777777" w:rsidR="00C7460E" w:rsidRDefault="00C7460E" w:rsidP="00C7460E">
      <w:pPr>
        <w:pStyle w:val="NoSpacing"/>
      </w:pPr>
      <w:r>
        <w:br w:type="page"/>
      </w:r>
    </w:p>
    <w:p w14:paraId="4348AD2E" w14:textId="77777777" w:rsidR="00C7460E" w:rsidRPr="00FC36E0" w:rsidRDefault="00C7460E" w:rsidP="00C7460E">
      <w:pPr>
        <w:pStyle w:val="Heading4"/>
      </w:pPr>
      <w:bookmarkStart w:id="159" w:name="_Toc2779306"/>
      <w:r w:rsidRPr="00FC36E0">
        <w:rPr>
          <w:b/>
        </w:rPr>
        <w:lastRenderedPageBreak/>
        <w:t>Identifier and Name</w:t>
      </w:r>
      <w:r w:rsidRPr="00FC36E0">
        <w:t>:</w:t>
      </w:r>
      <w:r w:rsidRPr="00FC36E0">
        <w:tab/>
        <w:t>UC13 display client’s timetable.</w:t>
      </w:r>
      <w:bookmarkEnd w:id="159"/>
    </w:p>
    <w:p w14:paraId="56289347" w14:textId="77777777" w:rsidR="00C7460E" w:rsidRDefault="00C7460E" w:rsidP="00C7460E">
      <w:pPr>
        <w:pStyle w:val="NoSpacing"/>
      </w:pPr>
      <w:r w:rsidRPr="00DA5DF0">
        <w:rPr>
          <w:b/>
        </w:rPr>
        <w:t>Initiator</w:t>
      </w:r>
      <w:r>
        <w:t>:</w:t>
      </w:r>
      <w:r>
        <w:tab/>
      </w:r>
      <w:r>
        <w:tab/>
        <w:t>manager and support staff member</w:t>
      </w:r>
    </w:p>
    <w:p w14:paraId="6DA6F543" w14:textId="77777777" w:rsidR="00C7460E" w:rsidRDefault="00C7460E" w:rsidP="00C7460E">
      <w:pPr>
        <w:pStyle w:val="NoSpacing"/>
      </w:pPr>
      <w:r w:rsidRPr="00DA5DF0">
        <w:rPr>
          <w:b/>
        </w:rPr>
        <w:t>Goal</w:t>
      </w:r>
      <w:r>
        <w:t>:</w:t>
      </w:r>
      <w:r>
        <w:tab/>
      </w:r>
      <w:r>
        <w:tab/>
      </w:r>
      <w:r>
        <w:tab/>
        <w:t>display the timetable for a selected client.</w:t>
      </w:r>
    </w:p>
    <w:p w14:paraId="391C0FD0" w14:textId="77777777" w:rsidR="00C7460E" w:rsidRDefault="00C7460E" w:rsidP="00C7460E">
      <w:pPr>
        <w:pStyle w:val="NoSpacing"/>
        <w:ind w:left="1440" w:hanging="1440"/>
      </w:pPr>
      <w:r w:rsidRPr="00DA5DF0">
        <w:rPr>
          <w:b/>
        </w:rPr>
        <w:t>Precondition</w:t>
      </w:r>
      <w:r>
        <w:t>:</w:t>
      </w:r>
      <w:r>
        <w:tab/>
      </w:r>
      <w:r>
        <w:tab/>
        <w:t xml:space="preserve">the initiator must be </w:t>
      </w:r>
      <w:proofErr w:type="gramStart"/>
      <w:r>
        <w:t>logged-in.</w:t>
      </w:r>
      <w:proofErr w:type="gramEnd"/>
      <w:r>
        <w:t xml:space="preserve"> the support staff member must </w:t>
      </w:r>
    </w:p>
    <w:p w14:paraId="04977DCD" w14:textId="77777777" w:rsidR="00C7460E" w:rsidRDefault="00C7460E" w:rsidP="00C7460E">
      <w:pPr>
        <w:pStyle w:val="NoSpacing"/>
        <w:ind w:left="1440" w:firstLine="720"/>
      </w:pPr>
      <w:r>
        <w:t xml:space="preserve">be associated with the client (they must be part of their care team) </w:t>
      </w:r>
    </w:p>
    <w:p w14:paraId="42C1CFC7" w14:textId="77777777" w:rsidR="00C7460E" w:rsidRDefault="00C7460E" w:rsidP="00C7460E">
      <w:pPr>
        <w:pStyle w:val="NoSpacing"/>
        <w:ind w:left="1440" w:hanging="1440"/>
      </w:pPr>
      <w:r w:rsidRPr="00DA5DF0">
        <w:rPr>
          <w:b/>
        </w:rPr>
        <w:t>Postcondition</w:t>
      </w:r>
      <w:r>
        <w:t>:</w:t>
      </w:r>
      <w:r>
        <w:tab/>
      </w:r>
      <w:r>
        <w:tab/>
        <w:t xml:space="preserve">the selected timetable is displayed to the </w:t>
      </w:r>
      <w:r w:rsidRPr="00FC36E0">
        <w:t>Initiator</w:t>
      </w:r>
      <w:r>
        <w:t>.</w:t>
      </w:r>
    </w:p>
    <w:p w14:paraId="204CE8E0" w14:textId="77777777" w:rsidR="00C7460E" w:rsidRDefault="00C7460E" w:rsidP="00C7460E">
      <w:pPr>
        <w:pStyle w:val="NoSpacing"/>
        <w:ind w:left="1440" w:hanging="1440"/>
      </w:pPr>
      <w:r w:rsidRPr="00DA5DF0">
        <w:rPr>
          <w:b/>
        </w:rPr>
        <w:t>Assumptions</w:t>
      </w:r>
      <w:r>
        <w:t>:</w:t>
      </w:r>
      <w:r>
        <w:tab/>
      </w:r>
      <w:r>
        <w:tab/>
        <w:t xml:space="preserve">The </w:t>
      </w:r>
      <w:r w:rsidRPr="00FC36E0">
        <w:t xml:space="preserve">Initiator </w:t>
      </w:r>
      <w:r>
        <w:t xml:space="preserve">is using a web browser to perform the use case. </w:t>
      </w:r>
    </w:p>
    <w:p w14:paraId="418E9C36" w14:textId="77777777" w:rsidR="00C7460E" w:rsidRDefault="00C7460E" w:rsidP="00C7460E">
      <w:pPr>
        <w:pStyle w:val="NoSpacing"/>
        <w:ind w:left="1440" w:hanging="1440"/>
      </w:pPr>
    </w:p>
    <w:p w14:paraId="170B9E5C" w14:textId="77777777" w:rsidR="00C7460E" w:rsidRDefault="00C7460E" w:rsidP="00C7460E">
      <w:pPr>
        <w:pStyle w:val="NoSpacing"/>
        <w:ind w:left="1440" w:hanging="1440"/>
        <w:rPr>
          <w:b/>
        </w:rPr>
      </w:pPr>
      <w:r w:rsidRPr="00DA5DF0">
        <w:rPr>
          <w:b/>
        </w:rPr>
        <w:t>Main Success Scenario</w:t>
      </w:r>
    </w:p>
    <w:p w14:paraId="33C6E1A0" w14:textId="77777777" w:rsidR="00C7460E" w:rsidRDefault="00C7460E" w:rsidP="00C7460E">
      <w:pPr>
        <w:pStyle w:val="NoSpacing"/>
        <w:numPr>
          <w:ilvl w:val="0"/>
          <w:numId w:val="23"/>
        </w:numPr>
      </w:pPr>
      <w:r>
        <w:t xml:space="preserve">The </w:t>
      </w:r>
      <w:r w:rsidRPr="00FC36E0">
        <w:t>Initiator</w:t>
      </w:r>
      <w:r>
        <w:t xml:space="preserve"> makes a request to receive a client’s timetable.</w:t>
      </w:r>
    </w:p>
    <w:p w14:paraId="6FCA856C" w14:textId="77777777" w:rsidR="00C7460E" w:rsidRDefault="00C7460E" w:rsidP="00C7460E">
      <w:pPr>
        <w:pStyle w:val="ListParagraph"/>
        <w:numPr>
          <w:ilvl w:val="0"/>
          <w:numId w:val="23"/>
        </w:numPr>
      </w:pPr>
      <w:r>
        <w:t xml:space="preserve">The </w:t>
      </w:r>
      <w:r w:rsidRPr="00FC36E0">
        <w:t>Initiator</w:t>
      </w:r>
      <w:r>
        <w:t xml:space="preserve"> inputs the client’s first name, last </w:t>
      </w:r>
      <w:proofErr w:type="gramStart"/>
      <w:r>
        <w:t>name</w:t>
      </w:r>
      <w:proofErr w:type="gramEnd"/>
      <w:r>
        <w:t xml:space="preserve"> and date of birth.</w:t>
      </w:r>
    </w:p>
    <w:p w14:paraId="476D7952" w14:textId="77777777" w:rsidR="00C7460E" w:rsidRDefault="00C7460E" w:rsidP="00C7460E">
      <w:pPr>
        <w:pStyle w:val="ListParagraph"/>
        <w:numPr>
          <w:ilvl w:val="0"/>
          <w:numId w:val="23"/>
        </w:numPr>
      </w:pPr>
      <w:r>
        <w:t xml:space="preserve">The system checks that the client exists with the selected same first name, last </w:t>
      </w:r>
      <w:proofErr w:type="gramStart"/>
      <w:r>
        <w:t>name</w:t>
      </w:r>
      <w:proofErr w:type="gramEnd"/>
      <w:r>
        <w:t xml:space="preserve"> and date of birth.</w:t>
      </w:r>
    </w:p>
    <w:p w14:paraId="4DD406A5" w14:textId="77777777" w:rsidR="00C7460E" w:rsidRDefault="00C7460E" w:rsidP="00C7460E">
      <w:pPr>
        <w:ind w:left="1440" w:hanging="1080"/>
      </w:pPr>
      <w:r>
        <w:t>A3.1</w:t>
      </w:r>
      <w:r>
        <w:tab/>
        <w:t xml:space="preserve">The system checks that the client exists with the selected same first name, last name and date of birth and is associated with the support staff member that is </w:t>
      </w:r>
      <w:proofErr w:type="gramStart"/>
      <w:r>
        <w:t>logged-in.</w:t>
      </w:r>
      <w:proofErr w:type="gramEnd"/>
    </w:p>
    <w:p w14:paraId="5A0FC932" w14:textId="77777777" w:rsidR="00C7460E" w:rsidRDefault="00C7460E" w:rsidP="00C7460E">
      <w:pPr>
        <w:pStyle w:val="ListParagraph"/>
        <w:numPr>
          <w:ilvl w:val="0"/>
          <w:numId w:val="23"/>
        </w:numPr>
      </w:pPr>
      <w:r>
        <w:t>The system retrieves appointments the selected client is associated with.</w:t>
      </w:r>
    </w:p>
    <w:p w14:paraId="2AA67A87" w14:textId="77777777" w:rsidR="00C7460E" w:rsidRDefault="00C7460E" w:rsidP="00C7460E">
      <w:pPr>
        <w:pStyle w:val="ListParagraph"/>
        <w:numPr>
          <w:ilvl w:val="0"/>
          <w:numId w:val="23"/>
        </w:numPr>
      </w:pPr>
      <w:r>
        <w:t xml:space="preserve">The system displays the client’s timetable with the day, time, </w:t>
      </w:r>
      <w:proofErr w:type="gramStart"/>
      <w:r>
        <w:t>location</w:t>
      </w:r>
      <w:proofErr w:type="gramEnd"/>
      <w:r>
        <w:t xml:space="preserve"> and support staff member’s first and last name.</w:t>
      </w:r>
    </w:p>
    <w:p w14:paraId="4FB74E15" w14:textId="77777777" w:rsidR="00C7460E" w:rsidRDefault="00C7460E" w:rsidP="00C7460E">
      <w:pPr>
        <w:pStyle w:val="NoSpacing"/>
        <w:rPr>
          <w:b/>
        </w:rPr>
      </w:pPr>
      <w:r w:rsidRPr="0034454F">
        <w:rPr>
          <w:b/>
        </w:rPr>
        <w:t>Extensions</w:t>
      </w:r>
    </w:p>
    <w:p w14:paraId="463B4895" w14:textId="77777777" w:rsidR="00C7460E" w:rsidRDefault="00C7460E" w:rsidP="00C7460E">
      <w:pPr>
        <w:pStyle w:val="NoSpacing"/>
      </w:pPr>
      <w:r>
        <w:t>3.a.1</w:t>
      </w:r>
      <w:r>
        <w:tab/>
      </w:r>
      <w:r w:rsidRPr="00856F7C">
        <w:rPr>
          <w:i/>
        </w:rPr>
        <w:t xml:space="preserve">no </w:t>
      </w:r>
      <w:r w:rsidRPr="00FD6CDF">
        <w:rPr>
          <w:i/>
        </w:rPr>
        <w:t>client</w:t>
      </w:r>
      <w:r>
        <w:t xml:space="preserve"> </w:t>
      </w:r>
      <w:r>
        <w:rPr>
          <w:i/>
        </w:rPr>
        <w:t xml:space="preserve">exists. </w:t>
      </w:r>
      <w:r>
        <w:t xml:space="preserve"> the system informs the </w:t>
      </w:r>
      <w:r w:rsidRPr="00FC36E0">
        <w:t>Initiator</w:t>
      </w:r>
      <w:r>
        <w:t>.</w:t>
      </w:r>
    </w:p>
    <w:p w14:paraId="6B5C4482" w14:textId="77777777" w:rsidR="00C7460E" w:rsidRDefault="00C7460E" w:rsidP="00C7460E">
      <w:pPr>
        <w:pStyle w:val="NoSpacing"/>
        <w:ind w:left="1440" w:hanging="1440"/>
      </w:pPr>
      <w:r>
        <w:t>A3.</w:t>
      </w:r>
      <w:proofErr w:type="gramStart"/>
      <w:r>
        <w:t>1.a.</w:t>
      </w:r>
      <w:proofErr w:type="gramEnd"/>
      <w:r>
        <w:t>1</w:t>
      </w:r>
      <w:r>
        <w:tab/>
      </w:r>
      <w:r w:rsidRPr="00FC36E0">
        <w:rPr>
          <w:i/>
        </w:rPr>
        <w:t>Support staff member not associated with client</w:t>
      </w:r>
      <w:r>
        <w:t xml:space="preserve">. the system informs the </w:t>
      </w:r>
      <w:r w:rsidRPr="00FC36E0">
        <w:t>Initiator</w:t>
      </w:r>
    </w:p>
    <w:p w14:paraId="4DBD1AE6" w14:textId="77777777" w:rsidR="00C7460E" w:rsidRDefault="00C7460E" w:rsidP="00C7460E">
      <w:pPr>
        <w:pStyle w:val="Heading4"/>
      </w:pPr>
      <w:bookmarkStart w:id="160" w:name="_Toc2779307"/>
      <w:r w:rsidRPr="00DA5DF0">
        <w:rPr>
          <w:b/>
        </w:rPr>
        <w:t>Identifier and Name</w:t>
      </w:r>
      <w:r>
        <w:t>:</w:t>
      </w:r>
      <w:r>
        <w:tab/>
      </w:r>
      <w:r w:rsidRPr="00770B00">
        <w:t>UC1</w:t>
      </w:r>
      <w:r>
        <w:t xml:space="preserve">4 </w:t>
      </w:r>
      <w:r w:rsidRPr="00417C2C">
        <w:t>display timetable</w:t>
      </w:r>
      <w:r>
        <w:t>.</w:t>
      </w:r>
      <w:bookmarkEnd w:id="160"/>
    </w:p>
    <w:p w14:paraId="6ABDC424" w14:textId="77777777" w:rsidR="00C7460E" w:rsidRDefault="00C7460E" w:rsidP="00C7460E">
      <w:pPr>
        <w:pStyle w:val="NoSpacing"/>
      </w:pPr>
      <w:r w:rsidRPr="00DA5DF0">
        <w:rPr>
          <w:b/>
        </w:rPr>
        <w:t>Initiator</w:t>
      </w:r>
      <w:r>
        <w:t>:</w:t>
      </w:r>
      <w:r>
        <w:tab/>
      </w:r>
      <w:r>
        <w:tab/>
        <w:t>support staff member or client</w:t>
      </w:r>
    </w:p>
    <w:p w14:paraId="0D1A8A13" w14:textId="77777777" w:rsidR="00C7460E" w:rsidRDefault="00C7460E" w:rsidP="00C7460E">
      <w:pPr>
        <w:pStyle w:val="NoSpacing"/>
      </w:pPr>
      <w:r w:rsidRPr="00DA5DF0">
        <w:rPr>
          <w:b/>
        </w:rPr>
        <w:t>Goal</w:t>
      </w:r>
      <w:r>
        <w:t>:</w:t>
      </w:r>
      <w:r>
        <w:tab/>
      </w:r>
      <w:r>
        <w:tab/>
      </w:r>
      <w:r>
        <w:tab/>
        <w:t>display the timetable for the logged-in support staff member or client.</w:t>
      </w:r>
    </w:p>
    <w:p w14:paraId="4E2FAB15" w14:textId="77777777" w:rsidR="00C7460E" w:rsidRDefault="00C7460E" w:rsidP="00C7460E">
      <w:pPr>
        <w:pStyle w:val="NoSpacing"/>
        <w:ind w:left="1440" w:hanging="1440"/>
        <w:rPr>
          <w:b/>
        </w:rPr>
      </w:pPr>
      <w:r w:rsidRPr="00DA5DF0">
        <w:rPr>
          <w:b/>
        </w:rPr>
        <w:t>Precondition</w:t>
      </w:r>
      <w:r>
        <w:t>:</w:t>
      </w:r>
      <w:r>
        <w:tab/>
      </w:r>
      <w:r>
        <w:tab/>
        <w:t xml:space="preserve">The </w:t>
      </w:r>
      <w:r w:rsidRPr="00546E43">
        <w:t xml:space="preserve">Initiator </w:t>
      </w:r>
      <w:r>
        <w:t xml:space="preserve">must be </w:t>
      </w:r>
      <w:proofErr w:type="gramStart"/>
      <w:r>
        <w:t>logged-in</w:t>
      </w:r>
      <w:r>
        <w:rPr>
          <w:b/>
        </w:rPr>
        <w:t>.</w:t>
      </w:r>
      <w:proofErr w:type="gramEnd"/>
      <w:r>
        <w:rPr>
          <w:b/>
        </w:rPr>
        <w:t xml:space="preserve"> </w:t>
      </w:r>
    </w:p>
    <w:p w14:paraId="15C3169A" w14:textId="77777777" w:rsidR="00C7460E" w:rsidRDefault="00C7460E" w:rsidP="00C7460E">
      <w:pPr>
        <w:pStyle w:val="NoSpacing"/>
        <w:ind w:left="1440" w:hanging="1440"/>
      </w:pPr>
      <w:r w:rsidRPr="00DA5DF0">
        <w:rPr>
          <w:b/>
        </w:rPr>
        <w:t>Postcondition</w:t>
      </w:r>
      <w:r>
        <w:t>:</w:t>
      </w:r>
      <w:r>
        <w:tab/>
      </w:r>
      <w:r>
        <w:tab/>
        <w:t xml:space="preserve">The </w:t>
      </w:r>
      <w:r w:rsidRPr="00546E43">
        <w:t>Initiator</w:t>
      </w:r>
      <w:r>
        <w:t>’s</w:t>
      </w:r>
      <w:r w:rsidRPr="00546E43">
        <w:t xml:space="preserve"> </w:t>
      </w:r>
      <w:r>
        <w:t>timetable is displayed.</w:t>
      </w:r>
    </w:p>
    <w:p w14:paraId="7846E0D7" w14:textId="77777777" w:rsidR="00C7460E" w:rsidRDefault="00C7460E" w:rsidP="00C7460E">
      <w:pPr>
        <w:pStyle w:val="NoSpacing"/>
        <w:ind w:left="1440" w:hanging="1440"/>
      </w:pPr>
      <w:r w:rsidRPr="00DA5DF0">
        <w:rPr>
          <w:b/>
        </w:rPr>
        <w:t>Assumptions</w:t>
      </w:r>
      <w:r>
        <w:t>:</w:t>
      </w:r>
      <w:r>
        <w:tab/>
      </w:r>
      <w:r>
        <w:tab/>
        <w:t xml:space="preserve">The </w:t>
      </w:r>
      <w:r w:rsidRPr="00546E43">
        <w:t xml:space="preserve">Initiator </w:t>
      </w:r>
      <w:r>
        <w:t xml:space="preserve">is using a web browser to perform the use case. </w:t>
      </w:r>
    </w:p>
    <w:p w14:paraId="522CA292" w14:textId="77777777" w:rsidR="00C7460E" w:rsidRDefault="00C7460E" w:rsidP="00C7460E">
      <w:pPr>
        <w:pStyle w:val="NoSpacing"/>
        <w:ind w:left="1440" w:hanging="1440"/>
      </w:pPr>
    </w:p>
    <w:p w14:paraId="1565AEA8" w14:textId="77777777" w:rsidR="00C7460E" w:rsidRDefault="00C7460E" w:rsidP="00C7460E">
      <w:pPr>
        <w:pStyle w:val="NoSpacing"/>
        <w:ind w:left="1440" w:hanging="1440"/>
        <w:rPr>
          <w:b/>
        </w:rPr>
      </w:pPr>
      <w:r w:rsidRPr="00DA5DF0">
        <w:rPr>
          <w:b/>
        </w:rPr>
        <w:t>Main Success Scenario</w:t>
      </w:r>
    </w:p>
    <w:p w14:paraId="78EA20EB" w14:textId="77777777" w:rsidR="00C7460E" w:rsidRDefault="00C7460E" w:rsidP="00C7460E">
      <w:pPr>
        <w:pStyle w:val="NoSpacing"/>
        <w:numPr>
          <w:ilvl w:val="0"/>
          <w:numId w:val="24"/>
        </w:numPr>
      </w:pPr>
      <w:r>
        <w:t xml:space="preserve">The </w:t>
      </w:r>
      <w:r w:rsidRPr="00546E43">
        <w:t xml:space="preserve">Initiator </w:t>
      </w:r>
      <w:r>
        <w:t>makes a request to receive their timetable.</w:t>
      </w:r>
    </w:p>
    <w:p w14:paraId="48FDD8EC" w14:textId="77777777" w:rsidR="00C7460E" w:rsidRDefault="00C7460E" w:rsidP="00C7460E">
      <w:pPr>
        <w:pStyle w:val="ListParagraph"/>
        <w:numPr>
          <w:ilvl w:val="0"/>
          <w:numId w:val="24"/>
        </w:numPr>
      </w:pPr>
      <w:r>
        <w:t xml:space="preserve">The system retrieves appointments the </w:t>
      </w:r>
      <w:r w:rsidRPr="00546E43">
        <w:t xml:space="preserve">Initiator </w:t>
      </w:r>
      <w:r>
        <w:t>is associated with.</w:t>
      </w:r>
    </w:p>
    <w:p w14:paraId="4D77B1D2" w14:textId="77777777" w:rsidR="00C7460E" w:rsidRDefault="00C7460E" w:rsidP="00C7460E">
      <w:pPr>
        <w:pStyle w:val="ListParagraph"/>
        <w:numPr>
          <w:ilvl w:val="0"/>
          <w:numId w:val="24"/>
        </w:numPr>
      </w:pPr>
      <w:r>
        <w:t xml:space="preserve">The system displays the support staff member’s timetable with the day, time, client’s first name, last </w:t>
      </w:r>
      <w:proofErr w:type="gramStart"/>
      <w:r>
        <w:t>name</w:t>
      </w:r>
      <w:proofErr w:type="gramEnd"/>
      <w:r>
        <w:t xml:space="preserve"> and location.</w:t>
      </w:r>
    </w:p>
    <w:p w14:paraId="03EDA833" w14:textId="77777777" w:rsidR="00C7460E" w:rsidRDefault="00C7460E" w:rsidP="00C7460E">
      <w:pPr>
        <w:ind w:left="1440" w:hanging="1080"/>
      </w:pPr>
      <w:r>
        <w:t>A3.1</w:t>
      </w:r>
      <w:r>
        <w:tab/>
        <w:t xml:space="preserve">The system displays the logged-in client’s timetable with the day, time, </w:t>
      </w:r>
      <w:r w:rsidRPr="00546E43">
        <w:t xml:space="preserve">support staff member’s </w:t>
      </w:r>
      <w:r>
        <w:t>first name, last name.</w:t>
      </w:r>
    </w:p>
    <w:p w14:paraId="4F5A5703" w14:textId="77777777" w:rsidR="00C7460E" w:rsidRDefault="00C7460E" w:rsidP="00C7460E">
      <w:pPr>
        <w:pStyle w:val="ListParagraph"/>
        <w:numPr>
          <w:ilvl w:val="0"/>
          <w:numId w:val="24"/>
        </w:numPr>
      </w:pPr>
      <w:r>
        <w:t>The logged-in support staff member can select an appointment from the list to display the appointments details and recorded appointment meetings.</w:t>
      </w:r>
    </w:p>
    <w:p w14:paraId="57C8E78E" w14:textId="77777777" w:rsidR="00C7460E" w:rsidRDefault="00C7460E" w:rsidP="00C7460E">
      <w:pPr>
        <w:pStyle w:val="ListParagraph"/>
        <w:numPr>
          <w:ilvl w:val="0"/>
          <w:numId w:val="24"/>
        </w:numPr>
      </w:pPr>
      <w:r>
        <w:t>The system displays the selected appointment details along with all recorded appointment meetings to the logged-in support staff member.</w:t>
      </w:r>
    </w:p>
    <w:p w14:paraId="516807C7" w14:textId="77777777" w:rsidR="00C7460E" w:rsidRDefault="00C7460E" w:rsidP="00C7460E">
      <w:pPr>
        <w:pStyle w:val="NoSpacing"/>
        <w:rPr>
          <w:b/>
        </w:rPr>
      </w:pPr>
      <w:r w:rsidRPr="0034454F">
        <w:rPr>
          <w:b/>
        </w:rPr>
        <w:t>Extensions</w:t>
      </w:r>
    </w:p>
    <w:p w14:paraId="1EFF4B4A" w14:textId="77777777" w:rsidR="00C7460E" w:rsidRDefault="00C7460E" w:rsidP="00C7460E">
      <w:pPr>
        <w:pStyle w:val="NoSpacing"/>
      </w:pPr>
      <w:r>
        <w:t>2.a.1</w:t>
      </w:r>
      <w:r>
        <w:tab/>
      </w:r>
      <w:r w:rsidRPr="00856F7C">
        <w:rPr>
          <w:i/>
        </w:rPr>
        <w:t xml:space="preserve">no </w:t>
      </w:r>
      <w:r>
        <w:rPr>
          <w:i/>
        </w:rPr>
        <w:t xml:space="preserve">appointments. </w:t>
      </w:r>
      <w:r>
        <w:t xml:space="preserve"> the system informs the </w:t>
      </w:r>
      <w:r w:rsidRPr="00DE60AB">
        <w:t>support staff member</w:t>
      </w:r>
      <w:r>
        <w:t>.</w:t>
      </w:r>
    </w:p>
    <w:p w14:paraId="42F8223C" w14:textId="77777777" w:rsidR="00C7460E" w:rsidRDefault="00C7460E" w:rsidP="00C7460E">
      <w:pPr>
        <w:pStyle w:val="Heading4"/>
      </w:pPr>
      <w:bookmarkStart w:id="161" w:name="_Toc2779308"/>
      <w:r w:rsidRPr="00DA5DF0">
        <w:rPr>
          <w:b/>
        </w:rPr>
        <w:lastRenderedPageBreak/>
        <w:t>Identifier and Name</w:t>
      </w:r>
      <w:r>
        <w:t>:</w:t>
      </w:r>
      <w:r>
        <w:tab/>
      </w:r>
      <w:r w:rsidRPr="00770B00">
        <w:t>UC1</w:t>
      </w:r>
      <w:r>
        <w:t xml:space="preserve">5 </w:t>
      </w:r>
      <w:r w:rsidRPr="00DE60AB">
        <w:t>record an Appointment</w:t>
      </w:r>
      <w:r>
        <w:t xml:space="preserve"> Meeting.</w:t>
      </w:r>
      <w:bookmarkEnd w:id="161"/>
    </w:p>
    <w:p w14:paraId="44463528" w14:textId="77777777" w:rsidR="00C7460E" w:rsidRDefault="00C7460E" w:rsidP="00C7460E">
      <w:pPr>
        <w:pStyle w:val="NoSpacing"/>
      </w:pPr>
      <w:r w:rsidRPr="00DA5DF0">
        <w:rPr>
          <w:b/>
        </w:rPr>
        <w:t>Initiator</w:t>
      </w:r>
      <w:r>
        <w:t>:</w:t>
      </w:r>
      <w:r>
        <w:tab/>
      </w:r>
      <w:r>
        <w:tab/>
      </w:r>
      <w:bookmarkStart w:id="162" w:name="_Hlk1753932"/>
      <w:r>
        <w:t>Support Staff Member</w:t>
      </w:r>
      <w:bookmarkEnd w:id="162"/>
    </w:p>
    <w:p w14:paraId="547225CF" w14:textId="77777777" w:rsidR="00C7460E" w:rsidRDefault="00C7460E" w:rsidP="00C7460E">
      <w:pPr>
        <w:pStyle w:val="NoSpacing"/>
      </w:pPr>
      <w:r w:rsidRPr="00DA5DF0">
        <w:rPr>
          <w:b/>
        </w:rPr>
        <w:t>Goal</w:t>
      </w:r>
      <w:r>
        <w:t>:</w:t>
      </w:r>
      <w:r>
        <w:tab/>
      </w:r>
      <w:r>
        <w:tab/>
      </w:r>
      <w:r>
        <w:tab/>
        <w:t>record the date of the appointment meeting the time support started,</w:t>
      </w:r>
    </w:p>
    <w:p w14:paraId="3A214DB7" w14:textId="77777777" w:rsidR="00C7460E" w:rsidRDefault="00C7460E" w:rsidP="00C7460E">
      <w:pPr>
        <w:pStyle w:val="NoSpacing"/>
        <w:ind w:left="1440" w:firstLine="720"/>
      </w:pPr>
      <w:r>
        <w:t xml:space="preserve"> finished and what was done for the supported time.</w:t>
      </w:r>
    </w:p>
    <w:p w14:paraId="2AAF4551" w14:textId="77777777" w:rsidR="00C7460E" w:rsidRDefault="00C7460E" w:rsidP="00C7460E">
      <w:pPr>
        <w:pStyle w:val="NoSpacing"/>
        <w:ind w:left="1440" w:hanging="1440"/>
      </w:pPr>
      <w:r w:rsidRPr="00DA5DF0">
        <w:rPr>
          <w:b/>
        </w:rPr>
        <w:t>Precondition</w:t>
      </w:r>
      <w:r>
        <w:t>:</w:t>
      </w:r>
      <w:r>
        <w:tab/>
      </w:r>
      <w:r>
        <w:tab/>
        <w:t xml:space="preserve">the support staff member must be </w:t>
      </w:r>
      <w:proofErr w:type="gramStart"/>
      <w:r>
        <w:t>logged-in</w:t>
      </w:r>
      <w:r>
        <w:rPr>
          <w:b/>
        </w:rPr>
        <w:t>.</w:t>
      </w:r>
      <w:proofErr w:type="gramEnd"/>
      <w:r>
        <w:rPr>
          <w:b/>
        </w:rPr>
        <w:t xml:space="preserve"> </w:t>
      </w:r>
      <w:r>
        <w:t xml:space="preserve">an association must exist </w:t>
      </w:r>
    </w:p>
    <w:p w14:paraId="2102F41E" w14:textId="77777777" w:rsidR="00C7460E" w:rsidRDefault="00C7460E" w:rsidP="00C7460E">
      <w:pPr>
        <w:pStyle w:val="NoSpacing"/>
        <w:ind w:left="1440" w:firstLine="720"/>
      </w:pPr>
      <w:r>
        <w:t xml:space="preserve">between a client, support staff member </w:t>
      </w:r>
    </w:p>
    <w:p w14:paraId="095BE583" w14:textId="77777777" w:rsidR="00C7460E" w:rsidRDefault="00C7460E" w:rsidP="00C7460E">
      <w:pPr>
        <w:pStyle w:val="NoSpacing"/>
        <w:ind w:left="1440" w:firstLine="720"/>
      </w:pPr>
      <w:r>
        <w:t>and appointment.</w:t>
      </w:r>
    </w:p>
    <w:p w14:paraId="2580986D" w14:textId="77777777" w:rsidR="00C7460E" w:rsidRDefault="00C7460E" w:rsidP="00C7460E">
      <w:pPr>
        <w:pStyle w:val="NoSpacing"/>
      </w:pPr>
      <w:r w:rsidRPr="00DA5DF0">
        <w:rPr>
          <w:b/>
        </w:rPr>
        <w:t>Postcondition</w:t>
      </w:r>
      <w:r>
        <w:t>:</w:t>
      </w:r>
      <w:r>
        <w:tab/>
      </w:r>
      <w:r>
        <w:tab/>
        <w:t>a record the date of the appointment</w:t>
      </w:r>
      <w:r w:rsidRPr="00CE1560">
        <w:t xml:space="preserve"> </w:t>
      </w:r>
      <w:r>
        <w:t xml:space="preserve">meeting the time support </w:t>
      </w:r>
    </w:p>
    <w:p w14:paraId="51644C29" w14:textId="77777777" w:rsidR="00C7460E" w:rsidRDefault="00C7460E" w:rsidP="00C7460E">
      <w:pPr>
        <w:pStyle w:val="NoSpacing"/>
        <w:ind w:left="1440" w:firstLine="720"/>
      </w:pPr>
      <w:r>
        <w:t>started, finished and what was done for the supported time is created</w:t>
      </w:r>
    </w:p>
    <w:p w14:paraId="0FCAB470" w14:textId="77777777" w:rsidR="00C7460E" w:rsidRDefault="00C7460E" w:rsidP="00C7460E">
      <w:pPr>
        <w:pStyle w:val="NoSpacing"/>
        <w:ind w:left="1440" w:firstLine="720"/>
      </w:pPr>
      <w:r>
        <w:t xml:space="preserve"> and an associated with an appointment.</w:t>
      </w:r>
    </w:p>
    <w:p w14:paraId="6E78E39C" w14:textId="77777777" w:rsidR="00C7460E" w:rsidRDefault="00C7460E" w:rsidP="00C7460E">
      <w:pPr>
        <w:pStyle w:val="NoSpacing"/>
        <w:ind w:left="1440" w:hanging="1440"/>
      </w:pPr>
      <w:r w:rsidRPr="00DA5DF0">
        <w:rPr>
          <w:b/>
        </w:rPr>
        <w:t>Assumptions</w:t>
      </w:r>
      <w:r>
        <w:t>:</w:t>
      </w:r>
      <w:r>
        <w:tab/>
      </w:r>
      <w:r>
        <w:tab/>
        <w:t xml:space="preserve">The </w:t>
      </w:r>
      <w:bookmarkStart w:id="163" w:name="_Hlk1753987"/>
      <w:r w:rsidRPr="00CE1560">
        <w:t xml:space="preserve">Support Staff Member </w:t>
      </w:r>
      <w:bookmarkEnd w:id="163"/>
      <w:r>
        <w:t xml:space="preserve">is using a web browser to perform the use </w:t>
      </w:r>
    </w:p>
    <w:p w14:paraId="2EC0B6FB" w14:textId="77777777" w:rsidR="00C7460E" w:rsidRDefault="00C7460E" w:rsidP="00C7460E">
      <w:pPr>
        <w:pStyle w:val="NoSpacing"/>
        <w:ind w:left="1440" w:firstLine="720"/>
      </w:pPr>
      <w:r>
        <w:t xml:space="preserve">case. </w:t>
      </w:r>
    </w:p>
    <w:p w14:paraId="323896D2" w14:textId="77777777" w:rsidR="00C7460E" w:rsidRDefault="00C7460E" w:rsidP="00C7460E">
      <w:pPr>
        <w:pStyle w:val="NoSpacing"/>
        <w:ind w:left="1440" w:hanging="1440"/>
      </w:pPr>
    </w:p>
    <w:p w14:paraId="3FFED5BF" w14:textId="77777777" w:rsidR="00C7460E" w:rsidRDefault="00C7460E" w:rsidP="00C7460E">
      <w:pPr>
        <w:pStyle w:val="NoSpacing"/>
        <w:ind w:left="1440" w:hanging="1440"/>
        <w:rPr>
          <w:b/>
        </w:rPr>
      </w:pPr>
      <w:r w:rsidRPr="00DA5DF0">
        <w:rPr>
          <w:b/>
        </w:rPr>
        <w:t>Main Success Scenario</w:t>
      </w:r>
    </w:p>
    <w:p w14:paraId="2E5AE9F6" w14:textId="77777777" w:rsidR="00C7460E" w:rsidRDefault="00C7460E" w:rsidP="00C7460E">
      <w:pPr>
        <w:pStyle w:val="NoSpacing"/>
        <w:numPr>
          <w:ilvl w:val="0"/>
          <w:numId w:val="25"/>
        </w:numPr>
      </w:pPr>
      <w:r>
        <w:t>The s</w:t>
      </w:r>
      <w:r w:rsidRPr="00CE1560">
        <w:t xml:space="preserve">upport </w:t>
      </w:r>
      <w:r>
        <w:t>s</w:t>
      </w:r>
      <w:r w:rsidRPr="00CE1560">
        <w:t xml:space="preserve">taff </w:t>
      </w:r>
      <w:r>
        <w:t>m</w:t>
      </w:r>
      <w:r w:rsidRPr="00CE1560">
        <w:t>ember</w:t>
      </w:r>
      <w:r>
        <w:t xml:space="preserve"> makes a request to record an appointment meeting.</w:t>
      </w:r>
    </w:p>
    <w:p w14:paraId="70CE5995" w14:textId="77777777" w:rsidR="00C7460E" w:rsidRDefault="00C7460E" w:rsidP="00C7460E">
      <w:pPr>
        <w:pStyle w:val="ListParagraph"/>
        <w:numPr>
          <w:ilvl w:val="0"/>
          <w:numId w:val="25"/>
        </w:numPr>
      </w:pPr>
      <w:r>
        <w:t>The system displays the support staff member’s timetable with the day, time, client’s first, last name and location.</w:t>
      </w:r>
    </w:p>
    <w:p w14:paraId="374F9374" w14:textId="77777777" w:rsidR="00C7460E" w:rsidRDefault="00C7460E" w:rsidP="00C7460E">
      <w:pPr>
        <w:ind w:left="360"/>
      </w:pPr>
      <w:r>
        <w:t>A2.1</w:t>
      </w:r>
      <w:r>
        <w:tab/>
        <w:t>The s</w:t>
      </w:r>
      <w:r w:rsidRPr="00CE1560">
        <w:t xml:space="preserve">upport </w:t>
      </w:r>
      <w:r>
        <w:t>s</w:t>
      </w:r>
      <w:r w:rsidRPr="00CE1560">
        <w:t xml:space="preserve">taff </w:t>
      </w:r>
      <w:r>
        <w:t>m</w:t>
      </w:r>
      <w:r w:rsidRPr="00CE1560">
        <w:t>ember</w:t>
      </w:r>
      <w:r>
        <w:t xml:space="preserve"> selects the day of the appointment.</w:t>
      </w:r>
    </w:p>
    <w:p w14:paraId="02D89965" w14:textId="77777777" w:rsidR="00C7460E" w:rsidRDefault="00C7460E" w:rsidP="00C7460E">
      <w:pPr>
        <w:ind w:left="1440" w:hanging="1080"/>
      </w:pPr>
      <w:r>
        <w:t>A2.2</w:t>
      </w:r>
      <w:r>
        <w:tab/>
        <w:t>The system displays all appointments for that s</w:t>
      </w:r>
      <w:r w:rsidRPr="00CE1560">
        <w:t xml:space="preserve">upport </w:t>
      </w:r>
      <w:r>
        <w:t>s</w:t>
      </w:r>
      <w:r w:rsidRPr="00CE1560">
        <w:t xml:space="preserve">taff </w:t>
      </w:r>
      <w:r>
        <w:t>m</w:t>
      </w:r>
      <w:r w:rsidRPr="00CE1560">
        <w:t>ember</w:t>
      </w:r>
      <w:r>
        <w:t xml:space="preserve"> on the selected day.</w:t>
      </w:r>
    </w:p>
    <w:p w14:paraId="4A815969" w14:textId="77777777" w:rsidR="00C7460E" w:rsidRDefault="00C7460E" w:rsidP="00C7460E">
      <w:pPr>
        <w:pStyle w:val="ListParagraph"/>
        <w:numPr>
          <w:ilvl w:val="0"/>
          <w:numId w:val="25"/>
        </w:numPr>
      </w:pPr>
      <w:r>
        <w:t>The s</w:t>
      </w:r>
      <w:r w:rsidRPr="00CE1560">
        <w:t xml:space="preserve">upport </w:t>
      </w:r>
      <w:r>
        <w:t>s</w:t>
      </w:r>
      <w:r w:rsidRPr="00CE1560">
        <w:t xml:space="preserve">taff </w:t>
      </w:r>
      <w:r>
        <w:t>m</w:t>
      </w:r>
      <w:r w:rsidRPr="00CE1560">
        <w:t>ember</w:t>
      </w:r>
      <w:r>
        <w:t xml:space="preserve"> selects the appointment they wish to make an appointment meeting record for.</w:t>
      </w:r>
    </w:p>
    <w:p w14:paraId="5F4FE0F2" w14:textId="77777777" w:rsidR="00C7460E" w:rsidRDefault="00C7460E" w:rsidP="00C7460E">
      <w:pPr>
        <w:pStyle w:val="ListParagraph"/>
        <w:numPr>
          <w:ilvl w:val="0"/>
          <w:numId w:val="25"/>
        </w:numPr>
      </w:pPr>
      <w:r>
        <w:t>The s</w:t>
      </w:r>
      <w:r w:rsidRPr="00CE1560">
        <w:t xml:space="preserve">upport </w:t>
      </w:r>
      <w:r>
        <w:t>s</w:t>
      </w:r>
      <w:r w:rsidRPr="00CE1560">
        <w:t xml:space="preserve">taff </w:t>
      </w:r>
      <w:r>
        <w:t>m</w:t>
      </w:r>
      <w:r w:rsidRPr="00CE1560">
        <w:t>ember</w:t>
      </w:r>
      <w:r>
        <w:t xml:space="preserve"> inputs the date of the meeting the time it started, finished and what was done for the supported time.</w:t>
      </w:r>
    </w:p>
    <w:p w14:paraId="16757F8E" w14:textId="77777777" w:rsidR="00C7460E" w:rsidRDefault="00C7460E" w:rsidP="00C7460E">
      <w:pPr>
        <w:pStyle w:val="ListParagraph"/>
        <w:numPr>
          <w:ilvl w:val="0"/>
          <w:numId w:val="25"/>
        </w:numPr>
      </w:pPr>
      <w:r>
        <w:t xml:space="preserve">The system </w:t>
      </w:r>
      <w:bookmarkStart w:id="164" w:name="_Hlk2002561"/>
      <w:r>
        <w:t xml:space="preserve">records the appointment meeting record </w:t>
      </w:r>
      <w:bookmarkEnd w:id="164"/>
      <w:r>
        <w:t>and confirms to the support</w:t>
      </w:r>
      <w:r w:rsidRPr="00CE1560">
        <w:t xml:space="preserve"> </w:t>
      </w:r>
      <w:r>
        <w:t>s</w:t>
      </w:r>
      <w:r w:rsidRPr="00CE1560">
        <w:t xml:space="preserve">taff </w:t>
      </w:r>
      <w:r>
        <w:t>m</w:t>
      </w:r>
      <w:r w:rsidRPr="00CE1560">
        <w:t>ember</w:t>
      </w:r>
      <w:r>
        <w:t>.</w:t>
      </w:r>
    </w:p>
    <w:p w14:paraId="34AB23AF" w14:textId="77777777" w:rsidR="00C7460E" w:rsidRDefault="00C7460E" w:rsidP="00C7460E">
      <w:pPr>
        <w:pStyle w:val="NoSpacing"/>
        <w:ind w:left="360"/>
        <w:rPr>
          <w:b/>
        </w:rPr>
      </w:pPr>
      <w:r w:rsidRPr="0034454F">
        <w:rPr>
          <w:b/>
        </w:rPr>
        <w:t>Extensions</w:t>
      </w:r>
    </w:p>
    <w:p w14:paraId="2484B3C9" w14:textId="77777777" w:rsidR="00C7460E" w:rsidRDefault="00C7460E" w:rsidP="00C7460E">
      <w:pPr>
        <w:pStyle w:val="NoSpacing"/>
        <w:ind w:left="360"/>
        <w:rPr>
          <w:b/>
        </w:rPr>
      </w:pPr>
    </w:p>
    <w:p w14:paraId="11F1FD3D" w14:textId="77777777" w:rsidR="00C7460E" w:rsidRPr="00FA74FE" w:rsidRDefault="00C7460E" w:rsidP="00C7460E">
      <w:pPr>
        <w:pStyle w:val="NoSpacing"/>
        <w:ind w:left="720" w:hanging="720"/>
      </w:pPr>
      <w:r>
        <w:t>5.a.1</w:t>
      </w:r>
      <w:r>
        <w:tab/>
      </w:r>
      <w:r w:rsidRPr="00FA74FE">
        <w:rPr>
          <w:i/>
        </w:rPr>
        <w:t>Appointment meeting already recorded for that specific date and time</w:t>
      </w:r>
      <w:r>
        <w:t xml:space="preserve">. The system </w:t>
      </w:r>
      <w:proofErr w:type="gramStart"/>
      <w:r>
        <w:t>inform</w:t>
      </w:r>
      <w:proofErr w:type="gramEnd"/>
      <w:r>
        <w:t xml:space="preserve"> the Support Staff Member.</w:t>
      </w:r>
    </w:p>
    <w:p w14:paraId="0B8CD120" w14:textId="77777777" w:rsidR="00C7460E" w:rsidRDefault="00C7460E" w:rsidP="00C7460E">
      <w:pPr>
        <w:ind w:left="360"/>
      </w:pPr>
    </w:p>
    <w:p w14:paraId="343F6270" w14:textId="77777777" w:rsidR="00C7460E" w:rsidRDefault="00C7460E" w:rsidP="00C7460E">
      <w:pPr>
        <w:ind w:left="360"/>
      </w:pPr>
      <w:r>
        <w:br w:type="page"/>
      </w:r>
    </w:p>
    <w:p w14:paraId="7EB023CC" w14:textId="77777777" w:rsidR="00C7460E" w:rsidRDefault="00C7460E" w:rsidP="00C7460E">
      <w:pPr>
        <w:pStyle w:val="Heading4"/>
      </w:pPr>
      <w:bookmarkStart w:id="165" w:name="_Toc2779309"/>
      <w:r w:rsidRPr="004F646D">
        <w:rPr>
          <w:b/>
        </w:rPr>
        <w:lastRenderedPageBreak/>
        <w:t>Identifier and Name</w:t>
      </w:r>
      <w:r>
        <w:t>:</w:t>
      </w:r>
      <w:r>
        <w:tab/>
      </w:r>
      <w:r w:rsidRPr="004F646D">
        <w:t>UC16 display appointment meeting records of a client.</w:t>
      </w:r>
      <w:bookmarkEnd w:id="165"/>
    </w:p>
    <w:p w14:paraId="465A4364" w14:textId="77777777" w:rsidR="00C7460E" w:rsidRDefault="00C7460E" w:rsidP="00C7460E">
      <w:pPr>
        <w:pStyle w:val="NoSpacing"/>
      </w:pPr>
      <w:bookmarkStart w:id="166" w:name="_Hlk2778236"/>
      <w:r w:rsidRPr="00DA5DF0">
        <w:rPr>
          <w:b/>
        </w:rPr>
        <w:t>Initiator</w:t>
      </w:r>
      <w:bookmarkEnd w:id="166"/>
      <w:r>
        <w:t>:</w:t>
      </w:r>
      <w:r>
        <w:tab/>
      </w:r>
      <w:r>
        <w:tab/>
        <w:t>Support Staff Member or Manager</w:t>
      </w:r>
    </w:p>
    <w:p w14:paraId="0FD83DF4" w14:textId="77777777" w:rsidR="00C7460E" w:rsidRDefault="00C7460E" w:rsidP="00C7460E">
      <w:pPr>
        <w:pStyle w:val="NoSpacing"/>
      </w:pPr>
      <w:r w:rsidRPr="00DA5DF0">
        <w:rPr>
          <w:b/>
        </w:rPr>
        <w:t>Goal</w:t>
      </w:r>
      <w:r>
        <w:t>:</w:t>
      </w:r>
      <w:r>
        <w:tab/>
      </w:r>
      <w:r>
        <w:tab/>
      </w:r>
      <w:r>
        <w:tab/>
      </w:r>
      <w:r w:rsidRPr="006D147B">
        <w:t xml:space="preserve">display </w:t>
      </w:r>
      <w:r>
        <w:t xml:space="preserve">a specific </w:t>
      </w:r>
      <w:r w:rsidRPr="006D147B">
        <w:t>appointment meet</w:t>
      </w:r>
      <w:r>
        <w:t>ing</w:t>
      </w:r>
      <w:r w:rsidRPr="006D147B">
        <w:t xml:space="preserve"> record of a client</w:t>
      </w:r>
      <w:r>
        <w:t>.</w:t>
      </w:r>
    </w:p>
    <w:p w14:paraId="75CD7F52" w14:textId="77777777" w:rsidR="00C7460E" w:rsidRDefault="00C7460E" w:rsidP="00C7460E">
      <w:pPr>
        <w:pStyle w:val="NoSpacing"/>
        <w:ind w:left="1440" w:hanging="1440"/>
      </w:pPr>
      <w:r w:rsidRPr="00DA5DF0">
        <w:rPr>
          <w:b/>
        </w:rPr>
        <w:t>Precondition</w:t>
      </w:r>
      <w:r>
        <w:t>:</w:t>
      </w:r>
      <w:r>
        <w:tab/>
      </w:r>
      <w:r>
        <w:tab/>
        <w:t xml:space="preserve">The </w:t>
      </w:r>
      <w:r w:rsidRPr="00B77BD7">
        <w:t xml:space="preserve">Initiator </w:t>
      </w:r>
      <w:r>
        <w:t xml:space="preserve">must be </w:t>
      </w:r>
      <w:proofErr w:type="gramStart"/>
      <w:r>
        <w:t>logged-in</w:t>
      </w:r>
      <w:r>
        <w:rPr>
          <w:b/>
        </w:rPr>
        <w:t>.</w:t>
      </w:r>
      <w:proofErr w:type="gramEnd"/>
      <w:r>
        <w:rPr>
          <w:b/>
        </w:rPr>
        <w:t xml:space="preserve">  </w:t>
      </w:r>
      <w:r>
        <w:t xml:space="preserve">an association must </w:t>
      </w:r>
    </w:p>
    <w:p w14:paraId="679A6A24" w14:textId="77777777" w:rsidR="00C7460E" w:rsidRDefault="00C7460E" w:rsidP="00C7460E">
      <w:pPr>
        <w:pStyle w:val="NoSpacing"/>
        <w:ind w:left="1440" w:firstLine="720"/>
      </w:pPr>
      <w:r>
        <w:t>exist between a client and support staff member (the support staff</w:t>
      </w:r>
    </w:p>
    <w:p w14:paraId="29E6E2F0" w14:textId="77777777" w:rsidR="00C7460E" w:rsidRDefault="00C7460E" w:rsidP="00C7460E">
      <w:pPr>
        <w:pStyle w:val="NoSpacing"/>
        <w:ind w:left="1440" w:firstLine="720"/>
      </w:pPr>
      <w:r>
        <w:t>member must be part of the client’s support team.).</w:t>
      </w:r>
    </w:p>
    <w:p w14:paraId="199CCE55" w14:textId="77777777" w:rsidR="00C7460E" w:rsidRDefault="00C7460E" w:rsidP="00C7460E">
      <w:pPr>
        <w:pStyle w:val="NoSpacing"/>
      </w:pPr>
      <w:r w:rsidRPr="00DA5DF0">
        <w:rPr>
          <w:b/>
        </w:rPr>
        <w:t>Postcondition</w:t>
      </w:r>
      <w:r>
        <w:t>:</w:t>
      </w:r>
      <w:r>
        <w:tab/>
      </w:r>
      <w:r>
        <w:tab/>
        <w:t xml:space="preserve">a specific </w:t>
      </w:r>
      <w:r w:rsidRPr="006D147B">
        <w:t>appointment meet</w:t>
      </w:r>
      <w:r>
        <w:t>ing</w:t>
      </w:r>
      <w:r w:rsidRPr="006D147B">
        <w:t xml:space="preserve"> record of a client</w:t>
      </w:r>
      <w:r>
        <w:t xml:space="preserve"> is displayed.</w:t>
      </w:r>
    </w:p>
    <w:p w14:paraId="2FA44EBF" w14:textId="77777777" w:rsidR="00C7460E" w:rsidRDefault="00C7460E" w:rsidP="00C7460E">
      <w:pPr>
        <w:pStyle w:val="NoSpacing"/>
        <w:ind w:left="1440" w:hanging="1440"/>
      </w:pPr>
      <w:r w:rsidRPr="00DA5DF0">
        <w:rPr>
          <w:b/>
        </w:rPr>
        <w:t>Assumptions</w:t>
      </w:r>
      <w:r>
        <w:t>:</w:t>
      </w:r>
      <w:r>
        <w:tab/>
      </w:r>
      <w:r>
        <w:tab/>
        <w:t xml:space="preserve">The </w:t>
      </w:r>
      <w:r w:rsidRPr="00B77BD7">
        <w:t xml:space="preserve">Initiator </w:t>
      </w:r>
      <w:r>
        <w:t xml:space="preserve">is using a web browser to perform the use </w:t>
      </w:r>
    </w:p>
    <w:p w14:paraId="4D6DD43F" w14:textId="77777777" w:rsidR="00C7460E" w:rsidRDefault="00C7460E" w:rsidP="00C7460E">
      <w:pPr>
        <w:pStyle w:val="NoSpacing"/>
        <w:ind w:left="1440" w:firstLine="720"/>
      </w:pPr>
      <w:r>
        <w:t xml:space="preserve">case. </w:t>
      </w:r>
    </w:p>
    <w:p w14:paraId="09744D15" w14:textId="77777777" w:rsidR="00C7460E" w:rsidRDefault="00C7460E" w:rsidP="00C7460E">
      <w:pPr>
        <w:pStyle w:val="NoSpacing"/>
        <w:ind w:left="1440" w:hanging="1440"/>
      </w:pPr>
    </w:p>
    <w:p w14:paraId="4DBDCA16" w14:textId="77777777" w:rsidR="00C7460E" w:rsidRDefault="00C7460E" w:rsidP="00C7460E">
      <w:pPr>
        <w:pStyle w:val="NoSpacing"/>
        <w:ind w:left="1440" w:hanging="1440"/>
        <w:rPr>
          <w:b/>
        </w:rPr>
      </w:pPr>
      <w:r w:rsidRPr="00DA5DF0">
        <w:rPr>
          <w:b/>
        </w:rPr>
        <w:t>Main Success Scenario</w:t>
      </w:r>
    </w:p>
    <w:p w14:paraId="04FE9552" w14:textId="77777777" w:rsidR="00C7460E" w:rsidRDefault="00C7460E" w:rsidP="00C7460E">
      <w:pPr>
        <w:pStyle w:val="NoSpacing"/>
        <w:numPr>
          <w:ilvl w:val="0"/>
          <w:numId w:val="26"/>
        </w:numPr>
      </w:pPr>
      <w:r>
        <w:t xml:space="preserve">The </w:t>
      </w:r>
      <w:r w:rsidRPr="00B77BD7">
        <w:t xml:space="preserve">Initiator </w:t>
      </w:r>
      <w:r>
        <w:t xml:space="preserve">makes a request to </w:t>
      </w:r>
      <w:r w:rsidRPr="00907C24">
        <w:t>display a specific appointment meeting record</w:t>
      </w:r>
      <w:r>
        <w:t>.</w:t>
      </w:r>
    </w:p>
    <w:p w14:paraId="35B330C6" w14:textId="77777777" w:rsidR="00C7460E" w:rsidRDefault="00C7460E" w:rsidP="00C7460E">
      <w:pPr>
        <w:pStyle w:val="NoSpacing"/>
        <w:numPr>
          <w:ilvl w:val="0"/>
          <w:numId w:val="26"/>
        </w:numPr>
      </w:pPr>
      <w:r>
        <w:t>The system displays all clients the supported staff member is associated with (all clients the support staff member is supporting).</w:t>
      </w:r>
    </w:p>
    <w:p w14:paraId="3662E86F" w14:textId="77777777" w:rsidR="00C7460E" w:rsidRDefault="00C7460E" w:rsidP="00C7460E">
      <w:pPr>
        <w:pStyle w:val="NoSpacing"/>
        <w:ind w:left="1440" w:hanging="1080"/>
      </w:pPr>
      <w:r>
        <w:t>A2.1</w:t>
      </w:r>
      <w:r>
        <w:tab/>
        <w:t>The Manager inputs the First name, Last name of the client they wish to see the meeting records of.</w:t>
      </w:r>
    </w:p>
    <w:p w14:paraId="0B7BAF43" w14:textId="77777777" w:rsidR="00C7460E" w:rsidRDefault="00C7460E" w:rsidP="00C7460E">
      <w:pPr>
        <w:pStyle w:val="ListParagraph"/>
        <w:numPr>
          <w:ilvl w:val="0"/>
          <w:numId w:val="26"/>
        </w:numPr>
      </w:pPr>
      <w:r>
        <w:t xml:space="preserve">The </w:t>
      </w:r>
      <w:r w:rsidRPr="00B77BD7">
        <w:t xml:space="preserve">Initiator </w:t>
      </w:r>
      <w:r>
        <w:t>selects the client they want.</w:t>
      </w:r>
    </w:p>
    <w:p w14:paraId="22FF5503" w14:textId="77777777" w:rsidR="00C7460E" w:rsidRDefault="00C7460E" w:rsidP="00C7460E">
      <w:pPr>
        <w:pStyle w:val="ListParagraph"/>
        <w:numPr>
          <w:ilvl w:val="0"/>
          <w:numId w:val="26"/>
        </w:numPr>
      </w:pPr>
      <w:r>
        <w:t>The system displays all appointments of that client.</w:t>
      </w:r>
    </w:p>
    <w:p w14:paraId="386D2C5B" w14:textId="77777777" w:rsidR="00C7460E" w:rsidRDefault="00C7460E" w:rsidP="00C7460E">
      <w:pPr>
        <w:pStyle w:val="ListParagraph"/>
        <w:numPr>
          <w:ilvl w:val="0"/>
          <w:numId w:val="26"/>
        </w:numPr>
      </w:pPr>
      <w:r>
        <w:t xml:space="preserve">The </w:t>
      </w:r>
      <w:r w:rsidRPr="00B77BD7">
        <w:t xml:space="preserve">Initiator </w:t>
      </w:r>
      <w:r>
        <w:t>selects the appointment they which to check.</w:t>
      </w:r>
    </w:p>
    <w:p w14:paraId="4F4B77D9" w14:textId="77777777" w:rsidR="00C7460E" w:rsidRDefault="00C7460E" w:rsidP="00C7460E">
      <w:pPr>
        <w:pStyle w:val="ListParagraph"/>
        <w:numPr>
          <w:ilvl w:val="0"/>
          <w:numId w:val="26"/>
        </w:numPr>
      </w:pPr>
      <w:r>
        <w:t xml:space="preserve">The system displays all appointment meeting dates for that appointment. </w:t>
      </w:r>
    </w:p>
    <w:p w14:paraId="1D41A30A" w14:textId="77777777" w:rsidR="00C7460E" w:rsidRDefault="00C7460E" w:rsidP="00C7460E">
      <w:pPr>
        <w:pStyle w:val="ListParagraph"/>
        <w:numPr>
          <w:ilvl w:val="0"/>
          <w:numId w:val="26"/>
        </w:numPr>
      </w:pPr>
      <w:r>
        <w:t xml:space="preserve">The </w:t>
      </w:r>
      <w:r w:rsidRPr="00B77BD7">
        <w:t xml:space="preserve">Initiator </w:t>
      </w:r>
      <w:r>
        <w:t>selects the appointment meeting they which to display.</w:t>
      </w:r>
    </w:p>
    <w:p w14:paraId="7A187CFD" w14:textId="77777777" w:rsidR="00C7460E" w:rsidRDefault="00C7460E" w:rsidP="00C7460E">
      <w:pPr>
        <w:pStyle w:val="ListParagraph"/>
        <w:numPr>
          <w:ilvl w:val="0"/>
          <w:numId w:val="26"/>
        </w:numPr>
      </w:pPr>
      <w:r>
        <w:t>The system displays that appointment meeting’s start time, finish time and what was done for the supported time.</w:t>
      </w:r>
    </w:p>
    <w:p w14:paraId="187FE542" w14:textId="77777777" w:rsidR="00C7460E" w:rsidRDefault="00C7460E" w:rsidP="00C7460E">
      <w:pPr>
        <w:pStyle w:val="NoSpacing"/>
        <w:ind w:left="360"/>
        <w:rPr>
          <w:b/>
        </w:rPr>
      </w:pPr>
      <w:r w:rsidRPr="0034454F">
        <w:rPr>
          <w:b/>
        </w:rPr>
        <w:t>Extensions</w:t>
      </w:r>
    </w:p>
    <w:p w14:paraId="7D8AC574" w14:textId="77777777" w:rsidR="00C7460E" w:rsidRDefault="00C7460E" w:rsidP="00C7460E">
      <w:pPr>
        <w:pStyle w:val="NoSpacing"/>
      </w:pPr>
      <w:r>
        <w:t>A2.</w:t>
      </w:r>
      <w:proofErr w:type="gramStart"/>
      <w:r>
        <w:t>1.a.</w:t>
      </w:r>
      <w:proofErr w:type="gramEnd"/>
      <w:r>
        <w:t>1</w:t>
      </w:r>
      <w:r>
        <w:tab/>
      </w:r>
      <w:r w:rsidRPr="00856F7C">
        <w:rPr>
          <w:i/>
        </w:rPr>
        <w:t xml:space="preserve">no </w:t>
      </w:r>
      <w:r w:rsidRPr="00FD6CDF">
        <w:rPr>
          <w:i/>
        </w:rPr>
        <w:t>client</w:t>
      </w:r>
      <w:r>
        <w:t xml:space="preserve"> </w:t>
      </w:r>
      <w:r>
        <w:rPr>
          <w:i/>
        </w:rPr>
        <w:t xml:space="preserve">exists. </w:t>
      </w:r>
      <w:r>
        <w:t xml:space="preserve"> the system informs the manager.</w:t>
      </w:r>
    </w:p>
    <w:p w14:paraId="4FC5E0FC" w14:textId="77777777" w:rsidR="00C7460E" w:rsidRDefault="00C7460E" w:rsidP="00C7460E">
      <w:pPr>
        <w:ind w:left="360"/>
      </w:pPr>
    </w:p>
    <w:p w14:paraId="75550879" w14:textId="77777777" w:rsidR="00C7460E" w:rsidRDefault="00C7460E" w:rsidP="00C7460E">
      <w:pPr>
        <w:pStyle w:val="Heading4"/>
      </w:pPr>
      <w:bookmarkStart w:id="167" w:name="_Toc2779310"/>
      <w:r w:rsidRPr="00DA5DF0">
        <w:rPr>
          <w:b/>
        </w:rPr>
        <w:t>Identifier and Name</w:t>
      </w:r>
      <w:r>
        <w:t>:</w:t>
      </w:r>
      <w:r>
        <w:tab/>
      </w:r>
      <w:r w:rsidRPr="00770B00">
        <w:t>UC1</w:t>
      </w:r>
      <w:r>
        <w:t xml:space="preserve">7 </w:t>
      </w:r>
      <w:r w:rsidRPr="009B176E">
        <w:t>display</w:t>
      </w:r>
      <w:r>
        <w:t>/Change</w:t>
      </w:r>
      <w:r w:rsidRPr="009B176E">
        <w:t xml:space="preserve"> </w:t>
      </w:r>
      <w:r>
        <w:t xml:space="preserve">a </w:t>
      </w:r>
      <w:r w:rsidRPr="009B176E">
        <w:t>client</w:t>
      </w:r>
      <w:r>
        <w:t>’s</w:t>
      </w:r>
      <w:r w:rsidRPr="009B176E">
        <w:t xml:space="preserve"> detai</w:t>
      </w:r>
      <w:r>
        <w:t>l</w:t>
      </w:r>
      <w:r w:rsidRPr="009B176E">
        <w:t>s</w:t>
      </w:r>
      <w:r>
        <w:t>.</w:t>
      </w:r>
      <w:bookmarkEnd w:id="167"/>
    </w:p>
    <w:p w14:paraId="5A32FD7F" w14:textId="77777777" w:rsidR="00C7460E" w:rsidRDefault="00C7460E" w:rsidP="00C7460E">
      <w:pPr>
        <w:pStyle w:val="NoSpacing"/>
      </w:pPr>
      <w:r w:rsidRPr="00DA5DF0">
        <w:rPr>
          <w:b/>
        </w:rPr>
        <w:t>Initiator</w:t>
      </w:r>
      <w:r>
        <w:t>:</w:t>
      </w:r>
      <w:r>
        <w:tab/>
      </w:r>
      <w:r>
        <w:tab/>
        <w:t>manager and support staff member</w:t>
      </w:r>
    </w:p>
    <w:p w14:paraId="7133CE92" w14:textId="77777777" w:rsidR="00C7460E" w:rsidRDefault="00C7460E" w:rsidP="00C7460E">
      <w:pPr>
        <w:pStyle w:val="NoSpacing"/>
        <w:ind w:left="720" w:hanging="720"/>
      </w:pPr>
      <w:r w:rsidRPr="00DA5DF0">
        <w:rPr>
          <w:b/>
        </w:rPr>
        <w:t>Goal</w:t>
      </w:r>
      <w:r>
        <w:t>:</w:t>
      </w:r>
      <w:r>
        <w:tab/>
      </w:r>
      <w:r>
        <w:tab/>
      </w:r>
      <w:r>
        <w:tab/>
        <w:t xml:space="preserve">display the selected </w:t>
      </w:r>
      <w:r w:rsidRPr="009B176E">
        <w:t>client</w:t>
      </w:r>
      <w:r>
        <w:t>’s</w:t>
      </w:r>
      <w:r w:rsidRPr="009B176E">
        <w:t xml:space="preserve"> details</w:t>
      </w:r>
      <w:r>
        <w:t xml:space="preserve">, first and last name, </w:t>
      </w:r>
      <w:proofErr w:type="gramStart"/>
      <w:r>
        <w:t>their</w:t>
      </w:r>
      <w:proofErr w:type="gramEnd"/>
      <w:r>
        <w:t xml:space="preserve"> </w:t>
      </w:r>
    </w:p>
    <w:p w14:paraId="6B88A448" w14:textId="77777777" w:rsidR="00C7460E" w:rsidRDefault="00C7460E" w:rsidP="00C7460E">
      <w:pPr>
        <w:pStyle w:val="NoSpacing"/>
        <w:ind w:left="1440" w:firstLine="720"/>
      </w:pPr>
      <w:r>
        <w:t xml:space="preserve">supported house, date of birth and general mental health. </w:t>
      </w:r>
    </w:p>
    <w:p w14:paraId="74135810" w14:textId="77777777" w:rsidR="00C7460E" w:rsidRDefault="00C7460E" w:rsidP="00C7460E">
      <w:pPr>
        <w:pStyle w:val="NoSpacing"/>
        <w:ind w:left="2160"/>
      </w:pPr>
      <w:r w:rsidRPr="009B176E">
        <w:t>(</w:t>
      </w:r>
      <w:proofErr w:type="gramStart"/>
      <w:r w:rsidRPr="009B176E">
        <w:t>general</w:t>
      </w:r>
      <w:proofErr w:type="gramEnd"/>
      <w:r w:rsidRPr="009B176E">
        <w:t xml:space="preserve"> mental health,</w:t>
      </w:r>
      <w:r>
        <w:t xml:space="preserve"> </w:t>
      </w:r>
      <w:r w:rsidRPr="009B176E">
        <w:t>learning disabilities, forensic mental health) and diagnosis if available.</w:t>
      </w:r>
    </w:p>
    <w:p w14:paraId="25264C09" w14:textId="77777777" w:rsidR="00C7460E" w:rsidRDefault="00C7460E" w:rsidP="00C7460E">
      <w:pPr>
        <w:pStyle w:val="NoSpacing"/>
        <w:ind w:left="1440" w:hanging="1440"/>
      </w:pPr>
      <w:r w:rsidRPr="00DA5DF0">
        <w:rPr>
          <w:b/>
        </w:rPr>
        <w:t>Precondition</w:t>
      </w:r>
      <w:r>
        <w:t>:</w:t>
      </w:r>
      <w:r>
        <w:tab/>
      </w:r>
      <w:r>
        <w:tab/>
        <w:t xml:space="preserve">The </w:t>
      </w:r>
      <w:r w:rsidRPr="00DF7532">
        <w:t xml:space="preserve">Initiator </w:t>
      </w:r>
      <w:r>
        <w:t xml:space="preserve">must be </w:t>
      </w:r>
      <w:proofErr w:type="gramStart"/>
      <w:r>
        <w:t>logged-in.</w:t>
      </w:r>
      <w:proofErr w:type="gramEnd"/>
      <w:r>
        <w:t xml:space="preserve"> the support staff member must </w:t>
      </w:r>
    </w:p>
    <w:p w14:paraId="493FB03D" w14:textId="77777777" w:rsidR="00C7460E" w:rsidRDefault="00C7460E" w:rsidP="00C7460E">
      <w:pPr>
        <w:pStyle w:val="NoSpacing"/>
        <w:ind w:left="1440" w:firstLine="720"/>
      </w:pPr>
      <w:r>
        <w:t xml:space="preserve">be associated with the client (they must be part of their care team) </w:t>
      </w:r>
    </w:p>
    <w:p w14:paraId="2B58EC21" w14:textId="77777777" w:rsidR="00C7460E" w:rsidRDefault="00C7460E" w:rsidP="00C7460E">
      <w:pPr>
        <w:pStyle w:val="NoSpacing"/>
        <w:ind w:left="720" w:hanging="720"/>
      </w:pPr>
      <w:r w:rsidRPr="00DA5DF0">
        <w:rPr>
          <w:b/>
        </w:rPr>
        <w:t>Postcondition</w:t>
      </w:r>
      <w:r>
        <w:t>:</w:t>
      </w:r>
      <w:r>
        <w:tab/>
      </w:r>
      <w:r>
        <w:tab/>
        <w:t xml:space="preserve">display the </w:t>
      </w:r>
      <w:r w:rsidRPr="009B176E">
        <w:t>client</w:t>
      </w:r>
      <w:r>
        <w:t>’s</w:t>
      </w:r>
      <w:r w:rsidRPr="009B176E">
        <w:t xml:space="preserve"> details</w:t>
      </w:r>
      <w:r>
        <w:t xml:space="preserve">, first and last name, their supported house, </w:t>
      </w:r>
    </w:p>
    <w:p w14:paraId="0D676AE9" w14:textId="77777777" w:rsidR="00C7460E" w:rsidRDefault="00C7460E" w:rsidP="00C7460E">
      <w:pPr>
        <w:pStyle w:val="NoSpacing"/>
        <w:ind w:left="1440" w:firstLine="720"/>
      </w:pPr>
      <w:r>
        <w:t>date of birth,</w:t>
      </w:r>
      <w:r w:rsidRPr="005E0F7D">
        <w:t xml:space="preserve"> </w:t>
      </w:r>
      <w:r w:rsidRPr="00141677">
        <w:t xml:space="preserve">NHS </w:t>
      </w:r>
      <w:r>
        <w:t>n</w:t>
      </w:r>
      <w:r w:rsidRPr="00141677">
        <w:t>umbe</w:t>
      </w:r>
      <w:r>
        <w:t>r and general mental health.</w:t>
      </w:r>
    </w:p>
    <w:p w14:paraId="537D139B" w14:textId="77777777" w:rsidR="00C7460E" w:rsidRDefault="00C7460E" w:rsidP="00C7460E">
      <w:pPr>
        <w:pStyle w:val="NoSpacing"/>
        <w:ind w:left="1440" w:firstLine="720"/>
      </w:pPr>
      <w:r w:rsidRPr="009B176E">
        <w:t>(</w:t>
      </w:r>
      <w:proofErr w:type="gramStart"/>
      <w:r w:rsidRPr="009B176E">
        <w:t>general</w:t>
      </w:r>
      <w:proofErr w:type="gramEnd"/>
      <w:r w:rsidRPr="009B176E">
        <w:t xml:space="preserve"> mental health, learning disabilities, forensic mental health) </w:t>
      </w:r>
    </w:p>
    <w:p w14:paraId="00660C89" w14:textId="77777777" w:rsidR="00C7460E" w:rsidRDefault="00C7460E" w:rsidP="00C7460E">
      <w:pPr>
        <w:pStyle w:val="NoSpacing"/>
        <w:ind w:left="1440" w:firstLine="720"/>
      </w:pPr>
      <w:r w:rsidRPr="009B176E">
        <w:t>and diagnosis if available</w:t>
      </w:r>
    </w:p>
    <w:p w14:paraId="65FB9479" w14:textId="77777777" w:rsidR="00C7460E" w:rsidRDefault="00C7460E" w:rsidP="00C7460E">
      <w:pPr>
        <w:pStyle w:val="NoSpacing"/>
        <w:ind w:left="1440" w:hanging="1440"/>
      </w:pPr>
      <w:r w:rsidRPr="00DA5DF0">
        <w:rPr>
          <w:b/>
        </w:rPr>
        <w:t>Assumptions</w:t>
      </w:r>
      <w:r>
        <w:t>:</w:t>
      </w:r>
      <w:r>
        <w:tab/>
      </w:r>
      <w:r>
        <w:tab/>
        <w:t xml:space="preserve">The Manager or support staff member is using a web browser to </w:t>
      </w:r>
    </w:p>
    <w:p w14:paraId="7F7BC257" w14:textId="77777777" w:rsidR="00C7460E" w:rsidRDefault="00C7460E" w:rsidP="00C7460E">
      <w:pPr>
        <w:pStyle w:val="NoSpacing"/>
        <w:ind w:left="1440" w:firstLine="720"/>
      </w:pPr>
      <w:r>
        <w:t xml:space="preserve">perform the use case. </w:t>
      </w:r>
    </w:p>
    <w:p w14:paraId="49DB90C5" w14:textId="77777777" w:rsidR="00C7460E" w:rsidRDefault="00C7460E" w:rsidP="00C7460E">
      <w:pPr>
        <w:pStyle w:val="NoSpacing"/>
        <w:ind w:left="1440" w:hanging="1440"/>
      </w:pPr>
    </w:p>
    <w:p w14:paraId="074DB780" w14:textId="77777777" w:rsidR="00C7460E" w:rsidRDefault="00C7460E" w:rsidP="00C7460E">
      <w:pPr>
        <w:pStyle w:val="NoSpacing"/>
        <w:ind w:left="1440" w:hanging="1440"/>
        <w:rPr>
          <w:b/>
        </w:rPr>
      </w:pPr>
      <w:r w:rsidRPr="00DA5DF0">
        <w:rPr>
          <w:b/>
        </w:rPr>
        <w:t>Main Success Scenario</w:t>
      </w:r>
    </w:p>
    <w:p w14:paraId="4B856C7C" w14:textId="77777777" w:rsidR="00C7460E" w:rsidRDefault="00C7460E" w:rsidP="00C7460E">
      <w:pPr>
        <w:pStyle w:val="NoSpacing"/>
        <w:numPr>
          <w:ilvl w:val="0"/>
          <w:numId w:val="27"/>
        </w:numPr>
      </w:pPr>
      <w:r>
        <w:t xml:space="preserve">The </w:t>
      </w:r>
      <w:r w:rsidRPr="00707771">
        <w:t xml:space="preserve">Initiator </w:t>
      </w:r>
      <w:r>
        <w:t xml:space="preserve">makes a request to receive a </w:t>
      </w:r>
      <w:r w:rsidRPr="009B176E">
        <w:t>client</w:t>
      </w:r>
      <w:r>
        <w:t>’s</w:t>
      </w:r>
      <w:r w:rsidRPr="009B176E">
        <w:t xml:space="preserve"> details.</w:t>
      </w:r>
    </w:p>
    <w:p w14:paraId="589FB9B8" w14:textId="77777777" w:rsidR="00C7460E" w:rsidRDefault="00C7460E" w:rsidP="00C7460E">
      <w:pPr>
        <w:pStyle w:val="ListParagraph"/>
        <w:numPr>
          <w:ilvl w:val="0"/>
          <w:numId w:val="27"/>
        </w:numPr>
      </w:pPr>
      <w:r>
        <w:t xml:space="preserve">The </w:t>
      </w:r>
      <w:r w:rsidRPr="00707771">
        <w:t xml:space="preserve">Initiator </w:t>
      </w:r>
      <w:r>
        <w:t xml:space="preserve">inputs the client’s first name, last </w:t>
      </w:r>
      <w:proofErr w:type="gramStart"/>
      <w:r>
        <w:t>name</w:t>
      </w:r>
      <w:proofErr w:type="gramEnd"/>
      <w:r>
        <w:t xml:space="preserve"> and date of birth.</w:t>
      </w:r>
    </w:p>
    <w:p w14:paraId="02A4BE89" w14:textId="77777777" w:rsidR="00C7460E" w:rsidRDefault="00C7460E" w:rsidP="00C7460E">
      <w:pPr>
        <w:pStyle w:val="ListParagraph"/>
        <w:numPr>
          <w:ilvl w:val="0"/>
          <w:numId w:val="27"/>
        </w:numPr>
      </w:pPr>
      <w:r>
        <w:lastRenderedPageBreak/>
        <w:t xml:space="preserve">The system </w:t>
      </w:r>
      <w:bookmarkStart w:id="168" w:name="_Hlk2860100"/>
      <w:r>
        <w:t xml:space="preserve">checks that the client exists with the selected same first name, last name and date of birth and if the </w:t>
      </w:r>
      <w:r w:rsidRPr="00707771">
        <w:t xml:space="preserve">Initiator </w:t>
      </w:r>
      <w:r>
        <w:t xml:space="preserve">is a support staff member there must be an association between </w:t>
      </w:r>
      <w:proofErr w:type="gramStart"/>
      <w:r>
        <w:t>the them</w:t>
      </w:r>
      <w:proofErr w:type="gramEnd"/>
      <w:r>
        <w:t xml:space="preserve"> and the client</w:t>
      </w:r>
      <w:bookmarkEnd w:id="168"/>
      <w:r>
        <w:t>.</w:t>
      </w:r>
    </w:p>
    <w:p w14:paraId="052E3676" w14:textId="77777777" w:rsidR="00C7460E" w:rsidRDefault="00C7460E" w:rsidP="00C7460E">
      <w:pPr>
        <w:pStyle w:val="ListParagraph"/>
        <w:numPr>
          <w:ilvl w:val="0"/>
          <w:numId w:val="27"/>
        </w:numPr>
      </w:pPr>
      <w:r>
        <w:t xml:space="preserve">The system retrieves the </w:t>
      </w:r>
      <w:r w:rsidRPr="009B176E">
        <w:t>client</w:t>
      </w:r>
      <w:r>
        <w:t>’s</w:t>
      </w:r>
      <w:r w:rsidRPr="009B176E">
        <w:t xml:space="preserve"> details</w:t>
      </w:r>
      <w:r>
        <w:t>.</w:t>
      </w:r>
    </w:p>
    <w:p w14:paraId="58EBF22F" w14:textId="77777777" w:rsidR="00C7460E" w:rsidRDefault="00C7460E" w:rsidP="00C7460E">
      <w:pPr>
        <w:pStyle w:val="ListParagraph"/>
        <w:numPr>
          <w:ilvl w:val="0"/>
          <w:numId w:val="27"/>
        </w:numPr>
      </w:pPr>
      <w:r>
        <w:t xml:space="preserve">The system displays the client’s details, first name, last name, their supported house, specific room, date of birth, </w:t>
      </w:r>
      <w:r w:rsidRPr="00141677">
        <w:t xml:space="preserve">NHS </w:t>
      </w:r>
      <w:r>
        <w:t>n</w:t>
      </w:r>
      <w:r w:rsidRPr="00141677">
        <w:t>umbe</w:t>
      </w:r>
      <w:r>
        <w:t>r and general mental health. (</w:t>
      </w:r>
      <w:proofErr w:type="gramStart"/>
      <w:r>
        <w:t>general</w:t>
      </w:r>
      <w:proofErr w:type="gramEnd"/>
      <w:r>
        <w:t xml:space="preserve"> mental health, learning disabilities, forensic mental health) and diagnosis if available.</w:t>
      </w:r>
    </w:p>
    <w:p w14:paraId="6EB6D113" w14:textId="77777777" w:rsidR="00C7460E" w:rsidRDefault="00C7460E" w:rsidP="00C7460E">
      <w:pPr>
        <w:pStyle w:val="ListParagraph"/>
        <w:numPr>
          <w:ilvl w:val="0"/>
          <w:numId w:val="27"/>
        </w:numPr>
      </w:pPr>
      <w:r>
        <w:t>The system allows the Manager to change the clients first name, last name,</w:t>
      </w:r>
      <w:r w:rsidRPr="00707771">
        <w:t xml:space="preserve"> </w:t>
      </w:r>
      <w:r>
        <w:t>date of birth and general mental health. (</w:t>
      </w:r>
      <w:proofErr w:type="gramStart"/>
      <w:r>
        <w:t>general</w:t>
      </w:r>
      <w:proofErr w:type="gramEnd"/>
      <w:r>
        <w:t xml:space="preserve"> mental health, learning disabilities, forensic mental health) and diagnosis.</w:t>
      </w:r>
    </w:p>
    <w:p w14:paraId="767FB8EA" w14:textId="77777777" w:rsidR="00C7460E" w:rsidRDefault="00C7460E" w:rsidP="00C7460E">
      <w:pPr>
        <w:ind w:left="1440" w:hanging="1080"/>
      </w:pPr>
      <w:r>
        <w:t>A6.1</w:t>
      </w:r>
      <w:r>
        <w:tab/>
        <w:t xml:space="preserve">if the support staff member is associated as the client’s key </w:t>
      </w:r>
      <w:proofErr w:type="gramStart"/>
      <w:r>
        <w:t>worker</w:t>
      </w:r>
      <w:proofErr w:type="gramEnd"/>
      <w:r>
        <w:t xml:space="preserve"> then the system will allow them to change the clients first name, last name,</w:t>
      </w:r>
      <w:r w:rsidRPr="00707771">
        <w:t xml:space="preserve"> </w:t>
      </w:r>
      <w:r>
        <w:t>date of birth and general mental health. (</w:t>
      </w:r>
      <w:proofErr w:type="gramStart"/>
      <w:r>
        <w:t>general</w:t>
      </w:r>
      <w:proofErr w:type="gramEnd"/>
      <w:r>
        <w:t xml:space="preserve"> mental health, learning disabilities, forensic mental health) and diagnosis.</w:t>
      </w:r>
    </w:p>
    <w:p w14:paraId="1CE5E252" w14:textId="77777777" w:rsidR="00C7460E" w:rsidRDefault="00C7460E" w:rsidP="00C7460E">
      <w:pPr>
        <w:pStyle w:val="NoSpacing"/>
        <w:rPr>
          <w:b/>
        </w:rPr>
      </w:pPr>
      <w:r w:rsidRPr="0034454F">
        <w:rPr>
          <w:b/>
        </w:rPr>
        <w:t>Extensions</w:t>
      </w:r>
    </w:p>
    <w:p w14:paraId="3A281A43" w14:textId="77777777" w:rsidR="00C7460E" w:rsidRDefault="00C7460E" w:rsidP="00C7460E">
      <w:pPr>
        <w:pStyle w:val="NoSpacing"/>
      </w:pPr>
      <w:r>
        <w:t>3.a.1</w:t>
      </w:r>
      <w:r>
        <w:tab/>
      </w:r>
      <w:r w:rsidRPr="00856F7C">
        <w:rPr>
          <w:i/>
        </w:rPr>
        <w:t xml:space="preserve">no </w:t>
      </w:r>
      <w:r w:rsidRPr="00FD6CDF">
        <w:rPr>
          <w:i/>
        </w:rPr>
        <w:t>client</w:t>
      </w:r>
      <w:r>
        <w:t xml:space="preserve"> </w:t>
      </w:r>
      <w:r>
        <w:rPr>
          <w:i/>
        </w:rPr>
        <w:t xml:space="preserve">exists. </w:t>
      </w:r>
      <w:r>
        <w:t xml:space="preserve"> the system informs the user.</w:t>
      </w:r>
    </w:p>
    <w:p w14:paraId="2F845834" w14:textId="77777777" w:rsidR="00C7460E" w:rsidRDefault="00C7460E" w:rsidP="00C7460E">
      <w:pPr>
        <w:pStyle w:val="NoSpacing"/>
      </w:pPr>
      <w:r>
        <w:t>3.b.1</w:t>
      </w:r>
      <w:r>
        <w:tab/>
      </w:r>
      <w:r w:rsidRPr="00F450D7">
        <w:rPr>
          <w:i/>
        </w:rPr>
        <w:t>support staff member not associated</w:t>
      </w:r>
      <w:r>
        <w:t>. The system informs the user.</w:t>
      </w:r>
    </w:p>
    <w:p w14:paraId="033890E5" w14:textId="77777777" w:rsidR="00C7460E" w:rsidRDefault="00C7460E" w:rsidP="00C7460E">
      <w:pPr>
        <w:pStyle w:val="NoSpacing"/>
      </w:pPr>
      <w:r>
        <w:t>3.c.1</w:t>
      </w:r>
      <w:r>
        <w:tab/>
      </w:r>
      <w:bookmarkStart w:id="169" w:name="_Hlk2860318"/>
      <w:r w:rsidRPr="005E0F7D">
        <w:rPr>
          <w:i/>
        </w:rPr>
        <w:t>not authorised to access record</w:t>
      </w:r>
      <w:bookmarkEnd w:id="169"/>
      <w:r>
        <w:t>. The system informs the user.</w:t>
      </w:r>
    </w:p>
    <w:p w14:paraId="2C1B580A" w14:textId="77777777" w:rsidR="00C7460E" w:rsidRDefault="00C7460E" w:rsidP="00C7460E">
      <w:pPr>
        <w:pStyle w:val="NoSpacing"/>
        <w:ind w:left="720" w:hanging="720"/>
      </w:pPr>
    </w:p>
    <w:p w14:paraId="300D4FFA" w14:textId="77777777" w:rsidR="00C7460E" w:rsidRDefault="00C7460E" w:rsidP="00C7460E">
      <w:pPr>
        <w:pStyle w:val="Heading4"/>
      </w:pPr>
      <w:bookmarkStart w:id="170" w:name="_Toc2779311"/>
      <w:r w:rsidRPr="00DA5DF0">
        <w:rPr>
          <w:b/>
        </w:rPr>
        <w:t>Identifier and Name</w:t>
      </w:r>
      <w:r>
        <w:t>:</w:t>
      </w:r>
      <w:r>
        <w:tab/>
      </w:r>
      <w:r w:rsidRPr="00770B00">
        <w:t>UC1</w:t>
      </w:r>
      <w:r>
        <w:t xml:space="preserve">8 </w:t>
      </w:r>
      <w:r w:rsidRPr="00DB316F">
        <w:t>Create a note related to a client</w:t>
      </w:r>
      <w:r>
        <w:t>.</w:t>
      </w:r>
      <w:bookmarkEnd w:id="170"/>
    </w:p>
    <w:p w14:paraId="09C1FA39" w14:textId="77777777" w:rsidR="00C7460E" w:rsidRDefault="00C7460E" w:rsidP="00C7460E">
      <w:pPr>
        <w:pStyle w:val="NoSpacing"/>
      </w:pPr>
      <w:r w:rsidRPr="00DA5DF0">
        <w:rPr>
          <w:b/>
        </w:rPr>
        <w:t>Initiator</w:t>
      </w:r>
      <w:r>
        <w:t>:</w:t>
      </w:r>
      <w:r>
        <w:tab/>
      </w:r>
      <w:r>
        <w:tab/>
        <w:t>support staff member or Manager.</w:t>
      </w:r>
    </w:p>
    <w:p w14:paraId="71A90C5C" w14:textId="77777777" w:rsidR="00C7460E" w:rsidRDefault="00C7460E" w:rsidP="00C7460E">
      <w:pPr>
        <w:pStyle w:val="NoSpacing"/>
      </w:pPr>
      <w:r w:rsidRPr="00DA5DF0">
        <w:rPr>
          <w:b/>
        </w:rPr>
        <w:t>Goal</w:t>
      </w:r>
      <w:r>
        <w:t>:</w:t>
      </w:r>
      <w:r>
        <w:tab/>
      </w:r>
      <w:r>
        <w:tab/>
      </w:r>
      <w:r>
        <w:tab/>
        <w:t xml:space="preserve">create a note about a client with a priority to be displayed </w:t>
      </w:r>
      <w:proofErr w:type="gramStart"/>
      <w:r>
        <w:t>to</w:t>
      </w:r>
      <w:proofErr w:type="gramEnd"/>
      <w:r>
        <w:t xml:space="preserve"> other</w:t>
      </w:r>
    </w:p>
    <w:p w14:paraId="7D4C1357" w14:textId="77777777" w:rsidR="00C7460E" w:rsidRDefault="00C7460E" w:rsidP="00C7460E">
      <w:pPr>
        <w:pStyle w:val="NoSpacing"/>
        <w:ind w:left="1440" w:firstLine="720"/>
      </w:pPr>
      <w:r>
        <w:t>Members of the clients support team.</w:t>
      </w:r>
    </w:p>
    <w:p w14:paraId="6A8EDC6D" w14:textId="77777777" w:rsidR="00C7460E" w:rsidRDefault="00C7460E" w:rsidP="00C7460E">
      <w:pPr>
        <w:pStyle w:val="NoSpacing"/>
        <w:ind w:left="1440" w:hanging="1440"/>
      </w:pPr>
      <w:r w:rsidRPr="00DA5DF0">
        <w:rPr>
          <w:b/>
        </w:rPr>
        <w:t>Precondition</w:t>
      </w:r>
      <w:r>
        <w:t>:</w:t>
      </w:r>
      <w:r>
        <w:tab/>
      </w:r>
      <w:r>
        <w:tab/>
        <w:t xml:space="preserve">The </w:t>
      </w:r>
      <w:r w:rsidRPr="00707771">
        <w:t xml:space="preserve">Initiator </w:t>
      </w:r>
      <w:r>
        <w:t xml:space="preserve">must be </w:t>
      </w:r>
      <w:proofErr w:type="gramStart"/>
      <w:r>
        <w:t>logged-in.</w:t>
      </w:r>
      <w:proofErr w:type="gramEnd"/>
      <w:r>
        <w:t xml:space="preserve"> a support staff member must be </w:t>
      </w:r>
    </w:p>
    <w:p w14:paraId="05AB2A20" w14:textId="77777777" w:rsidR="00C7460E" w:rsidRDefault="00C7460E" w:rsidP="00C7460E">
      <w:pPr>
        <w:pStyle w:val="NoSpacing"/>
        <w:ind w:left="1440" w:firstLine="720"/>
      </w:pPr>
      <w:r>
        <w:t>associated with the client (they must be part of their care team).</w:t>
      </w:r>
    </w:p>
    <w:p w14:paraId="127BD004" w14:textId="77777777" w:rsidR="00C7460E" w:rsidRDefault="00C7460E" w:rsidP="00C7460E">
      <w:pPr>
        <w:pStyle w:val="NoSpacing"/>
      </w:pPr>
      <w:r w:rsidRPr="00DA5DF0">
        <w:rPr>
          <w:b/>
        </w:rPr>
        <w:t>Postcondition</w:t>
      </w:r>
      <w:r>
        <w:t>:</w:t>
      </w:r>
      <w:r>
        <w:tab/>
      </w:r>
      <w:r>
        <w:tab/>
        <w:t>A note is created about a client with a priority to be pushed to other</w:t>
      </w:r>
    </w:p>
    <w:p w14:paraId="32E7DA62" w14:textId="77777777" w:rsidR="00C7460E" w:rsidRDefault="00C7460E" w:rsidP="00C7460E">
      <w:pPr>
        <w:pStyle w:val="NoSpacing"/>
        <w:ind w:left="1440" w:firstLine="720"/>
      </w:pPr>
      <w:r>
        <w:t>members of the client’s support team</w:t>
      </w:r>
    </w:p>
    <w:p w14:paraId="03B1AC89" w14:textId="77777777" w:rsidR="00C7460E" w:rsidRDefault="00C7460E" w:rsidP="00C7460E">
      <w:pPr>
        <w:pStyle w:val="NoSpacing"/>
        <w:ind w:left="1440" w:hanging="1440"/>
      </w:pPr>
      <w:r w:rsidRPr="00DA5DF0">
        <w:rPr>
          <w:b/>
        </w:rPr>
        <w:t>Assumptions</w:t>
      </w:r>
      <w:r>
        <w:t>:</w:t>
      </w:r>
      <w:r>
        <w:tab/>
      </w:r>
      <w:r>
        <w:tab/>
        <w:t xml:space="preserve">The </w:t>
      </w:r>
      <w:r w:rsidRPr="00707771">
        <w:t xml:space="preserve">Initiator </w:t>
      </w:r>
      <w:r>
        <w:t xml:space="preserve">is using a web browser to perform the use case. </w:t>
      </w:r>
    </w:p>
    <w:p w14:paraId="5234A975" w14:textId="77777777" w:rsidR="00C7460E" w:rsidRDefault="00C7460E" w:rsidP="00C7460E">
      <w:pPr>
        <w:pStyle w:val="NoSpacing"/>
        <w:ind w:left="1440" w:hanging="1440"/>
      </w:pPr>
    </w:p>
    <w:p w14:paraId="4955D55B" w14:textId="77777777" w:rsidR="00C7460E" w:rsidRDefault="00C7460E" w:rsidP="00C7460E">
      <w:pPr>
        <w:pStyle w:val="NoSpacing"/>
        <w:ind w:left="1440" w:hanging="1440"/>
        <w:rPr>
          <w:b/>
        </w:rPr>
      </w:pPr>
      <w:r w:rsidRPr="00DA5DF0">
        <w:rPr>
          <w:b/>
        </w:rPr>
        <w:t>Main Success Scenario</w:t>
      </w:r>
    </w:p>
    <w:p w14:paraId="7CE6D474" w14:textId="77777777" w:rsidR="00C7460E" w:rsidRDefault="00C7460E" w:rsidP="00C7460E">
      <w:pPr>
        <w:pStyle w:val="NoSpacing"/>
        <w:numPr>
          <w:ilvl w:val="0"/>
          <w:numId w:val="28"/>
        </w:numPr>
      </w:pPr>
      <w:r>
        <w:t xml:space="preserve">The </w:t>
      </w:r>
      <w:r w:rsidRPr="00707771">
        <w:t xml:space="preserve">Initiator </w:t>
      </w:r>
      <w:r>
        <w:t>makes a request to create a note about a client.</w:t>
      </w:r>
    </w:p>
    <w:p w14:paraId="3E716286" w14:textId="77777777" w:rsidR="00C7460E" w:rsidRDefault="00C7460E" w:rsidP="00C7460E">
      <w:pPr>
        <w:pStyle w:val="ListParagraph"/>
        <w:numPr>
          <w:ilvl w:val="0"/>
          <w:numId w:val="28"/>
        </w:numPr>
      </w:pPr>
      <w:r>
        <w:t>The system retrieves all clients associated with the logged-in support staff member.</w:t>
      </w:r>
    </w:p>
    <w:p w14:paraId="1EDD763D" w14:textId="77777777" w:rsidR="00C7460E" w:rsidRDefault="00C7460E" w:rsidP="00C7460E">
      <w:pPr>
        <w:ind w:left="1440" w:hanging="1080"/>
      </w:pPr>
      <w:r>
        <w:t>A2.1</w:t>
      </w:r>
      <w:r>
        <w:tab/>
        <w:t>The Manager inputs the First name, Last name of the client they wish to create a note for.</w:t>
      </w:r>
    </w:p>
    <w:p w14:paraId="310DC78C" w14:textId="77777777" w:rsidR="00C7460E" w:rsidRDefault="00C7460E" w:rsidP="00C7460E">
      <w:pPr>
        <w:pStyle w:val="ListParagraph"/>
        <w:numPr>
          <w:ilvl w:val="0"/>
          <w:numId w:val="28"/>
        </w:numPr>
      </w:pPr>
      <w:r>
        <w:t xml:space="preserve">The </w:t>
      </w:r>
      <w:r w:rsidRPr="00707771">
        <w:t xml:space="preserve">Initiator </w:t>
      </w:r>
      <w:r>
        <w:t>selects the client to create a note about.</w:t>
      </w:r>
    </w:p>
    <w:p w14:paraId="78AD00FA" w14:textId="77777777" w:rsidR="00C7460E" w:rsidRDefault="00C7460E" w:rsidP="00C7460E">
      <w:pPr>
        <w:pStyle w:val="ListParagraph"/>
        <w:numPr>
          <w:ilvl w:val="0"/>
          <w:numId w:val="28"/>
        </w:numPr>
      </w:pPr>
      <w:bookmarkStart w:id="171" w:name="_Hlk2007229"/>
      <w:r>
        <w:t xml:space="preserve">The </w:t>
      </w:r>
      <w:r w:rsidRPr="00707771">
        <w:t xml:space="preserve">Initiator </w:t>
      </w:r>
      <w:r>
        <w:t xml:space="preserve">inputs the note and selects a </w:t>
      </w:r>
      <w:bookmarkStart w:id="172" w:name="_Hlk2007306"/>
      <w:r>
        <w:t>priority</w:t>
      </w:r>
      <w:bookmarkEnd w:id="171"/>
      <w:bookmarkEnd w:id="172"/>
      <w:r>
        <w:t>.</w:t>
      </w:r>
    </w:p>
    <w:p w14:paraId="200B5CBA" w14:textId="77777777" w:rsidR="00C7460E" w:rsidRDefault="00C7460E" w:rsidP="00C7460E">
      <w:pPr>
        <w:pStyle w:val="ListParagraph"/>
        <w:numPr>
          <w:ilvl w:val="0"/>
          <w:numId w:val="28"/>
        </w:numPr>
      </w:pPr>
      <w:bookmarkStart w:id="173" w:name="_Hlk2007393"/>
      <w:r>
        <w:t xml:space="preserve">The system records the note, associates it with the client </w:t>
      </w:r>
      <w:bookmarkEnd w:id="173"/>
      <w:r>
        <w:t xml:space="preserve">and </w:t>
      </w:r>
      <w:bookmarkStart w:id="174" w:name="_Hlk2007455"/>
      <w:r>
        <w:t>pushes the note to all members of that client’s support team</w:t>
      </w:r>
      <w:bookmarkEnd w:id="174"/>
      <w:r>
        <w:t>.</w:t>
      </w:r>
    </w:p>
    <w:p w14:paraId="6EF1003E" w14:textId="77777777" w:rsidR="00C7460E" w:rsidRDefault="00C7460E" w:rsidP="00C7460E">
      <w:pPr>
        <w:pStyle w:val="ListParagraph"/>
        <w:numPr>
          <w:ilvl w:val="0"/>
          <w:numId w:val="28"/>
        </w:numPr>
      </w:pPr>
      <w:r>
        <w:t xml:space="preserve">The system confirms this is the </w:t>
      </w:r>
      <w:r w:rsidRPr="00707771">
        <w:t>Initiator</w:t>
      </w:r>
      <w:r>
        <w:t>.</w:t>
      </w:r>
    </w:p>
    <w:p w14:paraId="2EA33EF7" w14:textId="77777777" w:rsidR="00C7460E" w:rsidRDefault="00C7460E" w:rsidP="00C7460E">
      <w:pPr>
        <w:pStyle w:val="NoSpacing"/>
        <w:rPr>
          <w:b/>
        </w:rPr>
      </w:pPr>
      <w:r w:rsidRPr="0034454F">
        <w:rPr>
          <w:b/>
        </w:rPr>
        <w:t>Extensions</w:t>
      </w:r>
    </w:p>
    <w:p w14:paraId="47B347B2" w14:textId="77777777" w:rsidR="00C7460E" w:rsidRDefault="00C7460E" w:rsidP="00C7460E">
      <w:pPr>
        <w:pStyle w:val="NoSpacing"/>
      </w:pPr>
      <w:r>
        <w:t>A2.</w:t>
      </w:r>
      <w:proofErr w:type="gramStart"/>
      <w:r>
        <w:t>1.a.</w:t>
      </w:r>
      <w:proofErr w:type="gramEnd"/>
      <w:r>
        <w:t>1</w:t>
      </w:r>
      <w:r>
        <w:tab/>
      </w:r>
      <w:r w:rsidRPr="00856F7C">
        <w:rPr>
          <w:i/>
        </w:rPr>
        <w:t xml:space="preserve">no </w:t>
      </w:r>
      <w:r w:rsidRPr="00FD6CDF">
        <w:rPr>
          <w:i/>
        </w:rPr>
        <w:t>client</w:t>
      </w:r>
      <w:r>
        <w:t xml:space="preserve"> </w:t>
      </w:r>
      <w:r>
        <w:rPr>
          <w:i/>
        </w:rPr>
        <w:t xml:space="preserve">exists. </w:t>
      </w:r>
      <w:r>
        <w:t xml:space="preserve"> the system informs the manager.</w:t>
      </w:r>
    </w:p>
    <w:p w14:paraId="43D259D2" w14:textId="77777777" w:rsidR="00C7460E" w:rsidRDefault="00C7460E" w:rsidP="00C7460E">
      <w:pPr>
        <w:ind w:left="360"/>
      </w:pPr>
      <w:r>
        <w:br w:type="page"/>
      </w:r>
    </w:p>
    <w:p w14:paraId="77CCA52D" w14:textId="77777777" w:rsidR="00C7460E" w:rsidRDefault="00C7460E" w:rsidP="00C7460E">
      <w:pPr>
        <w:pStyle w:val="Heading4"/>
      </w:pPr>
      <w:bookmarkStart w:id="175" w:name="_Toc2779312"/>
      <w:r w:rsidRPr="00DA5DF0">
        <w:rPr>
          <w:b/>
        </w:rPr>
        <w:lastRenderedPageBreak/>
        <w:t>Identifier and Name</w:t>
      </w:r>
      <w:r>
        <w:t>:</w:t>
      </w:r>
      <w:r>
        <w:tab/>
      </w:r>
      <w:r w:rsidRPr="00770B00">
        <w:t>UC1</w:t>
      </w:r>
      <w:r>
        <w:t xml:space="preserve">9 </w:t>
      </w:r>
      <w:r w:rsidRPr="0094127C">
        <w:t>display notes created about a client</w:t>
      </w:r>
      <w:r>
        <w:t>.</w:t>
      </w:r>
      <w:bookmarkEnd w:id="175"/>
    </w:p>
    <w:p w14:paraId="00E9B207" w14:textId="77777777" w:rsidR="00C7460E" w:rsidRDefault="00C7460E" w:rsidP="00C7460E">
      <w:pPr>
        <w:pStyle w:val="NoSpacing"/>
      </w:pPr>
      <w:r w:rsidRPr="00DA5DF0">
        <w:rPr>
          <w:b/>
        </w:rPr>
        <w:t>Initiator</w:t>
      </w:r>
      <w:r>
        <w:t>:</w:t>
      </w:r>
      <w:r>
        <w:tab/>
      </w:r>
      <w:r>
        <w:tab/>
        <w:t>support staff member or Manager</w:t>
      </w:r>
    </w:p>
    <w:p w14:paraId="205F61A1" w14:textId="77777777" w:rsidR="00C7460E" w:rsidRDefault="00C7460E" w:rsidP="00C7460E">
      <w:pPr>
        <w:pStyle w:val="NoSpacing"/>
      </w:pPr>
      <w:r w:rsidRPr="00DA5DF0">
        <w:rPr>
          <w:b/>
        </w:rPr>
        <w:t>Goal</w:t>
      </w:r>
      <w:r>
        <w:t>:</w:t>
      </w:r>
      <w:r>
        <w:tab/>
      </w:r>
      <w:r>
        <w:tab/>
      </w:r>
      <w:r>
        <w:tab/>
        <w:t>display notes about a client.</w:t>
      </w:r>
    </w:p>
    <w:p w14:paraId="063121FA" w14:textId="77777777" w:rsidR="00C7460E" w:rsidRDefault="00C7460E" w:rsidP="00C7460E">
      <w:pPr>
        <w:pStyle w:val="NoSpacing"/>
        <w:ind w:left="1440" w:hanging="1440"/>
      </w:pPr>
      <w:r w:rsidRPr="00DA5DF0">
        <w:rPr>
          <w:b/>
        </w:rPr>
        <w:t>Precondition</w:t>
      </w:r>
      <w:r>
        <w:t>:</w:t>
      </w:r>
      <w:r>
        <w:tab/>
      </w:r>
      <w:r>
        <w:tab/>
        <w:t xml:space="preserve">The </w:t>
      </w:r>
      <w:r w:rsidRPr="001D2110">
        <w:t xml:space="preserve">Initiator </w:t>
      </w:r>
      <w:r>
        <w:t xml:space="preserve">must be </w:t>
      </w:r>
      <w:proofErr w:type="gramStart"/>
      <w:r>
        <w:t>logged-in.</w:t>
      </w:r>
      <w:proofErr w:type="gramEnd"/>
      <w:r>
        <w:t xml:space="preserve"> the support staff member must be </w:t>
      </w:r>
    </w:p>
    <w:p w14:paraId="25F1338C" w14:textId="77777777" w:rsidR="00C7460E" w:rsidRDefault="00C7460E" w:rsidP="00C7460E">
      <w:pPr>
        <w:pStyle w:val="NoSpacing"/>
        <w:ind w:left="1440" w:firstLine="720"/>
      </w:pPr>
      <w:r>
        <w:t xml:space="preserve">associated with the client (they must be part of their care team) </w:t>
      </w:r>
    </w:p>
    <w:p w14:paraId="31535B23" w14:textId="77777777" w:rsidR="00C7460E" w:rsidRDefault="00C7460E" w:rsidP="00C7460E">
      <w:pPr>
        <w:pStyle w:val="NoSpacing"/>
      </w:pPr>
      <w:r w:rsidRPr="00DA5DF0">
        <w:rPr>
          <w:b/>
        </w:rPr>
        <w:t>Postcondition</w:t>
      </w:r>
      <w:r>
        <w:t>:</w:t>
      </w:r>
      <w:r>
        <w:tab/>
      </w:r>
      <w:r>
        <w:tab/>
        <w:t>all notes associated with a client are displayed</w:t>
      </w:r>
    </w:p>
    <w:p w14:paraId="65DC24AB" w14:textId="77777777" w:rsidR="00C7460E" w:rsidRDefault="00C7460E" w:rsidP="00C7460E">
      <w:pPr>
        <w:pStyle w:val="NoSpacing"/>
        <w:ind w:left="1440" w:hanging="1440"/>
      </w:pPr>
      <w:r w:rsidRPr="00DA5DF0">
        <w:rPr>
          <w:b/>
        </w:rPr>
        <w:t>Assumptions</w:t>
      </w:r>
      <w:r>
        <w:t>:</w:t>
      </w:r>
      <w:r>
        <w:tab/>
      </w:r>
      <w:r>
        <w:tab/>
        <w:t xml:space="preserve">The </w:t>
      </w:r>
      <w:r w:rsidRPr="001D2110">
        <w:t xml:space="preserve">Initiator </w:t>
      </w:r>
      <w:r>
        <w:t xml:space="preserve">is using a web browser to perform the use case. </w:t>
      </w:r>
    </w:p>
    <w:p w14:paraId="4977993D" w14:textId="77777777" w:rsidR="00C7460E" w:rsidRDefault="00C7460E" w:rsidP="00C7460E">
      <w:pPr>
        <w:pStyle w:val="NoSpacing"/>
        <w:ind w:left="1440" w:hanging="1440"/>
      </w:pPr>
    </w:p>
    <w:p w14:paraId="0C3E848B" w14:textId="77777777" w:rsidR="00C7460E" w:rsidRDefault="00C7460E" w:rsidP="00C7460E">
      <w:pPr>
        <w:pStyle w:val="NoSpacing"/>
        <w:ind w:left="1440" w:hanging="1440"/>
        <w:rPr>
          <w:b/>
        </w:rPr>
      </w:pPr>
      <w:r w:rsidRPr="00DA5DF0">
        <w:rPr>
          <w:b/>
        </w:rPr>
        <w:t>Main Success Scenario</w:t>
      </w:r>
    </w:p>
    <w:p w14:paraId="556F71A1" w14:textId="77777777" w:rsidR="00C7460E" w:rsidRDefault="00C7460E" w:rsidP="00C7460E">
      <w:pPr>
        <w:pStyle w:val="NoSpacing"/>
        <w:numPr>
          <w:ilvl w:val="0"/>
          <w:numId w:val="29"/>
        </w:numPr>
      </w:pPr>
      <w:r>
        <w:t xml:space="preserve">The </w:t>
      </w:r>
      <w:r w:rsidRPr="00673DA4">
        <w:t xml:space="preserve">Initiator </w:t>
      </w:r>
      <w:r>
        <w:t>makes a request display notes for a client.</w:t>
      </w:r>
    </w:p>
    <w:p w14:paraId="2F6722FA" w14:textId="77777777" w:rsidR="00C7460E" w:rsidRDefault="00C7460E" w:rsidP="00C7460E">
      <w:pPr>
        <w:pStyle w:val="ListParagraph"/>
        <w:numPr>
          <w:ilvl w:val="0"/>
          <w:numId w:val="29"/>
        </w:numPr>
      </w:pPr>
      <w:r>
        <w:t>The system retrieves all clients associated with the logged in support staff member.</w:t>
      </w:r>
    </w:p>
    <w:p w14:paraId="22B5A378" w14:textId="77777777" w:rsidR="00C7460E" w:rsidRDefault="00C7460E" w:rsidP="00C7460E">
      <w:pPr>
        <w:ind w:left="1440" w:hanging="1080"/>
      </w:pPr>
      <w:r>
        <w:t>A2.1</w:t>
      </w:r>
      <w:r>
        <w:tab/>
        <w:t>The Manager inputs the First name, Last name of the client they wish to create a note for.</w:t>
      </w:r>
    </w:p>
    <w:p w14:paraId="2D4CF37C" w14:textId="77777777" w:rsidR="00C7460E" w:rsidRDefault="00C7460E" w:rsidP="00C7460E">
      <w:pPr>
        <w:pStyle w:val="ListParagraph"/>
        <w:numPr>
          <w:ilvl w:val="0"/>
          <w:numId w:val="29"/>
        </w:numPr>
      </w:pPr>
      <w:r>
        <w:t xml:space="preserve">The </w:t>
      </w:r>
      <w:r w:rsidRPr="00673DA4">
        <w:t xml:space="preserve">Initiator </w:t>
      </w:r>
      <w:r>
        <w:t>selects the client to display the notes of.</w:t>
      </w:r>
    </w:p>
    <w:p w14:paraId="7C259B0F" w14:textId="77777777" w:rsidR="00C7460E" w:rsidRDefault="00C7460E" w:rsidP="00C7460E">
      <w:pPr>
        <w:pStyle w:val="ListParagraph"/>
        <w:numPr>
          <w:ilvl w:val="0"/>
          <w:numId w:val="29"/>
        </w:numPr>
      </w:pPr>
      <w:r>
        <w:t>The system displays all note created about the selected client.</w:t>
      </w:r>
    </w:p>
    <w:p w14:paraId="49BA856F" w14:textId="77777777" w:rsidR="00C7460E" w:rsidRDefault="00C7460E" w:rsidP="00C7460E">
      <w:pPr>
        <w:pStyle w:val="ListParagraph"/>
        <w:numPr>
          <w:ilvl w:val="0"/>
          <w:numId w:val="29"/>
        </w:numPr>
      </w:pPr>
      <w:r>
        <w:t xml:space="preserve">The </w:t>
      </w:r>
      <w:r w:rsidRPr="001D2110">
        <w:t xml:space="preserve">Initiator </w:t>
      </w:r>
      <w:r>
        <w:t>selects how they wish the notes displayed (newest first, newest unread first or newest based on priority).</w:t>
      </w:r>
    </w:p>
    <w:p w14:paraId="139DDE40" w14:textId="77777777" w:rsidR="00C7460E" w:rsidRDefault="00C7460E" w:rsidP="00C7460E">
      <w:pPr>
        <w:pStyle w:val="NoSpacing"/>
        <w:rPr>
          <w:b/>
        </w:rPr>
      </w:pPr>
      <w:r w:rsidRPr="0034454F">
        <w:rPr>
          <w:b/>
        </w:rPr>
        <w:t>Extensions</w:t>
      </w:r>
    </w:p>
    <w:p w14:paraId="2A63F872" w14:textId="77777777" w:rsidR="00C7460E" w:rsidRDefault="00C7460E" w:rsidP="00C7460E">
      <w:pPr>
        <w:pStyle w:val="NoSpacing"/>
      </w:pPr>
      <w:r>
        <w:t>A2.</w:t>
      </w:r>
      <w:proofErr w:type="gramStart"/>
      <w:r>
        <w:t>1.a.</w:t>
      </w:r>
      <w:proofErr w:type="gramEnd"/>
      <w:r>
        <w:t>1</w:t>
      </w:r>
      <w:r>
        <w:tab/>
      </w:r>
      <w:r w:rsidRPr="00856F7C">
        <w:rPr>
          <w:i/>
        </w:rPr>
        <w:t xml:space="preserve">no </w:t>
      </w:r>
      <w:r w:rsidRPr="00FD6CDF">
        <w:rPr>
          <w:i/>
        </w:rPr>
        <w:t>client</w:t>
      </w:r>
      <w:r>
        <w:t xml:space="preserve"> </w:t>
      </w:r>
      <w:r>
        <w:rPr>
          <w:i/>
        </w:rPr>
        <w:t xml:space="preserve">exists. </w:t>
      </w:r>
      <w:r>
        <w:t xml:space="preserve"> the system informs the manager.</w:t>
      </w:r>
    </w:p>
    <w:p w14:paraId="583EF3EC" w14:textId="77777777" w:rsidR="00C7460E" w:rsidRDefault="00C7460E" w:rsidP="00C7460E">
      <w:pPr>
        <w:pStyle w:val="NoSpacing"/>
      </w:pPr>
    </w:p>
    <w:p w14:paraId="02207BA8" w14:textId="77777777" w:rsidR="00C7460E" w:rsidRPr="003B18E6" w:rsidRDefault="00C7460E" w:rsidP="00C7460E">
      <w:pPr>
        <w:pStyle w:val="Heading4"/>
      </w:pPr>
      <w:bookmarkStart w:id="176" w:name="_Toc2779313"/>
      <w:r w:rsidRPr="003B18E6">
        <w:rPr>
          <w:b/>
        </w:rPr>
        <w:t>Identifier and Name</w:t>
      </w:r>
      <w:r w:rsidRPr="003B18E6">
        <w:t>:</w:t>
      </w:r>
      <w:r w:rsidRPr="003B18E6">
        <w:tab/>
        <w:t>UC20 display support team information.</w:t>
      </w:r>
      <w:bookmarkEnd w:id="176"/>
    </w:p>
    <w:p w14:paraId="3334841E" w14:textId="77777777" w:rsidR="00C7460E" w:rsidRDefault="00C7460E" w:rsidP="00C7460E">
      <w:pPr>
        <w:pStyle w:val="NoSpacing"/>
      </w:pPr>
      <w:r w:rsidRPr="00DA5DF0">
        <w:rPr>
          <w:b/>
        </w:rPr>
        <w:t>Initiator</w:t>
      </w:r>
      <w:r>
        <w:t>:</w:t>
      </w:r>
      <w:r>
        <w:tab/>
      </w:r>
      <w:r>
        <w:tab/>
        <w:t>Client</w:t>
      </w:r>
    </w:p>
    <w:p w14:paraId="00BD5390" w14:textId="77777777" w:rsidR="00C7460E" w:rsidRDefault="00C7460E" w:rsidP="00C7460E">
      <w:pPr>
        <w:pStyle w:val="NoSpacing"/>
        <w:ind w:left="720" w:hanging="720"/>
      </w:pPr>
      <w:r w:rsidRPr="00DA5DF0">
        <w:rPr>
          <w:b/>
        </w:rPr>
        <w:t>Goal</w:t>
      </w:r>
      <w:r>
        <w:t>:</w:t>
      </w:r>
      <w:r>
        <w:tab/>
      </w:r>
      <w:r>
        <w:tab/>
      </w:r>
      <w:r>
        <w:tab/>
        <w:t xml:space="preserve">display the logged-in clients support team </w:t>
      </w:r>
      <w:r w:rsidRPr="009B176E">
        <w:t>details</w:t>
      </w:r>
      <w:r>
        <w:t xml:space="preserve">. The first and last </w:t>
      </w:r>
    </w:p>
    <w:p w14:paraId="7A3B6B90" w14:textId="77777777" w:rsidR="00C7460E" w:rsidRDefault="00C7460E" w:rsidP="00C7460E">
      <w:pPr>
        <w:pStyle w:val="NoSpacing"/>
        <w:ind w:left="1440" w:firstLine="720"/>
      </w:pPr>
      <w:r>
        <w:t>name of each support team member and their contact information.</w:t>
      </w:r>
    </w:p>
    <w:p w14:paraId="549A729E" w14:textId="77777777" w:rsidR="00C7460E" w:rsidRDefault="00C7460E" w:rsidP="00C7460E">
      <w:pPr>
        <w:pStyle w:val="NoSpacing"/>
        <w:ind w:left="1440" w:hanging="1440"/>
      </w:pPr>
      <w:r w:rsidRPr="00DA5DF0">
        <w:rPr>
          <w:b/>
        </w:rPr>
        <w:t>Precondition</w:t>
      </w:r>
      <w:r>
        <w:t>:</w:t>
      </w:r>
      <w:r>
        <w:tab/>
      </w:r>
      <w:r>
        <w:tab/>
        <w:t>None (there are no conditions to be satisfied before this use case can</w:t>
      </w:r>
    </w:p>
    <w:p w14:paraId="442BEDCA" w14:textId="77777777" w:rsidR="00C7460E" w:rsidRDefault="00C7460E" w:rsidP="00C7460E">
      <w:pPr>
        <w:pStyle w:val="NoSpacing"/>
        <w:ind w:left="1440" w:firstLine="720"/>
      </w:pPr>
      <w:r>
        <w:t xml:space="preserve"> be carried out.) </w:t>
      </w:r>
    </w:p>
    <w:p w14:paraId="644E48C7" w14:textId="77777777" w:rsidR="00C7460E" w:rsidRDefault="00C7460E" w:rsidP="00C7460E">
      <w:pPr>
        <w:pStyle w:val="NoSpacing"/>
        <w:ind w:left="720" w:hanging="720"/>
      </w:pPr>
      <w:r w:rsidRPr="00DA5DF0">
        <w:rPr>
          <w:b/>
        </w:rPr>
        <w:t>Postcondition</w:t>
      </w:r>
      <w:r>
        <w:t>:</w:t>
      </w:r>
      <w:r>
        <w:tab/>
      </w:r>
      <w:r>
        <w:tab/>
        <w:t xml:space="preserve">display the logged in clients support team </w:t>
      </w:r>
      <w:r w:rsidRPr="009B176E">
        <w:t>details</w:t>
      </w:r>
      <w:r>
        <w:t xml:space="preserve">. The first and last </w:t>
      </w:r>
    </w:p>
    <w:p w14:paraId="2A4AF7CD" w14:textId="77777777" w:rsidR="00C7460E" w:rsidRDefault="00C7460E" w:rsidP="00C7460E">
      <w:pPr>
        <w:pStyle w:val="NoSpacing"/>
        <w:ind w:left="1440" w:firstLine="720"/>
      </w:pPr>
      <w:r>
        <w:t>name of each support team member and their contact information.</w:t>
      </w:r>
    </w:p>
    <w:p w14:paraId="19113078" w14:textId="77777777" w:rsidR="00C7460E" w:rsidRDefault="00C7460E" w:rsidP="00C7460E">
      <w:pPr>
        <w:pStyle w:val="NoSpacing"/>
        <w:ind w:left="1440" w:hanging="1440"/>
      </w:pPr>
      <w:r w:rsidRPr="00DA5DF0">
        <w:rPr>
          <w:b/>
        </w:rPr>
        <w:t>Assumptions</w:t>
      </w:r>
      <w:r>
        <w:t>:</w:t>
      </w:r>
      <w:r>
        <w:tab/>
      </w:r>
      <w:r>
        <w:tab/>
        <w:t xml:space="preserve">client is using a web browser to perform the use case. </w:t>
      </w:r>
    </w:p>
    <w:p w14:paraId="437D1986" w14:textId="77777777" w:rsidR="00C7460E" w:rsidRDefault="00C7460E" w:rsidP="00C7460E">
      <w:pPr>
        <w:pStyle w:val="NoSpacing"/>
        <w:ind w:left="1440" w:hanging="1440"/>
      </w:pPr>
    </w:p>
    <w:p w14:paraId="314910C8" w14:textId="77777777" w:rsidR="00C7460E" w:rsidRDefault="00C7460E" w:rsidP="00C7460E">
      <w:pPr>
        <w:pStyle w:val="NoSpacing"/>
        <w:ind w:left="1440" w:hanging="1440"/>
        <w:rPr>
          <w:b/>
        </w:rPr>
      </w:pPr>
      <w:r w:rsidRPr="00DA5DF0">
        <w:rPr>
          <w:b/>
        </w:rPr>
        <w:t>Main Success Scenario</w:t>
      </w:r>
    </w:p>
    <w:p w14:paraId="5B15A019" w14:textId="77777777" w:rsidR="00C7460E" w:rsidRDefault="00C7460E" w:rsidP="00C7460E">
      <w:pPr>
        <w:pStyle w:val="NoSpacing"/>
        <w:numPr>
          <w:ilvl w:val="0"/>
          <w:numId w:val="32"/>
        </w:numPr>
      </w:pPr>
      <w:r>
        <w:t>The client makes a request to receive the details of their support team</w:t>
      </w:r>
      <w:r w:rsidRPr="009B176E">
        <w:t>.</w:t>
      </w:r>
    </w:p>
    <w:p w14:paraId="67ABB7F2" w14:textId="77777777" w:rsidR="00C7460E" w:rsidRDefault="00C7460E" w:rsidP="00C7460E">
      <w:pPr>
        <w:pStyle w:val="ListParagraph"/>
        <w:numPr>
          <w:ilvl w:val="0"/>
          <w:numId w:val="32"/>
        </w:numPr>
      </w:pPr>
      <w:bookmarkStart w:id="177" w:name="_Hlk2595305"/>
      <w:r>
        <w:t>The system retrieves the support staff members associated with the client</w:t>
      </w:r>
      <w:bookmarkEnd w:id="177"/>
      <w:r>
        <w:t>.</w:t>
      </w:r>
    </w:p>
    <w:p w14:paraId="41BCA916" w14:textId="77777777" w:rsidR="00C7460E" w:rsidRDefault="00C7460E" w:rsidP="00C7460E">
      <w:pPr>
        <w:pStyle w:val="ListParagraph"/>
        <w:numPr>
          <w:ilvl w:val="0"/>
          <w:numId w:val="32"/>
        </w:numPr>
      </w:pPr>
      <w:r>
        <w:t xml:space="preserve">The </w:t>
      </w:r>
      <w:bookmarkStart w:id="178" w:name="_Hlk2595415"/>
      <w:r>
        <w:t>system displays each support staff members first and last name their contact information and which is the key worker</w:t>
      </w:r>
      <w:bookmarkEnd w:id="178"/>
      <w:r>
        <w:t>.</w:t>
      </w:r>
    </w:p>
    <w:p w14:paraId="7DAF9997" w14:textId="77777777" w:rsidR="00C7460E" w:rsidRPr="00775F93" w:rsidRDefault="00C7460E" w:rsidP="00C7460E">
      <w:pPr>
        <w:pStyle w:val="NoSpacing"/>
        <w:rPr>
          <w:b/>
        </w:rPr>
      </w:pPr>
      <w:r w:rsidRPr="0034454F">
        <w:rPr>
          <w:b/>
        </w:rPr>
        <w:t>Extensions</w:t>
      </w:r>
    </w:p>
    <w:p w14:paraId="54A42593" w14:textId="77777777" w:rsidR="00C7460E" w:rsidRDefault="00C7460E" w:rsidP="00C7460E">
      <w:pPr>
        <w:pStyle w:val="NoSpacing"/>
      </w:pPr>
      <w:r>
        <w:t>3.a.1</w:t>
      </w:r>
      <w:r>
        <w:tab/>
        <w:t xml:space="preserve">no </w:t>
      </w:r>
      <w:r w:rsidRPr="00F450D7">
        <w:rPr>
          <w:i/>
        </w:rPr>
        <w:t xml:space="preserve">support staff </w:t>
      </w:r>
      <w:proofErr w:type="gramStart"/>
      <w:r w:rsidRPr="00F450D7">
        <w:rPr>
          <w:i/>
        </w:rPr>
        <w:t>member</w:t>
      </w:r>
      <w:r>
        <w:rPr>
          <w:i/>
        </w:rPr>
        <w:t>’s</w:t>
      </w:r>
      <w:proofErr w:type="gramEnd"/>
      <w:r>
        <w:rPr>
          <w:i/>
        </w:rPr>
        <w:t xml:space="preserve"> </w:t>
      </w:r>
      <w:r w:rsidRPr="00F450D7">
        <w:rPr>
          <w:i/>
        </w:rPr>
        <w:t>associated</w:t>
      </w:r>
      <w:r>
        <w:t>. The system informs the user.</w:t>
      </w:r>
    </w:p>
    <w:p w14:paraId="38424BA6" w14:textId="77777777" w:rsidR="00C7460E" w:rsidRDefault="00C7460E" w:rsidP="00C7460E">
      <w:pPr>
        <w:pStyle w:val="NoSpacing"/>
      </w:pPr>
    </w:p>
    <w:p w14:paraId="625CF193" w14:textId="77777777" w:rsidR="00C7460E" w:rsidRDefault="00C7460E" w:rsidP="00C7460E">
      <w:pPr>
        <w:pStyle w:val="NoSpacing"/>
      </w:pPr>
      <w:r>
        <w:br w:type="page"/>
      </w:r>
    </w:p>
    <w:p w14:paraId="22AC7F2D" w14:textId="77777777" w:rsidR="00C7460E" w:rsidRPr="00426C16" w:rsidRDefault="00C7460E" w:rsidP="00C7460E">
      <w:pPr>
        <w:pStyle w:val="Heading4"/>
      </w:pPr>
      <w:r w:rsidRPr="00426C16">
        <w:rPr>
          <w:b/>
        </w:rPr>
        <w:lastRenderedPageBreak/>
        <w:t>Identifier and Name</w:t>
      </w:r>
      <w:r w:rsidRPr="00426C16">
        <w:t>:</w:t>
      </w:r>
      <w:r w:rsidRPr="00426C16">
        <w:tab/>
        <w:t>UC2</w:t>
      </w:r>
      <w:r>
        <w:t>1</w:t>
      </w:r>
      <w:r w:rsidRPr="00426C16">
        <w:t xml:space="preserve"> remove member from client's support team</w:t>
      </w:r>
    </w:p>
    <w:p w14:paraId="4E97B4F8" w14:textId="77777777" w:rsidR="00C7460E" w:rsidRDefault="00C7460E" w:rsidP="00C7460E">
      <w:pPr>
        <w:pStyle w:val="NoSpacing"/>
      </w:pPr>
      <w:r w:rsidRPr="00DA5DF0">
        <w:rPr>
          <w:b/>
        </w:rPr>
        <w:t>Initiator</w:t>
      </w:r>
      <w:r>
        <w:t>:</w:t>
      </w:r>
      <w:r>
        <w:tab/>
      </w:r>
      <w:r>
        <w:tab/>
        <w:t>Manager</w:t>
      </w:r>
    </w:p>
    <w:p w14:paraId="2D065CD8" w14:textId="77777777" w:rsidR="00C7460E" w:rsidRDefault="00C7460E" w:rsidP="00C7460E">
      <w:pPr>
        <w:pStyle w:val="NoSpacing"/>
      </w:pPr>
      <w:r w:rsidRPr="00DA5DF0">
        <w:rPr>
          <w:b/>
        </w:rPr>
        <w:t>Goal</w:t>
      </w:r>
      <w:r>
        <w:t>:</w:t>
      </w:r>
      <w:r>
        <w:tab/>
      </w:r>
      <w:r>
        <w:tab/>
      </w:r>
      <w:r>
        <w:tab/>
        <w:t>remove a member of a client’s support team.</w:t>
      </w:r>
    </w:p>
    <w:p w14:paraId="6824A0A2" w14:textId="77777777" w:rsidR="00C7460E" w:rsidRDefault="00C7460E" w:rsidP="00C7460E">
      <w:pPr>
        <w:pStyle w:val="NoSpacing"/>
        <w:ind w:left="1440" w:hanging="1440"/>
      </w:pPr>
      <w:r w:rsidRPr="00DA5DF0">
        <w:rPr>
          <w:b/>
        </w:rPr>
        <w:t>Precondition</w:t>
      </w:r>
      <w:r>
        <w:t>:</w:t>
      </w:r>
      <w:r>
        <w:tab/>
      </w:r>
      <w:r>
        <w:tab/>
        <w:t xml:space="preserve">The manager must be </w:t>
      </w:r>
      <w:proofErr w:type="gramStart"/>
      <w:r>
        <w:t>logged-in.</w:t>
      </w:r>
      <w:proofErr w:type="gramEnd"/>
      <w:r>
        <w:t xml:space="preserve"> The client is associated with support</w:t>
      </w:r>
    </w:p>
    <w:p w14:paraId="603362B5" w14:textId="77777777" w:rsidR="00C7460E" w:rsidRDefault="00C7460E" w:rsidP="00C7460E">
      <w:pPr>
        <w:pStyle w:val="NoSpacing"/>
        <w:ind w:left="2160" w:firstLine="45"/>
      </w:pPr>
      <w:r>
        <w:t>staff members.</w:t>
      </w:r>
    </w:p>
    <w:p w14:paraId="2E5E9D43" w14:textId="77777777" w:rsidR="00C7460E" w:rsidRDefault="00C7460E" w:rsidP="00C7460E">
      <w:pPr>
        <w:pStyle w:val="NoSpacing"/>
        <w:ind w:left="1440" w:hanging="1440"/>
      </w:pPr>
      <w:r w:rsidRPr="00DA5DF0">
        <w:rPr>
          <w:b/>
        </w:rPr>
        <w:t>Postcondition</w:t>
      </w:r>
      <w:r>
        <w:t>:</w:t>
      </w:r>
      <w:r>
        <w:tab/>
      </w:r>
      <w:r>
        <w:tab/>
        <w:t>support staff member(s) is removed from the client’s support team.</w:t>
      </w:r>
    </w:p>
    <w:p w14:paraId="7EC3CF34"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38F1031D" w14:textId="77777777" w:rsidR="00C7460E" w:rsidRDefault="00C7460E" w:rsidP="00C7460E">
      <w:pPr>
        <w:pStyle w:val="NoSpacing"/>
        <w:ind w:left="1440" w:hanging="1440"/>
      </w:pPr>
    </w:p>
    <w:p w14:paraId="111147E1" w14:textId="77777777" w:rsidR="00C7460E" w:rsidRDefault="00C7460E" w:rsidP="00C7460E">
      <w:pPr>
        <w:pStyle w:val="NoSpacing"/>
        <w:ind w:left="1440" w:hanging="1440"/>
        <w:rPr>
          <w:b/>
        </w:rPr>
      </w:pPr>
      <w:r w:rsidRPr="00DA5DF0">
        <w:rPr>
          <w:b/>
        </w:rPr>
        <w:t>Main Success Scenario</w:t>
      </w:r>
    </w:p>
    <w:p w14:paraId="5EFF3C22" w14:textId="77777777" w:rsidR="00C7460E" w:rsidRDefault="00C7460E" w:rsidP="00C7460E">
      <w:pPr>
        <w:pStyle w:val="NoSpacing"/>
        <w:numPr>
          <w:ilvl w:val="0"/>
          <w:numId w:val="30"/>
        </w:numPr>
      </w:pPr>
      <w:r>
        <w:t>The manager makes a request to remove a member of a client’s support team.</w:t>
      </w:r>
    </w:p>
    <w:p w14:paraId="00B2C371" w14:textId="77777777" w:rsidR="00C7460E" w:rsidRDefault="00C7460E" w:rsidP="00C7460E">
      <w:pPr>
        <w:pStyle w:val="NoSpacing"/>
        <w:numPr>
          <w:ilvl w:val="0"/>
          <w:numId w:val="30"/>
        </w:numPr>
      </w:pPr>
      <w:r>
        <w:t>The manager inputs the First and last name, date of birth of the client.</w:t>
      </w:r>
    </w:p>
    <w:p w14:paraId="6500666B" w14:textId="77777777" w:rsidR="00C7460E" w:rsidRDefault="00C7460E" w:rsidP="00C7460E">
      <w:pPr>
        <w:pStyle w:val="NoSpacing"/>
        <w:ind w:left="360" w:firstLine="360"/>
      </w:pPr>
      <w:r>
        <w:t>A2.1</w:t>
      </w:r>
      <w:r>
        <w:tab/>
        <w:t>The manager inputs the First and last name, date of birth and NHS number.</w:t>
      </w:r>
    </w:p>
    <w:p w14:paraId="5B6602B1" w14:textId="77777777" w:rsidR="00C7460E" w:rsidRDefault="00C7460E" w:rsidP="00C7460E">
      <w:pPr>
        <w:pStyle w:val="NoSpacing"/>
        <w:numPr>
          <w:ilvl w:val="0"/>
          <w:numId w:val="30"/>
        </w:numPr>
      </w:pPr>
      <w:r>
        <w:t>The system checks the First and last name and date of birth against current clients.</w:t>
      </w:r>
    </w:p>
    <w:p w14:paraId="73823436" w14:textId="77777777" w:rsidR="00C7460E" w:rsidRDefault="00C7460E" w:rsidP="00C7460E">
      <w:pPr>
        <w:pStyle w:val="NoSpacing"/>
        <w:numPr>
          <w:ilvl w:val="0"/>
          <w:numId w:val="30"/>
        </w:numPr>
      </w:pPr>
      <w:r>
        <w:t>The system displays all support staff members assigned to the client.</w:t>
      </w:r>
    </w:p>
    <w:p w14:paraId="6519FBBE" w14:textId="77777777" w:rsidR="00C7460E" w:rsidRDefault="00C7460E" w:rsidP="00C7460E">
      <w:pPr>
        <w:pStyle w:val="NoSpacing"/>
        <w:numPr>
          <w:ilvl w:val="0"/>
          <w:numId w:val="30"/>
        </w:numPr>
      </w:pPr>
      <w:r>
        <w:t>The manager selects the support staff member to be removed.</w:t>
      </w:r>
    </w:p>
    <w:p w14:paraId="30DB993E" w14:textId="77777777" w:rsidR="00C7460E" w:rsidRDefault="00C7460E" w:rsidP="00C7460E">
      <w:pPr>
        <w:pStyle w:val="NoSpacing"/>
        <w:numPr>
          <w:ilvl w:val="0"/>
          <w:numId w:val="30"/>
        </w:numPr>
      </w:pPr>
      <w:r>
        <w:t>The system check that the selected support staff member has no appointments with the client.</w:t>
      </w:r>
    </w:p>
    <w:p w14:paraId="7392A49B" w14:textId="77777777" w:rsidR="00C7460E" w:rsidRDefault="00C7460E" w:rsidP="00C7460E">
      <w:pPr>
        <w:pStyle w:val="NoSpacing"/>
        <w:numPr>
          <w:ilvl w:val="0"/>
          <w:numId w:val="30"/>
        </w:numPr>
      </w:pPr>
      <w:r>
        <w:t>The system removes the association between the client and support staff member.</w:t>
      </w:r>
    </w:p>
    <w:p w14:paraId="5BC1BA47" w14:textId="77777777" w:rsidR="00C7460E" w:rsidRDefault="00C7460E" w:rsidP="00C7460E">
      <w:pPr>
        <w:pStyle w:val="NoSpacing"/>
        <w:numPr>
          <w:ilvl w:val="0"/>
          <w:numId w:val="30"/>
        </w:numPr>
      </w:pPr>
      <w:r>
        <w:t xml:space="preserve">The system informs the manager of completion. </w:t>
      </w:r>
    </w:p>
    <w:p w14:paraId="32142C41" w14:textId="77777777" w:rsidR="00C7460E" w:rsidRDefault="00C7460E" w:rsidP="00C7460E">
      <w:pPr>
        <w:pStyle w:val="NoSpacing"/>
        <w:numPr>
          <w:ilvl w:val="0"/>
          <w:numId w:val="30"/>
        </w:numPr>
      </w:pPr>
      <w:r>
        <w:t>The system asks if the manager which to remove more support staff members.</w:t>
      </w:r>
    </w:p>
    <w:p w14:paraId="4AF29A1F" w14:textId="77777777" w:rsidR="00C7460E" w:rsidRDefault="00C7460E" w:rsidP="00C7460E">
      <w:pPr>
        <w:pStyle w:val="NoSpacing"/>
        <w:rPr>
          <w:b/>
        </w:rPr>
      </w:pPr>
      <w:r w:rsidRPr="0034454F">
        <w:rPr>
          <w:b/>
        </w:rPr>
        <w:t>Extensions</w:t>
      </w:r>
    </w:p>
    <w:p w14:paraId="580F6F4D" w14:textId="77777777" w:rsidR="00C7460E" w:rsidRDefault="00C7460E" w:rsidP="00C7460E">
      <w:pPr>
        <w:pStyle w:val="NoSpacing"/>
      </w:pPr>
      <w:r>
        <w:t>2.a.1</w:t>
      </w:r>
      <w:r>
        <w:tab/>
      </w:r>
      <w:r w:rsidRPr="00856F7C">
        <w:rPr>
          <w:i/>
        </w:rPr>
        <w:t xml:space="preserve">multiple </w:t>
      </w:r>
      <w:r>
        <w:rPr>
          <w:i/>
        </w:rPr>
        <w:t>clients</w:t>
      </w:r>
      <w:r w:rsidRPr="00856F7C">
        <w:rPr>
          <w:i/>
        </w:rPr>
        <w:t xml:space="preserve"> found</w:t>
      </w:r>
      <w:r>
        <w:rPr>
          <w:i/>
        </w:rPr>
        <w:t xml:space="preserve">. </w:t>
      </w:r>
      <w:r>
        <w:t>System displays all match clients.</w:t>
      </w:r>
    </w:p>
    <w:p w14:paraId="632DC738" w14:textId="77777777" w:rsidR="00C7460E" w:rsidRPr="00F81776" w:rsidRDefault="00C7460E" w:rsidP="00C7460E">
      <w:pPr>
        <w:pStyle w:val="NoSpacing"/>
      </w:pPr>
      <w:r>
        <w:t>2.b.1</w:t>
      </w:r>
      <w:r>
        <w:tab/>
        <w:t>manager selects the correct client.</w:t>
      </w:r>
    </w:p>
    <w:p w14:paraId="6E409EE9"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401D3C3E" w14:textId="77777777" w:rsidR="00C7460E" w:rsidRDefault="00C7460E" w:rsidP="00C7460E">
      <w:pPr>
        <w:pStyle w:val="NoSpacing"/>
        <w:ind w:left="720" w:hanging="720"/>
      </w:pPr>
      <w:r>
        <w:t>6.a.1</w:t>
      </w:r>
      <w:r>
        <w:tab/>
      </w:r>
      <w:r w:rsidRPr="0031543C">
        <w:rPr>
          <w:i/>
        </w:rPr>
        <w:t>appointments exist with client.</w:t>
      </w:r>
      <w:r>
        <w:rPr>
          <w:i/>
        </w:rPr>
        <w:t xml:space="preserve"> </w:t>
      </w:r>
      <w:r>
        <w:t>the system informs the manager.</w:t>
      </w:r>
    </w:p>
    <w:p w14:paraId="3C9CEA12" w14:textId="77777777" w:rsidR="00C7460E" w:rsidRDefault="00C7460E" w:rsidP="00C7460E">
      <w:pPr>
        <w:pStyle w:val="NoSpacing"/>
        <w:ind w:left="720" w:hanging="720"/>
      </w:pPr>
      <w:r>
        <w:t>6.b.1</w:t>
      </w:r>
      <w:r>
        <w:tab/>
      </w:r>
      <w:bookmarkStart w:id="179" w:name="_Hlk2861403"/>
      <w:r>
        <w:t>the system asks if the support staff member should still be removed</w:t>
      </w:r>
      <w:bookmarkEnd w:id="179"/>
      <w:r>
        <w:t xml:space="preserve">. </w:t>
      </w:r>
    </w:p>
    <w:p w14:paraId="6ACC7C51" w14:textId="77777777" w:rsidR="00C7460E" w:rsidRDefault="00C7460E" w:rsidP="00C7460E">
      <w:pPr>
        <w:pStyle w:val="NoSpacing"/>
        <w:ind w:left="720" w:hanging="720"/>
      </w:pPr>
      <w:r>
        <w:t>6.c.1</w:t>
      </w:r>
      <w:r>
        <w:tab/>
        <w:t>if yes, the system removes the appointments and continues.</w:t>
      </w:r>
    </w:p>
    <w:p w14:paraId="41CA3014" w14:textId="77777777" w:rsidR="00C7460E" w:rsidRDefault="00C7460E" w:rsidP="00C7460E">
      <w:pPr>
        <w:pStyle w:val="NoSpacing"/>
        <w:rPr>
          <w:b/>
        </w:rPr>
      </w:pPr>
      <w:r>
        <w:rPr>
          <w:b/>
        </w:rPr>
        <w:br w:type="page"/>
      </w:r>
    </w:p>
    <w:p w14:paraId="04A34477" w14:textId="77777777" w:rsidR="00C7460E" w:rsidRDefault="00C7460E" w:rsidP="00C7460E">
      <w:pPr>
        <w:pStyle w:val="Heading4"/>
      </w:pPr>
      <w:r w:rsidRPr="00DA5DF0">
        <w:rPr>
          <w:b/>
        </w:rPr>
        <w:lastRenderedPageBreak/>
        <w:t>Identifier and Name</w:t>
      </w:r>
      <w:r>
        <w:t>:</w:t>
      </w:r>
      <w:r>
        <w:tab/>
      </w:r>
      <w:r w:rsidRPr="00DA5DF0">
        <w:t>UC</w:t>
      </w:r>
      <w:r>
        <w:t xml:space="preserve">22 </w:t>
      </w:r>
      <w:r w:rsidRPr="00E701E6">
        <w:t>add member to client's support team</w:t>
      </w:r>
    </w:p>
    <w:p w14:paraId="06862A81" w14:textId="77777777" w:rsidR="00C7460E" w:rsidRDefault="00C7460E" w:rsidP="00C7460E">
      <w:pPr>
        <w:pStyle w:val="NoSpacing"/>
      </w:pPr>
      <w:r w:rsidRPr="00DA5DF0">
        <w:rPr>
          <w:b/>
        </w:rPr>
        <w:t>Initiator</w:t>
      </w:r>
      <w:r>
        <w:t>:</w:t>
      </w:r>
      <w:r>
        <w:tab/>
      </w:r>
      <w:r>
        <w:tab/>
        <w:t>Manager</w:t>
      </w:r>
    </w:p>
    <w:p w14:paraId="64193CDA" w14:textId="77777777" w:rsidR="00C7460E" w:rsidRDefault="00C7460E" w:rsidP="00C7460E">
      <w:pPr>
        <w:pStyle w:val="NoSpacing"/>
      </w:pPr>
      <w:r w:rsidRPr="00DA5DF0">
        <w:rPr>
          <w:b/>
        </w:rPr>
        <w:t>Goal</w:t>
      </w:r>
      <w:r>
        <w:t>:</w:t>
      </w:r>
      <w:r>
        <w:tab/>
      </w:r>
      <w:r>
        <w:tab/>
      </w:r>
      <w:r>
        <w:tab/>
      </w:r>
      <w:r w:rsidRPr="00E701E6">
        <w:t>add</w:t>
      </w:r>
      <w:r w:rsidRPr="00E701E6">
        <w:rPr>
          <w:i/>
        </w:rPr>
        <w:t xml:space="preserve"> </w:t>
      </w:r>
      <w:r>
        <w:t>a member of a client’s support team.</w:t>
      </w:r>
    </w:p>
    <w:p w14:paraId="3740548F" w14:textId="77777777" w:rsidR="00C7460E" w:rsidRDefault="00C7460E" w:rsidP="00C7460E">
      <w:pPr>
        <w:pStyle w:val="NoSpacing"/>
        <w:ind w:left="1440" w:hanging="1440"/>
      </w:pPr>
      <w:r w:rsidRPr="00DA5DF0">
        <w:rPr>
          <w:b/>
        </w:rPr>
        <w:t>Precondition</w:t>
      </w:r>
      <w:r>
        <w:t>:</w:t>
      </w:r>
      <w:r>
        <w:tab/>
      </w:r>
      <w:r>
        <w:tab/>
        <w:t xml:space="preserve">Manger must be </w:t>
      </w:r>
      <w:proofErr w:type="gramStart"/>
      <w:r>
        <w:t>logged-in.</w:t>
      </w:r>
      <w:proofErr w:type="gramEnd"/>
      <w:r>
        <w:t xml:space="preserve"> </w:t>
      </w:r>
    </w:p>
    <w:p w14:paraId="39F8B1DD" w14:textId="77777777" w:rsidR="00C7460E" w:rsidRDefault="00C7460E" w:rsidP="00C7460E">
      <w:pPr>
        <w:pStyle w:val="NoSpacing"/>
        <w:ind w:left="1440" w:hanging="1440"/>
      </w:pPr>
      <w:r w:rsidRPr="00DA5DF0">
        <w:rPr>
          <w:b/>
        </w:rPr>
        <w:t>Postcondition</w:t>
      </w:r>
      <w:r>
        <w:t>:</w:t>
      </w:r>
      <w:r>
        <w:tab/>
      </w:r>
      <w:r>
        <w:tab/>
        <w:t>support staff member(s) is added to the client’s support team.</w:t>
      </w:r>
    </w:p>
    <w:p w14:paraId="14CC42CE"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7B2B924D" w14:textId="77777777" w:rsidR="00C7460E" w:rsidRDefault="00C7460E" w:rsidP="00C7460E">
      <w:pPr>
        <w:pStyle w:val="NoSpacing"/>
        <w:ind w:left="1440" w:hanging="1440"/>
      </w:pPr>
    </w:p>
    <w:p w14:paraId="5198A063" w14:textId="77777777" w:rsidR="00C7460E" w:rsidRDefault="00C7460E" w:rsidP="00C7460E">
      <w:pPr>
        <w:pStyle w:val="NoSpacing"/>
        <w:ind w:left="1440" w:hanging="1440"/>
        <w:rPr>
          <w:b/>
        </w:rPr>
      </w:pPr>
      <w:r w:rsidRPr="00DA5DF0">
        <w:rPr>
          <w:b/>
        </w:rPr>
        <w:t>Main Success Scenario</w:t>
      </w:r>
    </w:p>
    <w:p w14:paraId="674DDF16" w14:textId="77777777" w:rsidR="00C7460E" w:rsidRDefault="00C7460E" w:rsidP="00C7460E">
      <w:pPr>
        <w:pStyle w:val="NoSpacing"/>
        <w:numPr>
          <w:ilvl w:val="0"/>
          <w:numId w:val="31"/>
        </w:numPr>
      </w:pPr>
      <w:r>
        <w:t>The manager makes a request to add a member of a client’s support team.</w:t>
      </w:r>
    </w:p>
    <w:p w14:paraId="31744920" w14:textId="77777777" w:rsidR="00C7460E" w:rsidRDefault="00C7460E" w:rsidP="00C7460E">
      <w:pPr>
        <w:pStyle w:val="NoSpacing"/>
        <w:numPr>
          <w:ilvl w:val="0"/>
          <w:numId w:val="31"/>
        </w:numPr>
      </w:pPr>
      <w:r>
        <w:t>The manager inputs the First and last name, date of birth of the client.</w:t>
      </w:r>
    </w:p>
    <w:p w14:paraId="55262D4F" w14:textId="77777777" w:rsidR="00C7460E" w:rsidRDefault="00C7460E" w:rsidP="00C7460E">
      <w:pPr>
        <w:pStyle w:val="NoSpacing"/>
        <w:numPr>
          <w:ilvl w:val="0"/>
          <w:numId w:val="31"/>
        </w:numPr>
      </w:pPr>
      <w:r>
        <w:t>The system checks the First and last name and date of birth against current clients.</w:t>
      </w:r>
    </w:p>
    <w:p w14:paraId="34A523FD" w14:textId="77777777" w:rsidR="00C7460E" w:rsidRDefault="00C7460E" w:rsidP="00C7460E">
      <w:pPr>
        <w:pStyle w:val="NoSpacing"/>
        <w:numPr>
          <w:ilvl w:val="0"/>
          <w:numId w:val="31"/>
        </w:numPr>
      </w:pPr>
      <w:bookmarkStart w:id="180" w:name="_Hlk2861678"/>
      <w:r>
        <w:t xml:space="preserve">The system displays all eligible support staff members (support staff with the same area of </w:t>
      </w:r>
      <w:r w:rsidRPr="00696A76">
        <w:t>experience</w:t>
      </w:r>
      <w:r>
        <w:t xml:space="preserve">. </w:t>
      </w:r>
      <w:r w:rsidRPr="00696A76">
        <w:t>general mental health, learning disabilities</w:t>
      </w:r>
      <w:r>
        <w:t xml:space="preserve"> or</w:t>
      </w:r>
      <w:r w:rsidRPr="00696A76">
        <w:t xml:space="preserve"> forensic mental health</w:t>
      </w:r>
      <w:r>
        <w:t>).</w:t>
      </w:r>
    </w:p>
    <w:bookmarkEnd w:id="180"/>
    <w:p w14:paraId="3E627727" w14:textId="77777777" w:rsidR="00C7460E" w:rsidRDefault="00C7460E" w:rsidP="00C7460E">
      <w:pPr>
        <w:pStyle w:val="NoSpacing"/>
        <w:numPr>
          <w:ilvl w:val="0"/>
          <w:numId w:val="31"/>
        </w:numPr>
      </w:pPr>
      <w:r>
        <w:t>The manager selects the support staff member to be added.</w:t>
      </w:r>
    </w:p>
    <w:p w14:paraId="6281EFA1" w14:textId="77777777" w:rsidR="00C7460E" w:rsidRDefault="00C7460E" w:rsidP="00C7460E">
      <w:pPr>
        <w:pStyle w:val="NoSpacing"/>
        <w:numPr>
          <w:ilvl w:val="0"/>
          <w:numId w:val="31"/>
        </w:numPr>
      </w:pPr>
      <w:r>
        <w:t>The system creates the association between the client and support staff member.</w:t>
      </w:r>
    </w:p>
    <w:p w14:paraId="2DD2D2E0" w14:textId="77777777" w:rsidR="00C7460E" w:rsidRDefault="00C7460E" w:rsidP="00C7460E">
      <w:pPr>
        <w:pStyle w:val="NoSpacing"/>
        <w:numPr>
          <w:ilvl w:val="0"/>
          <w:numId w:val="31"/>
        </w:numPr>
      </w:pPr>
      <w:r>
        <w:t xml:space="preserve">The system informs the manager of completion. </w:t>
      </w:r>
    </w:p>
    <w:p w14:paraId="0BF0979F" w14:textId="77777777" w:rsidR="00C7460E" w:rsidRDefault="00C7460E" w:rsidP="00C7460E">
      <w:pPr>
        <w:pStyle w:val="NoSpacing"/>
        <w:numPr>
          <w:ilvl w:val="0"/>
          <w:numId w:val="31"/>
        </w:numPr>
      </w:pPr>
      <w:r>
        <w:t>The system asks if the manager which to add more support staff members.</w:t>
      </w:r>
    </w:p>
    <w:p w14:paraId="27F563BD" w14:textId="77777777" w:rsidR="00C7460E" w:rsidRDefault="00C7460E" w:rsidP="00C7460E">
      <w:pPr>
        <w:pStyle w:val="NoSpacing"/>
        <w:rPr>
          <w:b/>
        </w:rPr>
      </w:pPr>
      <w:r w:rsidRPr="0034454F">
        <w:rPr>
          <w:b/>
        </w:rPr>
        <w:t>Extensions</w:t>
      </w:r>
    </w:p>
    <w:p w14:paraId="0C000D40"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7908FD94" w14:textId="77777777" w:rsidR="00C7460E" w:rsidRDefault="00C7460E" w:rsidP="00C7460E">
      <w:pPr>
        <w:pStyle w:val="NoSpacing"/>
        <w:ind w:left="720" w:hanging="720"/>
      </w:pPr>
      <w:r>
        <w:rPr>
          <w:i/>
        </w:rPr>
        <w:t>4.a.1</w:t>
      </w:r>
      <w:r>
        <w:rPr>
          <w:i/>
        </w:rPr>
        <w:tab/>
      </w:r>
      <w:bookmarkStart w:id="181" w:name="_Hlk2861843"/>
      <w:r w:rsidRPr="004952DE">
        <w:rPr>
          <w:i/>
        </w:rPr>
        <w:t>no eligible support staff</w:t>
      </w:r>
      <w:r>
        <w:t>. the system informs the manager</w:t>
      </w:r>
      <w:bookmarkEnd w:id="181"/>
      <w:r>
        <w:t>.</w:t>
      </w:r>
    </w:p>
    <w:p w14:paraId="68F512D8" w14:textId="77777777" w:rsidR="00C7460E" w:rsidRDefault="00C7460E" w:rsidP="00C7460E">
      <w:pPr>
        <w:pStyle w:val="NoSpacing"/>
        <w:ind w:left="720" w:hanging="720"/>
      </w:pPr>
      <w:r>
        <w:br w:type="page"/>
      </w:r>
    </w:p>
    <w:p w14:paraId="1CE0E0E2" w14:textId="77777777" w:rsidR="00C7460E" w:rsidRDefault="00C7460E" w:rsidP="00C7460E">
      <w:pPr>
        <w:pStyle w:val="Heading4"/>
      </w:pPr>
      <w:r w:rsidRPr="00DA5DF0">
        <w:lastRenderedPageBreak/>
        <w:t>Identifier and Name</w:t>
      </w:r>
      <w:r>
        <w:t>:</w:t>
      </w:r>
      <w:r>
        <w:tab/>
      </w:r>
      <w:r w:rsidRPr="00DA5DF0">
        <w:t>UC</w:t>
      </w:r>
      <w:r>
        <w:t xml:space="preserve">23 </w:t>
      </w:r>
      <w:r w:rsidRPr="000C5CA3">
        <w:t>Change client’s key worker</w:t>
      </w:r>
    </w:p>
    <w:p w14:paraId="7A1FED9A" w14:textId="77777777" w:rsidR="00C7460E" w:rsidRDefault="00C7460E" w:rsidP="00C7460E">
      <w:pPr>
        <w:pStyle w:val="NoSpacing"/>
      </w:pPr>
      <w:r w:rsidRPr="00DA5DF0">
        <w:rPr>
          <w:b/>
        </w:rPr>
        <w:t>Initiator</w:t>
      </w:r>
      <w:r>
        <w:t>:</w:t>
      </w:r>
      <w:r>
        <w:tab/>
      </w:r>
      <w:r>
        <w:tab/>
        <w:t>Manager</w:t>
      </w:r>
    </w:p>
    <w:p w14:paraId="35EB334B" w14:textId="77777777" w:rsidR="00C7460E" w:rsidRDefault="00C7460E" w:rsidP="00C7460E">
      <w:pPr>
        <w:pStyle w:val="NoSpacing"/>
      </w:pPr>
      <w:r w:rsidRPr="00DA5DF0">
        <w:rPr>
          <w:b/>
        </w:rPr>
        <w:t>Goal</w:t>
      </w:r>
      <w:r>
        <w:t>:</w:t>
      </w:r>
      <w:r>
        <w:tab/>
      </w:r>
      <w:r>
        <w:tab/>
      </w:r>
      <w:r>
        <w:tab/>
        <w:t xml:space="preserve">change the </w:t>
      </w:r>
      <w:r w:rsidRPr="00F4278E">
        <w:t>support staff member</w:t>
      </w:r>
      <w:r>
        <w:t xml:space="preserve"> that is assigned as the key worker </w:t>
      </w:r>
    </w:p>
    <w:p w14:paraId="1B1B91F3" w14:textId="77777777" w:rsidR="00C7460E" w:rsidRDefault="00C7460E" w:rsidP="00C7460E">
      <w:pPr>
        <w:pStyle w:val="NoSpacing"/>
        <w:ind w:left="1440" w:firstLine="720"/>
      </w:pPr>
      <w:r>
        <w:t>for a client.</w:t>
      </w:r>
    </w:p>
    <w:p w14:paraId="0BBAD89E" w14:textId="77777777" w:rsidR="00C7460E" w:rsidRDefault="00C7460E" w:rsidP="00C7460E">
      <w:pPr>
        <w:pStyle w:val="NoSpacing"/>
        <w:ind w:left="1440" w:hanging="1440"/>
      </w:pPr>
      <w:r w:rsidRPr="00DA5DF0">
        <w:rPr>
          <w:b/>
        </w:rPr>
        <w:t>Precondition</w:t>
      </w:r>
      <w:r>
        <w:t>:</w:t>
      </w:r>
      <w:r>
        <w:tab/>
      </w:r>
      <w:r>
        <w:tab/>
        <w:t xml:space="preserve">Manger must be </w:t>
      </w:r>
      <w:proofErr w:type="gramStart"/>
      <w:r>
        <w:t>logged-in.</w:t>
      </w:r>
      <w:proofErr w:type="gramEnd"/>
    </w:p>
    <w:p w14:paraId="1A14E7DD" w14:textId="77777777" w:rsidR="00C7460E" w:rsidRDefault="00C7460E" w:rsidP="00C7460E">
      <w:pPr>
        <w:pStyle w:val="NoSpacing"/>
        <w:ind w:left="1440" w:hanging="1440"/>
      </w:pPr>
      <w:r w:rsidRPr="00DA5DF0">
        <w:rPr>
          <w:b/>
        </w:rPr>
        <w:t>Postcondition</w:t>
      </w:r>
      <w:r>
        <w:t>:</w:t>
      </w:r>
      <w:r>
        <w:tab/>
      </w:r>
      <w:r>
        <w:tab/>
        <w:t>the association between a client and key worker is added or replaced.</w:t>
      </w:r>
    </w:p>
    <w:p w14:paraId="2F0FC12F" w14:textId="77777777" w:rsidR="00C7460E" w:rsidRDefault="00C7460E" w:rsidP="00C7460E">
      <w:pPr>
        <w:pStyle w:val="NoSpacing"/>
        <w:ind w:left="1440" w:hanging="1440"/>
      </w:pPr>
      <w:r w:rsidRPr="00DA5DF0">
        <w:rPr>
          <w:b/>
        </w:rPr>
        <w:t>Assumptions</w:t>
      </w:r>
      <w:r>
        <w:t>:</w:t>
      </w:r>
      <w:r>
        <w:tab/>
      </w:r>
      <w:r>
        <w:tab/>
        <w:t xml:space="preserve">The Manager is using a web browser to perform the use case. </w:t>
      </w:r>
    </w:p>
    <w:p w14:paraId="0A72EEE3" w14:textId="77777777" w:rsidR="00C7460E" w:rsidRDefault="00C7460E" w:rsidP="00C7460E">
      <w:pPr>
        <w:pStyle w:val="NoSpacing"/>
        <w:ind w:left="1440" w:hanging="1440"/>
      </w:pPr>
    </w:p>
    <w:p w14:paraId="76432087" w14:textId="77777777" w:rsidR="00C7460E" w:rsidRDefault="00C7460E" w:rsidP="00C7460E">
      <w:pPr>
        <w:pStyle w:val="NoSpacing"/>
        <w:ind w:left="1440" w:hanging="1440"/>
        <w:rPr>
          <w:b/>
        </w:rPr>
      </w:pPr>
      <w:r w:rsidRPr="00DA5DF0">
        <w:rPr>
          <w:b/>
        </w:rPr>
        <w:t>Main Success Scenario</w:t>
      </w:r>
    </w:p>
    <w:p w14:paraId="0843BF60" w14:textId="77777777" w:rsidR="00C7460E" w:rsidRDefault="00C7460E" w:rsidP="00C7460E">
      <w:pPr>
        <w:pStyle w:val="NoSpacing"/>
        <w:numPr>
          <w:ilvl w:val="0"/>
          <w:numId w:val="7"/>
        </w:numPr>
      </w:pPr>
      <w:r>
        <w:t xml:space="preserve">The manager makes a request to </w:t>
      </w:r>
      <w:r w:rsidRPr="00E40DAF">
        <w:t>Change</w:t>
      </w:r>
      <w:r>
        <w:t>/add</w:t>
      </w:r>
      <w:r w:rsidRPr="00E40DAF">
        <w:t xml:space="preserve"> client’s key worker</w:t>
      </w:r>
      <w:r>
        <w:t>.</w:t>
      </w:r>
    </w:p>
    <w:p w14:paraId="2A1181BF" w14:textId="77777777" w:rsidR="00C7460E" w:rsidRDefault="00C7460E" w:rsidP="00C7460E">
      <w:pPr>
        <w:pStyle w:val="NoSpacing"/>
        <w:numPr>
          <w:ilvl w:val="0"/>
          <w:numId w:val="7"/>
        </w:numPr>
      </w:pPr>
      <w:r>
        <w:t>The manager inputs the First and last name, date of birth of the client.</w:t>
      </w:r>
    </w:p>
    <w:p w14:paraId="7CAB34E1" w14:textId="77777777" w:rsidR="00C7460E" w:rsidRDefault="00C7460E" w:rsidP="00C7460E">
      <w:pPr>
        <w:pStyle w:val="NoSpacing"/>
        <w:numPr>
          <w:ilvl w:val="0"/>
          <w:numId w:val="7"/>
        </w:numPr>
      </w:pPr>
      <w:r>
        <w:t>The system checks the First and last name and date of birth against current clients.</w:t>
      </w:r>
    </w:p>
    <w:p w14:paraId="4F189A4B" w14:textId="77777777" w:rsidR="00C7460E" w:rsidRDefault="00C7460E" w:rsidP="00C7460E">
      <w:pPr>
        <w:pStyle w:val="NoSpacing"/>
        <w:numPr>
          <w:ilvl w:val="0"/>
          <w:numId w:val="7"/>
        </w:numPr>
      </w:pPr>
      <w:r>
        <w:t>The system asks if the new key worker is part of the current support team.</w:t>
      </w:r>
    </w:p>
    <w:p w14:paraId="7DE40124" w14:textId="77777777" w:rsidR="00C7460E" w:rsidRDefault="00C7460E" w:rsidP="00C7460E">
      <w:pPr>
        <w:pStyle w:val="NoSpacing"/>
        <w:numPr>
          <w:ilvl w:val="0"/>
          <w:numId w:val="7"/>
        </w:numPr>
      </w:pPr>
      <w:r>
        <w:t xml:space="preserve">If the manager say no. The system displays all eligible support staff members (support staff with the same area of </w:t>
      </w:r>
      <w:r w:rsidRPr="00696A76">
        <w:t>experience</w:t>
      </w:r>
      <w:r>
        <w:t xml:space="preserve">. </w:t>
      </w:r>
      <w:r w:rsidRPr="00696A76">
        <w:t>general mental health, learning disabilities</w:t>
      </w:r>
      <w:r>
        <w:t xml:space="preserve"> or</w:t>
      </w:r>
      <w:r w:rsidRPr="00696A76">
        <w:t xml:space="preserve"> forensic mental health</w:t>
      </w:r>
      <w:r>
        <w:t>).</w:t>
      </w:r>
    </w:p>
    <w:p w14:paraId="2F0CB060" w14:textId="77777777" w:rsidR="00C7460E" w:rsidRDefault="00C7460E" w:rsidP="00C7460E">
      <w:pPr>
        <w:pStyle w:val="NoSpacing"/>
        <w:ind w:left="360"/>
      </w:pPr>
      <w:r>
        <w:t>A5.1</w:t>
      </w:r>
      <w:r>
        <w:tab/>
        <w:t>If the manager says yes. The system displays the current support team of the</w:t>
      </w:r>
    </w:p>
    <w:p w14:paraId="14D714BD" w14:textId="77777777" w:rsidR="00C7460E" w:rsidRDefault="00C7460E" w:rsidP="00C7460E">
      <w:pPr>
        <w:pStyle w:val="NoSpacing"/>
        <w:ind w:left="1440"/>
      </w:pPr>
      <w:r>
        <w:t>client.</w:t>
      </w:r>
    </w:p>
    <w:p w14:paraId="1A43638A" w14:textId="77777777" w:rsidR="00C7460E" w:rsidRDefault="00C7460E" w:rsidP="00C7460E">
      <w:pPr>
        <w:pStyle w:val="NoSpacing"/>
        <w:numPr>
          <w:ilvl w:val="0"/>
          <w:numId w:val="7"/>
        </w:numPr>
      </w:pPr>
      <w:r>
        <w:t>The manager selects the support staff member to be added/changed.</w:t>
      </w:r>
    </w:p>
    <w:p w14:paraId="264E668C" w14:textId="77777777" w:rsidR="00C7460E" w:rsidRDefault="00C7460E" w:rsidP="00C7460E">
      <w:pPr>
        <w:pStyle w:val="NoSpacing"/>
        <w:numPr>
          <w:ilvl w:val="0"/>
          <w:numId w:val="7"/>
        </w:numPr>
      </w:pPr>
      <w:r>
        <w:t>The system checks the selected support staff member to become the new key worker is not associated with more than three clients.</w:t>
      </w:r>
    </w:p>
    <w:p w14:paraId="28C0D24A" w14:textId="77777777" w:rsidR="00C7460E" w:rsidRDefault="00C7460E" w:rsidP="00C7460E">
      <w:pPr>
        <w:pStyle w:val="NoSpacing"/>
        <w:numPr>
          <w:ilvl w:val="0"/>
          <w:numId w:val="7"/>
        </w:numPr>
      </w:pPr>
      <w:r>
        <w:t xml:space="preserve">If the client currently has a support staff member </w:t>
      </w:r>
      <w:bookmarkStart w:id="182" w:name="_Hlk2599395"/>
      <w:r>
        <w:t>assigned as their key worker, the system will remove it</w:t>
      </w:r>
      <w:bookmarkEnd w:id="182"/>
      <w:r>
        <w:t>.</w:t>
      </w:r>
    </w:p>
    <w:p w14:paraId="08503B06" w14:textId="77777777" w:rsidR="00C7460E" w:rsidRDefault="00C7460E" w:rsidP="00C7460E">
      <w:pPr>
        <w:pStyle w:val="NoSpacing"/>
        <w:numPr>
          <w:ilvl w:val="0"/>
          <w:numId w:val="7"/>
        </w:numPr>
      </w:pPr>
      <w:bookmarkStart w:id="183" w:name="_Hlk2598775"/>
      <w:r>
        <w:t xml:space="preserve">The system </w:t>
      </w:r>
      <w:bookmarkStart w:id="184" w:name="_Hlk2599434"/>
      <w:r>
        <w:t>creates the association between the client and selected support staff member and associates them as the key worker</w:t>
      </w:r>
      <w:bookmarkEnd w:id="183"/>
      <w:bookmarkEnd w:id="184"/>
      <w:r>
        <w:t>.</w:t>
      </w:r>
    </w:p>
    <w:p w14:paraId="08F51C5E" w14:textId="77777777" w:rsidR="00C7460E" w:rsidRDefault="00C7460E" w:rsidP="00C7460E">
      <w:pPr>
        <w:pStyle w:val="NoSpacing"/>
        <w:ind w:left="1440" w:hanging="1080"/>
      </w:pPr>
      <w:r>
        <w:t>A</w:t>
      </w:r>
      <w:proofErr w:type="gramStart"/>
      <w:r>
        <w:t>9.a.</w:t>
      </w:r>
      <w:proofErr w:type="gramEnd"/>
      <w:r>
        <w:t>1</w:t>
      </w:r>
      <w:r>
        <w:tab/>
        <w:t>The system assigns the selected clients associated support staff member as their key worker.</w:t>
      </w:r>
    </w:p>
    <w:p w14:paraId="3E4DE4B1" w14:textId="77777777" w:rsidR="00C7460E" w:rsidRDefault="00C7460E" w:rsidP="00C7460E">
      <w:pPr>
        <w:pStyle w:val="NoSpacing"/>
        <w:numPr>
          <w:ilvl w:val="0"/>
          <w:numId w:val="7"/>
        </w:numPr>
      </w:pPr>
      <w:r>
        <w:t xml:space="preserve">The system informs the manager of completion. </w:t>
      </w:r>
    </w:p>
    <w:p w14:paraId="4D4B2A06" w14:textId="77777777" w:rsidR="00C7460E" w:rsidRDefault="00C7460E" w:rsidP="00C7460E">
      <w:pPr>
        <w:pStyle w:val="NoSpacing"/>
        <w:rPr>
          <w:b/>
        </w:rPr>
      </w:pPr>
      <w:r w:rsidRPr="0034454F">
        <w:rPr>
          <w:b/>
        </w:rPr>
        <w:t>Extensions</w:t>
      </w:r>
    </w:p>
    <w:p w14:paraId="57980C35" w14:textId="77777777" w:rsidR="00C7460E" w:rsidRDefault="00C7460E" w:rsidP="00C7460E">
      <w:pPr>
        <w:pStyle w:val="NoSpacing"/>
        <w:ind w:left="720" w:hanging="720"/>
      </w:pPr>
      <w:r>
        <w:t>3.a.1</w:t>
      </w:r>
      <w:r>
        <w:tab/>
      </w:r>
      <w:r w:rsidRPr="00856F7C">
        <w:rPr>
          <w:i/>
        </w:rPr>
        <w:t xml:space="preserve">no </w:t>
      </w:r>
      <w:r w:rsidRPr="00FD6CDF">
        <w:rPr>
          <w:i/>
        </w:rPr>
        <w:t>client</w:t>
      </w:r>
      <w:r>
        <w:t xml:space="preserve"> </w:t>
      </w:r>
      <w:r>
        <w:rPr>
          <w:i/>
        </w:rPr>
        <w:t xml:space="preserve">exists. </w:t>
      </w:r>
      <w:r>
        <w:t xml:space="preserve"> the system informs the manager.</w:t>
      </w:r>
    </w:p>
    <w:p w14:paraId="7F1939E5" w14:textId="77777777" w:rsidR="00C7460E" w:rsidRDefault="00C7460E" w:rsidP="00C7460E">
      <w:pPr>
        <w:pStyle w:val="NoSpacing"/>
        <w:ind w:left="720" w:hanging="720"/>
      </w:pPr>
      <w:r>
        <w:rPr>
          <w:i/>
        </w:rPr>
        <w:t>5.a.1</w:t>
      </w:r>
      <w:r>
        <w:rPr>
          <w:i/>
        </w:rPr>
        <w:tab/>
      </w:r>
      <w:r w:rsidRPr="004952DE">
        <w:rPr>
          <w:i/>
        </w:rPr>
        <w:t>no eligible support staff</w:t>
      </w:r>
      <w:r>
        <w:t>. the system informs the manager.</w:t>
      </w:r>
    </w:p>
    <w:p w14:paraId="05CF14EF" w14:textId="77777777" w:rsidR="00C7460E" w:rsidRDefault="00C7460E" w:rsidP="00C7460E">
      <w:pPr>
        <w:pStyle w:val="NoSpacing"/>
        <w:ind w:left="720" w:hanging="720"/>
      </w:pPr>
      <w:r>
        <w:rPr>
          <w:i/>
        </w:rPr>
        <w:t>7</w:t>
      </w:r>
      <w:r w:rsidRPr="003174A7">
        <w:t>.</w:t>
      </w:r>
      <w:r>
        <w:t>a.1</w:t>
      </w:r>
      <w:r>
        <w:tab/>
      </w:r>
      <w:r w:rsidRPr="00A11BD8">
        <w:rPr>
          <w:i/>
        </w:rPr>
        <w:t>selected support staff member is associated with three clients as their key worker</w:t>
      </w:r>
      <w:r>
        <w:t>. The system informs the manager</w:t>
      </w:r>
      <w:r>
        <w:br w:type="page"/>
      </w:r>
    </w:p>
    <w:p w14:paraId="7462C959" w14:textId="77777777" w:rsidR="00C7460E" w:rsidRDefault="00C7460E" w:rsidP="00C7460E">
      <w:pPr>
        <w:pStyle w:val="NoSpacing"/>
        <w:ind w:left="720" w:hanging="720"/>
      </w:pPr>
    </w:p>
    <w:p w14:paraId="0CD341D6" w14:textId="77777777" w:rsidR="00C7460E" w:rsidRDefault="00C7460E" w:rsidP="00C7460E">
      <w:pPr>
        <w:pStyle w:val="Heading4"/>
      </w:pPr>
      <w:r w:rsidRPr="00DA5DF0">
        <w:t>Identifier and Name</w:t>
      </w:r>
      <w:r>
        <w:t>:</w:t>
      </w:r>
      <w:r>
        <w:tab/>
      </w:r>
      <w:r w:rsidRPr="00DA5DF0">
        <w:t>UC</w:t>
      </w:r>
      <w:r>
        <w:t xml:space="preserve">24 </w:t>
      </w:r>
      <w:r w:rsidRPr="00386232">
        <w:t xml:space="preserve">Display Flagged behavioural </w:t>
      </w:r>
      <w:r>
        <w:t>warning.</w:t>
      </w:r>
    </w:p>
    <w:p w14:paraId="1F9174CD" w14:textId="77777777" w:rsidR="00C7460E" w:rsidRDefault="00C7460E" w:rsidP="00C7460E">
      <w:pPr>
        <w:pStyle w:val="NoSpacing"/>
      </w:pPr>
      <w:r w:rsidRPr="00DA5DF0">
        <w:rPr>
          <w:b/>
        </w:rPr>
        <w:t>Initiator</w:t>
      </w:r>
      <w:r>
        <w:t>:</w:t>
      </w:r>
      <w:r>
        <w:tab/>
      </w:r>
      <w:r>
        <w:tab/>
        <w:t>System</w:t>
      </w:r>
    </w:p>
    <w:p w14:paraId="2A3AAFF2" w14:textId="77777777" w:rsidR="00C7460E" w:rsidRDefault="00C7460E" w:rsidP="00C7460E">
      <w:pPr>
        <w:pStyle w:val="NoSpacing"/>
        <w:ind w:left="720" w:hanging="720"/>
      </w:pPr>
      <w:r w:rsidRPr="00DA5DF0">
        <w:rPr>
          <w:b/>
        </w:rPr>
        <w:t>Goal</w:t>
      </w:r>
      <w:r>
        <w:t>:</w:t>
      </w:r>
      <w:r>
        <w:tab/>
      </w:r>
      <w:r>
        <w:tab/>
      </w:r>
      <w:r>
        <w:tab/>
        <w:t xml:space="preserve">inform a client’s key worker of a behavioural flag. </w:t>
      </w:r>
    </w:p>
    <w:p w14:paraId="287C97BB" w14:textId="77777777" w:rsidR="00C7460E" w:rsidRDefault="00C7460E" w:rsidP="00C7460E">
      <w:pPr>
        <w:pStyle w:val="NoSpacing"/>
        <w:ind w:left="1440" w:hanging="1440"/>
      </w:pPr>
      <w:r w:rsidRPr="00DA5DF0">
        <w:rPr>
          <w:b/>
        </w:rPr>
        <w:t>Precondition</w:t>
      </w:r>
      <w:r>
        <w:t>:</w:t>
      </w:r>
      <w:r>
        <w:tab/>
      </w:r>
      <w:r>
        <w:tab/>
        <w:t xml:space="preserve">support staff member must be </w:t>
      </w:r>
      <w:proofErr w:type="gramStart"/>
      <w:r>
        <w:t>logged-in.</w:t>
      </w:r>
      <w:proofErr w:type="gramEnd"/>
      <w:r>
        <w:t xml:space="preserve"> the support staff member </w:t>
      </w:r>
    </w:p>
    <w:p w14:paraId="4ED598FB" w14:textId="77777777" w:rsidR="00C7460E" w:rsidRDefault="00C7460E" w:rsidP="00C7460E">
      <w:pPr>
        <w:pStyle w:val="NoSpacing"/>
        <w:ind w:left="1440" w:firstLine="720"/>
      </w:pPr>
      <w:r>
        <w:t xml:space="preserve">must be associated as the key worker of a client. </w:t>
      </w:r>
    </w:p>
    <w:p w14:paraId="735AA9ED" w14:textId="77777777" w:rsidR="00C7460E" w:rsidRDefault="00C7460E" w:rsidP="00C7460E">
      <w:pPr>
        <w:pStyle w:val="NoSpacing"/>
        <w:ind w:left="1440" w:hanging="1440"/>
      </w:pPr>
      <w:r w:rsidRPr="00DA5DF0">
        <w:rPr>
          <w:b/>
        </w:rPr>
        <w:t>Postcondition</w:t>
      </w:r>
      <w:r>
        <w:t>:</w:t>
      </w:r>
      <w:r>
        <w:tab/>
      </w:r>
      <w:r>
        <w:tab/>
        <w:t>A warning is displayed on the support staff members device.</w:t>
      </w:r>
    </w:p>
    <w:p w14:paraId="7835D3A5" w14:textId="77777777" w:rsidR="00C7460E" w:rsidRDefault="00C7460E" w:rsidP="00C7460E">
      <w:pPr>
        <w:pStyle w:val="NoSpacing"/>
        <w:ind w:left="1440" w:hanging="1440"/>
      </w:pPr>
      <w:r w:rsidRPr="00DA5DF0">
        <w:rPr>
          <w:b/>
        </w:rPr>
        <w:t>Assumptions</w:t>
      </w:r>
      <w:r>
        <w:t>:</w:t>
      </w:r>
      <w:r>
        <w:tab/>
      </w:r>
      <w:r>
        <w:tab/>
        <w:t xml:space="preserve">The support staff member is using a web browser to perform the use </w:t>
      </w:r>
    </w:p>
    <w:p w14:paraId="4405462B" w14:textId="77777777" w:rsidR="00C7460E" w:rsidRDefault="00C7460E" w:rsidP="00C7460E">
      <w:pPr>
        <w:pStyle w:val="NoSpacing"/>
        <w:ind w:left="1440" w:firstLine="720"/>
      </w:pPr>
      <w:r>
        <w:t xml:space="preserve">case. </w:t>
      </w:r>
    </w:p>
    <w:p w14:paraId="1961C8C0" w14:textId="77777777" w:rsidR="00C7460E" w:rsidRDefault="00C7460E" w:rsidP="00C7460E">
      <w:pPr>
        <w:pStyle w:val="NoSpacing"/>
        <w:ind w:left="1440" w:hanging="1440"/>
        <w:rPr>
          <w:b/>
        </w:rPr>
      </w:pPr>
      <w:r w:rsidRPr="00DA5DF0">
        <w:rPr>
          <w:b/>
        </w:rPr>
        <w:t>Main Success Scenario</w:t>
      </w:r>
    </w:p>
    <w:p w14:paraId="575F1B28" w14:textId="77777777" w:rsidR="00C7460E" w:rsidRDefault="00C7460E" w:rsidP="00C7460E">
      <w:pPr>
        <w:pStyle w:val="NoSpacing"/>
        <w:ind w:left="1440" w:hanging="1440"/>
        <w:rPr>
          <w:b/>
        </w:rPr>
      </w:pPr>
    </w:p>
    <w:p w14:paraId="76A1AA37" w14:textId="77777777" w:rsidR="00C7460E" w:rsidRDefault="00C7460E" w:rsidP="00C7460E">
      <w:pPr>
        <w:pStyle w:val="NoSpacing"/>
        <w:numPr>
          <w:ilvl w:val="0"/>
          <w:numId w:val="35"/>
        </w:numPr>
      </w:pPr>
      <w:r>
        <w:t>When an appointment meeting note is created the system will check if the appointment is cancelled.</w:t>
      </w:r>
    </w:p>
    <w:p w14:paraId="330BF445" w14:textId="77777777" w:rsidR="00C7460E" w:rsidRDefault="00C7460E" w:rsidP="00C7460E">
      <w:pPr>
        <w:pStyle w:val="NoSpacing"/>
        <w:numPr>
          <w:ilvl w:val="0"/>
          <w:numId w:val="35"/>
        </w:numPr>
      </w:pPr>
      <w:r>
        <w:t>The system will check if the client has cancelled their last three appointments.</w:t>
      </w:r>
    </w:p>
    <w:p w14:paraId="6CA6D14E" w14:textId="77777777" w:rsidR="00C7460E" w:rsidRDefault="00C7460E" w:rsidP="00C7460E">
      <w:pPr>
        <w:pStyle w:val="NoSpacing"/>
        <w:ind w:left="1440" w:hanging="1080"/>
      </w:pPr>
      <w:r>
        <w:t>A2.1</w:t>
      </w:r>
      <w:r>
        <w:tab/>
      </w:r>
      <w:proofErr w:type="gramStart"/>
      <w:r>
        <w:t>The</w:t>
      </w:r>
      <w:proofErr w:type="gramEnd"/>
      <w:r>
        <w:t xml:space="preserve"> will check if the client has cancelled their last three appointments with a specific support staff member.</w:t>
      </w:r>
      <w:r>
        <w:tab/>
      </w:r>
    </w:p>
    <w:p w14:paraId="56B8A029" w14:textId="77777777" w:rsidR="00C7460E" w:rsidRDefault="00C7460E" w:rsidP="00C7460E">
      <w:pPr>
        <w:pStyle w:val="NoSpacing"/>
        <w:numPr>
          <w:ilvl w:val="0"/>
          <w:numId w:val="35"/>
        </w:numPr>
      </w:pPr>
      <w:r>
        <w:t>The system will inform the client’s key worker that the client has cancelled their last three appointments.</w:t>
      </w:r>
    </w:p>
    <w:p w14:paraId="03E5246F" w14:textId="77777777" w:rsidR="00C7460E" w:rsidRDefault="00C7460E" w:rsidP="00C7460E">
      <w:pPr>
        <w:pStyle w:val="NoSpacing"/>
        <w:ind w:left="1440" w:hanging="1080"/>
      </w:pPr>
      <w:r>
        <w:t>A3.1</w:t>
      </w:r>
      <w:r>
        <w:tab/>
        <w:t>The system will inform the client’s key worker that the client has cancelled their last three appointments with a specific support staff member.</w:t>
      </w:r>
    </w:p>
    <w:p w14:paraId="08B35A25" w14:textId="77777777" w:rsidR="00C7460E" w:rsidRDefault="00C7460E" w:rsidP="00C7460E">
      <w:pPr>
        <w:pStyle w:val="NoSpacing"/>
        <w:ind w:left="1440" w:hanging="1080"/>
      </w:pPr>
    </w:p>
    <w:p w14:paraId="6395EA2C" w14:textId="77777777" w:rsidR="00C7460E" w:rsidRPr="00386232" w:rsidRDefault="00C7460E" w:rsidP="00C7460E">
      <w:pPr>
        <w:pStyle w:val="NoSpacing"/>
        <w:ind w:left="720"/>
      </w:pPr>
    </w:p>
    <w:p w14:paraId="094584B0" w14:textId="77777777" w:rsidR="00C7460E" w:rsidRDefault="00C7460E" w:rsidP="00C7460E">
      <w:pPr>
        <w:pStyle w:val="NoSpacing"/>
        <w:ind w:left="1440" w:firstLine="720"/>
      </w:pPr>
    </w:p>
    <w:p w14:paraId="4AFFFA3A" w14:textId="77777777" w:rsidR="00C7460E" w:rsidRDefault="00C7460E" w:rsidP="00C7460E">
      <w:pPr>
        <w:pStyle w:val="NoSpacing"/>
        <w:ind w:left="720" w:hanging="720"/>
      </w:pPr>
    </w:p>
    <w:p w14:paraId="592F55F1" w14:textId="77777777" w:rsidR="00C7460E" w:rsidRDefault="00C7460E" w:rsidP="00C7460E">
      <w:pPr>
        <w:pStyle w:val="Heading2"/>
      </w:pPr>
      <w:r>
        <w:br w:type="page"/>
      </w:r>
    </w:p>
    <w:p w14:paraId="0800D459" w14:textId="77777777" w:rsidR="00C7460E" w:rsidRDefault="00C7460E" w:rsidP="00C7460E">
      <w:pPr>
        <w:pStyle w:val="Heading2"/>
        <w:numPr>
          <w:ilvl w:val="0"/>
          <w:numId w:val="33"/>
        </w:numPr>
      </w:pPr>
      <w:bookmarkStart w:id="185" w:name="_Toc3373083"/>
      <w:bookmarkStart w:id="186" w:name="_Toc19455104"/>
      <w:bookmarkStart w:id="187" w:name="_Toc19455324"/>
      <w:r>
        <w:lastRenderedPageBreak/>
        <w:t>Functional Requirements</w:t>
      </w:r>
      <w:bookmarkEnd w:id="185"/>
      <w:bookmarkEnd w:id="186"/>
      <w:bookmarkEnd w:id="187"/>
    </w:p>
    <w:p w14:paraId="22DF0CFC" w14:textId="77777777" w:rsidR="00C7460E" w:rsidRDefault="00C7460E" w:rsidP="00C7460E"/>
    <w:bookmarkStart w:id="188" w:name="_Hlk3031234" w:displacedByCustomXml="next"/>
    <w:bookmarkStart w:id="189" w:name="_Hlk3372257" w:displacedByCustomXml="next"/>
    <w:sdt>
      <w:sdtPr>
        <w:rPr>
          <w:rFonts w:asciiTheme="minorHAnsi" w:eastAsiaTheme="minorEastAsia" w:hAnsiTheme="minorHAnsi" w:cstheme="minorBidi"/>
          <w:color w:val="auto"/>
          <w:sz w:val="22"/>
          <w:szCs w:val="22"/>
          <w:lang w:val="en-GB" w:eastAsia="ja-JP"/>
        </w:rPr>
        <w:id w:val="1523511189"/>
        <w:docPartObj>
          <w:docPartGallery w:val="Table of Contents"/>
          <w:docPartUnique/>
        </w:docPartObj>
      </w:sdtPr>
      <w:sdtEndPr>
        <w:rPr>
          <w:b/>
          <w:bCs/>
          <w:noProof/>
        </w:rPr>
      </w:sdtEndPr>
      <w:sdtContent>
        <w:p w14:paraId="6201F14B" w14:textId="77777777" w:rsidR="00C7460E" w:rsidRDefault="00C7460E" w:rsidP="00C7460E">
          <w:pPr>
            <w:pStyle w:val="TOCHeading"/>
            <w:jc w:val="center"/>
          </w:pPr>
          <w:r>
            <w:t>Software Functional requirements</w:t>
          </w:r>
        </w:p>
        <w:bookmarkStart w:id="190" w:name="_Hlk3372346"/>
        <w:p w14:paraId="7F92AA9A" w14:textId="77777777" w:rsidR="00C7460E" w:rsidRDefault="00C7460E" w:rsidP="00C7460E">
          <w:pPr>
            <w:pStyle w:val="TOC2"/>
            <w:tabs>
              <w:tab w:val="right" w:leader="dot" w:pos="8494"/>
            </w:tabs>
            <w:rPr>
              <w:rFonts w:cstheme="minorBidi"/>
              <w:noProof/>
            </w:rPr>
          </w:pPr>
          <w:r>
            <w:rPr>
              <w:rFonts w:cs="Times New Roman"/>
              <w:b w:val="0"/>
              <w:bCs w:val="0"/>
              <w:noProof/>
              <w:lang w:val="en-US" w:eastAsia="en-US"/>
            </w:rPr>
            <w:fldChar w:fldCharType="begin"/>
          </w:r>
          <w:r>
            <w:rPr>
              <w:noProof/>
            </w:rPr>
            <w:instrText xml:space="preserve"> TOC \o "1-3" \h \z \u </w:instrText>
          </w:r>
          <w:r>
            <w:rPr>
              <w:rFonts w:cs="Times New Roman"/>
              <w:b w:val="0"/>
              <w:bCs w:val="0"/>
              <w:noProof/>
              <w:lang w:val="en-US" w:eastAsia="en-US"/>
            </w:rPr>
            <w:fldChar w:fldCharType="separate"/>
          </w:r>
          <w:hyperlink w:anchor="_Toc3372160" w:history="1">
            <w:r w:rsidRPr="00C526D2">
              <w:rPr>
                <w:rStyle w:val="Hyperlink"/>
                <w:noProof/>
              </w:rPr>
              <w:t>SFR1: UC1, Step 1</w:t>
            </w:r>
            <w:r>
              <w:rPr>
                <w:noProof/>
                <w:webHidden/>
              </w:rPr>
              <w:tab/>
            </w:r>
            <w:r>
              <w:rPr>
                <w:noProof/>
                <w:webHidden/>
              </w:rPr>
              <w:fldChar w:fldCharType="begin"/>
            </w:r>
            <w:r>
              <w:rPr>
                <w:noProof/>
                <w:webHidden/>
              </w:rPr>
              <w:instrText xml:space="preserve"> PAGEREF _Toc3372160 \h </w:instrText>
            </w:r>
            <w:r>
              <w:rPr>
                <w:noProof/>
                <w:webHidden/>
              </w:rPr>
            </w:r>
            <w:r>
              <w:rPr>
                <w:noProof/>
                <w:webHidden/>
              </w:rPr>
              <w:fldChar w:fldCharType="separate"/>
            </w:r>
            <w:r>
              <w:rPr>
                <w:noProof/>
                <w:webHidden/>
              </w:rPr>
              <w:t>40</w:t>
            </w:r>
            <w:r>
              <w:rPr>
                <w:noProof/>
                <w:webHidden/>
              </w:rPr>
              <w:fldChar w:fldCharType="end"/>
            </w:r>
          </w:hyperlink>
        </w:p>
        <w:p w14:paraId="38A7C66A" w14:textId="77777777" w:rsidR="00C7460E" w:rsidRDefault="00B93B82" w:rsidP="00C7460E">
          <w:pPr>
            <w:pStyle w:val="TOC2"/>
            <w:tabs>
              <w:tab w:val="right" w:leader="dot" w:pos="8494"/>
            </w:tabs>
            <w:rPr>
              <w:rFonts w:cstheme="minorBidi"/>
              <w:noProof/>
            </w:rPr>
          </w:pPr>
          <w:hyperlink w:anchor="_Toc3372161" w:history="1">
            <w:r w:rsidR="00C7460E" w:rsidRPr="00C526D2">
              <w:rPr>
                <w:rStyle w:val="Hyperlink"/>
                <w:noProof/>
              </w:rPr>
              <w:t>SFR2: UC1, Step 2</w:t>
            </w:r>
            <w:r w:rsidR="00C7460E">
              <w:rPr>
                <w:noProof/>
                <w:webHidden/>
              </w:rPr>
              <w:tab/>
            </w:r>
            <w:r w:rsidR="00C7460E">
              <w:rPr>
                <w:noProof/>
                <w:webHidden/>
              </w:rPr>
              <w:fldChar w:fldCharType="begin"/>
            </w:r>
            <w:r w:rsidR="00C7460E">
              <w:rPr>
                <w:noProof/>
                <w:webHidden/>
              </w:rPr>
              <w:instrText xml:space="preserve"> PAGEREF _Toc3372161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17739CB6" w14:textId="77777777" w:rsidR="00C7460E" w:rsidRDefault="00B93B82" w:rsidP="00C7460E">
          <w:pPr>
            <w:pStyle w:val="TOC2"/>
            <w:tabs>
              <w:tab w:val="right" w:leader="dot" w:pos="8494"/>
            </w:tabs>
            <w:rPr>
              <w:rFonts w:cstheme="minorBidi"/>
              <w:noProof/>
            </w:rPr>
          </w:pPr>
          <w:hyperlink w:anchor="_Toc3372162" w:history="1">
            <w:r w:rsidR="00C7460E" w:rsidRPr="00C526D2">
              <w:rPr>
                <w:rStyle w:val="Hyperlink"/>
                <w:noProof/>
              </w:rPr>
              <w:t>SFR3: UC1, Step 2</w:t>
            </w:r>
            <w:r w:rsidR="00C7460E">
              <w:rPr>
                <w:noProof/>
                <w:webHidden/>
              </w:rPr>
              <w:tab/>
            </w:r>
            <w:r w:rsidR="00C7460E">
              <w:rPr>
                <w:noProof/>
                <w:webHidden/>
              </w:rPr>
              <w:fldChar w:fldCharType="begin"/>
            </w:r>
            <w:r w:rsidR="00C7460E">
              <w:rPr>
                <w:noProof/>
                <w:webHidden/>
              </w:rPr>
              <w:instrText xml:space="preserve"> PAGEREF _Toc3372162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494FC18A" w14:textId="77777777" w:rsidR="00C7460E" w:rsidRDefault="00B93B82" w:rsidP="00C7460E">
          <w:pPr>
            <w:pStyle w:val="TOC2"/>
            <w:tabs>
              <w:tab w:val="right" w:leader="dot" w:pos="8494"/>
            </w:tabs>
            <w:rPr>
              <w:rFonts w:cstheme="minorBidi"/>
              <w:noProof/>
            </w:rPr>
          </w:pPr>
          <w:hyperlink w:anchor="_Toc3372163" w:history="1">
            <w:r w:rsidR="00C7460E" w:rsidRPr="00C526D2">
              <w:rPr>
                <w:rStyle w:val="Hyperlink"/>
                <w:noProof/>
              </w:rPr>
              <w:t>SFR4: UC1, Step 3</w:t>
            </w:r>
            <w:r w:rsidR="00C7460E">
              <w:rPr>
                <w:noProof/>
                <w:webHidden/>
              </w:rPr>
              <w:tab/>
            </w:r>
            <w:r w:rsidR="00C7460E">
              <w:rPr>
                <w:noProof/>
                <w:webHidden/>
              </w:rPr>
              <w:fldChar w:fldCharType="begin"/>
            </w:r>
            <w:r w:rsidR="00C7460E">
              <w:rPr>
                <w:noProof/>
                <w:webHidden/>
              </w:rPr>
              <w:instrText xml:space="preserve"> PAGEREF _Toc3372163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13C0B9A8" w14:textId="77777777" w:rsidR="00C7460E" w:rsidRDefault="00B93B82" w:rsidP="00C7460E">
          <w:pPr>
            <w:pStyle w:val="TOC2"/>
            <w:tabs>
              <w:tab w:val="right" w:leader="dot" w:pos="8494"/>
            </w:tabs>
            <w:rPr>
              <w:rFonts w:cstheme="minorBidi"/>
              <w:noProof/>
            </w:rPr>
          </w:pPr>
          <w:hyperlink w:anchor="_Toc3372164" w:history="1">
            <w:r w:rsidR="00C7460E" w:rsidRPr="00C526D2">
              <w:rPr>
                <w:rStyle w:val="Hyperlink"/>
                <w:noProof/>
              </w:rPr>
              <w:t>SFR5: UC1, Step 5</w:t>
            </w:r>
            <w:r w:rsidR="00C7460E">
              <w:rPr>
                <w:noProof/>
                <w:webHidden/>
              </w:rPr>
              <w:tab/>
            </w:r>
            <w:r w:rsidR="00C7460E">
              <w:rPr>
                <w:noProof/>
                <w:webHidden/>
              </w:rPr>
              <w:fldChar w:fldCharType="begin"/>
            </w:r>
            <w:r w:rsidR="00C7460E">
              <w:rPr>
                <w:noProof/>
                <w:webHidden/>
              </w:rPr>
              <w:instrText xml:space="preserve"> PAGEREF _Toc3372164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39F126F" w14:textId="77777777" w:rsidR="00C7460E" w:rsidRDefault="00B93B82" w:rsidP="00C7460E">
          <w:pPr>
            <w:pStyle w:val="TOC2"/>
            <w:tabs>
              <w:tab w:val="right" w:leader="dot" w:pos="8494"/>
            </w:tabs>
            <w:rPr>
              <w:rFonts w:cstheme="minorBidi"/>
              <w:noProof/>
            </w:rPr>
          </w:pPr>
          <w:hyperlink w:anchor="_Toc3372165" w:history="1">
            <w:r w:rsidR="00C7460E" w:rsidRPr="00C526D2">
              <w:rPr>
                <w:rStyle w:val="Hyperlink"/>
                <w:noProof/>
              </w:rPr>
              <w:t>SFR6: UC1, Step 3.a.1</w:t>
            </w:r>
            <w:r w:rsidR="00C7460E">
              <w:rPr>
                <w:noProof/>
                <w:webHidden/>
              </w:rPr>
              <w:tab/>
            </w:r>
            <w:r w:rsidR="00C7460E">
              <w:rPr>
                <w:noProof/>
                <w:webHidden/>
              </w:rPr>
              <w:fldChar w:fldCharType="begin"/>
            </w:r>
            <w:r w:rsidR="00C7460E">
              <w:rPr>
                <w:noProof/>
                <w:webHidden/>
              </w:rPr>
              <w:instrText xml:space="preserve"> PAGEREF _Toc3372165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8931333" w14:textId="77777777" w:rsidR="00C7460E" w:rsidRDefault="00B93B82" w:rsidP="00C7460E">
          <w:pPr>
            <w:pStyle w:val="TOC2"/>
            <w:tabs>
              <w:tab w:val="right" w:leader="dot" w:pos="8494"/>
            </w:tabs>
            <w:rPr>
              <w:rFonts w:cstheme="minorBidi"/>
              <w:noProof/>
            </w:rPr>
          </w:pPr>
          <w:hyperlink w:anchor="_Toc3372166" w:history="1">
            <w:r w:rsidR="00C7460E" w:rsidRPr="00C526D2">
              <w:rPr>
                <w:rStyle w:val="Hyperlink"/>
                <w:noProof/>
              </w:rPr>
              <w:t>SFR7: UC2, Step 2</w:t>
            </w:r>
            <w:r w:rsidR="00C7460E">
              <w:rPr>
                <w:noProof/>
                <w:webHidden/>
              </w:rPr>
              <w:tab/>
            </w:r>
            <w:r w:rsidR="00C7460E">
              <w:rPr>
                <w:noProof/>
                <w:webHidden/>
              </w:rPr>
              <w:fldChar w:fldCharType="begin"/>
            </w:r>
            <w:r w:rsidR="00C7460E">
              <w:rPr>
                <w:noProof/>
                <w:webHidden/>
              </w:rPr>
              <w:instrText xml:space="preserve"> PAGEREF _Toc3372166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6D54746D" w14:textId="77777777" w:rsidR="00C7460E" w:rsidRDefault="00B93B82" w:rsidP="00C7460E">
          <w:pPr>
            <w:pStyle w:val="TOC2"/>
            <w:tabs>
              <w:tab w:val="right" w:leader="dot" w:pos="8494"/>
            </w:tabs>
            <w:rPr>
              <w:rFonts w:cstheme="minorBidi"/>
              <w:noProof/>
            </w:rPr>
          </w:pPr>
          <w:hyperlink w:anchor="_Toc3372167" w:history="1">
            <w:r w:rsidR="00C7460E" w:rsidRPr="00C526D2">
              <w:rPr>
                <w:rStyle w:val="Hyperlink"/>
                <w:noProof/>
              </w:rPr>
              <w:t>SFR8: UC2, Step 2</w:t>
            </w:r>
            <w:r w:rsidR="00C7460E">
              <w:rPr>
                <w:noProof/>
                <w:webHidden/>
              </w:rPr>
              <w:tab/>
            </w:r>
            <w:r w:rsidR="00C7460E">
              <w:rPr>
                <w:noProof/>
                <w:webHidden/>
              </w:rPr>
              <w:fldChar w:fldCharType="begin"/>
            </w:r>
            <w:r w:rsidR="00C7460E">
              <w:rPr>
                <w:noProof/>
                <w:webHidden/>
              </w:rPr>
              <w:instrText xml:space="preserve"> PAGEREF _Toc3372167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5C035ED3" w14:textId="77777777" w:rsidR="00C7460E" w:rsidRDefault="00B93B82" w:rsidP="00C7460E">
          <w:pPr>
            <w:pStyle w:val="TOC2"/>
            <w:tabs>
              <w:tab w:val="right" w:leader="dot" w:pos="8494"/>
            </w:tabs>
            <w:rPr>
              <w:rFonts w:cstheme="minorBidi"/>
              <w:noProof/>
            </w:rPr>
          </w:pPr>
          <w:hyperlink w:anchor="_Toc3372168" w:history="1">
            <w:r w:rsidR="00C7460E" w:rsidRPr="00C526D2">
              <w:rPr>
                <w:rStyle w:val="Hyperlink"/>
                <w:noProof/>
              </w:rPr>
              <w:t>SFR9: UC2, Step 2</w:t>
            </w:r>
            <w:r w:rsidR="00C7460E">
              <w:rPr>
                <w:noProof/>
                <w:webHidden/>
              </w:rPr>
              <w:tab/>
            </w:r>
            <w:r w:rsidR="00C7460E">
              <w:rPr>
                <w:noProof/>
                <w:webHidden/>
              </w:rPr>
              <w:fldChar w:fldCharType="begin"/>
            </w:r>
            <w:r w:rsidR="00C7460E">
              <w:rPr>
                <w:noProof/>
                <w:webHidden/>
              </w:rPr>
              <w:instrText xml:space="preserve"> PAGEREF _Toc3372168 \h </w:instrText>
            </w:r>
            <w:r w:rsidR="00C7460E">
              <w:rPr>
                <w:noProof/>
                <w:webHidden/>
              </w:rPr>
            </w:r>
            <w:r w:rsidR="00C7460E">
              <w:rPr>
                <w:noProof/>
                <w:webHidden/>
              </w:rPr>
              <w:fldChar w:fldCharType="separate"/>
            </w:r>
            <w:r w:rsidR="00C7460E">
              <w:rPr>
                <w:noProof/>
                <w:webHidden/>
              </w:rPr>
              <w:t>40</w:t>
            </w:r>
            <w:r w:rsidR="00C7460E">
              <w:rPr>
                <w:noProof/>
                <w:webHidden/>
              </w:rPr>
              <w:fldChar w:fldCharType="end"/>
            </w:r>
          </w:hyperlink>
        </w:p>
        <w:p w14:paraId="0859ADC8" w14:textId="77777777" w:rsidR="00C7460E" w:rsidRDefault="00B93B82" w:rsidP="00C7460E">
          <w:pPr>
            <w:pStyle w:val="TOC2"/>
            <w:tabs>
              <w:tab w:val="right" w:leader="dot" w:pos="8494"/>
            </w:tabs>
            <w:rPr>
              <w:rFonts w:cstheme="minorBidi"/>
              <w:noProof/>
            </w:rPr>
          </w:pPr>
          <w:hyperlink w:anchor="_Toc3372169" w:history="1">
            <w:r w:rsidR="00C7460E" w:rsidRPr="00C526D2">
              <w:rPr>
                <w:rStyle w:val="Hyperlink"/>
                <w:noProof/>
              </w:rPr>
              <w:t>SFR10: UC2, Step 2</w:t>
            </w:r>
            <w:r w:rsidR="00C7460E">
              <w:rPr>
                <w:noProof/>
                <w:webHidden/>
              </w:rPr>
              <w:tab/>
            </w:r>
            <w:r w:rsidR="00C7460E">
              <w:rPr>
                <w:noProof/>
                <w:webHidden/>
              </w:rPr>
              <w:fldChar w:fldCharType="begin"/>
            </w:r>
            <w:r w:rsidR="00C7460E">
              <w:rPr>
                <w:noProof/>
                <w:webHidden/>
              </w:rPr>
              <w:instrText xml:space="preserve"> PAGEREF _Toc3372169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736C7F0F" w14:textId="77777777" w:rsidR="00C7460E" w:rsidRDefault="00B93B82" w:rsidP="00C7460E">
          <w:pPr>
            <w:pStyle w:val="TOC2"/>
            <w:tabs>
              <w:tab w:val="right" w:leader="dot" w:pos="8494"/>
            </w:tabs>
            <w:rPr>
              <w:rFonts w:cstheme="minorBidi"/>
              <w:noProof/>
            </w:rPr>
          </w:pPr>
          <w:hyperlink w:anchor="_Toc3372170" w:history="1">
            <w:r w:rsidR="00C7460E" w:rsidRPr="00C526D2">
              <w:rPr>
                <w:rStyle w:val="Hyperlink"/>
                <w:noProof/>
              </w:rPr>
              <w:t>SFR111: UC2, Step 2</w:t>
            </w:r>
            <w:r w:rsidR="00C7460E">
              <w:rPr>
                <w:noProof/>
                <w:webHidden/>
              </w:rPr>
              <w:tab/>
            </w:r>
            <w:r w:rsidR="00C7460E">
              <w:rPr>
                <w:noProof/>
                <w:webHidden/>
              </w:rPr>
              <w:fldChar w:fldCharType="begin"/>
            </w:r>
            <w:r w:rsidR="00C7460E">
              <w:rPr>
                <w:noProof/>
                <w:webHidden/>
              </w:rPr>
              <w:instrText xml:space="preserve"> PAGEREF _Toc3372170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4536580" w14:textId="77777777" w:rsidR="00C7460E" w:rsidRDefault="00B93B82" w:rsidP="00C7460E">
          <w:pPr>
            <w:pStyle w:val="TOC2"/>
            <w:tabs>
              <w:tab w:val="right" w:leader="dot" w:pos="8494"/>
            </w:tabs>
            <w:rPr>
              <w:rFonts w:cstheme="minorBidi"/>
              <w:noProof/>
            </w:rPr>
          </w:pPr>
          <w:hyperlink w:anchor="_Toc3372171" w:history="1">
            <w:r w:rsidR="00C7460E" w:rsidRPr="00C526D2">
              <w:rPr>
                <w:rStyle w:val="Hyperlink"/>
                <w:noProof/>
              </w:rPr>
              <w:t>SFR12: UC2, Step 2</w:t>
            </w:r>
            <w:r w:rsidR="00C7460E">
              <w:rPr>
                <w:noProof/>
                <w:webHidden/>
              </w:rPr>
              <w:tab/>
            </w:r>
            <w:r w:rsidR="00C7460E">
              <w:rPr>
                <w:noProof/>
                <w:webHidden/>
              </w:rPr>
              <w:fldChar w:fldCharType="begin"/>
            </w:r>
            <w:r w:rsidR="00C7460E">
              <w:rPr>
                <w:noProof/>
                <w:webHidden/>
              </w:rPr>
              <w:instrText xml:space="preserve"> PAGEREF _Toc3372171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E69AD80" w14:textId="77777777" w:rsidR="00C7460E" w:rsidRDefault="00B93B82" w:rsidP="00C7460E">
          <w:pPr>
            <w:pStyle w:val="TOC2"/>
            <w:tabs>
              <w:tab w:val="right" w:leader="dot" w:pos="8494"/>
            </w:tabs>
            <w:rPr>
              <w:rFonts w:cstheme="minorBidi"/>
              <w:noProof/>
            </w:rPr>
          </w:pPr>
          <w:hyperlink w:anchor="_Toc3372172" w:history="1">
            <w:r w:rsidR="00C7460E" w:rsidRPr="00C526D2">
              <w:rPr>
                <w:rStyle w:val="Hyperlink"/>
                <w:noProof/>
              </w:rPr>
              <w:t>SFR13: UC2, Step 3</w:t>
            </w:r>
            <w:r w:rsidR="00C7460E">
              <w:rPr>
                <w:noProof/>
                <w:webHidden/>
              </w:rPr>
              <w:tab/>
            </w:r>
            <w:r w:rsidR="00C7460E">
              <w:rPr>
                <w:noProof/>
                <w:webHidden/>
              </w:rPr>
              <w:fldChar w:fldCharType="begin"/>
            </w:r>
            <w:r w:rsidR="00C7460E">
              <w:rPr>
                <w:noProof/>
                <w:webHidden/>
              </w:rPr>
              <w:instrText xml:space="preserve"> PAGEREF _Toc3372172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731E4B6" w14:textId="77777777" w:rsidR="00C7460E" w:rsidRDefault="00B93B82" w:rsidP="00C7460E">
          <w:pPr>
            <w:pStyle w:val="TOC2"/>
            <w:tabs>
              <w:tab w:val="right" w:leader="dot" w:pos="8494"/>
            </w:tabs>
            <w:rPr>
              <w:rFonts w:cstheme="minorBidi"/>
              <w:noProof/>
            </w:rPr>
          </w:pPr>
          <w:hyperlink w:anchor="_Toc3372173" w:history="1">
            <w:r w:rsidR="00C7460E" w:rsidRPr="00C526D2">
              <w:rPr>
                <w:rStyle w:val="Hyperlink"/>
                <w:noProof/>
              </w:rPr>
              <w:t>SFR14: UC2, Step 4</w:t>
            </w:r>
            <w:r w:rsidR="00C7460E">
              <w:rPr>
                <w:noProof/>
                <w:webHidden/>
              </w:rPr>
              <w:tab/>
            </w:r>
            <w:r w:rsidR="00C7460E">
              <w:rPr>
                <w:noProof/>
                <w:webHidden/>
              </w:rPr>
              <w:fldChar w:fldCharType="begin"/>
            </w:r>
            <w:r w:rsidR="00C7460E">
              <w:rPr>
                <w:noProof/>
                <w:webHidden/>
              </w:rPr>
              <w:instrText xml:space="preserve"> PAGEREF _Toc3372173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401FF275" w14:textId="77777777" w:rsidR="00C7460E" w:rsidRDefault="00B93B82" w:rsidP="00C7460E">
          <w:pPr>
            <w:pStyle w:val="TOC2"/>
            <w:tabs>
              <w:tab w:val="right" w:leader="dot" w:pos="8494"/>
            </w:tabs>
            <w:rPr>
              <w:rFonts w:cstheme="minorBidi"/>
              <w:noProof/>
            </w:rPr>
          </w:pPr>
          <w:hyperlink w:anchor="_Toc3372174" w:history="1">
            <w:r w:rsidR="00C7460E" w:rsidRPr="00C526D2">
              <w:rPr>
                <w:rStyle w:val="Hyperlink"/>
                <w:noProof/>
              </w:rPr>
              <w:t>SFR15: UC2, Step 4</w:t>
            </w:r>
            <w:r w:rsidR="00C7460E">
              <w:rPr>
                <w:noProof/>
                <w:webHidden/>
              </w:rPr>
              <w:tab/>
            </w:r>
            <w:r w:rsidR="00C7460E">
              <w:rPr>
                <w:noProof/>
                <w:webHidden/>
              </w:rPr>
              <w:fldChar w:fldCharType="begin"/>
            </w:r>
            <w:r w:rsidR="00C7460E">
              <w:rPr>
                <w:noProof/>
                <w:webHidden/>
              </w:rPr>
              <w:instrText xml:space="preserve"> PAGEREF _Toc3372174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24A55244" w14:textId="77777777" w:rsidR="00C7460E" w:rsidRDefault="00B93B82" w:rsidP="00C7460E">
          <w:pPr>
            <w:pStyle w:val="TOC2"/>
            <w:tabs>
              <w:tab w:val="right" w:leader="dot" w:pos="8494"/>
            </w:tabs>
            <w:rPr>
              <w:rFonts w:cstheme="minorBidi"/>
              <w:noProof/>
            </w:rPr>
          </w:pPr>
          <w:hyperlink w:anchor="_Toc3372175" w:history="1">
            <w:r w:rsidR="00C7460E" w:rsidRPr="00C526D2">
              <w:rPr>
                <w:rStyle w:val="Hyperlink"/>
                <w:noProof/>
              </w:rPr>
              <w:t>SFR16: UC2, Step 4.a.1</w:t>
            </w:r>
            <w:r w:rsidR="00C7460E">
              <w:rPr>
                <w:noProof/>
                <w:webHidden/>
              </w:rPr>
              <w:tab/>
            </w:r>
            <w:r w:rsidR="00C7460E">
              <w:rPr>
                <w:noProof/>
                <w:webHidden/>
              </w:rPr>
              <w:fldChar w:fldCharType="begin"/>
            </w:r>
            <w:r w:rsidR="00C7460E">
              <w:rPr>
                <w:noProof/>
                <w:webHidden/>
              </w:rPr>
              <w:instrText xml:space="preserve"> PAGEREF _Toc3372175 \h </w:instrText>
            </w:r>
            <w:r w:rsidR="00C7460E">
              <w:rPr>
                <w:noProof/>
                <w:webHidden/>
              </w:rPr>
            </w:r>
            <w:r w:rsidR="00C7460E">
              <w:rPr>
                <w:noProof/>
                <w:webHidden/>
              </w:rPr>
              <w:fldChar w:fldCharType="separate"/>
            </w:r>
            <w:r w:rsidR="00C7460E">
              <w:rPr>
                <w:noProof/>
                <w:webHidden/>
              </w:rPr>
              <w:t>41</w:t>
            </w:r>
            <w:r w:rsidR="00C7460E">
              <w:rPr>
                <w:noProof/>
                <w:webHidden/>
              </w:rPr>
              <w:fldChar w:fldCharType="end"/>
            </w:r>
          </w:hyperlink>
        </w:p>
        <w:p w14:paraId="7551B36C" w14:textId="77777777" w:rsidR="00C7460E" w:rsidRDefault="00B93B82" w:rsidP="00C7460E">
          <w:pPr>
            <w:pStyle w:val="TOC2"/>
            <w:tabs>
              <w:tab w:val="right" w:leader="dot" w:pos="8494"/>
            </w:tabs>
            <w:rPr>
              <w:rFonts w:cstheme="minorBidi"/>
              <w:noProof/>
            </w:rPr>
          </w:pPr>
          <w:hyperlink w:anchor="_Toc3372176" w:history="1">
            <w:r w:rsidR="00C7460E" w:rsidRPr="00C526D2">
              <w:rPr>
                <w:rStyle w:val="Hyperlink"/>
                <w:noProof/>
              </w:rPr>
              <w:t>SFR17: UC3, Step 3</w:t>
            </w:r>
            <w:r w:rsidR="00C7460E">
              <w:rPr>
                <w:noProof/>
                <w:webHidden/>
              </w:rPr>
              <w:tab/>
            </w:r>
            <w:r w:rsidR="00C7460E">
              <w:rPr>
                <w:noProof/>
                <w:webHidden/>
              </w:rPr>
              <w:fldChar w:fldCharType="begin"/>
            </w:r>
            <w:r w:rsidR="00C7460E">
              <w:rPr>
                <w:noProof/>
                <w:webHidden/>
              </w:rPr>
              <w:instrText xml:space="preserve"> PAGEREF _Toc3372176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5A5D2354" w14:textId="77777777" w:rsidR="00C7460E" w:rsidRDefault="00B93B82" w:rsidP="00C7460E">
          <w:pPr>
            <w:pStyle w:val="TOC2"/>
            <w:tabs>
              <w:tab w:val="right" w:leader="dot" w:pos="8494"/>
            </w:tabs>
            <w:rPr>
              <w:rFonts w:cstheme="minorBidi"/>
              <w:noProof/>
            </w:rPr>
          </w:pPr>
          <w:hyperlink w:anchor="_Toc3372177" w:history="1">
            <w:r w:rsidR="00C7460E" w:rsidRPr="00C526D2">
              <w:rPr>
                <w:rStyle w:val="Hyperlink"/>
                <w:noProof/>
              </w:rPr>
              <w:t>SFR18: UC3, Step 4</w:t>
            </w:r>
            <w:r w:rsidR="00C7460E">
              <w:rPr>
                <w:noProof/>
                <w:webHidden/>
              </w:rPr>
              <w:tab/>
            </w:r>
            <w:r w:rsidR="00C7460E">
              <w:rPr>
                <w:noProof/>
                <w:webHidden/>
              </w:rPr>
              <w:fldChar w:fldCharType="begin"/>
            </w:r>
            <w:r w:rsidR="00C7460E">
              <w:rPr>
                <w:noProof/>
                <w:webHidden/>
              </w:rPr>
              <w:instrText xml:space="preserve"> PAGEREF _Toc3372177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2213956" w14:textId="77777777" w:rsidR="00C7460E" w:rsidRDefault="00B93B82" w:rsidP="00C7460E">
          <w:pPr>
            <w:pStyle w:val="TOC2"/>
            <w:tabs>
              <w:tab w:val="right" w:leader="dot" w:pos="8494"/>
            </w:tabs>
            <w:rPr>
              <w:rFonts w:cstheme="minorBidi"/>
              <w:noProof/>
            </w:rPr>
          </w:pPr>
          <w:hyperlink w:anchor="_Toc3372178" w:history="1">
            <w:r w:rsidR="00C7460E" w:rsidRPr="00C526D2">
              <w:rPr>
                <w:rStyle w:val="Hyperlink"/>
                <w:noProof/>
              </w:rPr>
              <w:t>SFR19: UC3, Step 6</w:t>
            </w:r>
            <w:r w:rsidR="00C7460E">
              <w:rPr>
                <w:noProof/>
                <w:webHidden/>
              </w:rPr>
              <w:tab/>
            </w:r>
            <w:r w:rsidR="00C7460E">
              <w:rPr>
                <w:noProof/>
                <w:webHidden/>
              </w:rPr>
              <w:fldChar w:fldCharType="begin"/>
            </w:r>
            <w:r w:rsidR="00C7460E">
              <w:rPr>
                <w:noProof/>
                <w:webHidden/>
              </w:rPr>
              <w:instrText xml:space="preserve"> PAGEREF _Toc3372178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0FA180B2" w14:textId="77777777" w:rsidR="00C7460E" w:rsidRDefault="00B93B82" w:rsidP="00C7460E">
          <w:pPr>
            <w:pStyle w:val="TOC2"/>
            <w:tabs>
              <w:tab w:val="right" w:leader="dot" w:pos="8494"/>
            </w:tabs>
            <w:rPr>
              <w:rFonts w:cstheme="minorBidi"/>
              <w:noProof/>
            </w:rPr>
          </w:pPr>
          <w:hyperlink w:anchor="_Toc3372179" w:history="1">
            <w:r w:rsidR="00C7460E" w:rsidRPr="00C526D2">
              <w:rPr>
                <w:rStyle w:val="Hyperlink"/>
                <w:noProof/>
              </w:rPr>
              <w:t>SFR20: UC3, Step 3.a1</w:t>
            </w:r>
            <w:r w:rsidR="00C7460E">
              <w:rPr>
                <w:noProof/>
                <w:webHidden/>
              </w:rPr>
              <w:tab/>
            </w:r>
            <w:r w:rsidR="00C7460E">
              <w:rPr>
                <w:noProof/>
                <w:webHidden/>
              </w:rPr>
              <w:fldChar w:fldCharType="begin"/>
            </w:r>
            <w:r w:rsidR="00C7460E">
              <w:rPr>
                <w:noProof/>
                <w:webHidden/>
              </w:rPr>
              <w:instrText xml:space="preserve"> PAGEREF _Toc3372179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1D2E815" w14:textId="77777777" w:rsidR="00C7460E" w:rsidRDefault="00B93B82" w:rsidP="00C7460E">
          <w:pPr>
            <w:pStyle w:val="TOC2"/>
            <w:tabs>
              <w:tab w:val="right" w:leader="dot" w:pos="8494"/>
            </w:tabs>
            <w:rPr>
              <w:rFonts w:cstheme="minorBidi"/>
              <w:noProof/>
            </w:rPr>
          </w:pPr>
          <w:hyperlink w:anchor="_Toc3372180" w:history="1">
            <w:r w:rsidR="00C7460E" w:rsidRPr="00C526D2">
              <w:rPr>
                <w:rStyle w:val="Hyperlink"/>
                <w:noProof/>
              </w:rPr>
              <w:t>SFR21: UC3, Step 4.a1</w:t>
            </w:r>
            <w:r w:rsidR="00C7460E">
              <w:rPr>
                <w:noProof/>
                <w:webHidden/>
              </w:rPr>
              <w:tab/>
            </w:r>
            <w:r w:rsidR="00C7460E">
              <w:rPr>
                <w:noProof/>
                <w:webHidden/>
              </w:rPr>
              <w:fldChar w:fldCharType="begin"/>
            </w:r>
            <w:r w:rsidR="00C7460E">
              <w:rPr>
                <w:noProof/>
                <w:webHidden/>
              </w:rPr>
              <w:instrText xml:space="preserve"> PAGEREF _Toc3372180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531E490A" w14:textId="77777777" w:rsidR="00C7460E" w:rsidRDefault="00B93B82" w:rsidP="00C7460E">
          <w:pPr>
            <w:pStyle w:val="TOC2"/>
            <w:tabs>
              <w:tab w:val="right" w:leader="dot" w:pos="8494"/>
            </w:tabs>
            <w:rPr>
              <w:rFonts w:cstheme="minorBidi"/>
              <w:noProof/>
            </w:rPr>
          </w:pPr>
          <w:hyperlink w:anchor="_Toc3372181" w:history="1">
            <w:r w:rsidR="00C7460E" w:rsidRPr="00C526D2">
              <w:rPr>
                <w:rStyle w:val="Hyperlink"/>
                <w:noProof/>
              </w:rPr>
              <w:t>SFR22: UC3, Step 4.b1</w:t>
            </w:r>
            <w:r w:rsidR="00C7460E">
              <w:rPr>
                <w:noProof/>
                <w:webHidden/>
              </w:rPr>
              <w:tab/>
            </w:r>
            <w:r w:rsidR="00C7460E">
              <w:rPr>
                <w:noProof/>
                <w:webHidden/>
              </w:rPr>
              <w:fldChar w:fldCharType="begin"/>
            </w:r>
            <w:r w:rsidR="00C7460E">
              <w:rPr>
                <w:noProof/>
                <w:webHidden/>
              </w:rPr>
              <w:instrText xml:space="preserve"> PAGEREF _Toc3372181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4BE4F58D" w14:textId="77777777" w:rsidR="00C7460E" w:rsidRDefault="00B93B82" w:rsidP="00C7460E">
          <w:pPr>
            <w:pStyle w:val="TOC2"/>
            <w:tabs>
              <w:tab w:val="right" w:leader="dot" w:pos="8494"/>
            </w:tabs>
            <w:rPr>
              <w:rFonts w:cstheme="minorBidi"/>
              <w:noProof/>
            </w:rPr>
          </w:pPr>
          <w:hyperlink w:anchor="_Toc3372182" w:history="1">
            <w:r w:rsidR="00C7460E" w:rsidRPr="00C526D2">
              <w:rPr>
                <w:rStyle w:val="Hyperlink"/>
                <w:noProof/>
              </w:rPr>
              <w:t>SFR23: UC4, Step 7</w:t>
            </w:r>
            <w:r w:rsidR="00C7460E">
              <w:rPr>
                <w:noProof/>
                <w:webHidden/>
              </w:rPr>
              <w:tab/>
            </w:r>
            <w:r w:rsidR="00C7460E">
              <w:rPr>
                <w:noProof/>
                <w:webHidden/>
              </w:rPr>
              <w:fldChar w:fldCharType="begin"/>
            </w:r>
            <w:r w:rsidR="00C7460E">
              <w:rPr>
                <w:noProof/>
                <w:webHidden/>
              </w:rPr>
              <w:instrText xml:space="preserve"> PAGEREF _Toc3372182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29ACF1CC" w14:textId="77777777" w:rsidR="00C7460E" w:rsidRDefault="00B93B82" w:rsidP="00C7460E">
          <w:pPr>
            <w:pStyle w:val="TOC2"/>
            <w:tabs>
              <w:tab w:val="right" w:leader="dot" w:pos="8494"/>
            </w:tabs>
            <w:rPr>
              <w:rFonts w:cstheme="minorBidi"/>
              <w:noProof/>
            </w:rPr>
          </w:pPr>
          <w:hyperlink w:anchor="_Toc3372183" w:history="1">
            <w:r w:rsidR="00C7460E" w:rsidRPr="00C526D2">
              <w:rPr>
                <w:rStyle w:val="Hyperlink"/>
                <w:noProof/>
              </w:rPr>
              <w:t>SFR24: UC4, Step 7</w:t>
            </w:r>
            <w:r w:rsidR="00C7460E">
              <w:rPr>
                <w:noProof/>
                <w:webHidden/>
              </w:rPr>
              <w:tab/>
            </w:r>
            <w:r w:rsidR="00C7460E">
              <w:rPr>
                <w:noProof/>
                <w:webHidden/>
              </w:rPr>
              <w:fldChar w:fldCharType="begin"/>
            </w:r>
            <w:r w:rsidR="00C7460E">
              <w:rPr>
                <w:noProof/>
                <w:webHidden/>
              </w:rPr>
              <w:instrText xml:space="preserve"> PAGEREF _Toc3372183 \h </w:instrText>
            </w:r>
            <w:r w:rsidR="00C7460E">
              <w:rPr>
                <w:noProof/>
                <w:webHidden/>
              </w:rPr>
            </w:r>
            <w:r w:rsidR="00C7460E">
              <w:rPr>
                <w:noProof/>
                <w:webHidden/>
              </w:rPr>
              <w:fldChar w:fldCharType="separate"/>
            </w:r>
            <w:r w:rsidR="00C7460E">
              <w:rPr>
                <w:noProof/>
                <w:webHidden/>
              </w:rPr>
              <w:t>42</w:t>
            </w:r>
            <w:r w:rsidR="00C7460E">
              <w:rPr>
                <w:noProof/>
                <w:webHidden/>
              </w:rPr>
              <w:fldChar w:fldCharType="end"/>
            </w:r>
          </w:hyperlink>
        </w:p>
        <w:p w14:paraId="6AC4F533" w14:textId="77777777" w:rsidR="00C7460E" w:rsidRDefault="00B93B82" w:rsidP="00C7460E">
          <w:pPr>
            <w:pStyle w:val="TOC2"/>
            <w:tabs>
              <w:tab w:val="right" w:leader="dot" w:pos="8494"/>
            </w:tabs>
            <w:rPr>
              <w:rFonts w:cstheme="minorBidi"/>
              <w:noProof/>
            </w:rPr>
          </w:pPr>
          <w:hyperlink w:anchor="_Toc3372184" w:history="1">
            <w:r w:rsidR="00C7460E" w:rsidRPr="00C526D2">
              <w:rPr>
                <w:rStyle w:val="Hyperlink"/>
                <w:noProof/>
              </w:rPr>
              <w:t>SFR25: UC4, Step 7</w:t>
            </w:r>
            <w:r w:rsidR="00C7460E">
              <w:rPr>
                <w:noProof/>
                <w:webHidden/>
              </w:rPr>
              <w:tab/>
            </w:r>
            <w:r w:rsidR="00C7460E">
              <w:rPr>
                <w:noProof/>
                <w:webHidden/>
              </w:rPr>
              <w:fldChar w:fldCharType="begin"/>
            </w:r>
            <w:r w:rsidR="00C7460E">
              <w:rPr>
                <w:noProof/>
                <w:webHidden/>
              </w:rPr>
              <w:instrText xml:space="preserve"> PAGEREF _Toc3372184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FF9A6B" w14:textId="77777777" w:rsidR="00C7460E" w:rsidRDefault="00B93B82" w:rsidP="00C7460E">
          <w:pPr>
            <w:pStyle w:val="TOC2"/>
            <w:tabs>
              <w:tab w:val="right" w:leader="dot" w:pos="8494"/>
            </w:tabs>
            <w:rPr>
              <w:rFonts w:cstheme="minorBidi"/>
              <w:noProof/>
            </w:rPr>
          </w:pPr>
          <w:hyperlink w:anchor="_Toc3372185" w:history="1">
            <w:r w:rsidR="00C7460E" w:rsidRPr="00C526D2">
              <w:rPr>
                <w:rStyle w:val="Hyperlink"/>
                <w:noProof/>
              </w:rPr>
              <w:t>SFR26: UC4, Step 8</w:t>
            </w:r>
            <w:r w:rsidR="00C7460E">
              <w:rPr>
                <w:noProof/>
                <w:webHidden/>
              </w:rPr>
              <w:tab/>
            </w:r>
            <w:r w:rsidR="00C7460E">
              <w:rPr>
                <w:noProof/>
                <w:webHidden/>
              </w:rPr>
              <w:fldChar w:fldCharType="begin"/>
            </w:r>
            <w:r w:rsidR="00C7460E">
              <w:rPr>
                <w:noProof/>
                <w:webHidden/>
              </w:rPr>
              <w:instrText xml:space="preserve"> PAGEREF _Toc3372185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08D3BC23" w14:textId="77777777" w:rsidR="00C7460E" w:rsidRDefault="00B93B82" w:rsidP="00C7460E">
          <w:pPr>
            <w:pStyle w:val="TOC2"/>
            <w:tabs>
              <w:tab w:val="right" w:leader="dot" w:pos="8494"/>
            </w:tabs>
            <w:rPr>
              <w:rFonts w:cstheme="minorBidi"/>
              <w:noProof/>
            </w:rPr>
          </w:pPr>
          <w:hyperlink w:anchor="_Toc3372186" w:history="1">
            <w:r w:rsidR="00C7460E" w:rsidRPr="00C526D2">
              <w:rPr>
                <w:rStyle w:val="Hyperlink"/>
                <w:noProof/>
              </w:rPr>
              <w:t>SFR27: UC4, Step 8</w:t>
            </w:r>
            <w:r w:rsidR="00C7460E">
              <w:rPr>
                <w:noProof/>
                <w:webHidden/>
              </w:rPr>
              <w:tab/>
            </w:r>
            <w:r w:rsidR="00C7460E">
              <w:rPr>
                <w:noProof/>
                <w:webHidden/>
              </w:rPr>
              <w:fldChar w:fldCharType="begin"/>
            </w:r>
            <w:r w:rsidR="00C7460E">
              <w:rPr>
                <w:noProof/>
                <w:webHidden/>
              </w:rPr>
              <w:instrText xml:space="preserve"> PAGEREF _Toc3372186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3DE54635" w14:textId="77777777" w:rsidR="00C7460E" w:rsidRDefault="00B93B82" w:rsidP="00C7460E">
          <w:pPr>
            <w:pStyle w:val="TOC2"/>
            <w:tabs>
              <w:tab w:val="right" w:leader="dot" w:pos="8494"/>
            </w:tabs>
            <w:rPr>
              <w:rFonts w:cstheme="minorBidi"/>
              <w:noProof/>
            </w:rPr>
          </w:pPr>
          <w:hyperlink w:anchor="_Toc3372187" w:history="1">
            <w:r w:rsidR="00C7460E" w:rsidRPr="00C526D2">
              <w:rPr>
                <w:rStyle w:val="Hyperlink"/>
                <w:noProof/>
              </w:rPr>
              <w:t>SFR28: UC4, Step 9</w:t>
            </w:r>
            <w:r w:rsidR="00C7460E">
              <w:rPr>
                <w:noProof/>
                <w:webHidden/>
              </w:rPr>
              <w:tab/>
            </w:r>
            <w:r w:rsidR="00C7460E">
              <w:rPr>
                <w:noProof/>
                <w:webHidden/>
              </w:rPr>
              <w:fldChar w:fldCharType="begin"/>
            </w:r>
            <w:r w:rsidR="00C7460E">
              <w:rPr>
                <w:noProof/>
                <w:webHidden/>
              </w:rPr>
              <w:instrText xml:space="preserve"> PAGEREF _Toc3372187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1FC341A3" w14:textId="77777777" w:rsidR="00C7460E" w:rsidRDefault="00B93B82" w:rsidP="00C7460E">
          <w:pPr>
            <w:pStyle w:val="TOC2"/>
            <w:tabs>
              <w:tab w:val="right" w:leader="dot" w:pos="8494"/>
            </w:tabs>
            <w:rPr>
              <w:rFonts w:cstheme="minorBidi"/>
              <w:noProof/>
            </w:rPr>
          </w:pPr>
          <w:hyperlink w:anchor="_Toc3372188" w:history="1">
            <w:r w:rsidR="00C7460E" w:rsidRPr="00C526D2">
              <w:rPr>
                <w:rStyle w:val="Hyperlink"/>
                <w:noProof/>
              </w:rPr>
              <w:t>SFR29: UC4, Step 9</w:t>
            </w:r>
            <w:r w:rsidR="00C7460E">
              <w:rPr>
                <w:noProof/>
                <w:webHidden/>
              </w:rPr>
              <w:tab/>
            </w:r>
            <w:r w:rsidR="00C7460E">
              <w:rPr>
                <w:noProof/>
                <w:webHidden/>
              </w:rPr>
              <w:fldChar w:fldCharType="begin"/>
            </w:r>
            <w:r w:rsidR="00C7460E">
              <w:rPr>
                <w:noProof/>
                <w:webHidden/>
              </w:rPr>
              <w:instrText xml:space="preserve"> PAGEREF _Toc3372188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B9D0A6" w14:textId="77777777" w:rsidR="00C7460E" w:rsidRDefault="00B93B82" w:rsidP="00C7460E">
          <w:pPr>
            <w:pStyle w:val="TOC2"/>
            <w:tabs>
              <w:tab w:val="right" w:leader="dot" w:pos="8494"/>
            </w:tabs>
            <w:rPr>
              <w:rFonts w:cstheme="minorBidi"/>
              <w:noProof/>
            </w:rPr>
          </w:pPr>
          <w:hyperlink w:anchor="_Toc3372189" w:history="1">
            <w:r w:rsidR="00C7460E" w:rsidRPr="00C526D2">
              <w:rPr>
                <w:rStyle w:val="Hyperlink"/>
                <w:noProof/>
              </w:rPr>
              <w:t>SFR30: UC4, Step 3.a.1</w:t>
            </w:r>
            <w:r w:rsidR="00C7460E">
              <w:rPr>
                <w:noProof/>
                <w:webHidden/>
              </w:rPr>
              <w:tab/>
            </w:r>
            <w:r w:rsidR="00C7460E">
              <w:rPr>
                <w:noProof/>
                <w:webHidden/>
              </w:rPr>
              <w:fldChar w:fldCharType="begin"/>
            </w:r>
            <w:r w:rsidR="00C7460E">
              <w:rPr>
                <w:noProof/>
                <w:webHidden/>
              </w:rPr>
              <w:instrText xml:space="preserve"> PAGEREF _Toc3372189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13864042" w14:textId="77777777" w:rsidR="00C7460E" w:rsidRDefault="00B93B82" w:rsidP="00C7460E">
          <w:pPr>
            <w:pStyle w:val="TOC2"/>
            <w:tabs>
              <w:tab w:val="right" w:leader="dot" w:pos="8494"/>
            </w:tabs>
            <w:rPr>
              <w:rFonts w:cstheme="minorBidi"/>
              <w:noProof/>
            </w:rPr>
          </w:pPr>
          <w:hyperlink w:anchor="_Toc3372190" w:history="1">
            <w:r w:rsidR="00C7460E" w:rsidRPr="00C526D2">
              <w:rPr>
                <w:rStyle w:val="Hyperlink"/>
                <w:noProof/>
              </w:rPr>
              <w:t>SFR31: UC4, Step 8.a.1</w:t>
            </w:r>
            <w:r w:rsidR="00C7460E">
              <w:rPr>
                <w:noProof/>
                <w:webHidden/>
              </w:rPr>
              <w:tab/>
            </w:r>
            <w:r w:rsidR="00C7460E">
              <w:rPr>
                <w:noProof/>
                <w:webHidden/>
              </w:rPr>
              <w:fldChar w:fldCharType="begin"/>
            </w:r>
            <w:r w:rsidR="00C7460E">
              <w:rPr>
                <w:noProof/>
                <w:webHidden/>
              </w:rPr>
              <w:instrText xml:space="preserve"> PAGEREF _Toc3372190 \h </w:instrText>
            </w:r>
            <w:r w:rsidR="00C7460E">
              <w:rPr>
                <w:noProof/>
                <w:webHidden/>
              </w:rPr>
            </w:r>
            <w:r w:rsidR="00C7460E">
              <w:rPr>
                <w:noProof/>
                <w:webHidden/>
              </w:rPr>
              <w:fldChar w:fldCharType="separate"/>
            </w:r>
            <w:r w:rsidR="00C7460E">
              <w:rPr>
                <w:noProof/>
                <w:webHidden/>
              </w:rPr>
              <w:t>43</w:t>
            </w:r>
            <w:r w:rsidR="00C7460E">
              <w:rPr>
                <w:noProof/>
                <w:webHidden/>
              </w:rPr>
              <w:fldChar w:fldCharType="end"/>
            </w:r>
          </w:hyperlink>
        </w:p>
        <w:p w14:paraId="205BD030" w14:textId="77777777" w:rsidR="00C7460E" w:rsidRDefault="00B93B82" w:rsidP="00C7460E">
          <w:pPr>
            <w:pStyle w:val="TOC2"/>
            <w:tabs>
              <w:tab w:val="right" w:leader="dot" w:pos="8494"/>
            </w:tabs>
            <w:rPr>
              <w:rFonts w:cstheme="minorBidi"/>
              <w:noProof/>
            </w:rPr>
          </w:pPr>
          <w:hyperlink w:anchor="_Toc3372191" w:history="1">
            <w:r w:rsidR="00C7460E" w:rsidRPr="00C526D2">
              <w:rPr>
                <w:rStyle w:val="Hyperlink"/>
                <w:noProof/>
              </w:rPr>
              <w:t>SFR32: UC4, Step 9.a.1</w:t>
            </w:r>
            <w:r w:rsidR="00C7460E">
              <w:rPr>
                <w:noProof/>
                <w:webHidden/>
              </w:rPr>
              <w:tab/>
            </w:r>
            <w:r w:rsidR="00C7460E">
              <w:rPr>
                <w:noProof/>
                <w:webHidden/>
              </w:rPr>
              <w:fldChar w:fldCharType="begin"/>
            </w:r>
            <w:r w:rsidR="00C7460E">
              <w:rPr>
                <w:noProof/>
                <w:webHidden/>
              </w:rPr>
              <w:instrText xml:space="preserve"> PAGEREF _Toc3372191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7D4E7B5B" w14:textId="77777777" w:rsidR="00C7460E" w:rsidRDefault="00B93B82" w:rsidP="00C7460E">
          <w:pPr>
            <w:pStyle w:val="TOC2"/>
            <w:tabs>
              <w:tab w:val="right" w:leader="dot" w:pos="8494"/>
            </w:tabs>
            <w:rPr>
              <w:rFonts w:cstheme="minorBidi"/>
              <w:noProof/>
            </w:rPr>
          </w:pPr>
          <w:hyperlink w:anchor="_Toc3372192" w:history="1">
            <w:r w:rsidR="00C7460E" w:rsidRPr="00C526D2">
              <w:rPr>
                <w:rStyle w:val="Hyperlink"/>
                <w:noProof/>
              </w:rPr>
              <w:t>SFR33: UC5, Step 3</w:t>
            </w:r>
            <w:r w:rsidR="00C7460E">
              <w:rPr>
                <w:noProof/>
                <w:webHidden/>
              </w:rPr>
              <w:tab/>
            </w:r>
            <w:r w:rsidR="00C7460E">
              <w:rPr>
                <w:noProof/>
                <w:webHidden/>
              </w:rPr>
              <w:fldChar w:fldCharType="begin"/>
            </w:r>
            <w:r w:rsidR="00C7460E">
              <w:rPr>
                <w:noProof/>
                <w:webHidden/>
              </w:rPr>
              <w:instrText xml:space="preserve"> PAGEREF _Toc3372192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46DF3B8F" w14:textId="77777777" w:rsidR="00C7460E" w:rsidRDefault="00B93B82" w:rsidP="00C7460E">
          <w:pPr>
            <w:pStyle w:val="TOC2"/>
            <w:tabs>
              <w:tab w:val="right" w:leader="dot" w:pos="8494"/>
            </w:tabs>
            <w:rPr>
              <w:rFonts w:cstheme="minorBidi"/>
              <w:noProof/>
            </w:rPr>
          </w:pPr>
          <w:hyperlink w:anchor="_Toc3372193" w:history="1">
            <w:r w:rsidR="00C7460E" w:rsidRPr="00C526D2">
              <w:rPr>
                <w:rStyle w:val="Hyperlink"/>
                <w:noProof/>
              </w:rPr>
              <w:t>SFR34: UC5, Step 4</w:t>
            </w:r>
            <w:r w:rsidR="00C7460E">
              <w:rPr>
                <w:noProof/>
                <w:webHidden/>
              </w:rPr>
              <w:tab/>
            </w:r>
            <w:r w:rsidR="00C7460E">
              <w:rPr>
                <w:noProof/>
                <w:webHidden/>
              </w:rPr>
              <w:fldChar w:fldCharType="begin"/>
            </w:r>
            <w:r w:rsidR="00C7460E">
              <w:rPr>
                <w:noProof/>
                <w:webHidden/>
              </w:rPr>
              <w:instrText xml:space="preserve"> PAGEREF _Toc3372193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7CFCAD32" w14:textId="77777777" w:rsidR="00C7460E" w:rsidRDefault="00B93B82" w:rsidP="00C7460E">
          <w:pPr>
            <w:pStyle w:val="TOC2"/>
            <w:tabs>
              <w:tab w:val="right" w:leader="dot" w:pos="8494"/>
            </w:tabs>
            <w:rPr>
              <w:rFonts w:cstheme="minorBidi"/>
              <w:noProof/>
            </w:rPr>
          </w:pPr>
          <w:hyperlink w:anchor="_Toc3372194" w:history="1">
            <w:r w:rsidR="00C7460E" w:rsidRPr="00C526D2">
              <w:rPr>
                <w:rStyle w:val="Hyperlink"/>
                <w:noProof/>
              </w:rPr>
              <w:t>SFR36: UC5, Step 6</w:t>
            </w:r>
            <w:r w:rsidR="00C7460E">
              <w:rPr>
                <w:noProof/>
                <w:webHidden/>
              </w:rPr>
              <w:tab/>
            </w:r>
            <w:r w:rsidR="00C7460E">
              <w:rPr>
                <w:noProof/>
                <w:webHidden/>
              </w:rPr>
              <w:fldChar w:fldCharType="begin"/>
            </w:r>
            <w:r w:rsidR="00C7460E">
              <w:rPr>
                <w:noProof/>
                <w:webHidden/>
              </w:rPr>
              <w:instrText xml:space="preserve"> PAGEREF _Toc3372194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048D459D" w14:textId="77777777" w:rsidR="00C7460E" w:rsidRDefault="00B93B82" w:rsidP="00C7460E">
          <w:pPr>
            <w:pStyle w:val="TOC2"/>
            <w:tabs>
              <w:tab w:val="right" w:leader="dot" w:pos="8494"/>
            </w:tabs>
            <w:rPr>
              <w:rFonts w:cstheme="minorBidi"/>
              <w:noProof/>
            </w:rPr>
          </w:pPr>
          <w:hyperlink w:anchor="_Toc3372195" w:history="1">
            <w:r w:rsidR="00C7460E" w:rsidRPr="00C526D2">
              <w:rPr>
                <w:rStyle w:val="Hyperlink"/>
                <w:noProof/>
              </w:rPr>
              <w:t>SFR37: UC5, Step 3.a.1</w:t>
            </w:r>
            <w:r w:rsidR="00C7460E">
              <w:rPr>
                <w:noProof/>
                <w:webHidden/>
              </w:rPr>
              <w:tab/>
            </w:r>
            <w:r w:rsidR="00C7460E">
              <w:rPr>
                <w:noProof/>
                <w:webHidden/>
              </w:rPr>
              <w:fldChar w:fldCharType="begin"/>
            </w:r>
            <w:r w:rsidR="00C7460E">
              <w:rPr>
                <w:noProof/>
                <w:webHidden/>
              </w:rPr>
              <w:instrText xml:space="preserve"> PAGEREF _Toc3372195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3AB4419F" w14:textId="77777777" w:rsidR="00C7460E" w:rsidRDefault="00B93B82" w:rsidP="00C7460E">
          <w:pPr>
            <w:pStyle w:val="TOC2"/>
            <w:tabs>
              <w:tab w:val="right" w:leader="dot" w:pos="8494"/>
            </w:tabs>
            <w:rPr>
              <w:rFonts w:cstheme="minorBidi"/>
              <w:noProof/>
            </w:rPr>
          </w:pPr>
          <w:hyperlink w:anchor="_Toc3372196" w:history="1">
            <w:r w:rsidR="00C7460E" w:rsidRPr="00C526D2">
              <w:rPr>
                <w:rStyle w:val="Hyperlink"/>
                <w:noProof/>
              </w:rPr>
              <w:t>SFR38: UC6, Step 2</w:t>
            </w:r>
            <w:r w:rsidR="00C7460E">
              <w:rPr>
                <w:noProof/>
                <w:webHidden/>
              </w:rPr>
              <w:tab/>
            </w:r>
            <w:r w:rsidR="00C7460E">
              <w:rPr>
                <w:noProof/>
                <w:webHidden/>
              </w:rPr>
              <w:fldChar w:fldCharType="begin"/>
            </w:r>
            <w:r w:rsidR="00C7460E">
              <w:rPr>
                <w:noProof/>
                <w:webHidden/>
              </w:rPr>
              <w:instrText xml:space="preserve"> PAGEREF _Toc3372196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30464355" w14:textId="77777777" w:rsidR="00C7460E" w:rsidRDefault="00B93B82" w:rsidP="00C7460E">
          <w:pPr>
            <w:pStyle w:val="TOC2"/>
            <w:tabs>
              <w:tab w:val="right" w:leader="dot" w:pos="8494"/>
            </w:tabs>
            <w:rPr>
              <w:rFonts w:cstheme="minorBidi"/>
              <w:noProof/>
            </w:rPr>
          </w:pPr>
          <w:hyperlink w:anchor="_Toc3372197" w:history="1">
            <w:r w:rsidR="00C7460E" w:rsidRPr="00C526D2">
              <w:rPr>
                <w:rStyle w:val="Hyperlink"/>
                <w:noProof/>
              </w:rPr>
              <w:t>SFR39: UC6, Step 2</w:t>
            </w:r>
            <w:r w:rsidR="00C7460E">
              <w:rPr>
                <w:noProof/>
                <w:webHidden/>
              </w:rPr>
              <w:tab/>
            </w:r>
            <w:r w:rsidR="00C7460E">
              <w:rPr>
                <w:noProof/>
                <w:webHidden/>
              </w:rPr>
              <w:fldChar w:fldCharType="begin"/>
            </w:r>
            <w:r w:rsidR="00C7460E">
              <w:rPr>
                <w:noProof/>
                <w:webHidden/>
              </w:rPr>
              <w:instrText xml:space="preserve"> PAGEREF _Toc3372197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1291F42A" w14:textId="77777777" w:rsidR="00C7460E" w:rsidRDefault="00B93B82" w:rsidP="00C7460E">
          <w:pPr>
            <w:pStyle w:val="TOC2"/>
            <w:tabs>
              <w:tab w:val="right" w:leader="dot" w:pos="8494"/>
            </w:tabs>
            <w:rPr>
              <w:rFonts w:cstheme="minorBidi"/>
              <w:noProof/>
            </w:rPr>
          </w:pPr>
          <w:hyperlink w:anchor="_Toc3372198" w:history="1">
            <w:r w:rsidR="00C7460E" w:rsidRPr="00C526D2">
              <w:rPr>
                <w:rStyle w:val="Hyperlink"/>
                <w:noProof/>
              </w:rPr>
              <w:t>SFR40: UC6, Step 2</w:t>
            </w:r>
            <w:r w:rsidR="00C7460E">
              <w:rPr>
                <w:noProof/>
                <w:webHidden/>
              </w:rPr>
              <w:tab/>
            </w:r>
            <w:r w:rsidR="00C7460E">
              <w:rPr>
                <w:noProof/>
                <w:webHidden/>
              </w:rPr>
              <w:fldChar w:fldCharType="begin"/>
            </w:r>
            <w:r w:rsidR="00C7460E">
              <w:rPr>
                <w:noProof/>
                <w:webHidden/>
              </w:rPr>
              <w:instrText xml:space="preserve"> PAGEREF _Toc3372198 \h </w:instrText>
            </w:r>
            <w:r w:rsidR="00C7460E">
              <w:rPr>
                <w:noProof/>
                <w:webHidden/>
              </w:rPr>
            </w:r>
            <w:r w:rsidR="00C7460E">
              <w:rPr>
                <w:noProof/>
                <w:webHidden/>
              </w:rPr>
              <w:fldChar w:fldCharType="separate"/>
            </w:r>
            <w:r w:rsidR="00C7460E">
              <w:rPr>
                <w:noProof/>
                <w:webHidden/>
              </w:rPr>
              <w:t>44</w:t>
            </w:r>
            <w:r w:rsidR="00C7460E">
              <w:rPr>
                <w:noProof/>
                <w:webHidden/>
              </w:rPr>
              <w:fldChar w:fldCharType="end"/>
            </w:r>
          </w:hyperlink>
        </w:p>
        <w:p w14:paraId="0450B266" w14:textId="77777777" w:rsidR="00C7460E" w:rsidRDefault="00B93B82" w:rsidP="00C7460E">
          <w:pPr>
            <w:pStyle w:val="TOC2"/>
            <w:tabs>
              <w:tab w:val="right" w:leader="dot" w:pos="8494"/>
            </w:tabs>
            <w:rPr>
              <w:rFonts w:cstheme="minorBidi"/>
              <w:noProof/>
            </w:rPr>
          </w:pPr>
          <w:hyperlink w:anchor="_Toc3372199" w:history="1">
            <w:r w:rsidR="00C7460E" w:rsidRPr="00C526D2">
              <w:rPr>
                <w:rStyle w:val="Hyperlink"/>
                <w:noProof/>
              </w:rPr>
              <w:t>SFR41: UC6, Step 2</w:t>
            </w:r>
            <w:r w:rsidR="00C7460E">
              <w:rPr>
                <w:noProof/>
                <w:webHidden/>
              </w:rPr>
              <w:tab/>
            </w:r>
            <w:r w:rsidR="00C7460E">
              <w:rPr>
                <w:noProof/>
                <w:webHidden/>
              </w:rPr>
              <w:fldChar w:fldCharType="begin"/>
            </w:r>
            <w:r w:rsidR="00C7460E">
              <w:rPr>
                <w:noProof/>
                <w:webHidden/>
              </w:rPr>
              <w:instrText xml:space="preserve"> PAGEREF _Toc3372199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26D89CF1" w14:textId="77777777" w:rsidR="00C7460E" w:rsidRDefault="00B93B82" w:rsidP="00C7460E">
          <w:pPr>
            <w:pStyle w:val="TOC2"/>
            <w:tabs>
              <w:tab w:val="right" w:leader="dot" w:pos="8494"/>
            </w:tabs>
            <w:rPr>
              <w:rFonts w:cstheme="minorBidi"/>
              <w:noProof/>
            </w:rPr>
          </w:pPr>
          <w:hyperlink w:anchor="_Toc3372200" w:history="1">
            <w:r w:rsidR="00C7460E" w:rsidRPr="00C526D2">
              <w:rPr>
                <w:rStyle w:val="Hyperlink"/>
                <w:noProof/>
              </w:rPr>
              <w:t>SFR42: UC6, Step 4</w:t>
            </w:r>
            <w:r w:rsidR="00C7460E">
              <w:rPr>
                <w:noProof/>
                <w:webHidden/>
              </w:rPr>
              <w:tab/>
            </w:r>
            <w:r w:rsidR="00C7460E">
              <w:rPr>
                <w:noProof/>
                <w:webHidden/>
              </w:rPr>
              <w:fldChar w:fldCharType="begin"/>
            </w:r>
            <w:r w:rsidR="00C7460E">
              <w:rPr>
                <w:noProof/>
                <w:webHidden/>
              </w:rPr>
              <w:instrText xml:space="preserve"> PAGEREF _Toc3372200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F0991A1" w14:textId="77777777" w:rsidR="00C7460E" w:rsidRDefault="00B93B82" w:rsidP="00C7460E">
          <w:pPr>
            <w:pStyle w:val="TOC2"/>
            <w:tabs>
              <w:tab w:val="right" w:leader="dot" w:pos="8494"/>
            </w:tabs>
            <w:rPr>
              <w:rFonts w:cstheme="minorBidi"/>
              <w:noProof/>
            </w:rPr>
          </w:pPr>
          <w:hyperlink w:anchor="_Toc3372201" w:history="1">
            <w:r w:rsidR="00C7460E" w:rsidRPr="00C526D2">
              <w:rPr>
                <w:rStyle w:val="Hyperlink"/>
                <w:noProof/>
              </w:rPr>
              <w:t>SFR43: UC6, Step 3.a.1</w:t>
            </w:r>
            <w:r w:rsidR="00C7460E">
              <w:rPr>
                <w:noProof/>
                <w:webHidden/>
              </w:rPr>
              <w:tab/>
            </w:r>
            <w:r w:rsidR="00C7460E">
              <w:rPr>
                <w:noProof/>
                <w:webHidden/>
              </w:rPr>
              <w:fldChar w:fldCharType="begin"/>
            </w:r>
            <w:r w:rsidR="00C7460E">
              <w:rPr>
                <w:noProof/>
                <w:webHidden/>
              </w:rPr>
              <w:instrText xml:space="preserve"> PAGEREF _Toc3372201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0D24C3A7" w14:textId="77777777" w:rsidR="00C7460E" w:rsidRDefault="00B93B82" w:rsidP="00C7460E">
          <w:pPr>
            <w:pStyle w:val="TOC2"/>
            <w:tabs>
              <w:tab w:val="right" w:leader="dot" w:pos="8494"/>
            </w:tabs>
            <w:rPr>
              <w:rFonts w:cstheme="minorBidi"/>
              <w:noProof/>
            </w:rPr>
          </w:pPr>
          <w:hyperlink w:anchor="_Toc3372202" w:history="1">
            <w:r w:rsidR="00C7460E" w:rsidRPr="00C526D2">
              <w:rPr>
                <w:rStyle w:val="Hyperlink"/>
                <w:noProof/>
              </w:rPr>
              <w:t>SFR44: UC7, Step 2</w:t>
            </w:r>
            <w:r w:rsidR="00C7460E">
              <w:rPr>
                <w:noProof/>
                <w:webHidden/>
              </w:rPr>
              <w:tab/>
            </w:r>
            <w:r w:rsidR="00C7460E">
              <w:rPr>
                <w:noProof/>
                <w:webHidden/>
              </w:rPr>
              <w:fldChar w:fldCharType="begin"/>
            </w:r>
            <w:r w:rsidR="00C7460E">
              <w:rPr>
                <w:noProof/>
                <w:webHidden/>
              </w:rPr>
              <w:instrText xml:space="preserve"> PAGEREF _Toc3372202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672A24D" w14:textId="77777777" w:rsidR="00C7460E" w:rsidRDefault="00B93B82" w:rsidP="00C7460E">
          <w:pPr>
            <w:pStyle w:val="TOC2"/>
            <w:tabs>
              <w:tab w:val="right" w:leader="dot" w:pos="8494"/>
            </w:tabs>
            <w:rPr>
              <w:rFonts w:cstheme="minorBidi"/>
              <w:noProof/>
            </w:rPr>
          </w:pPr>
          <w:hyperlink w:anchor="_Toc3372203" w:history="1">
            <w:r w:rsidR="00C7460E" w:rsidRPr="00C526D2">
              <w:rPr>
                <w:rStyle w:val="Hyperlink"/>
                <w:noProof/>
              </w:rPr>
              <w:t>SFR45: UC7, Step 3.a.1</w:t>
            </w:r>
            <w:r w:rsidR="00C7460E">
              <w:rPr>
                <w:noProof/>
                <w:webHidden/>
              </w:rPr>
              <w:tab/>
            </w:r>
            <w:r w:rsidR="00C7460E">
              <w:rPr>
                <w:noProof/>
                <w:webHidden/>
              </w:rPr>
              <w:fldChar w:fldCharType="begin"/>
            </w:r>
            <w:r w:rsidR="00C7460E">
              <w:rPr>
                <w:noProof/>
                <w:webHidden/>
              </w:rPr>
              <w:instrText xml:space="preserve"> PAGEREF _Toc3372203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06C94C80" w14:textId="77777777" w:rsidR="00C7460E" w:rsidRDefault="00B93B82" w:rsidP="00C7460E">
          <w:pPr>
            <w:pStyle w:val="TOC2"/>
            <w:tabs>
              <w:tab w:val="right" w:leader="dot" w:pos="8494"/>
            </w:tabs>
            <w:rPr>
              <w:rFonts w:cstheme="minorBidi"/>
              <w:noProof/>
            </w:rPr>
          </w:pPr>
          <w:hyperlink w:anchor="_Toc3372204" w:history="1">
            <w:r w:rsidR="00C7460E" w:rsidRPr="00C526D2">
              <w:rPr>
                <w:rStyle w:val="Hyperlink"/>
                <w:noProof/>
              </w:rPr>
              <w:t>SFR46: UC8, Step 2</w:t>
            </w:r>
            <w:r w:rsidR="00C7460E">
              <w:rPr>
                <w:noProof/>
                <w:webHidden/>
              </w:rPr>
              <w:tab/>
            </w:r>
            <w:r w:rsidR="00C7460E">
              <w:rPr>
                <w:noProof/>
                <w:webHidden/>
              </w:rPr>
              <w:fldChar w:fldCharType="begin"/>
            </w:r>
            <w:r w:rsidR="00C7460E">
              <w:rPr>
                <w:noProof/>
                <w:webHidden/>
              </w:rPr>
              <w:instrText xml:space="preserve"> PAGEREF _Toc3372204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73888CE2" w14:textId="77777777" w:rsidR="00C7460E" w:rsidRDefault="00B93B82" w:rsidP="00C7460E">
          <w:pPr>
            <w:pStyle w:val="TOC2"/>
            <w:tabs>
              <w:tab w:val="right" w:leader="dot" w:pos="8494"/>
            </w:tabs>
            <w:rPr>
              <w:rFonts w:cstheme="minorBidi"/>
              <w:noProof/>
            </w:rPr>
          </w:pPr>
          <w:hyperlink w:anchor="_Toc3372205" w:history="1">
            <w:r w:rsidR="00C7460E" w:rsidRPr="00C526D2">
              <w:rPr>
                <w:rStyle w:val="Hyperlink"/>
                <w:noProof/>
              </w:rPr>
              <w:t>SFR47: UC8, Step 2</w:t>
            </w:r>
            <w:r w:rsidR="00C7460E">
              <w:rPr>
                <w:noProof/>
                <w:webHidden/>
              </w:rPr>
              <w:tab/>
            </w:r>
            <w:r w:rsidR="00C7460E">
              <w:rPr>
                <w:noProof/>
                <w:webHidden/>
              </w:rPr>
              <w:fldChar w:fldCharType="begin"/>
            </w:r>
            <w:r w:rsidR="00C7460E">
              <w:rPr>
                <w:noProof/>
                <w:webHidden/>
              </w:rPr>
              <w:instrText xml:space="preserve"> PAGEREF _Toc3372205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891B7C1" w14:textId="77777777" w:rsidR="00C7460E" w:rsidRDefault="00B93B82" w:rsidP="00C7460E">
          <w:pPr>
            <w:pStyle w:val="TOC2"/>
            <w:tabs>
              <w:tab w:val="right" w:leader="dot" w:pos="8494"/>
            </w:tabs>
            <w:rPr>
              <w:rFonts w:cstheme="minorBidi"/>
              <w:noProof/>
            </w:rPr>
          </w:pPr>
          <w:hyperlink w:anchor="_Toc3372206" w:history="1">
            <w:r w:rsidR="00C7460E" w:rsidRPr="00C526D2">
              <w:rPr>
                <w:rStyle w:val="Hyperlink"/>
                <w:noProof/>
              </w:rPr>
              <w:t>SFR48: UC8, Step 3</w:t>
            </w:r>
            <w:r w:rsidR="00C7460E">
              <w:rPr>
                <w:noProof/>
                <w:webHidden/>
              </w:rPr>
              <w:tab/>
            </w:r>
            <w:r w:rsidR="00C7460E">
              <w:rPr>
                <w:noProof/>
                <w:webHidden/>
              </w:rPr>
              <w:fldChar w:fldCharType="begin"/>
            </w:r>
            <w:r w:rsidR="00C7460E">
              <w:rPr>
                <w:noProof/>
                <w:webHidden/>
              </w:rPr>
              <w:instrText xml:space="preserve"> PAGEREF _Toc3372206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6943587A" w14:textId="77777777" w:rsidR="00C7460E" w:rsidRDefault="00B93B82" w:rsidP="00C7460E">
          <w:pPr>
            <w:pStyle w:val="TOC2"/>
            <w:tabs>
              <w:tab w:val="right" w:leader="dot" w:pos="8494"/>
            </w:tabs>
            <w:rPr>
              <w:rFonts w:cstheme="minorBidi"/>
              <w:noProof/>
            </w:rPr>
          </w:pPr>
          <w:hyperlink w:anchor="_Toc3372207" w:history="1">
            <w:r w:rsidR="00C7460E" w:rsidRPr="00C526D2">
              <w:rPr>
                <w:rStyle w:val="Hyperlink"/>
                <w:noProof/>
              </w:rPr>
              <w:t>SFR49: UC9, Step 5</w:t>
            </w:r>
            <w:r w:rsidR="00C7460E">
              <w:rPr>
                <w:noProof/>
                <w:webHidden/>
              </w:rPr>
              <w:tab/>
            </w:r>
            <w:r w:rsidR="00C7460E">
              <w:rPr>
                <w:noProof/>
                <w:webHidden/>
              </w:rPr>
              <w:fldChar w:fldCharType="begin"/>
            </w:r>
            <w:r w:rsidR="00C7460E">
              <w:rPr>
                <w:noProof/>
                <w:webHidden/>
              </w:rPr>
              <w:instrText xml:space="preserve"> PAGEREF _Toc3372207 \h </w:instrText>
            </w:r>
            <w:r w:rsidR="00C7460E">
              <w:rPr>
                <w:noProof/>
                <w:webHidden/>
              </w:rPr>
            </w:r>
            <w:r w:rsidR="00C7460E">
              <w:rPr>
                <w:noProof/>
                <w:webHidden/>
              </w:rPr>
              <w:fldChar w:fldCharType="separate"/>
            </w:r>
            <w:r w:rsidR="00C7460E">
              <w:rPr>
                <w:noProof/>
                <w:webHidden/>
              </w:rPr>
              <w:t>45</w:t>
            </w:r>
            <w:r w:rsidR="00C7460E">
              <w:rPr>
                <w:noProof/>
                <w:webHidden/>
              </w:rPr>
              <w:fldChar w:fldCharType="end"/>
            </w:r>
          </w:hyperlink>
        </w:p>
        <w:p w14:paraId="57A639B4" w14:textId="77777777" w:rsidR="00C7460E" w:rsidRDefault="00B93B82" w:rsidP="00C7460E">
          <w:pPr>
            <w:pStyle w:val="TOC2"/>
            <w:tabs>
              <w:tab w:val="right" w:leader="dot" w:pos="8494"/>
            </w:tabs>
            <w:rPr>
              <w:rFonts w:cstheme="minorBidi"/>
              <w:noProof/>
            </w:rPr>
          </w:pPr>
          <w:hyperlink w:anchor="_Toc3372208" w:history="1">
            <w:r w:rsidR="00C7460E" w:rsidRPr="00C526D2">
              <w:rPr>
                <w:rStyle w:val="Hyperlink"/>
                <w:noProof/>
              </w:rPr>
              <w:t>SFR50: UC10, Step 7</w:t>
            </w:r>
            <w:r w:rsidR="00C7460E">
              <w:rPr>
                <w:noProof/>
                <w:webHidden/>
              </w:rPr>
              <w:tab/>
            </w:r>
            <w:r w:rsidR="00C7460E">
              <w:rPr>
                <w:noProof/>
                <w:webHidden/>
              </w:rPr>
              <w:fldChar w:fldCharType="begin"/>
            </w:r>
            <w:r w:rsidR="00C7460E">
              <w:rPr>
                <w:noProof/>
                <w:webHidden/>
              </w:rPr>
              <w:instrText xml:space="preserve"> PAGEREF _Toc3372208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1F00921F" w14:textId="77777777" w:rsidR="00C7460E" w:rsidRDefault="00B93B82" w:rsidP="00C7460E">
          <w:pPr>
            <w:pStyle w:val="TOC2"/>
            <w:tabs>
              <w:tab w:val="right" w:leader="dot" w:pos="8494"/>
            </w:tabs>
            <w:rPr>
              <w:rFonts w:cstheme="minorBidi"/>
              <w:noProof/>
            </w:rPr>
          </w:pPr>
          <w:hyperlink w:anchor="_Toc3372209" w:history="1">
            <w:r w:rsidR="00C7460E" w:rsidRPr="00C526D2">
              <w:rPr>
                <w:rStyle w:val="Hyperlink"/>
                <w:noProof/>
              </w:rPr>
              <w:t>SFR51: UC10, Step 9</w:t>
            </w:r>
            <w:r w:rsidR="00C7460E">
              <w:rPr>
                <w:noProof/>
                <w:webHidden/>
              </w:rPr>
              <w:tab/>
            </w:r>
            <w:r w:rsidR="00C7460E">
              <w:rPr>
                <w:noProof/>
                <w:webHidden/>
              </w:rPr>
              <w:fldChar w:fldCharType="begin"/>
            </w:r>
            <w:r w:rsidR="00C7460E">
              <w:rPr>
                <w:noProof/>
                <w:webHidden/>
              </w:rPr>
              <w:instrText xml:space="preserve"> PAGEREF _Toc3372209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73F28008" w14:textId="77777777" w:rsidR="00C7460E" w:rsidRDefault="00B93B82" w:rsidP="00C7460E">
          <w:pPr>
            <w:pStyle w:val="TOC2"/>
            <w:tabs>
              <w:tab w:val="right" w:leader="dot" w:pos="8494"/>
            </w:tabs>
            <w:rPr>
              <w:rFonts w:cstheme="minorBidi"/>
              <w:noProof/>
            </w:rPr>
          </w:pPr>
          <w:hyperlink w:anchor="_Toc3372210" w:history="1">
            <w:r w:rsidR="00C7460E" w:rsidRPr="00C526D2">
              <w:rPr>
                <w:rStyle w:val="Hyperlink"/>
                <w:noProof/>
              </w:rPr>
              <w:t>SFR52: UC10, Step 4.a.1</w:t>
            </w:r>
            <w:r w:rsidR="00C7460E">
              <w:rPr>
                <w:noProof/>
                <w:webHidden/>
              </w:rPr>
              <w:tab/>
            </w:r>
            <w:r w:rsidR="00C7460E">
              <w:rPr>
                <w:noProof/>
                <w:webHidden/>
              </w:rPr>
              <w:fldChar w:fldCharType="begin"/>
            </w:r>
            <w:r w:rsidR="00C7460E">
              <w:rPr>
                <w:noProof/>
                <w:webHidden/>
              </w:rPr>
              <w:instrText xml:space="preserve"> PAGEREF _Toc3372210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3926ABC4" w14:textId="77777777" w:rsidR="00C7460E" w:rsidRDefault="00B93B82" w:rsidP="00C7460E">
          <w:pPr>
            <w:pStyle w:val="TOC2"/>
            <w:tabs>
              <w:tab w:val="right" w:leader="dot" w:pos="8494"/>
            </w:tabs>
            <w:rPr>
              <w:rFonts w:cstheme="minorBidi"/>
              <w:noProof/>
            </w:rPr>
          </w:pPr>
          <w:hyperlink w:anchor="_Toc3372211" w:history="1">
            <w:r w:rsidR="00C7460E" w:rsidRPr="00C526D2">
              <w:rPr>
                <w:rStyle w:val="Hyperlink"/>
                <w:noProof/>
              </w:rPr>
              <w:t>SFR53: UC10, Step 7.a.1</w:t>
            </w:r>
            <w:r w:rsidR="00C7460E">
              <w:rPr>
                <w:noProof/>
                <w:webHidden/>
              </w:rPr>
              <w:tab/>
            </w:r>
            <w:r w:rsidR="00C7460E">
              <w:rPr>
                <w:noProof/>
                <w:webHidden/>
              </w:rPr>
              <w:fldChar w:fldCharType="begin"/>
            </w:r>
            <w:r w:rsidR="00C7460E">
              <w:rPr>
                <w:noProof/>
                <w:webHidden/>
              </w:rPr>
              <w:instrText xml:space="preserve"> PAGEREF _Toc3372211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1B985798" w14:textId="77777777" w:rsidR="00C7460E" w:rsidRDefault="00B93B82" w:rsidP="00C7460E">
          <w:pPr>
            <w:pStyle w:val="TOC2"/>
            <w:tabs>
              <w:tab w:val="right" w:leader="dot" w:pos="8494"/>
            </w:tabs>
            <w:rPr>
              <w:rFonts w:cstheme="minorBidi"/>
              <w:noProof/>
            </w:rPr>
          </w:pPr>
          <w:hyperlink w:anchor="_Toc3372212" w:history="1">
            <w:r w:rsidR="00C7460E" w:rsidRPr="00C526D2">
              <w:rPr>
                <w:rStyle w:val="Hyperlink"/>
                <w:noProof/>
              </w:rPr>
              <w:t>SFR54: UC11, Step 7</w:t>
            </w:r>
            <w:r w:rsidR="00C7460E">
              <w:rPr>
                <w:noProof/>
                <w:webHidden/>
              </w:rPr>
              <w:tab/>
            </w:r>
            <w:r w:rsidR="00C7460E">
              <w:rPr>
                <w:noProof/>
                <w:webHidden/>
              </w:rPr>
              <w:fldChar w:fldCharType="begin"/>
            </w:r>
            <w:r w:rsidR="00C7460E">
              <w:rPr>
                <w:noProof/>
                <w:webHidden/>
              </w:rPr>
              <w:instrText xml:space="preserve"> PAGEREF _Toc3372212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3E653072" w14:textId="77777777" w:rsidR="00C7460E" w:rsidRDefault="00B93B82" w:rsidP="00C7460E">
          <w:pPr>
            <w:pStyle w:val="TOC2"/>
            <w:tabs>
              <w:tab w:val="right" w:leader="dot" w:pos="8494"/>
            </w:tabs>
            <w:rPr>
              <w:rFonts w:cstheme="minorBidi"/>
              <w:noProof/>
            </w:rPr>
          </w:pPr>
          <w:hyperlink w:anchor="_Toc3372213" w:history="1">
            <w:r w:rsidR="00C7460E" w:rsidRPr="00C526D2">
              <w:rPr>
                <w:rStyle w:val="Hyperlink"/>
                <w:noProof/>
              </w:rPr>
              <w:t>SFR55: UC12, Step 4</w:t>
            </w:r>
            <w:r w:rsidR="00C7460E">
              <w:rPr>
                <w:noProof/>
                <w:webHidden/>
              </w:rPr>
              <w:tab/>
            </w:r>
            <w:r w:rsidR="00C7460E">
              <w:rPr>
                <w:noProof/>
                <w:webHidden/>
              </w:rPr>
              <w:fldChar w:fldCharType="begin"/>
            </w:r>
            <w:r w:rsidR="00C7460E">
              <w:rPr>
                <w:noProof/>
                <w:webHidden/>
              </w:rPr>
              <w:instrText xml:space="preserve"> PAGEREF _Toc3372213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4B00512B" w14:textId="77777777" w:rsidR="00C7460E" w:rsidRDefault="00B93B82" w:rsidP="00C7460E">
          <w:pPr>
            <w:pStyle w:val="TOC2"/>
            <w:tabs>
              <w:tab w:val="right" w:leader="dot" w:pos="8494"/>
            </w:tabs>
            <w:rPr>
              <w:rFonts w:cstheme="minorBidi"/>
              <w:noProof/>
            </w:rPr>
          </w:pPr>
          <w:hyperlink w:anchor="_Toc3372214" w:history="1">
            <w:r w:rsidR="00C7460E" w:rsidRPr="00C526D2">
              <w:rPr>
                <w:rStyle w:val="Hyperlink"/>
                <w:noProof/>
              </w:rPr>
              <w:t>SFR56: UC12, Step 5</w:t>
            </w:r>
            <w:r w:rsidR="00C7460E">
              <w:rPr>
                <w:noProof/>
                <w:webHidden/>
              </w:rPr>
              <w:tab/>
            </w:r>
            <w:r w:rsidR="00C7460E">
              <w:rPr>
                <w:noProof/>
                <w:webHidden/>
              </w:rPr>
              <w:fldChar w:fldCharType="begin"/>
            </w:r>
            <w:r w:rsidR="00C7460E">
              <w:rPr>
                <w:noProof/>
                <w:webHidden/>
              </w:rPr>
              <w:instrText xml:space="preserve"> PAGEREF _Toc3372214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6636AA99" w14:textId="77777777" w:rsidR="00C7460E" w:rsidRDefault="00B93B82" w:rsidP="00C7460E">
          <w:pPr>
            <w:pStyle w:val="TOC2"/>
            <w:tabs>
              <w:tab w:val="right" w:leader="dot" w:pos="8494"/>
            </w:tabs>
            <w:rPr>
              <w:rFonts w:cstheme="minorBidi"/>
              <w:noProof/>
            </w:rPr>
          </w:pPr>
          <w:hyperlink w:anchor="_Toc3372215" w:history="1">
            <w:r w:rsidR="00C7460E" w:rsidRPr="00C526D2">
              <w:rPr>
                <w:rStyle w:val="Hyperlink"/>
                <w:noProof/>
              </w:rPr>
              <w:t>SFR57: UC12, Step 7</w:t>
            </w:r>
            <w:r w:rsidR="00C7460E">
              <w:rPr>
                <w:noProof/>
                <w:webHidden/>
              </w:rPr>
              <w:tab/>
            </w:r>
            <w:r w:rsidR="00C7460E">
              <w:rPr>
                <w:noProof/>
                <w:webHidden/>
              </w:rPr>
              <w:fldChar w:fldCharType="begin"/>
            </w:r>
            <w:r w:rsidR="00C7460E">
              <w:rPr>
                <w:noProof/>
                <w:webHidden/>
              </w:rPr>
              <w:instrText xml:space="preserve"> PAGEREF _Toc3372215 \h </w:instrText>
            </w:r>
            <w:r w:rsidR="00C7460E">
              <w:rPr>
                <w:noProof/>
                <w:webHidden/>
              </w:rPr>
            </w:r>
            <w:r w:rsidR="00C7460E">
              <w:rPr>
                <w:noProof/>
                <w:webHidden/>
              </w:rPr>
              <w:fldChar w:fldCharType="separate"/>
            </w:r>
            <w:r w:rsidR="00C7460E">
              <w:rPr>
                <w:noProof/>
                <w:webHidden/>
              </w:rPr>
              <w:t>46</w:t>
            </w:r>
            <w:r w:rsidR="00C7460E">
              <w:rPr>
                <w:noProof/>
                <w:webHidden/>
              </w:rPr>
              <w:fldChar w:fldCharType="end"/>
            </w:r>
          </w:hyperlink>
        </w:p>
        <w:p w14:paraId="5A3B9077" w14:textId="77777777" w:rsidR="00C7460E" w:rsidRDefault="00B93B82" w:rsidP="00C7460E">
          <w:pPr>
            <w:pStyle w:val="TOC2"/>
            <w:tabs>
              <w:tab w:val="right" w:leader="dot" w:pos="8494"/>
            </w:tabs>
            <w:rPr>
              <w:rFonts w:cstheme="minorBidi"/>
              <w:noProof/>
            </w:rPr>
          </w:pPr>
          <w:hyperlink w:anchor="_Toc3372216" w:history="1">
            <w:r w:rsidR="00C7460E" w:rsidRPr="00C526D2">
              <w:rPr>
                <w:rStyle w:val="Hyperlink"/>
                <w:noProof/>
              </w:rPr>
              <w:t>SFR58: UC15, Step 4</w:t>
            </w:r>
            <w:r w:rsidR="00C7460E">
              <w:rPr>
                <w:noProof/>
                <w:webHidden/>
              </w:rPr>
              <w:tab/>
            </w:r>
            <w:r w:rsidR="00C7460E">
              <w:rPr>
                <w:noProof/>
                <w:webHidden/>
              </w:rPr>
              <w:fldChar w:fldCharType="begin"/>
            </w:r>
            <w:r w:rsidR="00C7460E">
              <w:rPr>
                <w:noProof/>
                <w:webHidden/>
              </w:rPr>
              <w:instrText xml:space="preserve"> PAGEREF _Toc3372216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A21F9C0" w14:textId="77777777" w:rsidR="00C7460E" w:rsidRDefault="00B93B82" w:rsidP="00C7460E">
          <w:pPr>
            <w:pStyle w:val="TOC2"/>
            <w:tabs>
              <w:tab w:val="right" w:leader="dot" w:pos="8494"/>
            </w:tabs>
            <w:rPr>
              <w:rFonts w:cstheme="minorBidi"/>
              <w:noProof/>
            </w:rPr>
          </w:pPr>
          <w:hyperlink w:anchor="_Toc3372217" w:history="1">
            <w:r w:rsidR="00C7460E" w:rsidRPr="00C526D2">
              <w:rPr>
                <w:rStyle w:val="Hyperlink"/>
                <w:noProof/>
              </w:rPr>
              <w:t>SFR59: UC15, Step 4</w:t>
            </w:r>
            <w:r w:rsidR="00C7460E">
              <w:rPr>
                <w:noProof/>
                <w:webHidden/>
              </w:rPr>
              <w:tab/>
            </w:r>
            <w:r w:rsidR="00C7460E">
              <w:rPr>
                <w:noProof/>
                <w:webHidden/>
              </w:rPr>
              <w:fldChar w:fldCharType="begin"/>
            </w:r>
            <w:r w:rsidR="00C7460E">
              <w:rPr>
                <w:noProof/>
                <w:webHidden/>
              </w:rPr>
              <w:instrText xml:space="preserve"> PAGEREF _Toc3372217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44771065" w14:textId="77777777" w:rsidR="00C7460E" w:rsidRDefault="00B93B82" w:rsidP="00C7460E">
          <w:pPr>
            <w:pStyle w:val="TOC2"/>
            <w:tabs>
              <w:tab w:val="right" w:leader="dot" w:pos="8494"/>
            </w:tabs>
            <w:rPr>
              <w:rFonts w:cstheme="minorBidi"/>
              <w:noProof/>
            </w:rPr>
          </w:pPr>
          <w:hyperlink w:anchor="_Toc3372218" w:history="1">
            <w:r w:rsidR="00C7460E" w:rsidRPr="00C526D2">
              <w:rPr>
                <w:rStyle w:val="Hyperlink"/>
                <w:noProof/>
              </w:rPr>
              <w:t>SFR60: UC15, Step 4</w:t>
            </w:r>
            <w:r w:rsidR="00C7460E">
              <w:rPr>
                <w:noProof/>
                <w:webHidden/>
              </w:rPr>
              <w:tab/>
            </w:r>
            <w:r w:rsidR="00C7460E">
              <w:rPr>
                <w:noProof/>
                <w:webHidden/>
              </w:rPr>
              <w:fldChar w:fldCharType="begin"/>
            </w:r>
            <w:r w:rsidR="00C7460E">
              <w:rPr>
                <w:noProof/>
                <w:webHidden/>
              </w:rPr>
              <w:instrText xml:space="preserve"> PAGEREF _Toc3372218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26BCBDC5" w14:textId="77777777" w:rsidR="00C7460E" w:rsidRDefault="00B93B82" w:rsidP="00C7460E">
          <w:pPr>
            <w:pStyle w:val="TOC2"/>
            <w:tabs>
              <w:tab w:val="right" w:leader="dot" w:pos="8494"/>
            </w:tabs>
            <w:rPr>
              <w:rFonts w:cstheme="minorBidi"/>
              <w:noProof/>
            </w:rPr>
          </w:pPr>
          <w:hyperlink w:anchor="_Toc3372219" w:history="1">
            <w:r w:rsidR="00C7460E" w:rsidRPr="00C526D2">
              <w:rPr>
                <w:rStyle w:val="Hyperlink"/>
                <w:noProof/>
              </w:rPr>
              <w:t>SFR61: UC15, Step 5</w:t>
            </w:r>
            <w:r w:rsidR="00C7460E">
              <w:rPr>
                <w:noProof/>
                <w:webHidden/>
              </w:rPr>
              <w:tab/>
            </w:r>
            <w:r w:rsidR="00C7460E">
              <w:rPr>
                <w:noProof/>
                <w:webHidden/>
              </w:rPr>
              <w:fldChar w:fldCharType="begin"/>
            </w:r>
            <w:r w:rsidR="00C7460E">
              <w:rPr>
                <w:noProof/>
                <w:webHidden/>
              </w:rPr>
              <w:instrText xml:space="preserve"> PAGEREF _Toc3372219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1C9088E" w14:textId="77777777" w:rsidR="00C7460E" w:rsidRDefault="00B93B82" w:rsidP="00C7460E">
          <w:pPr>
            <w:pStyle w:val="TOC2"/>
            <w:tabs>
              <w:tab w:val="right" w:leader="dot" w:pos="8494"/>
            </w:tabs>
            <w:rPr>
              <w:rFonts w:cstheme="minorBidi"/>
              <w:noProof/>
            </w:rPr>
          </w:pPr>
          <w:hyperlink w:anchor="_Toc3372220" w:history="1">
            <w:r w:rsidR="00C7460E" w:rsidRPr="00C526D2">
              <w:rPr>
                <w:rStyle w:val="Hyperlink"/>
                <w:noProof/>
              </w:rPr>
              <w:t>SFR62: UC17, Step 3</w:t>
            </w:r>
            <w:r w:rsidR="00C7460E">
              <w:rPr>
                <w:noProof/>
                <w:webHidden/>
              </w:rPr>
              <w:tab/>
            </w:r>
            <w:r w:rsidR="00C7460E">
              <w:rPr>
                <w:noProof/>
                <w:webHidden/>
              </w:rPr>
              <w:fldChar w:fldCharType="begin"/>
            </w:r>
            <w:r w:rsidR="00C7460E">
              <w:rPr>
                <w:noProof/>
                <w:webHidden/>
              </w:rPr>
              <w:instrText xml:space="preserve"> PAGEREF _Toc3372220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085A0F33" w14:textId="77777777" w:rsidR="00C7460E" w:rsidRDefault="00B93B82" w:rsidP="00C7460E">
          <w:pPr>
            <w:pStyle w:val="TOC2"/>
            <w:tabs>
              <w:tab w:val="right" w:leader="dot" w:pos="8494"/>
            </w:tabs>
            <w:rPr>
              <w:rFonts w:cstheme="minorBidi"/>
              <w:noProof/>
            </w:rPr>
          </w:pPr>
          <w:hyperlink w:anchor="_Toc3372221" w:history="1">
            <w:r w:rsidR="00C7460E" w:rsidRPr="00C526D2">
              <w:rPr>
                <w:rStyle w:val="Hyperlink"/>
                <w:noProof/>
              </w:rPr>
              <w:t>SFR63: UC17, Step 3</w:t>
            </w:r>
            <w:r w:rsidR="00C7460E">
              <w:rPr>
                <w:noProof/>
                <w:webHidden/>
              </w:rPr>
              <w:tab/>
            </w:r>
            <w:r w:rsidR="00C7460E">
              <w:rPr>
                <w:noProof/>
                <w:webHidden/>
              </w:rPr>
              <w:fldChar w:fldCharType="begin"/>
            </w:r>
            <w:r w:rsidR="00C7460E">
              <w:rPr>
                <w:noProof/>
                <w:webHidden/>
              </w:rPr>
              <w:instrText xml:space="preserve"> PAGEREF _Toc3372221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0205C251" w14:textId="77777777" w:rsidR="00C7460E" w:rsidRDefault="00B93B82" w:rsidP="00C7460E">
          <w:pPr>
            <w:pStyle w:val="TOC2"/>
            <w:tabs>
              <w:tab w:val="right" w:leader="dot" w:pos="8494"/>
            </w:tabs>
            <w:rPr>
              <w:rFonts w:cstheme="minorBidi"/>
              <w:noProof/>
            </w:rPr>
          </w:pPr>
          <w:hyperlink w:anchor="_Toc3372222" w:history="1">
            <w:r w:rsidR="00C7460E" w:rsidRPr="00C526D2">
              <w:rPr>
                <w:rStyle w:val="Hyperlink"/>
                <w:noProof/>
              </w:rPr>
              <w:t>SFR64: UC17, Step 5</w:t>
            </w:r>
            <w:r w:rsidR="00C7460E">
              <w:rPr>
                <w:noProof/>
                <w:webHidden/>
              </w:rPr>
              <w:tab/>
            </w:r>
            <w:r w:rsidR="00C7460E">
              <w:rPr>
                <w:noProof/>
                <w:webHidden/>
              </w:rPr>
              <w:fldChar w:fldCharType="begin"/>
            </w:r>
            <w:r w:rsidR="00C7460E">
              <w:rPr>
                <w:noProof/>
                <w:webHidden/>
              </w:rPr>
              <w:instrText xml:space="preserve"> PAGEREF _Toc3372222 \h </w:instrText>
            </w:r>
            <w:r w:rsidR="00C7460E">
              <w:rPr>
                <w:noProof/>
                <w:webHidden/>
              </w:rPr>
            </w:r>
            <w:r w:rsidR="00C7460E">
              <w:rPr>
                <w:noProof/>
                <w:webHidden/>
              </w:rPr>
              <w:fldChar w:fldCharType="separate"/>
            </w:r>
            <w:r w:rsidR="00C7460E">
              <w:rPr>
                <w:noProof/>
                <w:webHidden/>
              </w:rPr>
              <w:t>47</w:t>
            </w:r>
            <w:r w:rsidR="00C7460E">
              <w:rPr>
                <w:noProof/>
                <w:webHidden/>
              </w:rPr>
              <w:fldChar w:fldCharType="end"/>
            </w:r>
          </w:hyperlink>
        </w:p>
        <w:p w14:paraId="31FC460A" w14:textId="77777777" w:rsidR="00C7460E" w:rsidRDefault="00B93B82" w:rsidP="00C7460E">
          <w:pPr>
            <w:pStyle w:val="TOC2"/>
            <w:tabs>
              <w:tab w:val="right" w:leader="dot" w:pos="8494"/>
            </w:tabs>
            <w:rPr>
              <w:rFonts w:cstheme="minorBidi"/>
              <w:noProof/>
            </w:rPr>
          </w:pPr>
          <w:hyperlink w:anchor="_Toc3372223" w:history="1">
            <w:r w:rsidR="00C7460E" w:rsidRPr="00C526D2">
              <w:rPr>
                <w:rStyle w:val="Hyperlink"/>
                <w:noProof/>
              </w:rPr>
              <w:t>SFR65: UC17, Step 3.c.1</w:t>
            </w:r>
            <w:r w:rsidR="00C7460E">
              <w:rPr>
                <w:noProof/>
                <w:webHidden/>
              </w:rPr>
              <w:tab/>
            </w:r>
            <w:r w:rsidR="00C7460E">
              <w:rPr>
                <w:noProof/>
                <w:webHidden/>
              </w:rPr>
              <w:fldChar w:fldCharType="begin"/>
            </w:r>
            <w:r w:rsidR="00C7460E">
              <w:rPr>
                <w:noProof/>
                <w:webHidden/>
              </w:rPr>
              <w:instrText xml:space="preserve"> PAGEREF _Toc3372223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3617B258" w14:textId="77777777" w:rsidR="00C7460E" w:rsidRDefault="00B93B82" w:rsidP="00C7460E">
          <w:pPr>
            <w:pStyle w:val="TOC2"/>
            <w:tabs>
              <w:tab w:val="right" w:leader="dot" w:pos="8494"/>
            </w:tabs>
            <w:rPr>
              <w:rFonts w:cstheme="minorBidi"/>
              <w:noProof/>
            </w:rPr>
          </w:pPr>
          <w:hyperlink w:anchor="_Toc3372224" w:history="1">
            <w:r w:rsidR="00C7460E" w:rsidRPr="00C526D2">
              <w:rPr>
                <w:rStyle w:val="Hyperlink"/>
                <w:noProof/>
              </w:rPr>
              <w:t>SFR66: UC18, Step 4</w:t>
            </w:r>
            <w:r w:rsidR="00C7460E">
              <w:rPr>
                <w:noProof/>
                <w:webHidden/>
              </w:rPr>
              <w:tab/>
            </w:r>
            <w:r w:rsidR="00C7460E">
              <w:rPr>
                <w:noProof/>
                <w:webHidden/>
              </w:rPr>
              <w:fldChar w:fldCharType="begin"/>
            </w:r>
            <w:r w:rsidR="00C7460E">
              <w:rPr>
                <w:noProof/>
                <w:webHidden/>
              </w:rPr>
              <w:instrText xml:space="preserve"> PAGEREF _Toc3372224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4621BA1A" w14:textId="77777777" w:rsidR="00C7460E" w:rsidRDefault="00B93B82" w:rsidP="00C7460E">
          <w:pPr>
            <w:pStyle w:val="TOC2"/>
            <w:tabs>
              <w:tab w:val="right" w:leader="dot" w:pos="8494"/>
            </w:tabs>
            <w:rPr>
              <w:rFonts w:cstheme="minorBidi"/>
              <w:noProof/>
            </w:rPr>
          </w:pPr>
          <w:hyperlink w:anchor="_Toc3372225" w:history="1">
            <w:r w:rsidR="00C7460E" w:rsidRPr="00C526D2">
              <w:rPr>
                <w:rStyle w:val="Hyperlink"/>
                <w:noProof/>
              </w:rPr>
              <w:t>SFR67: UC18, Step 4</w:t>
            </w:r>
            <w:r w:rsidR="00C7460E">
              <w:rPr>
                <w:noProof/>
                <w:webHidden/>
              </w:rPr>
              <w:tab/>
            </w:r>
            <w:r w:rsidR="00C7460E">
              <w:rPr>
                <w:noProof/>
                <w:webHidden/>
              </w:rPr>
              <w:fldChar w:fldCharType="begin"/>
            </w:r>
            <w:r w:rsidR="00C7460E">
              <w:rPr>
                <w:noProof/>
                <w:webHidden/>
              </w:rPr>
              <w:instrText xml:space="preserve"> PAGEREF _Toc3372225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16ED5303" w14:textId="77777777" w:rsidR="00C7460E" w:rsidRDefault="00B93B82" w:rsidP="00C7460E">
          <w:pPr>
            <w:pStyle w:val="TOC2"/>
            <w:tabs>
              <w:tab w:val="right" w:leader="dot" w:pos="8494"/>
            </w:tabs>
            <w:rPr>
              <w:rFonts w:cstheme="minorBidi"/>
              <w:noProof/>
            </w:rPr>
          </w:pPr>
          <w:hyperlink w:anchor="_Toc3372226" w:history="1">
            <w:r w:rsidR="00C7460E" w:rsidRPr="00C526D2">
              <w:rPr>
                <w:rStyle w:val="Hyperlink"/>
                <w:noProof/>
              </w:rPr>
              <w:t>SFR68: UC18, Step 5</w:t>
            </w:r>
            <w:r w:rsidR="00C7460E">
              <w:rPr>
                <w:noProof/>
                <w:webHidden/>
              </w:rPr>
              <w:tab/>
            </w:r>
            <w:r w:rsidR="00C7460E">
              <w:rPr>
                <w:noProof/>
                <w:webHidden/>
              </w:rPr>
              <w:fldChar w:fldCharType="begin"/>
            </w:r>
            <w:r w:rsidR="00C7460E">
              <w:rPr>
                <w:noProof/>
                <w:webHidden/>
              </w:rPr>
              <w:instrText xml:space="preserve"> PAGEREF _Toc3372226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29964C38" w14:textId="77777777" w:rsidR="00C7460E" w:rsidRDefault="00B93B82" w:rsidP="00C7460E">
          <w:pPr>
            <w:pStyle w:val="TOC2"/>
            <w:tabs>
              <w:tab w:val="right" w:leader="dot" w:pos="8494"/>
            </w:tabs>
            <w:rPr>
              <w:rFonts w:cstheme="minorBidi"/>
              <w:noProof/>
            </w:rPr>
          </w:pPr>
          <w:hyperlink w:anchor="_Toc3372227" w:history="1">
            <w:r w:rsidR="00C7460E" w:rsidRPr="00C526D2">
              <w:rPr>
                <w:rStyle w:val="Hyperlink"/>
                <w:noProof/>
              </w:rPr>
              <w:t>SFR69: UC18, Step 5</w:t>
            </w:r>
            <w:r w:rsidR="00C7460E">
              <w:rPr>
                <w:noProof/>
                <w:webHidden/>
              </w:rPr>
              <w:tab/>
            </w:r>
            <w:r w:rsidR="00C7460E">
              <w:rPr>
                <w:noProof/>
                <w:webHidden/>
              </w:rPr>
              <w:fldChar w:fldCharType="begin"/>
            </w:r>
            <w:r w:rsidR="00C7460E">
              <w:rPr>
                <w:noProof/>
                <w:webHidden/>
              </w:rPr>
              <w:instrText xml:space="preserve"> PAGEREF _Toc3372227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05F6C7AE" w14:textId="77777777" w:rsidR="00C7460E" w:rsidRDefault="00B93B82" w:rsidP="00C7460E">
          <w:pPr>
            <w:pStyle w:val="TOC2"/>
            <w:tabs>
              <w:tab w:val="right" w:leader="dot" w:pos="8494"/>
            </w:tabs>
            <w:rPr>
              <w:rFonts w:cstheme="minorBidi"/>
              <w:noProof/>
            </w:rPr>
          </w:pPr>
          <w:hyperlink w:anchor="_Toc3372228" w:history="1">
            <w:r w:rsidR="00C7460E" w:rsidRPr="00C526D2">
              <w:rPr>
                <w:rStyle w:val="Hyperlink"/>
                <w:noProof/>
              </w:rPr>
              <w:t>SFR70: UC19, Step 2</w:t>
            </w:r>
            <w:r w:rsidR="00C7460E">
              <w:rPr>
                <w:noProof/>
                <w:webHidden/>
              </w:rPr>
              <w:tab/>
            </w:r>
            <w:r w:rsidR="00C7460E">
              <w:rPr>
                <w:noProof/>
                <w:webHidden/>
              </w:rPr>
              <w:fldChar w:fldCharType="begin"/>
            </w:r>
            <w:r w:rsidR="00C7460E">
              <w:rPr>
                <w:noProof/>
                <w:webHidden/>
              </w:rPr>
              <w:instrText xml:space="preserve"> PAGEREF _Toc3372228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67570EB0" w14:textId="77777777" w:rsidR="00C7460E" w:rsidRDefault="00B93B82" w:rsidP="00C7460E">
          <w:pPr>
            <w:pStyle w:val="TOC2"/>
            <w:tabs>
              <w:tab w:val="right" w:leader="dot" w:pos="8494"/>
            </w:tabs>
            <w:rPr>
              <w:rFonts w:cstheme="minorBidi"/>
              <w:noProof/>
            </w:rPr>
          </w:pPr>
          <w:hyperlink w:anchor="_Toc3372229" w:history="1">
            <w:r w:rsidR="00C7460E" w:rsidRPr="00C526D2">
              <w:rPr>
                <w:rStyle w:val="Hyperlink"/>
                <w:noProof/>
              </w:rPr>
              <w:t>SFR71: UC19, Step 4</w:t>
            </w:r>
            <w:r w:rsidR="00C7460E">
              <w:rPr>
                <w:noProof/>
                <w:webHidden/>
              </w:rPr>
              <w:tab/>
            </w:r>
            <w:r w:rsidR="00C7460E">
              <w:rPr>
                <w:noProof/>
                <w:webHidden/>
              </w:rPr>
              <w:fldChar w:fldCharType="begin"/>
            </w:r>
            <w:r w:rsidR="00C7460E">
              <w:rPr>
                <w:noProof/>
                <w:webHidden/>
              </w:rPr>
              <w:instrText xml:space="preserve"> PAGEREF _Toc3372229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11DB63C9" w14:textId="77777777" w:rsidR="00C7460E" w:rsidRDefault="00B93B82" w:rsidP="00C7460E">
          <w:pPr>
            <w:pStyle w:val="TOC2"/>
            <w:tabs>
              <w:tab w:val="right" w:leader="dot" w:pos="8494"/>
            </w:tabs>
            <w:rPr>
              <w:rFonts w:cstheme="minorBidi"/>
              <w:noProof/>
            </w:rPr>
          </w:pPr>
          <w:hyperlink w:anchor="_Toc3372230" w:history="1">
            <w:r w:rsidR="00C7460E" w:rsidRPr="00C526D2">
              <w:rPr>
                <w:rStyle w:val="Hyperlink"/>
                <w:noProof/>
              </w:rPr>
              <w:t>SFR72: UC19, Step 5</w:t>
            </w:r>
            <w:r w:rsidR="00C7460E">
              <w:rPr>
                <w:noProof/>
                <w:webHidden/>
              </w:rPr>
              <w:tab/>
            </w:r>
            <w:r w:rsidR="00C7460E">
              <w:rPr>
                <w:noProof/>
                <w:webHidden/>
              </w:rPr>
              <w:fldChar w:fldCharType="begin"/>
            </w:r>
            <w:r w:rsidR="00C7460E">
              <w:rPr>
                <w:noProof/>
                <w:webHidden/>
              </w:rPr>
              <w:instrText xml:space="preserve"> PAGEREF _Toc3372230 \h </w:instrText>
            </w:r>
            <w:r w:rsidR="00C7460E">
              <w:rPr>
                <w:noProof/>
                <w:webHidden/>
              </w:rPr>
            </w:r>
            <w:r w:rsidR="00C7460E">
              <w:rPr>
                <w:noProof/>
                <w:webHidden/>
              </w:rPr>
              <w:fldChar w:fldCharType="separate"/>
            </w:r>
            <w:r w:rsidR="00C7460E">
              <w:rPr>
                <w:noProof/>
                <w:webHidden/>
              </w:rPr>
              <w:t>48</w:t>
            </w:r>
            <w:r w:rsidR="00C7460E">
              <w:rPr>
                <w:noProof/>
                <w:webHidden/>
              </w:rPr>
              <w:fldChar w:fldCharType="end"/>
            </w:r>
          </w:hyperlink>
        </w:p>
        <w:p w14:paraId="288FD470" w14:textId="77777777" w:rsidR="00C7460E" w:rsidRDefault="00B93B82" w:rsidP="00C7460E">
          <w:pPr>
            <w:pStyle w:val="TOC2"/>
            <w:tabs>
              <w:tab w:val="right" w:leader="dot" w:pos="8494"/>
            </w:tabs>
            <w:rPr>
              <w:rFonts w:cstheme="minorBidi"/>
              <w:noProof/>
            </w:rPr>
          </w:pPr>
          <w:hyperlink w:anchor="_Toc3372231" w:history="1">
            <w:r w:rsidR="00C7460E" w:rsidRPr="00C526D2">
              <w:rPr>
                <w:rStyle w:val="Hyperlink"/>
                <w:noProof/>
              </w:rPr>
              <w:t>SFR73: UC19, Step 5</w:t>
            </w:r>
            <w:r w:rsidR="00C7460E">
              <w:rPr>
                <w:noProof/>
                <w:webHidden/>
              </w:rPr>
              <w:tab/>
            </w:r>
            <w:r w:rsidR="00C7460E">
              <w:rPr>
                <w:noProof/>
                <w:webHidden/>
              </w:rPr>
              <w:fldChar w:fldCharType="begin"/>
            </w:r>
            <w:r w:rsidR="00C7460E">
              <w:rPr>
                <w:noProof/>
                <w:webHidden/>
              </w:rPr>
              <w:instrText xml:space="preserve"> PAGEREF _Toc3372231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30D58BEE" w14:textId="77777777" w:rsidR="00C7460E" w:rsidRDefault="00B93B82" w:rsidP="00C7460E">
          <w:pPr>
            <w:pStyle w:val="TOC2"/>
            <w:tabs>
              <w:tab w:val="right" w:leader="dot" w:pos="8494"/>
            </w:tabs>
            <w:rPr>
              <w:rFonts w:cstheme="minorBidi"/>
              <w:noProof/>
            </w:rPr>
          </w:pPr>
          <w:hyperlink w:anchor="_Toc3372232" w:history="1">
            <w:r w:rsidR="00C7460E" w:rsidRPr="00C526D2">
              <w:rPr>
                <w:rStyle w:val="Hyperlink"/>
                <w:noProof/>
              </w:rPr>
              <w:t>SFR74: UC19, Step 5</w:t>
            </w:r>
            <w:r w:rsidR="00C7460E">
              <w:rPr>
                <w:noProof/>
                <w:webHidden/>
              </w:rPr>
              <w:tab/>
            </w:r>
            <w:r w:rsidR="00C7460E">
              <w:rPr>
                <w:noProof/>
                <w:webHidden/>
              </w:rPr>
              <w:fldChar w:fldCharType="begin"/>
            </w:r>
            <w:r w:rsidR="00C7460E">
              <w:rPr>
                <w:noProof/>
                <w:webHidden/>
              </w:rPr>
              <w:instrText xml:space="preserve"> PAGEREF _Toc3372232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B65E8A1" w14:textId="77777777" w:rsidR="00C7460E" w:rsidRDefault="00B93B82" w:rsidP="00C7460E">
          <w:pPr>
            <w:pStyle w:val="TOC2"/>
            <w:tabs>
              <w:tab w:val="right" w:leader="dot" w:pos="8494"/>
            </w:tabs>
            <w:rPr>
              <w:rFonts w:cstheme="minorBidi"/>
              <w:noProof/>
            </w:rPr>
          </w:pPr>
          <w:hyperlink w:anchor="_Toc3372233" w:history="1">
            <w:r w:rsidR="00C7460E" w:rsidRPr="00C526D2">
              <w:rPr>
                <w:rStyle w:val="Hyperlink"/>
                <w:noProof/>
              </w:rPr>
              <w:t>SFR75: UC20, Step 2</w:t>
            </w:r>
            <w:r w:rsidR="00C7460E">
              <w:rPr>
                <w:noProof/>
                <w:webHidden/>
              </w:rPr>
              <w:tab/>
            </w:r>
            <w:r w:rsidR="00C7460E">
              <w:rPr>
                <w:noProof/>
                <w:webHidden/>
              </w:rPr>
              <w:fldChar w:fldCharType="begin"/>
            </w:r>
            <w:r w:rsidR="00C7460E">
              <w:rPr>
                <w:noProof/>
                <w:webHidden/>
              </w:rPr>
              <w:instrText xml:space="preserve"> PAGEREF _Toc3372233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5F9A20AF" w14:textId="77777777" w:rsidR="00C7460E" w:rsidRDefault="00B93B82" w:rsidP="00C7460E">
          <w:pPr>
            <w:pStyle w:val="TOC2"/>
            <w:tabs>
              <w:tab w:val="right" w:leader="dot" w:pos="8494"/>
            </w:tabs>
            <w:rPr>
              <w:rFonts w:cstheme="minorBidi"/>
              <w:noProof/>
            </w:rPr>
          </w:pPr>
          <w:hyperlink w:anchor="_Toc3372234" w:history="1">
            <w:r w:rsidR="00C7460E" w:rsidRPr="00C526D2">
              <w:rPr>
                <w:rStyle w:val="Hyperlink"/>
                <w:noProof/>
              </w:rPr>
              <w:t>SFR76: UC20, Step 3</w:t>
            </w:r>
            <w:r w:rsidR="00C7460E">
              <w:rPr>
                <w:noProof/>
                <w:webHidden/>
              </w:rPr>
              <w:tab/>
            </w:r>
            <w:r w:rsidR="00C7460E">
              <w:rPr>
                <w:noProof/>
                <w:webHidden/>
              </w:rPr>
              <w:fldChar w:fldCharType="begin"/>
            </w:r>
            <w:r w:rsidR="00C7460E">
              <w:rPr>
                <w:noProof/>
                <w:webHidden/>
              </w:rPr>
              <w:instrText xml:space="preserve"> PAGEREF _Toc3372234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36E4BC41" w14:textId="77777777" w:rsidR="00C7460E" w:rsidRDefault="00B93B82" w:rsidP="00C7460E">
          <w:pPr>
            <w:pStyle w:val="TOC2"/>
            <w:tabs>
              <w:tab w:val="right" w:leader="dot" w:pos="8494"/>
            </w:tabs>
            <w:rPr>
              <w:rFonts w:cstheme="minorBidi"/>
              <w:noProof/>
            </w:rPr>
          </w:pPr>
          <w:hyperlink w:anchor="_Toc3372235" w:history="1">
            <w:r w:rsidR="00C7460E" w:rsidRPr="00C526D2">
              <w:rPr>
                <w:rStyle w:val="Hyperlink"/>
                <w:noProof/>
              </w:rPr>
              <w:t>SFR77: UC20, Step 3.a.1</w:t>
            </w:r>
            <w:r w:rsidR="00C7460E">
              <w:rPr>
                <w:noProof/>
                <w:webHidden/>
              </w:rPr>
              <w:tab/>
            </w:r>
            <w:r w:rsidR="00C7460E">
              <w:rPr>
                <w:noProof/>
                <w:webHidden/>
              </w:rPr>
              <w:fldChar w:fldCharType="begin"/>
            </w:r>
            <w:r w:rsidR="00C7460E">
              <w:rPr>
                <w:noProof/>
                <w:webHidden/>
              </w:rPr>
              <w:instrText xml:space="preserve"> PAGEREF _Toc3372235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016EBEC" w14:textId="77777777" w:rsidR="00C7460E" w:rsidRDefault="00B93B82" w:rsidP="00C7460E">
          <w:pPr>
            <w:pStyle w:val="TOC2"/>
            <w:tabs>
              <w:tab w:val="right" w:leader="dot" w:pos="8494"/>
            </w:tabs>
            <w:rPr>
              <w:rFonts w:cstheme="minorBidi"/>
              <w:noProof/>
            </w:rPr>
          </w:pPr>
          <w:hyperlink w:anchor="_Toc3372236" w:history="1">
            <w:r w:rsidR="00C7460E" w:rsidRPr="00C526D2">
              <w:rPr>
                <w:rStyle w:val="Hyperlink"/>
                <w:noProof/>
              </w:rPr>
              <w:t>SFR78: UC21, Step 6</w:t>
            </w:r>
            <w:r w:rsidR="00C7460E">
              <w:rPr>
                <w:noProof/>
                <w:webHidden/>
              </w:rPr>
              <w:tab/>
            </w:r>
            <w:r w:rsidR="00C7460E">
              <w:rPr>
                <w:noProof/>
                <w:webHidden/>
              </w:rPr>
              <w:fldChar w:fldCharType="begin"/>
            </w:r>
            <w:r w:rsidR="00C7460E">
              <w:rPr>
                <w:noProof/>
                <w:webHidden/>
              </w:rPr>
              <w:instrText xml:space="preserve"> PAGEREF _Toc3372236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0A657C34" w14:textId="77777777" w:rsidR="00C7460E" w:rsidRDefault="00B93B82" w:rsidP="00C7460E">
          <w:pPr>
            <w:pStyle w:val="TOC2"/>
            <w:tabs>
              <w:tab w:val="right" w:leader="dot" w:pos="8494"/>
            </w:tabs>
            <w:rPr>
              <w:rFonts w:cstheme="minorBidi"/>
              <w:noProof/>
            </w:rPr>
          </w:pPr>
          <w:hyperlink w:anchor="_Toc3372237" w:history="1">
            <w:r w:rsidR="00C7460E" w:rsidRPr="00C526D2">
              <w:rPr>
                <w:rStyle w:val="Hyperlink"/>
                <w:noProof/>
              </w:rPr>
              <w:t>SFR79: UC21, Step 7</w:t>
            </w:r>
            <w:r w:rsidR="00C7460E">
              <w:rPr>
                <w:noProof/>
                <w:webHidden/>
              </w:rPr>
              <w:tab/>
            </w:r>
            <w:r w:rsidR="00C7460E">
              <w:rPr>
                <w:noProof/>
                <w:webHidden/>
              </w:rPr>
              <w:fldChar w:fldCharType="begin"/>
            </w:r>
            <w:r w:rsidR="00C7460E">
              <w:rPr>
                <w:noProof/>
                <w:webHidden/>
              </w:rPr>
              <w:instrText xml:space="preserve"> PAGEREF _Toc3372237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725A8498" w14:textId="77777777" w:rsidR="00C7460E" w:rsidRDefault="00B93B82" w:rsidP="00C7460E">
          <w:pPr>
            <w:pStyle w:val="TOC2"/>
            <w:tabs>
              <w:tab w:val="right" w:leader="dot" w:pos="8494"/>
            </w:tabs>
            <w:rPr>
              <w:rFonts w:cstheme="minorBidi"/>
              <w:noProof/>
            </w:rPr>
          </w:pPr>
          <w:hyperlink w:anchor="_Toc3372238" w:history="1">
            <w:r w:rsidR="00C7460E" w:rsidRPr="00C526D2">
              <w:rPr>
                <w:rStyle w:val="Hyperlink"/>
                <w:noProof/>
              </w:rPr>
              <w:t>SFR80: UC21, Step 6.a.1</w:t>
            </w:r>
            <w:r w:rsidR="00C7460E">
              <w:rPr>
                <w:noProof/>
                <w:webHidden/>
              </w:rPr>
              <w:tab/>
            </w:r>
            <w:r w:rsidR="00C7460E">
              <w:rPr>
                <w:noProof/>
                <w:webHidden/>
              </w:rPr>
              <w:fldChar w:fldCharType="begin"/>
            </w:r>
            <w:r w:rsidR="00C7460E">
              <w:rPr>
                <w:noProof/>
                <w:webHidden/>
              </w:rPr>
              <w:instrText xml:space="preserve"> PAGEREF _Toc3372238 \h </w:instrText>
            </w:r>
            <w:r w:rsidR="00C7460E">
              <w:rPr>
                <w:noProof/>
                <w:webHidden/>
              </w:rPr>
            </w:r>
            <w:r w:rsidR="00C7460E">
              <w:rPr>
                <w:noProof/>
                <w:webHidden/>
              </w:rPr>
              <w:fldChar w:fldCharType="separate"/>
            </w:r>
            <w:r w:rsidR="00C7460E">
              <w:rPr>
                <w:noProof/>
                <w:webHidden/>
              </w:rPr>
              <w:t>49</w:t>
            </w:r>
            <w:r w:rsidR="00C7460E">
              <w:rPr>
                <w:noProof/>
                <w:webHidden/>
              </w:rPr>
              <w:fldChar w:fldCharType="end"/>
            </w:r>
          </w:hyperlink>
        </w:p>
        <w:p w14:paraId="159DC170" w14:textId="77777777" w:rsidR="00C7460E" w:rsidRDefault="00B93B82" w:rsidP="00C7460E">
          <w:pPr>
            <w:pStyle w:val="TOC2"/>
            <w:tabs>
              <w:tab w:val="right" w:leader="dot" w:pos="8494"/>
            </w:tabs>
            <w:rPr>
              <w:rFonts w:cstheme="minorBidi"/>
              <w:noProof/>
            </w:rPr>
          </w:pPr>
          <w:hyperlink w:anchor="_Toc3372239" w:history="1">
            <w:r w:rsidR="00C7460E" w:rsidRPr="00C526D2">
              <w:rPr>
                <w:rStyle w:val="Hyperlink"/>
                <w:noProof/>
              </w:rPr>
              <w:t>SFR81: UC21, Step 6.b.1</w:t>
            </w:r>
            <w:r w:rsidR="00C7460E">
              <w:rPr>
                <w:noProof/>
                <w:webHidden/>
              </w:rPr>
              <w:tab/>
            </w:r>
            <w:r w:rsidR="00C7460E">
              <w:rPr>
                <w:noProof/>
                <w:webHidden/>
              </w:rPr>
              <w:fldChar w:fldCharType="begin"/>
            </w:r>
            <w:r w:rsidR="00C7460E">
              <w:rPr>
                <w:noProof/>
                <w:webHidden/>
              </w:rPr>
              <w:instrText xml:space="preserve"> PAGEREF _Toc3372239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60129DA8" w14:textId="77777777" w:rsidR="00C7460E" w:rsidRDefault="00B93B82" w:rsidP="00C7460E">
          <w:pPr>
            <w:pStyle w:val="TOC2"/>
            <w:tabs>
              <w:tab w:val="right" w:leader="dot" w:pos="8494"/>
            </w:tabs>
            <w:rPr>
              <w:rFonts w:cstheme="minorBidi"/>
              <w:noProof/>
            </w:rPr>
          </w:pPr>
          <w:hyperlink w:anchor="_Toc3372240" w:history="1">
            <w:r w:rsidR="00C7460E" w:rsidRPr="00C526D2">
              <w:rPr>
                <w:rStyle w:val="Hyperlink"/>
                <w:noProof/>
              </w:rPr>
              <w:t>SFR82: UC21, Step 6.c.1</w:t>
            </w:r>
            <w:r w:rsidR="00C7460E">
              <w:rPr>
                <w:noProof/>
                <w:webHidden/>
              </w:rPr>
              <w:tab/>
            </w:r>
            <w:r w:rsidR="00C7460E">
              <w:rPr>
                <w:noProof/>
                <w:webHidden/>
              </w:rPr>
              <w:fldChar w:fldCharType="begin"/>
            </w:r>
            <w:r w:rsidR="00C7460E">
              <w:rPr>
                <w:noProof/>
                <w:webHidden/>
              </w:rPr>
              <w:instrText xml:space="preserve"> PAGEREF _Toc3372240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45372A2C" w14:textId="77777777" w:rsidR="00C7460E" w:rsidRDefault="00B93B82" w:rsidP="00C7460E">
          <w:pPr>
            <w:pStyle w:val="TOC2"/>
            <w:tabs>
              <w:tab w:val="right" w:leader="dot" w:pos="8494"/>
            </w:tabs>
            <w:rPr>
              <w:rFonts w:cstheme="minorBidi"/>
              <w:noProof/>
            </w:rPr>
          </w:pPr>
          <w:hyperlink w:anchor="_Toc3372241" w:history="1">
            <w:r w:rsidR="00C7460E" w:rsidRPr="00C526D2">
              <w:rPr>
                <w:rStyle w:val="Hyperlink"/>
                <w:noProof/>
              </w:rPr>
              <w:t>SFR83: UC21, Step 6.c.1</w:t>
            </w:r>
            <w:r w:rsidR="00C7460E">
              <w:rPr>
                <w:noProof/>
                <w:webHidden/>
              </w:rPr>
              <w:tab/>
            </w:r>
            <w:r w:rsidR="00C7460E">
              <w:rPr>
                <w:noProof/>
                <w:webHidden/>
              </w:rPr>
              <w:fldChar w:fldCharType="begin"/>
            </w:r>
            <w:r w:rsidR="00C7460E">
              <w:rPr>
                <w:noProof/>
                <w:webHidden/>
              </w:rPr>
              <w:instrText xml:space="preserve"> PAGEREF _Toc3372241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7059A24A" w14:textId="77777777" w:rsidR="00C7460E" w:rsidRDefault="00B93B82" w:rsidP="00C7460E">
          <w:pPr>
            <w:pStyle w:val="TOC2"/>
            <w:tabs>
              <w:tab w:val="right" w:leader="dot" w:pos="8494"/>
            </w:tabs>
            <w:rPr>
              <w:rFonts w:cstheme="minorBidi"/>
              <w:noProof/>
            </w:rPr>
          </w:pPr>
          <w:hyperlink w:anchor="_Toc3372242" w:history="1">
            <w:r w:rsidR="00C7460E" w:rsidRPr="00C526D2">
              <w:rPr>
                <w:rStyle w:val="Hyperlink"/>
                <w:noProof/>
              </w:rPr>
              <w:t>SFR84: UC22, Step 4</w:t>
            </w:r>
            <w:r w:rsidR="00C7460E">
              <w:rPr>
                <w:noProof/>
                <w:webHidden/>
              </w:rPr>
              <w:tab/>
            </w:r>
            <w:r w:rsidR="00C7460E">
              <w:rPr>
                <w:noProof/>
                <w:webHidden/>
              </w:rPr>
              <w:fldChar w:fldCharType="begin"/>
            </w:r>
            <w:r w:rsidR="00C7460E">
              <w:rPr>
                <w:noProof/>
                <w:webHidden/>
              </w:rPr>
              <w:instrText xml:space="preserve"> PAGEREF _Toc3372242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39B3D596" w14:textId="77777777" w:rsidR="00C7460E" w:rsidRDefault="00B93B82" w:rsidP="00C7460E">
          <w:pPr>
            <w:pStyle w:val="TOC2"/>
            <w:tabs>
              <w:tab w:val="right" w:leader="dot" w:pos="8494"/>
            </w:tabs>
            <w:rPr>
              <w:rFonts w:cstheme="minorBidi"/>
              <w:noProof/>
            </w:rPr>
          </w:pPr>
          <w:hyperlink w:anchor="_Toc3372243" w:history="1">
            <w:r w:rsidR="00C7460E" w:rsidRPr="00C526D2">
              <w:rPr>
                <w:rStyle w:val="Hyperlink"/>
                <w:noProof/>
              </w:rPr>
              <w:t>SFR85: UC22, Step 4.a.1</w:t>
            </w:r>
            <w:r w:rsidR="00C7460E">
              <w:rPr>
                <w:noProof/>
                <w:webHidden/>
              </w:rPr>
              <w:tab/>
            </w:r>
            <w:r w:rsidR="00C7460E">
              <w:rPr>
                <w:noProof/>
                <w:webHidden/>
              </w:rPr>
              <w:fldChar w:fldCharType="begin"/>
            </w:r>
            <w:r w:rsidR="00C7460E">
              <w:rPr>
                <w:noProof/>
                <w:webHidden/>
              </w:rPr>
              <w:instrText xml:space="preserve"> PAGEREF _Toc3372243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4315BA20" w14:textId="77777777" w:rsidR="00C7460E" w:rsidRDefault="00B93B82" w:rsidP="00C7460E">
          <w:pPr>
            <w:pStyle w:val="TOC2"/>
            <w:tabs>
              <w:tab w:val="right" w:leader="dot" w:pos="8494"/>
            </w:tabs>
            <w:rPr>
              <w:rFonts w:cstheme="minorBidi"/>
              <w:noProof/>
            </w:rPr>
          </w:pPr>
          <w:hyperlink w:anchor="_Toc3372244" w:history="1">
            <w:r w:rsidR="00C7460E" w:rsidRPr="00C526D2">
              <w:rPr>
                <w:rStyle w:val="Hyperlink"/>
                <w:noProof/>
              </w:rPr>
              <w:t>SFR86: UC23, Step 4</w:t>
            </w:r>
            <w:r w:rsidR="00C7460E">
              <w:rPr>
                <w:noProof/>
                <w:webHidden/>
              </w:rPr>
              <w:tab/>
            </w:r>
            <w:r w:rsidR="00C7460E">
              <w:rPr>
                <w:noProof/>
                <w:webHidden/>
              </w:rPr>
              <w:fldChar w:fldCharType="begin"/>
            </w:r>
            <w:r w:rsidR="00C7460E">
              <w:rPr>
                <w:noProof/>
                <w:webHidden/>
              </w:rPr>
              <w:instrText xml:space="preserve"> PAGEREF _Toc3372244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33924746" w14:textId="77777777" w:rsidR="00C7460E" w:rsidRDefault="00B93B82" w:rsidP="00C7460E">
          <w:pPr>
            <w:pStyle w:val="TOC2"/>
            <w:tabs>
              <w:tab w:val="right" w:leader="dot" w:pos="8494"/>
            </w:tabs>
            <w:rPr>
              <w:rFonts w:cstheme="minorBidi"/>
              <w:noProof/>
            </w:rPr>
          </w:pPr>
          <w:hyperlink w:anchor="_Toc3372245" w:history="1">
            <w:r w:rsidR="00C7460E" w:rsidRPr="00C526D2">
              <w:rPr>
                <w:rStyle w:val="Hyperlink"/>
                <w:noProof/>
              </w:rPr>
              <w:t>SFR87: UC23, Step 5</w:t>
            </w:r>
            <w:r w:rsidR="00C7460E">
              <w:rPr>
                <w:noProof/>
                <w:webHidden/>
              </w:rPr>
              <w:tab/>
            </w:r>
            <w:r w:rsidR="00C7460E">
              <w:rPr>
                <w:noProof/>
                <w:webHidden/>
              </w:rPr>
              <w:fldChar w:fldCharType="begin"/>
            </w:r>
            <w:r w:rsidR="00C7460E">
              <w:rPr>
                <w:noProof/>
                <w:webHidden/>
              </w:rPr>
              <w:instrText xml:space="preserve"> PAGEREF _Toc3372245 \h </w:instrText>
            </w:r>
            <w:r w:rsidR="00C7460E">
              <w:rPr>
                <w:noProof/>
                <w:webHidden/>
              </w:rPr>
            </w:r>
            <w:r w:rsidR="00C7460E">
              <w:rPr>
                <w:noProof/>
                <w:webHidden/>
              </w:rPr>
              <w:fldChar w:fldCharType="separate"/>
            </w:r>
            <w:r w:rsidR="00C7460E">
              <w:rPr>
                <w:noProof/>
                <w:webHidden/>
              </w:rPr>
              <w:t>50</w:t>
            </w:r>
            <w:r w:rsidR="00C7460E">
              <w:rPr>
                <w:noProof/>
                <w:webHidden/>
              </w:rPr>
              <w:fldChar w:fldCharType="end"/>
            </w:r>
          </w:hyperlink>
        </w:p>
        <w:p w14:paraId="0DC5269E" w14:textId="77777777" w:rsidR="00C7460E" w:rsidRDefault="00B93B82" w:rsidP="00C7460E">
          <w:pPr>
            <w:pStyle w:val="TOC2"/>
            <w:tabs>
              <w:tab w:val="right" w:leader="dot" w:pos="8494"/>
            </w:tabs>
            <w:rPr>
              <w:rFonts w:cstheme="minorBidi"/>
              <w:noProof/>
            </w:rPr>
          </w:pPr>
          <w:hyperlink w:anchor="_Toc3372246" w:history="1">
            <w:r w:rsidR="00C7460E" w:rsidRPr="00C526D2">
              <w:rPr>
                <w:rStyle w:val="Hyperlink"/>
                <w:noProof/>
              </w:rPr>
              <w:t>SFR88: UC23, Step 7</w:t>
            </w:r>
            <w:r w:rsidR="00C7460E">
              <w:rPr>
                <w:noProof/>
                <w:webHidden/>
              </w:rPr>
              <w:tab/>
            </w:r>
            <w:r w:rsidR="00C7460E">
              <w:rPr>
                <w:noProof/>
                <w:webHidden/>
              </w:rPr>
              <w:fldChar w:fldCharType="begin"/>
            </w:r>
            <w:r w:rsidR="00C7460E">
              <w:rPr>
                <w:noProof/>
                <w:webHidden/>
              </w:rPr>
              <w:instrText xml:space="preserve"> PAGEREF _Toc3372246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5F673B3C" w14:textId="77777777" w:rsidR="00C7460E" w:rsidRDefault="00B93B82" w:rsidP="00C7460E">
          <w:pPr>
            <w:pStyle w:val="TOC2"/>
            <w:tabs>
              <w:tab w:val="right" w:leader="dot" w:pos="8494"/>
            </w:tabs>
            <w:rPr>
              <w:rFonts w:cstheme="minorBidi"/>
              <w:noProof/>
            </w:rPr>
          </w:pPr>
          <w:hyperlink w:anchor="_Toc3372247" w:history="1">
            <w:r w:rsidR="00C7460E" w:rsidRPr="00C526D2">
              <w:rPr>
                <w:rStyle w:val="Hyperlink"/>
                <w:noProof/>
              </w:rPr>
              <w:t>SFR89: UC23, Step 7.a.1</w:t>
            </w:r>
            <w:r w:rsidR="00C7460E">
              <w:rPr>
                <w:noProof/>
                <w:webHidden/>
              </w:rPr>
              <w:tab/>
            </w:r>
            <w:r w:rsidR="00C7460E">
              <w:rPr>
                <w:noProof/>
                <w:webHidden/>
              </w:rPr>
              <w:fldChar w:fldCharType="begin"/>
            </w:r>
            <w:r w:rsidR="00C7460E">
              <w:rPr>
                <w:noProof/>
                <w:webHidden/>
              </w:rPr>
              <w:instrText xml:space="preserve"> PAGEREF _Toc3372247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165863B6" w14:textId="77777777" w:rsidR="00C7460E" w:rsidRDefault="00B93B82" w:rsidP="00C7460E">
          <w:pPr>
            <w:pStyle w:val="TOC2"/>
            <w:tabs>
              <w:tab w:val="right" w:leader="dot" w:pos="8494"/>
            </w:tabs>
            <w:rPr>
              <w:rFonts w:cstheme="minorBidi"/>
              <w:noProof/>
            </w:rPr>
          </w:pPr>
          <w:hyperlink w:anchor="_Toc3372248" w:history="1">
            <w:r w:rsidR="00C7460E" w:rsidRPr="00C526D2">
              <w:rPr>
                <w:rStyle w:val="Hyperlink"/>
                <w:noProof/>
              </w:rPr>
              <w:t>SFR90: UC23, Step 8</w:t>
            </w:r>
            <w:r w:rsidR="00C7460E">
              <w:rPr>
                <w:noProof/>
                <w:webHidden/>
              </w:rPr>
              <w:tab/>
            </w:r>
            <w:r w:rsidR="00C7460E">
              <w:rPr>
                <w:noProof/>
                <w:webHidden/>
              </w:rPr>
              <w:fldChar w:fldCharType="begin"/>
            </w:r>
            <w:r w:rsidR="00C7460E">
              <w:rPr>
                <w:noProof/>
                <w:webHidden/>
              </w:rPr>
              <w:instrText xml:space="preserve"> PAGEREF _Toc3372248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57F5FAB5" w14:textId="77777777" w:rsidR="00C7460E" w:rsidRDefault="00B93B82" w:rsidP="00C7460E">
          <w:pPr>
            <w:pStyle w:val="TOC2"/>
            <w:tabs>
              <w:tab w:val="right" w:leader="dot" w:pos="8494"/>
            </w:tabs>
            <w:rPr>
              <w:rFonts w:cstheme="minorBidi"/>
              <w:noProof/>
            </w:rPr>
          </w:pPr>
          <w:hyperlink w:anchor="_Toc3372249" w:history="1">
            <w:r w:rsidR="00C7460E" w:rsidRPr="00C526D2">
              <w:rPr>
                <w:rStyle w:val="Hyperlink"/>
                <w:noProof/>
              </w:rPr>
              <w:t>SFR91: UC23, Step 9</w:t>
            </w:r>
            <w:r w:rsidR="00C7460E">
              <w:rPr>
                <w:noProof/>
                <w:webHidden/>
              </w:rPr>
              <w:tab/>
            </w:r>
            <w:r w:rsidR="00C7460E">
              <w:rPr>
                <w:noProof/>
                <w:webHidden/>
              </w:rPr>
              <w:fldChar w:fldCharType="begin"/>
            </w:r>
            <w:r w:rsidR="00C7460E">
              <w:rPr>
                <w:noProof/>
                <w:webHidden/>
              </w:rPr>
              <w:instrText xml:space="preserve"> PAGEREF _Toc3372249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129FD76F" w14:textId="77777777" w:rsidR="00C7460E" w:rsidRDefault="00B93B82" w:rsidP="00C7460E">
          <w:pPr>
            <w:pStyle w:val="TOC2"/>
            <w:tabs>
              <w:tab w:val="right" w:leader="dot" w:pos="8494"/>
            </w:tabs>
            <w:rPr>
              <w:rFonts w:cstheme="minorBidi"/>
              <w:noProof/>
            </w:rPr>
          </w:pPr>
          <w:hyperlink w:anchor="_Toc3372250" w:history="1">
            <w:r w:rsidR="00C7460E" w:rsidRPr="00C526D2">
              <w:rPr>
                <w:rStyle w:val="Hyperlink"/>
                <w:noProof/>
              </w:rPr>
              <w:t>SFR92: UC23, Step A9.a.1</w:t>
            </w:r>
            <w:r w:rsidR="00C7460E">
              <w:rPr>
                <w:noProof/>
                <w:webHidden/>
              </w:rPr>
              <w:tab/>
            </w:r>
            <w:r w:rsidR="00C7460E">
              <w:rPr>
                <w:noProof/>
                <w:webHidden/>
              </w:rPr>
              <w:fldChar w:fldCharType="begin"/>
            </w:r>
            <w:r w:rsidR="00C7460E">
              <w:rPr>
                <w:noProof/>
                <w:webHidden/>
              </w:rPr>
              <w:instrText xml:space="preserve"> PAGEREF _Toc3372250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bookmarkStart w:id="191" w:name="_Hlk3372258"/>
        <w:p w14:paraId="19188376" w14:textId="77777777" w:rsidR="00C7460E" w:rsidRDefault="00C7460E" w:rsidP="00C7460E">
          <w:pPr>
            <w:pStyle w:val="TOC2"/>
            <w:tabs>
              <w:tab w:val="right" w:leader="dot" w:pos="8494"/>
            </w:tabs>
            <w:rPr>
              <w:rFonts w:cstheme="minorBidi"/>
              <w:noProof/>
            </w:rPr>
          </w:pPr>
          <w:r w:rsidRPr="00C526D2">
            <w:rPr>
              <w:rStyle w:val="Hyperlink"/>
              <w:noProof/>
            </w:rPr>
            <w:fldChar w:fldCharType="begin"/>
          </w:r>
          <w:r w:rsidRPr="00C526D2">
            <w:rPr>
              <w:rStyle w:val="Hyperlink"/>
              <w:noProof/>
            </w:rPr>
            <w:instrText xml:space="preserve"> </w:instrText>
          </w:r>
          <w:r>
            <w:rPr>
              <w:noProof/>
            </w:rPr>
            <w:instrText>HYPERLINK \l "_Toc3372251"</w:instrText>
          </w:r>
          <w:r w:rsidRPr="00C526D2">
            <w:rPr>
              <w:rStyle w:val="Hyperlink"/>
              <w:noProof/>
            </w:rPr>
            <w:instrText xml:space="preserve"> </w:instrText>
          </w:r>
          <w:r w:rsidRPr="00C526D2">
            <w:rPr>
              <w:rStyle w:val="Hyperlink"/>
              <w:noProof/>
            </w:rPr>
            <w:fldChar w:fldCharType="separate"/>
          </w:r>
          <w:r w:rsidRPr="00C526D2">
            <w:rPr>
              <w:rStyle w:val="Hyperlink"/>
              <w:noProof/>
            </w:rPr>
            <w:t>SFR93: UC24, Step 1</w:t>
          </w:r>
          <w:r>
            <w:rPr>
              <w:noProof/>
              <w:webHidden/>
            </w:rPr>
            <w:tab/>
          </w:r>
          <w:r>
            <w:rPr>
              <w:noProof/>
              <w:webHidden/>
            </w:rPr>
            <w:fldChar w:fldCharType="begin"/>
          </w:r>
          <w:r>
            <w:rPr>
              <w:noProof/>
              <w:webHidden/>
            </w:rPr>
            <w:instrText xml:space="preserve"> PAGEREF _Toc3372251 \h </w:instrText>
          </w:r>
          <w:r>
            <w:rPr>
              <w:noProof/>
              <w:webHidden/>
            </w:rPr>
          </w:r>
          <w:r>
            <w:rPr>
              <w:noProof/>
              <w:webHidden/>
            </w:rPr>
            <w:fldChar w:fldCharType="separate"/>
          </w:r>
          <w:r>
            <w:rPr>
              <w:noProof/>
              <w:webHidden/>
            </w:rPr>
            <w:t>51</w:t>
          </w:r>
          <w:r>
            <w:rPr>
              <w:noProof/>
              <w:webHidden/>
            </w:rPr>
            <w:fldChar w:fldCharType="end"/>
          </w:r>
          <w:r w:rsidRPr="00C526D2">
            <w:rPr>
              <w:rStyle w:val="Hyperlink"/>
              <w:noProof/>
            </w:rPr>
            <w:fldChar w:fldCharType="end"/>
          </w:r>
        </w:p>
        <w:p w14:paraId="5C77F9F1" w14:textId="77777777" w:rsidR="00C7460E" w:rsidRDefault="00B93B82" w:rsidP="00C7460E">
          <w:pPr>
            <w:pStyle w:val="TOC2"/>
            <w:tabs>
              <w:tab w:val="right" w:leader="dot" w:pos="8494"/>
            </w:tabs>
            <w:rPr>
              <w:rFonts w:cstheme="minorBidi"/>
              <w:noProof/>
            </w:rPr>
          </w:pPr>
          <w:hyperlink w:anchor="_Toc3372252" w:history="1">
            <w:r w:rsidR="00C7460E" w:rsidRPr="00C526D2">
              <w:rPr>
                <w:rStyle w:val="Hyperlink"/>
                <w:noProof/>
              </w:rPr>
              <w:t>SFR94: UC24, Step 2</w:t>
            </w:r>
            <w:r w:rsidR="00C7460E">
              <w:rPr>
                <w:noProof/>
                <w:webHidden/>
              </w:rPr>
              <w:tab/>
            </w:r>
            <w:r w:rsidR="00C7460E">
              <w:rPr>
                <w:noProof/>
                <w:webHidden/>
              </w:rPr>
              <w:fldChar w:fldCharType="begin"/>
            </w:r>
            <w:r w:rsidR="00C7460E">
              <w:rPr>
                <w:noProof/>
                <w:webHidden/>
              </w:rPr>
              <w:instrText xml:space="preserve"> PAGEREF _Toc3372252 \h </w:instrText>
            </w:r>
            <w:r w:rsidR="00C7460E">
              <w:rPr>
                <w:noProof/>
                <w:webHidden/>
              </w:rPr>
            </w:r>
            <w:r w:rsidR="00C7460E">
              <w:rPr>
                <w:noProof/>
                <w:webHidden/>
              </w:rPr>
              <w:fldChar w:fldCharType="separate"/>
            </w:r>
            <w:r w:rsidR="00C7460E">
              <w:rPr>
                <w:noProof/>
                <w:webHidden/>
              </w:rPr>
              <w:t>51</w:t>
            </w:r>
            <w:r w:rsidR="00C7460E">
              <w:rPr>
                <w:noProof/>
                <w:webHidden/>
              </w:rPr>
              <w:fldChar w:fldCharType="end"/>
            </w:r>
          </w:hyperlink>
        </w:p>
        <w:p w14:paraId="01BC759C" w14:textId="77777777" w:rsidR="00C7460E" w:rsidRDefault="00B93B82" w:rsidP="00C7460E">
          <w:pPr>
            <w:pStyle w:val="TOC2"/>
            <w:tabs>
              <w:tab w:val="right" w:leader="dot" w:pos="8494"/>
            </w:tabs>
            <w:rPr>
              <w:rFonts w:cstheme="minorBidi"/>
              <w:noProof/>
            </w:rPr>
          </w:pPr>
          <w:hyperlink w:anchor="_Toc3372253" w:history="1">
            <w:r w:rsidR="00C7460E" w:rsidRPr="00C526D2">
              <w:rPr>
                <w:rStyle w:val="Hyperlink"/>
                <w:noProof/>
              </w:rPr>
              <w:t>SFR95: UC24, Step 2</w:t>
            </w:r>
            <w:r w:rsidR="00C7460E">
              <w:rPr>
                <w:noProof/>
                <w:webHidden/>
              </w:rPr>
              <w:tab/>
            </w:r>
            <w:r w:rsidR="00C7460E">
              <w:rPr>
                <w:noProof/>
                <w:webHidden/>
              </w:rPr>
              <w:fldChar w:fldCharType="begin"/>
            </w:r>
            <w:r w:rsidR="00C7460E">
              <w:rPr>
                <w:noProof/>
                <w:webHidden/>
              </w:rPr>
              <w:instrText xml:space="preserve"> PAGEREF _Toc3372253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35F89A18" w14:textId="77777777" w:rsidR="00C7460E" w:rsidRDefault="00B93B82" w:rsidP="00C7460E">
          <w:pPr>
            <w:pStyle w:val="TOC2"/>
            <w:tabs>
              <w:tab w:val="right" w:leader="dot" w:pos="8494"/>
            </w:tabs>
            <w:rPr>
              <w:rFonts w:cstheme="minorBidi"/>
              <w:noProof/>
            </w:rPr>
          </w:pPr>
          <w:hyperlink w:anchor="_Toc3372254" w:history="1">
            <w:r w:rsidR="00C7460E" w:rsidRPr="00C526D2">
              <w:rPr>
                <w:rStyle w:val="Hyperlink"/>
                <w:noProof/>
              </w:rPr>
              <w:t>SFR96: UC24, Step A2.1</w:t>
            </w:r>
            <w:r w:rsidR="00C7460E">
              <w:rPr>
                <w:noProof/>
                <w:webHidden/>
              </w:rPr>
              <w:tab/>
            </w:r>
            <w:r w:rsidR="00C7460E">
              <w:rPr>
                <w:noProof/>
                <w:webHidden/>
              </w:rPr>
              <w:fldChar w:fldCharType="begin"/>
            </w:r>
            <w:r w:rsidR="00C7460E">
              <w:rPr>
                <w:noProof/>
                <w:webHidden/>
              </w:rPr>
              <w:instrText xml:space="preserve"> PAGEREF _Toc3372254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1D3C5BF2" w14:textId="77777777" w:rsidR="00C7460E" w:rsidRDefault="00B93B82" w:rsidP="00C7460E">
          <w:pPr>
            <w:pStyle w:val="TOC2"/>
            <w:tabs>
              <w:tab w:val="right" w:leader="dot" w:pos="8494"/>
            </w:tabs>
            <w:rPr>
              <w:rFonts w:cstheme="minorBidi"/>
              <w:noProof/>
            </w:rPr>
          </w:pPr>
          <w:hyperlink w:anchor="_Toc3372255" w:history="1">
            <w:r w:rsidR="00C7460E" w:rsidRPr="00C526D2">
              <w:rPr>
                <w:rStyle w:val="Hyperlink"/>
                <w:noProof/>
              </w:rPr>
              <w:t>SFR97: UC24, Step 3</w:t>
            </w:r>
            <w:r w:rsidR="00C7460E">
              <w:rPr>
                <w:noProof/>
                <w:webHidden/>
              </w:rPr>
              <w:tab/>
            </w:r>
            <w:r w:rsidR="00C7460E">
              <w:rPr>
                <w:noProof/>
                <w:webHidden/>
              </w:rPr>
              <w:fldChar w:fldCharType="begin"/>
            </w:r>
            <w:r w:rsidR="00C7460E">
              <w:rPr>
                <w:noProof/>
                <w:webHidden/>
              </w:rPr>
              <w:instrText xml:space="preserve"> PAGEREF _Toc3372255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p w14:paraId="2FA0197F" w14:textId="77777777" w:rsidR="00C7460E" w:rsidRDefault="00B93B82" w:rsidP="00C7460E">
          <w:pPr>
            <w:pStyle w:val="TOC2"/>
            <w:tabs>
              <w:tab w:val="right" w:leader="dot" w:pos="8494"/>
            </w:tabs>
            <w:rPr>
              <w:rFonts w:cstheme="minorBidi"/>
              <w:noProof/>
            </w:rPr>
          </w:pPr>
          <w:hyperlink w:anchor="_Toc3372256" w:history="1">
            <w:r w:rsidR="00C7460E" w:rsidRPr="00C526D2">
              <w:rPr>
                <w:rStyle w:val="Hyperlink"/>
                <w:noProof/>
              </w:rPr>
              <w:t>SFR98: UC24, Step A3.1</w:t>
            </w:r>
            <w:r w:rsidR="00C7460E">
              <w:rPr>
                <w:noProof/>
                <w:webHidden/>
              </w:rPr>
              <w:tab/>
            </w:r>
            <w:r w:rsidR="00C7460E">
              <w:rPr>
                <w:noProof/>
                <w:webHidden/>
              </w:rPr>
              <w:fldChar w:fldCharType="begin"/>
            </w:r>
            <w:r w:rsidR="00C7460E">
              <w:rPr>
                <w:noProof/>
                <w:webHidden/>
              </w:rPr>
              <w:instrText xml:space="preserve"> PAGEREF _Toc3372256 \h </w:instrText>
            </w:r>
            <w:r w:rsidR="00C7460E">
              <w:rPr>
                <w:noProof/>
                <w:webHidden/>
              </w:rPr>
            </w:r>
            <w:r w:rsidR="00C7460E">
              <w:rPr>
                <w:noProof/>
                <w:webHidden/>
              </w:rPr>
              <w:fldChar w:fldCharType="separate"/>
            </w:r>
            <w:r w:rsidR="00C7460E">
              <w:rPr>
                <w:noProof/>
                <w:webHidden/>
              </w:rPr>
              <w:t>52</w:t>
            </w:r>
            <w:r w:rsidR="00C7460E">
              <w:rPr>
                <w:noProof/>
                <w:webHidden/>
              </w:rPr>
              <w:fldChar w:fldCharType="end"/>
            </w:r>
          </w:hyperlink>
        </w:p>
        <w:bookmarkEnd w:id="191"/>
        <w:p w14:paraId="2BFEFB06" w14:textId="77777777" w:rsidR="00C7460E" w:rsidRDefault="00C7460E" w:rsidP="00C7460E">
          <w:r>
            <w:rPr>
              <w:b/>
              <w:bCs/>
              <w:noProof/>
            </w:rPr>
            <w:fldChar w:fldCharType="end"/>
          </w:r>
        </w:p>
      </w:sdtContent>
    </w:sdt>
    <w:bookmarkEnd w:id="190" w:displacedByCustomXml="prev"/>
    <w:p w14:paraId="6FF0DF82" w14:textId="77777777" w:rsidR="00C7460E" w:rsidRPr="00F76DFB" w:rsidRDefault="00C7460E" w:rsidP="00C7460E">
      <w:pPr>
        <w:pStyle w:val="Heading2"/>
      </w:pPr>
      <w:bookmarkStart w:id="192" w:name="_Toc3372160"/>
      <w:bookmarkStart w:id="193" w:name="_Toc3372943"/>
      <w:bookmarkStart w:id="194" w:name="_Toc3373084"/>
      <w:bookmarkStart w:id="195" w:name="_Toc19455105"/>
      <w:bookmarkStart w:id="196" w:name="_Toc19455325"/>
      <w:r w:rsidRPr="00F76DFB">
        <w:t>SFR1: UC1, Step 1</w:t>
      </w:r>
      <w:bookmarkEnd w:id="192"/>
      <w:bookmarkEnd w:id="193"/>
      <w:bookmarkEnd w:id="194"/>
      <w:bookmarkEnd w:id="195"/>
      <w:bookmarkEnd w:id="196"/>
    </w:p>
    <w:p w14:paraId="06BB5F43" w14:textId="77777777" w:rsidR="00C7460E" w:rsidRDefault="00C7460E" w:rsidP="00C7460E">
      <w:r w:rsidRPr="00932C04">
        <w:rPr>
          <w:b/>
        </w:rPr>
        <w:t>Description:</w:t>
      </w:r>
      <w:r>
        <w:t xml:space="preserve"> The System shall allow a </w:t>
      </w:r>
      <w:r w:rsidRPr="00F76DFB">
        <w:t>Manager, support staff member or client</w:t>
      </w:r>
      <w:r>
        <w:t xml:space="preserve"> to authenticate themselves to the system.</w:t>
      </w:r>
    </w:p>
    <w:p w14:paraId="5D424981" w14:textId="77777777" w:rsidR="00C7460E" w:rsidRDefault="00C7460E" w:rsidP="00C7460E">
      <w:r w:rsidRPr="00932C04">
        <w:rPr>
          <w:b/>
        </w:rPr>
        <w:t>Fit Criterion:</w:t>
      </w:r>
      <w:r>
        <w:t xml:space="preserve"> The login Page shall be displayed.</w:t>
      </w:r>
    </w:p>
    <w:p w14:paraId="530AD498" w14:textId="77777777" w:rsidR="00C7460E" w:rsidRPr="00F76DFB" w:rsidRDefault="00C7460E" w:rsidP="00C7460E">
      <w:pPr>
        <w:pStyle w:val="Heading2"/>
      </w:pPr>
      <w:bookmarkStart w:id="197" w:name="_Toc3372161"/>
      <w:bookmarkStart w:id="198" w:name="_Toc3372944"/>
      <w:bookmarkStart w:id="199" w:name="_Toc3373085"/>
      <w:bookmarkStart w:id="200" w:name="_Toc19455106"/>
      <w:bookmarkStart w:id="201" w:name="_Toc19455326"/>
      <w:r w:rsidRPr="00F76DFB">
        <w:t>SFR</w:t>
      </w:r>
      <w:r>
        <w:t>2</w:t>
      </w:r>
      <w:r w:rsidRPr="00F76DFB">
        <w:t xml:space="preserve">: UC1, Step </w:t>
      </w:r>
      <w:r>
        <w:t>2</w:t>
      </w:r>
      <w:bookmarkEnd w:id="197"/>
      <w:bookmarkEnd w:id="198"/>
      <w:bookmarkEnd w:id="199"/>
      <w:bookmarkEnd w:id="200"/>
      <w:bookmarkEnd w:id="201"/>
    </w:p>
    <w:p w14:paraId="618AB949" w14:textId="77777777" w:rsidR="00C7460E" w:rsidRDefault="00C7460E" w:rsidP="00C7460E">
      <w:r w:rsidRPr="00932C04">
        <w:rPr>
          <w:b/>
        </w:rPr>
        <w:t>Description:</w:t>
      </w:r>
      <w:r>
        <w:t xml:space="preserve"> The System shall accept a valid Username from the initiator.</w:t>
      </w:r>
    </w:p>
    <w:p w14:paraId="21F31F35" w14:textId="77777777" w:rsidR="00C7460E" w:rsidRDefault="00C7460E" w:rsidP="00C7460E">
      <w:r w:rsidRPr="00932C04">
        <w:rPr>
          <w:b/>
        </w:rPr>
        <w:t>Fit Criterion:</w:t>
      </w:r>
      <w:r>
        <w:t xml:space="preserve"> The system shall accept a username that is under ten characters long (inclusive).</w:t>
      </w:r>
    </w:p>
    <w:p w14:paraId="0700E722" w14:textId="77777777" w:rsidR="00C7460E" w:rsidRPr="00F76DFB" w:rsidRDefault="00C7460E" w:rsidP="00C7460E">
      <w:pPr>
        <w:pStyle w:val="Heading2"/>
      </w:pPr>
      <w:bookmarkStart w:id="202" w:name="_Toc3372162"/>
      <w:bookmarkStart w:id="203" w:name="_Toc3372945"/>
      <w:bookmarkStart w:id="204" w:name="_Toc3373086"/>
      <w:bookmarkStart w:id="205" w:name="_Toc19455107"/>
      <w:bookmarkStart w:id="206" w:name="_Toc19455327"/>
      <w:r w:rsidRPr="00F76DFB">
        <w:t>SFR</w:t>
      </w:r>
      <w:r>
        <w:t>3</w:t>
      </w:r>
      <w:r w:rsidRPr="00F76DFB">
        <w:t xml:space="preserve">: UC1, Step </w:t>
      </w:r>
      <w:r>
        <w:t>2</w:t>
      </w:r>
      <w:bookmarkEnd w:id="202"/>
      <w:bookmarkEnd w:id="203"/>
      <w:bookmarkEnd w:id="204"/>
      <w:bookmarkEnd w:id="205"/>
      <w:bookmarkEnd w:id="206"/>
    </w:p>
    <w:p w14:paraId="48AFC3A4" w14:textId="77777777" w:rsidR="00C7460E" w:rsidRDefault="00C7460E" w:rsidP="00C7460E">
      <w:r w:rsidRPr="00932C04">
        <w:rPr>
          <w:b/>
        </w:rPr>
        <w:t>Description:</w:t>
      </w:r>
      <w:r>
        <w:t xml:space="preserve"> The System shall accept a valid password from the initiator.</w:t>
      </w:r>
    </w:p>
    <w:p w14:paraId="19F13E93" w14:textId="77777777" w:rsidR="00C7460E" w:rsidRDefault="00C7460E" w:rsidP="00C7460E">
      <w:r w:rsidRPr="00932C04">
        <w:rPr>
          <w:b/>
        </w:rPr>
        <w:t>Fit Criterion:</w:t>
      </w:r>
      <w:r>
        <w:t xml:space="preserve"> The system shall accept a password that is under ten characters long (inclusive).</w:t>
      </w:r>
    </w:p>
    <w:p w14:paraId="56FA58A1" w14:textId="77777777" w:rsidR="00C7460E" w:rsidRPr="00F76DFB" w:rsidRDefault="00C7460E" w:rsidP="00C7460E">
      <w:pPr>
        <w:pStyle w:val="Heading2"/>
      </w:pPr>
      <w:bookmarkStart w:id="207" w:name="_Toc3372163"/>
      <w:bookmarkStart w:id="208" w:name="_Toc3372946"/>
      <w:bookmarkStart w:id="209" w:name="_Toc3373087"/>
      <w:bookmarkStart w:id="210" w:name="_Toc19455108"/>
      <w:bookmarkStart w:id="211" w:name="_Toc19455328"/>
      <w:r w:rsidRPr="00F76DFB">
        <w:t>SFR</w:t>
      </w:r>
      <w:r>
        <w:t>4</w:t>
      </w:r>
      <w:r w:rsidRPr="00F76DFB">
        <w:t xml:space="preserve">: UC1, Step </w:t>
      </w:r>
      <w:r>
        <w:t>3</w:t>
      </w:r>
      <w:bookmarkEnd w:id="207"/>
      <w:bookmarkEnd w:id="208"/>
      <w:bookmarkEnd w:id="209"/>
      <w:bookmarkEnd w:id="210"/>
      <w:bookmarkEnd w:id="211"/>
    </w:p>
    <w:p w14:paraId="5D27006A" w14:textId="77777777" w:rsidR="00C7460E" w:rsidRDefault="00C7460E" w:rsidP="00C7460E">
      <w:r w:rsidRPr="00932C04">
        <w:rPr>
          <w:b/>
        </w:rPr>
        <w:t>Description:</w:t>
      </w:r>
      <w:r>
        <w:t xml:space="preserve"> The System shall check the Username and password provided against the same username and password stored.</w:t>
      </w:r>
    </w:p>
    <w:p w14:paraId="3C47B9E0" w14:textId="77777777" w:rsidR="00C7460E" w:rsidRDefault="00C7460E" w:rsidP="00C7460E">
      <w:r w:rsidRPr="00932C04">
        <w:rPr>
          <w:b/>
        </w:rPr>
        <w:t>Fit Criterion:</w:t>
      </w:r>
      <w:r>
        <w:t xml:space="preserve"> The system shall accept the </w:t>
      </w:r>
      <w:r w:rsidRPr="00F06D8C">
        <w:t xml:space="preserve">Initiator </w:t>
      </w:r>
      <w:r>
        <w:t xml:space="preserve">as </w:t>
      </w:r>
      <w:bookmarkStart w:id="212" w:name="_Hlk1986334"/>
      <w:r>
        <w:t xml:space="preserve">authenticated </w:t>
      </w:r>
      <w:bookmarkEnd w:id="212"/>
      <w:r>
        <w:t>if they have provided a matching username and password.</w:t>
      </w:r>
    </w:p>
    <w:p w14:paraId="26B29846" w14:textId="77777777" w:rsidR="00C7460E" w:rsidRPr="00F76DFB" w:rsidRDefault="00C7460E" w:rsidP="00C7460E">
      <w:pPr>
        <w:pStyle w:val="Heading2"/>
      </w:pPr>
      <w:bookmarkStart w:id="213" w:name="_Toc3372164"/>
      <w:bookmarkStart w:id="214" w:name="_Toc3372947"/>
      <w:bookmarkStart w:id="215" w:name="_Toc3373088"/>
      <w:bookmarkStart w:id="216" w:name="_Toc19455109"/>
      <w:bookmarkStart w:id="217" w:name="_Toc19455329"/>
      <w:r w:rsidRPr="00F76DFB">
        <w:t>SFR</w:t>
      </w:r>
      <w:r>
        <w:t>5</w:t>
      </w:r>
      <w:r w:rsidRPr="00F76DFB">
        <w:t xml:space="preserve">: UC1, Step </w:t>
      </w:r>
      <w:r>
        <w:t>5</w:t>
      </w:r>
      <w:bookmarkEnd w:id="213"/>
      <w:bookmarkEnd w:id="214"/>
      <w:bookmarkEnd w:id="215"/>
      <w:bookmarkEnd w:id="216"/>
      <w:bookmarkEnd w:id="217"/>
    </w:p>
    <w:p w14:paraId="2C887D5D" w14:textId="77777777" w:rsidR="00C7460E" w:rsidRDefault="00C7460E" w:rsidP="00C7460E">
      <w:r w:rsidRPr="00932C04">
        <w:rPr>
          <w:b/>
        </w:rPr>
        <w:t>Description:</w:t>
      </w:r>
      <w:r>
        <w:t xml:space="preserve"> The System shall accept the login request and informs that initiator.</w:t>
      </w:r>
    </w:p>
    <w:p w14:paraId="0B3E1AA7" w14:textId="77777777" w:rsidR="00C7460E" w:rsidRDefault="00C7460E" w:rsidP="00C7460E">
      <w:r w:rsidRPr="00932C04">
        <w:rPr>
          <w:b/>
        </w:rPr>
        <w:t>Fit Criterion:</w:t>
      </w:r>
      <w:r>
        <w:t xml:space="preserve"> The system shall display the logged-in dashboard based on the initiators authorisation (if they are a Manager, support staff member or client).</w:t>
      </w:r>
    </w:p>
    <w:p w14:paraId="68911F2E" w14:textId="77777777" w:rsidR="00C7460E" w:rsidRPr="00F76DFB" w:rsidRDefault="00C7460E" w:rsidP="00C7460E">
      <w:pPr>
        <w:pStyle w:val="Heading2"/>
      </w:pPr>
      <w:bookmarkStart w:id="218" w:name="_Toc3372165"/>
      <w:bookmarkStart w:id="219" w:name="_Toc3372948"/>
      <w:bookmarkStart w:id="220" w:name="_Toc3373089"/>
      <w:bookmarkStart w:id="221" w:name="_Toc19455110"/>
      <w:bookmarkStart w:id="222" w:name="_Toc19455330"/>
      <w:r w:rsidRPr="00F76DFB">
        <w:t>SFR</w:t>
      </w:r>
      <w:r>
        <w:t>6</w:t>
      </w:r>
      <w:r w:rsidRPr="00F76DFB">
        <w:t xml:space="preserve">: UC1, Step </w:t>
      </w:r>
      <w:r>
        <w:t>3.a.1</w:t>
      </w:r>
      <w:bookmarkEnd w:id="218"/>
      <w:bookmarkEnd w:id="219"/>
      <w:bookmarkEnd w:id="220"/>
      <w:bookmarkEnd w:id="221"/>
      <w:bookmarkEnd w:id="222"/>
    </w:p>
    <w:p w14:paraId="22660F7D" w14:textId="77777777" w:rsidR="00C7460E" w:rsidRDefault="00C7460E" w:rsidP="00C7460E">
      <w:r w:rsidRPr="00932C04">
        <w:rPr>
          <w:b/>
        </w:rPr>
        <w:t>Description:</w:t>
      </w:r>
      <w:r>
        <w:t xml:space="preserve"> </w:t>
      </w:r>
      <w:r w:rsidRPr="000A6F2C">
        <w:rPr>
          <w:i/>
        </w:rPr>
        <w:t>user not authenticated</w:t>
      </w:r>
      <w:r>
        <w:t>. The System shall reject login request if the username and password obtained from the initiator do not match any stored username and password pair.</w:t>
      </w:r>
    </w:p>
    <w:p w14:paraId="406CF7D7" w14:textId="77777777" w:rsidR="00C7460E" w:rsidRDefault="00C7460E" w:rsidP="00C7460E">
      <w:r w:rsidRPr="00932C04">
        <w:rPr>
          <w:b/>
        </w:rPr>
        <w:t>Fit Criterion:</w:t>
      </w:r>
      <w:r>
        <w:t xml:space="preserve"> The system shall display the login failed massage to the initiator.</w:t>
      </w:r>
    </w:p>
    <w:p w14:paraId="2F6CCD3F" w14:textId="77777777" w:rsidR="00C7460E" w:rsidRPr="00F76DFB" w:rsidRDefault="00C7460E" w:rsidP="00C7460E">
      <w:pPr>
        <w:pStyle w:val="Heading2"/>
      </w:pPr>
      <w:bookmarkStart w:id="223" w:name="_Toc3372166"/>
      <w:bookmarkStart w:id="224" w:name="_Toc3372949"/>
      <w:bookmarkStart w:id="225" w:name="_Toc3373090"/>
      <w:bookmarkStart w:id="226" w:name="_Toc19455111"/>
      <w:bookmarkStart w:id="227" w:name="_Toc19455331"/>
      <w:r w:rsidRPr="00F76DFB">
        <w:t>SFR</w:t>
      </w:r>
      <w:r>
        <w:t>7</w:t>
      </w:r>
      <w:r w:rsidRPr="00F76DFB">
        <w:t>: UC</w:t>
      </w:r>
      <w:r>
        <w:t>2</w:t>
      </w:r>
      <w:r w:rsidRPr="00F76DFB">
        <w:t xml:space="preserve">, Step </w:t>
      </w:r>
      <w:r>
        <w:t>2</w:t>
      </w:r>
      <w:bookmarkEnd w:id="223"/>
      <w:bookmarkEnd w:id="224"/>
      <w:bookmarkEnd w:id="225"/>
      <w:bookmarkEnd w:id="226"/>
      <w:bookmarkEnd w:id="227"/>
    </w:p>
    <w:p w14:paraId="7C0AB111" w14:textId="77777777" w:rsidR="00C7460E" w:rsidRDefault="00C7460E" w:rsidP="00C7460E">
      <w:r w:rsidRPr="00932C04">
        <w:rPr>
          <w:b/>
        </w:rPr>
        <w:t>Description:</w:t>
      </w:r>
      <w:r>
        <w:t xml:space="preserve"> The system shall accept a valid First and last name.</w:t>
      </w:r>
    </w:p>
    <w:p w14:paraId="4137C872" w14:textId="77777777" w:rsidR="00C7460E" w:rsidRDefault="00C7460E" w:rsidP="00C7460E">
      <w:r w:rsidRPr="00932C04">
        <w:rPr>
          <w:b/>
        </w:rPr>
        <w:t>Fit Criterion:</w:t>
      </w:r>
      <w:r>
        <w:t xml:space="preserve"> The system shall accept a first and last name that contains letters.</w:t>
      </w:r>
    </w:p>
    <w:p w14:paraId="14118D37" w14:textId="77777777" w:rsidR="00C7460E" w:rsidRPr="00F76DFB" w:rsidRDefault="00C7460E" w:rsidP="00C7460E">
      <w:pPr>
        <w:pStyle w:val="Heading2"/>
      </w:pPr>
      <w:bookmarkStart w:id="228" w:name="_Toc3372167"/>
      <w:bookmarkStart w:id="229" w:name="_Toc3372950"/>
      <w:bookmarkStart w:id="230" w:name="_Toc3373091"/>
      <w:bookmarkStart w:id="231" w:name="_Toc19455112"/>
      <w:bookmarkStart w:id="232" w:name="_Toc19455332"/>
      <w:r w:rsidRPr="00F76DFB">
        <w:t>SFR</w:t>
      </w:r>
      <w:r>
        <w:t>8</w:t>
      </w:r>
      <w:r w:rsidRPr="00F76DFB">
        <w:t>: UC</w:t>
      </w:r>
      <w:r>
        <w:t>2</w:t>
      </w:r>
      <w:r w:rsidRPr="00F76DFB">
        <w:t xml:space="preserve">, Step </w:t>
      </w:r>
      <w:r>
        <w:t>2</w:t>
      </w:r>
      <w:bookmarkEnd w:id="228"/>
      <w:bookmarkEnd w:id="229"/>
      <w:bookmarkEnd w:id="230"/>
      <w:bookmarkEnd w:id="231"/>
      <w:bookmarkEnd w:id="232"/>
    </w:p>
    <w:p w14:paraId="00633B9E" w14:textId="77777777" w:rsidR="00C7460E" w:rsidRDefault="00C7460E" w:rsidP="00C7460E">
      <w:r w:rsidRPr="00932C04">
        <w:rPr>
          <w:b/>
        </w:rPr>
        <w:t>Description:</w:t>
      </w:r>
      <w:r>
        <w:t xml:space="preserve"> The system shall accept a valid date of birth.</w:t>
      </w:r>
    </w:p>
    <w:p w14:paraId="79F2DE8F" w14:textId="77777777" w:rsidR="00C7460E" w:rsidRDefault="00C7460E" w:rsidP="00C7460E">
      <w:r w:rsidRPr="00932C04">
        <w:rPr>
          <w:b/>
        </w:rPr>
        <w:lastRenderedPageBreak/>
        <w:t>Fit Criterion:</w:t>
      </w:r>
      <w:r>
        <w:t xml:space="preserve"> The system shall accept a date of birth in the format DD/MM/YYYY that puts the support staff member or manager over the age of </w:t>
      </w:r>
      <w:r w:rsidRPr="00D2597B">
        <w:t>eighteen</w:t>
      </w:r>
      <w:r>
        <w:t xml:space="preserve">. </w:t>
      </w:r>
    </w:p>
    <w:p w14:paraId="7550FCB3" w14:textId="77777777" w:rsidR="00C7460E" w:rsidRPr="00F76DFB" w:rsidRDefault="00C7460E" w:rsidP="00C7460E">
      <w:pPr>
        <w:pStyle w:val="Heading2"/>
      </w:pPr>
      <w:bookmarkStart w:id="233" w:name="_Toc3372168"/>
      <w:bookmarkStart w:id="234" w:name="_Toc3372951"/>
      <w:bookmarkStart w:id="235" w:name="_Toc3373092"/>
      <w:bookmarkStart w:id="236" w:name="_Toc19455113"/>
      <w:bookmarkStart w:id="237" w:name="_Toc19455333"/>
      <w:r w:rsidRPr="00F76DFB">
        <w:t>SFR</w:t>
      </w:r>
      <w:r>
        <w:t>9</w:t>
      </w:r>
      <w:r w:rsidRPr="00F76DFB">
        <w:t>: UC</w:t>
      </w:r>
      <w:r>
        <w:t>2</w:t>
      </w:r>
      <w:r w:rsidRPr="00F76DFB">
        <w:t xml:space="preserve">, Step </w:t>
      </w:r>
      <w:r>
        <w:t>2</w:t>
      </w:r>
      <w:bookmarkEnd w:id="233"/>
      <w:bookmarkEnd w:id="234"/>
      <w:bookmarkEnd w:id="235"/>
      <w:bookmarkEnd w:id="236"/>
      <w:bookmarkEnd w:id="237"/>
    </w:p>
    <w:p w14:paraId="3EFB44B5" w14:textId="77777777" w:rsidR="00C7460E" w:rsidRDefault="00C7460E" w:rsidP="00C7460E">
      <w:r w:rsidRPr="00932C04">
        <w:rPr>
          <w:b/>
        </w:rPr>
        <w:t>Description:</w:t>
      </w:r>
      <w:r>
        <w:t xml:space="preserve"> The system shall accept a valid sex.</w:t>
      </w:r>
    </w:p>
    <w:p w14:paraId="488799F6" w14:textId="77777777" w:rsidR="00C7460E" w:rsidRDefault="00C7460E" w:rsidP="00C7460E">
      <w:r w:rsidRPr="00932C04">
        <w:rPr>
          <w:b/>
        </w:rPr>
        <w:t>Fit Criterion:</w:t>
      </w:r>
      <w:r>
        <w:t xml:space="preserve"> The system shall accept a sex of male, female, Transgender or Do not identify as female, male, or transgender.</w:t>
      </w:r>
    </w:p>
    <w:p w14:paraId="152A53C7" w14:textId="77777777" w:rsidR="00C7460E" w:rsidRPr="00F76DFB" w:rsidRDefault="00C7460E" w:rsidP="00C7460E">
      <w:pPr>
        <w:pStyle w:val="Heading2"/>
      </w:pPr>
      <w:bookmarkStart w:id="238" w:name="_Toc3372169"/>
      <w:bookmarkStart w:id="239" w:name="_Toc3372952"/>
      <w:bookmarkStart w:id="240" w:name="_Toc3373093"/>
      <w:bookmarkStart w:id="241" w:name="_Toc19455114"/>
      <w:bookmarkStart w:id="242" w:name="_Toc19455334"/>
      <w:r w:rsidRPr="00F76DFB">
        <w:t>SFR</w:t>
      </w:r>
      <w:r>
        <w:t>10</w:t>
      </w:r>
      <w:r w:rsidRPr="00F76DFB">
        <w:t>: UC</w:t>
      </w:r>
      <w:r>
        <w:t>2</w:t>
      </w:r>
      <w:r w:rsidRPr="00F76DFB">
        <w:t xml:space="preserve">, Step </w:t>
      </w:r>
      <w:r>
        <w:t>2</w:t>
      </w:r>
      <w:bookmarkEnd w:id="238"/>
      <w:bookmarkEnd w:id="239"/>
      <w:bookmarkEnd w:id="240"/>
      <w:bookmarkEnd w:id="241"/>
      <w:bookmarkEnd w:id="242"/>
    </w:p>
    <w:p w14:paraId="13DCB1DE" w14:textId="77777777" w:rsidR="00C7460E" w:rsidRDefault="00C7460E" w:rsidP="00C7460E">
      <w:r w:rsidRPr="00932C04">
        <w:rPr>
          <w:b/>
        </w:rPr>
        <w:t>Description:</w:t>
      </w:r>
      <w:r>
        <w:t xml:space="preserve"> The system shall accept a valid home address.</w:t>
      </w:r>
    </w:p>
    <w:p w14:paraId="14A04A72" w14:textId="77777777" w:rsidR="00C7460E" w:rsidRDefault="00C7460E" w:rsidP="00C7460E">
      <w:r w:rsidRPr="00932C04">
        <w:rPr>
          <w:b/>
        </w:rPr>
        <w:t>Fit Criterion:</w:t>
      </w:r>
      <w:r>
        <w:t xml:space="preserve"> The system shall accept a home address that exists (is a real address of a real </w:t>
      </w:r>
      <w:r w:rsidRPr="00D2597B">
        <w:t>residential</w:t>
      </w:r>
      <w:r>
        <w:t xml:space="preserve"> property).</w:t>
      </w:r>
    </w:p>
    <w:p w14:paraId="6454C51D" w14:textId="77777777" w:rsidR="00C7460E" w:rsidRPr="00F76DFB" w:rsidRDefault="00C7460E" w:rsidP="00C7460E">
      <w:pPr>
        <w:pStyle w:val="Heading2"/>
      </w:pPr>
      <w:bookmarkStart w:id="243" w:name="_Toc3372170"/>
      <w:bookmarkStart w:id="244" w:name="_Toc3372953"/>
      <w:bookmarkStart w:id="245" w:name="_Toc3373094"/>
      <w:bookmarkStart w:id="246" w:name="_Toc19455115"/>
      <w:bookmarkStart w:id="247" w:name="_Toc19455335"/>
      <w:r w:rsidRPr="00F76DFB">
        <w:t>SFR</w:t>
      </w:r>
      <w:r>
        <w:t>111</w:t>
      </w:r>
      <w:r w:rsidRPr="00F76DFB">
        <w:t>: UC</w:t>
      </w:r>
      <w:r>
        <w:t>2</w:t>
      </w:r>
      <w:r w:rsidRPr="00F76DFB">
        <w:t xml:space="preserve">, Step </w:t>
      </w:r>
      <w:r>
        <w:t>2</w:t>
      </w:r>
      <w:bookmarkEnd w:id="243"/>
      <w:bookmarkEnd w:id="244"/>
      <w:bookmarkEnd w:id="245"/>
      <w:bookmarkEnd w:id="246"/>
      <w:bookmarkEnd w:id="247"/>
    </w:p>
    <w:p w14:paraId="231AD13D" w14:textId="77777777" w:rsidR="00C7460E" w:rsidRDefault="00C7460E" w:rsidP="00C7460E">
      <w:r w:rsidRPr="00932C04">
        <w:rPr>
          <w:b/>
        </w:rPr>
        <w:t>Description:</w:t>
      </w:r>
      <w:r>
        <w:t xml:space="preserve"> The system shall accept a valid n</w:t>
      </w:r>
      <w:r w:rsidRPr="00071BA5">
        <w:t>ational Insurance number</w:t>
      </w:r>
      <w:r>
        <w:t>.</w:t>
      </w:r>
    </w:p>
    <w:p w14:paraId="56D9D39F" w14:textId="77777777" w:rsidR="00C7460E" w:rsidRDefault="00C7460E" w:rsidP="00C7460E">
      <w:r w:rsidRPr="00932C04">
        <w:rPr>
          <w:b/>
        </w:rPr>
        <w:t>Fit Criterion:</w:t>
      </w:r>
      <w:r>
        <w:t xml:space="preserve"> The system shall accept a valid n</w:t>
      </w:r>
      <w:r w:rsidRPr="00071BA5">
        <w:t>ational Insurance number</w:t>
      </w:r>
      <w:r>
        <w:t xml:space="preserve"> that exists (is a real n</w:t>
      </w:r>
      <w:r w:rsidRPr="00071BA5">
        <w:t>ational Insurance number</w:t>
      </w:r>
      <w:r>
        <w:t>).</w:t>
      </w:r>
    </w:p>
    <w:p w14:paraId="7D985905" w14:textId="77777777" w:rsidR="00C7460E" w:rsidRPr="00F76DFB" w:rsidRDefault="00C7460E" w:rsidP="00C7460E">
      <w:pPr>
        <w:pStyle w:val="Heading2"/>
      </w:pPr>
      <w:bookmarkStart w:id="248" w:name="_Toc3372171"/>
      <w:bookmarkStart w:id="249" w:name="_Toc3372954"/>
      <w:bookmarkStart w:id="250" w:name="_Toc3373095"/>
      <w:bookmarkStart w:id="251" w:name="_Toc19455116"/>
      <w:bookmarkStart w:id="252" w:name="_Toc19455336"/>
      <w:r w:rsidRPr="00F76DFB">
        <w:t>SFR</w:t>
      </w:r>
      <w:r>
        <w:t>12</w:t>
      </w:r>
      <w:r w:rsidRPr="00F76DFB">
        <w:t>: UC</w:t>
      </w:r>
      <w:r>
        <w:t>2</w:t>
      </w:r>
      <w:r w:rsidRPr="00F76DFB">
        <w:t xml:space="preserve">, Step </w:t>
      </w:r>
      <w:r>
        <w:t>2</w:t>
      </w:r>
      <w:bookmarkEnd w:id="248"/>
      <w:bookmarkEnd w:id="249"/>
      <w:bookmarkEnd w:id="250"/>
      <w:bookmarkEnd w:id="251"/>
      <w:bookmarkEnd w:id="252"/>
    </w:p>
    <w:p w14:paraId="589C01FC" w14:textId="77777777" w:rsidR="00C7460E" w:rsidRDefault="00C7460E" w:rsidP="00C7460E">
      <w:r w:rsidRPr="00932C04">
        <w:rPr>
          <w:b/>
        </w:rPr>
        <w:t>Description:</w:t>
      </w:r>
      <w:r>
        <w:t xml:space="preserve"> The system shall accept a valid area of </w:t>
      </w:r>
      <w:r w:rsidRPr="009B2F26">
        <w:t>experience</w:t>
      </w:r>
      <w:r>
        <w:t>.</w:t>
      </w:r>
    </w:p>
    <w:p w14:paraId="74051369" w14:textId="77777777" w:rsidR="00C7460E" w:rsidRDefault="00C7460E" w:rsidP="00C7460E">
      <w:r w:rsidRPr="00932C04">
        <w:rPr>
          <w:b/>
        </w:rPr>
        <w:t>Fit Criterion:</w:t>
      </w:r>
      <w:r>
        <w:t xml:space="preserve"> The system shall accept general mental health, learning </w:t>
      </w:r>
      <w:r w:rsidRPr="009B2F26">
        <w:t>disabilities</w:t>
      </w:r>
      <w:r>
        <w:t xml:space="preserve"> or forensic mental health.</w:t>
      </w:r>
    </w:p>
    <w:p w14:paraId="01C68E72" w14:textId="77777777" w:rsidR="00C7460E" w:rsidRPr="00F76DFB" w:rsidRDefault="00C7460E" w:rsidP="00C7460E">
      <w:pPr>
        <w:pStyle w:val="Heading2"/>
      </w:pPr>
      <w:bookmarkStart w:id="253" w:name="_Toc3372172"/>
      <w:bookmarkStart w:id="254" w:name="_Toc3372955"/>
      <w:bookmarkStart w:id="255" w:name="_Toc3373096"/>
      <w:bookmarkStart w:id="256" w:name="_Toc19455117"/>
      <w:bookmarkStart w:id="257" w:name="_Toc19455337"/>
      <w:r w:rsidRPr="00F76DFB">
        <w:t>SFR</w:t>
      </w:r>
      <w:r>
        <w:t>13</w:t>
      </w:r>
      <w:r w:rsidRPr="00F76DFB">
        <w:t>: UC</w:t>
      </w:r>
      <w:r>
        <w:t>2</w:t>
      </w:r>
      <w:r w:rsidRPr="00F76DFB">
        <w:t xml:space="preserve">, Step </w:t>
      </w:r>
      <w:r>
        <w:t>3</w:t>
      </w:r>
      <w:bookmarkEnd w:id="253"/>
      <w:bookmarkEnd w:id="254"/>
      <w:bookmarkEnd w:id="255"/>
      <w:bookmarkEnd w:id="256"/>
      <w:bookmarkEnd w:id="257"/>
    </w:p>
    <w:p w14:paraId="39536316" w14:textId="77777777" w:rsidR="00C7460E" w:rsidRDefault="00C7460E" w:rsidP="00C7460E">
      <w:r w:rsidRPr="00932C04">
        <w:rPr>
          <w:b/>
        </w:rPr>
        <w:t>Description:</w:t>
      </w:r>
      <w:r>
        <w:t xml:space="preserve"> The system shall check the provided First name, last name, date of birth, </w:t>
      </w:r>
      <w:proofErr w:type="gramStart"/>
      <w:r>
        <w:t>sex</w:t>
      </w:r>
      <w:proofErr w:type="gramEnd"/>
      <w:r>
        <w:t xml:space="preserve"> and home address against the stored staff members.</w:t>
      </w:r>
    </w:p>
    <w:p w14:paraId="4F0D1B42" w14:textId="77777777" w:rsidR="00C7460E" w:rsidRDefault="00C7460E" w:rsidP="00C7460E">
      <w:r w:rsidRPr="00932C04">
        <w:rPr>
          <w:b/>
        </w:rPr>
        <w:t>Fit Criterion:</w:t>
      </w:r>
      <w:r>
        <w:t xml:space="preserve"> The system shall check if any current staff member (support staff or manager) on record has the same First name, last name, date of birth, </w:t>
      </w:r>
      <w:proofErr w:type="gramStart"/>
      <w:r>
        <w:t>sex</w:t>
      </w:r>
      <w:proofErr w:type="gramEnd"/>
      <w:r>
        <w:t xml:space="preserve"> and home address as the perspective staff member.</w:t>
      </w:r>
    </w:p>
    <w:p w14:paraId="44DBA2C5" w14:textId="77777777" w:rsidR="00C7460E" w:rsidRPr="00F76DFB" w:rsidRDefault="00C7460E" w:rsidP="00C7460E">
      <w:pPr>
        <w:pStyle w:val="Heading2"/>
      </w:pPr>
      <w:bookmarkStart w:id="258" w:name="_Toc3372173"/>
      <w:bookmarkStart w:id="259" w:name="_Toc3372956"/>
      <w:bookmarkStart w:id="260" w:name="_Toc3373097"/>
      <w:bookmarkStart w:id="261" w:name="_Toc19455118"/>
      <w:bookmarkStart w:id="262" w:name="_Toc19455338"/>
      <w:r w:rsidRPr="00F76DFB">
        <w:t>SFR</w:t>
      </w:r>
      <w:r>
        <w:t>14</w:t>
      </w:r>
      <w:r w:rsidRPr="00F76DFB">
        <w:t>: UC</w:t>
      </w:r>
      <w:r>
        <w:t>2</w:t>
      </w:r>
      <w:r w:rsidRPr="00F76DFB">
        <w:t xml:space="preserve">, Step </w:t>
      </w:r>
      <w:r>
        <w:t>4</w:t>
      </w:r>
      <w:bookmarkEnd w:id="258"/>
      <w:bookmarkEnd w:id="259"/>
      <w:bookmarkEnd w:id="260"/>
      <w:bookmarkEnd w:id="261"/>
      <w:bookmarkEnd w:id="262"/>
    </w:p>
    <w:p w14:paraId="390039B5" w14:textId="77777777" w:rsidR="00C7460E" w:rsidRDefault="00C7460E" w:rsidP="00C7460E">
      <w:r w:rsidRPr="00932C04">
        <w:rPr>
          <w:b/>
        </w:rPr>
        <w:t>Description:</w:t>
      </w:r>
      <w:r>
        <w:t xml:space="preserve"> The system shall record a new staff member with the details First name, last name, date of birth, sex, home address, n</w:t>
      </w:r>
      <w:r w:rsidRPr="00071BA5">
        <w:t>ational Insurance number</w:t>
      </w:r>
      <w:r>
        <w:t xml:space="preserve"> and area of </w:t>
      </w:r>
      <w:r w:rsidRPr="009B2F26">
        <w:t>experience</w:t>
      </w:r>
      <w:r>
        <w:t>. (</w:t>
      </w:r>
      <w:proofErr w:type="gramStart"/>
      <w:r>
        <w:t>general</w:t>
      </w:r>
      <w:proofErr w:type="gramEnd"/>
      <w:r>
        <w:t xml:space="preserve"> mental health, learning </w:t>
      </w:r>
      <w:r w:rsidRPr="009B2F26">
        <w:t>disabilities</w:t>
      </w:r>
      <w:r>
        <w:t>, forensic mental health).</w:t>
      </w:r>
    </w:p>
    <w:p w14:paraId="58B29BEF" w14:textId="77777777" w:rsidR="00C7460E" w:rsidRDefault="00C7460E" w:rsidP="00C7460E">
      <w:r w:rsidRPr="00932C04">
        <w:rPr>
          <w:b/>
        </w:rPr>
        <w:t>Fit Criterion:</w:t>
      </w:r>
      <w:r>
        <w:t xml:space="preserve"> The system shall create a new record of a staff member with the provided First name, last name, date of birth, sex, home address, n</w:t>
      </w:r>
      <w:r w:rsidRPr="00071BA5">
        <w:t>ational Insurance number</w:t>
      </w:r>
      <w:r>
        <w:t xml:space="preserve"> and area of </w:t>
      </w:r>
      <w:r w:rsidRPr="009B2F26">
        <w:t>experience</w:t>
      </w:r>
      <w:r>
        <w:t>. (</w:t>
      </w:r>
      <w:proofErr w:type="gramStart"/>
      <w:r>
        <w:t>general</w:t>
      </w:r>
      <w:proofErr w:type="gramEnd"/>
      <w:r>
        <w:t xml:space="preserve"> mental health, learning </w:t>
      </w:r>
      <w:r w:rsidRPr="009B2F26">
        <w:t>disabilities</w:t>
      </w:r>
      <w:r>
        <w:t>, forensic mental health).</w:t>
      </w:r>
    </w:p>
    <w:p w14:paraId="57150F17" w14:textId="77777777" w:rsidR="00C7460E" w:rsidRPr="00F76DFB" w:rsidRDefault="00C7460E" w:rsidP="00C7460E">
      <w:pPr>
        <w:pStyle w:val="Heading2"/>
      </w:pPr>
      <w:bookmarkStart w:id="263" w:name="_Toc3372174"/>
      <w:bookmarkStart w:id="264" w:name="_Toc3372957"/>
      <w:bookmarkStart w:id="265" w:name="_Toc3373098"/>
      <w:bookmarkStart w:id="266" w:name="_Toc19455119"/>
      <w:bookmarkStart w:id="267" w:name="_Toc19455339"/>
      <w:r w:rsidRPr="00F76DFB">
        <w:t>SFR</w:t>
      </w:r>
      <w:r>
        <w:t>15</w:t>
      </w:r>
      <w:r w:rsidRPr="00F76DFB">
        <w:t>: UC</w:t>
      </w:r>
      <w:r>
        <w:t>2</w:t>
      </w:r>
      <w:r w:rsidRPr="00F76DFB">
        <w:t xml:space="preserve">, Step </w:t>
      </w:r>
      <w:r>
        <w:t>4</w:t>
      </w:r>
      <w:bookmarkEnd w:id="263"/>
      <w:bookmarkEnd w:id="264"/>
      <w:bookmarkEnd w:id="265"/>
      <w:bookmarkEnd w:id="266"/>
      <w:bookmarkEnd w:id="267"/>
    </w:p>
    <w:p w14:paraId="5DF0DB71" w14:textId="77777777" w:rsidR="00C7460E" w:rsidRDefault="00C7460E" w:rsidP="00C7460E">
      <w:r w:rsidRPr="00932C04">
        <w:rPr>
          <w:b/>
        </w:rPr>
        <w:t>Description:</w:t>
      </w:r>
      <w:r>
        <w:t xml:space="preserve"> The system shall create a new username in the form of first name plus last name and a password for the created staff member.</w:t>
      </w:r>
    </w:p>
    <w:p w14:paraId="7C1F6214" w14:textId="77777777" w:rsidR="00C7460E" w:rsidRDefault="00C7460E" w:rsidP="00C7460E">
      <w:r w:rsidRPr="00932C04">
        <w:rPr>
          <w:b/>
        </w:rPr>
        <w:t>Fit Criterion:</w:t>
      </w:r>
      <w:r>
        <w:t xml:space="preserve"> The system shall create a new username in the form of first name plus last name and a randomly generated password. To act as authentication for the staff member.</w:t>
      </w:r>
    </w:p>
    <w:p w14:paraId="5B0285E9" w14:textId="77777777" w:rsidR="00C7460E" w:rsidRPr="00F76DFB" w:rsidRDefault="00C7460E" w:rsidP="00C7460E">
      <w:pPr>
        <w:pStyle w:val="Heading2"/>
      </w:pPr>
      <w:bookmarkStart w:id="268" w:name="_Toc3372175"/>
      <w:bookmarkStart w:id="269" w:name="_Toc3372958"/>
      <w:bookmarkStart w:id="270" w:name="_Toc3373099"/>
      <w:bookmarkStart w:id="271" w:name="_Toc19455120"/>
      <w:bookmarkStart w:id="272" w:name="_Toc19455340"/>
      <w:r w:rsidRPr="00F76DFB">
        <w:lastRenderedPageBreak/>
        <w:t>SFR</w:t>
      </w:r>
      <w:r>
        <w:t>16</w:t>
      </w:r>
      <w:r w:rsidRPr="00F76DFB">
        <w:t>: UC</w:t>
      </w:r>
      <w:r>
        <w:t>2</w:t>
      </w:r>
      <w:r w:rsidRPr="00F76DFB">
        <w:t xml:space="preserve">, Step </w:t>
      </w:r>
      <w:r>
        <w:t>4.a.1</w:t>
      </w:r>
      <w:bookmarkEnd w:id="268"/>
      <w:bookmarkEnd w:id="269"/>
      <w:bookmarkEnd w:id="270"/>
      <w:bookmarkEnd w:id="271"/>
      <w:bookmarkEnd w:id="272"/>
    </w:p>
    <w:p w14:paraId="0AD8242C" w14:textId="77777777" w:rsidR="00C7460E" w:rsidRDefault="00C7460E" w:rsidP="00C7460E">
      <w:r w:rsidRPr="00932C04">
        <w:rPr>
          <w:b/>
        </w:rPr>
        <w:t>Description:</w:t>
      </w:r>
      <w:r>
        <w:t xml:space="preserve"> </w:t>
      </w:r>
      <w:r w:rsidRPr="00E4330A">
        <w:rPr>
          <w:i/>
        </w:rPr>
        <w:t>Support staff member already exists</w:t>
      </w:r>
      <w:r>
        <w:rPr>
          <w:i/>
        </w:rPr>
        <w:t xml:space="preserve">. </w:t>
      </w:r>
      <w:r>
        <w:t xml:space="preserve">The system shall display to the manager that a support staff member with the same first name, last name, date of birth, sex, home address and area of </w:t>
      </w:r>
      <w:r w:rsidRPr="009B2F26">
        <w:t>experience</w:t>
      </w:r>
      <w:r>
        <w:t xml:space="preserve"> exists.</w:t>
      </w:r>
    </w:p>
    <w:p w14:paraId="20F06E60" w14:textId="77777777" w:rsidR="00C7460E" w:rsidRDefault="00C7460E" w:rsidP="00C7460E">
      <w:r w:rsidRPr="00932C04">
        <w:rPr>
          <w:b/>
        </w:rPr>
        <w:t>Fit Criterion:</w:t>
      </w:r>
      <w:r>
        <w:t xml:space="preserve"> The system shall display that a staff member with the same First name, last name, date of birth, sex, home address and n</w:t>
      </w:r>
      <w:r w:rsidRPr="00071BA5">
        <w:t>ational Insurance number</w:t>
      </w:r>
      <w:r>
        <w:t xml:space="preserve"> already exists and will not create a new record.</w:t>
      </w:r>
    </w:p>
    <w:p w14:paraId="42C709CE" w14:textId="77777777" w:rsidR="00C7460E" w:rsidRPr="00F76DFB" w:rsidRDefault="00C7460E" w:rsidP="00C7460E">
      <w:pPr>
        <w:pStyle w:val="Heading2"/>
      </w:pPr>
      <w:bookmarkStart w:id="273" w:name="_Toc3372176"/>
      <w:bookmarkStart w:id="274" w:name="_Toc3372959"/>
      <w:bookmarkStart w:id="275" w:name="_Toc3373100"/>
      <w:bookmarkStart w:id="276" w:name="_Toc19455121"/>
      <w:bookmarkStart w:id="277" w:name="_Toc19455341"/>
      <w:r w:rsidRPr="00F76DFB">
        <w:t>SFR</w:t>
      </w:r>
      <w:r>
        <w:t>17</w:t>
      </w:r>
      <w:r w:rsidRPr="00F76DFB">
        <w:t>: UC</w:t>
      </w:r>
      <w:r>
        <w:t>3</w:t>
      </w:r>
      <w:r w:rsidRPr="00F76DFB">
        <w:t xml:space="preserve">, Step </w:t>
      </w:r>
      <w:r>
        <w:t>3</w:t>
      </w:r>
      <w:bookmarkEnd w:id="273"/>
      <w:bookmarkEnd w:id="274"/>
      <w:bookmarkEnd w:id="275"/>
      <w:bookmarkEnd w:id="276"/>
      <w:bookmarkEnd w:id="277"/>
    </w:p>
    <w:p w14:paraId="68CFEEC3" w14:textId="77777777" w:rsidR="00C7460E" w:rsidRDefault="00C7460E" w:rsidP="00C7460E">
      <w:r w:rsidRPr="00932C04">
        <w:rPr>
          <w:b/>
        </w:rPr>
        <w:t>Description:</w:t>
      </w:r>
      <w:r>
        <w:t xml:space="preserve"> the system shall check first and last name and date of birth against stored staff members.</w:t>
      </w:r>
    </w:p>
    <w:p w14:paraId="0C07A142" w14:textId="77777777" w:rsidR="00C7460E" w:rsidRDefault="00C7460E" w:rsidP="00C7460E">
      <w:r w:rsidRPr="00932C04">
        <w:rPr>
          <w:b/>
        </w:rPr>
        <w:t>Fit Criterion:</w:t>
      </w:r>
      <w:r>
        <w:t xml:space="preserve"> the system will match all record that have the same </w:t>
      </w:r>
      <w:bookmarkStart w:id="278" w:name="_Hlk1990267"/>
      <w:r>
        <w:t xml:space="preserve">first name, last </w:t>
      </w:r>
      <w:proofErr w:type="gramStart"/>
      <w:r>
        <w:t>name</w:t>
      </w:r>
      <w:proofErr w:type="gramEnd"/>
      <w:r>
        <w:t xml:space="preserve"> and date of birth </w:t>
      </w:r>
      <w:bookmarkEnd w:id="278"/>
      <w:r>
        <w:t>as they provided.</w:t>
      </w:r>
    </w:p>
    <w:p w14:paraId="1BC22277" w14:textId="77777777" w:rsidR="00C7460E" w:rsidRPr="00F76DFB" w:rsidRDefault="00C7460E" w:rsidP="00C7460E">
      <w:pPr>
        <w:pStyle w:val="Heading2"/>
      </w:pPr>
      <w:bookmarkStart w:id="279" w:name="_Toc3372177"/>
      <w:bookmarkStart w:id="280" w:name="_Toc3372960"/>
      <w:bookmarkStart w:id="281" w:name="_Toc3373101"/>
      <w:bookmarkStart w:id="282" w:name="_Toc19455122"/>
      <w:bookmarkStart w:id="283" w:name="_Toc19455342"/>
      <w:r w:rsidRPr="00F76DFB">
        <w:t>SFR</w:t>
      </w:r>
      <w:r>
        <w:t>18</w:t>
      </w:r>
      <w:r w:rsidRPr="00F76DFB">
        <w:t>: UC</w:t>
      </w:r>
      <w:r>
        <w:t>3</w:t>
      </w:r>
      <w:r w:rsidRPr="00F76DFB">
        <w:t xml:space="preserve">, Step </w:t>
      </w:r>
      <w:r>
        <w:t>4</w:t>
      </w:r>
      <w:bookmarkEnd w:id="279"/>
      <w:bookmarkEnd w:id="280"/>
      <w:bookmarkEnd w:id="281"/>
      <w:bookmarkEnd w:id="282"/>
      <w:bookmarkEnd w:id="283"/>
    </w:p>
    <w:p w14:paraId="01B0FFA2" w14:textId="77777777" w:rsidR="00C7460E" w:rsidRDefault="00C7460E" w:rsidP="00C7460E">
      <w:r w:rsidRPr="00932C04">
        <w:rPr>
          <w:b/>
        </w:rPr>
        <w:t>Description:</w:t>
      </w:r>
      <w:r>
        <w:t xml:space="preserve"> the system shall display the record of a staff member that matches the provided first name, last </w:t>
      </w:r>
      <w:proofErr w:type="gramStart"/>
      <w:r>
        <w:t>name</w:t>
      </w:r>
      <w:proofErr w:type="gramEnd"/>
      <w:r>
        <w:t xml:space="preserve"> and date of birth.</w:t>
      </w:r>
    </w:p>
    <w:p w14:paraId="7E4B9981" w14:textId="77777777" w:rsidR="00C7460E" w:rsidRDefault="00C7460E" w:rsidP="00C7460E">
      <w:pPr>
        <w:pStyle w:val="NoSpacing"/>
      </w:pPr>
      <w:r w:rsidRPr="00932C04">
        <w:rPr>
          <w:b/>
        </w:rPr>
        <w:t>Fit Criterion:</w:t>
      </w:r>
      <w:r>
        <w:t xml:space="preserve"> the system will display the first name, last name, date of birth, sex, home address,</w:t>
      </w:r>
      <w:r w:rsidRPr="00071BA5">
        <w:t xml:space="preserve"> </w:t>
      </w:r>
      <w:r>
        <w:t>n</w:t>
      </w:r>
      <w:r w:rsidRPr="00071BA5">
        <w:t>ational Insurance number</w:t>
      </w:r>
      <w:r>
        <w:t xml:space="preserve">, position (support staff member or manager) and area of </w:t>
      </w:r>
      <w:r w:rsidRPr="009B2F26">
        <w:t>experience</w:t>
      </w:r>
      <w:r>
        <w:t>. (</w:t>
      </w:r>
      <w:proofErr w:type="gramStart"/>
      <w:r>
        <w:t>general</w:t>
      </w:r>
      <w:proofErr w:type="gramEnd"/>
      <w:r>
        <w:t xml:space="preserve"> mental health, learning </w:t>
      </w:r>
      <w:r w:rsidRPr="009B2F26">
        <w:t>disabilities</w:t>
      </w:r>
      <w:r>
        <w:t>, forensic mental health).</w:t>
      </w:r>
    </w:p>
    <w:p w14:paraId="354CD7C9" w14:textId="77777777" w:rsidR="00C7460E" w:rsidRDefault="00C7460E" w:rsidP="00C7460E">
      <w:pPr>
        <w:pStyle w:val="NoSpacing"/>
      </w:pPr>
    </w:p>
    <w:p w14:paraId="5FFF1668" w14:textId="77777777" w:rsidR="00C7460E" w:rsidRPr="00F76DFB" w:rsidRDefault="00C7460E" w:rsidP="00C7460E">
      <w:pPr>
        <w:pStyle w:val="Heading2"/>
      </w:pPr>
      <w:bookmarkStart w:id="284" w:name="_Toc3372178"/>
      <w:bookmarkStart w:id="285" w:name="_Toc3372961"/>
      <w:bookmarkStart w:id="286" w:name="_Toc3373102"/>
      <w:bookmarkStart w:id="287" w:name="_Toc19455123"/>
      <w:bookmarkStart w:id="288" w:name="_Toc19455343"/>
      <w:r w:rsidRPr="00F76DFB">
        <w:t>SFR</w:t>
      </w:r>
      <w:r>
        <w:t>19</w:t>
      </w:r>
      <w:r w:rsidRPr="00F76DFB">
        <w:t>: UC</w:t>
      </w:r>
      <w:r>
        <w:t>3</w:t>
      </w:r>
      <w:r w:rsidRPr="00F76DFB">
        <w:t xml:space="preserve">, Step </w:t>
      </w:r>
      <w:r>
        <w:t>6</w:t>
      </w:r>
      <w:bookmarkEnd w:id="284"/>
      <w:bookmarkEnd w:id="285"/>
      <w:bookmarkEnd w:id="286"/>
      <w:bookmarkEnd w:id="287"/>
      <w:bookmarkEnd w:id="288"/>
    </w:p>
    <w:p w14:paraId="580B6C32" w14:textId="77777777" w:rsidR="00C7460E" w:rsidRDefault="00C7460E" w:rsidP="00C7460E">
      <w:r w:rsidRPr="00932C04">
        <w:rPr>
          <w:b/>
        </w:rPr>
        <w:t>Description:</w:t>
      </w:r>
      <w:r>
        <w:t xml:space="preserve"> the system accepts a remove request and deletes the staff </w:t>
      </w:r>
      <w:proofErr w:type="gramStart"/>
      <w:r>
        <w:t>members</w:t>
      </w:r>
      <w:proofErr w:type="gramEnd"/>
      <w:r>
        <w:t xml:space="preserve"> record.</w:t>
      </w:r>
    </w:p>
    <w:p w14:paraId="4942A0E4" w14:textId="77777777" w:rsidR="00C7460E" w:rsidRDefault="00C7460E" w:rsidP="00C7460E">
      <w:r w:rsidRPr="00932C04">
        <w:rPr>
          <w:b/>
        </w:rPr>
        <w:t>Fit Criterion:</w:t>
      </w:r>
      <w:r>
        <w:t xml:space="preserve"> the system shall successfully remove the staff member’s record.</w:t>
      </w:r>
    </w:p>
    <w:p w14:paraId="1C2325CB" w14:textId="77777777" w:rsidR="00C7460E" w:rsidRPr="00F76DFB" w:rsidRDefault="00C7460E" w:rsidP="00C7460E">
      <w:pPr>
        <w:pStyle w:val="Heading2"/>
      </w:pPr>
      <w:bookmarkStart w:id="289" w:name="_Toc3372179"/>
      <w:bookmarkStart w:id="290" w:name="_Toc3372962"/>
      <w:bookmarkStart w:id="291" w:name="_Toc3373103"/>
      <w:bookmarkStart w:id="292" w:name="_Toc19455124"/>
      <w:bookmarkStart w:id="293" w:name="_Toc19455344"/>
      <w:r w:rsidRPr="00F76DFB">
        <w:t>SFR</w:t>
      </w:r>
      <w:r>
        <w:t>20</w:t>
      </w:r>
      <w:r w:rsidRPr="00F76DFB">
        <w:t>: UC</w:t>
      </w:r>
      <w:r>
        <w:t>3</w:t>
      </w:r>
      <w:r w:rsidRPr="00F76DFB">
        <w:t xml:space="preserve">, Step </w:t>
      </w:r>
      <w:r>
        <w:t>3.a1</w:t>
      </w:r>
      <w:bookmarkEnd w:id="289"/>
      <w:bookmarkEnd w:id="290"/>
      <w:bookmarkEnd w:id="291"/>
      <w:bookmarkEnd w:id="292"/>
      <w:bookmarkEnd w:id="293"/>
    </w:p>
    <w:p w14:paraId="0B6DA3DB" w14:textId="77777777" w:rsidR="00C7460E" w:rsidRDefault="00C7460E" w:rsidP="00C7460E">
      <w:r w:rsidRPr="00932C04">
        <w:rPr>
          <w:b/>
        </w:rPr>
        <w:t>Description:</w:t>
      </w:r>
      <w:r>
        <w:t xml:space="preserve"> </w:t>
      </w:r>
      <w:r w:rsidRPr="00800366">
        <w:rPr>
          <w:i/>
        </w:rPr>
        <w:t xml:space="preserve">no staff </w:t>
      </w:r>
      <w:r>
        <w:rPr>
          <w:i/>
        </w:rPr>
        <w:t xml:space="preserve">member </w:t>
      </w:r>
      <w:r w:rsidRPr="00800366">
        <w:rPr>
          <w:i/>
        </w:rPr>
        <w:t>exists</w:t>
      </w:r>
      <w:r>
        <w:rPr>
          <w:i/>
        </w:rPr>
        <w:t>:</w:t>
      </w:r>
      <w:r>
        <w:t xml:space="preserve"> the system shall display to the manager that no staff members </w:t>
      </w:r>
      <w:proofErr w:type="gramStart"/>
      <w:r>
        <w:t>meets</w:t>
      </w:r>
      <w:proofErr w:type="gramEnd"/>
      <w:r>
        <w:t xml:space="preserve"> the provided first name, last name and date of birth.</w:t>
      </w:r>
    </w:p>
    <w:p w14:paraId="0833CA80" w14:textId="77777777" w:rsidR="00C7460E" w:rsidRDefault="00C7460E" w:rsidP="00C7460E">
      <w:r w:rsidRPr="00932C04">
        <w:rPr>
          <w:b/>
        </w:rPr>
        <w:t>Fit Criterion:</w:t>
      </w:r>
      <w:r>
        <w:t xml:space="preserve"> no staff members exist that </w:t>
      </w:r>
      <w:bookmarkStart w:id="294" w:name="_Hlk1991112"/>
      <w:r>
        <w:t xml:space="preserve">first name, last </w:t>
      </w:r>
      <w:proofErr w:type="gramStart"/>
      <w:r>
        <w:t>name</w:t>
      </w:r>
      <w:proofErr w:type="gramEnd"/>
      <w:r>
        <w:t xml:space="preserve"> and date of birth</w:t>
      </w:r>
      <w:bookmarkEnd w:id="294"/>
      <w:r>
        <w:t>.</w:t>
      </w:r>
    </w:p>
    <w:p w14:paraId="45EC3DFB" w14:textId="77777777" w:rsidR="00C7460E" w:rsidRPr="00F76DFB" w:rsidRDefault="00C7460E" w:rsidP="00C7460E">
      <w:pPr>
        <w:pStyle w:val="Heading2"/>
      </w:pPr>
      <w:bookmarkStart w:id="295" w:name="_Toc3372180"/>
      <w:bookmarkStart w:id="296" w:name="_Toc3372963"/>
      <w:bookmarkStart w:id="297" w:name="_Toc3373104"/>
      <w:bookmarkStart w:id="298" w:name="_Toc19455125"/>
      <w:bookmarkStart w:id="299" w:name="_Toc19455345"/>
      <w:r w:rsidRPr="00F76DFB">
        <w:t>SFR</w:t>
      </w:r>
      <w:r>
        <w:t>21</w:t>
      </w:r>
      <w:r w:rsidRPr="00F76DFB">
        <w:t>: UC</w:t>
      </w:r>
      <w:r>
        <w:t>3</w:t>
      </w:r>
      <w:r w:rsidRPr="00F76DFB">
        <w:t xml:space="preserve">, Step </w:t>
      </w:r>
      <w:r>
        <w:t>4.a1</w:t>
      </w:r>
      <w:bookmarkEnd w:id="295"/>
      <w:bookmarkEnd w:id="296"/>
      <w:bookmarkEnd w:id="297"/>
      <w:bookmarkEnd w:id="298"/>
      <w:bookmarkEnd w:id="299"/>
    </w:p>
    <w:p w14:paraId="1312A9D7" w14:textId="77777777" w:rsidR="00C7460E" w:rsidRDefault="00C7460E" w:rsidP="00C7460E">
      <w:r w:rsidRPr="00932C04">
        <w:rPr>
          <w:b/>
        </w:rPr>
        <w:t>Description:</w:t>
      </w:r>
      <w:r>
        <w:t xml:space="preserve"> </w:t>
      </w:r>
      <w:r w:rsidRPr="00856F7C">
        <w:rPr>
          <w:i/>
        </w:rPr>
        <w:t xml:space="preserve">multiple </w:t>
      </w:r>
      <w:r w:rsidRPr="00800366">
        <w:rPr>
          <w:i/>
        </w:rPr>
        <w:t xml:space="preserve">staff </w:t>
      </w:r>
      <w:r w:rsidRPr="00856F7C">
        <w:rPr>
          <w:i/>
        </w:rPr>
        <w:t>members found</w:t>
      </w:r>
      <w:r>
        <w:t>: the system shall display a list of all members that have match the</w:t>
      </w:r>
      <w:r w:rsidRPr="00B91A90">
        <w:t xml:space="preserve"> </w:t>
      </w:r>
      <w:r>
        <w:t xml:space="preserve">provided first name, last </w:t>
      </w:r>
      <w:proofErr w:type="gramStart"/>
      <w:r>
        <w:t>name</w:t>
      </w:r>
      <w:proofErr w:type="gramEnd"/>
      <w:r>
        <w:t xml:space="preserve"> and date of birth.</w:t>
      </w:r>
    </w:p>
    <w:p w14:paraId="4E0A66E9" w14:textId="77777777" w:rsidR="00C7460E" w:rsidRDefault="00C7460E" w:rsidP="00C7460E">
      <w:r w:rsidRPr="00932C04">
        <w:rPr>
          <w:b/>
        </w:rPr>
        <w:t>Fit Criterion:</w:t>
      </w:r>
      <w:r>
        <w:t xml:space="preserve"> the system shall correctly match all staff members that match the provided first name, last </w:t>
      </w:r>
      <w:proofErr w:type="gramStart"/>
      <w:r>
        <w:t>name</w:t>
      </w:r>
      <w:proofErr w:type="gramEnd"/>
      <w:r>
        <w:t xml:space="preserve"> and date of birth.</w:t>
      </w:r>
    </w:p>
    <w:p w14:paraId="001ACF44" w14:textId="77777777" w:rsidR="00C7460E" w:rsidRPr="00F76DFB" w:rsidRDefault="00C7460E" w:rsidP="00C7460E">
      <w:pPr>
        <w:pStyle w:val="Heading2"/>
      </w:pPr>
      <w:bookmarkStart w:id="300" w:name="_Toc3372181"/>
      <w:bookmarkStart w:id="301" w:name="_Toc3372964"/>
      <w:bookmarkStart w:id="302" w:name="_Toc3373105"/>
      <w:bookmarkStart w:id="303" w:name="_Toc19455126"/>
      <w:bookmarkStart w:id="304" w:name="_Toc19455346"/>
      <w:r w:rsidRPr="00F76DFB">
        <w:t>SFR</w:t>
      </w:r>
      <w:r>
        <w:t>22</w:t>
      </w:r>
      <w:r w:rsidRPr="00F76DFB">
        <w:t>: UC</w:t>
      </w:r>
      <w:r>
        <w:t>3</w:t>
      </w:r>
      <w:r w:rsidRPr="00F76DFB">
        <w:t xml:space="preserve">, Step </w:t>
      </w:r>
      <w:r>
        <w:t>4.b1</w:t>
      </w:r>
      <w:bookmarkEnd w:id="300"/>
      <w:bookmarkEnd w:id="301"/>
      <w:bookmarkEnd w:id="302"/>
      <w:bookmarkEnd w:id="303"/>
      <w:bookmarkEnd w:id="304"/>
    </w:p>
    <w:p w14:paraId="1F8E1648" w14:textId="77777777" w:rsidR="00C7460E" w:rsidRDefault="00C7460E" w:rsidP="00C7460E">
      <w:r w:rsidRPr="00932C04">
        <w:rPr>
          <w:b/>
        </w:rPr>
        <w:t>Description:</w:t>
      </w:r>
      <w:r>
        <w:t xml:space="preserve"> the system shall allow the manger to select which staff member they will delete from the list of </w:t>
      </w:r>
      <w:r w:rsidRPr="00B91A90">
        <w:t>multiple staff members</w:t>
      </w:r>
      <w:r>
        <w:t>.</w:t>
      </w:r>
    </w:p>
    <w:p w14:paraId="28F992F0" w14:textId="77777777" w:rsidR="00C7460E" w:rsidRDefault="00C7460E" w:rsidP="00C7460E">
      <w:r w:rsidRPr="00932C04">
        <w:rPr>
          <w:b/>
        </w:rPr>
        <w:t>Fit Criterion:</w:t>
      </w:r>
      <w:r>
        <w:t xml:space="preserve"> the system shall accept the input from the manager and display the chosen staff member.</w:t>
      </w:r>
    </w:p>
    <w:p w14:paraId="0986CDB1" w14:textId="77777777" w:rsidR="00C7460E" w:rsidRPr="00F76DFB" w:rsidRDefault="00C7460E" w:rsidP="00C7460E">
      <w:pPr>
        <w:pStyle w:val="Heading2"/>
      </w:pPr>
      <w:bookmarkStart w:id="305" w:name="_Toc3372182"/>
      <w:bookmarkStart w:id="306" w:name="_Toc3372965"/>
      <w:bookmarkStart w:id="307" w:name="_Toc3373106"/>
      <w:bookmarkStart w:id="308" w:name="_Toc19455127"/>
      <w:bookmarkStart w:id="309" w:name="_Toc19455347"/>
      <w:r w:rsidRPr="00F76DFB">
        <w:lastRenderedPageBreak/>
        <w:t>SFR</w:t>
      </w:r>
      <w:r>
        <w:t>23</w:t>
      </w:r>
      <w:r w:rsidRPr="00F76DFB">
        <w:t>: UC</w:t>
      </w:r>
      <w:r>
        <w:t>4</w:t>
      </w:r>
      <w:r w:rsidRPr="00F76DFB">
        <w:t xml:space="preserve">, Step </w:t>
      </w:r>
      <w:r>
        <w:t>7</w:t>
      </w:r>
      <w:bookmarkEnd w:id="305"/>
      <w:bookmarkEnd w:id="306"/>
      <w:bookmarkEnd w:id="307"/>
      <w:bookmarkEnd w:id="308"/>
      <w:bookmarkEnd w:id="309"/>
    </w:p>
    <w:p w14:paraId="138DC43D" w14:textId="77777777" w:rsidR="00C7460E" w:rsidRDefault="00C7460E" w:rsidP="00C7460E">
      <w:r w:rsidRPr="00932C04">
        <w:rPr>
          <w:b/>
        </w:rPr>
        <w:t>Description:</w:t>
      </w:r>
      <w:r>
        <w:t xml:space="preserve"> the system shall accept a valid day from the manager.</w:t>
      </w:r>
    </w:p>
    <w:p w14:paraId="40AE0FD5" w14:textId="77777777" w:rsidR="00C7460E" w:rsidRDefault="00C7460E" w:rsidP="00C7460E">
      <w:r w:rsidRPr="00932C04">
        <w:rPr>
          <w:b/>
        </w:rPr>
        <w:t>Fit Criterion:</w:t>
      </w:r>
      <w:r>
        <w:t xml:space="preserve"> the system shall accept Monday, Tuesday, Wednesday, Thursday, Friday, </w:t>
      </w:r>
      <w:proofErr w:type="gramStart"/>
      <w:r>
        <w:t>Saturday</w:t>
      </w:r>
      <w:proofErr w:type="gramEnd"/>
      <w:r>
        <w:t xml:space="preserve"> or Sunday from the manager.</w:t>
      </w:r>
    </w:p>
    <w:p w14:paraId="70A236A4" w14:textId="77777777" w:rsidR="00C7460E" w:rsidRPr="00F76DFB" w:rsidRDefault="00C7460E" w:rsidP="00C7460E">
      <w:pPr>
        <w:pStyle w:val="Heading2"/>
      </w:pPr>
      <w:bookmarkStart w:id="310" w:name="_Toc3372183"/>
      <w:bookmarkStart w:id="311" w:name="_Toc3372966"/>
      <w:bookmarkStart w:id="312" w:name="_Toc3373107"/>
      <w:bookmarkStart w:id="313" w:name="_Toc19455128"/>
      <w:bookmarkStart w:id="314" w:name="_Toc19455348"/>
      <w:r w:rsidRPr="00F76DFB">
        <w:t>SFR</w:t>
      </w:r>
      <w:r>
        <w:t>24</w:t>
      </w:r>
      <w:r w:rsidRPr="00F76DFB">
        <w:t>: UC</w:t>
      </w:r>
      <w:r>
        <w:t>4</w:t>
      </w:r>
      <w:r w:rsidRPr="00F76DFB">
        <w:t xml:space="preserve">, Step </w:t>
      </w:r>
      <w:r>
        <w:t>7</w:t>
      </w:r>
      <w:bookmarkEnd w:id="310"/>
      <w:bookmarkEnd w:id="311"/>
      <w:bookmarkEnd w:id="312"/>
      <w:bookmarkEnd w:id="313"/>
      <w:bookmarkEnd w:id="314"/>
    </w:p>
    <w:p w14:paraId="1A1730BC" w14:textId="77777777" w:rsidR="00C7460E" w:rsidRDefault="00C7460E" w:rsidP="00C7460E">
      <w:r w:rsidRPr="00932C04">
        <w:rPr>
          <w:b/>
        </w:rPr>
        <w:t>Description:</w:t>
      </w:r>
      <w:r>
        <w:t xml:space="preserve"> the system shall accept a valid Time from the manager.</w:t>
      </w:r>
    </w:p>
    <w:p w14:paraId="06B55938" w14:textId="77777777" w:rsidR="00C7460E" w:rsidRDefault="00C7460E" w:rsidP="00C7460E">
      <w:r w:rsidRPr="00932C04">
        <w:rPr>
          <w:b/>
        </w:rPr>
        <w:t>Fit Criterion:</w:t>
      </w:r>
      <w:r>
        <w:t xml:space="preserve"> the system shall accept a time from 8am to 6pm inclusive.</w:t>
      </w:r>
    </w:p>
    <w:p w14:paraId="762C604E" w14:textId="77777777" w:rsidR="00C7460E" w:rsidRPr="00F76DFB" w:rsidRDefault="00C7460E" w:rsidP="00C7460E">
      <w:pPr>
        <w:pStyle w:val="Heading2"/>
      </w:pPr>
      <w:bookmarkStart w:id="315" w:name="_Toc3372184"/>
      <w:bookmarkStart w:id="316" w:name="_Toc3372967"/>
      <w:bookmarkStart w:id="317" w:name="_Toc3373108"/>
      <w:bookmarkStart w:id="318" w:name="_Toc19455129"/>
      <w:bookmarkStart w:id="319" w:name="_Toc19455349"/>
      <w:r w:rsidRPr="00F76DFB">
        <w:t>SFR</w:t>
      </w:r>
      <w:r>
        <w:t>25</w:t>
      </w:r>
      <w:r w:rsidRPr="00F76DFB">
        <w:t>: UC</w:t>
      </w:r>
      <w:r>
        <w:t>4</w:t>
      </w:r>
      <w:r w:rsidRPr="00F76DFB">
        <w:t xml:space="preserve">, Step </w:t>
      </w:r>
      <w:r>
        <w:t>7</w:t>
      </w:r>
      <w:bookmarkEnd w:id="315"/>
      <w:bookmarkEnd w:id="316"/>
      <w:bookmarkEnd w:id="317"/>
      <w:bookmarkEnd w:id="318"/>
      <w:bookmarkEnd w:id="319"/>
    </w:p>
    <w:p w14:paraId="1F777B90" w14:textId="77777777" w:rsidR="00C7460E" w:rsidRDefault="00C7460E" w:rsidP="00C7460E">
      <w:r w:rsidRPr="00932C04">
        <w:rPr>
          <w:b/>
        </w:rPr>
        <w:t>Description:</w:t>
      </w:r>
      <w:r>
        <w:t xml:space="preserve"> the system shall accept a valid length of the appointment.</w:t>
      </w:r>
    </w:p>
    <w:p w14:paraId="45CBF417" w14:textId="77777777" w:rsidR="00C7460E" w:rsidRDefault="00C7460E" w:rsidP="00C7460E">
      <w:r w:rsidRPr="00932C04">
        <w:rPr>
          <w:b/>
        </w:rPr>
        <w:t>Fit Criterion:</w:t>
      </w:r>
      <w:r>
        <w:t xml:space="preserve"> the system shall accept a length of the appointment from 30 minutes to 2 hours.</w:t>
      </w:r>
    </w:p>
    <w:p w14:paraId="3C5FF9B6" w14:textId="77777777" w:rsidR="00C7460E" w:rsidRPr="00F76DFB" w:rsidRDefault="00C7460E" w:rsidP="00C7460E">
      <w:pPr>
        <w:pStyle w:val="Heading2"/>
      </w:pPr>
      <w:bookmarkStart w:id="320" w:name="_Toc3372185"/>
      <w:bookmarkStart w:id="321" w:name="_Toc3372968"/>
      <w:bookmarkStart w:id="322" w:name="_Toc3373109"/>
      <w:bookmarkStart w:id="323" w:name="_Toc19455130"/>
      <w:bookmarkStart w:id="324" w:name="_Toc19455350"/>
      <w:r w:rsidRPr="00F76DFB">
        <w:t>SFR</w:t>
      </w:r>
      <w:r>
        <w:t>26</w:t>
      </w:r>
      <w:r w:rsidRPr="00F76DFB">
        <w:t>: UC</w:t>
      </w:r>
      <w:r>
        <w:t>4</w:t>
      </w:r>
      <w:r w:rsidRPr="00F76DFB">
        <w:t xml:space="preserve">, Step </w:t>
      </w:r>
      <w:r>
        <w:t>8</w:t>
      </w:r>
      <w:bookmarkEnd w:id="320"/>
      <w:bookmarkEnd w:id="321"/>
      <w:bookmarkEnd w:id="322"/>
      <w:bookmarkEnd w:id="323"/>
      <w:bookmarkEnd w:id="324"/>
    </w:p>
    <w:p w14:paraId="48FB8F69" w14:textId="77777777" w:rsidR="00C7460E" w:rsidRDefault="00C7460E" w:rsidP="00C7460E">
      <w:r w:rsidRPr="00932C04">
        <w:rPr>
          <w:b/>
        </w:rPr>
        <w:t>Description:</w:t>
      </w:r>
      <w:r>
        <w:t xml:space="preserve"> the system shall check that the client is free on the selected day and time.</w:t>
      </w:r>
    </w:p>
    <w:p w14:paraId="75B9963E" w14:textId="77777777" w:rsidR="00C7460E" w:rsidRDefault="00C7460E" w:rsidP="00C7460E">
      <w:r w:rsidRPr="00932C04">
        <w:rPr>
          <w:b/>
        </w:rPr>
        <w:t>Fit Criterion:</w:t>
      </w:r>
      <w:r>
        <w:t xml:space="preserve"> the system shall correctly display if a client is free.</w:t>
      </w:r>
    </w:p>
    <w:p w14:paraId="6BC5C653" w14:textId="77777777" w:rsidR="00C7460E" w:rsidRPr="00F76DFB" w:rsidRDefault="00C7460E" w:rsidP="00C7460E">
      <w:pPr>
        <w:pStyle w:val="Heading2"/>
      </w:pPr>
      <w:bookmarkStart w:id="325" w:name="_Toc3372186"/>
      <w:bookmarkStart w:id="326" w:name="_Toc3372969"/>
      <w:bookmarkStart w:id="327" w:name="_Toc3373110"/>
      <w:bookmarkStart w:id="328" w:name="_Toc19455131"/>
      <w:bookmarkStart w:id="329" w:name="_Toc19455351"/>
      <w:r w:rsidRPr="00F76DFB">
        <w:t>SFR</w:t>
      </w:r>
      <w:r>
        <w:t>27</w:t>
      </w:r>
      <w:r w:rsidRPr="00F76DFB">
        <w:t>: UC</w:t>
      </w:r>
      <w:r>
        <w:t>4</w:t>
      </w:r>
      <w:r w:rsidRPr="00F76DFB">
        <w:t xml:space="preserve">, Step </w:t>
      </w:r>
      <w:r>
        <w:t>8</w:t>
      </w:r>
      <w:bookmarkEnd w:id="325"/>
      <w:bookmarkEnd w:id="326"/>
      <w:bookmarkEnd w:id="327"/>
      <w:bookmarkEnd w:id="328"/>
      <w:bookmarkEnd w:id="329"/>
    </w:p>
    <w:p w14:paraId="1D565D75" w14:textId="77777777" w:rsidR="00C7460E" w:rsidRDefault="00C7460E" w:rsidP="00C7460E">
      <w:r w:rsidRPr="00932C04">
        <w:rPr>
          <w:b/>
        </w:rPr>
        <w:t>Description:</w:t>
      </w:r>
      <w:r>
        <w:t xml:space="preserve"> the system shall check that the support staff member is free on the selected day and time.</w:t>
      </w:r>
    </w:p>
    <w:p w14:paraId="154C1C5C" w14:textId="77777777" w:rsidR="00C7460E" w:rsidRDefault="00C7460E" w:rsidP="00C7460E">
      <w:r w:rsidRPr="00932C04">
        <w:rPr>
          <w:b/>
        </w:rPr>
        <w:t>Fit Criterion:</w:t>
      </w:r>
      <w:r>
        <w:t xml:space="preserve"> the system shall correctly display if a support staff member is free.</w:t>
      </w:r>
    </w:p>
    <w:p w14:paraId="23E8BA82" w14:textId="77777777" w:rsidR="00C7460E" w:rsidRPr="00F76DFB" w:rsidRDefault="00C7460E" w:rsidP="00C7460E">
      <w:pPr>
        <w:pStyle w:val="Heading2"/>
      </w:pPr>
      <w:bookmarkStart w:id="330" w:name="_Toc3372187"/>
      <w:bookmarkStart w:id="331" w:name="_Toc3372970"/>
      <w:bookmarkStart w:id="332" w:name="_Toc3373111"/>
      <w:bookmarkStart w:id="333" w:name="_Toc19455132"/>
      <w:bookmarkStart w:id="334" w:name="_Toc19455352"/>
      <w:r w:rsidRPr="00F76DFB">
        <w:t>SFR</w:t>
      </w:r>
      <w:r>
        <w:t>28</w:t>
      </w:r>
      <w:r w:rsidRPr="00F76DFB">
        <w:t>: UC</w:t>
      </w:r>
      <w:r>
        <w:t>4</w:t>
      </w:r>
      <w:r w:rsidRPr="00F76DFB">
        <w:t xml:space="preserve">, Step </w:t>
      </w:r>
      <w:r>
        <w:t>9</w:t>
      </w:r>
      <w:bookmarkEnd w:id="330"/>
      <w:bookmarkEnd w:id="331"/>
      <w:bookmarkEnd w:id="332"/>
      <w:bookmarkEnd w:id="333"/>
      <w:bookmarkEnd w:id="334"/>
    </w:p>
    <w:p w14:paraId="3247D2D6" w14:textId="77777777" w:rsidR="00C7460E" w:rsidRDefault="00C7460E" w:rsidP="00C7460E">
      <w:r w:rsidRPr="00932C04">
        <w:rPr>
          <w:b/>
        </w:rPr>
        <w:t>Description:</w:t>
      </w:r>
      <w:r>
        <w:t xml:space="preserve"> the system shall check that the support staff member has enough available time to walk from their last apartment to the new appointment.</w:t>
      </w:r>
    </w:p>
    <w:p w14:paraId="08702BC5" w14:textId="77777777" w:rsidR="00C7460E" w:rsidRDefault="00C7460E" w:rsidP="00C7460E">
      <w:r w:rsidRPr="00932C04">
        <w:rPr>
          <w:b/>
        </w:rPr>
        <w:t>Fit Criterion:</w:t>
      </w:r>
      <w:r>
        <w:t xml:space="preserve"> the system shall correctly calculate the time needed to get from the support staff members last appointment to the new appointment and if this is possible.</w:t>
      </w:r>
    </w:p>
    <w:p w14:paraId="524BD7BE" w14:textId="77777777" w:rsidR="00C7460E" w:rsidRPr="00F76DFB" w:rsidRDefault="00C7460E" w:rsidP="00C7460E">
      <w:pPr>
        <w:pStyle w:val="Heading2"/>
      </w:pPr>
      <w:bookmarkStart w:id="335" w:name="_Toc3372188"/>
      <w:bookmarkStart w:id="336" w:name="_Toc3372971"/>
      <w:bookmarkStart w:id="337" w:name="_Toc3373112"/>
      <w:bookmarkStart w:id="338" w:name="_Toc19455133"/>
      <w:bookmarkStart w:id="339" w:name="_Toc19455353"/>
      <w:r w:rsidRPr="00F76DFB">
        <w:t>SFR</w:t>
      </w:r>
      <w:r>
        <w:t>29</w:t>
      </w:r>
      <w:r w:rsidRPr="00F76DFB">
        <w:t>: UC</w:t>
      </w:r>
      <w:r>
        <w:t>4</w:t>
      </w:r>
      <w:r w:rsidRPr="00F76DFB">
        <w:t xml:space="preserve">, Step </w:t>
      </w:r>
      <w:r>
        <w:t>9</w:t>
      </w:r>
      <w:bookmarkEnd w:id="335"/>
      <w:bookmarkEnd w:id="336"/>
      <w:bookmarkEnd w:id="337"/>
      <w:bookmarkEnd w:id="338"/>
      <w:bookmarkEnd w:id="339"/>
    </w:p>
    <w:p w14:paraId="42A0702F" w14:textId="77777777" w:rsidR="00C7460E" w:rsidRDefault="00C7460E" w:rsidP="00C7460E">
      <w:r w:rsidRPr="00932C04">
        <w:rPr>
          <w:b/>
        </w:rPr>
        <w:t>Description:</w:t>
      </w:r>
      <w:r>
        <w:t xml:space="preserve"> the system shall create a new appointment on the selected day and time between the selected client and support staff member.</w:t>
      </w:r>
    </w:p>
    <w:p w14:paraId="1FFCA4F3" w14:textId="77777777" w:rsidR="00C7460E" w:rsidRDefault="00C7460E" w:rsidP="00C7460E">
      <w:r w:rsidRPr="00932C04">
        <w:rPr>
          <w:b/>
        </w:rPr>
        <w:t>Fit Criterion:</w:t>
      </w:r>
      <w:r>
        <w:t xml:space="preserve"> the system shall correctly record the new appointment the </w:t>
      </w:r>
      <w:r w:rsidRPr="00277D56">
        <w:t>on the selected day and time between the selected client and support staff member.</w:t>
      </w:r>
    </w:p>
    <w:p w14:paraId="3A50CB01" w14:textId="77777777" w:rsidR="00C7460E" w:rsidRPr="00F76DFB" w:rsidRDefault="00C7460E" w:rsidP="00C7460E">
      <w:pPr>
        <w:pStyle w:val="Heading2"/>
      </w:pPr>
      <w:bookmarkStart w:id="340" w:name="_Toc3372189"/>
      <w:bookmarkStart w:id="341" w:name="_Toc3372972"/>
      <w:bookmarkStart w:id="342" w:name="_Toc3373113"/>
      <w:bookmarkStart w:id="343" w:name="_Toc19455134"/>
      <w:bookmarkStart w:id="344" w:name="_Toc19455354"/>
      <w:r w:rsidRPr="00F76DFB">
        <w:t>SFR</w:t>
      </w:r>
      <w:r>
        <w:t>30</w:t>
      </w:r>
      <w:r w:rsidRPr="00F76DFB">
        <w:t>: UC</w:t>
      </w:r>
      <w:r>
        <w:t>4</w:t>
      </w:r>
      <w:r w:rsidRPr="00F76DFB">
        <w:t xml:space="preserve">, Step </w:t>
      </w:r>
      <w:r>
        <w:t>3.a.1</w:t>
      </w:r>
      <w:bookmarkEnd w:id="340"/>
      <w:bookmarkEnd w:id="341"/>
      <w:bookmarkEnd w:id="342"/>
      <w:bookmarkEnd w:id="343"/>
      <w:bookmarkEnd w:id="344"/>
    </w:p>
    <w:p w14:paraId="4888BF34" w14:textId="77777777" w:rsidR="00C7460E" w:rsidRDefault="00C7460E" w:rsidP="00C7460E">
      <w:r w:rsidRPr="00932C04">
        <w:rPr>
          <w:b/>
        </w:rPr>
        <w:t>Description:</w:t>
      </w:r>
      <w:r>
        <w:t xml:space="preserve"> </w:t>
      </w:r>
      <w:r w:rsidRPr="00856F7C">
        <w:rPr>
          <w:i/>
        </w:rPr>
        <w:t xml:space="preserve">no </w:t>
      </w:r>
      <w:r>
        <w:rPr>
          <w:i/>
        </w:rPr>
        <w:t>client</w:t>
      </w:r>
      <w:r w:rsidRPr="00856F7C">
        <w:rPr>
          <w:i/>
        </w:rPr>
        <w:t xml:space="preserve"> </w:t>
      </w:r>
      <w:r>
        <w:rPr>
          <w:i/>
        </w:rPr>
        <w:t xml:space="preserve">exists: </w:t>
      </w:r>
      <w:r>
        <w:t xml:space="preserve"> the system shall inform that manager that no client exists with the provided First name, last </w:t>
      </w:r>
      <w:proofErr w:type="gramStart"/>
      <w:r>
        <w:t>name</w:t>
      </w:r>
      <w:proofErr w:type="gramEnd"/>
      <w:r>
        <w:t xml:space="preserve"> and date of birth.</w:t>
      </w:r>
    </w:p>
    <w:p w14:paraId="411BFF90" w14:textId="77777777" w:rsidR="00C7460E" w:rsidRDefault="00C7460E" w:rsidP="00C7460E">
      <w:r w:rsidRPr="00932C04">
        <w:rPr>
          <w:b/>
        </w:rPr>
        <w:t>Fit Criterion:</w:t>
      </w:r>
      <w:r>
        <w:t xml:space="preserve"> the system shall correctly inform that manager that no client exists with the provided First name, last </w:t>
      </w:r>
      <w:proofErr w:type="gramStart"/>
      <w:r>
        <w:t>name</w:t>
      </w:r>
      <w:proofErr w:type="gramEnd"/>
      <w:r>
        <w:t xml:space="preserve"> and date of birth</w:t>
      </w:r>
      <w:r w:rsidRPr="00277D56">
        <w:t>.</w:t>
      </w:r>
    </w:p>
    <w:p w14:paraId="6A2810B3" w14:textId="77777777" w:rsidR="00C7460E" w:rsidRPr="00F76DFB" w:rsidRDefault="00C7460E" w:rsidP="00C7460E">
      <w:pPr>
        <w:pStyle w:val="Heading2"/>
      </w:pPr>
      <w:bookmarkStart w:id="345" w:name="_Toc3372190"/>
      <w:bookmarkStart w:id="346" w:name="_Toc3372973"/>
      <w:bookmarkStart w:id="347" w:name="_Toc3373114"/>
      <w:bookmarkStart w:id="348" w:name="_Toc19455135"/>
      <w:bookmarkStart w:id="349" w:name="_Toc19455355"/>
      <w:r w:rsidRPr="00F76DFB">
        <w:lastRenderedPageBreak/>
        <w:t>SFR</w:t>
      </w:r>
      <w:r>
        <w:t>31</w:t>
      </w:r>
      <w:r w:rsidRPr="00F76DFB">
        <w:t>: UC</w:t>
      </w:r>
      <w:r>
        <w:t>4</w:t>
      </w:r>
      <w:r w:rsidRPr="00F76DFB">
        <w:t xml:space="preserve">, Step </w:t>
      </w:r>
      <w:r>
        <w:t>8.a.1</w:t>
      </w:r>
      <w:bookmarkEnd w:id="345"/>
      <w:bookmarkEnd w:id="346"/>
      <w:bookmarkEnd w:id="347"/>
      <w:bookmarkEnd w:id="348"/>
      <w:bookmarkEnd w:id="349"/>
    </w:p>
    <w:p w14:paraId="1E15979E" w14:textId="77777777" w:rsidR="00C7460E" w:rsidRDefault="00C7460E" w:rsidP="00C7460E">
      <w:r w:rsidRPr="00932C04">
        <w:rPr>
          <w:b/>
        </w:rPr>
        <w:t>Description:</w:t>
      </w:r>
      <w:r>
        <w:t xml:space="preserve"> the system shall inform the manager of the appointment time not being available and display all available time slots on the selected day for the selected length including travel time.</w:t>
      </w:r>
    </w:p>
    <w:p w14:paraId="3D665427" w14:textId="77777777" w:rsidR="00C7460E" w:rsidRDefault="00C7460E" w:rsidP="00C7460E">
      <w:r w:rsidRPr="00932C04">
        <w:rPr>
          <w:b/>
        </w:rPr>
        <w:t>Fit Criterion:</w:t>
      </w:r>
      <w:r>
        <w:t xml:space="preserve"> the system shall correctly display all available time slots on the selected day for the selected length of appointment including travel time.</w:t>
      </w:r>
    </w:p>
    <w:p w14:paraId="19B72826" w14:textId="77777777" w:rsidR="00C7460E" w:rsidRDefault="00C7460E" w:rsidP="00C7460E">
      <w:pPr>
        <w:pStyle w:val="Heading2"/>
      </w:pPr>
      <w:r>
        <w:br w:type="page"/>
      </w:r>
    </w:p>
    <w:p w14:paraId="228BF453" w14:textId="77777777" w:rsidR="00C7460E" w:rsidRPr="00F76DFB" w:rsidRDefault="00C7460E" w:rsidP="00C7460E">
      <w:pPr>
        <w:pStyle w:val="Heading2"/>
      </w:pPr>
      <w:bookmarkStart w:id="350" w:name="_Toc3372191"/>
      <w:bookmarkStart w:id="351" w:name="_Toc3372974"/>
      <w:bookmarkStart w:id="352" w:name="_Toc3373115"/>
      <w:bookmarkStart w:id="353" w:name="_Toc19455136"/>
      <w:bookmarkStart w:id="354" w:name="_Toc19455356"/>
      <w:r w:rsidRPr="00F76DFB">
        <w:lastRenderedPageBreak/>
        <w:t>SFR</w:t>
      </w:r>
      <w:r>
        <w:t>32</w:t>
      </w:r>
      <w:r w:rsidRPr="00F76DFB">
        <w:t>: UC</w:t>
      </w:r>
      <w:r>
        <w:t>4</w:t>
      </w:r>
      <w:r w:rsidRPr="00F76DFB">
        <w:t xml:space="preserve">, Step </w:t>
      </w:r>
      <w:r>
        <w:t>9.a.1</w:t>
      </w:r>
      <w:bookmarkEnd w:id="350"/>
      <w:bookmarkEnd w:id="351"/>
      <w:bookmarkEnd w:id="352"/>
      <w:bookmarkEnd w:id="353"/>
      <w:bookmarkEnd w:id="354"/>
    </w:p>
    <w:p w14:paraId="6E28E8AB" w14:textId="77777777" w:rsidR="00C7460E" w:rsidRDefault="00C7460E" w:rsidP="00C7460E">
      <w:r w:rsidRPr="00932C04">
        <w:rPr>
          <w:b/>
        </w:rPr>
        <w:t>Description:</w:t>
      </w:r>
      <w:r>
        <w:t xml:space="preserve"> the system shall inform the manager of the appointment time not being available and display all available time slots on the selected day for the selected length including travel time.</w:t>
      </w:r>
    </w:p>
    <w:p w14:paraId="3272E421" w14:textId="77777777" w:rsidR="00C7460E" w:rsidRDefault="00C7460E" w:rsidP="00C7460E">
      <w:r w:rsidRPr="00932C04">
        <w:rPr>
          <w:b/>
        </w:rPr>
        <w:t>Fit Criterion:</w:t>
      </w:r>
      <w:r>
        <w:t xml:space="preserve"> the system shall correctly display all available time slots on the selected day for the selected length of appointment including travel time.</w:t>
      </w:r>
    </w:p>
    <w:p w14:paraId="7CA69123" w14:textId="77777777" w:rsidR="00C7460E" w:rsidRPr="00F76DFB" w:rsidRDefault="00C7460E" w:rsidP="00C7460E">
      <w:pPr>
        <w:pStyle w:val="Heading2"/>
      </w:pPr>
      <w:bookmarkStart w:id="355" w:name="_Toc3372192"/>
      <w:bookmarkStart w:id="356" w:name="_Toc3372975"/>
      <w:bookmarkStart w:id="357" w:name="_Toc3373116"/>
      <w:bookmarkStart w:id="358" w:name="_Toc19455137"/>
      <w:bookmarkStart w:id="359" w:name="_Toc19455357"/>
      <w:r w:rsidRPr="00F76DFB">
        <w:t>SFR</w:t>
      </w:r>
      <w:r>
        <w:t>33</w:t>
      </w:r>
      <w:r w:rsidRPr="00F76DFB">
        <w:t>: UC</w:t>
      </w:r>
      <w:r>
        <w:t>5</w:t>
      </w:r>
      <w:r w:rsidRPr="00F76DFB">
        <w:t xml:space="preserve">, Step </w:t>
      </w:r>
      <w:r>
        <w:t>3</w:t>
      </w:r>
      <w:bookmarkEnd w:id="355"/>
      <w:bookmarkEnd w:id="356"/>
      <w:bookmarkEnd w:id="357"/>
      <w:bookmarkEnd w:id="358"/>
      <w:bookmarkEnd w:id="359"/>
    </w:p>
    <w:p w14:paraId="1D1AF30A" w14:textId="77777777" w:rsidR="00C7460E" w:rsidRDefault="00C7460E" w:rsidP="00C7460E">
      <w:r w:rsidRPr="00932C04">
        <w:rPr>
          <w:b/>
        </w:rPr>
        <w:t>Description:</w:t>
      </w:r>
      <w:r>
        <w:t xml:space="preserve"> the system shall check the client/support staff members appointments on the selected day and time match the proved day and time.</w:t>
      </w:r>
    </w:p>
    <w:p w14:paraId="2DEA7BE9" w14:textId="77777777" w:rsidR="00C7460E" w:rsidRDefault="00C7460E" w:rsidP="00C7460E">
      <w:r w:rsidRPr="00932C04">
        <w:rPr>
          <w:b/>
        </w:rPr>
        <w:t>Fit Criterion:</w:t>
      </w:r>
      <w:r>
        <w:t xml:space="preserve"> the system shall correctly return if a matching appointment is found.</w:t>
      </w:r>
    </w:p>
    <w:p w14:paraId="17A052BE" w14:textId="77777777" w:rsidR="00C7460E" w:rsidRPr="00F76DFB" w:rsidRDefault="00C7460E" w:rsidP="00C7460E">
      <w:pPr>
        <w:pStyle w:val="Heading2"/>
      </w:pPr>
      <w:bookmarkStart w:id="360" w:name="_Toc3372193"/>
      <w:bookmarkStart w:id="361" w:name="_Toc3372976"/>
      <w:bookmarkStart w:id="362" w:name="_Toc3373117"/>
      <w:bookmarkStart w:id="363" w:name="_Toc19455138"/>
      <w:bookmarkStart w:id="364" w:name="_Toc19455358"/>
      <w:r w:rsidRPr="00F76DFB">
        <w:t>SFR</w:t>
      </w:r>
      <w:r>
        <w:t>34</w:t>
      </w:r>
      <w:r w:rsidRPr="00F76DFB">
        <w:t>: UC</w:t>
      </w:r>
      <w:r>
        <w:t>5</w:t>
      </w:r>
      <w:r w:rsidRPr="00F76DFB">
        <w:t xml:space="preserve">, Step </w:t>
      </w:r>
      <w:r>
        <w:t>4</w:t>
      </w:r>
      <w:bookmarkEnd w:id="360"/>
      <w:bookmarkEnd w:id="361"/>
      <w:bookmarkEnd w:id="362"/>
      <w:bookmarkEnd w:id="363"/>
      <w:bookmarkEnd w:id="364"/>
    </w:p>
    <w:p w14:paraId="7C93063B" w14:textId="77777777" w:rsidR="00C7460E" w:rsidRDefault="00C7460E" w:rsidP="00C7460E">
      <w:r w:rsidRPr="00932C04">
        <w:rPr>
          <w:b/>
        </w:rPr>
        <w:t>Description:</w:t>
      </w:r>
      <w:r>
        <w:t xml:space="preserve"> the system shall display the day, </w:t>
      </w:r>
      <w:proofErr w:type="gramStart"/>
      <w:r>
        <w:t>time</w:t>
      </w:r>
      <w:proofErr w:type="gramEnd"/>
      <w:r>
        <w:t xml:space="preserve"> and length of the selected appointment.</w:t>
      </w:r>
    </w:p>
    <w:p w14:paraId="2F630304" w14:textId="77777777" w:rsidR="00C7460E" w:rsidRDefault="00C7460E" w:rsidP="00C7460E">
      <w:r w:rsidRPr="00932C04">
        <w:rPr>
          <w:b/>
        </w:rPr>
        <w:t>Fit Criterion:</w:t>
      </w:r>
      <w:r>
        <w:t xml:space="preserve"> the system shall correctly display the day, </w:t>
      </w:r>
      <w:proofErr w:type="gramStart"/>
      <w:r>
        <w:t>time</w:t>
      </w:r>
      <w:proofErr w:type="gramEnd"/>
      <w:r>
        <w:t xml:space="preserve"> and length of the selected appointment.</w:t>
      </w:r>
    </w:p>
    <w:p w14:paraId="0477746B" w14:textId="77777777" w:rsidR="00C7460E" w:rsidRPr="00F76DFB" w:rsidRDefault="00C7460E" w:rsidP="00C7460E">
      <w:pPr>
        <w:pStyle w:val="Heading2"/>
      </w:pPr>
      <w:bookmarkStart w:id="365" w:name="_Toc3372194"/>
      <w:bookmarkStart w:id="366" w:name="_Toc3372977"/>
      <w:bookmarkStart w:id="367" w:name="_Toc3373118"/>
      <w:bookmarkStart w:id="368" w:name="_Toc19455139"/>
      <w:bookmarkStart w:id="369" w:name="_Toc19455359"/>
      <w:r w:rsidRPr="00F76DFB">
        <w:t>SFR</w:t>
      </w:r>
      <w:r>
        <w:t>36</w:t>
      </w:r>
      <w:r w:rsidRPr="00F76DFB">
        <w:t>: UC</w:t>
      </w:r>
      <w:r>
        <w:t>5</w:t>
      </w:r>
      <w:r w:rsidRPr="00F76DFB">
        <w:t xml:space="preserve">, Step </w:t>
      </w:r>
      <w:r>
        <w:t>6</w:t>
      </w:r>
      <w:bookmarkEnd w:id="365"/>
      <w:bookmarkEnd w:id="366"/>
      <w:bookmarkEnd w:id="367"/>
      <w:bookmarkEnd w:id="368"/>
      <w:bookmarkEnd w:id="369"/>
    </w:p>
    <w:p w14:paraId="75B9D6AE" w14:textId="77777777" w:rsidR="00C7460E" w:rsidRDefault="00C7460E" w:rsidP="00C7460E">
      <w:r w:rsidRPr="00932C04">
        <w:rPr>
          <w:b/>
        </w:rPr>
        <w:t>Description:</w:t>
      </w:r>
      <w:r>
        <w:t xml:space="preserve"> the system shall remove the appointment between the client and support staff member on the selected day and time.</w:t>
      </w:r>
    </w:p>
    <w:p w14:paraId="756DB8AF" w14:textId="77777777" w:rsidR="00C7460E" w:rsidRDefault="00C7460E" w:rsidP="00C7460E">
      <w:r w:rsidRPr="00932C04">
        <w:rPr>
          <w:b/>
        </w:rPr>
        <w:t>Fit Criterion:</w:t>
      </w:r>
      <w:r>
        <w:t xml:space="preserve"> the system shall correctly remove the appointment from both the client and support staff member.</w:t>
      </w:r>
    </w:p>
    <w:p w14:paraId="0D530BEF" w14:textId="77777777" w:rsidR="00C7460E" w:rsidRPr="00F76DFB" w:rsidRDefault="00C7460E" w:rsidP="00C7460E">
      <w:pPr>
        <w:pStyle w:val="Heading2"/>
      </w:pPr>
      <w:bookmarkStart w:id="370" w:name="_Toc3372195"/>
      <w:bookmarkStart w:id="371" w:name="_Toc3372978"/>
      <w:bookmarkStart w:id="372" w:name="_Toc3373119"/>
      <w:bookmarkStart w:id="373" w:name="_Toc19455140"/>
      <w:bookmarkStart w:id="374" w:name="_Toc19455360"/>
      <w:r w:rsidRPr="00F76DFB">
        <w:t>SFR</w:t>
      </w:r>
      <w:r>
        <w:t>37</w:t>
      </w:r>
      <w:r w:rsidRPr="00F76DFB">
        <w:t>: UC</w:t>
      </w:r>
      <w:r>
        <w:t>5</w:t>
      </w:r>
      <w:r w:rsidRPr="00F76DFB">
        <w:t xml:space="preserve">, Step </w:t>
      </w:r>
      <w:r>
        <w:t>3.a.1</w:t>
      </w:r>
      <w:bookmarkEnd w:id="370"/>
      <w:bookmarkEnd w:id="371"/>
      <w:bookmarkEnd w:id="372"/>
      <w:bookmarkEnd w:id="373"/>
      <w:bookmarkEnd w:id="374"/>
    </w:p>
    <w:p w14:paraId="45FD9B21" w14:textId="77777777" w:rsidR="00C7460E" w:rsidRDefault="00C7460E" w:rsidP="00C7460E">
      <w:r w:rsidRPr="00932C04">
        <w:rPr>
          <w:b/>
        </w:rPr>
        <w:t>Description:</w:t>
      </w:r>
      <w:r>
        <w:t xml:space="preserve"> </w:t>
      </w:r>
      <w:r w:rsidRPr="00726E28">
        <w:rPr>
          <w:i/>
        </w:rPr>
        <w:t>no appointment found</w:t>
      </w:r>
      <w:r w:rsidRPr="00726E28">
        <w:t>. the system informs the manager</w:t>
      </w:r>
      <w:r>
        <w:t xml:space="preserve"> that there is no appointment meet the provided details</w:t>
      </w:r>
      <w:r w:rsidRPr="00726E28">
        <w:t>.</w:t>
      </w:r>
    </w:p>
    <w:p w14:paraId="2D350985" w14:textId="77777777" w:rsidR="00C7460E" w:rsidRDefault="00C7460E" w:rsidP="00C7460E">
      <w:r w:rsidRPr="00932C04">
        <w:rPr>
          <w:b/>
        </w:rPr>
        <w:t>Fit Criterion:</w:t>
      </w:r>
      <w:r>
        <w:t xml:space="preserve"> the system shall correctly inform them manager of that appointment not existing.</w:t>
      </w:r>
    </w:p>
    <w:p w14:paraId="66BB068F" w14:textId="77777777" w:rsidR="00C7460E" w:rsidRPr="00F76DFB" w:rsidRDefault="00C7460E" w:rsidP="00C7460E">
      <w:pPr>
        <w:pStyle w:val="Heading2"/>
      </w:pPr>
      <w:bookmarkStart w:id="375" w:name="_Toc3372196"/>
      <w:bookmarkStart w:id="376" w:name="_Toc3372979"/>
      <w:bookmarkStart w:id="377" w:name="_Toc3373120"/>
      <w:bookmarkStart w:id="378" w:name="_Toc19455141"/>
      <w:bookmarkStart w:id="379" w:name="_Toc19455361"/>
      <w:r w:rsidRPr="00F76DFB">
        <w:t>SFR</w:t>
      </w:r>
      <w:r>
        <w:t>38</w:t>
      </w:r>
      <w:r w:rsidRPr="00F76DFB">
        <w:t>: UC</w:t>
      </w:r>
      <w:r>
        <w:t>6</w:t>
      </w:r>
      <w:r w:rsidRPr="00F76DFB">
        <w:t xml:space="preserve">, Step </w:t>
      </w:r>
      <w:r>
        <w:t>2</w:t>
      </w:r>
      <w:bookmarkEnd w:id="375"/>
      <w:bookmarkEnd w:id="376"/>
      <w:bookmarkEnd w:id="377"/>
      <w:bookmarkEnd w:id="378"/>
      <w:bookmarkEnd w:id="379"/>
    </w:p>
    <w:p w14:paraId="2FF79496" w14:textId="77777777" w:rsidR="00C7460E" w:rsidRDefault="00C7460E" w:rsidP="00C7460E">
      <w:r w:rsidRPr="00932C04">
        <w:rPr>
          <w:b/>
        </w:rPr>
        <w:t>Description:</w:t>
      </w:r>
      <w:r>
        <w:t xml:space="preserve"> the system shall accept a valid number of rooms.</w:t>
      </w:r>
    </w:p>
    <w:p w14:paraId="480C02E7" w14:textId="77777777" w:rsidR="00C7460E" w:rsidRDefault="00C7460E" w:rsidP="00C7460E">
      <w:r w:rsidRPr="00932C04">
        <w:rPr>
          <w:b/>
        </w:rPr>
        <w:t>Fit Criterion:</w:t>
      </w:r>
      <w:r>
        <w:t xml:space="preserve"> the system shall accept value greater than 0 for number of rooms.</w:t>
      </w:r>
    </w:p>
    <w:p w14:paraId="0FD82B8B" w14:textId="77777777" w:rsidR="00C7460E" w:rsidRPr="00F76DFB" w:rsidRDefault="00C7460E" w:rsidP="00C7460E">
      <w:pPr>
        <w:pStyle w:val="Heading2"/>
      </w:pPr>
      <w:bookmarkStart w:id="380" w:name="_Toc3372197"/>
      <w:bookmarkStart w:id="381" w:name="_Toc3372980"/>
      <w:bookmarkStart w:id="382" w:name="_Toc3373121"/>
      <w:bookmarkStart w:id="383" w:name="_Toc19455142"/>
      <w:bookmarkStart w:id="384" w:name="_Toc19455362"/>
      <w:r w:rsidRPr="00F76DFB">
        <w:t>SFR</w:t>
      </w:r>
      <w:r>
        <w:t>39</w:t>
      </w:r>
      <w:r w:rsidRPr="00F76DFB">
        <w:t>: UC</w:t>
      </w:r>
      <w:r>
        <w:t>6</w:t>
      </w:r>
      <w:r w:rsidRPr="00F76DFB">
        <w:t xml:space="preserve">, Step </w:t>
      </w:r>
      <w:r>
        <w:t>2</w:t>
      </w:r>
      <w:bookmarkEnd w:id="380"/>
      <w:bookmarkEnd w:id="381"/>
      <w:bookmarkEnd w:id="382"/>
      <w:bookmarkEnd w:id="383"/>
      <w:bookmarkEnd w:id="384"/>
    </w:p>
    <w:p w14:paraId="730B1BE1" w14:textId="77777777" w:rsidR="00C7460E" w:rsidRDefault="00C7460E" w:rsidP="00C7460E">
      <w:r w:rsidRPr="00932C04">
        <w:rPr>
          <w:b/>
        </w:rPr>
        <w:t>Description:</w:t>
      </w:r>
      <w:r>
        <w:t xml:space="preserve"> the system shall accept a valid gender restricted response.</w:t>
      </w:r>
    </w:p>
    <w:p w14:paraId="0C398346" w14:textId="77777777" w:rsidR="00C7460E" w:rsidRDefault="00C7460E" w:rsidP="00C7460E">
      <w:r w:rsidRPr="00932C04">
        <w:rPr>
          <w:b/>
        </w:rPr>
        <w:t>Fit Criterion:</w:t>
      </w:r>
      <w:r>
        <w:t xml:space="preserve"> the system shall accept male only, female only or mixed.</w:t>
      </w:r>
    </w:p>
    <w:p w14:paraId="156DC3B6" w14:textId="77777777" w:rsidR="00C7460E" w:rsidRPr="00F76DFB" w:rsidRDefault="00C7460E" w:rsidP="00C7460E">
      <w:pPr>
        <w:pStyle w:val="Heading2"/>
      </w:pPr>
      <w:bookmarkStart w:id="385" w:name="_Toc3372198"/>
      <w:bookmarkStart w:id="386" w:name="_Toc3372981"/>
      <w:bookmarkStart w:id="387" w:name="_Toc3373122"/>
      <w:bookmarkStart w:id="388" w:name="_Toc19455143"/>
      <w:bookmarkStart w:id="389" w:name="_Toc19455363"/>
      <w:r w:rsidRPr="00F76DFB">
        <w:t>SFR</w:t>
      </w:r>
      <w:r>
        <w:t>40</w:t>
      </w:r>
      <w:r w:rsidRPr="00F76DFB">
        <w:t>: UC</w:t>
      </w:r>
      <w:r>
        <w:t>6</w:t>
      </w:r>
      <w:r w:rsidRPr="00F76DFB">
        <w:t xml:space="preserve">, Step </w:t>
      </w:r>
      <w:r>
        <w:t>2</w:t>
      </w:r>
      <w:bookmarkEnd w:id="385"/>
      <w:bookmarkEnd w:id="386"/>
      <w:bookmarkEnd w:id="387"/>
      <w:bookmarkEnd w:id="388"/>
      <w:bookmarkEnd w:id="389"/>
    </w:p>
    <w:p w14:paraId="2EF9E832" w14:textId="77777777" w:rsidR="00C7460E" w:rsidRDefault="00C7460E" w:rsidP="00C7460E">
      <w:r w:rsidRPr="00932C04">
        <w:rPr>
          <w:b/>
        </w:rPr>
        <w:t>Description:</w:t>
      </w:r>
      <w:r>
        <w:t xml:space="preserve"> the system shall accept a valid response to if for specific condition.</w:t>
      </w:r>
    </w:p>
    <w:p w14:paraId="444DA027" w14:textId="77777777" w:rsidR="00C7460E" w:rsidRDefault="00C7460E" w:rsidP="00C7460E">
      <w:r w:rsidRPr="00932C04">
        <w:rPr>
          <w:b/>
        </w:rPr>
        <w:t>Fit Criterion:</w:t>
      </w:r>
      <w:r>
        <w:t xml:space="preserve"> the system shall accept general mental health, learning </w:t>
      </w:r>
      <w:r w:rsidRPr="009B2F26">
        <w:t>disabilities</w:t>
      </w:r>
      <w:r>
        <w:t>, forensic mental health or mix mental health conditions.</w:t>
      </w:r>
    </w:p>
    <w:p w14:paraId="7105D7C6" w14:textId="77777777" w:rsidR="00C7460E" w:rsidRPr="00F76DFB" w:rsidRDefault="00C7460E" w:rsidP="00C7460E">
      <w:pPr>
        <w:pStyle w:val="Heading2"/>
      </w:pPr>
      <w:bookmarkStart w:id="390" w:name="_Toc3372199"/>
      <w:bookmarkStart w:id="391" w:name="_Toc3372982"/>
      <w:bookmarkStart w:id="392" w:name="_Toc3373123"/>
      <w:bookmarkStart w:id="393" w:name="_Toc19455144"/>
      <w:bookmarkStart w:id="394" w:name="_Toc19455364"/>
      <w:r w:rsidRPr="00F76DFB">
        <w:lastRenderedPageBreak/>
        <w:t>SFR</w:t>
      </w:r>
      <w:r>
        <w:t>41</w:t>
      </w:r>
      <w:r w:rsidRPr="00F76DFB">
        <w:t>: UC</w:t>
      </w:r>
      <w:r>
        <w:t>6</w:t>
      </w:r>
      <w:r w:rsidRPr="00F76DFB">
        <w:t xml:space="preserve">, Step </w:t>
      </w:r>
      <w:r>
        <w:t>2</w:t>
      </w:r>
      <w:bookmarkEnd w:id="390"/>
      <w:bookmarkEnd w:id="391"/>
      <w:bookmarkEnd w:id="392"/>
      <w:bookmarkEnd w:id="393"/>
      <w:bookmarkEnd w:id="394"/>
    </w:p>
    <w:p w14:paraId="0833BE72" w14:textId="77777777" w:rsidR="00C7460E" w:rsidRDefault="00C7460E" w:rsidP="00C7460E">
      <w:r w:rsidRPr="00932C04">
        <w:rPr>
          <w:b/>
        </w:rPr>
        <w:t>Description:</w:t>
      </w:r>
      <w:r>
        <w:t xml:space="preserve"> the system shall accept a valid supported house name.</w:t>
      </w:r>
    </w:p>
    <w:p w14:paraId="441DC41A" w14:textId="77777777" w:rsidR="00C7460E" w:rsidRDefault="00C7460E" w:rsidP="00C7460E">
      <w:r w:rsidRPr="00932C04">
        <w:rPr>
          <w:b/>
        </w:rPr>
        <w:t>Fit Criterion:</w:t>
      </w:r>
      <w:r>
        <w:t xml:space="preserve"> a valid supported house name can contain letters and number but no special characters.</w:t>
      </w:r>
    </w:p>
    <w:p w14:paraId="44F8E51F" w14:textId="77777777" w:rsidR="00C7460E" w:rsidRPr="00F76DFB" w:rsidRDefault="00C7460E" w:rsidP="00C7460E">
      <w:pPr>
        <w:pStyle w:val="Heading2"/>
      </w:pPr>
      <w:bookmarkStart w:id="395" w:name="_Toc3372200"/>
      <w:bookmarkStart w:id="396" w:name="_Toc3372983"/>
      <w:bookmarkStart w:id="397" w:name="_Toc3373124"/>
      <w:bookmarkStart w:id="398" w:name="_Toc19455145"/>
      <w:bookmarkStart w:id="399" w:name="_Toc19455365"/>
      <w:r w:rsidRPr="00F76DFB">
        <w:t>SFR</w:t>
      </w:r>
      <w:r>
        <w:t>42</w:t>
      </w:r>
      <w:r w:rsidRPr="00F76DFB">
        <w:t>: UC</w:t>
      </w:r>
      <w:r>
        <w:t>6</w:t>
      </w:r>
      <w:r w:rsidRPr="00F76DFB">
        <w:t xml:space="preserve">, Step </w:t>
      </w:r>
      <w:r>
        <w:t>4</w:t>
      </w:r>
      <w:bookmarkEnd w:id="395"/>
      <w:bookmarkEnd w:id="396"/>
      <w:bookmarkEnd w:id="397"/>
      <w:bookmarkEnd w:id="398"/>
      <w:bookmarkEnd w:id="399"/>
    </w:p>
    <w:p w14:paraId="1B7AC1A3" w14:textId="77777777" w:rsidR="00C7460E" w:rsidRDefault="00C7460E" w:rsidP="00C7460E">
      <w:r w:rsidRPr="00932C04">
        <w:rPr>
          <w:b/>
        </w:rPr>
        <w:t>Description:</w:t>
      </w:r>
      <w:r>
        <w:t xml:space="preserve"> the system shall create a new supported house record with the provide details.</w:t>
      </w:r>
    </w:p>
    <w:p w14:paraId="4F6348DB" w14:textId="77777777" w:rsidR="00C7460E" w:rsidRDefault="00C7460E" w:rsidP="00C7460E">
      <w:r w:rsidRPr="00932C04">
        <w:rPr>
          <w:b/>
        </w:rPr>
        <w:t>Fit Criterion:</w:t>
      </w:r>
      <w:r>
        <w:t xml:space="preserve"> The system shall currently record a new supported house with the provided details.</w:t>
      </w:r>
    </w:p>
    <w:p w14:paraId="2EEECDB4" w14:textId="77777777" w:rsidR="00C7460E" w:rsidRPr="00F76DFB" w:rsidRDefault="00C7460E" w:rsidP="00C7460E">
      <w:pPr>
        <w:pStyle w:val="Heading2"/>
      </w:pPr>
      <w:bookmarkStart w:id="400" w:name="_Toc3372201"/>
      <w:bookmarkStart w:id="401" w:name="_Toc3372984"/>
      <w:bookmarkStart w:id="402" w:name="_Toc3373125"/>
      <w:bookmarkStart w:id="403" w:name="_Toc19455146"/>
      <w:bookmarkStart w:id="404" w:name="_Toc19455366"/>
      <w:r w:rsidRPr="00F76DFB">
        <w:t>SFR</w:t>
      </w:r>
      <w:r>
        <w:t>43</w:t>
      </w:r>
      <w:r w:rsidRPr="00F76DFB">
        <w:t>: UC</w:t>
      </w:r>
      <w:r>
        <w:t>6</w:t>
      </w:r>
      <w:r w:rsidRPr="00F76DFB">
        <w:t xml:space="preserve">, Step </w:t>
      </w:r>
      <w:r>
        <w:t>3.a.1</w:t>
      </w:r>
      <w:bookmarkEnd w:id="400"/>
      <w:bookmarkEnd w:id="401"/>
      <w:bookmarkEnd w:id="402"/>
      <w:bookmarkEnd w:id="403"/>
      <w:bookmarkEnd w:id="404"/>
    </w:p>
    <w:p w14:paraId="1A564B8F" w14:textId="77777777" w:rsidR="00C7460E" w:rsidRDefault="00C7460E" w:rsidP="00C7460E">
      <w:r w:rsidRPr="00932C04">
        <w:rPr>
          <w:b/>
        </w:rPr>
        <w:t>Description:</w:t>
      </w:r>
      <w:r>
        <w:t xml:space="preserve"> </w:t>
      </w:r>
      <w:r>
        <w:rPr>
          <w:i/>
        </w:rPr>
        <w:t>supported house already exists</w:t>
      </w:r>
      <w:r w:rsidRPr="00856F7C">
        <w:rPr>
          <w:i/>
        </w:rPr>
        <w:t>.</w:t>
      </w:r>
      <w:r>
        <w:t xml:space="preserve"> the system shall inform the user that a supported house with the same provide details exists.</w:t>
      </w:r>
    </w:p>
    <w:p w14:paraId="7B9D6644" w14:textId="77777777" w:rsidR="00C7460E" w:rsidRDefault="00C7460E" w:rsidP="00C7460E">
      <w:r w:rsidRPr="00932C04">
        <w:rPr>
          <w:b/>
        </w:rPr>
        <w:t>Fit Criterion:</w:t>
      </w:r>
      <w:r>
        <w:t xml:space="preserve"> The system shall currently inform the user that supported house record exists with the provided details.</w:t>
      </w:r>
    </w:p>
    <w:p w14:paraId="60693D2E" w14:textId="77777777" w:rsidR="00C7460E" w:rsidRPr="00F76DFB" w:rsidRDefault="00C7460E" w:rsidP="00C7460E">
      <w:pPr>
        <w:pStyle w:val="Heading2"/>
      </w:pPr>
      <w:bookmarkStart w:id="405" w:name="_Toc3372202"/>
      <w:bookmarkStart w:id="406" w:name="_Toc3372985"/>
      <w:bookmarkStart w:id="407" w:name="_Toc3373126"/>
      <w:bookmarkStart w:id="408" w:name="_Toc19455147"/>
      <w:bookmarkStart w:id="409" w:name="_Toc19455367"/>
      <w:r w:rsidRPr="00F76DFB">
        <w:t>SFR</w:t>
      </w:r>
      <w:r>
        <w:t>44</w:t>
      </w:r>
      <w:r w:rsidRPr="00F76DFB">
        <w:t>: UC</w:t>
      </w:r>
      <w:r>
        <w:t>7</w:t>
      </w:r>
      <w:r w:rsidRPr="00F76DFB">
        <w:t xml:space="preserve">, Step </w:t>
      </w:r>
      <w:r>
        <w:t>2</w:t>
      </w:r>
      <w:bookmarkEnd w:id="405"/>
      <w:bookmarkEnd w:id="406"/>
      <w:bookmarkEnd w:id="407"/>
      <w:bookmarkEnd w:id="408"/>
      <w:bookmarkEnd w:id="409"/>
    </w:p>
    <w:p w14:paraId="405CFEEE" w14:textId="77777777" w:rsidR="00C7460E" w:rsidRDefault="00C7460E" w:rsidP="00C7460E">
      <w:pPr>
        <w:pStyle w:val="NoSpacing"/>
      </w:pPr>
      <w:r w:rsidRPr="00932C04">
        <w:rPr>
          <w:b/>
        </w:rPr>
        <w:t>Description:</w:t>
      </w:r>
      <w:r>
        <w:t xml:space="preserve"> The manager inputs the address of the house or support house name.</w:t>
      </w:r>
    </w:p>
    <w:p w14:paraId="4AACB58B" w14:textId="77777777" w:rsidR="00C7460E" w:rsidRDefault="00C7460E" w:rsidP="00C7460E">
      <w:pPr>
        <w:pStyle w:val="NoSpacing"/>
        <w:rPr>
          <w:b/>
        </w:rPr>
      </w:pPr>
    </w:p>
    <w:p w14:paraId="5EBD8177" w14:textId="77777777" w:rsidR="00C7460E" w:rsidRDefault="00C7460E" w:rsidP="00C7460E">
      <w:r w:rsidRPr="00932C04">
        <w:rPr>
          <w:b/>
        </w:rPr>
        <w:t>Fit Criterion:</w:t>
      </w:r>
      <w:r>
        <w:t xml:space="preserve"> The system shall accept a valid address or supported house name that can contain</w:t>
      </w:r>
      <w:r w:rsidRPr="00633C2C">
        <w:t xml:space="preserve"> letters and number but no special characters.</w:t>
      </w:r>
      <w:r>
        <w:t xml:space="preserve"> </w:t>
      </w:r>
    </w:p>
    <w:p w14:paraId="271CA89E" w14:textId="77777777" w:rsidR="00C7460E" w:rsidRPr="00F76DFB" w:rsidRDefault="00C7460E" w:rsidP="00C7460E">
      <w:pPr>
        <w:pStyle w:val="Heading2"/>
      </w:pPr>
      <w:bookmarkStart w:id="410" w:name="_Toc3372203"/>
      <w:bookmarkStart w:id="411" w:name="_Toc3372986"/>
      <w:bookmarkStart w:id="412" w:name="_Toc3373127"/>
      <w:bookmarkStart w:id="413" w:name="_Toc19455148"/>
      <w:bookmarkStart w:id="414" w:name="_Toc19455368"/>
      <w:r w:rsidRPr="00F76DFB">
        <w:t>SFR</w:t>
      </w:r>
      <w:r>
        <w:t>45</w:t>
      </w:r>
      <w:r w:rsidRPr="00F76DFB">
        <w:t>: UC</w:t>
      </w:r>
      <w:r>
        <w:t>7</w:t>
      </w:r>
      <w:r w:rsidRPr="00F76DFB">
        <w:t xml:space="preserve">, Step </w:t>
      </w:r>
      <w:r>
        <w:t>3.a.1</w:t>
      </w:r>
      <w:bookmarkEnd w:id="410"/>
      <w:bookmarkEnd w:id="411"/>
      <w:bookmarkEnd w:id="412"/>
      <w:bookmarkEnd w:id="413"/>
      <w:bookmarkEnd w:id="414"/>
    </w:p>
    <w:p w14:paraId="117D8EF1" w14:textId="77777777" w:rsidR="00C7460E" w:rsidRDefault="00C7460E" w:rsidP="00C7460E">
      <w:pPr>
        <w:pStyle w:val="NoSpacing"/>
      </w:pPr>
      <w:r w:rsidRPr="00932C04">
        <w:rPr>
          <w:b/>
        </w:rPr>
        <w:t>Description:</w:t>
      </w:r>
      <w:r>
        <w:t xml:space="preserve"> </w:t>
      </w:r>
      <w:r>
        <w:rPr>
          <w:i/>
        </w:rPr>
        <w:t xml:space="preserve">supported house does not exist. </w:t>
      </w:r>
      <w:r>
        <w:t xml:space="preserve"> the system informs the manager.</w:t>
      </w:r>
    </w:p>
    <w:p w14:paraId="18E1695A" w14:textId="77777777" w:rsidR="00C7460E" w:rsidRDefault="00C7460E" w:rsidP="00C7460E">
      <w:pPr>
        <w:pStyle w:val="NoSpacing"/>
        <w:rPr>
          <w:b/>
        </w:rPr>
      </w:pPr>
    </w:p>
    <w:p w14:paraId="1A936535" w14:textId="77777777" w:rsidR="00C7460E" w:rsidRDefault="00C7460E" w:rsidP="00C7460E">
      <w:r w:rsidRPr="00932C04">
        <w:rPr>
          <w:b/>
        </w:rPr>
        <w:t>Fit Criterion:</w:t>
      </w:r>
      <w:r>
        <w:t xml:space="preserve"> The system shall correctly inform the manager that a support house matching provided address or support house name does not </w:t>
      </w:r>
      <w:proofErr w:type="gramStart"/>
      <w:r>
        <w:t>exists</w:t>
      </w:r>
      <w:proofErr w:type="gramEnd"/>
      <w:r>
        <w:t>.</w:t>
      </w:r>
    </w:p>
    <w:p w14:paraId="239E6EFC" w14:textId="77777777" w:rsidR="00C7460E" w:rsidRPr="00F76DFB" w:rsidRDefault="00C7460E" w:rsidP="00C7460E">
      <w:pPr>
        <w:pStyle w:val="Heading2"/>
      </w:pPr>
      <w:bookmarkStart w:id="415" w:name="_Toc3372204"/>
      <w:bookmarkStart w:id="416" w:name="_Toc3372987"/>
      <w:bookmarkStart w:id="417" w:name="_Toc3373128"/>
      <w:bookmarkStart w:id="418" w:name="_Toc19455149"/>
      <w:bookmarkStart w:id="419" w:name="_Toc19455369"/>
      <w:r w:rsidRPr="00F76DFB">
        <w:t>SFR</w:t>
      </w:r>
      <w:r>
        <w:t>46</w:t>
      </w:r>
      <w:r w:rsidRPr="00F76DFB">
        <w:t>: UC</w:t>
      </w:r>
      <w:r>
        <w:t>8</w:t>
      </w:r>
      <w:r w:rsidRPr="00F76DFB">
        <w:t xml:space="preserve">, Step </w:t>
      </w:r>
      <w:r>
        <w:t>2</w:t>
      </w:r>
      <w:bookmarkEnd w:id="415"/>
      <w:bookmarkEnd w:id="416"/>
      <w:bookmarkEnd w:id="417"/>
      <w:bookmarkEnd w:id="418"/>
      <w:bookmarkEnd w:id="419"/>
    </w:p>
    <w:p w14:paraId="10146D07" w14:textId="77777777" w:rsidR="00C7460E" w:rsidRDefault="00C7460E" w:rsidP="00C7460E">
      <w:r w:rsidRPr="00932C04">
        <w:rPr>
          <w:b/>
        </w:rPr>
        <w:t>Description:</w:t>
      </w:r>
      <w:r>
        <w:t xml:space="preserve"> the system shall accept a valid </w:t>
      </w:r>
      <w:r w:rsidRPr="00141677">
        <w:t xml:space="preserve">NHS </w:t>
      </w:r>
      <w:r>
        <w:t>n</w:t>
      </w:r>
      <w:r w:rsidRPr="00141677">
        <w:t>umbe</w:t>
      </w:r>
      <w:r>
        <w:t>r.</w:t>
      </w:r>
    </w:p>
    <w:p w14:paraId="7AA750D9" w14:textId="77777777" w:rsidR="00C7460E" w:rsidRDefault="00C7460E" w:rsidP="00C7460E">
      <w:r w:rsidRPr="00932C04">
        <w:rPr>
          <w:b/>
        </w:rPr>
        <w:t>Fit Criterion:</w:t>
      </w:r>
      <w:r>
        <w:t xml:space="preserve"> a valid </w:t>
      </w:r>
      <w:r w:rsidRPr="00141677">
        <w:t xml:space="preserve">NHS </w:t>
      </w:r>
      <w:r>
        <w:t>n</w:t>
      </w:r>
      <w:r w:rsidRPr="00141677">
        <w:t>umbe</w:t>
      </w:r>
      <w:r>
        <w:t>r is accepted.</w:t>
      </w:r>
    </w:p>
    <w:p w14:paraId="7FD59495" w14:textId="77777777" w:rsidR="00C7460E" w:rsidRPr="00F76DFB" w:rsidRDefault="00C7460E" w:rsidP="00C7460E">
      <w:pPr>
        <w:pStyle w:val="Heading2"/>
      </w:pPr>
      <w:bookmarkStart w:id="420" w:name="_Toc3372205"/>
      <w:bookmarkStart w:id="421" w:name="_Toc3372988"/>
      <w:bookmarkStart w:id="422" w:name="_Toc3373129"/>
      <w:bookmarkStart w:id="423" w:name="_Toc19455150"/>
      <w:bookmarkStart w:id="424" w:name="_Toc19455370"/>
      <w:r w:rsidRPr="00F76DFB">
        <w:t>SFR</w:t>
      </w:r>
      <w:r>
        <w:t>47</w:t>
      </w:r>
      <w:r w:rsidRPr="00F76DFB">
        <w:t>: UC</w:t>
      </w:r>
      <w:r>
        <w:t>8</w:t>
      </w:r>
      <w:r w:rsidRPr="00F76DFB">
        <w:t xml:space="preserve">, Step </w:t>
      </w:r>
      <w:r>
        <w:t>2</w:t>
      </w:r>
      <w:bookmarkEnd w:id="420"/>
      <w:bookmarkEnd w:id="421"/>
      <w:bookmarkEnd w:id="422"/>
      <w:bookmarkEnd w:id="423"/>
      <w:bookmarkEnd w:id="424"/>
    </w:p>
    <w:p w14:paraId="3FB20CCB" w14:textId="77777777" w:rsidR="00C7460E" w:rsidRDefault="00C7460E" w:rsidP="00C7460E">
      <w:r w:rsidRPr="00932C04">
        <w:rPr>
          <w:b/>
        </w:rPr>
        <w:t>Description:</w:t>
      </w:r>
      <w:r>
        <w:t xml:space="preserve"> the system shall accept a valid next of kin.</w:t>
      </w:r>
    </w:p>
    <w:p w14:paraId="2CA19A8B" w14:textId="77777777" w:rsidR="00C7460E" w:rsidRDefault="00C7460E" w:rsidP="00C7460E">
      <w:r w:rsidRPr="00932C04">
        <w:rPr>
          <w:b/>
        </w:rPr>
        <w:t>Fit Criterion:</w:t>
      </w:r>
      <w:r>
        <w:t xml:space="preserve"> a valid next of kin first and last name is accepted.</w:t>
      </w:r>
    </w:p>
    <w:p w14:paraId="4EB29552" w14:textId="77777777" w:rsidR="00C7460E" w:rsidRPr="00F76DFB" w:rsidRDefault="00C7460E" w:rsidP="00C7460E">
      <w:pPr>
        <w:pStyle w:val="Heading2"/>
      </w:pPr>
      <w:bookmarkStart w:id="425" w:name="_Toc3372206"/>
      <w:bookmarkStart w:id="426" w:name="_Toc3372989"/>
      <w:bookmarkStart w:id="427" w:name="_Toc3373130"/>
      <w:bookmarkStart w:id="428" w:name="_Toc19455151"/>
      <w:bookmarkStart w:id="429" w:name="_Toc19455371"/>
      <w:r w:rsidRPr="00F76DFB">
        <w:t>SFR</w:t>
      </w:r>
      <w:r>
        <w:t>48</w:t>
      </w:r>
      <w:r w:rsidRPr="00F76DFB">
        <w:t>: UC</w:t>
      </w:r>
      <w:r>
        <w:t>8</w:t>
      </w:r>
      <w:r w:rsidRPr="00F76DFB">
        <w:t xml:space="preserve">, Step </w:t>
      </w:r>
      <w:r>
        <w:t>3</w:t>
      </w:r>
      <w:bookmarkEnd w:id="425"/>
      <w:bookmarkEnd w:id="426"/>
      <w:bookmarkEnd w:id="427"/>
      <w:bookmarkEnd w:id="428"/>
      <w:bookmarkEnd w:id="429"/>
    </w:p>
    <w:p w14:paraId="341747ED" w14:textId="77777777" w:rsidR="00C7460E" w:rsidRDefault="00C7460E" w:rsidP="00C7460E">
      <w:r w:rsidRPr="00932C04">
        <w:rPr>
          <w:b/>
        </w:rPr>
        <w:t>Description:</w:t>
      </w:r>
      <w:r>
        <w:t xml:space="preserve"> the system shall accept a valid next of kin.</w:t>
      </w:r>
    </w:p>
    <w:p w14:paraId="7C2F2077" w14:textId="77777777" w:rsidR="00C7460E" w:rsidRDefault="00C7460E" w:rsidP="00C7460E">
      <w:r w:rsidRPr="00932C04">
        <w:rPr>
          <w:b/>
        </w:rPr>
        <w:t>Fit Criterion:</w:t>
      </w:r>
      <w:r>
        <w:t xml:space="preserve"> a valid next of kin first and last name is accepted.</w:t>
      </w:r>
    </w:p>
    <w:p w14:paraId="36FD7F79" w14:textId="77777777" w:rsidR="00C7460E" w:rsidRPr="00F76DFB" w:rsidRDefault="00C7460E" w:rsidP="00C7460E">
      <w:pPr>
        <w:pStyle w:val="Heading2"/>
      </w:pPr>
      <w:bookmarkStart w:id="430" w:name="_Toc3372207"/>
      <w:bookmarkStart w:id="431" w:name="_Toc3372990"/>
      <w:bookmarkStart w:id="432" w:name="_Toc3373131"/>
      <w:bookmarkStart w:id="433" w:name="_Toc19455152"/>
      <w:bookmarkStart w:id="434" w:name="_Toc19455372"/>
      <w:r w:rsidRPr="00F76DFB">
        <w:t>SFR</w:t>
      </w:r>
      <w:r>
        <w:t>49</w:t>
      </w:r>
      <w:r w:rsidRPr="00F76DFB">
        <w:t>: UC</w:t>
      </w:r>
      <w:r>
        <w:t>9</w:t>
      </w:r>
      <w:r w:rsidRPr="00F76DFB">
        <w:t xml:space="preserve">, Step </w:t>
      </w:r>
      <w:r>
        <w:t>5</w:t>
      </w:r>
      <w:bookmarkEnd w:id="430"/>
      <w:bookmarkEnd w:id="431"/>
      <w:bookmarkEnd w:id="432"/>
      <w:bookmarkEnd w:id="433"/>
      <w:bookmarkEnd w:id="434"/>
    </w:p>
    <w:p w14:paraId="361023BE" w14:textId="77777777" w:rsidR="00C7460E" w:rsidRDefault="00C7460E" w:rsidP="00C7460E">
      <w:r w:rsidRPr="00932C04">
        <w:rPr>
          <w:b/>
        </w:rPr>
        <w:t>Description:</w:t>
      </w:r>
      <w:r>
        <w:t xml:space="preserve"> the system shall remove the client record from the system.</w:t>
      </w:r>
    </w:p>
    <w:p w14:paraId="2438013F" w14:textId="77777777" w:rsidR="00C7460E" w:rsidRDefault="00C7460E" w:rsidP="00C7460E">
      <w:r w:rsidRPr="00932C04">
        <w:rPr>
          <w:b/>
        </w:rPr>
        <w:t>Fit Criterion:</w:t>
      </w:r>
      <w:r>
        <w:t xml:space="preserve"> The system shall correctly remove the selected client record.</w:t>
      </w:r>
    </w:p>
    <w:p w14:paraId="1394A3D5" w14:textId="77777777" w:rsidR="00C7460E" w:rsidRPr="00F76DFB" w:rsidRDefault="00C7460E" w:rsidP="00C7460E">
      <w:pPr>
        <w:pStyle w:val="Heading2"/>
      </w:pPr>
      <w:bookmarkStart w:id="435" w:name="_Toc3372208"/>
      <w:bookmarkStart w:id="436" w:name="_Toc3372991"/>
      <w:bookmarkStart w:id="437" w:name="_Toc3373132"/>
      <w:bookmarkStart w:id="438" w:name="_Toc19455153"/>
      <w:bookmarkStart w:id="439" w:name="_Toc19455373"/>
      <w:r w:rsidRPr="00F76DFB">
        <w:lastRenderedPageBreak/>
        <w:t>SFR</w:t>
      </w:r>
      <w:r>
        <w:t>50</w:t>
      </w:r>
      <w:r w:rsidRPr="00F76DFB">
        <w:t>: UC</w:t>
      </w:r>
      <w:r>
        <w:t>10</w:t>
      </w:r>
      <w:r w:rsidRPr="00F76DFB">
        <w:t xml:space="preserve">, Step </w:t>
      </w:r>
      <w:r>
        <w:t>7</w:t>
      </w:r>
      <w:bookmarkEnd w:id="435"/>
      <w:bookmarkEnd w:id="436"/>
      <w:bookmarkEnd w:id="437"/>
      <w:bookmarkEnd w:id="438"/>
      <w:bookmarkEnd w:id="439"/>
    </w:p>
    <w:p w14:paraId="485DE2F8" w14:textId="77777777" w:rsidR="00C7460E" w:rsidRDefault="00C7460E" w:rsidP="00C7460E">
      <w:r w:rsidRPr="00932C04">
        <w:rPr>
          <w:b/>
        </w:rPr>
        <w:t>Description:</w:t>
      </w:r>
      <w:r>
        <w:t xml:space="preserve"> the system shall display any free room from the selected house.</w:t>
      </w:r>
    </w:p>
    <w:p w14:paraId="54D90D99" w14:textId="77777777" w:rsidR="00C7460E" w:rsidRDefault="00C7460E" w:rsidP="00C7460E">
      <w:r w:rsidRPr="00932C04">
        <w:rPr>
          <w:b/>
        </w:rPr>
        <w:t>Fit Criterion:</w:t>
      </w:r>
      <w:r>
        <w:t xml:space="preserve"> The system shall display all rooms not associated with a client in the selected house.</w:t>
      </w:r>
    </w:p>
    <w:p w14:paraId="25EB87B1" w14:textId="77777777" w:rsidR="00C7460E" w:rsidRPr="00F76DFB" w:rsidRDefault="00C7460E" w:rsidP="00C7460E">
      <w:pPr>
        <w:pStyle w:val="Heading2"/>
      </w:pPr>
      <w:bookmarkStart w:id="440" w:name="_Toc3372209"/>
      <w:bookmarkStart w:id="441" w:name="_Toc3372992"/>
      <w:bookmarkStart w:id="442" w:name="_Toc3373133"/>
      <w:bookmarkStart w:id="443" w:name="_Toc19455154"/>
      <w:bookmarkStart w:id="444" w:name="_Toc19455374"/>
      <w:r w:rsidRPr="00F76DFB">
        <w:t>SFR</w:t>
      </w:r>
      <w:r>
        <w:t>51</w:t>
      </w:r>
      <w:r w:rsidRPr="00F76DFB">
        <w:t>: UC</w:t>
      </w:r>
      <w:r>
        <w:t>10</w:t>
      </w:r>
      <w:r w:rsidRPr="00F76DFB">
        <w:t xml:space="preserve">, Step </w:t>
      </w:r>
      <w:r>
        <w:t>9</w:t>
      </w:r>
      <w:bookmarkEnd w:id="440"/>
      <w:bookmarkEnd w:id="441"/>
      <w:bookmarkEnd w:id="442"/>
      <w:bookmarkEnd w:id="443"/>
      <w:bookmarkEnd w:id="444"/>
    </w:p>
    <w:p w14:paraId="57C1545C" w14:textId="77777777" w:rsidR="00C7460E" w:rsidRDefault="00C7460E" w:rsidP="00C7460E">
      <w:r w:rsidRPr="00932C04">
        <w:rPr>
          <w:b/>
        </w:rPr>
        <w:t>Description:</w:t>
      </w:r>
      <w:r>
        <w:t xml:space="preserve"> the system will create an association between the supported house, </w:t>
      </w:r>
      <w:proofErr w:type="gramStart"/>
      <w:r>
        <w:t>client</w:t>
      </w:r>
      <w:proofErr w:type="gramEnd"/>
      <w:r>
        <w:t xml:space="preserve"> and the free room.</w:t>
      </w:r>
    </w:p>
    <w:p w14:paraId="2ECE3D11" w14:textId="77777777" w:rsidR="00C7460E" w:rsidRDefault="00C7460E" w:rsidP="00C7460E">
      <w:r w:rsidRPr="00932C04">
        <w:rPr>
          <w:b/>
        </w:rPr>
        <w:t>Fit Criterion:</w:t>
      </w:r>
      <w:r>
        <w:t xml:space="preserve"> The system shall correctly record the selected client being assigned to the selected room on the selected supported house.</w:t>
      </w:r>
    </w:p>
    <w:p w14:paraId="39098161" w14:textId="77777777" w:rsidR="00C7460E" w:rsidRPr="00F76DFB" w:rsidRDefault="00C7460E" w:rsidP="00C7460E">
      <w:pPr>
        <w:pStyle w:val="Heading2"/>
      </w:pPr>
      <w:bookmarkStart w:id="445" w:name="_Toc3372210"/>
      <w:bookmarkStart w:id="446" w:name="_Toc3372993"/>
      <w:bookmarkStart w:id="447" w:name="_Toc3373134"/>
      <w:bookmarkStart w:id="448" w:name="_Toc19455155"/>
      <w:bookmarkStart w:id="449" w:name="_Toc19455375"/>
      <w:r w:rsidRPr="00F76DFB">
        <w:t>SFR</w:t>
      </w:r>
      <w:r>
        <w:t>52</w:t>
      </w:r>
      <w:r w:rsidRPr="00F76DFB">
        <w:t>: UC</w:t>
      </w:r>
      <w:r>
        <w:t>10</w:t>
      </w:r>
      <w:r w:rsidRPr="00F76DFB">
        <w:t xml:space="preserve">, Step </w:t>
      </w:r>
      <w:r>
        <w:t>4.a.1</w:t>
      </w:r>
      <w:bookmarkEnd w:id="445"/>
      <w:bookmarkEnd w:id="446"/>
      <w:bookmarkEnd w:id="447"/>
      <w:bookmarkEnd w:id="448"/>
      <w:bookmarkEnd w:id="449"/>
    </w:p>
    <w:p w14:paraId="3CB535AA" w14:textId="77777777" w:rsidR="00C7460E" w:rsidRDefault="00C7460E" w:rsidP="00C7460E">
      <w:r w:rsidRPr="00932C04">
        <w:rPr>
          <w:b/>
        </w:rPr>
        <w:t>Description:</w:t>
      </w:r>
      <w:r>
        <w:t xml:space="preserve"> </w:t>
      </w:r>
      <w:r w:rsidRPr="000611BF">
        <w:rPr>
          <w:i/>
        </w:rPr>
        <w:t>client already in a support house</w:t>
      </w:r>
      <w:r>
        <w:rPr>
          <w:i/>
        </w:rPr>
        <w:t>.</w:t>
      </w:r>
      <w:r>
        <w:t xml:space="preserve"> The system shall inform the manager.</w:t>
      </w:r>
    </w:p>
    <w:p w14:paraId="0ED882EB" w14:textId="77777777" w:rsidR="00C7460E" w:rsidRDefault="00C7460E" w:rsidP="00C7460E">
      <w:r w:rsidRPr="00932C04">
        <w:rPr>
          <w:b/>
        </w:rPr>
        <w:t>Fit Criterion:</w:t>
      </w:r>
      <w:r>
        <w:t xml:space="preserve"> The system shall correctly inform the manager that the client is already associated with a room in a supported house.</w:t>
      </w:r>
    </w:p>
    <w:p w14:paraId="232321C7" w14:textId="77777777" w:rsidR="00C7460E" w:rsidRPr="00F76DFB" w:rsidRDefault="00C7460E" w:rsidP="00C7460E">
      <w:pPr>
        <w:pStyle w:val="Heading2"/>
      </w:pPr>
      <w:bookmarkStart w:id="450" w:name="_Toc3372211"/>
      <w:bookmarkStart w:id="451" w:name="_Toc3372994"/>
      <w:bookmarkStart w:id="452" w:name="_Toc3373135"/>
      <w:bookmarkStart w:id="453" w:name="_Toc19455156"/>
      <w:bookmarkStart w:id="454" w:name="_Toc19455376"/>
      <w:r w:rsidRPr="00F76DFB">
        <w:t>SFR</w:t>
      </w:r>
      <w:r>
        <w:t>53</w:t>
      </w:r>
      <w:r w:rsidRPr="00F76DFB">
        <w:t>: UC</w:t>
      </w:r>
      <w:r>
        <w:t>10</w:t>
      </w:r>
      <w:r w:rsidRPr="00F76DFB">
        <w:t xml:space="preserve">, Step </w:t>
      </w:r>
      <w:r>
        <w:t>7.a.1</w:t>
      </w:r>
      <w:bookmarkEnd w:id="450"/>
      <w:bookmarkEnd w:id="451"/>
      <w:bookmarkEnd w:id="452"/>
      <w:bookmarkEnd w:id="453"/>
      <w:bookmarkEnd w:id="454"/>
    </w:p>
    <w:p w14:paraId="15D38FCF" w14:textId="77777777" w:rsidR="00C7460E" w:rsidRDefault="00C7460E" w:rsidP="00C7460E">
      <w:r w:rsidRPr="00932C04">
        <w:rPr>
          <w:b/>
        </w:rPr>
        <w:t>Description:</w:t>
      </w:r>
      <w:r>
        <w:t xml:space="preserve"> the system informs the manager if the selected supported house has no free rooms.</w:t>
      </w:r>
    </w:p>
    <w:p w14:paraId="7040BABC" w14:textId="77777777" w:rsidR="00C7460E" w:rsidRDefault="00C7460E" w:rsidP="00C7460E">
      <w:r w:rsidRPr="00932C04">
        <w:rPr>
          <w:b/>
        </w:rPr>
        <w:t>Fit Criterion:</w:t>
      </w:r>
      <w:r>
        <w:t xml:space="preserve"> The system shall correctly inform the manager if all rooms in a supported house have an associated client.</w:t>
      </w:r>
    </w:p>
    <w:p w14:paraId="7E48A386" w14:textId="77777777" w:rsidR="00C7460E" w:rsidRPr="00F76DFB" w:rsidRDefault="00C7460E" w:rsidP="00C7460E">
      <w:pPr>
        <w:pStyle w:val="Heading2"/>
      </w:pPr>
      <w:bookmarkStart w:id="455" w:name="_Toc3372212"/>
      <w:bookmarkStart w:id="456" w:name="_Toc3372995"/>
      <w:bookmarkStart w:id="457" w:name="_Toc3373136"/>
      <w:bookmarkStart w:id="458" w:name="_Toc19455157"/>
      <w:bookmarkStart w:id="459" w:name="_Toc19455377"/>
      <w:r w:rsidRPr="00F76DFB">
        <w:t>SFR</w:t>
      </w:r>
      <w:r>
        <w:t>54</w:t>
      </w:r>
      <w:r w:rsidRPr="00F76DFB">
        <w:t>: UC</w:t>
      </w:r>
      <w:r>
        <w:t>11</w:t>
      </w:r>
      <w:r w:rsidRPr="00F76DFB">
        <w:t xml:space="preserve">, Step </w:t>
      </w:r>
      <w:r>
        <w:t>7</w:t>
      </w:r>
      <w:bookmarkEnd w:id="455"/>
      <w:bookmarkEnd w:id="456"/>
      <w:bookmarkEnd w:id="457"/>
      <w:bookmarkEnd w:id="458"/>
      <w:bookmarkEnd w:id="459"/>
    </w:p>
    <w:p w14:paraId="43B634CE" w14:textId="77777777" w:rsidR="00C7460E" w:rsidRDefault="00C7460E" w:rsidP="00C7460E">
      <w:r w:rsidRPr="00932C04">
        <w:rPr>
          <w:b/>
        </w:rPr>
        <w:t>Description:</w:t>
      </w:r>
      <w:r>
        <w:t xml:space="preserve"> the system removes the association between a client the supported house and the room the client is associated with.</w:t>
      </w:r>
    </w:p>
    <w:p w14:paraId="401496AE" w14:textId="77777777" w:rsidR="00C7460E" w:rsidRDefault="00C7460E" w:rsidP="00C7460E">
      <w:r w:rsidRPr="00932C04">
        <w:rPr>
          <w:b/>
        </w:rPr>
        <w:t>Fit Criterion:</w:t>
      </w:r>
      <w:r>
        <w:t xml:space="preserve"> the system will correctly remove the client from the supported house’s room and make said room as free.</w:t>
      </w:r>
    </w:p>
    <w:p w14:paraId="70E574DD" w14:textId="77777777" w:rsidR="00C7460E" w:rsidRPr="00F76DFB" w:rsidRDefault="00C7460E" w:rsidP="00C7460E">
      <w:pPr>
        <w:pStyle w:val="Heading2"/>
      </w:pPr>
      <w:bookmarkStart w:id="460" w:name="_Toc3372213"/>
      <w:bookmarkStart w:id="461" w:name="_Toc3372996"/>
      <w:bookmarkStart w:id="462" w:name="_Toc3373137"/>
      <w:bookmarkStart w:id="463" w:name="_Toc19455158"/>
      <w:bookmarkStart w:id="464" w:name="_Toc19455378"/>
      <w:r w:rsidRPr="00F76DFB">
        <w:t>SFR</w:t>
      </w:r>
      <w:r>
        <w:t>55</w:t>
      </w:r>
      <w:r w:rsidRPr="00F76DFB">
        <w:t>: UC</w:t>
      </w:r>
      <w:r>
        <w:t>12</w:t>
      </w:r>
      <w:r w:rsidRPr="00F76DFB">
        <w:t xml:space="preserve">, Step </w:t>
      </w:r>
      <w:r>
        <w:t>4</w:t>
      </w:r>
      <w:bookmarkEnd w:id="460"/>
      <w:bookmarkEnd w:id="461"/>
      <w:bookmarkEnd w:id="462"/>
      <w:bookmarkEnd w:id="463"/>
      <w:bookmarkEnd w:id="464"/>
    </w:p>
    <w:p w14:paraId="2DC13274" w14:textId="77777777" w:rsidR="00C7460E" w:rsidRDefault="00C7460E" w:rsidP="00C7460E">
      <w:r w:rsidRPr="00932C04">
        <w:rPr>
          <w:b/>
        </w:rPr>
        <w:t>Description:</w:t>
      </w:r>
      <w:r>
        <w:t xml:space="preserve"> the system shall return all appointments that the selected support staff member is associated with.</w:t>
      </w:r>
    </w:p>
    <w:p w14:paraId="67B962D5" w14:textId="77777777" w:rsidR="00C7460E" w:rsidRDefault="00C7460E" w:rsidP="00C7460E">
      <w:r w:rsidRPr="00932C04">
        <w:rPr>
          <w:b/>
        </w:rPr>
        <w:t>Fit Criterion:</w:t>
      </w:r>
      <w:r>
        <w:t xml:space="preserve"> the system will correctly return all the appointments that the supported staff member is associated with.</w:t>
      </w:r>
    </w:p>
    <w:p w14:paraId="4E116549" w14:textId="77777777" w:rsidR="00C7460E" w:rsidRPr="00F76DFB" w:rsidRDefault="00C7460E" w:rsidP="00C7460E">
      <w:pPr>
        <w:pStyle w:val="Heading2"/>
      </w:pPr>
      <w:bookmarkStart w:id="465" w:name="_Toc3372214"/>
      <w:bookmarkStart w:id="466" w:name="_Toc3372997"/>
      <w:bookmarkStart w:id="467" w:name="_Toc3373138"/>
      <w:bookmarkStart w:id="468" w:name="_Toc19455159"/>
      <w:bookmarkStart w:id="469" w:name="_Toc19455379"/>
      <w:r w:rsidRPr="00F76DFB">
        <w:t>SFR</w:t>
      </w:r>
      <w:r>
        <w:t>56</w:t>
      </w:r>
      <w:r w:rsidRPr="00F76DFB">
        <w:t>: UC</w:t>
      </w:r>
      <w:r>
        <w:t>12</w:t>
      </w:r>
      <w:r w:rsidRPr="00F76DFB">
        <w:t xml:space="preserve">, Step </w:t>
      </w:r>
      <w:r>
        <w:t>5</w:t>
      </w:r>
      <w:bookmarkEnd w:id="465"/>
      <w:bookmarkEnd w:id="466"/>
      <w:bookmarkEnd w:id="467"/>
      <w:bookmarkEnd w:id="468"/>
      <w:bookmarkEnd w:id="469"/>
    </w:p>
    <w:p w14:paraId="0C678E8B" w14:textId="77777777" w:rsidR="00C7460E" w:rsidRDefault="00C7460E" w:rsidP="00C7460E">
      <w:r w:rsidRPr="00932C04">
        <w:rPr>
          <w:b/>
        </w:rPr>
        <w:t>Description:</w:t>
      </w:r>
      <w:r>
        <w:t xml:space="preserve"> the system shall display for each day and each Client’s their First name, last name, and location of appointment.</w:t>
      </w:r>
    </w:p>
    <w:p w14:paraId="7BD428FC" w14:textId="77777777" w:rsidR="00C7460E" w:rsidRDefault="00C7460E" w:rsidP="00C7460E">
      <w:r w:rsidRPr="00932C04">
        <w:rPr>
          <w:b/>
        </w:rPr>
        <w:t>Fit Criterion:</w:t>
      </w:r>
      <w:r>
        <w:t xml:space="preserve"> the system will correctly display each day and each Client’s First name, last name, and location of appointment.</w:t>
      </w:r>
    </w:p>
    <w:p w14:paraId="1535381F" w14:textId="77777777" w:rsidR="00C7460E" w:rsidRPr="00F76DFB" w:rsidRDefault="00C7460E" w:rsidP="00C7460E">
      <w:pPr>
        <w:pStyle w:val="Heading2"/>
      </w:pPr>
      <w:bookmarkStart w:id="470" w:name="_Toc3372215"/>
      <w:bookmarkStart w:id="471" w:name="_Toc3372998"/>
      <w:bookmarkStart w:id="472" w:name="_Toc3373139"/>
      <w:bookmarkStart w:id="473" w:name="_Toc19455160"/>
      <w:bookmarkStart w:id="474" w:name="_Toc19455380"/>
      <w:r w:rsidRPr="00F76DFB">
        <w:t>SFR</w:t>
      </w:r>
      <w:r>
        <w:t>57</w:t>
      </w:r>
      <w:r w:rsidRPr="00F76DFB">
        <w:t>: UC</w:t>
      </w:r>
      <w:r>
        <w:t>12</w:t>
      </w:r>
      <w:r w:rsidRPr="00F76DFB">
        <w:t xml:space="preserve">, Step </w:t>
      </w:r>
      <w:r>
        <w:t>7</w:t>
      </w:r>
      <w:bookmarkEnd w:id="470"/>
      <w:bookmarkEnd w:id="471"/>
      <w:bookmarkEnd w:id="472"/>
      <w:bookmarkEnd w:id="473"/>
      <w:bookmarkEnd w:id="474"/>
    </w:p>
    <w:p w14:paraId="35B6B862" w14:textId="77777777" w:rsidR="00C7460E" w:rsidRDefault="00C7460E" w:rsidP="00C7460E">
      <w:r w:rsidRPr="00932C04">
        <w:rPr>
          <w:b/>
        </w:rPr>
        <w:t>Description:</w:t>
      </w:r>
      <w:r>
        <w:t xml:space="preserve"> the system shall display the appointment details for a selected appointment. And all appointment meeting for that appointment.</w:t>
      </w:r>
    </w:p>
    <w:p w14:paraId="3DCC4724" w14:textId="77777777" w:rsidR="00C7460E" w:rsidRDefault="00C7460E" w:rsidP="00C7460E">
      <w:r w:rsidRPr="00932C04">
        <w:rPr>
          <w:b/>
        </w:rPr>
        <w:lastRenderedPageBreak/>
        <w:t>Fit Criterion:</w:t>
      </w:r>
      <w:r>
        <w:t xml:space="preserve"> the system will correctly display the appointment details and any appointment meetings.</w:t>
      </w:r>
    </w:p>
    <w:p w14:paraId="60D20B1D" w14:textId="77777777" w:rsidR="00C7460E" w:rsidRPr="00F76DFB" w:rsidRDefault="00C7460E" w:rsidP="00C7460E">
      <w:pPr>
        <w:pStyle w:val="Heading2"/>
      </w:pPr>
      <w:bookmarkStart w:id="475" w:name="_Toc3372216"/>
      <w:bookmarkStart w:id="476" w:name="_Toc3372999"/>
      <w:bookmarkStart w:id="477" w:name="_Toc3373140"/>
      <w:bookmarkStart w:id="478" w:name="_Toc19455161"/>
      <w:bookmarkStart w:id="479" w:name="_Toc19455381"/>
      <w:r w:rsidRPr="00F76DFB">
        <w:t>SFR</w:t>
      </w:r>
      <w:r>
        <w:t>58</w:t>
      </w:r>
      <w:r w:rsidRPr="00F76DFB">
        <w:t>: UC</w:t>
      </w:r>
      <w:r>
        <w:t>15</w:t>
      </w:r>
      <w:r w:rsidRPr="00F76DFB">
        <w:t xml:space="preserve">, Step </w:t>
      </w:r>
      <w:r>
        <w:t>4</w:t>
      </w:r>
      <w:bookmarkEnd w:id="475"/>
      <w:bookmarkEnd w:id="476"/>
      <w:bookmarkEnd w:id="477"/>
      <w:bookmarkEnd w:id="478"/>
      <w:bookmarkEnd w:id="479"/>
    </w:p>
    <w:p w14:paraId="75014BF9" w14:textId="77777777" w:rsidR="00C7460E" w:rsidRDefault="00C7460E" w:rsidP="00C7460E">
      <w:r w:rsidRPr="00932C04">
        <w:rPr>
          <w:b/>
        </w:rPr>
        <w:t>Description:</w:t>
      </w:r>
      <w:r>
        <w:t xml:space="preserve"> the system shall accept a valid time started.</w:t>
      </w:r>
    </w:p>
    <w:p w14:paraId="4DCC73A3" w14:textId="77777777" w:rsidR="00C7460E" w:rsidRDefault="00C7460E" w:rsidP="00C7460E">
      <w:r w:rsidRPr="00932C04">
        <w:rPr>
          <w:b/>
        </w:rPr>
        <w:t>Fit Criterion:</w:t>
      </w:r>
      <w:r>
        <w:t xml:space="preserve">  The system shall accept a valid time in the 24-hour format.</w:t>
      </w:r>
    </w:p>
    <w:p w14:paraId="377D0883" w14:textId="77777777" w:rsidR="00C7460E" w:rsidRPr="00F76DFB" w:rsidRDefault="00C7460E" w:rsidP="00C7460E">
      <w:pPr>
        <w:pStyle w:val="Heading2"/>
      </w:pPr>
      <w:bookmarkStart w:id="480" w:name="_Toc3372217"/>
      <w:bookmarkStart w:id="481" w:name="_Toc3373000"/>
      <w:bookmarkStart w:id="482" w:name="_Toc3373141"/>
      <w:bookmarkStart w:id="483" w:name="_Toc19455162"/>
      <w:bookmarkStart w:id="484" w:name="_Toc19455382"/>
      <w:r w:rsidRPr="00F76DFB">
        <w:t>SFR</w:t>
      </w:r>
      <w:r>
        <w:t>59</w:t>
      </w:r>
      <w:r w:rsidRPr="00F76DFB">
        <w:t>: UC</w:t>
      </w:r>
      <w:r>
        <w:t>15</w:t>
      </w:r>
      <w:r w:rsidRPr="00F76DFB">
        <w:t xml:space="preserve">, Step </w:t>
      </w:r>
      <w:r>
        <w:t>4</w:t>
      </w:r>
      <w:bookmarkEnd w:id="480"/>
      <w:bookmarkEnd w:id="481"/>
      <w:bookmarkEnd w:id="482"/>
      <w:bookmarkEnd w:id="483"/>
      <w:bookmarkEnd w:id="484"/>
    </w:p>
    <w:p w14:paraId="52BC4A54" w14:textId="77777777" w:rsidR="00C7460E" w:rsidRDefault="00C7460E" w:rsidP="00C7460E">
      <w:r w:rsidRPr="00932C04">
        <w:rPr>
          <w:b/>
        </w:rPr>
        <w:t>Description:</w:t>
      </w:r>
      <w:r>
        <w:t xml:space="preserve"> the system shall accept a valid time finished.</w:t>
      </w:r>
    </w:p>
    <w:p w14:paraId="1C7C4FF6" w14:textId="77777777" w:rsidR="00C7460E" w:rsidRDefault="00C7460E" w:rsidP="00C7460E">
      <w:r w:rsidRPr="00932C04">
        <w:rPr>
          <w:b/>
        </w:rPr>
        <w:t>Fit Criterion:</w:t>
      </w:r>
      <w:r>
        <w:t xml:space="preserve">  The system shall accept a valid time in the 24-hour format.</w:t>
      </w:r>
    </w:p>
    <w:p w14:paraId="681442DE" w14:textId="77777777" w:rsidR="00C7460E" w:rsidRPr="00F76DFB" w:rsidRDefault="00C7460E" w:rsidP="00C7460E">
      <w:pPr>
        <w:pStyle w:val="Heading2"/>
      </w:pPr>
      <w:bookmarkStart w:id="485" w:name="_Toc3372218"/>
      <w:bookmarkStart w:id="486" w:name="_Toc3373001"/>
      <w:bookmarkStart w:id="487" w:name="_Toc3373142"/>
      <w:bookmarkStart w:id="488" w:name="_Toc19455163"/>
      <w:bookmarkStart w:id="489" w:name="_Toc19455383"/>
      <w:r w:rsidRPr="00F76DFB">
        <w:t>SFR</w:t>
      </w:r>
      <w:r>
        <w:t>60</w:t>
      </w:r>
      <w:r w:rsidRPr="00F76DFB">
        <w:t>: UC</w:t>
      </w:r>
      <w:r>
        <w:t>15</w:t>
      </w:r>
      <w:r w:rsidRPr="00F76DFB">
        <w:t xml:space="preserve">, Step </w:t>
      </w:r>
      <w:r>
        <w:t>4</w:t>
      </w:r>
      <w:bookmarkEnd w:id="485"/>
      <w:bookmarkEnd w:id="486"/>
      <w:bookmarkEnd w:id="487"/>
      <w:bookmarkEnd w:id="488"/>
      <w:bookmarkEnd w:id="489"/>
    </w:p>
    <w:p w14:paraId="6C5628D2" w14:textId="77777777" w:rsidR="00C7460E" w:rsidRDefault="00C7460E" w:rsidP="00C7460E">
      <w:r w:rsidRPr="00932C04">
        <w:rPr>
          <w:b/>
        </w:rPr>
        <w:t>Description:</w:t>
      </w:r>
      <w:r>
        <w:t xml:space="preserve"> the system shall accept a valid input for </w:t>
      </w:r>
      <w:proofErr w:type="gramStart"/>
      <w:r>
        <w:t>the what</w:t>
      </w:r>
      <w:proofErr w:type="gramEnd"/>
      <w:r>
        <w:t xml:space="preserve"> was done.</w:t>
      </w:r>
    </w:p>
    <w:p w14:paraId="4068E8E4" w14:textId="77777777" w:rsidR="00C7460E" w:rsidRDefault="00C7460E" w:rsidP="00C7460E">
      <w:r w:rsidRPr="00932C04">
        <w:rPr>
          <w:b/>
        </w:rPr>
        <w:t>Fit Criterion:</w:t>
      </w:r>
      <w:r>
        <w:t xml:space="preserve">  The system shall accept a valid input for ‘</w:t>
      </w:r>
      <w:proofErr w:type="gramStart"/>
      <w:r>
        <w:t>the what</w:t>
      </w:r>
      <w:proofErr w:type="gramEnd"/>
      <w:r>
        <w:t xml:space="preserve"> was done’ category must have less than 400 words.</w:t>
      </w:r>
    </w:p>
    <w:p w14:paraId="13BB3C30" w14:textId="77777777" w:rsidR="00C7460E" w:rsidRPr="00F76DFB" w:rsidRDefault="00C7460E" w:rsidP="00C7460E">
      <w:pPr>
        <w:pStyle w:val="Heading2"/>
      </w:pPr>
      <w:bookmarkStart w:id="490" w:name="_Toc3372219"/>
      <w:bookmarkStart w:id="491" w:name="_Toc3373002"/>
      <w:bookmarkStart w:id="492" w:name="_Toc3373143"/>
      <w:bookmarkStart w:id="493" w:name="_Toc19455164"/>
      <w:bookmarkStart w:id="494" w:name="_Toc19455384"/>
      <w:r w:rsidRPr="00F76DFB">
        <w:t>SFR</w:t>
      </w:r>
      <w:r>
        <w:t>61</w:t>
      </w:r>
      <w:r w:rsidRPr="00F76DFB">
        <w:t>: UC</w:t>
      </w:r>
      <w:r>
        <w:t>15</w:t>
      </w:r>
      <w:r w:rsidRPr="00F76DFB">
        <w:t xml:space="preserve">, Step </w:t>
      </w:r>
      <w:r>
        <w:t>5</w:t>
      </w:r>
      <w:bookmarkEnd w:id="490"/>
      <w:bookmarkEnd w:id="491"/>
      <w:bookmarkEnd w:id="492"/>
      <w:bookmarkEnd w:id="493"/>
      <w:bookmarkEnd w:id="494"/>
    </w:p>
    <w:p w14:paraId="1100AA3F" w14:textId="77777777" w:rsidR="00C7460E" w:rsidRDefault="00C7460E" w:rsidP="00C7460E">
      <w:r w:rsidRPr="00932C04">
        <w:rPr>
          <w:b/>
        </w:rPr>
        <w:t>Description:</w:t>
      </w:r>
      <w:r>
        <w:t xml:space="preserve"> the system shall record the appointment meeting.</w:t>
      </w:r>
    </w:p>
    <w:p w14:paraId="618FFE30" w14:textId="77777777" w:rsidR="00C7460E" w:rsidRDefault="00C7460E" w:rsidP="00C7460E">
      <w:r w:rsidRPr="00932C04">
        <w:rPr>
          <w:b/>
        </w:rPr>
        <w:t>Fit Criterion:</w:t>
      </w:r>
      <w:r>
        <w:t xml:space="preserve">  The system shall create an association between an appointment and appointment meeting. And associate the newly created appointment meeting with the client and support staff member.</w:t>
      </w:r>
    </w:p>
    <w:p w14:paraId="6C176654" w14:textId="77777777" w:rsidR="00C7460E" w:rsidRPr="00F76DFB" w:rsidRDefault="00C7460E" w:rsidP="00C7460E">
      <w:pPr>
        <w:pStyle w:val="Heading2"/>
      </w:pPr>
      <w:bookmarkStart w:id="495" w:name="_Toc3372220"/>
      <w:bookmarkStart w:id="496" w:name="_Toc3373003"/>
      <w:bookmarkStart w:id="497" w:name="_Toc3373144"/>
      <w:bookmarkStart w:id="498" w:name="_Toc19455165"/>
      <w:bookmarkStart w:id="499" w:name="_Toc19455385"/>
      <w:r w:rsidRPr="00F76DFB">
        <w:t>SFR</w:t>
      </w:r>
      <w:r>
        <w:t>62</w:t>
      </w:r>
      <w:r w:rsidRPr="00F76DFB">
        <w:t>: UC</w:t>
      </w:r>
      <w:r>
        <w:t>17</w:t>
      </w:r>
      <w:r w:rsidRPr="00F76DFB">
        <w:t xml:space="preserve">, Step </w:t>
      </w:r>
      <w:r>
        <w:t>3</w:t>
      </w:r>
      <w:bookmarkEnd w:id="495"/>
      <w:bookmarkEnd w:id="496"/>
      <w:bookmarkEnd w:id="497"/>
      <w:bookmarkEnd w:id="498"/>
      <w:bookmarkEnd w:id="499"/>
    </w:p>
    <w:p w14:paraId="58BD9E20" w14:textId="77777777" w:rsidR="00C7460E" w:rsidRDefault="00C7460E" w:rsidP="00C7460E">
      <w:r w:rsidRPr="00932C04">
        <w:rPr>
          <w:b/>
        </w:rPr>
        <w:t>Description:</w:t>
      </w:r>
      <w:r>
        <w:t xml:space="preserve"> the system shall </w:t>
      </w:r>
      <w:r w:rsidRPr="003537DE">
        <w:t xml:space="preserve">check that </w:t>
      </w:r>
      <w:r>
        <w:t xml:space="preserve">a </w:t>
      </w:r>
      <w:r w:rsidRPr="003537DE">
        <w:t>client exists with the selected first</w:t>
      </w:r>
      <w:r>
        <w:t xml:space="preserve"> name</w:t>
      </w:r>
      <w:r w:rsidRPr="003537DE">
        <w:t xml:space="preserve">, last </w:t>
      </w:r>
      <w:proofErr w:type="gramStart"/>
      <w:r w:rsidRPr="003537DE">
        <w:t>name</w:t>
      </w:r>
      <w:proofErr w:type="gramEnd"/>
      <w:r w:rsidRPr="003537DE">
        <w:t xml:space="preserve"> and date of birth</w:t>
      </w:r>
      <w:r>
        <w:t>.</w:t>
      </w:r>
    </w:p>
    <w:p w14:paraId="7D6803F8" w14:textId="77777777" w:rsidR="00C7460E" w:rsidRDefault="00C7460E" w:rsidP="00C7460E">
      <w:r w:rsidRPr="00932C04">
        <w:rPr>
          <w:b/>
        </w:rPr>
        <w:t>Fit Criterion:</w:t>
      </w:r>
      <w:r>
        <w:t xml:space="preserve">  The system shall correctly check if a client exists with the same provided details.</w:t>
      </w:r>
    </w:p>
    <w:p w14:paraId="1A6D32D6" w14:textId="77777777" w:rsidR="00C7460E" w:rsidRPr="00F76DFB" w:rsidRDefault="00C7460E" w:rsidP="00C7460E">
      <w:pPr>
        <w:pStyle w:val="Heading2"/>
      </w:pPr>
      <w:bookmarkStart w:id="500" w:name="_Toc3372221"/>
      <w:bookmarkStart w:id="501" w:name="_Toc3373004"/>
      <w:bookmarkStart w:id="502" w:name="_Toc3373145"/>
      <w:bookmarkStart w:id="503" w:name="_Toc19455166"/>
      <w:bookmarkStart w:id="504" w:name="_Toc19455386"/>
      <w:r w:rsidRPr="00F76DFB">
        <w:t>SFR</w:t>
      </w:r>
      <w:r>
        <w:t>63</w:t>
      </w:r>
      <w:r w:rsidRPr="00F76DFB">
        <w:t>: UC</w:t>
      </w:r>
      <w:r>
        <w:t>17</w:t>
      </w:r>
      <w:r w:rsidRPr="00F76DFB">
        <w:t xml:space="preserve">, Step </w:t>
      </w:r>
      <w:r>
        <w:t>3</w:t>
      </w:r>
      <w:bookmarkEnd w:id="500"/>
      <w:bookmarkEnd w:id="501"/>
      <w:bookmarkEnd w:id="502"/>
      <w:bookmarkEnd w:id="503"/>
      <w:bookmarkEnd w:id="504"/>
    </w:p>
    <w:p w14:paraId="6A440B64" w14:textId="77777777" w:rsidR="00C7460E" w:rsidRDefault="00C7460E" w:rsidP="00C7460E">
      <w:r w:rsidRPr="00932C04">
        <w:rPr>
          <w:b/>
        </w:rPr>
        <w:t>Description:</w:t>
      </w:r>
      <w:r>
        <w:t xml:space="preserve"> the system shall check if an association exists between the selected client and the logged-in support staff member.</w:t>
      </w:r>
    </w:p>
    <w:p w14:paraId="4F75D863" w14:textId="77777777" w:rsidR="00C7460E" w:rsidRDefault="00C7460E" w:rsidP="00C7460E">
      <w:r w:rsidRPr="00932C04">
        <w:rPr>
          <w:b/>
        </w:rPr>
        <w:t>Fit Criterion:</w:t>
      </w:r>
      <w:r>
        <w:t xml:space="preserve">  The system shall correctly check if a client exists with the same provided details.</w:t>
      </w:r>
    </w:p>
    <w:p w14:paraId="76FB3EBB" w14:textId="77777777" w:rsidR="00C7460E" w:rsidRPr="00F76DFB" w:rsidRDefault="00C7460E" w:rsidP="00C7460E">
      <w:pPr>
        <w:pStyle w:val="Heading2"/>
      </w:pPr>
      <w:bookmarkStart w:id="505" w:name="_Toc3372222"/>
      <w:bookmarkStart w:id="506" w:name="_Toc3373005"/>
      <w:bookmarkStart w:id="507" w:name="_Toc3373146"/>
      <w:bookmarkStart w:id="508" w:name="_Toc19455167"/>
      <w:bookmarkStart w:id="509" w:name="_Toc19455387"/>
      <w:r w:rsidRPr="00F76DFB">
        <w:t>SFR</w:t>
      </w:r>
      <w:r>
        <w:t>64</w:t>
      </w:r>
      <w:r w:rsidRPr="00F76DFB">
        <w:t>: UC</w:t>
      </w:r>
      <w:r>
        <w:t>17</w:t>
      </w:r>
      <w:r w:rsidRPr="00F76DFB">
        <w:t xml:space="preserve">, Step </w:t>
      </w:r>
      <w:r>
        <w:t>5</w:t>
      </w:r>
      <w:bookmarkEnd w:id="505"/>
      <w:bookmarkEnd w:id="506"/>
      <w:bookmarkEnd w:id="507"/>
      <w:bookmarkEnd w:id="508"/>
      <w:bookmarkEnd w:id="509"/>
    </w:p>
    <w:p w14:paraId="1FA273F0" w14:textId="77777777" w:rsidR="00C7460E" w:rsidRDefault="00C7460E" w:rsidP="00C7460E">
      <w:r w:rsidRPr="00932C04">
        <w:rPr>
          <w:b/>
        </w:rPr>
        <w:t>Description:</w:t>
      </w:r>
      <w:r>
        <w:t xml:space="preserve"> the system shall display the selected client’s first name, last name, their supported house, </w:t>
      </w:r>
      <w:bookmarkStart w:id="510" w:name="_Hlk2007062"/>
      <w:r>
        <w:t>specific room</w:t>
      </w:r>
      <w:bookmarkEnd w:id="510"/>
      <w:r>
        <w:t>, date of birth and general mental health. (</w:t>
      </w:r>
      <w:proofErr w:type="gramStart"/>
      <w:r>
        <w:t>general</w:t>
      </w:r>
      <w:proofErr w:type="gramEnd"/>
      <w:r>
        <w:t xml:space="preserve"> mental health, learning disabilities, forensic mental health) and diagnosis if available.</w:t>
      </w:r>
    </w:p>
    <w:p w14:paraId="36467629" w14:textId="77777777" w:rsidR="00C7460E" w:rsidRDefault="00C7460E" w:rsidP="00C7460E">
      <w:r w:rsidRPr="00932C04">
        <w:rPr>
          <w:b/>
        </w:rPr>
        <w:t>Fit Criterion:</w:t>
      </w:r>
      <w:r>
        <w:t xml:space="preserve">  The system shall display the correct client’s first name, last name, their supported house, specific room, date of birth and general mental health. (</w:t>
      </w:r>
      <w:proofErr w:type="gramStart"/>
      <w:r>
        <w:t>general</w:t>
      </w:r>
      <w:proofErr w:type="gramEnd"/>
      <w:r>
        <w:t xml:space="preserve"> mental health, learning disabilities, forensic mental health) and diagnosis if available to the initiator.</w:t>
      </w:r>
      <w:r>
        <w:br w:type="page"/>
      </w:r>
    </w:p>
    <w:p w14:paraId="482FD0AC" w14:textId="77777777" w:rsidR="00C7460E" w:rsidRPr="00F76DFB" w:rsidRDefault="00C7460E" w:rsidP="00C7460E">
      <w:pPr>
        <w:pStyle w:val="Heading2"/>
      </w:pPr>
      <w:bookmarkStart w:id="511" w:name="_Toc3372223"/>
      <w:bookmarkStart w:id="512" w:name="_Toc3373006"/>
      <w:bookmarkStart w:id="513" w:name="_Toc3373147"/>
      <w:bookmarkStart w:id="514" w:name="_Toc19455168"/>
      <w:bookmarkStart w:id="515" w:name="_Toc19455388"/>
      <w:r w:rsidRPr="00F76DFB">
        <w:lastRenderedPageBreak/>
        <w:t>SFR</w:t>
      </w:r>
      <w:r>
        <w:t>65</w:t>
      </w:r>
      <w:r w:rsidRPr="00F76DFB">
        <w:t>: UC</w:t>
      </w:r>
      <w:r>
        <w:t>17</w:t>
      </w:r>
      <w:r w:rsidRPr="00F76DFB">
        <w:t xml:space="preserve">, Step </w:t>
      </w:r>
      <w:r>
        <w:t>3.c.1</w:t>
      </w:r>
      <w:bookmarkEnd w:id="511"/>
      <w:bookmarkEnd w:id="512"/>
      <w:bookmarkEnd w:id="513"/>
      <w:bookmarkEnd w:id="514"/>
      <w:bookmarkEnd w:id="515"/>
    </w:p>
    <w:p w14:paraId="6D651ECA" w14:textId="77777777" w:rsidR="00C7460E" w:rsidRDefault="00C7460E" w:rsidP="00C7460E">
      <w:r w:rsidRPr="00932C04">
        <w:rPr>
          <w:b/>
        </w:rPr>
        <w:t>Description:</w:t>
      </w:r>
      <w:r>
        <w:t xml:space="preserve"> </w:t>
      </w:r>
      <w:r w:rsidRPr="005E0F7D">
        <w:rPr>
          <w:i/>
        </w:rPr>
        <w:t>not authorised to access record</w:t>
      </w:r>
      <w:r>
        <w:t>. The logged-in support staff member is not a member of the selected clients support team. The system informs the user.</w:t>
      </w:r>
    </w:p>
    <w:p w14:paraId="5B5B1016" w14:textId="77777777" w:rsidR="00C7460E" w:rsidRDefault="00C7460E" w:rsidP="00C7460E">
      <w:r w:rsidRPr="00932C04">
        <w:rPr>
          <w:b/>
        </w:rPr>
        <w:t>Fit Criterion:</w:t>
      </w:r>
      <w:r>
        <w:t xml:space="preserve">  The system shall correctly inform the user that there is no association between the selected client and logged-in support staff member.</w:t>
      </w:r>
    </w:p>
    <w:p w14:paraId="4F84FAA0" w14:textId="77777777" w:rsidR="00C7460E" w:rsidRPr="00F76DFB" w:rsidRDefault="00C7460E" w:rsidP="00C7460E">
      <w:pPr>
        <w:pStyle w:val="Heading2"/>
      </w:pPr>
      <w:bookmarkStart w:id="516" w:name="_Toc3372224"/>
      <w:bookmarkStart w:id="517" w:name="_Toc3373007"/>
      <w:bookmarkStart w:id="518" w:name="_Toc3373148"/>
      <w:bookmarkStart w:id="519" w:name="_Toc19455169"/>
      <w:bookmarkStart w:id="520" w:name="_Toc19455389"/>
      <w:r w:rsidRPr="00F76DFB">
        <w:t>SFR</w:t>
      </w:r>
      <w:r>
        <w:t>66</w:t>
      </w:r>
      <w:r w:rsidRPr="00F76DFB">
        <w:t>: UC</w:t>
      </w:r>
      <w:r>
        <w:t>18</w:t>
      </w:r>
      <w:r w:rsidRPr="00F76DFB">
        <w:t xml:space="preserve">, Step </w:t>
      </w:r>
      <w:r>
        <w:t>4</w:t>
      </w:r>
      <w:bookmarkEnd w:id="516"/>
      <w:bookmarkEnd w:id="517"/>
      <w:bookmarkEnd w:id="518"/>
      <w:bookmarkEnd w:id="519"/>
      <w:bookmarkEnd w:id="520"/>
    </w:p>
    <w:p w14:paraId="3B8FB5C6" w14:textId="77777777" w:rsidR="00C7460E" w:rsidRDefault="00C7460E" w:rsidP="00C7460E">
      <w:r w:rsidRPr="00932C04">
        <w:rPr>
          <w:b/>
        </w:rPr>
        <w:t>Description:</w:t>
      </w:r>
      <w:r>
        <w:t xml:space="preserve"> the system shall accept a valid note.</w:t>
      </w:r>
    </w:p>
    <w:p w14:paraId="133D4B1E" w14:textId="77777777" w:rsidR="00C7460E" w:rsidRDefault="00C7460E" w:rsidP="00C7460E">
      <w:r w:rsidRPr="00932C04">
        <w:rPr>
          <w:b/>
        </w:rPr>
        <w:t>Fit Criterion:</w:t>
      </w:r>
      <w:r>
        <w:t xml:space="preserve">  The system shall accept a valid note of more than 1 word and less than 400 inclusive.</w:t>
      </w:r>
    </w:p>
    <w:p w14:paraId="31777DBD" w14:textId="77777777" w:rsidR="00C7460E" w:rsidRPr="00F76DFB" w:rsidRDefault="00C7460E" w:rsidP="00C7460E">
      <w:pPr>
        <w:pStyle w:val="Heading2"/>
      </w:pPr>
      <w:bookmarkStart w:id="521" w:name="_Toc3372225"/>
      <w:bookmarkStart w:id="522" w:name="_Toc3373008"/>
      <w:bookmarkStart w:id="523" w:name="_Toc3373149"/>
      <w:bookmarkStart w:id="524" w:name="_Toc19455170"/>
      <w:bookmarkStart w:id="525" w:name="_Toc19455390"/>
      <w:r w:rsidRPr="00F76DFB">
        <w:t>SFR</w:t>
      </w:r>
      <w:r>
        <w:t>67</w:t>
      </w:r>
      <w:r w:rsidRPr="00F76DFB">
        <w:t>: UC</w:t>
      </w:r>
      <w:r>
        <w:t>18</w:t>
      </w:r>
      <w:r w:rsidRPr="00F76DFB">
        <w:t xml:space="preserve">, Step </w:t>
      </w:r>
      <w:r>
        <w:t>4</w:t>
      </w:r>
      <w:bookmarkEnd w:id="521"/>
      <w:bookmarkEnd w:id="522"/>
      <w:bookmarkEnd w:id="523"/>
      <w:bookmarkEnd w:id="524"/>
      <w:bookmarkEnd w:id="525"/>
    </w:p>
    <w:p w14:paraId="501F8C35" w14:textId="77777777" w:rsidR="00C7460E" w:rsidRDefault="00C7460E" w:rsidP="00C7460E">
      <w:r w:rsidRPr="00932C04">
        <w:rPr>
          <w:b/>
        </w:rPr>
        <w:t>Description:</w:t>
      </w:r>
      <w:r>
        <w:t xml:space="preserve"> the system shall accept a valid priority.</w:t>
      </w:r>
    </w:p>
    <w:p w14:paraId="6552B135" w14:textId="77777777" w:rsidR="00C7460E" w:rsidRDefault="00C7460E" w:rsidP="00C7460E">
      <w:r w:rsidRPr="00932C04">
        <w:rPr>
          <w:b/>
        </w:rPr>
        <w:t>Fit Criterion:</w:t>
      </w:r>
      <w:r>
        <w:t xml:space="preserve">  The system shall accept a valid priority of 1 to 5. (1 being minor and 5 being important)</w:t>
      </w:r>
    </w:p>
    <w:p w14:paraId="306523EF" w14:textId="77777777" w:rsidR="00C7460E" w:rsidRPr="00F76DFB" w:rsidRDefault="00C7460E" w:rsidP="00C7460E">
      <w:pPr>
        <w:pStyle w:val="Heading2"/>
      </w:pPr>
      <w:bookmarkStart w:id="526" w:name="_Toc3372226"/>
      <w:bookmarkStart w:id="527" w:name="_Toc3373009"/>
      <w:bookmarkStart w:id="528" w:name="_Toc3373150"/>
      <w:bookmarkStart w:id="529" w:name="_Toc19455171"/>
      <w:bookmarkStart w:id="530" w:name="_Toc19455391"/>
      <w:r w:rsidRPr="00F76DFB">
        <w:t>SFR</w:t>
      </w:r>
      <w:r>
        <w:t>68</w:t>
      </w:r>
      <w:r w:rsidRPr="00F76DFB">
        <w:t>: UC</w:t>
      </w:r>
      <w:r>
        <w:t>18</w:t>
      </w:r>
      <w:r w:rsidRPr="00F76DFB">
        <w:t xml:space="preserve">, Step </w:t>
      </w:r>
      <w:r>
        <w:t>5</w:t>
      </w:r>
      <w:bookmarkEnd w:id="526"/>
      <w:bookmarkEnd w:id="527"/>
      <w:bookmarkEnd w:id="528"/>
      <w:bookmarkEnd w:id="529"/>
      <w:bookmarkEnd w:id="530"/>
    </w:p>
    <w:p w14:paraId="33204DF5" w14:textId="77777777" w:rsidR="00C7460E" w:rsidRDefault="00C7460E" w:rsidP="00C7460E">
      <w:r w:rsidRPr="00932C04">
        <w:rPr>
          <w:b/>
        </w:rPr>
        <w:t>Description:</w:t>
      </w:r>
      <w:r>
        <w:t xml:space="preserve"> the system shall record the note and associate it with the client.</w:t>
      </w:r>
    </w:p>
    <w:p w14:paraId="795B8A70" w14:textId="77777777" w:rsidR="00C7460E" w:rsidRDefault="00C7460E" w:rsidP="00C7460E">
      <w:r w:rsidRPr="00932C04">
        <w:rPr>
          <w:b/>
        </w:rPr>
        <w:t>Fit Criterion:</w:t>
      </w:r>
      <w:r>
        <w:t xml:space="preserve">  The system shall create an associated between the note, </w:t>
      </w:r>
      <w:proofErr w:type="gramStart"/>
      <w:r>
        <w:t>client</w:t>
      </w:r>
      <w:proofErr w:type="gramEnd"/>
      <w:r>
        <w:t xml:space="preserve"> and support staff member.</w:t>
      </w:r>
    </w:p>
    <w:p w14:paraId="47DAF41B" w14:textId="77777777" w:rsidR="00C7460E" w:rsidRPr="00F76DFB" w:rsidRDefault="00C7460E" w:rsidP="00C7460E">
      <w:pPr>
        <w:pStyle w:val="Heading2"/>
      </w:pPr>
      <w:bookmarkStart w:id="531" w:name="_Toc3372227"/>
      <w:bookmarkStart w:id="532" w:name="_Toc3373010"/>
      <w:bookmarkStart w:id="533" w:name="_Toc3373151"/>
      <w:bookmarkStart w:id="534" w:name="_Toc19455172"/>
      <w:bookmarkStart w:id="535" w:name="_Toc19455392"/>
      <w:r w:rsidRPr="00F76DFB">
        <w:t>SFR</w:t>
      </w:r>
      <w:r>
        <w:t>69</w:t>
      </w:r>
      <w:r w:rsidRPr="00F76DFB">
        <w:t>: UC</w:t>
      </w:r>
      <w:r>
        <w:t>18</w:t>
      </w:r>
      <w:r w:rsidRPr="00F76DFB">
        <w:t xml:space="preserve">, Step </w:t>
      </w:r>
      <w:r>
        <w:t>5</w:t>
      </w:r>
      <w:bookmarkEnd w:id="531"/>
      <w:bookmarkEnd w:id="532"/>
      <w:bookmarkEnd w:id="533"/>
      <w:bookmarkEnd w:id="534"/>
      <w:bookmarkEnd w:id="535"/>
    </w:p>
    <w:p w14:paraId="35D38EBE" w14:textId="77777777" w:rsidR="00C7460E" w:rsidRDefault="00C7460E" w:rsidP="00C7460E">
      <w:r w:rsidRPr="00932C04">
        <w:rPr>
          <w:b/>
        </w:rPr>
        <w:t>Description:</w:t>
      </w:r>
      <w:r>
        <w:t xml:space="preserve"> the system shall push the note to all members of that client’s support team.</w:t>
      </w:r>
    </w:p>
    <w:p w14:paraId="1017EE30" w14:textId="77777777" w:rsidR="00C7460E" w:rsidRDefault="00C7460E" w:rsidP="00C7460E">
      <w:r w:rsidRPr="00932C04">
        <w:rPr>
          <w:b/>
        </w:rPr>
        <w:t>Fit Criterion:</w:t>
      </w:r>
      <w:r>
        <w:t xml:space="preserve">  The system shall display the note on each member of the client’s support team’s dashboard.</w:t>
      </w:r>
    </w:p>
    <w:p w14:paraId="01194EC7" w14:textId="77777777" w:rsidR="00C7460E" w:rsidRPr="00F76DFB" w:rsidRDefault="00C7460E" w:rsidP="00C7460E">
      <w:pPr>
        <w:pStyle w:val="Heading2"/>
      </w:pPr>
      <w:bookmarkStart w:id="536" w:name="_Toc3372228"/>
      <w:bookmarkStart w:id="537" w:name="_Toc3373011"/>
      <w:bookmarkStart w:id="538" w:name="_Toc3373152"/>
      <w:bookmarkStart w:id="539" w:name="_Toc19455173"/>
      <w:bookmarkStart w:id="540" w:name="_Toc19455393"/>
      <w:r w:rsidRPr="00F76DFB">
        <w:t>SFR</w:t>
      </w:r>
      <w:r>
        <w:t>70</w:t>
      </w:r>
      <w:r w:rsidRPr="00F76DFB">
        <w:t>: UC</w:t>
      </w:r>
      <w:r>
        <w:t>19</w:t>
      </w:r>
      <w:r w:rsidRPr="00F76DFB">
        <w:t xml:space="preserve">, Step </w:t>
      </w:r>
      <w:r>
        <w:t>2</w:t>
      </w:r>
      <w:bookmarkEnd w:id="536"/>
      <w:bookmarkEnd w:id="537"/>
      <w:bookmarkEnd w:id="538"/>
      <w:bookmarkEnd w:id="539"/>
      <w:bookmarkEnd w:id="540"/>
    </w:p>
    <w:p w14:paraId="42EFE9A1" w14:textId="77777777" w:rsidR="00C7460E" w:rsidRDefault="00C7460E" w:rsidP="00C7460E">
      <w:r w:rsidRPr="00932C04">
        <w:rPr>
          <w:b/>
        </w:rPr>
        <w:t>Description:</w:t>
      </w:r>
      <w:r>
        <w:t xml:space="preserve"> The system shall display all clients associated with the logged-in support staff member.</w:t>
      </w:r>
    </w:p>
    <w:p w14:paraId="08E2AE51" w14:textId="77777777" w:rsidR="00C7460E" w:rsidRDefault="00C7460E" w:rsidP="00C7460E">
      <w:r w:rsidRPr="00932C04">
        <w:rPr>
          <w:b/>
        </w:rPr>
        <w:t>Fit Criterion:</w:t>
      </w:r>
      <w:r>
        <w:t xml:space="preserve">  The system shall correctly display only the clients associated with the logged-in support staff member. No other client will be displayed.</w:t>
      </w:r>
    </w:p>
    <w:p w14:paraId="7B461CC8" w14:textId="77777777" w:rsidR="00C7460E" w:rsidRPr="00F76DFB" w:rsidRDefault="00C7460E" w:rsidP="00C7460E">
      <w:pPr>
        <w:pStyle w:val="Heading2"/>
      </w:pPr>
      <w:bookmarkStart w:id="541" w:name="_Toc3372229"/>
      <w:bookmarkStart w:id="542" w:name="_Toc3373012"/>
      <w:bookmarkStart w:id="543" w:name="_Toc3373153"/>
      <w:bookmarkStart w:id="544" w:name="_Toc19455174"/>
      <w:bookmarkStart w:id="545" w:name="_Toc19455394"/>
      <w:r w:rsidRPr="00F76DFB">
        <w:t>SFR</w:t>
      </w:r>
      <w:r>
        <w:t>71:</w:t>
      </w:r>
      <w:r w:rsidRPr="00F76DFB">
        <w:t xml:space="preserve"> UC</w:t>
      </w:r>
      <w:r>
        <w:t>19</w:t>
      </w:r>
      <w:r w:rsidRPr="00F76DFB">
        <w:t xml:space="preserve">, Step </w:t>
      </w:r>
      <w:r>
        <w:t>4</w:t>
      </w:r>
      <w:bookmarkEnd w:id="541"/>
      <w:bookmarkEnd w:id="542"/>
      <w:bookmarkEnd w:id="543"/>
      <w:bookmarkEnd w:id="544"/>
      <w:bookmarkEnd w:id="545"/>
    </w:p>
    <w:p w14:paraId="4BCB302C" w14:textId="77777777" w:rsidR="00C7460E" w:rsidRDefault="00C7460E" w:rsidP="00C7460E">
      <w:r w:rsidRPr="00932C04">
        <w:rPr>
          <w:b/>
        </w:rPr>
        <w:t>Description:</w:t>
      </w:r>
      <w:r>
        <w:t xml:space="preserve"> The system shall display all notes about the specified client.</w:t>
      </w:r>
    </w:p>
    <w:p w14:paraId="4D03EA37" w14:textId="77777777" w:rsidR="00C7460E" w:rsidRDefault="00C7460E" w:rsidP="00C7460E">
      <w:r w:rsidRPr="00932C04">
        <w:rPr>
          <w:b/>
        </w:rPr>
        <w:t>Fit Criterion:</w:t>
      </w:r>
      <w:r>
        <w:t xml:space="preserve">  The system shall correctly display all notes created about the specified client.</w:t>
      </w:r>
    </w:p>
    <w:p w14:paraId="2A3D1ED7" w14:textId="77777777" w:rsidR="00C7460E" w:rsidRPr="00F76DFB" w:rsidRDefault="00C7460E" w:rsidP="00C7460E">
      <w:pPr>
        <w:pStyle w:val="Heading2"/>
      </w:pPr>
      <w:bookmarkStart w:id="546" w:name="_Toc3372230"/>
      <w:bookmarkStart w:id="547" w:name="_Toc3373013"/>
      <w:bookmarkStart w:id="548" w:name="_Toc3373154"/>
      <w:bookmarkStart w:id="549" w:name="_Toc19455175"/>
      <w:bookmarkStart w:id="550" w:name="_Toc19455395"/>
      <w:r w:rsidRPr="00F76DFB">
        <w:t>SFR</w:t>
      </w:r>
      <w:r>
        <w:t>72</w:t>
      </w:r>
      <w:r w:rsidRPr="00F76DFB">
        <w:t>: UC</w:t>
      </w:r>
      <w:r>
        <w:t>19</w:t>
      </w:r>
      <w:r w:rsidRPr="00F76DFB">
        <w:t xml:space="preserve">, Step </w:t>
      </w:r>
      <w:r>
        <w:t>5</w:t>
      </w:r>
      <w:bookmarkEnd w:id="546"/>
      <w:bookmarkEnd w:id="547"/>
      <w:bookmarkEnd w:id="548"/>
      <w:bookmarkEnd w:id="549"/>
      <w:bookmarkEnd w:id="550"/>
    </w:p>
    <w:p w14:paraId="05D4F64D" w14:textId="77777777" w:rsidR="00C7460E" w:rsidRDefault="00C7460E" w:rsidP="00C7460E">
      <w:r w:rsidRPr="00932C04">
        <w:rPr>
          <w:b/>
        </w:rPr>
        <w:t>Description:</w:t>
      </w:r>
      <w:r>
        <w:t xml:space="preserve"> The system shall arrange the notes by the </w:t>
      </w:r>
      <w:r w:rsidRPr="002F591D">
        <w:rPr>
          <w:rStyle w:val="NoSpacingChar"/>
        </w:rPr>
        <w:t xml:space="preserve">date </w:t>
      </w:r>
      <w:r>
        <w:rPr>
          <w:rStyle w:val="NoSpacingChar"/>
        </w:rPr>
        <w:t xml:space="preserve">the </w:t>
      </w:r>
      <w:r w:rsidRPr="002F591D">
        <w:rPr>
          <w:rStyle w:val="NoSpacingChar"/>
        </w:rPr>
        <w:t>message was created</w:t>
      </w:r>
      <w:r>
        <w:t>.</w:t>
      </w:r>
    </w:p>
    <w:p w14:paraId="55F9936E" w14:textId="77777777" w:rsidR="00C7460E" w:rsidRDefault="00C7460E" w:rsidP="00C7460E">
      <w:r w:rsidRPr="00932C04">
        <w:rPr>
          <w:b/>
        </w:rPr>
        <w:t>Fit Criterion:</w:t>
      </w:r>
      <w:r>
        <w:t xml:space="preserve">  The system shall correctly arrange the notes by the </w:t>
      </w:r>
      <w:r w:rsidRPr="002F591D">
        <w:rPr>
          <w:rStyle w:val="NoSpacingChar"/>
        </w:rPr>
        <w:t xml:space="preserve">date </w:t>
      </w:r>
      <w:r>
        <w:rPr>
          <w:rStyle w:val="NoSpacingChar"/>
        </w:rPr>
        <w:t xml:space="preserve">the </w:t>
      </w:r>
      <w:r w:rsidRPr="002F591D">
        <w:rPr>
          <w:rStyle w:val="NoSpacingChar"/>
        </w:rPr>
        <w:t>message was created</w:t>
      </w:r>
      <w:r>
        <w:t>.</w:t>
      </w:r>
    </w:p>
    <w:p w14:paraId="6299CA49" w14:textId="77777777" w:rsidR="00C7460E" w:rsidRPr="00F76DFB" w:rsidRDefault="00C7460E" w:rsidP="00C7460E">
      <w:pPr>
        <w:pStyle w:val="Heading2"/>
      </w:pPr>
      <w:bookmarkStart w:id="551" w:name="_Toc3372231"/>
      <w:bookmarkStart w:id="552" w:name="_Toc3373014"/>
      <w:bookmarkStart w:id="553" w:name="_Toc3373155"/>
      <w:bookmarkStart w:id="554" w:name="_Toc19455176"/>
      <w:bookmarkStart w:id="555" w:name="_Toc19455396"/>
      <w:r w:rsidRPr="00F76DFB">
        <w:lastRenderedPageBreak/>
        <w:t>SFR</w:t>
      </w:r>
      <w:r>
        <w:t>73</w:t>
      </w:r>
      <w:r w:rsidRPr="00F76DFB">
        <w:t>: UC</w:t>
      </w:r>
      <w:r>
        <w:t>19</w:t>
      </w:r>
      <w:r w:rsidRPr="00F76DFB">
        <w:t xml:space="preserve">, Step </w:t>
      </w:r>
      <w:r>
        <w:t>5</w:t>
      </w:r>
      <w:bookmarkEnd w:id="551"/>
      <w:bookmarkEnd w:id="552"/>
      <w:bookmarkEnd w:id="553"/>
      <w:bookmarkEnd w:id="554"/>
      <w:bookmarkEnd w:id="555"/>
    </w:p>
    <w:p w14:paraId="40F23EDE" w14:textId="77777777" w:rsidR="00C7460E" w:rsidRDefault="00C7460E" w:rsidP="00C7460E">
      <w:r w:rsidRPr="00932C04">
        <w:rPr>
          <w:b/>
        </w:rPr>
        <w:t>Description:</w:t>
      </w:r>
      <w:r>
        <w:t xml:space="preserve"> The system shall arrange the notes by </w:t>
      </w:r>
      <w:r>
        <w:rPr>
          <w:rStyle w:val="NoSpacingChar"/>
        </w:rPr>
        <w:t>New unread messages</w:t>
      </w:r>
      <w:r>
        <w:t>.</w:t>
      </w:r>
    </w:p>
    <w:p w14:paraId="28629727" w14:textId="77777777" w:rsidR="00C7460E" w:rsidRDefault="00C7460E" w:rsidP="00C7460E">
      <w:r w:rsidRPr="00932C04">
        <w:rPr>
          <w:b/>
        </w:rPr>
        <w:t>Fit Criterion:</w:t>
      </w:r>
      <w:r>
        <w:t xml:space="preserve">  The system shall correctly arrange the notes by </w:t>
      </w:r>
      <w:r>
        <w:rPr>
          <w:rStyle w:val="NoSpacingChar"/>
        </w:rPr>
        <w:t>New unread messages</w:t>
      </w:r>
      <w:r>
        <w:t>.</w:t>
      </w:r>
    </w:p>
    <w:p w14:paraId="694D781A" w14:textId="77777777" w:rsidR="00C7460E" w:rsidRPr="00F76DFB" w:rsidRDefault="00C7460E" w:rsidP="00C7460E">
      <w:pPr>
        <w:pStyle w:val="Heading2"/>
      </w:pPr>
      <w:bookmarkStart w:id="556" w:name="_Toc3372232"/>
      <w:bookmarkStart w:id="557" w:name="_Toc3373015"/>
      <w:bookmarkStart w:id="558" w:name="_Toc3373156"/>
      <w:bookmarkStart w:id="559" w:name="_Toc19455177"/>
      <w:bookmarkStart w:id="560" w:name="_Toc19455397"/>
      <w:r w:rsidRPr="00F76DFB">
        <w:t>SFR</w:t>
      </w:r>
      <w:r>
        <w:t>74</w:t>
      </w:r>
      <w:r w:rsidRPr="00F76DFB">
        <w:t>: UC</w:t>
      </w:r>
      <w:r>
        <w:t>19</w:t>
      </w:r>
      <w:r w:rsidRPr="00F76DFB">
        <w:t xml:space="preserve">, Step </w:t>
      </w:r>
      <w:r>
        <w:t>5</w:t>
      </w:r>
      <w:bookmarkEnd w:id="556"/>
      <w:bookmarkEnd w:id="557"/>
      <w:bookmarkEnd w:id="558"/>
      <w:bookmarkEnd w:id="559"/>
      <w:bookmarkEnd w:id="560"/>
    </w:p>
    <w:p w14:paraId="5C055B7B" w14:textId="77777777" w:rsidR="00C7460E" w:rsidRDefault="00C7460E" w:rsidP="00C7460E">
      <w:r w:rsidRPr="00932C04">
        <w:rPr>
          <w:b/>
        </w:rPr>
        <w:t>Description:</w:t>
      </w:r>
      <w:r>
        <w:t xml:space="preserve"> The system shall arrange the notes by </w:t>
      </w:r>
      <w:bookmarkStart w:id="561" w:name="_Hlk2594714"/>
      <w:r>
        <w:t>priority</w:t>
      </w:r>
      <w:bookmarkEnd w:id="561"/>
      <w:r>
        <w:t>.</w:t>
      </w:r>
    </w:p>
    <w:p w14:paraId="549355F3" w14:textId="77777777" w:rsidR="00C7460E" w:rsidRDefault="00C7460E" w:rsidP="00C7460E">
      <w:r w:rsidRPr="00932C04">
        <w:rPr>
          <w:b/>
        </w:rPr>
        <w:t>Fit Criterion:</w:t>
      </w:r>
      <w:r>
        <w:t xml:space="preserve">  The system shall correctly arrange the notes by priority.</w:t>
      </w:r>
    </w:p>
    <w:p w14:paraId="33552412" w14:textId="77777777" w:rsidR="00C7460E" w:rsidRPr="00F76DFB" w:rsidRDefault="00C7460E" w:rsidP="00C7460E">
      <w:pPr>
        <w:pStyle w:val="Heading2"/>
      </w:pPr>
      <w:bookmarkStart w:id="562" w:name="_Toc3372233"/>
      <w:bookmarkStart w:id="563" w:name="_Toc3373016"/>
      <w:bookmarkStart w:id="564" w:name="_Toc3373157"/>
      <w:bookmarkStart w:id="565" w:name="_Toc19455178"/>
      <w:bookmarkStart w:id="566" w:name="_Toc19455398"/>
      <w:r w:rsidRPr="00F76DFB">
        <w:t>SFR</w:t>
      </w:r>
      <w:r>
        <w:t>75</w:t>
      </w:r>
      <w:r w:rsidRPr="00F76DFB">
        <w:t>: UC</w:t>
      </w:r>
      <w:r>
        <w:t>20</w:t>
      </w:r>
      <w:r w:rsidRPr="00F76DFB">
        <w:t xml:space="preserve">, Step </w:t>
      </w:r>
      <w:r>
        <w:t>2</w:t>
      </w:r>
      <w:bookmarkEnd w:id="562"/>
      <w:bookmarkEnd w:id="563"/>
      <w:bookmarkEnd w:id="564"/>
      <w:bookmarkEnd w:id="565"/>
      <w:bookmarkEnd w:id="566"/>
    </w:p>
    <w:p w14:paraId="64558361" w14:textId="77777777" w:rsidR="00C7460E" w:rsidRDefault="00C7460E" w:rsidP="00C7460E">
      <w:r w:rsidRPr="00932C04">
        <w:rPr>
          <w:b/>
        </w:rPr>
        <w:t>Description:</w:t>
      </w:r>
      <w:r>
        <w:t xml:space="preserve"> the system shall return all appointments that the logged-in client is associated with.</w:t>
      </w:r>
    </w:p>
    <w:p w14:paraId="3F9E0CF6" w14:textId="77777777" w:rsidR="00C7460E" w:rsidRDefault="00C7460E" w:rsidP="00C7460E">
      <w:r w:rsidRPr="00932C04">
        <w:rPr>
          <w:b/>
        </w:rPr>
        <w:t>Fit Criterion:</w:t>
      </w:r>
      <w:r>
        <w:t xml:space="preserve"> the system will correctly return all the appointments that the logged-in client is associated with.</w:t>
      </w:r>
    </w:p>
    <w:p w14:paraId="2D640259" w14:textId="77777777" w:rsidR="00C7460E" w:rsidRPr="00F76DFB" w:rsidRDefault="00C7460E" w:rsidP="00C7460E">
      <w:pPr>
        <w:pStyle w:val="Heading2"/>
      </w:pPr>
      <w:bookmarkStart w:id="567" w:name="_Toc3372234"/>
      <w:bookmarkStart w:id="568" w:name="_Toc3373017"/>
      <w:bookmarkStart w:id="569" w:name="_Toc3373158"/>
      <w:bookmarkStart w:id="570" w:name="_Toc19455179"/>
      <w:bookmarkStart w:id="571" w:name="_Toc19455399"/>
      <w:r w:rsidRPr="00F76DFB">
        <w:t>SFR</w:t>
      </w:r>
      <w:r>
        <w:t>76</w:t>
      </w:r>
      <w:r w:rsidRPr="00F76DFB">
        <w:t>: UC</w:t>
      </w:r>
      <w:r>
        <w:t>20</w:t>
      </w:r>
      <w:r w:rsidRPr="00F76DFB">
        <w:t xml:space="preserve">, Step </w:t>
      </w:r>
      <w:r>
        <w:t>3</w:t>
      </w:r>
      <w:bookmarkEnd w:id="567"/>
      <w:bookmarkEnd w:id="568"/>
      <w:bookmarkEnd w:id="569"/>
      <w:bookmarkEnd w:id="570"/>
      <w:bookmarkEnd w:id="571"/>
    </w:p>
    <w:p w14:paraId="70BAE705" w14:textId="77777777" w:rsidR="00C7460E" w:rsidRDefault="00C7460E" w:rsidP="00C7460E">
      <w:r w:rsidRPr="00932C04">
        <w:rPr>
          <w:b/>
        </w:rPr>
        <w:t>Description:</w:t>
      </w:r>
      <w:r>
        <w:t xml:space="preserve"> the system shall display for each day and each support staff member’s First name, last name, and location of appointment.</w:t>
      </w:r>
    </w:p>
    <w:p w14:paraId="4D3DB116" w14:textId="77777777" w:rsidR="00C7460E" w:rsidRDefault="00C7460E" w:rsidP="00C7460E">
      <w:r w:rsidRPr="00932C04">
        <w:rPr>
          <w:b/>
        </w:rPr>
        <w:t>Fit Criterion:</w:t>
      </w:r>
      <w:r>
        <w:t xml:space="preserve"> the system will correctly display all associated appointments in the specified format.</w:t>
      </w:r>
    </w:p>
    <w:p w14:paraId="52BF8603" w14:textId="77777777" w:rsidR="00C7460E" w:rsidRPr="00F76DFB" w:rsidRDefault="00C7460E" w:rsidP="00C7460E">
      <w:pPr>
        <w:pStyle w:val="Heading2"/>
      </w:pPr>
      <w:bookmarkStart w:id="572" w:name="_Toc3372235"/>
      <w:bookmarkStart w:id="573" w:name="_Toc3373018"/>
      <w:bookmarkStart w:id="574" w:name="_Toc3373159"/>
      <w:bookmarkStart w:id="575" w:name="_Toc19455180"/>
      <w:bookmarkStart w:id="576" w:name="_Toc19455400"/>
      <w:r w:rsidRPr="00F76DFB">
        <w:t>SFR</w:t>
      </w:r>
      <w:r>
        <w:t>77</w:t>
      </w:r>
      <w:r w:rsidRPr="00F76DFB">
        <w:t>: UC</w:t>
      </w:r>
      <w:r>
        <w:t>20</w:t>
      </w:r>
      <w:r w:rsidRPr="00F76DFB">
        <w:t>,</w:t>
      </w:r>
      <w:r w:rsidRPr="00B4139B">
        <w:t xml:space="preserve"> </w:t>
      </w:r>
      <w:r w:rsidRPr="00F76DFB">
        <w:t xml:space="preserve">Step </w:t>
      </w:r>
      <w:r>
        <w:t>3.a.1</w:t>
      </w:r>
      <w:bookmarkEnd w:id="572"/>
      <w:bookmarkEnd w:id="573"/>
      <w:bookmarkEnd w:id="574"/>
      <w:bookmarkEnd w:id="575"/>
      <w:bookmarkEnd w:id="576"/>
    </w:p>
    <w:p w14:paraId="188505F2" w14:textId="77777777" w:rsidR="00C7460E" w:rsidRDefault="00C7460E" w:rsidP="00C7460E">
      <w:r w:rsidRPr="00932C04">
        <w:rPr>
          <w:b/>
        </w:rPr>
        <w:t>Description:</w:t>
      </w:r>
      <w:r>
        <w:t xml:space="preserve"> the system shall inform the client that there are not associated appointments to them.</w:t>
      </w:r>
    </w:p>
    <w:p w14:paraId="4241DB1F" w14:textId="77777777" w:rsidR="00C7460E" w:rsidRDefault="00C7460E" w:rsidP="00C7460E">
      <w:r w:rsidRPr="00932C04">
        <w:rPr>
          <w:b/>
        </w:rPr>
        <w:t>Fit Criterion:</w:t>
      </w:r>
      <w:r>
        <w:t xml:space="preserve"> the system will correctly </w:t>
      </w:r>
      <w:r w:rsidRPr="00B4139B">
        <w:t xml:space="preserve">inform the client that </w:t>
      </w:r>
      <w:r>
        <w:t>they have no appointments recorded.</w:t>
      </w:r>
    </w:p>
    <w:p w14:paraId="738015AA" w14:textId="77777777" w:rsidR="00C7460E" w:rsidRPr="00F76DFB" w:rsidRDefault="00C7460E" w:rsidP="00C7460E">
      <w:pPr>
        <w:pStyle w:val="Heading2"/>
      </w:pPr>
      <w:bookmarkStart w:id="577" w:name="_Toc3372236"/>
      <w:bookmarkStart w:id="578" w:name="_Toc3373019"/>
      <w:bookmarkStart w:id="579" w:name="_Toc3373160"/>
      <w:bookmarkStart w:id="580" w:name="_Toc19455181"/>
      <w:bookmarkStart w:id="581" w:name="_Toc19455401"/>
      <w:r w:rsidRPr="00F76DFB">
        <w:t>SFR</w:t>
      </w:r>
      <w:r>
        <w:t>78</w:t>
      </w:r>
      <w:r w:rsidRPr="00F76DFB">
        <w:t>: UC</w:t>
      </w:r>
      <w:r>
        <w:t>21</w:t>
      </w:r>
      <w:r w:rsidRPr="00F76DFB">
        <w:t>,</w:t>
      </w:r>
      <w:r w:rsidRPr="00B4139B">
        <w:t xml:space="preserve"> </w:t>
      </w:r>
      <w:r w:rsidRPr="00F76DFB">
        <w:t>Step</w:t>
      </w:r>
      <w:r>
        <w:t xml:space="preserve"> 6</w:t>
      </w:r>
      <w:bookmarkEnd w:id="577"/>
      <w:bookmarkEnd w:id="578"/>
      <w:bookmarkEnd w:id="579"/>
      <w:bookmarkEnd w:id="580"/>
      <w:bookmarkEnd w:id="581"/>
    </w:p>
    <w:p w14:paraId="13CC200F" w14:textId="77777777" w:rsidR="00C7460E" w:rsidRDefault="00C7460E" w:rsidP="00C7460E">
      <w:r w:rsidRPr="00932C04">
        <w:rPr>
          <w:b/>
        </w:rPr>
        <w:t>Description:</w:t>
      </w:r>
      <w:r>
        <w:t xml:space="preserve"> the system shall check if the support staff member has any appointments with the selected client.</w:t>
      </w:r>
    </w:p>
    <w:p w14:paraId="18F69853" w14:textId="77777777" w:rsidR="00C7460E" w:rsidRDefault="00C7460E" w:rsidP="00C7460E">
      <w:r w:rsidRPr="00932C04">
        <w:rPr>
          <w:b/>
        </w:rPr>
        <w:t>Fit Criterion:</w:t>
      </w:r>
      <w:r>
        <w:t xml:space="preserve"> the system will correctly return if the selected support staff member has any associations between itself, an appointment and client.</w:t>
      </w:r>
    </w:p>
    <w:p w14:paraId="473E5675" w14:textId="77777777" w:rsidR="00C7460E" w:rsidRPr="00F76DFB" w:rsidRDefault="00C7460E" w:rsidP="00C7460E">
      <w:pPr>
        <w:pStyle w:val="Heading2"/>
      </w:pPr>
      <w:bookmarkStart w:id="582" w:name="_Toc3372237"/>
      <w:bookmarkStart w:id="583" w:name="_Toc3373020"/>
      <w:bookmarkStart w:id="584" w:name="_Toc3373161"/>
      <w:bookmarkStart w:id="585" w:name="_Toc19455182"/>
      <w:bookmarkStart w:id="586" w:name="_Toc19455402"/>
      <w:r w:rsidRPr="00F76DFB">
        <w:t>SFR</w:t>
      </w:r>
      <w:r>
        <w:t>79</w:t>
      </w:r>
      <w:r w:rsidRPr="00F76DFB">
        <w:t>: UC</w:t>
      </w:r>
      <w:r>
        <w:t>21</w:t>
      </w:r>
      <w:r w:rsidRPr="00F76DFB">
        <w:t>,</w:t>
      </w:r>
      <w:r w:rsidRPr="00B4139B">
        <w:t xml:space="preserve"> </w:t>
      </w:r>
      <w:r w:rsidRPr="00F76DFB">
        <w:t>Step</w:t>
      </w:r>
      <w:r>
        <w:t xml:space="preserve"> 7</w:t>
      </w:r>
      <w:bookmarkEnd w:id="582"/>
      <w:bookmarkEnd w:id="583"/>
      <w:bookmarkEnd w:id="584"/>
      <w:bookmarkEnd w:id="585"/>
      <w:bookmarkEnd w:id="586"/>
    </w:p>
    <w:p w14:paraId="3D87AA16" w14:textId="77777777" w:rsidR="00C7460E" w:rsidRDefault="00C7460E" w:rsidP="00C7460E">
      <w:r w:rsidRPr="00932C04">
        <w:rPr>
          <w:b/>
        </w:rPr>
        <w:t>Description:</w:t>
      </w:r>
      <w:r>
        <w:t xml:space="preserve"> the system removes the selected support staff member from the selected clients support team. </w:t>
      </w:r>
    </w:p>
    <w:p w14:paraId="1894D0D5" w14:textId="77777777" w:rsidR="00C7460E" w:rsidRDefault="00C7460E" w:rsidP="00C7460E">
      <w:r w:rsidRPr="00932C04">
        <w:rPr>
          <w:b/>
        </w:rPr>
        <w:t>Fit Criterion:</w:t>
      </w:r>
      <w:r>
        <w:t xml:space="preserve"> the system shall correctly remove the association between the support staff member and the selected client.</w:t>
      </w:r>
    </w:p>
    <w:p w14:paraId="201C2FC2" w14:textId="77777777" w:rsidR="00C7460E" w:rsidRPr="00F76DFB" w:rsidRDefault="00C7460E" w:rsidP="00C7460E">
      <w:pPr>
        <w:pStyle w:val="Heading2"/>
      </w:pPr>
      <w:bookmarkStart w:id="587" w:name="_Toc3372238"/>
      <w:bookmarkStart w:id="588" w:name="_Toc3373021"/>
      <w:bookmarkStart w:id="589" w:name="_Toc3373162"/>
      <w:bookmarkStart w:id="590" w:name="_Toc19455183"/>
      <w:bookmarkStart w:id="591" w:name="_Toc19455403"/>
      <w:r w:rsidRPr="00F76DFB">
        <w:t>SFR</w:t>
      </w:r>
      <w:r>
        <w:t>80</w:t>
      </w:r>
      <w:r w:rsidRPr="00F76DFB">
        <w:t>: UC</w:t>
      </w:r>
      <w:r>
        <w:t>21</w:t>
      </w:r>
      <w:r w:rsidRPr="00F76DFB">
        <w:t>,</w:t>
      </w:r>
      <w:r w:rsidRPr="00B4139B">
        <w:t xml:space="preserve"> </w:t>
      </w:r>
      <w:r w:rsidRPr="00F76DFB">
        <w:t>Step</w:t>
      </w:r>
      <w:r>
        <w:t xml:space="preserve"> 6.a.1</w:t>
      </w:r>
      <w:bookmarkEnd w:id="587"/>
      <w:bookmarkEnd w:id="588"/>
      <w:bookmarkEnd w:id="589"/>
      <w:bookmarkEnd w:id="590"/>
      <w:bookmarkEnd w:id="591"/>
    </w:p>
    <w:p w14:paraId="7460D7AD" w14:textId="77777777" w:rsidR="00C7460E" w:rsidRDefault="00C7460E" w:rsidP="00C7460E">
      <w:r w:rsidRPr="00932C04">
        <w:rPr>
          <w:b/>
        </w:rPr>
        <w:t>Description:</w:t>
      </w:r>
      <w:r>
        <w:t xml:space="preserve"> the system shall inform the manager that an appointment exists between the selected support staff member and the selected client.</w:t>
      </w:r>
    </w:p>
    <w:p w14:paraId="423EFC83" w14:textId="77777777" w:rsidR="00C7460E" w:rsidRDefault="00C7460E" w:rsidP="00C7460E">
      <w:r w:rsidRPr="00932C04">
        <w:rPr>
          <w:b/>
        </w:rPr>
        <w:lastRenderedPageBreak/>
        <w:t>Fit Criterion:</w:t>
      </w:r>
      <w:r>
        <w:t xml:space="preserve"> the system will correctly inform manager that </w:t>
      </w:r>
      <w:proofErr w:type="gramStart"/>
      <w:r>
        <w:t>their</w:t>
      </w:r>
      <w:proofErr w:type="gramEnd"/>
      <w:r>
        <w:t xml:space="preserve"> exists an association between a client, support staff member and appointment.</w:t>
      </w:r>
    </w:p>
    <w:p w14:paraId="056A0064" w14:textId="77777777" w:rsidR="00C7460E" w:rsidRPr="00F76DFB" w:rsidRDefault="00C7460E" w:rsidP="00C7460E">
      <w:pPr>
        <w:pStyle w:val="Heading2"/>
      </w:pPr>
      <w:bookmarkStart w:id="592" w:name="_Toc3372239"/>
      <w:bookmarkStart w:id="593" w:name="_Toc3373022"/>
      <w:bookmarkStart w:id="594" w:name="_Toc3373163"/>
      <w:bookmarkStart w:id="595" w:name="_Toc19455184"/>
      <w:bookmarkStart w:id="596" w:name="_Toc19455404"/>
      <w:r w:rsidRPr="00F76DFB">
        <w:t>SFR</w:t>
      </w:r>
      <w:r>
        <w:t>81</w:t>
      </w:r>
      <w:r w:rsidRPr="00F76DFB">
        <w:t>: UC</w:t>
      </w:r>
      <w:r>
        <w:t>21</w:t>
      </w:r>
      <w:r w:rsidRPr="00F76DFB">
        <w:t>,</w:t>
      </w:r>
      <w:r w:rsidRPr="00B4139B">
        <w:t xml:space="preserve"> </w:t>
      </w:r>
      <w:r w:rsidRPr="00F76DFB">
        <w:t>Step</w:t>
      </w:r>
      <w:r>
        <w:t xml:space="preserve"> 6.b.1</w:t>
      </w:r>
      <w:bookmarkEnd w:id="592"/>
      <w:bookmarkEnd w:id="593"/>
      <w:bookmarkEnd w:id="594"/>
      <w:bookmarkEnd w:id="595"/>
      <w:bookmarkEnd w:id="596"/>
    </w:p>
    <w:p w14:paraId="4E9DA4CA" w14:textId="77777777" w:rsidR="00C7460E" w:rsidRDefault="00C7460E" w:rsidP="00C7460E">
      <w:r w:rsidRPr="00932C04">
        <w:rPr>
          <w:b/>
        </w:rPr>
        <w:t>Description:</w:t>
      </w:r>
      <w:r>
        <w:t xml:space="preserve"> the system shall ask if the support staff member should still be removed.</w:t>
      </w:r>
    </w:p>
    <w:p w14:paraId="10C7B686" w14:textId="77777777" w:rsidR="00C7460E" w:rsidRDefault="00C7460E" w:rsidP="00C7460E">
      <w:r w:rsidRPr="00932C04">
        <w:rPr>
          <w:b/>
        </w:rPr>
        <w:t>Fit Criterion:</w:t>
      </w:r>
      <w:r>
        <w:t xml:space="preserve"> the system will accept yes or no input from the Manager. </w:t>
      </w:r>
    </w:p>
    <w:p w14:paraId="58B1DDB0" w14:textId="77777777" w:rsidR="00C7460E" w:rsidRPr="00F76DFB" w:rsidRDefault="00C7460E" w:rsidP="00C7460E">
      <w:pPr>
        <w:pStyle w:val="Heading2"/>
      </w:pPr>
      <w:bookmarkStart w:id="597" w:name="_Toc3372240"/>
      <w:bookmarkStart w:id="598" w:name="_Toc3373023"/>
      <w:bookmarkStart w:id="599" w:name="_Toc3373164"/>
      <w:bookmarkStart w:id="600" w:name="_Toc19455185"/>
      <w:bookmarkStart w:id="601" w:name="_Toc19455405"/>
      <w:r w:rsidRPr="00F76DFB">
        <w:t>SFR</w:t>
      </w:r>
      <w:r>
        <w:t>82</w:t>
      </w:r>
      <w:r w:rsidRPr="00F76DFB">
        <w:t>: UC</w:t>
      </w:r>
      <w:r>
        <w:t>21</w:t>
      </w:r>
      <w:r w:rsidRPr="00F76DFB">
        <w:t>,</w:t>
      </w:r>
      <w:r w:rsidRPr="00B4139B">
        <w:t xml:space="preserve"> </w:t>
      </w:r>
      <w:r w:rsidRPr="00F76DFB">
        <w:t>Step</w:t>
      </w:r>
      <w:r>
        <w:t xml:space="preserve"> 6.c.1</w:t>
      </w:r>
      <w:bookmarkEnd w:id="597"/>
      <w:bookmarkEnd w:id="598"/>
      <w:bookmarkEnd w:id="599"/>
      <w:bookmarkEnd w:id="600"/>
      <w:bookmarkEnd w:id="601"/>
    </w:p>
    <w:p w14:paraId="3A928CD1" w14:textId="77777777" w:rsidR="00C7460E" w:rsidRDefault="00C7460E" w:rsidP="00C7460E">
      <w:r w:rsidRPr="00932C04">
        <w:rPr>
          <w:b/>
        </w:rPr>
        <w:t>Description:</w:t>
      </w:r>
      <w:r>
        <w:t xml:space="preserve"> the system shall remove any appointment between the selected support staff member and client. </w:t>
      </w:r>
    </w:p>
    <w:p w14:paraId="23310CA3" w14:textId="77777777" w:rsidR="00C7460E" w:rsidRDefault="00C7460E" w:rsidP="00C7460E">
      <w:r w:rsidRPr="00932C04">
        <w:rPr>
          <w:b/>
        </w:rPr>
        <w:t>Fit Criterion:</w:t>
      </w:r>
      <w:r>
        <w:t xml:space="preserve"> the system shall remove any associations between the selected support staff member, the selected </w:t>
      </w:r>
      <w:proofErr w:type="gramStart"/>
      <w:r>
        <w:t>client</w:t>
      </w:r>
      <w:proofErr w:type="gramEnd"/>
      <w:r>
        <w:t xml:space="preserve"> and appointments. </w:t>
      </w:r>
    </w:p>
    <w:p w14:paraId="2BBE9378" w14:textId="77777777" w:rsidR="00C7460E" w:rsidRPr="00F76DFB" w:rsidRDefault="00C7460E" w:rsidP="00C7460E">
      <w:pPr>
        <w:pStyle w:val="Heading2"/>
      </w:pPr>
      <w:bookmarkStart w:id="602" w:name="_Toc3372241"/>
      <w:bookmarkStart w:id="603" w:name="_Toc3373024"/>
      <w:bookmarkStart w:id="604" w:name="_Toc3373165"/>
      <w:bookmarkStart w:id="605" w:name="_Toc19455186"/>
      <w:bookmarkStart w:id="606" w:name="_Toc19455406"/>
      <w:r w:rsidRPr="00F76DFB">
        <w:t>SFR</w:t>
      </w:r>
      <w:r>
        <w:t>83</w:t>
      </w:r>
      <w:r w:rsidRPr="00F76DFB">
        <w:t>: UC</w:t>
      </w:r>
      <w:r>
        <w:t>21</w:t>
      </w:r>
      <w:r w:rsidRPr="00F76DFB">
        <w:t>,</w:t>
      </w:r>
      <w:r w:rsidRPr="00B4139B">
        <w:t xml:space="preserve"> </w:t>
      </w:r>
      <w:r w:rsidRPr="00F76DFB">
        <w:t>Step</w:t>
      </w:r>
      <w:r>
        <w:t xml:space="preserve"> 6.c.1</w:t>
      </w:r>
      <w:bookmarkEnd w:id="602"/>
      <w:bookmarkEnd w:id="603"/>
      <w:bookmarkEnd w:id="604"/>
      <w:bookmarkEnd w:id="605"/>
      <w:bookmarkEnd w:id="606"/>
    </w:p>
    <w:p w14:paraId="492C3CA8" w14:textId="77777777" w:rsidR="00C7460E" w:rsidRDefault="00C7460E" w:rsidP="00C7460E">
      <w:r w:rsidRPr="00932C04">
        <w:rPr>
          <w:b/>
        </w:rPr>
        <w:t>Description:</w:t>
      </w:r>
      <w:r>
        <w:t xml:space="preserve"> the system shall remove the selected support staff member from the client’s support team. </w:t>
      </w:r>
    </w:p>
    <w:p w14:paraId="411FDF9C" w14:textId="77777777" w:rsidR="00C7460E" w:rsidRDefault="00C7460E" w:rsidP="00C7460E">
      <w:r w:rsidRPr="00932C04">
        <w:rPr>
          <w:b/>
        </w:rPr>
        <w:t>Fit Criterion:</w:t>
      </w:r>
      <w:r>
        <w:t xml:space="preserve"> the system shall remove the association between the support staff member and the selected client. </w:t>
      </w:r>
    </w:p>
    <w:p w14:paraId="7ED230B2" w14:textId="77777777" w:rsidR="00C7460E" w:rsidRPr="00F76DFB" w:rsidRDefault="00C7460E" w:rsidP="00C7460E">
      <w:pPr>
        <w:pStyle w:val="Heading2"/>
      </w:pPr>
      <w:bookmarkStart w:id="607" w:name="_Toc3372242"/>
      <w:bookmarkStart w:id="608" w:name="_Toc3373025"/>
      <w:bookmarkStart w:id="609" w:name="_Toc3373166"/>
      <w:bookmarkStart w:id="610" w:name="_Toc19455187"/>
      <w:bookmarkStart w:id="611" w:name="_Toc19455407"/>
      <w:r w:rsidRPr="00F76DFB">
        <w:t>SFR</w:t>
      </w:r>
      <w:r>
        <w:t>84</w:t>
      </w:r>
      <w:r w:rsidRPr="00F76DFB">
        <w:t>: UC</w:t>
      </w:r>
      <w:r>
        <w:t>22</w:t>
      </w:r>
      <w:r w:rsidRPr="00F76DFB">
        <w:t>,</w:t>
      </w:r>
      <w:r w:rsidRPr="00B4139B">
        <w:t xml:space="preserve"> </w:t>
      </w:r>
      <w:r w:rsidRPr="00F76DFB">
        <w:t>Step</w:t>
      </w:r>
      <w:r>
        <w:t xml:space="preserve"> 4</w:t>
      </w:r>
      <w:bookmarkEnd w:id="607"/>
      <w:bookmarkEnd w:id="608"/>
      <w:bookmarkEnd w:id="609"/>
      <w:bookmarkEnd w:id="610"/>
      <w:bookmarkEnd w:id="611"/>
    </w:p>
    <w:p w14:paraId="60A31260" w14:textId="77777777" w:rsidR="00C7460E" w:rsidRDefault="00C7460E" w:rsidP="00C7460E">
      <w:r w:rsidRPr="00932C04">
        <w:rPr>
          <w:b/>
        </w:rPr>
        <w:t>Description:</w:t>
      </w:r>
      <w:r>
        <w:t xml:space="preserve"> </w:t>
      </w:r>
      <w:r w:rsidRPr="00E95560">
        <w:t>The system displays all eligible support staff members (support staff with the same area of experience. general mental health, learning disabilities or forensic mental health).</w:t>
      </w:r>
    </w:p>
    <w:p w14:paraId="6B04D480" w14:textId="77777777" w:rsidR="00C7460E" w:rsidRDefault="00C7460E" w:rsidP="00C7460E">
      <w:r w:rsidRPr="00932C04">
        <w:rPr>
          <w:b/>
        </w:rPr>
        <w:t>Fit Criterion:</w:t>
      </w:r>
      <w:r>
        <w:rPr>
          <w:b/>
        </w:rPr>
        <w:t xml:space="preserve"> </w:t>
      </w:r>
      <w:r w:rsidRPr="00E95560">
        <w:t xml:space="preserve">the system shall correctly </w:t>
      </w:r>
      <w:r>
        <w:t>display eligible support staff members that match the client’s mental health category (</w:t>
      </w:r>
      <w:r w:rsidRPr="00E95560">
        <w:t>general mental health, learning disabilities or forensic mental health</w:t>
      </w:r>
      <w:r>
        <w:t>).</w:t>
      </w:r>
    </w:p>
    <w:p w14:paraId="3359145C" w14:textId="77777777" w:rsidR="00C7460E" w:rsidRPr="00F76DFB" w:rsidRDefault="00C7460E" w:rsidP="00C7460E">
      <w:pPr>
        <w:pStyle w:val="Heading2"/>
      </w:pPr>
      <w:bookmarkStart w:id="612" w:name="_Toc3372243"/>
      <w:bookmarkStart w:id="613" w:name="_Toc3373026"/>
      <w:bookmarkStart w:id="614" w:name="_Toc3373167"/>
      <w:bookmarkStart w:id="615" w:name="_Toc19455188"/>
      <w:bookmarkStart w:id="616" w:name="_Toc19455408"/>
      <w:r w:rsidRPr="00F76DFB">
        <w:t>SFR</w:t>
      </w:r>
      <w:r>
        <w:t>85</w:t>
      </w:r>
      <w:r w:rsidRPr="00F76DFB">
        <w:t>: UC</w:t>
      </w:r>
      <w:r>
        <w:t>22</w:t>
      </w:r>
      <w:r w:rsidRPr="00F76DFB">
        <w:t>,</w:t>
      </w:r>
      <w:r w:rsidRPr="00B4139B">
        <w:t xml:space="preserve"> </w:t>
      </w:r>
      <w:r w:rsidRPr="00F76DFB">
        <w:t>Step</w:t>
      </w:r>
      <w:r>
        <w:t xml:space="preserve"> 4.a.1</w:t>
      </w:r>
      <w:bookmarkEnd w:id="612"/>
      <w:bookmarkEnd w:id="613"/>
      <w:bookmarkEnd w:id="614"/>
      <w:bookmarkEnd w:id="615"/>
      <w:bookmarkEnd w:id="616"/>
    </w:p>
    <w:p w14:paraId="7B6EC996" w14:textId="77777777" w:rsidR="00C7460E" w:rsidRPr="00E95560" w:rsidRDefault="00C7460E" w:rsidP="00C7460E">
      <w:r w:rsidRPr="00932C04">
        <w:rPr>
          <w:b/>
        </w:rPr>
        <w:t>Description:</w:t>
      </w:r>
      <w:r>
        <w:t xml:space="preserve"> </w:t>
      </w:r>
      <w:r w:rsidRPr="004952DE">
        <w:rPr>
          <w:i/>
        </w:rPr>
        <w:t>no eligible support staff</w:t>
      </w:r>
      <w:r>
        <w:t>. the system informs the manager</w:t>
      </w:r>
      <w:r w:rsidRPr="00932C04">
        <w:rPr>
          <w:b/>
        </w:rPr>
        <w:t xml:space="preserve"> </w:t>
      </w:r>
      <w:r>
        <w:t>that there are no eligible support staff member that match the client’s mental health category.</w:t>
      </w:r>
    </w:p>
    <w:p w14:paraId="64387A39" w14:textId="77777777" w:rsidR="00C7460E" w:rsidRDefault="00C7460E" w:rsidP="00C7460E">
      <w:r w:rsidRPr="00932C04">
        <w:rPr>
          <w:b/>
        </w:rPr>
        <w:t>Fit Criterion:</w:t>
      </w:r>
      <w:r>
        <w:rPr>
          <w:b/>
        </w:rPr>
        <w:t xml:space="preserve"> </w:t>
      </w:r>
      <w:r w:rsidRPr="00E95560">
        <w:t xml:space="preserve">the system shall correctly </w:t>
      </w:r>
      <w:r>
        <w:t>inform the manager</w:t>
      </w:r>
      <w:r w:rsidRPr="00932C04">
        <w:rPr>
          <w:b/>
        </w:rPr>
        <w:t xml:space="preserve"> </w:t>
      </w:r>
      <w:r>
        <w:t>that there are no eligible support staff member that match the client’s mental health category.</w:t>
      </w:r>
    </w:p>
    <w:p w14:paraId="65B5CAED" w14:textId="77777777" w:rsidR="00C7460E" w:rsidRPr="00F76DFB" w:rsidRDefault="00C7460E" w:rsidP="00C7460E">
      <w:pPr>
        <w:pStyle w:val="Heading2"/>
      </w:pPr>
      <w:bookmarkStart w:id="617" w:name="_Toc3372244"/>
      <w:bookmarkStart w:id="618" w:name="_Toc3373027"/>
      <w:bookmarkStart w:id="619" w:name="_Toc3373168"/>
      <w:bookmarkStart w:id="620" w:name="_Toc19455189"/>
      <w:bookmarkStart w:id="621" w:name="_Toc19455409"/>
      <w:r w:rsidRPr="00F76DFB">
        <w:t>SFR</w:t>
      </w:r>
      <w:r>
        <w:t>86</w:t>
      </w:r>
      <w:r w:rsidRPr="00F76DFB">
        <w:t>: UC</w:t>
      </w:r>
      <w:r>
        <w:t>23</w:t>
      </w:r>
      <w:r w:rsidRPr="00F76DFB">
        <w:t>,</w:t>
      </w:r>
      <w:r w:rsidRPr="00B4139B">
        <w:t xml:space="preserve"> </w:t>
      </w:r>
      <w:r w:rsidRPr="00F76DFB">
        <w:t>Step</w:t>
      </w:r>
      <w:r>
        <w:t xml:space="preserve"> 4</w:t>
      </w:r>
      <w:bookmarkEnd w:id="617"/>
      <w:bookmarkEnd w:id="618"/>
      <w:bookmarkEnd w:id="619"/>
      <w:bookmarkEnd w:id="620"/>
      <w:bookmarkEnd w:id="621"/>
    </w:p>
    <w:p w14:paraId="0A36C75C" w14:textId="77777777" w:rsidR="00C7460E" w:rsidRDefault="00C7460E" w:rsidP="00C7460E">
      <w:r w:rsidRPr="00932C04">
        <w:rPr>
          <w:b/>
        </w:rPr>
        <w:t>Description:</w:t>
      </w:r>
      <w:r>
        <w:t xml:space="preserve"> the system shall ask if the new key worker is part of the current support team.</w:t>
      </w:r>
    </w:p>
    <w:p w14:paraId="728ABF0E" w14:textId="77777777" w:rsidR="00C7460E" w:rsidRDefault="00C7460E" w:rsidP="00C7460E">
      <w:r w:rsidRPr="00932C04">
        <w:rPr>
          <w:b/>
        </w:rPr>
        <w:t>Fit Criterion:</w:t>
      </w:r>
      <w:r>
        <w:t xml:space="preserve"> The system shall accept ‘yes’ or ‘no’. </w:t>
      </w:r>
    </w:p>
    <w:p w14:paraId="4FD0637D" w14:textId="77777777" w:rsidR="00C7460E" w:rsidRPr="00F76DFB" w:rsidRDefault="00C7460E" w:rsidP="00C7460E">
      <w:pPr>
        <w:pStyle w:val="Heading2"/>
      </w:pPr>
      <w:bookmarkStart w:id="622" w:name="_Toc3372245"/>
      <w:bookmarkStart w:id="623" w:name="_Toc3373028"/>
      <w:bookmarkStart w:id="624" w:name="_Toc3373169"/>
      <w:bookmarkStart w:id="625" w:name="_Toc19455190"/>
      <w:bookmarkStart w:id="626" w:name="_Toc19455410"/>
      <w:r w:rsidRPr="00F76DFB">
        <w:t>SFR</w:t>
      </w:r>
      <w:r>
        <w:t>87</w:t>
      </w:r>
      <w:r w:rsidRPr="00F76DFB">
        <w:t>: UC</w:t>
      </w:r>
      <w:r>
        <w:t>23</w:t>
      </w:r>
      <w:r w:rsidRPr="00F76DFB">
        <w:t>,</w:t>
      </w:r>
      <w:r w:rsidRPr="00B4139B">
        <w:t xml:space="preserve"> </w:t>
      </w:r>
      <w:r w:rsidRPr="00F76DFB">
        <w:t>Step</w:t>
      </w:r>
      <w:r>
        <w:t xml:space="preserve"> 5</w:t>
      </w:r>
      <w:bookmarkEnd w:id="622"/>
      <w:bookmarkEnd w:id="623"/>
      <w:bookmarkEnd w:id="624"/>
      <w:bookmarkEnd w:id="625"/>
      <w:bookmarkEnd w:id="626"/>
    </w:p>
    <w:p w14:paraId="08857F5D" w14:textId="77777777" w:rsidR="00C7460E" w:rsidRDefault="00C7460E" w:rsidP="00C7460E">
      <w:r w:rsidRPr="00932C04">
        <w:rPr>
          <w:b/>
        </w:rPr>
        <w:t>Description:</w:t>
      </w:r>
      <w:r>
        <w:t xml:space="preserve"> the system shall display all eligible support staff members. Based on the client’s mental health area. (</w:t>
      </w:r>
      <w:proofErr w:type="gramStart"/>
      <w:r w:rsidRPr="00696A76">
        <w:t>general</w:t>
      </w:r>
      <w:proofErr w:type="gramEnd"/>
      <w:r w:rsidRPr="00696A76">
        <w:t xml:space="preserve"> mental health, learning disabilities</w:t>
      </w:r>
      <w:r>
        <w:t xml:space="preserve"> or</w:t>
      </w:r>
      <w:r w:rsidRPr="00696A76">
        <w:t xml:space="preserve"> forensic mental health</w:t>
      </w:r>
      <w:r>
        <w:t>).</w:t>
      </w:r>
    </w:p>
    <w:p w14:paraId="0473DB2B" w14:textId="77777777" w:rsidR="00C7460E" w:rsidRDefault="00C7460E" w:rsidP="00C7460E">
      <w:r w:rsidRPr="00932C04">
        <w:rPr>
          <w:b/>
        </w:rPr>
        <w:t>Fit Criterion:</w:t>
      </w:r>
      <w:r>
        <w:t xml:space="preserve"> the system will only display support staff members that match the area of </w:t>
      </w:r>
      <w:r w:rsidRPr="00696A76">
        <w:t>experience</w:t>
      </w:r>
      <w:r>
        <w:t xml:space="preserve"> (</w:t>
      </w:r>
      <w:r w:rsidRPr="00696A76">
        <w:t>general mental health, learning disabilities</w:t>
      </w:r>
      <w:r>
        <w:t xml:space="preserve"> or</w:t>
      </w:r>
      <w:r w:rsidRPr="00696A76">
        <w:t xml:space="preserve"> forensic mental health</w:t>
      </w:r>
      <w:r>
        <w:t xml:space="preserve">). </w:t>
      </w:r>
    </w:p>
    <w:p w14:paraId="6BABC5ED" w14:textId="77777777" w:rsidR="00C7460E" w:rsidRPr="00F76DFB" w:rsidRDefault="00C7460E" w:rsidP="00C7460E">
      <w:pPr>
        <w:pStyle w:val="Heading2"/>
      </w:pPr>
      <w:bookmarkStart w:id="627" w:name="_Toc3372246"/>
      <w:bookmarkStart w:id="628" w:name="_Toc3373029"/>
      <w:bookmarkStart w:id="629" w:name="_Toc3373170"/>
      <w:bookmarkStart w:id="630" w:name="_Toc19455191"/>
      <w:bookmarkStart w:id="631" w:name="_Toc19455411"/>
      <w:r w:rsidRPr="00F76DFB">
        <w:lastRenderedPageBreak/>
        <w:t>SFR</w:t>
      </w:r>
      <w:r>
        <w:t>88</w:t>
      </w:r>
      <w:r w:rsidRPr="00F76DFB">
        <w:t>: UC</w:t>
      </w:r>
      <w:r>
        <w:t>23</w:t>
      </w:r>
      <w:r w:rsidRPr="00F76DFB">
        <w:t>,</w:t>
      </w:r>
      <w:r w:rsidRPr="00B4139B">
        <w:t xml:space="preserve"> </w:t>
      </w:r>
      <w:r w:rsidRPr="00F76DFB">
        <w:t>Step</w:t>
      </w:r>
      <w:r>
        <w:t xml:space="preserve"> 7</w:t>
      </w:r>
      <w:bookmarkEnd w:id="627"/>
      <w:bookmarkEnd w:id="628"/>
      <w:bookmarkEnd w:id="629"/>
      <w:bookmarkEnd w:id="630"/>
      <w:bookmarkEnd w:id="631"/>
    </w:p>
    <w:p w14:paraId="37D515FA" w14:textId="77777777" w:rsidR="00C7460E" w:rsidRDefault="00C7460E" w:rsidP="00C7460E">
      <w:r w:rsidRPr="00932C04">
        <w:rPr>
          <w:b/>
        </w:rPr>
        <w:t>Description:</w:t>
      </w:r>
      <w:r>
        <w:t xml:space="preserve"> The system shall check if the selected support staff member has more than three clients they act as key workers for.</w:t>
      </w:r>
    </w:p>
    <w:p w14:paraId="04B8DB7C" w14:textId="77777777" w:rsidR="00C7460E" w:rsidRDefault="00C7460E" w:rsidP="00C7460E">
      <w:r w:rsidRPr="00932C04">
        <w:rPr>
          <w:b/>
        </w:rPr>
        <w:t>Fit Criterion:</w:t>
      </w:r>
      <w:r>
        <w:t xml:space="preserve"> the system shall correctly check if the support staff member is associated as a key worker with three clients. </w:t>
      </w:r>
    </w:p>
    <w:p w14:paraId="42C8D859" w14:textId="77777777" w:rsidR="00C7460E" w:rsidRPr="00F76DFB" w:rsidRDefault="00C7460E" w:rsidP="00C7460E">
      <w:pPr>
        <w:pStyle w:val="Heading2"/>
      </w:pPr>
      <w:bookmarkStart w:id="632" w:name="_Toc3372247"/>
      <w:bookmarkStart w:id="633" w:name="_Toc3373030"/>
      <w:bookmarkStart w:id="634" w:name="_Toc3373171"/>
      <w:bookmarkStart w:id="635" w:name="_Toc19455192"/>
      <w:bookmarkStart w:id="636" w:name="_Toc19455412"/>
      <w:r w:rsidRPr="00F76DFB">
        <w:t>SFR</w:t>
      </w:r>
      <w:r>
        <w:t>89</w:t>
      </w:r>
      <w:r w:rsidRPr="00F76DFB">
        <w:t>: UC</w:t>
      </w:r>
      <w:r>
        <w:t>23</w:t>
      </w:r>
      <w:r w:rsidRPr="00F76DFB">
        <w:t>,</w:t>
      </w:r>
      <w:r w:rsidRPr="00B4139B">
        <w:t xml:space="preserve"> </w:t>
      </w:r>
      <w:r w:rsidRPr="00F76DFB">
        <w:t>Step</w:t>
      </w:r>
      <w:r>
        <w:t xml:space="preserve"> 7.a.1</w:t>
      </w:r>
      <w:bookmarkEnd w:id="632"/>
      <w:bookmarkEnd w:id="633"/>
      <w:bookmarkEnd w:id="634"/>
      <w:bookmarkEnd w:id="635"/>
      <w:bookmarkEnd w:id="636"/>
    </w:p>
    <w:p w14:paraId="2E209FEE" w14:textId="77777777" w:rsidR="00C7460E" w:rsidRDefault="00C7460E" w:rsidP="00C7460E">
      <w:r w:rsidRPr="00932C04">
        <w:rPr>
          <w:b/>
        </w:rPr>
        <w:t>Description:</w:t>
      </w:r>
      <w:r>
        <w:t xml:space="preserve"> </w:t>
      </w:r>
      <w:r w:rsidRPr="00A11BD8">
        <w:rPr>
          <w:i/>
        </w:rPr>
        <w:t>selected support staff member is associated with three clients as their key worker</w:t>
      </w:r>
      <w:r>
        <w:t xml:space="preserve">. The system informs the user that the selected support staff </w:t>
      </w:r>
      <w:proofErr w:type="spellStart"/>
      <w:r>
        <w:t>ember</w:t>
      </w:r>
      <w:proofErr w:type="spellEnd"/>
      <w:r>
        <w:t xml:space="preserve"> is not eligible to become a keyworker.</w:t>
      </w:r>
    </w:p>
    <w:p w14:paraId="34A43FE2" w14:textId="77777777" w:rsidR="00C7460E" w:rsidRDefault="00C7460E" w:rsidP="00C7460E">
      <w:r w:rsidRPr="00932C04">
        <w:rPr>
          <w:b/>
        </w:rPr>
        <w:t>Fit Criterion:</w:t>
      </w:r>
      <w:r>
        <w:t xml:space="preserve"> the system shall inform the user that the selected support staff member is not eligible and allow them to select another support staff member.</w:t>
      </w:r>
    </w:p>
    <w:p w14:paraId="1C339373" w14:textId="77777777" w:rsidR="00C7460E" w:rsidRPr="00F76DFB" w:rsidRDefault="00C7460E" w:rsidP="00C7460E">
      <w:pPr>
        <w:pStyle w:val="Heading2"/>
      </w:pPr>
      <w:bookmarkStart w:id="637" w:name="_Toc3372248"/>
      <w:bookmarkStart w:id="638" w:name="_Toc3373031"/>
      <w:bookmarkStart w:id="639" w:name="_Toc3373172"/>
      <w:bookmarkStart w:id="640" w:name="_Toc19455193"/>
      <w:bookmarkStart w:id="641" w:name="_Toc19455413"/>
      <w:r w:rsidRPr="00F76DFB">
        <w:t>SFR</w:t>
      </w:r>
      <w:r>
        <w:t>90</w:t>
      </w:r>
      <w:r w:rsidRPr="00F76DFB">
        <w:t>: UC</w:t>
      </w:r>
      <w:r>
        <w:t>23</w:t>
      </w:r>
      <w:r w:rsidRPr="00F76DFB">
        <w:t>,</w:t>
      </w:r>
      <w:r w:rsidRPr="00B4139B">
        <w:t xml:space="preserve"> </w:t>
      </w:r>
      <w:r w:rsidRPr="00F76DFB">
        <w:t>Step</w:t>
      </w:r>
      <w:r>
        <w:t xml:space="preserve"> 8</w:t>
      </w:r>
      <w:bookmarkEnd w:id="637"/>
      <w:bookmarkEnd w:id="638"/>
      <w:bookmarkEnd w:id="639"/>
      <w:bookmarkEnd w:id="640"/>
      <w:bookmarkEnd w:id="641"/>
    </w:p>
    <w:p w14:paraId="01AC6E29" w14:textId="77777777" w:rsidR="00C7460E" w:rsidRDefault="00C7460E" w:rsidP="00C7460E">
      <w:r w:rsidRPr="00932C04">
        <w:rPr>
          <w:b/>
        </w:rPr>
        <w:t>Description:</w:t>
      </w:r>
      <w:r>
        <w:t xml:space="preserve"> the system shall remove the assigned keyworker of the selected client.</w:t>
      </w:r>
    </w:p>
    <w:p w14:paraId="4F0AC408" w14:textId="77777777" w:rsidR="00C7460E" w:rsidRDefault="00C7460E" w:rsidP="00C7460E">
      <w:r w:rsidRPr="00932C04">
        <w:rPr>
          <w:b/>
        </w:rPr>
        <w:t>Fit Criterion:</w:t>
      </w:r>
      <w:r>
        <w:t xml:space="preserve"> the system will correctly remove the key worker association between a client and support staff member.</w:t>
      </w:r>
    </w:p>
    <w:p w14:paraId="6B0F3608" w14:textId="77777777" w:rsidR="00C7460E" w:rsidRPr="00F76DFB" w:rsidRDefault="00C7460E" w:rsidP="00C7460E">
      <w:pPr>
        <w:pStyle w:val="Heading2"/>
      </w:pPr>
      <w:bookmarkStart w:id="642" w:name="_Toc3372249"/>
      <w:bookmarkStart w:id="643" w:name="_Toc3373032"/>
      <w:bookmarkStart w:id="644" w:name="_Toc3373173"/>
      <w:bookmarkStart w:id="645" w:name="_Toc19455194"/>
      <w:bookmarkStart w:id="646" w:name="_Toc19455414"/>
      <w:r w:rsidRPr="00F76DFB">
        <w:t>SFR</w:t>
      </w:r>
      <w:r>
        <w:t>91</w:t>
      </w:r>
      <w:r w:rsidRPr="00F76DFB">
        <w:t>: UC</w:t>
      </w:r>
      <w:r>
        <w:t>23</w:t>
      </w:r>
      <w:r w:rsidRPr="00F76DFB">
        <w:t>,</w:t>
      </w:r>
      <w:r w:rsidRPr="00B4139B">
        <w:t xml:space="preserve"> </w:t>
      </w:r>
      <w:r w:rsidRPr="00F76DFB">
        <w:t>Step</w:t>
      </w:r>
      <w:r>
        <w:t xml:space="preserve"> 9</w:t>
      </w:r>
      <w:bookmarkEnd w:id="642"/>
      <w:bookmarkEnd w:id="643"/>
      <w:bookmarkEnd w:id="644"/>
      <w:bookmarkEnd w:id="645"/>
      <w:bookmarkEnd w:id="646"/>
    </w:p>
    <w:p w14:paraId="4198BA8E" w14:textId="77777777" w:rsidR="00C7460E" w:rsidRDefault="00C7460E" w:rsidP="00C7460E">
      <w:r w:rsidRPr="00932C04">
        <w:rPr>
          <w:b/>
        </w:rPr>
        <w:t>Description:</w:t>
      </w:r>
      <w:r>
        <w:t xml:space="preserve"> The system assigns a new support staff member and then assigns them as the key worker.</w:t>
      </w:r>
    </w:p>
    <w:p w14:paraId="1B39B7EC" w14:textId="77777777" w:rsidR="00C7460E" w:rsidRDefault="00C7460E" w:rsidP="00C7460E">
      <w:r w:rsidRPr="00932C04">
        <w:rPr>
          <w:b/>
        </w:rPr>
        <w:t>Fit Criterion:</w:t>
      </w:r>
      <w:r>
        <w:t xml:space="preserve"> the system will correctly create a new association between a client and support staff member and then associate them as the client’s key worker.</w:t>
      </w:r>
    </w:p>
    <w:p w14:paraId="1051A683" w14:textId="77777777" w:rsidR="00C7460E" w:rsidRPr="00F76DFB" w:rsidRDefault="00C7460E" w:rsidP="00C7460E">
      <w:pPr>
        <w:pStyle w:val="Heading2"/>
      </w:pPr>
      <w:bookmarkStart w:id="647" w:name="_Toc3372250"/>
      <w:bookmarkStart w:id="648" w:name="_Toc3373033"/>
      <w:bookmarkStart w:id="649" w:name="_Toc3373174"/>
      <w:bookmarkStart w:id="650" w:name="_Toc19455195"/>
      <w:bookmarkStart w:id="651" w:name="_Toc19455415"/>
      <w:r w:rsidRPr="00F76DFB">
        <w:t>SFR</w:t>
      </w:r>
      <w:r>
        <w:t>92</w:t>
      </w:r>
      <w:r w:rsidRPr="00F76DFB">
        <w:t>: UC</w:t>
      </w:r>
      <w:r>
        <w:t>23</w:t>
      </w:r>
      <w:r w:rsidRPr="00F76DFB">
        <w:t>,</w:t>
      </w:r>
      <w:r w:rsidRPr="00B4139B">
        <w:t xml:space="preserve"> </w:t>
      </w:r>
      <w:r w:rsidRPr="00F76DFB">
        <w:t>Step</w:t>
      </w:r>
      <w:r>
        <w:t xml:space="preserve"> A9.a.1</w:t>
      </w:r>
      <w:bookmarkEnd w:id="647"/>
      <w:bookmarkEnd w:id="648"/>
      <w:bookmarkEnd w:id="649"/>
      <w:bookmarkEnd w:id="650"/>
      <w:bookmarkEnd w:id="651"/>
    </w:p>
    <w:p w14:paraId="276DB7E6" w14:textId="77777777" w:rsidR="00C7460E" w:rsidRDefault="00C7460E" w:rsidP="00C7460E">
      <w:r w:rsidRPr="00932C04">
        <w:rPr>
          <w:b/>
        </w:rPr>
        <w:t>Description:</w:t>
      </w:r>
      <w:r>
        <w:t xml:space="preserve"> The system assigns the selected support staff member who is currently part of the selected clients support team as their new key worker.</w:t>
      </w:r>
    </w:p>
    <w:p w14:paraId="3734B0E5" w14:textId="77777777" w:rsidR="00C7460E" w:rsidRDefault="00C7460E" w:rsidP="00C7460E">
      <w:r w:rsidRPr="00932C04">
        <w:rPr>
          <w:b/>
        </w:rPr>
        <w:t>Fit Criterion:</w:t>
      </w:r>
      <w:r>
        <w:t xml:space="preserve"> the system shall associate the selected support staff member as the key worker for the selected client.</w:t>
      </w:r>
    </w:p>
    <w:p w14:paraId="7B731FD3" w14:textId="77777777" w:rsidR="00C7460E" w:rsidRPr="00F76DFB" w:rsidRDefault="00C7460E" w:rsidP="00C7460E">
      <w:pPr>
        <w:pStyle w:val="Heading2"/>
      </w:pPr>
      <w:bookmarkStart w:id="652" w:name="_Toc3372251"/>
      <w:bookmarkStart w:id="653" w:name="_Toc3373034"/>
      <w:bookmarkStart w:id="654" w:name="_Toc3373175"/>
      <w:bookmarkStart w:id="655" w:name="_Toc19455196"/>
      <w:bookmarkStart w:id="656" w:name="_Toc19455416"/>
      <w:bookmarkEnd w:id="188"/>
      <w:r w:rsidRPr="00F76DFB">
        <w:t>SFR</w:t>
      </w:r>
      <w:r>
        <w:t>93</w:t>
      </w:r>
      <w:r w:rsidRPr="00F76DFB">
        <w:t>: UC</w:t>
      </w:r>
      <w:r>
        <w:t>24</w:t>
      </w:r>
      <w:r w:rsidRPr="00F76DFB">
        <w:t>,</w:t>
      </w:r>
      <w:r w:rsidRPr="00B4139B">
        <w:t xml:space="preserve"> </w:t>
      </w:r>
      <w:r w:rsidRPr="00F76DFB">
        <w:t>Step</w:t>
      </w:r>
      <w:r>
        <w:t xml:space="preserve"> 1</w:t>
      </w:r>
      <w:bookmarkEnd w:id="652"/>
      <w:bookmarkEnd w:id="653"/>
      <w:bookmarkEnd w:id="654"/>
      <w:bookmarkEnd w:id="655"/>
      <w:bookmarkEnd w:id="656"/>
    </w:p>
    <w:p w14:paraId="0A98CB4E" w14:textId="77777777" w:rsidR="00C7460E" w:rsidRDefault="00C7460E" w:rsidP="00C7460E">
      <w:r w:rsidRPr="00932C04">
        <w:rPr>
          <w:b/>
        </w:rPr>
        <w:t>Description:</w:t>
      </w:r>
      <w:r>
        <w:t xml:space="preserve"> when a support staff member records a new appointment meeting record. The system will check if the appointment was declined.</w:t>
      </w:r>
    </w:p>
    <w:p w14:paraId="22BC274F" w14:textId="77777777" w:rsidR="00C7460E" w:rsidRDefault="00C7460E" w:rsidP="00C7460E">
      <w:r w:rsidRPr="00932C04">
        <w:rPr>
          <w:b/>
        </w:rPr>
        <w:t>Fit Criterion:</w:t>
      </w:r>
      <w:r>
        <w:t xml:space="preserve"> the system shall check of the appointment meeting is recorded as declined.</w:t>
      </w:r>
    </w:p>
    <w:p w14:paraId="273CCF7A" w14:textId="77777777" w:rsidR="00C7460E" w:rsidRPr="00F76DFB" w:rsidRDefault="00C7460E" w:rsidP="00C7460E">
      <w:pPr>
        <w:pStyle w:val="Heading2"/>
      </w:pPr>
      <w:bookmarkStart w:id="657" w:name="_Toc3372252"/>
      <w:bookmarkStart w:id="658" w:name="_Toc3373035"/>
      <w:bookmarkStart w:id="659" w:name="_Toc3373176"/>
      <w:bookmarkStart w:id="660" w:name="_Toc19455197"/>
      <w:bookmarkStart w:id="661" w:name="_Toc19455417"/>
      <w:r w:rsidRPr="00F76DFB">
        <w:t>SFR</w:t>
      </w:r>
      <w:r>
        <w:t>94</w:t>
      </w:r>
      <w:r w:rsidRPr="00F76DFB">
        <w:t>: UC</w:t>
      </w:r>
      <w:r>
        <w:t>24</w:t>
      </w:r>
      <w:r w:rsidRPr="00F76DFB">
        <w:t>,</w:t>
      </w:r>
      <w:r w:rsidRPr="00B4139B">
        <w:t xml:space="preserve"> </w:t>
      </w:r>
      <w:r w:rsidRPr="00F76DFB">
        <w:t>Step</w:t>
      </w:r>
      <w:r>
        <w:t xml:space="preserve"> 2</w:t>
      </w:r>
      <w:bookmarkEnd w:id="657"/>
      <w:bookmarkEnd w:id="658"/>
      <w:bookmarkEnd w:id="659"/>
      <w:bookmarkEnd w:id="660"/>
      <w:bookmarkEnd w:id="661"/>
    </w:p>
    <w:p w14:paraId="62F043A0" w14:textId="77777777" w:rsidR="00C7460E" w:rsidRDefault="00C7460E" w:rsidP="00C7460E">
      <w:r w:rsidRPr="00932C04">
        <w:rPr>
          <w:b/>
        </w:rPr>
        <w:t>Description:</w:t>
      </w:r>
      <w:r>
        <w:t xml:space="preserve"> when a new appointment meeting is recorded as declined the system will check the last two appointment meeting records. </w:t>
      </w:r>
    </w:p>
    <w:p w14:paraId="365F35D4" w14:textId="77777777" w:rsidR="00C7460E" w:rsidRDefault="00C7460E" w:rsidP="00C7460E">
      <w:r w:rsidRPr="00932C04">
        <w:rPr>
          <w:b/>
        </w:rPr>
        <w:t>Fit Criterion:</w:t>
      </w:r>
      <w:r>
        <w:t xml:space="preserve"> the system shall access the last two appointment meeting records for the client associated with the new appointment meeting record.</w:t>
      </w:r>
    </w:p>
    <w:p w14:paraId="7DA0E4A6" w14:textId="77777777" w:rsidR="00C7460E" w:rsidRPr="00896CAB" w:rsidRDefault="00C7460E" w:rsidP="00C7460E"/>
    <w:p w14:paraId="20709DF5" w14:textId="77777777" w:rsidR="00C7460E" w:rsidRPr="00F76DFB" w:rsidRDefault="00C7460E" w:rsidP="00C7460E">
      <w:pPr>
        <w:pStyle w:val="Heading2"/>
      </w:pPr>
      <w:bookmarkStart w:id="662" w:name="_Toc3372253"/>
      <w:bookmarkStart w:id="663" w:name="_Toc3373036"/>
      <w:bookmarkStart w:id="664" w:name="_Toc3373177"/>
      <w:bookmarkStart w:id="665" w:name="_Toc19455198"/>
      <w:bookmarkStart w:id="666" w:name="_Toc19455418"/>
      <w:r w:rsidRPr="00F76DFB">
        <w:lastRenderedPageBreak/>
        <w:t>SFR</w:t>
      </w:r>
      <w:r>
        <w:t>95</w:t>
      </w:r>
      <w:r w:rsidRPr="00F76DFB">
        <w:t>: UC</w:t>
      </w:r>
      <w:r>
        <w:t>24</w:t>
      </w:r>
      <w:r w:rsidRPr="00F76DFB">
        <w:t>,</w:t>
      </w:r>
      <w:r w:rsidRPr="00B4139B">
        <w:t xml:space="preserve"> </w:t>
      </w:r>
      <w:r w:rsidRPr="00F76DFB">
        <w:t>Step</w:t>
      </w:r>
      <w:r>
        <w:t xml:space="preserve"> 2</w:t>
      </w:r>
      <w:bookmarkEnd w:id="662"/>
      <w:bookmarkEnd w:id="663"/>
      <w:bookmarkEnd w:id="664"/>
      <w:bookmarkEnd w:id="665"/>
      <w:bookmarkEnd w:id="666"/>
    </w:p>
    <w:p w14:paraId="1B6877FA" w14:textId="77777777" w:rsidR="00C7460E" w:rsidRDefault="00C7460E" w:rsidP="00C7460E">
      <w:r w:rsidRPr="00932C04">
        <w:rPr>
          <w:b/>
        </w:rPr>
        <w:t>Description:</w:t>
      </w:r>
      <w:r>
        <w:t xml:space="preserve"> the system will check of the last two appointment meetings where also declined. </w:t>
      </w:r>
    </w:p>
    <w:p w14:paraId="11CF7F99" w14:textId="77777777" w:rsidR="00C7460E" w:rsidRDefault="00C7460E" w:rsidP="00C7460E">
      <w:r w:rsidRPr="00932C04">
        <w:rPr>
          <w:b/>
        </w:rPr>
        <w:t>Fit Criterion:</w:t>
      </w:r>
      <w:r>
        <w:t xml:space="preserve"> the system shall check if the last two appointments scheduled of the client are recorded as declined.</w:t>
      </w:r>
    </w:p>
    <w:p w14:paraId="605ED8E3" w14:textId="77777777" w:rsidR="00C7460E" w:rsidRPr="00F76DFB" w:rsidRDefault="00C7460E" w:rsidP="00C7460E">
      <w:pPr>
        <w:pStyle w:val="Heading2"/>
      </w:pPr>
      <w:bookmarkStart w:id="667" w:name="_Toc3372254"/>
      <w:bookmarkStart w:id="668" w:name="_Toc3373037"/>
      <w:bookmarkStart w:id="669" w:name="_Toc3373178"/>
      <w:bookmarkStart w:id="670" w:name="_Toc19455199"/>
      <w:bookmarkStart w:id="671" w:name="_Toc19455419"/>
      <w:r w:rsidRPr="00F76DFB">
        <w:t>SFR</w:t>
      </w:r>
      <w:r>
        <w:t>96</w:t>
      </w:r>
      <w:r w:rsidRPr="00F76DFB">
        <w:t>: UC</w:t>
      </w:r>
      <w:r>
        <w:t>24</w:t>
      </w:r>
      <w:r w:rsidRPr="00F76DFB">
        <w:t>,</w:t>
      </w:r>
      <w:r w:rsidRPr="00B4139B">
        <w:t xml:space="preserve"> </w:t>
      </w:r>
      <w:r w:rsidRPr="00F76DFB">
        <w:t>Step</w:t>
      </w:r>
      <w:r>
        <w:t xml:space="preserve"> A2.1</w:t>
      </w:r>
      <w:bookmarkEnd w:id="667"/>
      <w:bookmarkEnd w:id="668"/>
      <w:bookmarkEnd w:id="669"/>
      <w:bookmarkEnd w:id="670"/>
      <w:bookmarkEnd w:id="671"/>
    </w:p>
    <w:p w14:paraId="31B3612B" w14:textId="77777777" w:rsidR="00C7460E" w:rsidRDefault="00C7460E" w:rsidP="00C7460E">
      <w:r w:rsidRPr="00932C04">
        <w:rPr>
          <w:b/>
        </w:rPr>
        <w:t>Description:</w:t>
      </w:r>
      <w:r>
        <w:t xml:space="preserve"> when a new appointment meeting is recorded as declined the system will check the last two appointment meeting records for each associated support staff member. </w:t>
      </w:r>
    </w:p>
    <w:p w14:paraId="49A38D41" w14:textId="77777777" w:rsidR="00C7460E" w:rsidRPr="00896CAB" w:rsidRDefault="00C7460E" w:rsidP="00C7460E">
      <w:r w:rsidRPr="00932C04">
        <w:rPr>
          <w:b/>
        </w:rPr>
        <w:t>Fit Criterion:</w:t>
      </w:r>
      <w:r>
        <w:t xml:space="preserve"> the system shall access the last two appointment meeting records for each support staff members associated with the client associated to the new appointment meeting record.</w:t>
      </w:r>
    </w:p>
    <w:p w14:paraId="226EE044" w14:textId="77777777" w:rsidR="00C7460E" w:rsidRPr="00F76DFB" w:rsidRDefault="00C7460E" w:rsidP="00C7460E">
      <w:pPr>
        <w:pStyle w:val="Heading2"/>
      </w:pPr>
      <w:bookmarkStart w:id="672" w:name="_Toc3372255"/>
      <w:bookmarkStart w:id="673" w:name="_Toc3373038"/>
      <w:bookmarkStart w:id="674" w:name="_Toc3373179"/>
      <w:bookmarkStart w:id="675" w:name="_Toc19455200"/>
      <w:bookmarkStart w:id="676" w:name="_Toc19455420"/>
      <w:r w:rsidRPr="00F76DFB">
        <w:t>SFR</w:t>
      </w:r>
      <w:r>
        <w:t>97</w:t>
      </w:r>
      <w:r w:rsidRPr="00F76DFB">
        <w:t>: UC</w:t>
      </w:r>
      <w:r>
        <w:t>24</w:t>
      </w:r>
      <w:r w:rsidRPr="00F76DFB">
        <w:t>,</w:t>
      </w:r>
      <w:r w:rsidRPr="00B4139B">
        <w:t xml:space="preserve"> </w:t>
      </w:r>
      <w:r w:rsidRPr="00F76DFB">
        <w:t>Step</w:t>
      </w:r>
      <w:r>
        <w:t xml:space="preserve"> 3</w:t>
      </w:r>
      <w:bookmarkEnd w:id="672"/>
      <w:bookmarkEnd w:id="673"/>
      <w:bookmarkEnd w:id="674"/>
      <w:bookmarkEnd w:id="675"/>
      <w:bookmarkEnd w:id="676"/>
    </w:p>
    <w:p w14:paraId="129E4887" w14:textId="77777777" w:rsidR="00C7460E" w:rsidRDefault="00C7460E" w:rsidP="00C7460E">
      <w:r w:rsidRPr="00932C04">
        <w:rPr>
          <w:b/>
        </w:rPr>
        <w:t>Description:</w:t>
      </w:r>
      <w:r>
        <w:t xml:space="preserve"> </w:t>
      </w:r>
      <w:r w:rsidRPr="00543D78">
        <w:t>The system will inform the client’s key worker that the client has cancelled their last three appointments</w:t>
      </w:r>
      <w:r>
        <w:t xml:space="preserve">. </w:t>
      </w:r>
    </w:p>
    <w:p w14:paraId="5D5122E1" w14:textId="77777777" w:rsidR="00C7460E" w:rsidRPr="00896CAB" w:rsidRDefault="00C7460E" w:rsidP="00C7460E">
      <w:r w:rsidRPr="00932C04">
        <w:rPr>
          <w:b/>
        </w:rPr>
        <w:t>Fit Criterion:</w:t>
      </w:r>
      <w:r>
        <w:t xml:space="preserve"> The system shall display a warning to the clients associated key worker that they have not accepted with last three appointments.</w:t>
      </w:r>
    </w:p>
    <w:p w14:paraId="0CB408A7" w14:textId="77777777" w:rsidR="00C7460E" w:rsidRPr="00F76DFB" w:rsidRDefault="00C7460E" w:rsidP="00C7460E">
      <w:pPr>
        <w:pStyle w:val="Heading2"/>
      </w:pPr>
      <w:bookmarkStart w:id="677" w:name="_Toc3372256"/>
      <w:bookmarkStart w:id="678" w:name="_Toc3373039"/>
      <w:bookmarkStart w:id="679" w:name="_Toc3373180"/>
      <w:bookmarkStart w:id="680" w:name="_Toc19455201"/>
      <w:bookmarkStart w:id="681" w:name="_Toc19455421"/>
      <w:r w:rsidRPr="00F76DFB">
        <w:t>SFR</w:t>
      </w:r>
      <w:r>
        <w:t>98</w:t>
      </w:r>
      <w:r w:rsidRPr="00F76DFB">
        <w:t>: UC</w:t>
      </w:r>
      <w:r>
        <w:t>24</w:t>
      </w:r>
      <w:r w:rsidRPr="00F76DFB">
        <w:t>,</w:t>
      </w:r>
      <w:r w:rsidRPr="00B4139B">
        <w:t xml:space="preserve"> </w:t>
      </w:r>
      <w:r w:rsidRPr="00F76DFB">
        <w:t>Step</w:t>
      </w:r>
      <w:r>
        <w:t xml:space="preserve"> A3.1</w:t>
      </w:r>
      <w:bookmarkEnd w:id="677"/>
      <w:bookmarkEnd w:id="678"/>
      <w:bookmarkEnd w:id="679"/>
      <w:bookmarkEnd w:id="680"/>
      <w:bookmarkEnd w:id="681"/>
    </w:p>
    <w:p w14:paraId="71BCAC42" w14:textId="77777777" w:rsidR="00C7460E" w:rsidRDefault="00C7460E" w:rsidP="00C7460E">
      <w:r w:rsidRPr="00932C04">
        <w:rPr>
          <w:b/>
        </w:rPr>
        <w:t>Description:</w:t>
      </w:r>
      <w:r>
        <w:t xml:space="preserve"> </w:t>
      </w:r>
      <w:r w:rsidRPr="00543D78">
        <w:t>The system will inform the client’s key worker that the client has cancelled their last three appointments</w:t>
      </w:r>
      <w:r>
        <w:t xml:space="preserve"> with a specific support staff member. </w:t>
      </w:r>
    </w:p>
    <w:p w14:paraId="6E2945A7" w14:textId="77777777" w:rsidR="00C7460E" w:rsidRDefault="00C7460E" w:rsidP="00C7460E">
      <w:r w:rsidRPr="00932C04">
        <w:rPr>
          <w:b/>
        </w:rPr>
        <w:t>Fit Criterion:</w:t>
      </w:r>
      <w:r>
        <w:t xml:space="preserve"> The system shall display a warning to the clients associated key worker that they have not accepted with last three appointments</w:t>
      </w:r>
      <w:r w:rsidRPr="00543D78">
        <w:t xml:space="preserve"> </w:t>
      </w:r>
      <w:r>
        <w:t>with a specific support staff member. The name of that support staff member will be displayed.</w:t>
      </w:r>
      <w:bookmarkEnd w:id="189"/>
    </w:p>
    <w:p w14:paraId="4062043D" w14:textId="77777777" w:rsidR="00C7460E" w:rsidRDefault="00C7460E" w:rsidP="00C7460E">
      <w:r>
        <w:br w:type="page"/>
      </w:r>
    </w:p>
    <w:p w14:paraId="0B4979A5" w14:textId="77777777" w:rsidR="00C7460E" w:rsidRDefault="00C7460E" w:rsidP="00C7460E">
      <w:pPr>
        <w:pStyle w:val="Heading1"/>
      </w:pPr>
      <w:bookmarkStart w:id="682" w:name="_Toc3373181"/>
      <w:bookmarkStart w:id="683" w:name="_Toc19455202"/>
      <w:bookmarkStart w:id="684" w:name="_Toc19455422"/>
      <w:r>
        <w:lastRenderedPageBreak/>
        <w:t>Non-functional Requirements</w:t>
      </w:r>
      <w:bookmarkEnd w:id="682"/>
      <w:bookmarkEnd w:id="683"/>
      <w:bookmarkEnd w:id="684"/>
    </w:p>
    <w:p w14:paraId="1CCC6E7C" w14:textId="77777777" w:rsidR="00C7460E" w:rsidRDefault="00C7460E" w:rsidP="00C7460E">
      <w:pPr>
        <w:pStyle w:val="Heading2"/>
        <w:numPr>
          <w:ilvl w:val="0"/>
          <w:numId w:val="33"/>
        </w:numPr>
      </w:pPr>
      <w:bookmarkStart w:id="685" w:name="_Toc3373182"/>
      <w:bookmarkStart w:id="686" w:name="_Toc19455203"/>
      <w:bookmarkStart w:id="687" w:name="_Toc19455423"/>
      <w:r>
        <w:t>Look and feel requirements</w:t>
      </w:r>
      <w:bookmarkEnd w:id="685"/>
      <w:bookmarkEnd w:id="686"/>
      <w:bookmarkEnd w:id="687"/>
    </w:p>
    <w:p w14:paraId="69B73FB8" w14:textId="77777777" w:rsidR="00C7460E" w:rsidRDefault="00C7460E" w:rsidP="00C7460E">
      <w:pPr>
        <w:pStyle w:val="Heading4"/>
      </w:pPr>
      <w:r>
        <w:t>LF1: The system shall conform to the charity’s already existing website.</w:t>
      </w:r>
    </w:p>
    <w:p w14:paraId="36146A49" w14:textId="77777777" w:rsidR="00C7460E" w:rsidRDefault="00C7460E" w:rsidP="00C7460E">
      <w:r>
        <w:t xml:space="preserve"> Fit Criterion: The system shall be designed with a blue and white forms. A light grey horizontal menu bar. The charity logo in the upper left corner. </w:t>
      </w:r>
    </w:p>
    <w:p w14:paraId="483E3056" w14:textId="77777777" w:rsidR="00C7460E" w:rsidRDefault="00C7460E" w:rsidP="00C7460E">
      <w:r>
        <w:t>Applies: All use cases</w:t>
      </w:r>
    </w:p>
    <w:p w14:paraId="14D12777" w14:textId="77777777" w:rsidR="00C7460E" w:rsidRDefault="00C7460E" w:rsidP="00C7460E">
      <w:pPr>
        <w:pStyle w:val="Heading4"/>
      </w:pPr>
      <w:r>
        <w:t>LF2: the system shall have uncluttered forms on a mobile device.</w:t>
      </w:r>
    </w:p>
    <w:p w14:paraId="36E3BA00" w14:textId="77777777" w:rsidR="00C7460E" w:rsidRDefault="00C7460E" w:rsidP="00C7460E">
      <w:r>
        <w:t>Fit Criterion: the system shall be readable, have a text size of 12+ and any input from will be displayed vertically and on its own line.</w:t>
      </w:r>
    </w:p>
    <w:p w14:paraId="59636D90" w14:textId="77777777" w:rsidR="00C7460E" w:rsidRDefault="00C7460E" w:rsidP="00C7460E">
      <w:r>
        <w:t>Applies: All use cases</w:t>
      </w:r>
    </w:p>
    <w:p w14:paraId="566F05CD" w14:textId="77777777" w:rsidR="00C7460E" w:rsidRDefault="00C7460E" w:rsidP="00C7460E">
      <w:pPr>
        <w:pStyle w:val="Heading2"/>
        <w:numPr>
          <w:ilvl w:val="0"/>
          <w:numId w:val="33"/>
        </w:numPr>
      </w:pPr>
      <w:bookmarkStart w:id="688" w:name="_Toc3373183"/>
      <w:bookmarkStart w:id="689" w:name="_Toc19455204"/>
      <w:bookmarkStart w:id="690" w:name="_Toc19455424"/>
      <w:r>
        <w:t>Usability and humanity requirements.</w:t>
      </w:r>
      <w:bookmarkEnd w:id="688"/>
      <w:bookmarkEnd w:id="689"/>
      <w:bookmarkEnd w:id="690"/>
    </w:p>
    <w:p w14:paraId="7C3E772A" w14:textId="77777777" w:rsidR="00C7460E" w:rsidRPr="00FF5CD0" w:rsidRDefault="00C7460E" w:rsidP="00C7460E">
      <w:pPr>
        <w:pStyle w:val="Heading4"/>
      </w:pPr>
      <w:r>
        <w:t>U1a: The system shall be easy for a manager to use.</w:t>
      </w:r>
    </w:p>
    <w:p w14:paraId="036E8378" w14:textId="77777777" w:rsidR="00C7460E" w:rsidRPr="00FF5CD0" w:rsidRDefault="00C7460E" w:rsidP="00C7460E">
      <w:pPr>
        <w:pStyle w:val="NoSpacing"/>
      </w:pPr>
      <w:r w:rsidRPr="00FF5CD0">
        <w:t xml:space="preserve">Fit Criterion: Managers shall be able to learn the system in 2 hours. All trained </w:t>
      </w:r>
      <w:proofErr w:type="gramStart"/>
      <w:r w:rsidRPr="00FF5CD0">
        <w:t>manager</w:t>
      </w:r>
      <w:proofErr w:type="gramEnd"/>
      <w:r w:rsidRPr="00FF5CD0">
        <w:t xml:space="preserve"> shall be able to create/remove a new client, manager, supported house or Support staff member in 5 minutes assuming that the information used is correct. </w:t>
      </w:r>
    </w:p>
    <w:p w14:paraId="41B633CA" w14:textId="77777777" w:rsidR="00C7460E" w:rsidRDefault="00C7460E" w:rsidP="00C7460E">
      <w:pPr>
        <w:pStyle w:val="NoSpacing"/>
      </w:pPr>
      <w:r w:rsidRPr="00FF5CD0">
        <w:t xml:space="preserve">Managers shall be able setup or alter a client’s support team in 20 minutes, </w:t>
      </w:r>
      <w:proofErr w:type="gramStart"/>
      <w:r w:rsidRPr="00FF5CD0">
        <w:t>assuming that</w:t>
      </w:r>
      <w:proofErr w:type="gramEnd"/>
      <w:r w:rsidRPr="00FF5CD0">
        <w:t xml:space="preserve"> the information used is correct. </w:t>
      </w:r>
    </w:p>
    <w:p w14:paraId="05ED91C5" w14:textId="77777777" w:rsidR="00C7460E" w:rsidRDefault="00C7460E" w:rsidP="00C7460E">
      <w:pPr>
        <w:pStyle w:val="NoSpacing"/>
      </w:pPr>
      <w:r w:rsidRPr="00FF5CD0">
        <w:t>Managers shall be able</w:t>
      </w:r>
      <w:r>
        <w:t xml:space="preserve"> to add/remove client appointments within 10 minutes </w:t>
      </w:r>
      <w:proofErr w:type="gramStart"/>
      <w:r>
        <w:t>assuming</w:t>
      </w:r>
      <w:r w:rsidRPr="00FF5CD0">
        <w:t xml:space="preserve"> that</w:t>
      </w:r>
      <w:proofErr w:type="gramEnd"/>
      <w:r w:rsidRPr="00FF5CD0">
        <w:t xml:space="preserve"> the information used is correct</w:t>
      </w:r>
      <w:r>
        <w:t>.</w:t>
      </w:r>
    </w:p>
    <w:p w14:paraId="05FDEDB0" w14:textId="77777777" w:rsidR="00C7460E" w:rsidRDefault="00C7460E" w:rsidP="00C7460E">
      <w:pPr>
        <w:pStyle w:val="NoSpacing"/>
      </w:pPr>
      <w:r>
        <w:t>Applies: UC1, UC2, UC3, UC12, UC4, UC5, UC6, UC7, UC22, UC23, UC21, UC8, UC9, UC10, UC13, UC17, UC11, UC16, UC19, UC18</w:t>
      </w:r>
    </w:p>
    <w:p w14:paraId="79943879" w14:textId="77777777" w:rsidR="00C7460E" w:rsidRDefault="00C7460E" w:rsidP="00C7460E">
      <w:pPr>
        <w:pStyle w:val="NoSpacing"/>
      </w:pPr>
    </w:p>
    <w:p w14:paraId="46477B5C" w14:textId="77777777" w:rsidR="00C7460E" w:rsidRDefault="00C7460E" w:rsidP="00C7460E">
      <w:pPr>
        <w:pStyle w:val="Heading4"/>
      </w:pPr>
      <w:r>
        <w:t>U1b: The system shall be easy for a support staff member to use.</w:t>
      </w:r>
    </w:p>
    <w:p w14:paraId="3F544693" w14:textId="77777777" w:rsidR="00C7460E" w:rsidRDefault="00C7460E" w:rsidP="00C7460E">
      <w:pPr>
        <w:pStyle w:val="NoSpacing"/>
      </w:pPr>
      <w:r w:rsidRPr="00FF5CD0">
        <w:t>Fit Criterion</w:t>
      </w:r>
      <w:r>
        <w:t xml:space="preserve">: Support staff members shall be able to learn the system in 1 hour. All trained support staff members shall be able </w:t>
      </w:r>
      <w:proofErr w:type="gramStart"/>
      <w:r>
        <w:t>to,</w:t>
      </w:r>
      <w:proofErr w:type="gramEnd"/>
      <w:r>
        <w:t xml:space="preserve"> record an appointment meeting in 1 minute, Display client details in 30 seconds, create a client note in 1 minute, display notes relating to a client in 30 seconds.</w:t>
      </w:r>
    </w:p>
    <w:p w14:paraId="1F243A30" w14:textId="77777777" w:rsidR="00C7460E" w:rsidRDefault="00C7460E" w:rsidP="00C7460E">
      <w:pPr>
        <w:pStyle w:val="NoSpacing"/>
      </w:pPr>
      <w:r>
        <w:t>Applies: UC1, UC14, UC15, UC16, UC17, UC18, UC19, UC13, UC24.</w:t>
      </w:r>
    </w:p>
    <w:p w14:paraId="4BD91389" w14:textId="77777777" w:rsidR="00C7460E" w:rsidRDefault="00C7460E" w:rsidP="00C7460E">
      <w:pPr>
        <w:pStyle w:val="NoSpacing"/>
      </w:pPr>
    </w:p>
    <w:p w14:paraId="61CF4F47" w14:textId="77777777" w:rsidR="00C7460E" w:rsidRDefault="00C7460E" w:rsidP="00C7460E">
      <w:pPr>
        <w:pStyle w:val="Heading4"/>
      </w:pPr>
      <w:r>
        <w:t>U1c: The system shall be easy for a client to use.</w:t>
      </w:r>
    </w:p>
    <w:p w14:paraId="69212ED5" w14:textId="77777777" w:rsidR="00C7460E" w:rsidRDefault="00C7460E" w:rsidP="00C7460E">
      <w:pPr>
        <w:pStyle w:val="NoSpacing"/>
      </w:pPr>
      <w:r w:rsidRPr="00FF5CD0">
        <w:t>Fit Criterion</w:t>
      </w:r>
      <w:r>
        <w:t xml:space="preserve">: clients will be able to use the system with 10 minutes of training. Client shall be able </w:t>
      </w:r>
      <w:proofErr w:type="gramStart"/>
      <w:r>
        <w:t>to,</w:t>
      </w:r>
      <w:proofErr w:type="gramEnd"/>
      <w:r>
        <w:t xml:space="preserve"> display their timetable in 30 seconds, display a specific support staff member contact detail’s in 1 minute.</w:t>
      </w:r>
    </w:p>
    <w:p w14:paraId="390E8BA1" w14:textId="77777777" w:rsidR="00C7460E" w:rsidRDefault="00C7460E" w:rsidP="00C7460E">
      <w:pPr>
        <w:pStyle w:val="NoSpacing"/>
      </w:pPr>
      <w:r>
        <w:t>Applies: UC1, UC14, UC20.</w:t>
      </w:r>
    </w:p>
    <w:p w14:paraId="7E0F68B1" w14:textId="77777777" w:rsidR="00C7460E" w:rsidRDefault="00C7460E" w:rsidP="00C7460E">
      <w:pPr>
        <w:pStyle w:val="NoSpacing"/>
      </w:pPr>
    </w:p>
    <w:p w14:paraId="303039E6" w14:textId="77777777" w:rsidR="00C7460E" w:rsidRDefault="00C7460E" w:rsidP="00C7460E">
      <w:pPr>
        <w:pStyle w:val="Heading4"/>
      </w:pPr>
      <w:r>
        <w:t xml:space="preserve">U2: The system shall conform to the </w:t>
      </w:r>
      <w:r w:rsidRPr="00767BF2">
        <w:t>Equality Act 2010.</w:t>
      </w:r>
    </w:p>
    <w:p w14:paraId="452A001A" w14:textId="77777777" w:rsidR="00C7460E" w:rsidRDefault="00C7460E" w:rsidP="00C7460E">
      <w:pPr>
        <w:pStyle w:val="NoSpacing"/>
      </w:pPr>
      <w:r w:rsidRPr="00FF5CD0">
        <w:t>Fit Criterion</w:t>
      </w:r>
      <w:r>
        <w:t xml:space="preserve">: The system shall meet level AA of the </w:t>
      </w:r>
      <w:r w:rsidRPr="00767BF2">
        <w:t>Web Content Accessibility Guidelines (WCAG 2.1) as a minimum</w:t>
      </w:r>
      <w:r>
        <w:t>.</w:t>
      </w:r>
    </w:p>
    <w:p w14:paraId="7752AD39" w14:textId="77777777" w:rsidR="00C7460E" w:rsidRPr="00FF5CD0" w:rsidRDefault="00C7460E" w:rsidP="00C7460E">
      <w:pPr>
        <w:pStyle w:val="NoSpacing"/>
      </w:pPr>
      <w:r>
        <w:t>Applies: All use cases.</w:t>
      </w:r>
    </w:p>
    <w:p w14:paraId="39CC645C" w14:textId="77777777" w:rsidR="00C7460E" w:rsidRDefault="00C7460E" w:rsidP="00C7460E">
      <w:pPr>
        <w:pStyle w:val="NoSpacing"/>
      </w:pPr>
    </w:p>
    <w:p w14:paraId="7132F29D" w14:textId="77777777" w:rsidR="00C7460E" w:rsidRDefault="00C7460E" w:rsidP="00C7460E">
      <w:pPr>
        <w:pStyle w:val="Heading2"/>
        <w:numPr>
          <w:ilvl w:val="0"/>
          <w:numId w:val="33"/>
        </w:numPr>
      </w:pPr>
      <w:bookmarkStart w:id="691" w:name="_Toc3373184"/>
      <w:bookmarkStart w:id="692" w:name="_Toc19455205"/>
      <w:bookmarkStart w:id="693" w:name="_Toc19455425"/>
      <w:r>
        <w:lastRenderedPageBreak/>
        <w:t>Performance requirements.</w:t>
      </w:r>
      <w:bookmarkEnd w:id="691"/>
      <w:bookmarkEnd w:id="692"/>
      <w:bookmarkEnd w:id="693"/>
    </w:p>
    <w:p w14:paraId="4A925F08" w14:textId="77777777" w:rsidR="00C7460E" w:rsidRDefault="00C7460E" w:rsidP="00C7460E">
      <w:pPr>
        <w:pStyle w:val="Heading4"/>
      </w:pPr>
      <w:r>
        <w:t>P1: The system shall be able to handle a range of concurrent users.</w:t>
      </w:r>
    </w:p>
    <w:p w14:paraId="6C548241" w14:textId="77777777" w:rsidR="00C7460E" w:rsidRDefault="00C7460E" w:rsidP="00C7460E">
      <w:r>
        <w:t>Fit criterion: The system shall be able to handle up to 100 concurrent users.</w:t>
      </w:r>
    </w:p>
    <w:p w14:paraId="0115FB57" w14:textId="77777777" w:rsidR="00C7460E" w:rsidRDefault="00C7460E" w:rsidP="00C7460E">
      <w:r>
        <w:t>Applies: all use cases</w:t>
      </w:r>
    </w:p>
    <w:p w14:paraId="4357F8AB" w14:textId="77777777" w:rsidR="00C7460E" w:rsidRDefault="00C7460E" w:rsidP="00C7460E">
      <w:pPr>
        <w:pStyle w:val="Heading4"/>
      </w:pPr>
      <w:r>
        <w:t>P2: The system shall be able to handle a range of clients.</w:t>
      </w:r>
    </w:p>
    <w:p w14:paraId="20EB9D94" w14:textId="77777777" w:rsidR="00C7460E" w:rsidRPr="004C645E" w:rsidRDefault="00C7460E" w:rsidP="00C7460E">
      <w:r>
        <w:t>Fit criterion: The system shall be able to handle up to 100 clients and their appointments.</w:t>
      </w:r>
    </w:p>
    <w:p w14:paraId="0A08F376" w14:textId="77777777" w:rsidR="00C7460E" w:rsidRDefault="00C7460E" w:rsidP="00C7460E">
      <w:r>
        <w:t>Applies: all use cases</w:t>
      </w:r>
    </w:p>
    <w:p w14:paraId="1470AE4B" w14:textId="77777777" w:rsidR="00C7460E" w:rsidRDefault="00C7460E" w:rsidP="00C7460E">
      <w:pPr>
        <w:pStyle w:val="Heading4"/>
      </w:pPr>
      <w:r>
        <w:t>P3: The system shall respond to user inputs within 2 seconds.</w:t>
      </w:r>
    </w:p>
    <w:p w14:paraId="41DB1E1B" w14:textId="77777777" w:rsidR="00C7460E" w:rsidRDefault="00C7460E" w:rsidP="00C7460E">
      <w:r>
        <w:t>Fit criterion: The system shall be able to respond to more than 50 per cent of users input in under 2 seconds. Assuming no controllable connectivity problems.</w:t>
      </w:r>
    </w:p>
    <w:p w14:paraId="0E1EC7C1" w14:textId="77777777" w:rsidR="00C7460E" w:rsidRDefault="00C7460E" w:rsidP="00C7460E">
      <w:r>
        <w:t>Applies: UC1, UC17, UC20, UC8, UC9, UC10, UC11, UC7, UC6, U3, UC2</w:t>
      </w:r>
    </w:p>
    <w:p w14:paraId="4DE1F7B3" w14:textId="77777777" w:rsidR="00C7460E" w:rsidRDefault="00C7460E" w:rsidP="00C7460E">
      <w:pPr>
        <w:pStyle w:val="Heading4"/>
      </w:pPr>
      <w:r>
        <w:t>P4: The system shall respond to complex user inputs within 5 seconds.</w:t>
      </w:r>
    </w:p>
    <w:p w14:paraId="70E87DE5" w14:textId="77777777" w:rsidR="00C7460E" w:rsidRDefault="00C7460E" w:rsidP="00C7460E">
      <w:r>
        <w:t xml:space="preserve">Fit criterion: The system shall be able to respond to more than 50 per cent of complex users input in under 5 seconds. Assuming no controllable connectivity problems. </w:t>
      </w:r>
    </w:p>
    <w:p w14:paraId="22329B4D" w14:textId="77777777" w:rsidR="00C7460E" w:rsidRDefault="00C7460E" w:rsidP="00C7460E">
      <w:r>
        <w:t>Applies: UC13, UC21, UC23, UC23, UC16, UC19, UC18, UC14, UC12, UC15, UC16, UC13, CU4, UC5, UC24.</w:t>
      </w:r>
    </w:p>
    <w:p w14:paraId="0A7C9C09" w14:textId="77777777" w:rsidR="00C7460E" w:rsidRDefault="00C7460E" w:rsidP="00C7460E">
      <w:pPr>
        <w:pStyle w:val="Heading4"/>
      </w:pPr>
      <w:r>
        <w:t>P5: The system shall have high availability.</w:t>
      </w:r>
    </w:p>
    <w:p w14:paraId="697ACE8C" w14:textId="77777777" w:rsidR="00C7460E" w:rsidRDefault="00C7460E" w:rsidP="00C7460E">
      <w:r>
        <w:t xml:space="preserve">Fit criterion: The system be availability of 99.9 per cent of the time for 24 hours a day, 7 days a week, with a period of unavailability lasting 20 minutes at most. </w:t>
      </w:r>
    </w:p>
    <w:p w14:paraId="2752C36D" w14:textId="77777777" w:rsidR="00C7460E" w:rsidRDefault="00C7460E" w:rsidP="00C7460E">
      <w:r>
        <w:t>Applies: all use cases.</w:t>
      </w:r>
    </w:p>
    <w:p w14:paraId="2D1FFC06" w14:textId="77777777" w:rsidR="00C7460E" w:rsidRDefault="00C7460E" w:rsidP="00C7460E">
      <w:pPr>
        <w:pStyle w:val="Heading2"/>
        <w:numPr>
          <w:ilvl w:val="0"/>
          <w:numId w:val="33"/>
        </w:numPr>
      </w:pPr>
      <w:bookmarkStart w:id="694" w:name="_Toc3373185"/>
      <w:bookmarkStart w:id="695" w:name="_Toc19455206"/>
      <w:bookmarkStart w:id="696" w:name="_Toc19455426"/>
      <w:r>
        <w:t>Operational and environmental requirements.</w:t>
      </w:r>
      <w:bookmarkEnd w:id="694"/>
      <w:bookmarkEnd w:id="695"/>
      <w:bookmarkEnd w:id="696"/>
    </w:p>
    <w:p w14:paraId="3F143A56" w14:textId="77777777" w:rsidR="00C7460E" w:rsidRDefault="00C7460E" w:rsidP="00C7460E">
      <w:pPr>
        <w:pStyle w:val="Heading4"/>
      </w:pPr>
      <w:r>
        <w:t>O1: The system shall work on the last four releases of the five most popular browsers.</w:t>
      </w:r>
    </w:p>
    <w:p w14:paraId="060ECC03" w14:textId="77777777" w:rsidR="00C7460E" w:rsidRDefault="00C7460E" w:rsidP="00C7460E">
      <w:r>
        <w:t xml:space="preserve">Fit criterion: the system shall function correctly on the last four releases of the five most popular browsers. </w:t>
      </w:r>
      <w:proofErr w:type="gramStart"/>
      <w:r>
        <w:t>Assuming that</w:t>
      </w:r>
      <w:proofErr w:type="gramEnd"/>
      <w:r>
        <w:t xml:space="preserve"> the device running the browser meets the minimum specification.</w:t>
      </w:r>
    </w:p>
    <w:p w14:paraId="00B54F9B" w14:textId="77777777" w:rsidR="00C7460E" w:rsidRDefault="00C7460E" w:rsidP="00C7460E">
      <w:r>
        <w:t>Applies: All use cases.</w:t>
      </w:r>
    </w:p>
    <w:p w14:paraId="46BBAFD8" w14:textId="77777777" w:rsidR="00C7460E" w:rsidRDefault="00C7460E" w:rsidP="00C7460E">
      <w:pPr>
        <w:pStyle w:val="Heading2"/>
        <w:numPr>
          <w:ilvl w:val="0"/>
          <w:numId w:val="33"/>
        </w:numPr>
      </w:pPr>
      <w:bookmarkStart w:id="697" w:name="_Toc3373186"/>
      <w:bookmarkStart w:id="698" w:name="_Toc19455207"/>
      <w:bookmarkStart w:id="699" w:name="_Toc19455427"/>
      <w:r>
        <w:t>Maintainability and support requirements.</w:t>
      </w:r>
      <w:bookmarkEnd w:id="697"/>
      <w:bookmarkEnd w:id="698"/>
      <w:bookmarkEnd w:id="699"/>
    </w:p>
    <w:p w14:paraId="2955D6B3" w14:textId="77777777" w:rsidR="00C7460E" w:rsidRDefault="00C7460E" w:rsidP="00C7460E">
      <w:pPr>
        <w:pStyle w:val="Heading4"/>
      </w:pPr>
      <w:r>
        <w:t>M1: the system shall operate across a range of mobile phones.</w:t>
      </w:r>
    </w:p>
    <w:p w14:paraId="5D1A5F2D" w14:textId="77777777" w:rsidR="00C7460E" w:rsidRDefault="00C7460E" w:rsidP="00C7460E">
      <w:r>
        <w:t>Fit criterion: the system shall work on both android and IOS assuming the mobile phone meets the minimum specification and has a browser.</w:t>
      </w:r>
    </w:p>
    <w:p w14:paraId="57C22C7E" w14:textId="77777777" w:rsidR="00C7460E" w:rsidRDefault="00C7460E" w:rsidP="00C7460E">
      <w:r>
        <w:t>Applies: All use cases.</w:t>
      </w:r>
    </w:p>
    <w:p w14:paraId="4F31D43C" w14:textId="77777777" w:rsidR="00C7460E" w:rsidRDefault="00C7460E" w:rsidP="00C7460E">
      <w:pPr>
        <w:pStyle w:val="Heading2"/>
        <w:numPr>
          <w:ilvl w:val="0"/>
          <w:numId w:val="33"/>
        </w:numPr>
      </w:pPr>
      <w:bookmarkStart w:id="700" w:name="_Toc3373187"/>
      <w:bookmarkStart w:id="701" w:name="_Toc19455208"/>
      <w:bookmarkStart w:id="702" w:name="_Toc19455428"/>
      <w:r>
        <w:t>Security requirements.</w:t>
      </w:r>
      <w:bookmarkEnd w:id="700"/>
      <w:bookmarkEnd w:id="701"/>
      <w:bookmarkEnd w:id="702"/>
    </w:p>
    <w:p w14:paraId="45A7E24E" w14:textId="77777777" w:rsidR="00C7460E" w:rsidRDefault="00C7460E" w:rsidP="00C7460E">
      <w:pPr>
        <w:pStyle w:val="Heading4"/>
      </w:pPr>
      <w:r>
        <w:t>S1: only managers shall be able to access manger operations.</w:t>
      </w:r>
    </w:p>
    <w:p w14:paraId="54A1A260" w14:textId="77777777" w:rsidR="00C7460E" w:rsidRDefault="00C7460E" w:rsidP="00C7460E">
      <w:r>
        <w:t>Fit criterion: no more than one break per year shall occur.</w:t>
      </w:r>
    </w:p>
    <w:p w14:paraId="57DF271F" w14:textId="77777777" w:rsidR="00C7460E" w:rsidRPr="00D02A62" w:rsidRDefault="00C7460E" w:rsidP="00C7460E">
      <w:r>
        <w:t>Applies: UC2, UC3, UC12, UC4, UC5, UC6, UC7, UC22, UC23, UC21, UC8, UC9, UC10, UC11.</w:t>
      </w:r>
    </w:p>
    <w:p w14:paraId="26ECBFD5" w14:textId="77777777" w:rsidR="00C7460E" w:rsidRDefault="00C7460E" w:rsidP="00C7460E">
      <w:pPr>
        <w:pStyle w:val="Heading4"/>
      </w:pPr>
      <w:r>
        <w:lastRenderedPageBreak/>
        <w:t>S2: only support staff members or managers shall be able to access support staff member operations.</w:t>
      </w:r>
    </w:p>
    <w:p w14:paraId="6388139C" w14:textId="77777777" w:rsidR="00C7460E" w:rsidRDefault="00C7460E" w:rsidP="00C7460E">
      <w:r>
        <w:t>Fit criterion: no more than one break per year shall occur.</w:t>
      </w:r>
    </w:p>
    <w:p w14:paraId="76654194" w14:textId="77777777" w:rsidR="00C7460E" w:rsidRDefault="00C7460E" w:rsidP="00C7460E">
      <w:r>
        <w:t>Applies: UC15, UC16, UC17, UC18, UC19, UC13, UC24.</w:t>
      </w:r>
    </w:p>
    <w:p w14:paraId="2591B8EA" w14:textId="77777777" w:rsidR="00C7460E" w:rsidRDefault="00C7460E" w:rsidP="00C7460E">
      <w:pPr>
        <w:pStyle w:val="Heading4"/>
      </w:pPr>
      <w:r>
        <w:t>S3: only support staff members, managers or clients shall be able to access client operations.</w:t>
      </w:r>
    </w:p>
    <w:p w14:paraId="626F9D15" w14:textId="77777777" w:rsidR="00C7460E" w:rsidRDefault="00C7460E" w:rsidP="00C7460E">
      <w:r>
        <w:t>Fit criterion: no more than one break per year shall occur.</w:t>
      </w:r>
    </w:p>
    <w:p w14:paraId="6EEA11AE" w14:textId="77777777" w:rsidR="00C7460E" w:rsidRDefault="00C7460E" w:rsidP="00C7460E">
      <w:r>
        <w:t>Applies: UC1, UC14, UC20.</w:t>
      </w:r>
    </w:p>
    <w:p w14:paraId="24B5455C" w14:textId="77777777" w:rsidR="00C7460E" w:rsidRDefault="00C7460E" w:rsidP="00C7460E">
      <w:pPr>
        <w:pStyle w:val="Heading4"/>
      </w:pPr>
      <w:r>
        <w:t xml:space="preserve">S4: </w:t>
      </w:r>
      <w:r w:rsidRPr="00AD1E2B">
        <w:t xml:space="preserve">The </w:t>
      </w:r>
      <w:r>
        <w:t xml:space="preserve">system </w:t>
      </w:r>
      <w:r w:rsidRPr="00AD1E2B">
        <w:t>shall prevent incorrect data from being introduced</w:t>
      </w:r>
      <w:r>
        <w:t>.</w:t>
      </w:r>
    </w:p>
    <w:p w14:paraId="5932ABB8" w14:textId="77777777" w:rsidR="00C7460E" w:rsidRDefault="00C7460E" w:rsidP="00C7460E">
      <w:r>
        <w:t>Fit criterion: the system shall reject information in the specified format.</w:t>
      </w:r>
    </w:p>
    <w:p w14:paraId="07F28EC2" w14:textId="77777777" w:rsidR="00C7460E" w:rsidRDefault="00C7460E" w:rsidP="00C7460E">
      <w:r>
        <w:t>Applies: All use cases</w:t>
      </w:r>
    </w:p>
    <w:p w14:paraId="7F5B64F1" w14:textId="77777777" w:rsidR="00C7460E" w:rsidRDefault="00C7460E" w:rsidP="00C7460E">
      <w:pPr>
        <w:pStyle w:val="Heading4"/>
      </w:pPr>
      <w:r>
        <w:t xml:space="preserve">S5: </w:t>
      </w:r>
      <w:r w:rsidRPr="00AD1E2B">
        <w:t xml:space="preserve">The </w:t>
      </w:r>
      <w:r>
        <w:t xml:space="preserve">system </w:t>
      </w:r>
      <w:r w:rsidRPr="00AD1E2B">
        <w:t xml:space="preserve">shall </w:t>
      </w:r>
      <w:r>
        <w:t>reveal private information only in compliance with the organization’s information policy.</w:t>
      </w:r>
    </w:p>
    <w:p w14:paraId="703C61CA" w14:textId="77777777" w:rsidR="00C7460E" w:rsidRDefault="00C7460E" w:rsidP="00C7460E">
      <w:r>
        <w:t xml:space="preserve">Fit criterion: the system shall only show sensitive data to staff involved with that’s </w:t>
      </w:r>
      <w:proofErr w:type="gramStart"/>
      <w:r>
        <w:t>clients</w:t>
      </w:r>
      <w:proofErr w:type="gramEnd"/>
      <w:r>
        <w:t xml:space="preserve"> care.</w:t>
      </w:r>
    </w:p>
    <w:p w14:paraId="5780867B" w14:textId="77777777" w:rsidR="00C7460E" w:rsidRDefault="00C7460E" w:rsidP="00C7460E">
      <w:r>
        <w:t>Applies: All use cases</w:t>
      </w:r>
    </w:p>
    <w:p w14:paraId="78B3FF83" w14:textId="77777777" w:rsidR="00C7460E" w:rsidRDefault="00C7460E" w:rsidP="00C7460E">
      <w:pPr>
        <w:pStyle w:val="Heading4"/>
      </w:pPr>
      <w:r>
        <w:t xml:space="preserve">S6: </w:t>
      </w:r>
      <w:r w:rsidRPr="00AD1E2B">
        <w:t xml:space="preserve">The </w:t>
      </w:r>
      <w:r>
        <w:t xml:space="preserve">system </w:t>
      </w:r>
      <w:r w:rsidRPr="00AD1E2B">
        <w:t xml:space="preserve">shall </w:t>
      </w:r>
      <w:r>
        <w:t>protect private information in accordance with the relevant privacy laws.</w:t>
      </w:r>
    </w:p>
    <w:p w14:paraId="2C5E34D5" w14:textId="77777777" w:rsidR="00C7460E" w:rsidRDefault="00C7460E" w:rsidP="00C7460E">
      <w:r>
        <w:t>Fit criterion: the system shall protect stored private data from malicious use.</w:t>
      </w:r>
    </w:p>
    <w:p w14:paraId="351DAD1D" w14:textId="77777777" w:rsidR="00C7460E" w:rsidRDefault="00C7460E" w:rsidP="00C7460E">
      <w:r>
        <w:t>Applies: All use cases</w:t>
      </w:r>
    </w:p>
    <w:p w14:paraId="4E87144A" w14:textId="77777777" w:rsidR="00C7460E" w:rsidRDefault="00C7460E" w:rsidP="00C7460E">
      <w:pPr>
        <w:pStyle w:val="Heading2"/>
        <w:numPr>
          <w:ilvl w:val="0"/>
          <w:numId w:val="33"/>
        </w:numPr>
      </w:pPr>
      <w:bookmarkStart w:id="703" w:name="_Toc3373188"/>
      <w:bookmarkStart w:id="704" w:name="_Toc19455209"/>
      <w:bookmarkStart w:id="705" w:name="_Toc19455429"/>
      <w:r>
        <w:t>Cultural requirements.</w:t>
      </w:r>
      <w:bookmarkEnd w:id="703"/>
      <w:bookmarkEnd w:id="704"/>
      <w:bookmarkEnd w:id="705"/>
    </w:p>
    <w:p w14:paraId="2F224429" w14:textId="77777777" w:rsidR="00C7460E" w:rsidRDefault="00C7460E" w:rsidP="00C7460E">
      <w:r>
        <w:t>None.</w:t>
      </w:r>
    </w:p>
    <w:p w14:paraId="509D943D" w14:textId="77777777" w:rsidR="00C7460E" w:rsidRDefault="00C7460E" w:rsidP="00C7460E">
      <w:pPr>
        <w:pStyle w:val="Heading2"/>
        <w:numPr>
          <w:ilvl w:val="0"/>
          <w:numId w:val="33"/>
        </w:numPr>
      </w:pPr>
      <w:bookmarkStart w:id="706" w:name="_Toc3373189"/>
      <w:bookmarkStart w:id="707" w:name="_Toc19455210"/>
      <w:bookmarkStart w:id="708" w:name="_Toc19455430"/>
      <w:r>
        <w:t>Legal requirements</w:t>
      </w:r>
      <w:bookmarkEnd w:id="706"/>
      <w:bookmarkEnd w:id="707"/>
      <w:bookmarkEnd w:id="708"/>
    </w:p>
    <w:p w14:paraId="484CBC9B" w14:textId="77777777" w:rsidR="00C7460E" w:rsidRDefault="00C7460E" w:rsidP="00C7460E">
      <w:pPr>
        <w:pStyle w:val="Heading4"/>
      </w:pPr>
      <w:r>
        <w:t>L1: the system shall operate in accordance with UK law.</w:t>
      </w:r>
    </w:p>
    <w:p w14:paraId="42EC54FC" w14:textId="77777777" w:rsidR="00C7460E" w:rsidRDefault="00C7460E" w:rsidP="00C7460E">
      <w:r>
        <w:t>Fit criterion: the system shall be able to pass an audit by a legal compliance company.</w:t>
      </w:r>
    </w:p>
    <w:p w14:paraId="7F8516BE" w14:textId="77777777" w:rsidR="00C7460E" w:rsidRDefault="00C7460E" w:rsidP="00C7460E">
      <w:r>
        <w:t>Applies: All use cases</w:t>
      </w:r>
    </w:p>
    <w:p w14:paraId="2FC67701" w14:textId="77777777" w:rsidR="00C7460E" w:rsidRDefault="00C7460E" w:rsidP="00C7460E">
      <w:pPr>
        <w:pStyle w:val="Heading4"/>
      </w:pPr>
      <w:r>
        <w:t xml:space="preserve">L2: The system shall be implemented </w:t>
      </w:r>
      <w:proofErr w:type="gramStart"/>
      <w:r w:rsidRPr="00E221CF">
        <w:t>so as to</w:t>
      </w:r>
      <w:proofErr w:type="gramEnd"/>
      <w:r w:rsidRPr="00E221CF">
        <w:t xml:space="preserve"> comply with the Data Protection Act.</w:t>
      </w:r>
    </w:p>
    <w:p w14:paraId="6BD01E21" w14:textId="77777777" w:rsidR="00C7460E" w:rsidRDefault="00C7460E" w:rsidP="00C7460E">
      <w:r>
        <w:t>Fit criterion: the system shall handle personal and sensitive data appropriately.</w:t>
      </w:r>
    </w:p>
    <w:p w14:paraId="2A20BDBE" w14:textId="77777777" w:rsidR="00C7460E" w:rsidRDefault="00C7460E" w:rsidP="00C7460E">
      <w:r>
        <w:t>Applies: All use cases</w:t>
      </w:r>
      <w:r>
        <w:br w:type="page"/>
      </w:r>
    </w:p>
    <w:p w14:paraId="451BEF46" w14:textId="77777777" w:rsidR="00C7460E" w:rsidRPr="000D7EB0" w:rsidRDefault="00C7460E" w:rsidP="00C7460E">
      <w:pPr>
        <w:pStyle w:val="Heading1"/>
      </w:pPr>
      <w:bookmarkStart w:id="709" w:name="_Toc3373190"/>
      <w:bookmarkStart w:id="710" w:name="_Toc19455211"/>
      <w:bookmarkStart w:id="711" w:name="_Toc19455431"/>
      <w:r>
        <w:lastRenderedPageBreak/>
        <w:t>Project issues</w:t>
      </w:r>
      <w:bookmarkEnd w:id="709"/>
      <w:bookmarkEnd w:id="710"/>
      <w:bookmarkEnd w:id="711"/>
    </w:p>
    <w:p w14:paraId="5BB734AF" w14:textId="77777777" w:rsidR="00C7460E" w:rsidRDefault="00C7460E" w:rsidP="00C7460E">
      <w:pPr>
        <w:pStyle w:val="Heading2"/>
        <w:numPr>
          <w:ilvl w:val="0"/>
          <w:numId w:val="33"/>
        </w:numPr>
      </w:pPr>
      <w:bookmarkStart w:id="712" w:name="_Toc3373191"/>
      <w:bookmarkStart w:id="713" w:name="_Toc19455212"/>
      <w:bookmarkStart w:id="714" w:name="_Toc19455432"/>
      <w:r>
        <w:t>Open Issues</w:t>
      </w:r>
      <w:bookmarkEnd w:id="712"/>
      <w:bookmarkEnd w:id="713"/>
      <w:bookmarkEnd w:id="714"/>
    </w:p>
    <w:p w14:paraId="1E6CF8C4" w14:textId="77777777" w:rsidR="00C7460E" w:rsidRDefault="00C7460E" w:rsidP="00C7460E">
      <w:r>
        <w:t>An investigation into whether a solution can be implemented around connectivity. Some of the support houses have bad reception. As a website will be used for the front-end it will be necessary to research ways of allowing an offline website to process and/or store information than is then uploaded when a connection is established.</w:t>
      </w:r>
    </w:p>
    <w:p w14:paraId="55902CDA" w14:textId="77777777" w:rsidR="00C7460E" w:rsidRDefault="00C7460E" w:rsidP="00C7460E">
      <w:pPr>
        <w:pStyle w:val="Heading2"/>
        <w:numPr>
          <w:ilvl w:val="0"/>
          <w:numId w:val="33"/>
        </w:numPr>
      </w:pPr>
      <w:r w:rsidRPr="000D7EB0">
        <w:t xml:space="preserve"> </w:t>
      </w:r>
      <w:bookmarkStart w:id="715" w:name="_Toc3373192"/>
      <w:bookmarkStart w:id="716" w:name="_Toc19455213"/>
      <w:bookmarkStart w:id="717" w:name="_Toc19455433"/>
      <w:r>
        <w:t>Off-the-shelf Solutions</w:t>
      </w:r>
      <w:bookmarkEnd w:id="715"/>
      <w:bookmarkEnd w:id="716"/>
      <w:bookmarkEnd w:id="717"/>
    </w:p>
    <w:p w14:paraId="17158323" w14:textId="77777777" w:rsidR="00C7460E" w:rsidRDefault="00C7460E" w:rsidP="00C7460E">
      <w:proofErr w:type="spellStart"/>
      <w:r w:rsidRPr="005159B1">
        <w:t>Mobizio</w:t>
      </w:r>
      <w:proofErr w:type="spellEnd"/>
      <w:r>
        <w:t xml:space="preserve"> is a management system in use by several supported living charities. The main drawback of this system is a monthly service charge. Looking at the functionality of this system could help with the development of our software system.</w:t>
      </w:r>
      <w:r w:rsidRPr="008C2867">
        <w:t xml:space="preserve"> </w:t>
      </w:r>
    </w:p>
    <w:p w14:paraId="2F548452" w14:textId="77777777" w:rsidR="00C7460E" w:rsidRDefault="00C7460E" w:rsidP="00C7460E">
      <w:pPr>
        <w:pStyle w:val="Heading2"/>
        <w:numPr>
          <w:ilvl w:val="0"/>
          <w:numId w:val="33"/>
        </w:numPr>
      </w:pPr>
      <w:r w:rsidRPr="000D7EB0">
        <w:t xml:space="preserve"> </w:t>
      </w:r>
      <w:bookmarkStart w:id="718" w:name="_Toc3373193"/>
      <w:bookmarkStart w:id="719" w:name="_Toc19455214"/>
      <w:bookmarkStart w:id="720" w:name="_Toc19455434"/>
      <w:r>
        <w:t>New problems</w:t>
      </w:r>
      <w:bookmarkEnd w:id="718"/>
      <w:bookmarkEnd w:id="719"/>
      <w:bookmarkEnd w:id="720"/>
    </w:p>
    <w:p w14:paraId="586516E1" w14:textId="77777777" w:rsidR="00C7460E" w:rsidRDefault="00C7460E" w:rsidP="00C7460E">
      <w:r>
        <w:t xml:space="preserve">Introducing a </w:t>
      </w:r>
      <w:r w:rsidRPr="000D7EB0">
        <w:t>scheduling system</w:t>
      </w:r>
      <w:r>
        <w:t xml:space="preserve"> will affect the work of all support staff and managers. the time it takes for the staff to be training and start using the system will depend on its overall acceptation by staff and that is successfully replaces the paper system.</w:t>
      </w:r>
    </w:p>
    <w:p w14:paraId="392B8E74" w14:textId="77777777" w:rsidR="00C7460E" w:rsidRDefault="00C7460E" w:rsidP="00C7460E">
      <w:pPr>
        <w:pStyle w:val="Heading2"/>
        <w:numPr>
          <w:ilvl w:val="0"/>
          <w:numId w:val="33"/>
        </w:numPr>
      </w:pPr>
      <w:r w:rsidRPr="000D7EB0">
        <w:t xml:space="preserve"> </w:t>
      </w:r>
      <w:bookmarkStart w:id="721" w:name="_Toc3373194"/>
      <w:bookmarkStart w:id="722" w:name="_Toc19455215"/>
      <w:bookmarkStart w:id="723" w:name="_Toc19455435"/>
      <w:r>
        <w:t>Tasks</w:t>
      </w:r>
      <w:bookmarkEnd w:id="721"/>
      <w:bookmarkEnd w:id="722"/>
      <w:bookmarkEnd w:id="723"/>
    </w:p>
    <w:tbl>
      <w:tblPr>
        <w:tblW w:w="9160" w:type="dxa"/>
        <w:tblLook w:val="04A0" w:firstRow="1" w:lastRow="0" w:firstColumn="1" w:lastColumn="0" w:noHBand="0" w:noVBand="1"/>
      </w:tblPr>
      <w:tblGrid>
        <w:gridCol w:w="960"/>
        <w:gridCol w:w="5140"/>
        <w:gridCol w:w="1027"/>
        <w:gridCol w:w="960"/>
        <w:gridCol w:w="1180"/>
      </w:tblGrid>
      <w:tr w:rsidR="00C7460E" w:rsidRPr="00D329F6" w14:paraId="65AF754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5B9BD5" w:fill="5B9BD5"/>
            <w:noWrap/>
            <w:vAlign w:val="bottom"/>
            <w:hideMark/>
          </w:tcPr>
          <w:p w14:paraId="5704D460"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id</w:t>
            </w:r>
          </w:p>
        </w:tc>
        <w:tc>
          <w:tcPr>
            <w:tcW w:w="5140" w:type="dxa"/>
            <w:tcBorders>
              <w:top w:val="single" w:sz="4" w:space="0" w:color="9BC2E6"/>
              <w:left w:val="nil"/>
              <w:bottom w:val="single" w:sz="4" w:space="0" w:color="9BC2E6"/>
              <w:right w:val="nil"/>
            </w:tcBorders>
            <w:shd w:val="clear" w:color="5B9BD5" w:fill="5B9BD5"/>
            <w:noWrap/>
            <w:vAlign w:val="bottom"/>
            <w:hideMark/>
          </w:tcPr>
          <w:p w14:paraId="6F5457B7"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Task Name</w:t>
            </w:r>
          </w:p>
        </w:tc>
        <w:tc>
          <w:tcPr>
            <w:tcW w:w="920" w:type="dxa"/>
            <w:tcBorders>
              <w:top w:val="single" w:sz="4" w:space="0" w:color="9BC2E6"/>
              <w:left w:val="nil"/>
              <w:bottom w:val="single" w:sz="4" w:space="0" w:color="9BC2E6"/>
              <w:right w:val="nil"/>
            </w:tcBorders>
            <w:shd w:val="clear" w:color="5B9BD5" w:fill="5B9BD5"/>
            <w:noWrap/>
            <w:vAlign w:val="bottom"/>
            <w:hideMark/>
          </w:tcPr>
          <w:p w14:paraId="11B5F674"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Duration</w:t>
            </w:r>
          </w:p>
        </w:tc>
        <w:tc>
          <w:tcPr>
            <w:tcW w:w="960" w:type="dxa"/>
            <w:tcBorders>
              <w:top w:val="single" w:sz="4" w:space="0" w:color="9BC2E6"/>
              <w:left w:val="nil"/>
              <w:bottom w:val="single" w:sz="4" w:space="0" w:color="9BC2E6"/>
              <w:right w:val="nil"/>
            </w:tcBorders>
            <w:shd w:val="clear" w:color="5B9BD5" w:fill="5B9BD5"/>
            <w:noWrap/>
            <w:vAlign w:val="bottom"/>
            <w:hideMark/>
          </w:tcPr>
          <w:p w14:paraId="0CBC7412"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start</w:t>
            </w:r>
          </w:p>
        </w:tc>
        <w:tc>
          <w:tcPr>
            <w:tcW w:w="1180" w:type="dxa"/>
            <w:tcBorders>
              <w:top w:val="single" w:sz="4" w:space="0" w:color="9BC2E6"/>
              <w:left w:val="nil"/>
              <w:bottom w:val="single" w:sz="4" w:space="0" w:color="9BC2E6"/>
              <w:right w:val="single" w:sz="4" w:space="0" w:color="9BC2E6"/>
            </w:tcBorders>
            <w:shd w:val="clear" w:color="5B9BD5" w:fill="5B9BD5"/>
            <w:noWrap/>
            <w:vAlign w:val="bottom"/>
            <w:hideMark/>
          </w:tcPr>
          <w:p w14:paraId="34BD854C" w14:textId="77777777" w:rsidR="00C7460E" w:rsidRPr="00D329F6" w:rsidRDefault="00C7460E" w:rsidP="009E480B">
            <w:pPr>
              <w:spacing w:after="0" w:line="240" w:lineRule="auto"/>
              <w:rPr>
                <w:rFonts w:ascii="Calibri" w:eastAsia="Times New Roman" w:hAnsi="Calibri" w:cs="Calibri"/>
                <w:b/>
                <w:bCs/>
                <w:color w:val="FFFFFF"/>
              </w:rPr>
            </w:pPr>
            <w:r w:rsidRPr="00D329F6">
              <w:rPr>
                <w:rFonts w:ascii="Calibri" w:eastAsia="Times New Roman" w:hAnsi="Calibri" w:cs="Calibri"/>
                <w:b/>
                <w:bCs/>
                <w:color w:val="FFFFFF"/>
              </w:rPr>
              <w:t>finish</w:t>
            </w:r>
          </w:p>
        </w:tc>
      </w:tr>
      <w:tr w:rsidR="00C7460E" w:rsidRPr="00D329F6" w14:paraId="583B0D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732CEE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w:t>
            </w:r>
          </w:p>
        </w:tc>
        <w:tc>
          <w:tcPr>
            <w:tcW w:w="5140" w:type="dxa"/>
            <w:tcBorders>
              <w:top w:val="single" w:sz="4" w:space="0" w:color="9BC2E6"/>
              <w:left w:val="nil"/>
              <w:bottom w:val="single" w:sz="4" w:space="0" w:color="9BC2E6"/>
              <w:right w:val="nil"/>
            </w:tcBorders>
            <w:shd w:val="clear" w:color="DDEBF7" w:fill="DDEBF7"/>
            <w:noWrap/>
            <w:vAlign w:val="bottom"/>
            <w:hideMark/>
          </w:tcPr>
          <w:p w14:paraId="133850E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ad TM470 document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728497B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63BD339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2-Feb</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C7178F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Feb</w:t>
            </w:r>
          </w:p>
        </w:tc>
      </w:tr>
      <w:tr w:rsidR="00C7460E" w:rsidRPr="00D329F6" w14:paraId="48E50C9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C7FCDB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w:t>
            </w:r>
          </w:p>
        </w:tc>
        <w:tc>
          <w:tcPr>
            <w:tcW w:w="5140" w:type="dxa"/>
            <w:tcBorders>
              <w:top w:val="single" w:sz="4" w:space="0" w:color="9BC2E6"/>
              <w:left w:val="nil"/>
              <w:bottom w:val="single" w:sz="4" w:space="0" w:color="9BC2E6"/>
              <w:right w:val="nil"/>
            </w:tcBorders>
            <w:shd w:val="clear" w:color="auto" w:fill="auto"/>
            <w:noWrap/>
            <w:vAlign w:val="bottom"/>
            <w:hideMark/>
          </w:tcPr>
          <w:p w14:paraId="7E03D69E"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requirements elicitation from support charity.</w:t>
            </w:r>
          </w:p>
        </w:tc>
        <w:tc>
          <w:tcPr>
            <w:tcW w:w="920" w:type="dxa"/>
            <w:tcBorders>
              <w:top w:val="single" w:sz="4" w:space="0" w:color="9BC2E6"/>
              <w:left w:val="nil"/>
              <w:bottom w:val="single" w:sz="4" w:space="0" w:color="9BC2E6"/>
              <w:right w:val="nil"/>
            </w:tcBorders>
            <w:shd w:val="clear" w:color="auto" w:fill="auto"/>
            <w:noWrap/>
            <w:vAlign w:val="bottom"/>
            <w:hideMark/>
          </w:tcPr>
          <w:p w14:paraId="744D766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8 weeks</w:t>
            </w:r>
          </w:p>
        </w:tc>
        <w:tc>
          <w:tcPr>
            <w:tcW w:w="960" w:type="dxa"/>
            <w:tcBorders>
              <w:top w:val="single" w:sz="4" w:space="0" w:color="9BC2E6"/>
              <w:left w:val="nil"/>
              <w:bottom w:val="single" w:sz="4" w:space="0" w:color="9BC2E6"/>
              <w:right w:val="nil"/>
            </w:tcBorders>
            <w:shd w:val="clear" w:color="auto" w:fill="auto"/>
            <w:noWrap/>
            <w:vAlign w:val="bottom"/>
            <w:hideMark/>
          </w:tcPr>
          <w:p w14:paraId="5AC3B21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Feb</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0932AF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1-Mar</w:t>
            </w:r>
          </w:p>
        </w:tc>
      </w:tr>
      <w:tr w:rsidR="00C7460E" w:rsidRPr="00D329F6" w14:paraId="1BFCE60E"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61FFCA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w:t>
            </w:r>
          </w:p>
        </w:tc>
        <w:tc>
          <w:tcPr>
            <w:tcW w:w="5140" w:type="dxa"/>
            <w:tcBorders>
              <w:top w:val="single" w:sz="4" w:space="0" w:color="9BC2E6"/>
              <w:left w:val="nil"/>
              <w:bottom w:val="single" w:sz="4" w:space="0" w:color="9BC2E6"/>
              <w:right w:val="nil"/>
            </w:tcBorders>
            <w:shd w:val="clear" w:color="DDEBF7" w:fill="DDEBF7"/>
            <w:vAlign w:val="bottom"/>
            <w:hideMark/>
          </w:tcPr>
          <w:p w14:paraId="642C74AC" w14:textId="77777777" w:rsidR="00C7460E" w:rsidRPr="0092327F" w:rsidRDefault="00C7460E" w:rsidP="009E480B">
            <w:pPr>
              <w:spacing w:after="0" w:line="240" w:lineRule="auto"/>
              <w:rPr>
                <w:rFonts w:ascii="Calibri" w:eastAsia="Times New Roman" w:hAnsi="Calibri" w:cs="Calibri"/>
                <w:i/>
                <w:color w:val="000000"/>
              </w:rPr>
            </w:pPr>
            <w:r w:rsidRPr="00D329F6">
              <w:rPr>
                <w:rFonts w:ascii="Calibri" w:eastAsia="Times New Roman" w:hAnsi="Calibri" w:cs="Calibri"/>
                <w:color w:val="000000"/>
              </w:rPr>
              <w:t xml:space="preserve">   </w:t>
            </w:r>
            <w:r w:rsidRPr="0092327F">
              <w:rPr>
                <w:rFonts w:ascii="Calibri" w:eastAsia="Times New Roman" w:hAnsi="Calibri" w:cs="Calibri"/>
                <w:i/>
                <w:color w:val="000000"/>
              </w:rPr>
              <w:t>Create requirements specification in line with the Volere template</w:t>
            </w:r>
          </w:p>
        </w:tc>
        <w:tc>
          <w:tcPr>
            <w:tcW w:w="920" w:type="dxa"/>
            <w:tcBorders>
              <w:top w:val="single" w:sz="4" w:space="0" w:color="9BC2E6"/>
              <w:left w:val="nil"/>
              <w:bottom w:val="single" w:sz="4" w:space="0" w:color="9BC2E6"/>
              <w:right w:val="nil"/>
            </w:tcBorders>
            <w:shd w:val="clear" w:color="DDEBF7" w:fill="DDEBF7"/>
            <w:noWrap/>
            <w:vAlign w:val="bottom"/>
            <w:hideMark/>
          </w:tcPr>
          <w:p w14:paraId="1884DACE"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DDEBF7" w:fill="DDEBF7"/>
            <w:noWrap/>
            <w:vAlign w:val="bottom"/>
            <w:hideMark/>
          </w:tcPr>
          <w:p w14:paraId="3BCACF07"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E75103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82E81B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50125E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w:t>
            </w:r>
          </w:p>
        </w:tc>
        <w:tc>
          <w:tcPr>
            <w:tcW w:w="5140" w:type="dxa"/>
            <w:tcBorders>
              <w:top w:val="single" w:sz="4" w:space="0" w:color="9BC2E6"/>
              <w:left w:val="nil"/>
              <w:bottom w:val="single" w:sz="4" w:space="0" w:color="9BC2E6"/>
              <w:right w:val="nil"/>
            </w:tcBorders>
            <w:shd w:val="clear" w:color="auto" w:fill="auto"/>
            <w:noWrap/>
            <w:vAlign w:val="bottom"/>
            <w:hideMark/>
          </w:tcPr>
          <w:p w14:paraId="6BB311C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fine Scope and priorities of functionality</w:t>
            </w:r>
          </w:p>
        </w:tc>
        <w:tc>
          <w:tcPr>
            <w:tcW w:w="920" w:type="dxa"/>
            <w:tcBorders>
              <w:top w:val="single" w:sz="4" w:space="0" w:color="9BC2E6"/>
              <w:left w:val="nil"/>
              <w:bottom w:val="single" w:sz="4" w:space="0" w:color="9BC2E6"/>
              <w:right w:val="nil"/>
            </w:tcBorders>
            <w:shd w:val="clear" w:color="auto" w:fill="auto"/>
            <w:noWrap/>
            <w:vAlign w:val="bottom"/>
            <w:hideMark/>
          </w:tcPr>
          <w:p w14:paraId="4FBDD2B0"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auto" w:fill="auto"/>
            <w:noWrap/>
            <w:vAlign w:val="bottom"/>
            <w:hideMark/>
          </w:tcPr>
          <w:p w14:paraId="40488A38"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9EB6FD8"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339BF3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B3337E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w:t>
            </w:r>
          </w:p>
        </w:tc>
        <w:tc>
          <w:tcPr>
            <w:tcW w:w="5140" w:type="dxa"/>
            <w:tcBorders>
              <w:top w:val="single" w:sz="4" w:space="0" w:color="9BC2E6"/>
              <w:left w:val="nil"/>
              <w:bottom w:val="single" w:sz="4" w:space="0" w:color="9BC2E6"/>
              <w:right w:val="nil"/>
            </w:tcBorders>
            <w:shd w:val="clear" w:color="DDEBF7" w:fill="DDEBF7"/>
            <w:noWrap/>
            <w:vAlign w:val="bottom"/>
            <w:hideMark/>
          </w:tcPr>
          <w:p w14:paraId="06F54EE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get feedback from staff and refine.</w:t>
            </w:r>
          </w:p>
        </w:tc>
        <w:tc>
          <w:tcPr>
            <w:tcW w:w="920" w:type="dxa"/>
            <w:tcBorders>
              <w:top w:val="single" w:sz="4" w:space="0" w:color="9BC2E6"/>
              <w:left w:val="nil"/>
              <w:bottom w:val="single" w:sz="4" w:space="0" w:color="9BC2E6"/>
              <w:right w:val="nil"/>
            </w:tcBorders>
            <w:shd w:val="clear" w:color="DDEBF7" w:fill="DDEBF7"/>
            <w:noWrap/>
            <w:vAlign w:val="bottom"/>
            <w:hideMark/>
          </w:tcPr>
          <w:p w14:paraId="0BE09231" w14:textId="77777777" w:rsidR="00C7460E" w:rsidRPr="00D329F6" w:rsidRDefault="00C7460E" w:rsidP="009E480B">
            <w:pPr>
              <w:spacing w:after="0" w:line="240" w:lineRule="auto"/>
              <w:rPr>
                <w:rFonts w:ascii="Calibri" w:eastAsia="Times New Roman" w:hAnsi="Calibri" w:cs="Calibri"/>
                <w:color w:val="000000"/>
              </w:rPr>
            </w:pPr>
          </w:p>
        </w:tc>
        <w:tc>
          <w:tcPr>
            <w:tcW w:w="960" w:type="dxa"/>
            <w:tcBorders>
              <w:top w:val="single" w:sz="4" w:space="0" w:color="9BC2E6"/>
              <w:left w:val="nil"/>
              <w:bottom w:val="single" w:sz="4" w:space="0" w:color="9BC2E6"/>
              <w:right w:val="nil"/>
            </w:tcBorders>
            <w:shd w:val="clear" w:color="DDEBF7" w:fill="DDEBF7"/>
            <w:noWrap/>
            <w:vAlign w:val="bottom"/>
            <w:hideMark/>
          </w:tcPr>
          <w:p w14:paraId="415523F6" w14:textId="77777777" w:rsidR="00C7460E" w:rsidRPr="00D329F6" w:rsidRDefault="00C7460E" w:rsidP="009E480B">
            <w:pPr>
              <w:spacing w:after="0" w:line="240" w:lineRule="auto"/>
              <w:rPr>
                <w:rFonts w:ascii="Times New Roman" w:eastAsia="Times New Roman" w:hAnsi="Times New Roman" w:cs="Times New Roman"/>
                <w:sz w:val="20"/>
                <w:szCs w:val="2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7A517D1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CB6415C"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796885C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6</w:t>
            </w:r>
          </w:p>
        </w:tc>
        <w:tc>
          <w:tcPr>
            <w:tcW w:w="5140" w:type="dxa"/>
            <w:tcBorders>
              <w:top w:val="single" w:sz="4" w:space="0" w:color="9BC2E6"/>
              <w:left w:val="nil"/>
              <w:bottom w:val="single" w:sz="4" w:space="0" w:color="9BC2E6"/>
              <w:right w:val="nil"/>
            </w:tcBorders>
            <w:shd w:val="clear" w:color="auto" w:fill="auto"/>
            <w:noWrap/>
            <w:vAlign w:val="bottom"/>
            <w:hideMark/>
          </w:tcPr>
          <w:p w14:paraId="39E202D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1</w:t>
            </w:r>
          </w:p>
        </w:tc>
        <w:tc>
          <w:tcPr>
            <w:tcW w:w="920" w:type="dxa"/>
            <w:tcBorders>
              <w:top w:val="single" w:sz="4" w:space="0" w:color="9BC2E6"/>
              <w:left w:val="nil"/>
              <w:bottom w:val="single" w:sz="4" w:space="0" w:color="9BC2E6"/>
              <w:right w:val="nil"/>
            </w:tcBorders>
            <w:shd w:val="clear" w:color="auto" w:fill="auto"/>
            <w:noWrap/>
            <w:vAlign w:val="bottom"/>
            <w:hideMark/>
          </w:tcPr>
          <w:p w14:paraId="2E946F4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0F7E3AA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Feb</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89D118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r>
      <w:tr w:rsidR="00C7460E" w:rsidRPr="00D329F6" w14:paraId="23FFD63D"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6F62DA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7</w:t>
            </w:r>
          </w:p>
        </w:tc>
        <w:tc>
          <w:tcPr>
            <w:tcW w:w="5140" w:type="dxa"/>
            <w:tcBorders>
              <w:top w:val="single" w:sz="4" w:space="0" w:color="9BC2E6"/>
              <w:left w:val="nil"/>
              <w:bottom w:val="single" w:sz="4" w:space="0" w:color="9BC2E6"/>
              <w:right w:val="nil"/>
            </w:tcBorders>
            <w:shd w:val="clear" w:color="DDEBF7" w:fill="DDEBF7"/>
            <w:noWrap/>
            <w:vAlign w:val="bottom"/>
            <w:hideMark/>
          </w:tcPr>
          <w:p w14:paraId="1D433C1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1</w:t>
            </w:r>
          </w:p>
        </w:tc>
        <w:tc>
          <w:tcPr>
            <w:tcW w:w="920" w:type="dxa"/>
            <w:tcBorders>
              <w:top w:val="single" w:sz="4" w:space="0" w:color="9BC2E6"/>
              <w:left w:val="nil"/>
              <w:bottom w:val="single" w:sz="4" w:space="0" w:color="9BC2E6"/>
              <w:right w:val="nil"/>
            </w:tcBorders>
            <w:shd w:val="clear" w:color="DDEBF7" w:fill="DDEBF7"/>
            <w:noWrap/>
            <w:vAlign w:val="bottom"/>
            <w:hideMark/>
          </w:tcPr>
          <w:p w14:paraId="3764E39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47C22A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94916E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4-Mar</w:t>
            </w:r>
          </w:p>
        </w:tc>
      </w:tr>
      <w:tr w:rsidR="00C7460E" w:rsidRPr="00D329F6" w14:paraId="2C0A893E"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8CA987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8</w:t>
            </w:r>
          </w:p>
        </w:tc>
        <w:tc>
          <w:tcPr>
            <w:tcW w:w="5140" w:type="dxa"/>
            <w:tcBorders>
              <w:top w:val="single" w:sz="4" w:space="0" w:color="9BC2E6"/>
              <w:left w:val="nil"/>
              <w:bottom w:val="single" w:sz="4" w:space="0" w:color="9BC2E6"/>
              <w:right w:val="nil"/>
            </w:tcBorders>
            <w:shd w:val="clear" w:color="auto" w:fill="auto"/>
            <w:vAlign w:val="bottom"/>
            <w:hideMark/>
          </w:tcPr>
          <w:p w14:paraId="7F489AF8"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basic object representations and appointments recording.</w:t>
            </w:r>
          </w:p>
        </w:tc>
        <w:tc>
          <w:tcPr>
            <w:tcW w:w="920" w:type="dxa"/>
            <w:tcBorders>
              <w:top w:val="single" w:sz="4" w:space="0" w:color="9BC2E6"/>
              <w:left w:val="nil"/>
              <w:bottom w:val="single" w:sz="4" w:space="0" w:color="9BC2E6"/>
              <w:right w:val="nil"/>
            </w:tcBorders>
            <w:shd w:val="clear" w:color="auto" w:fill="auto"/>
            <w:noWrap/>
            <w:vAlign w:val="bottom"/>
            <w:hideMark/>
          </w:tcPr>
          <w:p w14:paraId="1F6E18B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1 days</w:t>
            </w:r>
          </w:p>
        </w:tc>
        <w:tc>
          <w:tcPr>
            <w:tcW w:w="960" w:type="dxa"/>
            <w:tcBorders>
              <w:top w:val="single" w:sz="4" w:space="0" w:color="9BC2E6"/>
              <w:left w:val="nil"/>
              <w:bottom w:val="single" w:sz="4" w:space="0" w:color="9BC2E6"/>
              <w:right w:val="nil"/>
            </w:tcBorders>
            <w:shd w:val="clear" w:color="auto" w:fill="auto"/>
            <w:noWrap/>
            <w:vAlign w:val="bottom"/>
            <w:hideMark/>
          </w:tcPr>
          <w:p w14:paraId="5DB6679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1-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9AFE5A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Apr</w:t>
            </w:r>
          </w:p>
        </w:tc>
      </w:tr>
      <w:tr w:rsidR="00C7460E" w:rsidRPr="00D329F6" w14:paraId="2319D4C4"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B3FEB3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9</w:t>
            </w:r>
          </w:p>
        </w:tc>
        <w:tc>
          <w:tcPr>
            <w:tcW w:w="5140" w:type="dxa"/>
            <w:tcBorders>
              <w:top w:val="single" w:sz="4" w:space="0" w:color="9BC2E6"/>
              <w:left w:val="nil"/>
              <w:bottom w:val="single" w:sz="4" w:space="0" w:color="9BC2E6"/>
              <w:right w:val="nil"/>
            </w:tcBorders>
            <w:shd w:val="clear" w:color="DDEBF7" w:fill="DDEBF7"/>
            <w:vAlign w:val="bottom"/>
            <w:hideMark/>
          </w:tcPr>
          <w:p w14:paraId="4E304339"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2C8FC72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2D8477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E3B46D9"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1C0D5B9"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104263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w:t>
            </w:r>
          </w:p>
        </w:tc>
        <w:tc>
          <w:tcPr>
            <w:tcW w:w="5140" w:type="dxa"/>
            <w:tcBorders>
              <w:top w:val="single" w:sz="4" w:space="0" w:color="9BC2E6"/>
              <w:left w:val="nil"/>
              <w:bottom w:val="single" w:sz="4" w:space="0" w:color="9BC2E6"/>
              <w:right w:val="nil"/>
            </w:tcBorders>
            <w:shd w:val="clear" w:color="auto" w:fill="auto"/>
            <w:noWrap/>
            <w:vAlign w:val="bottom"/>
            <w:hideMark/>
          </w:tcPr>
          <w:p w14:paraId="0739E81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538A70D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011876F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298FA23"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77B57A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DD40AB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1</w:t>
            </w:r>
          </w:p>
        </w:tc>
        <w:tc>
          <w:tcPr>
            <w:tcW w:w="5140" w:type="dxa"/>
            <w:tcBorders>
              <w:top w:val="single" w:sz="4" w:space="0" w:color="9BC2E6"/>
              <w:left w:val="nil"/>
              <w:bottom w:val="single" w:sz="4" w:space="0" w:color="9BC2E6"/>
              <w:right w:val="nil"/>
            </w:tcBorders>
            <w:shd w:val="clear" w:color="DDEBF7" w:fill="DDEBF7"/>
            <w:noWrap/>
            <w:vAlign w:val="bottom"/>
            <w:hideMark/>
          </w:tcPr>
          <w:p w14:paraId="0AABCAE0"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7B92B64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4667F03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C77B584"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9CE3119"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1DD8AB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w:t>
            </w:r>
          </w:p>
        </w:tc>
        <w:tc>
          <w:tcPr>
            <w:tcW w:w="5140" w:type="dxa"/>
            <w:tcBorders>
              <w:top w:val="single" w:sz="4" w:space="0" w:color="9BC2E6"/>
              <w:left w:val="nil"/>
              <w:bottom w:val="single" w:sz="4" w:space="0" w:color="9BC2E6"/>
              <w:right w:val="nil"/>
            </w:tcBorders>
            <w:shd w:val="clear" w:color="auto" w:fill="auto"/>
            <w:noWrap/>
            <w:vAlign w:val="bottom"/>
            <w:hideMark/>
          </w:tcPr>
          <w:p w14:paraId="7B1E5B8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2</w:t>
            </w:r>
          </w:p>
        </w:tc>
        <w:tc>
          <w:tcPr>
            <w:tcW w:w="920" w:type="dxa"/>
            <w:tcBorders>
              <w:top w:val="single" w:sz="4" w:space="0" w:color="9BC2E6"/>
              <w:left w:val="nil"/>
              <w:bottom w:val="single" w:sz="4" w:space="0" w:color="9BC2E6"/>
              <w:right w:val="nil"/>
            </w:tcBorders>
            <w:shd w:val="clear" w:color="auto" w:fill="auto"/>
            <w:noWrap/>
            <w:vAlign w:val="bottom"/>
            <w:hideMark/>
          </w:tcPr>
          <w:p w14:paraId="56AB135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7C12498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49B6DB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r>
      <w:tr w:rsidR="00C7460E" w:rsidRPr="00D329F6" w14:paraId="0549468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63E577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3</w:t>
            </w:r>
          </w:p>
        </w:tc>
        <w:tc>
          <w:tcPr>
            <w:tcW w:w="5140" w:type="dxa"/>
            <w:tcBorders>
              <w:top w:val="single" w:sz="4" w:space="0" w:color="9BC2E6"/>
              <w:left w:val="nil"/>
              <w:bottom w:val="single" w:sz="4" w:space="0" w:color="9BC2E6"/>
              <w:right w:val="nil"/>
            </w:tcBorders>
            <w:shd w:val="clear" w:color="DDEBF7" w:fill="DDEBF7"/>
            <w:noWrap/>
            <w:vAlign w:val="bottom"/>
            <w:hideMark/>
          </w:tcPr>
          <w:p w14:paraId="10AE195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2</w:t>
            </w:r>
          </w:p>
        </w:tc>
        <w:tc>
          <w:tcPr>
            <w:tcW w:w="920" w:type="dxa"/>
            <w:tcBorders>
              <w:top w:val="single" w:sz="4" w:space="0" w:color="9BC2E6"/>
              <w:left w:val="nil"/>
              <w:bottom w:val="single" w:sz="4" w:space="0" w:color="9BC2E6"/>
              <w:right w:val="nil"/>
            </w:tcBorders>
            <w:shd w:val="clear" w:color="DDEBF7" w:fill="DDEBF7"/>
            <w:noWrap/>
            <w:vAlign w:val="bottom"/>
            <w:hideMark/>
          </w:tcPr>
          <w:p w14:paraId="020FFA4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A01221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8851A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Apr</w:t>
            </w:r>
          </w:p>
        </w:tc>
      </w:tr>
      <w:tr w:rsidR="00C7460E" w:rsidRPr="00D329F6" w14:paraId="7CE79D8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2456C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4</w:t>
            </w:r>
          </w:p>
        </w:tc>
        <w:tc>
          <w:tcPr>
            <w:tcW w:w="5140" w:type="dxa"/>
            <w:tcBorders>
              <w:top w:val="single" w:sz="4" w:space="0" w:color="9BC2E6"/>
              <w:left w:val="nil"/>
              <w:bottom w:val="single" w:sz="4" w:space="0" w:color="9BC2E6"/>
              <w:right w:val="nil"/>
            </w:tcBorders>
            <w:shd w:val="clear" w:color="auto" w:fill="auto"/>
            <w:noWrap/>
            <w:vAlign w:val="bottom"/>
            <w:hideMark/>
          </w:tcPr>
          <w:p w14:paraId="7821FC09"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note system.</w:t>
            </w:r>
          </w:p>
        </w:tc>
        <w:tc>
          <w:tcPr>
            <w:tcW w:w="920" w:type="dxa"/>
            <w:tcBorders>
              <w:top w:val="single" w:sz="4" w:space="0" w:color="9BC2E6"/>
              <w:left w:val="nil"/>
              <w:bottom w:val="single" w:sz="4" w:space="0" w:color="9BC2E6"/>
              <w:right w:val="nil"/>
            </w:tcBorders>
            <w:shd w:val="clear" w:color="auto" w:fill="auto"/>
            <w:noWrap/>
            <w:vAlign w:val="bottom"/>
            <w:hideMark/>
          </w:tcPr>
          <w:p w14:paraId="4ACEED1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5 days</w:t>
            </w:r>
          </w:p>
        </w:tc>
        <w:tc>
          <w:tcPr>
            <w:tcW w:w="960" w:type="dxa"/>
            <w:tcBorders>
              <w:top w:val="single" w:sz="4" w:space="0" w:color="9BC2E6"/>
              <w:left w:val="nil"/>
              <w:bottom w:val="single" w:sz="4" w:space="0" w:color="9BC2E6"/>
              <w:right w:val="nil"/>
            </w:tcBorders>
            <w:shd w:val="clear" w:color="auto" w:fill="auto"/>
            <w:noWrap/>
            <w:vAlign w:val="bottom"/>
            <w:hideMark/>
          </w:tcPr>
          <w:p w14:paraId="7F6B578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2-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54091E9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Apr</w:t>
            </w:r>
          </w:p>
        </w:tc>
      </w:tr>
      <w:tr w:rsidR="00C7460E" w:rsidRPr="00D329F6" w14:paraId="648945C9"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5C93755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w:t>
            </w:r>
          </w:p>
        </w:tc>
        <w:tc>
          <w:tcPr>
            <w:tcW w:w="5140" w:type="dxa"/>
            <w:tcBorders>
              <w:top w:val="single" w:sz="4" w:space="0" w:color="9BC2E6"/>
              <w:left w:val="nil"/>
              <w:bottom w:val="single" w:sz="4" w:space="0" w:color="9BC2E6"/>
              <w:right w:val="nil"/>
            </w:tcBorders>
            <w:shd w:val="clear" w:color="DDEBF7" w:fill="DDEBF7"/>
            <w:vAlign w:val="bottom"/>
            <w:hideMark/>
          </w:tcPr>
          <w:p w14:paraId="2008C20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0B07537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319D16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0840A3C"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70523F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01470D6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w:t>
            </w:r>
          </w:p>
        </w:tc>
        <w:tc>
          <w:tcPr>
            <w:tcW w:w="5140" w:type="dxa"/>
            <w:tcBorders>
              <w:top w:val="single" w:sz="4" w:space="0" w:color="9BC2E6"/>
              <w:left w:val="nil"/>
              <w:bottom w:val="single" w:sz="4" w:space="0" w:color="9BC2E6"/>
              <w:right w:val="nil"/>
            </w:tcBorders>
            <w:shd w:val="clear" w:color="auto" w:fill="auto"/>
            <w:noWrap/>
            <w:vAlign w:val="bottom"/>
            <w:hideMark/>
          </w:tcPr>
          <w:p w14:paraId="1DD933FB"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30ABF3A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FB05B33"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BA794D3"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5A70DE0B"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B4289B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w:t>
            </w:r>
          </w:p>
        </w:tc>
        <w:tc>
          <w:tcPr>
            <w:tcW w:w="5140" w:type="dxa"/>
            <w:tcBorders>
              <w:top w:val="single" w:sz="4" w:space="0" w:color="9BC2E6"/>
              <w:left w:val="nil"/>
              <w:bottom w:val="single" w:sz="4" w:space="0" w:color="9BC2E6"/>
              <w:right w:val="nil"/>
            </w:tcBorders>
            <w:shd w:val="clear" w:color="DDEBF7" w:fill="DDEBF7"/>
            <w:noWrap/>
            <w:vAlign w:val="bottom"/>
            <w:hideMark/>
          </w:tcPr>
          <w:p w14:paraId="12AACF8F"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3DE967C2"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E3E49E7"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76A6073E"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5EECDE5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703240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w:t>
            </w:r>
          </w:p>
        </w:tc>
        <w:tc>
          <w:tcPr>
            <w:tcW w:w="5140" w:type="dxa"/>
            <w:tcBorders>
              <w:top w:val="single" w:sz="4" w:space="0" w:color="9BC2E6"/>
              <w:left w:val="nil"/>
              <w:bottom w:val="single" w:sz="4" w:space="0" w:color="9BC2E6"/>
              <w:right w:val="nil"/>
            </w:tcBorders>
            <w:shd w:val="clear" w:color="auto" w:fill="auto"/>
            <w:noWrap/>
            <w:vAlign w:val="bottom"/>
            <w:hideMark/>
          </w:tcPr>
          <w:p w14:paraId="0E8A5785"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serialization in java and database design</w:t>
            </w:r>
          </w:p>
        </w:tc>
        <w:tc>
          <w:tcPr>
            <w:tcW w:w="920" w:type="dxa"/>
            <w:tcBorders>
              <w:top w:val="single" w:sz="4" w:space="0" w:color="9BC2E6"/>
              <w:left w:val="nil"/>
              <w:bottom w:val="single" w:sz="4" w:space="0" w:color="9BC2E6"/>
              <w:right w:val="nil"/>
            </w:tcBorders>
            <w:shd w:val="clear" w:color="auto" w:fill="auto"/>
            <w:noWrap/>
            <w:vAlign w:val="bottom"/>
            <w:hideMark/>
          </w:tcPr>
          <w:p w14:paraId="6C4C5285"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4706A3E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4CB1B8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Apr</w:t>
            </w:r>
          </w:p>
        </w:tc>
      </w:tr>
      <w:tr w:rsidR="00C7460E" w:rsidRPr="00D329F6" w14:paraId="48B0776D"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01B967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w:t>
            </w:r>
          </w:p>
        </w:tc>
        <w:tc>
          <w:tcPr>
            <w:tcW w:w="5140" w:type="dxa"/>
            <w:tcBorders>
              <w:top w:val="single" w:sz="4" w:space="0" w:color="9BC2E6"/>
              <w:left w:val="nil"/>
              <w:bottom w:val="single" w:sz="4" w:space="0" w:color="9BC2E6"/>
              <w:right w:val="nil"/>
            </w:tcBorders>
            <w:shd w:val="clear" w:color="DDEBF7" w:fill="DDEBF7"/>
            <w:noWrap/>
            <w:vAlign w:val="bottom"/>
            <w:hideMark/>
          </w:tcPr>
          <w:p w14:paraId="7D671BC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implement a database to store java objects.</w:t>
            </w:r>
          </w:p>
        </w:tc>
        <w:tc>
          <w:tcPr>
            <w:tcW w:w="920" w:type="dxa"/>
            <w:tcBorders>
              <w:top w:val="single" w:sz="4" w:space="0" w:color="9BC2E6"/>
              <w:left w:val="nil"/>
              <w:bottom w:val="single" w:sz="4" w:space="0" w:color="9BC2E6"/>
              <w:right w:val="nil"/>
            </w:tcBorders>
            <w:shd w:val="clear" w:color="DDEBF7" w:fill="DDEBF7"/>
            <w:noWrap/>
            <w:vAlign w:val="bottom"/>
            <w:hideMark/>
          </w:tcPr>
          <w:p w14:paraId="77A294D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335B2D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Apr</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2E1A79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Apr</w:t>
            </w:r>
          </w:p>
        </w:tc>
      </w:tr>
      <w:tr w:rsidR="00C7460E" w:rsidRPr="00D329F6" w14:paraId="2D07DC6F"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4E278F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0</w:t>
            </w:r>
          </w:p>
        </w:tc>
        <w:tc>
          <w:tcPr>
            <w:tcW w:w="5140" w:type="dxa"/>
            <w:tcBorders>
              <w:top w:val="single" w:sz="4" w:space="0" w:color="9BC2E6"/>
              <w:left w:val="nil"/>
              <w:bottom w:val="single" w:sz="4" w:space="0" w:color="9BC2E6"/>
              <w:right w:val="nil"/>
            </w:tcBorders>
            <w:shd w:val="clear" w:color="auto" w:fill="auto"/>
            <w:vAlign w:val="bottom"/>
            <w:hideMark/>
          </w:tcPr>
          <w:p w14:paraId="6F47C34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implement serialization to current java classes and link to database.</w:t>
            </w:r>
          </w:p>
        </w:tc>
        <w:tc>
          <w:tcPr>
            <w:tcW w:w="920" w:type="dxa"/>
            <w:tcBorders>
              <w:top w:val="single" w:sz="4" w:space="0" w:color="9BC2E6"/>
              <w:left w:val="nil"/>
              <w:bottom w:val="single" w:sz="4" w:space="0" w:color="9BC2E6"/>
              <w:right w:val="nil"/>
            </w:tcBorders>
            <w:shd w:val="clear" w:color="auto" w:fill="auto"/>
            <w:noWrap/>
            <w:vAlign w:val="bottom"/>
            <w:hideMark/>
          </w:tcPr>
          <w:p w14:paraId="2F1B0D9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3BE5973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7-Apr</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1E6599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0-Apr</w:t>
            </w:r>
          </w:p>
        </w:tc>
      </w:tr>
      <w:tr w:rsidR="00C7460E" w:rsidRPr="00D329F6" w14:paraId="2E048D9C"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1A05B6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lastRenderedPageBreak/>
              <w:t>21</w:t>
            </w:r>
          </w:p>
        </w:tc>
        <w:tc>
          <w:tcPr>
            <w:tcW w:w="5140" w:type="dxa"/>
            <w:tcBorders>
              <w:top w:val="single" w:sz="4" w:space="0" w:color="9BC2E6"/>
              <w:left w:val="nil"/>
              <w:bottom w:val="single" w:sz="4" w:space="0" w:color="9BC2E6"/>
              <w:right w:val="nil"/>
            </w:tcBorders>
            <w:shd w:val="clear" w:color="DDEBF7" w:fill="DDEBF7"/>
            <w:noWrap/>
            <w:vAlign w:val="bottom"/>
            <w:hideMark/>
          </w:tcPr>
          <w:p w14:paraId="1FE03AE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 xml:space="preserve">research HTML, CSS, JavaScript, restful and </w:t>
            </w:r>
            <w:r>
              <w:rPr>
                <w:rFonts w:ascii="Calibri" w:eastAsia="Times New Roman" w:hAnsi="Calibri" w:cs="Calibri"/>
                <w:color w:val="000000"/>
              </w:rPr>
              <w:t>UI</w:t>
            </w:r>
            <w:r w:rsidRPr="00D329F6">
              <w:rPr>
                <w:rFonts w:ascii="Calibri" w:eastAsia="Times New Roman" w:hAnsi="Calibri" w:cs="Calibri"/>
                <w:color w:val="000000"/>
              </w:rPr>
              <w:t xml:space="preserve"> design</w:t>
            </w:r>
          </w:p>
        </w:tc>
        <w:tc>
          <w:tcPr>
            <w:tcW w:w="920" w:type="dxa"/>
            <w:tcBorders>
              <w:top w:val="single" w:sz="4" w:space="0" w:color="9BC2E6"/>
              <w:left w:val="nil"/>
              <w:bottom w:val="single" w:sz="4" w:space="0" w:color="9BC2E6"/>
              <w:right w:val="nil"/>
            </w:tcBorders>
            <w:shd w:val="clear" w:color="DDEBF7" w:fill="DDEBF7"/>
            <w:noWrap/>
            <w:vAlign w:val="bottom"/>
            <w:hideMark/>
          </w:tcPr>
          <w:p w14:paraId="7841066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weeks</w:t>
            </w:r>
          </w:p>
        </w:tc>
        <w:tc>
          <w:tcPr>
            <w:tcW w:w="960" w:type="dxa"/>
            <w:tcBorders>
              <w:top w:val="single" w:sz="4" w:space="0" w:color="9BC2E6"/>
              <w:left w:val="nil"/>
              <w:bottom w:val="single" w:sz="4" w:space="0" w:color="9BC2E6"/>
              <w:right w:val="nil"/>
            </w:tcBorders>
            <w:shd w:val="clear" w:color="DDEBF7" w:fill="DDEBF7"/>
            <w:noWrap/>
            <w:vAlign w:val="bottom"/>
            <w:hideMark/>
          </w:tcPr>
          <w:p w14:paraId="71A0D1F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1-May</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41A33A6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May</w:t>
            </w:r>
          </w:p>
        </w:tc>
      </w:tr>
      <w:tr w:rsidR="00C7460E" w:rsidRPr="00D329F6" w14:paraId="4F7449B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7FB96DB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w:t>
            </w:r>
          </w:p>
        </w:tc>
        <w:tc>
          <w:tcPr>
            <w:tcW w:w="5140" w:type="dxa"/>
            <w:tcBorders>
              <w:top w:val="single" w:sz="4" w:space="0" w:color="9BC2E6"/>
              <w:left w:val="nil"/>
              <w:bottom w:val="single" w:sz="4" w:space="0" w:color="9BC2E6"/>
              <w:right w:val="nil"/>
            </w:tcBorders>
            <w:shd w:val="clear" w:color="auto" w:fill="auto"/>
            <w:noWrap/>
            <w:vAlign w:val="bottom"/>
            <w:hideMark/>
          </w:tcPr>
          <w:p w14:paraId="07B3E43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GDPR compliance, and web accessibility.</w:t>
            </w:r>
          </w:p>
        </w:tc>
        <w:tc>
          <w:tcPr>
            <w:tcW w:w="920" w:type="dxa"/>
            <w:tcBorders>
              <w:top w:val="single" w:sz="4" w:space="0" w:color="9BC2E6"/>
              <w:left w:val="nil"/>
              <w:bottom w:val="single" w:sz="4" w:space="0" w:color="9BC2E6"/>
              <w:right w:val="nil"/>
            </w:tcBorders>
            <w:shd w:val="clear" w:color="auto" w:fill="auto"/>
            <w:noWrap/>
            <w:vAlign w:val="bottom"/>
            <w:hideMark/>
          </w:tcPr>
          <w:p w14:paraId="1B471C3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1212956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6-May</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DFAF41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May</w:t>
            </w:r>
          </w:p>
        </w:tc>
      </w:tr>
      <w:tr w:rsidR="00C7460E" w:rsidRPr="00D329F6" w14:paraId="6CD07337"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B3BCBA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w:t>
            </w:r>
          </w:p>
        </w:tc>
        <w:tc>
          <w:tcPr>
            <w:tcW w:w="5140" w:type="dxa"/>
            <w:tcBorders>
              <w:top w:val="single" w:sz="4" w:space="0" w:color="9BC2E6"/>
              <w:left w:val="nil"/>
              <w:bottom w:val="single" w:sz="4" w:space="0" w:color="9BC2E6"/>
              <w:right w:val="nil"/>
            </w:tcBorders>
            <w:shd w:val="clear" w:color="DDEBF7" w:fill="DDEBF7"/>
            <w:vAlign w:val="bottom"/>
            <w:hideMark/>
          </w:tcPr>
          <w:p w14:paraId="000113B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reate website wireframe and get feedback from staff on design</w:t>
            </w:r>
          </w:p>
        </w:tc>
        <w:tc>
          <w:tcPr>
            <w:tcW w:w="920" w:type="dxa"/>
            <w:tcBorders>
              <w:top w:val="single" w:sz="4" w:space="0" w:color="9BC2E6"/>
              <w:left w:val="nil"/>
              <w:bottom w:val="single" w:sz="4" w:space="0" w:color="9BC2E6"/>
              <w:right w:val="nil"/>
            </w:tcBorders>
            <w:shd w:val="clear" w:color="DDEBF7" w:fill="DDEBF7"/>
            <w:noWrap/>
            <w:vAlign w:val="bottom"/>
            <w:hideMark/>
          </w:tcPr>
          <w:p w14:paraId="445E6750"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74AE505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0-May</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E4DE17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3-May</w:t>
            </w:r>
          </w:p>
        </w:tc>
      </w:tr>
      <w:tr w:rsidR="00C7460E" w:rsidRPr="00D329F6" w14:paraId="632B033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3E0FA0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w:t>
            </w:r>
          </w:p>
        </w:tc>
        <w:tc>
          <w:tcPr>
            <w:tcW w:w="5140" w:type="dxa"/>
            <w:tcBorders>
              <w:top w:val="single" w:sz="4" w:space="0" w:color="9BC2E6"/>
              <w:left w:val="nil"/>
              <w:bottom w:val="single" w:sz="4" w:space="0" w:color="9BC2E6"/>
              <w:right w:val="nil"/>
            </w:tcBorders>
            <w:shd w:val="clear" w:color="auto" w:fill="auto"/>
            <w:vAlign w:val="bottom"/>
            <w:hideMark/>
          </w:tcPr>
          <w:p w14:paraId="38E4612B"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website design and restful links to Java back-end.</w:t>
            </w:r>
          </w:p>
        </w:tc>
        <w:tc>
          <w:tcPr>
            <w:tcW w:w="920" w:type="dxa"/>
            <w:tcBorders>
              <w:top w:val="single" w:sz="4" w:space="0" w:color="9BC2E6"/>
              <w:left w:val="nil"/>
              <w:bottom w:val="single" w:sz="4" w:space="0" w:color="9BC2E6"/>
              <w:right w:val="nil"/>
            </w:tcBorders>
            <w:shd w:val="clear" w:color="auto" w:fill="auto"/>
            <w:noWrap/>
            <w:vAlign w:val="bottom"/>
            <w:hideMark/>
          </w:tcPr>
          <w:p w14:paraId="2C706FC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weeks</w:t>
            </w:r>
          </w:p>
        </w:tc>
        <w:tc>
          <w:tcPr>
            <w:tcW w:w="960" w:type="dxa"/>
            <w:tcBorders>
              <w:top w:val="single" w:sz="4" w:space="0" w:color="9BC2E6"/>
              <w:left w:val="nil"/>
              <w:bottom w:val="single" w:sz="4" w:space="0" w:color="9BC2E6"/>
              <w:right w:val="nil"/>
            </w:tcBorders>
            <w:shd w:val="clear" w:color="auto" w:fill="auto"/>
            <w:noWrap/>
            <w:vAlign w:val="bottom"/>
            <w:hideMark/>
          </w:tcPr>
          <w:p w14:paraId="707E331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May</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347AB97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4-Jun</w:t>
            </w:r>
          </w:p>
        </w:tc>
      </w:tr>
      <w:tr w:rsidR="00C7460E" w:rsidRPr="00D329F6" w14:paraId="182F3DE3"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42668A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w:t>
            </w:r>
          </w:p>
        </w:tc>
        <w:tc>
          <w:tcPr>
            <w:tcW w:w="5140" w:type="dxa"/>
            <w:tcBorders>
              <w:top w:val="single" w:sz="4" w:space="0" w:color="9BC2E6"/>
              <w:left w:val="nil"/>
              <w:bottom w:val="single" w:sz="4" w:space="0" w:color="9BC2E6"/>
              <w:right w:val="nil"/>
            </w:tcBorders>
            <w:shd w:val="clear" w:color="DDEBF7" w:fill="DDEBF7"/>
            <w:vAlign w:val="bottom"/>
            <w:hideMark/>
          </w:tcPr>
          <w:p w14:paraId="5088F607"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315348F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9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63228D6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F96D32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B76A187"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65E23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w:t>
            </w:r>
          </w:p>
        </w:tc>
        <w:tc>
          <w:tcPr>
            <w:tcW w:w="5140" w:type="dxa"/>
            <w:tcBorders>
              <w:top w:val="single" w:sz="4" w:space="0" w:color="9BC2E6"/>
              <w:left w:val="nil"/>
              <w:bottom w:val="single" w:sz="4" w:space="0" w:color="9BC2E6"/>
              <w:right w:val="nil"/>
            </w:tcBorders>
            <w:shd w:val="clear" w:color="auto" w:fill="auto"/>
            <w:noWrap/>
            <w:vAlign w:val="bottom"/>
            <w:hideMark/>
          </w:tcPr>
          <w:p w14:paraId="4AA42D0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17601F3E"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8 days</w:t>
            </w:r>
          </w:p>
        </w:tc>
        <w:tc>
          <w:tcPr>
            <w:tcW w:w="960" w:type="dxa"/>
            <w:tcBorders>
              <w:top w:val="single" w:sz="4" w:space="0" w:color="9BC2E6"/>
              <w:left w:val="nil"/>
              <w:bottom w:val="single" w:sz="4" w:space="0" w:color="9BC2E6"/>
              <w:right w:val="nil"/>
            </w:tcBorders>
            <w:shd w:val="clear" w:color="auto" w:fill="auto"/>
            <w:noWrap/>
            <w:vAlign w:val="bottom"/>
            <w:hideMark/>
          </w:tcPr>
          <w:p w14:paraId="5D9B3BC1"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75037BA"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B22AF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11F92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7</w:t>
            </w:r>
          </w:p>
        </w:tc>
        <w:tc>
          <w:tcPr>
            <w:tcW w:w="5140" w:type="dxa"/>
            <w:tcBorders>
              <w:top w:val="single" w:sz="4" w:space="0" w:color="9BC2E6"/>
              <w:left w:val="nil"/>
              <w:bottom w:val="single" w:sz="4" w:space="0" w:color="9BC2E6"/>
              <w:right w:val="nil"/>
            </w:tcBorders>
            <w:shd w:val="clear" w:color="DDEBF7" w:fill="DDEBF7"/>
            <w:noWrap/>
            <w:vAlign w:val="bottom"/>
            <w:hideMark/>
          </w:tcPr>
          <w:p w14:paraId="53407BD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6BDCD68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121FD670"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A7239DC"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B75AD74"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CB1924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8</w:t>
            </w:r>
          </w:p>
        </w:tc>
        <w:tc>
          <w:tcPr>
            <w:tcW w:w="5140" w:type="dxa"/>
            <w:tcBorders>
              <w:top w:val="single" w:sz="4" w:space="0" w:color="9BC2E6"/>
              <w:left w:val="nil"/>
              <w:bottom w:val="single" w:sz="4" w:space="0" w:color="9BC2E6"/>
              <w:right w:val="nil"/>
            </w:tcBorders>
            <w:shd w:val="clear" w:color="auto" w:fill="auto"/>
            <w:noWrap/>
            <w:vAlign w:val="bottom"/>
            <w:hideMark/>
          </w:tcPr>
          <w:p w14:paraId="0345ED9D"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admin dashboard.</w:t>
            </w:r>
          </w:p>
        </w:tc>
        <w:tc>
          <w:tcPr>
            <w:tcW w:w="920" w:type="dxa"/>
            <w:tcBorders>
              <w:top w:val="single" w:sz="4" w:space="0" w:color="9BC2E6"/>
              <w:left w:val="nil"/>
              <w:bottom w:val="single" w:sz="4" w:space="0" w:color="9BC2E6"/>
              <w:right w:val="nil"/>
            </w:tcBorders>
            <w:shd w:val="clear" w:color="auto" w:fill="auto"/>
            <w:noWrap/>
            <w:vAlign w:val="bottom"/>
            <w:hideMark/>
          </w:tcPr>
          <w:p w14:paraId="2CB9538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5CC59A4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Jun</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23BBECB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2-Jun</w:t>
            </w:r>
          </w:p>
        </w:tc>
      </w:tr>
      <w:tr w:rsidR="00C7460E" w:rsidRPr="00D329F6" w14:paraId="066D41FA"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6C8C2E1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9</w:t>
            </w:r>
          </w:p>
        </w:tc>
        <w:tc>
          <w:tcPr>
            <w:tcW w:w="5140" w:type="dxa"/>
            <w:tcBorders>
              <w:top w:val="single" w:sz="4" w:space="0" w:color="9BC2E6"/>
              <w:left w:val="nil"/>
              <w:bottom w:val="single" w:sz="4" w:space="0" w:color="9BC2E6"/>
              <w:right w:val="nil"/>
            </w:tcBorders>
            <w:shd w:val="clear" w:color="DDEBF7" w:fill="DDEBF7"/>
            <w:vAlign w:val="bottom"/>
            <w:hideMark/>
          </w:tcPr>
          <w:p w14:paraId="58D0A7AE"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57BDA62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19B6415"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5B4B8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4B2746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888D5A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0</w:t>
            </w:r>
          </w:p>
        </w:tc>
        <w:tc>
          <w:tcPr>
            <w:tcW w:w="5140" w:type="dxa"/>
            <w:tcBorders>
              <w:top w:val="single" w:sz="4" w:space="0" w:color="9BC2E6"/>
              <w:left w:val="nil"/>
              <w:bottom w:val="single" w:sz="4" w:space="0" w:color="9BC2E6"/>
              <w:right w:val="nil"/>
            </w:tcBorders>
            <w:shd w:val="clear" w:color="auto" w:fill="auto"/>
            <w:noWrap/>
            <w:vAlign w:val="bottom"/>
            <w:hideMark/>
          </w:tcPr>
          <w:p w14:paraId="247A6774"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06DF8E8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96CA704"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8501E97"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853BE6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D285C5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1</w:t>
            </w:r>
          </w:p>
        </w:tc>
        <w:tc>
          <w:tcPr>
            <w:tcW w:w="5140" w:type="dxa"/>
            <w:tcBorders>
              <w:top w:val="single" w:sz="4" w:space="0" w:color="9BC2E6"/>
              <w:left w:val="nil"/>
              <w:bottom w:val="single" w:sz="4" w:space="0" w:color="9BC2E6"/>
              <w:right w:val="nil"/>
            </w:tcBorders>
            <w:shd w:val="clear" w:color="DDEBF7" w:fill="DDEBF7"/>
            <w:noWrap/>
            <w:vAlign w:val="bottom"/>
            <w:hideMark/>
          </w:tcPr>
          <w:p w14:paraId="006AABE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17509468"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095A201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8CF9B0"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6597286E"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FBC2EF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2</w:t>
            </w:r>
          </w:p>
        </w:tc>
        <w:tc>
          <w:tcPr>
            <w:tcW w:w="5140" w:type="dxa"/>
            <w:tcBorders>
              <w:top w:val="single" w:sz="4" w:space="0" w:color="9BC2E6"/>
              <w:left w:val="nil"/>
              <w:bottom w:val="single" w:sz="4" w:space="0" w:color="9BC2E6"/>
              <w:right w:val="nil"/>
            </w:tcBorders>
            <w:shd w:val="clear" w:color="auto" w:fill="auto"/>
            <w:noWrap/>
            <w:vAlign w:val="bottom"/>
            <w:hideMark/>
          </w:tcPr>
          <w:p w14:paraId="31628064"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Holiday</w:t>
            </w:r>
          </w:p>
        </w:tc>
        <w:tc>
          <w:tcPr>
            <w:tcW w:w="920" w:type="dxa"/>
            <w:tcBorders>
              <w:top w:val="single" w:sz="4" w:space="0" w:color="9BC2E6"/>
              <w:left w:val="nil"/>
              <w:bottom w:val="single" w:sz="4" w:space="0" w:color="9BC2E6"/>
              <w:right w:val="nil"/>
            </w:tcBorders>
            <w:shd w:val="clear" w:color="auto" w:fill="auto"/>
            <w:noWrap/>
            <w:vAlign w:val="bottom"/>
            <w:hideMark/>
          </w:tcPr>
          <w:p w14:paraId="2AE43AD2"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auto" w:fill="auto"/>
            <w:noWrap/>
            <w:vAlign w:val="bottom"/>
            <w:hideMark/>
          </w:tcPr>
          <w:p w14:paraId="10B1508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4-Jun</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D69F98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8-Jun</w:t>
            </w:r>
          </w:p>
        </w:tc>
      </w:tr>
      <w:tr w:rsidR="00C7460E" w:rsidRPr="00D329F6" w14:paraId="487B4975"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72F6E33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3</w:t>
            </w:r>
          </w:p>
        </w:tc>
        <w:tc>
          <w:tcPr>
            <w:tcW w:w="5140" w:type="dxa"/>
            <w:tcBorders>
              <w:top w:val="single" w:sz="4" w:space="0" w:color="9BC2E6"/>
              <w:left w:val="nil"/>
              <w:bottom w:val="single" w:sz="4" w:space="0" w:color="9BC2E6"/>
              <w:right w:val="nil"/>
            </w:tcBorders>
            <w:shd w:val="clear" w:color="DDEBF7" w:fill="DDEBF7"/>
            <w:noWrap/>
            <w:vAlign w:val="bottom"/>
            <w:hideMark/>
          </w:tcPr>
          <w:p w14:paraId="0476C9D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TMA03</w:t>
            </w:r>
          </w:p>
        </w:tc>
        <w:tc>
          <w:tcPr>
            <w:tcW w:w="920" w:type="dxa"/>
            <w:tcBorders>
              <w:top w:val="single" w:sz="4" w:space="0" w:color="9BC2E6"/>
              <w:left w:val="nil"/>
              <w:bottom w:val="single" w:sz="4" w:space="0" w:color="9BC2E6"/>
              <w:right w:val="nil"/>
            </w:tcBorders>
            <w:shd w:val="clear" w:color="DDEBF7" w:fill="DDEBF7"/>
            <w:noWrap/>
            <w:vAlign w:val="bottom"/>
            <w:hideMark/>
          </w:tcPr>
          <w:p w14:paraId="5C29D41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4BBB06F2"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9-Jun</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6106446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6-Jul</w:t>
            </w:r>
          </w:p>
        </w:tc>
      </w:tr>
      <w:tr w:rsidR="00C7460E" w:rsidRPr="00D329F6" w14:paraId="4E54C0C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CBDFB2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4</w:t>
            </w:r>
          </w:p>
        </w:tc>
        <w:tc>
          <w:tcPr>
            <w:tcW w:w="5140" w:type="dxa"/>
            <w:tcBorders>
              <w:top w:val="single" w:sz="4" w:space="0" w:color="9BC2E6"/>
              <w:left w:val="nil"/>
              <w:bottom w:val="single" w:sz="4" w:space="0" w:color="9BC2E6"/>
              <w:right w:val="nil"/>
            </w:tcBorders>
            <w:shd w:val="clear" w:color="auto" w:fill="auto"/>
            <w:noWrap/>
            <w:vAlign w:val="bottom"/>
            <w:hideMark/>
          </w:tcPr>
          <w:p w14:paraId="5F57CA7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TMA03</w:t>
            </w:r>
          </w:p>
        </w:tc>
        <w:tc>
          <w:tcPr>
            <w:tcW w:w="920" w:type="dxa"/>
            <w:tcBorders>
              <w:top w:val="single" w:sz="4" w:space="0" w:color="9BC2E6"/>
              <w:left w:val="nil"/>
              <w:bottom w:val="single" w:sz="4" w:space="0" w:color="9BC2E6"/>
              <w:right w:val="nil"/>
            </w:tcBorders>
            <w:shd w:val="clear" w:color="auto" w:fill="auto"/>
            <w:noWrap/>
            <w:vAlign w:val="bottom"/>
            <w:hideMark/>
          </w:tcPr>
          <w:p w14:paraId="46005C1A"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auto" w:fill="auto"/>
            <w:noWrap/>
            <w:vAlign w:val="bottom"/>
            <w:hideMark/>
          </w:tcPr>
          <w:p w14:paraId="16DA35DA"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Jul</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C50AEF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9-Jul</w:t>
            </w:r>
          </w:p>
        </w:tc>
      </w:tr>
      <w:tr w:rsidR="00C7460E" w:rsidRPr="00D329F6" w14:paraId="305126D4"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474489E"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5</w:t>
            </w:r>
          </w:p>
        </w:tc>
        <w:tc>
          <w:tcPr>
            <w:tcW w:w="5140" w:type="dxa"/>
            <w:tcBorders>
              <w:top w:val="single" w:sz="4" w:space="0" w:color="9BC2E6"/>
              <w:left w:val="nil"/>
              <w:bottom w:val="single" w:sz="4" w:space="0" w:color="9BC2E6"/>
              <w:right w:val="nil"/>
            </w:tcBorders>
            <w:shd w:val="clear" w:color="DDEBF7" w:fill="DDEBF7"/>
            <w:noWrap/>
            <w:vAlign w:val="bottom"/>
            <w:hideMark/>
          </w:tcPr>
          <w:p w14:paraId="1C12A354"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begin iteration for timetable system.</w:t>
            </w:r>
          </w:p>
        </w:tc>
        <w:tc>
          <w:tcPr>
            <w:tcW w:w="920" w:type="dxa"/>
            <w:tcBorders>
              <w:top w:val="single" w:sz="4" w:space="0" w:color="9BC2E6"/>
              <w:left w:val="nil"/>
              <w:bottom w:val="single" w:sz="4" w:space="0" w:color="9BC2E6"/>
              <w:right w:val="nil"/>
            </w:tcBorders>
            <w:shd w:val="clear" w:color="DDEBF7" w:fill="DDEBF7"/>
            <w:noWrap/>
            <w:vAlign w:val="bottom"/>
            <w:hideMark/>
          </w:tcPr>
          <w:p w14:paraId="12107D6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1DA7682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A537F8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7-Jul</w:t>
            </w:r>
          </w:p>
        </w:tc>
      </w:tr>
      <w:tr w:rsidR="00C7460E" w:rsidRPr="00D329F6" w14:paraId="6AF7C9E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344B6E5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6</w:t>
            </w:r>
          </w:p>
        </w:tc>
        <w:tc>
          <w:tcPr>
            <w:tcW w:w="5140" w:type="dxa"/>
            <w:tcBorders>
              <w:top w:val="single" w:sz="4" w:space="0" w:color="9BC2E6"/>
              <w:left w:val="nil"/>
              <w:bottom w:val="single" w:sz="4" w:space="0" w:color="9BC2E6"/>
              <w:right w:val="nil"/>
            </w:tcBorders>
            <w:shd w:val="clear" w:color="auto" w:fill="auto"/>
            <w:vAlign w:val="bottom"/>
            <w:hideMark/>
          </w:tcPr>
          <w:p w14:paraId="4CD55CA5"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auto" w:fill="auto"/>
            <w:noWrap/>
            <w:vAlign w:val="bottom"/>
            <w:hideMark/>
          </w:tcPr>
          <w:p w14:paraId="304FF9A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4 days</w:t>
            </w:r>
          </w:p>
        </w:tc>
        <w:tc>
          <w:tcPr>
            <w:tcW w:w="960" w:type="dxa"/>
            <w:tcBorders>
              <w:top w:val="single" w:sz="4" w:space="0" w:color="9BC2E6"/>
              <w:left w:val="nil"/>
              <w:bottom w:val="single" w:sz="4" w:space="0" w:color="9BC2E6"/>
              <w:right w:val="nil"/>
            </w:tcBorders>
            <w:shd w:val="clear" w:color="auto" w:fill="auto"/>
            <w:noWrap/>
            <w:vAlign w:val="bottom"/>
            <w:hideMark/>
          </w:tcPr>
          <w:p w14:paraId="0728B7F0"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0251DDF"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ADE51B8"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3F089CB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7</w:t>
            </w:r>
          </w:p>
        </w:tc>
        <w:tc>
          <w:tcPr>
            <w:tcW w:w="5140" w:type="dxa"/>
            <w:tcBorders>
              <w:top w:val="single" w:sz="4" w:space="0" w:color="9BC2E6"/>
              <w:left w:val="nil"/>
              <w:bottom w:val="single" w:sz="4" w:space="0" w:color="9BC2E6"/>
              <w:right w:val="nil"/>
            </w:tcBorders>
            <w:shd w:val="clear" w:color="DDEBF7" w:fill="DDEBF7"/>
            <w:noWrap/>
            <w:vAlign w:val="bottom"/>
            <w:hideMark/>
          </w:tcPr>
          <w:p w14:paraId="487132E8"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39BAD5F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4FAFE702"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2A3E15FD"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69037C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2DF1CC46"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8</w:t>
            </w:r>
          </w:p>
        </w:tc>
        <w:tc>
          <w:tcPr>
            <w:tcW w:w="5140" w:type="dxa"/>
            <w:tcBorders>
              <w:top w:val="single" w:sz="4" w:space="0" w:color="9BC2E6"/>
              <w:left w:val="nil"/>
              <w:bottom w:val="single" w:sz="4" w:space="0" w:color="9BC2E6"/>
              <w:right w:val="nil"/>
            </w:tcBorders>
            <w:shd w:val="clear" w:color="auto" w:fill="auto"/>
            <w:noWrap/>
            <w:vAlign w:val="bottom"/>
            <w:hideMark/>
          </w:tcPr>
          <w:p w14:paraId="30365766"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auto" w:fill="auto"/>
            <w:noWrap/>
            <w:vAlign w:val="bottom"/>
            <w:hideMark/>
          </w:tcPr>
          <w:p w14:paraId="2FC39FD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days</w:t>
            </w:r>
          </w:p>
        </w:tc>
        <w:tc>
          <w:tcPr>
            <w:tcW w:w="960" w:type="dxa"/>
            <w:tcBorders>
              <w:top w:val="single" w:sz="4" w:space="0" w:color="9BC2E6"/>
              <w:left w:val="nil"/>
              <w:bottom w:val="single" w:sz="4" w:space="0" w:color="9BC2E6"/>
              <w:right w:val="nil"/>
            </w:tcBorders>
            <w:shd w:val="clear" w:color="auto" w:fill="auto"/>
            <w:noWrap/>
            <w:vAlign w:val="bottom"/>
            <w:hideMark/>
          </w:tcPr>
          <w:p w14:paraId="7ED81FB8"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445D885"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FBDBADB"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25B81EB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39</w:t>
            </w:r>
          </w:p>
        </w:tc>
        <w:tc>
          <w:tcPr>
            <w:tcW w:w="5140" w:type="dxa"/>
            <w:tcBorders>
              <w:top w:val="single" w:sz="4" w:space="0" w:color="9BC2E6"/>
              <w:left w:val="nil"/>
              <w:bottom w:val="single" w:sz="4" w:space="0" w:color="9BC2E6"/>
              <w:right w:val="nil"/>
            </w:tcBorders>
            <w:shd w:val="clear" w:color="DDEBF7" w:fill="DDEBF7"/>
            <w:noWrap/>
            <w:vAlign w:val="bottom"/>
            <w:hideMark/>
          </w:tcPr>
          <w:p w14:paraId="237E2087" w14:textId="77777777" w:rsidR="00C7460E" w:rsidRPr="00D329F6" w:rsidRDefault="00C7460E" w:rsidP="009E480B">
            <w:pPr>
              <w:spacing w:after="0" w:line="240" w:lineRule="auto"/>
              <w:rPr>
                <w:rFonts w:ascii="Calibri" w:eastAsia="Times New Roman" w:hAnsi="Calibri" w:cs="Calibri"/>
                <w:b/>
                <w:bCs/>
                <w:color w:val="000000"/>
              </w:rPr>
            </w:pPr>
            <w:r w:rsidRPr="00D329F6">
              <w:rPr>
                <w:rFonts w:ascii="Calibri" w:eastAsia="Times New Roman" w:hAnsi="Calibri" w:cs="Calibri"/>
                <w:b/>
                <w:bCs/>
                <w:color w:val="000000"/>
              </w:rPr>
              <w:t xml:space="preserve">begin iteration for behavioural flagging </w:t>
            </w:r>
            <w:r w:rsidRPr="0008689A">
              <w:rPr>
                <w:rFonts w:ascii="Calibri" w:eastAsia="Times New Roman" w:hAnsi="Calibri" w:cs="Calibri"/>
                <w:b/>
                <w:bCs/>
                <w:color w:val="000000"/>
              </w:rPr>
              <w:t xml:space="preserve">and advisory </w:t>
            </w:r>
            <w:r w:rsidRPr="00D329F6">
              <w:rPr>
                <w:rFonts w:ascii="Calibri" w:eastAsia="Times New Roman" w:hAnsi="Calibri" w:cs="Calibri"/>
                <w:b/>
                <w:bCs/>
                <w:color w:val="000000"/>
              </w:rPr>
              <w:t>system.</w:t>
            </w:r>
          </w:p>
        </w:tc>
        <w:tc>
          <w:tcPr>
            <w:tcW w:w="920" w:type="dxa"/>
            <w:tcBorders>
              <w:top w:val="single" w:sz="4" w:space="0" w:color="9BC2E6"/>
              <w:left w:val="nil"/>
              <w:bottom w:val="single" w:sz="4" w:space="0" w:color="9BC2E6"/>
              <w:right w:val="nil"/>
            </w:tcBorders>
            <w:shd w:val="clear" w:color="DDEBF7" w:fill="DDEBF7"/>
            <w:noWrap/>
            <w:vAlign w:val="bottom"/>
            <w:hideMark/>
          </w:tcPr>
          <w:p w14:paraId="38B2A5AC"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388A8E0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3677748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5-Jul</w:t>
            </w:r>
          </w:p>
        </w:tc>
      </w:tr>
      <w:tr w:rsidR="00C7460E" w:rsidRPr="00D329F6" w14:paraId="4E242AD1"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CB6214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0</w:t>
            </w:r>
          </w:p>
        </w:tc>
        <w:tc>
          <w:tcPr>
            <w:tcW w:w="5140" w:type="dxa"/>
            <w:tcBorders>
              <w:top w:val="single" w:sz="4" w:space="0" w:color="9BC2E6"/>
              <w:left w:val="nil"/>
              <w:bottom w:val="single" w:sz="4" w:space="0" w:color="9BC2E6"/>
              <w:right w:val="nil"/>
            </w:tcBorders>
            <w:shd w:val="clear" w:color="auto" w:fill="auto"/>
            <w:vAlign w:val="bottom"/>
            <w:hideMark/>
          </w:tcPr>
          <w:p w14:paraId="0228543A"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auto" w:fill="auto"/>
            <w:noWrap/>
            <w:vAlign w:val="bottom"/>
            <w:hideMark/>
          </w:tcPr>
          <w:p w14:paraId="6033F2F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43FCA28F"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DF5149A"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6F8D066"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5C8B69B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1</w:t>
            </w:r>
          </w:p>
        </w:tc>
        <w:tc>
          <w:tcPr>
            <w:tcW w:w="5140" w:type="dxa"/>
            <w:tcBorders>
              <w:top w:val="single" w:sz="4" w:space="0" w:color="9BC2E6"/>
              <w:left w:val="nil"/>
              <w:bottom w:val="single" w:sz="4" w:space="0" w:color="9BC2E6"/>
              <w:right w:val="nil"/>
            </w:tcBorders>
            <w:shd w:val="clear" w:color="DDEBF7" w:fill="DDEBF7"/>
            <w:noWrap/>
            <w:vAlign w:val="bottom"/>
            <w:hideMark/>
          </w:tcPr>
          <w:p w14:paraId="6B6390DB"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DDEBF7" w:fill="DDEBF7"/>
            <w:noWrap/>
            <w:vAlign w:val="bottom"/>
            <w:hideMark/>
          </w:tcPr>
          <w:p w14:paraId="65B919AB"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091A958F"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5BE839A8"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4A600F2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25FC840"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2</w:t>
            </w:r>
          </w:p>
        </w:tc>
        <w:tc>
          <w:tcPr>
            <w:tcW w:w="5140" w:type="dxa"/>
            <w:tcBorders>
              <w:top w:val="single" w:sz="4" w:space="0" w:color="9BC2E6"/>
              <w:left w:val="nil"/>
              <w:bottom w:val="single" w:sz="4" w:space="0" w:color="9BC2E6"/>
              <w:right w:val="nil"/>
            </w:tcBorders>
            <w:shd w:val="clear" w:color="auto" w:fill="auto"/>
            <w:noWrap/>
            <w:vAlign w:val="bottom"/>
            <w:hideMark/>
          </w:tcPr>
          <w:p w14:paraId="6F920801"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auto" w:fill="auto"/>
            <w:noWrap/>
            <w:vAlign w:val="bottom"/>
            <w:hideMark/>
          </w:tcPr>
          <w:p w14:paraId="5049F68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auto" w:fill="auto"/>
            <w:noWrap/>
            <w:vAlign w:val="bottom"/>
            <w:hideMark/>
          </w:tcPr>
          <w:p w14:paraId="4082EC03"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79A5028F"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3372F31D"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62311D1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3</w:t>
            </w:r>
          </w:p>
        </w:tc>
        <w:tc>
          <w:tcPr>
            <w:tcW w:w="5140" w:type="dxa"/>
            <w:tcBorders>
              <w:top w:val="single" w:sz="4" w:space="0" w:color="9BC2E6"/>
              <w:left w:val="nil"/>
              <w:bottom w:val="single" w:sz="4" w:space="0" w:color="9BC2E6"/>
              <w:right w:val="nil"/>
            </w:tcBorders>
            <w:shd w:val="clear" w:color="DDEBF7" w:fill="DDEBF7"/>
            <w:vAlign w:val="bottom"/>
            <w:hideMark/>
          </w:tcPr>
          <w:p w14:paraId="113696E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research graph route planning algorithm vs integrating google maps</w:t>
            </w:r>
          </w:p>
        </w:tc>
        <w:tc>
          <w:tcPr>
            <w:tcW w:w="920" w:type="dxa"/>
            <w:tcBorders>
              <w:top w:val="single" w:sz="4" w:space="0" w:color="9BC2E6"/>
              <w:left w:val="nil"/>
              <w:bottom w:val="single" w:sz="4" w:space="0" w:color="9BC2E6"/>
              <w:right w:val="nil"/>
            </w:tcBorders>
            <w:shd w:val="clear" w:color="DDEBF7" w:fill="DDEBF7"/>
            <w:noWrap/>
            <w:vAlign w:val="bottom"/>
            <w:hideMark/>
          </w:tcPr>
          <w:p w14:paraId="7647428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w:t>
            </w:r>
          </w:p>
        </w:tc>
        <w:tc>
          <w:tcPr>
            <w:tcW w:w="960" w:type="dxa"/>
            <w:tcBorders>
              <w:top w:val="single" w:sz="4" w:space="0" w:color="9BC2E6"/>
              <w:left w:val="nil"/>
              <w:bottom w:val="single" w:sz="4" w:space="0" w:color="9BC2E6"/>
              <w:right w:val="nil"/>
            </w:tcBorders>
            <w:shd w:val="clear" w:color="DDEBF7" w:fill="DDEBF7"/>
            <w:noWrap/>
            <w:vAlign w:val="bottom"/>
            <w:hideMark/>
          </w:tcPr>
          <w:p w14:paraId="26D01A7F"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26-Jul</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189551E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2-Aug</w:t>
            </w:r>
          </w:p>
        </w:tc>
      </w:tr>
      <w:tr w:rsidR="00C7460E" w:rsidRPr="00D329F6" w14:paraId="44690CE2" w14:textId="77777777" w:rsidTr="009E480B">
        <w:trPr>
          <w:trHeight w:val="312"/>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5BE57939"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4</w:t>
            </w:r>
          </w:p>
        </w:tc>
        <w:tc>
          <w:tcPr>
            <w:tcW w:w="5140" w:type="dxa"/>
            <w:tcBorders>
              <w:top w:val="single" w:sz="4" w:space="0" w:color="9BC2E6"/>
              <w:left w:val="nil"/>
              <w:bottom w:val="single" w:sz="4" w:space="0" w:color="9BC2E6"/>
              <w:right w:val="nil"/>
            </w:tcBorders>
            <w:shd w:val="clear" w:color="auto" w:fill="auto"/>
            <w:noWrap/>
            <w:vAlign w:val="bottom"/>
            <w:hideMark/>
          </w:tcPr>
          <w:p w14:paraId="0D6869CF" w14:textId="77777777" w:rsidR="00C7460E" w:rsidRPr="00D329F6" w:rsidRDefault="00C7460E" w:rsidP="009E480B">
            <w:pPr>
              <w:spacing w:after="0" w:line="240" w:lineRule="auto"/>
              <w:rPr>
                <w:rFonts w:ascii="Times New Roman" w:eastAsia="Times New Roman" w:hAnsi="Times New Roman" w:cs="Times New Roman"/>
                <w:b/>
                <w:bCs/>
                <w:color w:val="000000"/>
                <w:sz w:val="24"/>
                <w:szCs w:val="24"/>
              </w:rPr>
            </w:pPr>
            <w:r w:rsidRPr="00D329F6">
              <w:rPr>
                <w:rFonts w:ascii="Times New Roman" w:eastAsia="Times New Roman" w:hAnsi="Times New Roman" w:cs="Times New Roman"/>
                <w:b/>
                <w:bCs/>
                <w:color w:val="000000"/>
                <w:sz w:val="24"/>
                <w:szCs w:val="24"/>
              </w:rPr>
              <w:t xml:space="preserve">begin iteration of travel time system </w:t>
            </w:r>
          </w:p>
        </w:tc>
        <w:tc>
          <w:tcPr>
            <w:tcW w:w="920" w:type="dxa"/>
            <w:tcBorders>
              <w:top w:val="single" w:sz="4" w:space="0" w:color="9BC2E6"/>
              <w:left w:val="nil"/>
              <w:bottom w:val="single" w:sz="4" w:space="0" w:color="9BC2E6"/>
              <w:right w:val="nil"/>
            </w:tcBorders>
            <w:shd w:val="clear" w:color="auto" w:fill="auto"/>
            <w:noWrap/>
            <w:vAlign w:val="bottom"/>
            <w:hideMark/>
          </w:tcPr>
          <w:p w14:paraId="79AFE57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s</w:t>
            </w:r>
          </w:p>
        </w:tc>
        <w:tc>
          <w:tcPr>
            <w:tcW w:w="960" w:type="dxa"/>
            <w:tcBorders>
              <w:top w:val="single" w:sz="4" w:space="0" w:color="9BC2E6"/>
              <w:left w:val="nil"/>
              <w:bottom w:val="single" w:sz="4" w:space="0" w:color="9BC2E6"/>
              <w:right w:val="nil"/>
            </w:tcBorders>
            <w:shd w:val="clear" w:color="auto" w:fill="auto"/>
            <w:noWrap/>
            <w:vAlign w:val="bottom"/>
            <w:hideMark/>
          </w:tcPr>
          <w:p w14:paraId="6C02FA11"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03-Aug</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4940577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0-Aug</w:t>
            </w:r>
          </w:p>
        </w:tc>
      </w:tr>
      <w:tr w:rsidR="00C7460E" w:rsidRPr="00D329F6" w14:paraId="744A7597"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0D2015F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6</w:t>
            </w:r>
          </w:p>
        </w:tc>
        <w:tc>
          <w:tcPr>
            <w:tcW w:w="5140" w:type="dxa"/>
            <w:tcBorders>
              <w:top w:val="single" w:sz="4" w:space="0" w:color="9BC2E6"/>
              <w:left w:val="nil"/>
              <w:bottom w:val="single" w:sz="4" w:space="0" w:color="9BC2E6"/>
              <w:right w:val="nil"/>
            </w:tcBorders>
            <w:shd w:val="clear" w:color="DDEBF7" w:fill="DDEBF7"/>
            <w:vAlign w:val="bottom"/>
            <w:hideMark/>
          </w:tcPr>
          <w:p w14:paraId="22F772BC"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begin analysis and design </w:t>
            </w:r>
            <w:proofErr w:type="gramStart"/>
            <w:r w:rsidRPr="0092327F">
              <w:rPr>
                <w:rFonts w:ascii="Calibri" w:eastAsia="Times New Roman" w:hAnsi="Calibri" w:cs="Calibri"/>
                <w:i/>
                <w:color w:val="000000"/>
              </w:rPr>
              <w:t>e.g.</w:t>
            </w:r>
            <w:proofErr w:type="gramEnd"/>
            <w:r w:rsidRPr="0092327F">
              <w:rPr>
                <w:rFonts w:ascii="Calibri" w:eastAsia="Times New Roman" w:hAnsi="Calibri" w:cs="Calibri"/>
                <w:i/>
                <w:color w:val="000000"/>
              </w:rPr>
              <w:t xml:space="preserve"> system operations, behaviour and structural models</w:t>
            </w:r>
          </w:p>
        </w:tc>
        <w:tc>
          <w:tcPr>
            <w:tcW w:w="920" w:type="dxa"/>
            <w:tcBorders>
              <w:top w:val="single" w:sz="4" w:space="0" w:color="9BC2E6"/>
              <w:left w:val="nil"/>
              <w:bottom w:val="single" w:sz="4" w:space="0" w:color="9BC2E6"/>
              <w:right w:val="nil"/>
            </w:tcBorders>
            <w:shd w:val="clear" w:color="DDEBF7" w:fill="DDEBF7"/>
            <w:noWrap/>
            <w:vAlign w:val="bottom"/>
            <w:hideMark/>
          </w:tcPr>
          <w:p w14:paraId="09F94D26"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3C115CC8"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121446B"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710E4A71"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678E0EF3"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7</w:t>
            </w:r>
          </w:p>
        </w:tc>
        <w:tc>
          <w:tcPr>
            <w:tcW w:w="5140" w:type="dxa"/>
            <w:tcBorders>
              <w:top w:val="single" w:sz="4" w:space="0" w:color="9BC2E6"/>
              <w:left w:val="nil"/>
              <w:bottom w:val="single" w:sz="4" w:space="0" w:color="9BC2E6"/>
              <w:right w:val="nil"/>
            </w:tcBorders>
            <w:shd w:val="clear" w:color="auto" w:fill="auto"/>
            <w:noWrap/>
            <w:vAlign w:val="bottom"/>
            <w:hideMark/>
          </w:tcPr>
          <w:p w14:paraId="4FE077A3"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implement iteration</w:t>
            </w:r>
          </w:p>
        </w:tc>
        <w:tc>
          <w:tcPr>
            <w:tcW w:w="920" w:type="dxa"/>
            <w:tcBorders>
              <w:top w:val="single" w:sz="4" w:space="0" w:color="9BC2E6"/>
              <w:left w:val="nil"/>
              <w:bottom w:val="single" w:sz="4" w:space="0" w:color="9BC2E6"/>
              <w:right w:val="nil"/>
            </w:tcBorders>
            <w:shd w:val="clear" w:color="auto" w:fill="auto"/>
            <w:noWrap/>
            <w:vAlign w:val="bottom"/>
            <w:hideMark/>
          </w:tcPr>
          <w:p w14:paraId="715A8F9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Days</w:t>
            </w:r>
          </w:p>
        </w:tc>
        <w:tc>
          <w:tcPr>
            <w:tcW w:w="960" w:type="dxa"/>
            <w:tcBorders>
              <w:top w:val="single" w:sz="4" w:space="0" w:color="9BC2E6"/>
              <w:left w:val="nil"/>
              <w:bottom w:val="single" w:sz="4" w:space="0" w:color="9BC2E6"/>
              <w:right w:val="nil"/>
            </w:tcBorders>
            <w:shd w:val="clear" w:color="auto" w:fill="auto"/>
            <w:noWrap/>
            <w:vAlign w:val="bottom"/>
            <w:hideMark/>
          </w:tcPr>
          <w:p w14:paraId="3A446D5A"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6E23DE26"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1D139573"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4C4ACDF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8</w:t>
            </w:r>
          </w:p>
        </w:tc>
        <w:tc>
          <w:tcPr>
            <w:tcW w:w="5140" w:type="dxa"/>
            <w:tcBorders>
              <w:top w:val="single" w:sz="4" w:space="0" w:color="9BC2E6"/>
              <w:left w:val="nil"/>
              <w:bottom w:val="single" w:sz="4" w:space="0" w:color="9BC2E6"/>
              <w:right w:val="nil"/>
            </w:tcBorders>
            <w:shd w:val="clear" w:color="DDEBF7" w:fill="DDEBF7"/>
            <w:noWrap/>
            <w:vAlign w:val="bottom"/>
            <w:hideMark/>
          </w:tcPr>
          <w:p w14:paraId="6CCC020C" w14:textId="77777777" w:rsidR="00C7460E" w:rsidRPr="0092327F" w:rsidRDefault="00C7460E" w:rsidP="009E480B">
            <w:pPr>
              <w:spacing w:after="0" w:line="240" w:lineRule="auto"/>
              <w:rPr>
                <w:rFonts w:ascii="Calibri" w:eastAsia="Times New Roman" w:hAnsi="Calibri" w:cs="Calibri"/>
                <w:i/>
                <w:color w:val="000000"/>
              </w:rPr>
            </w:pPr>
            <w:r w:rsidRPr="0092327F">
              <w:rPr>
                <w:rFonts w:ascii="Calibri" w:eastAsia="Times New Roman" w:hAnsi="Calibri" w:cs="Calibri"/>
                <w:i/>
                <w:color w:val="000000"/>
              </w:rPr>
              <w:t xml:space="preserve">     debug and change as needed.</w:t>
            </w:r>
          </w:p>
        </w:tc>
        <w:tc>
          <w:tcPr>
            <w:tcW w:w="920" w:type="dxa"/>
            <w:tcBorders>
              <w:top w:val="single" w:sz="4" w:space="0" w:color="9BC2E6"/>
              <w:left w:val="nil"/>
              <w:bottom w:val="single" w:sz="4" w:space="0" w:color="9BC2E6"/>
              <w:right w:val="nil"/>
            </w:tcBorders>
            <w:shd w:val="clear" w:color="DDEBF7" w:fill="DDEBF7"/>
            <w:noWrap/>
            <w:vAlign w:val="bottom"/>
            <w:hideMark/>
          </w:tcPr>
          <w:p w14:paraId="69778297"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2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28D9BAFD" w14:textId="77777777" w:rsidR="00C7460E" w:rsidRPr="00D329F6" w:rsidRDefault="00C7460E" w:rsidP="009E480B">
            <w:pPr>
              <w:spacing w:after="0" w:line="240" w:lineRule="auto"/>
              <w:rPr>
                <w:rFonts w:ascii="Calibri" w:eastAsia="Times New Roman" w:hAnsi="Calibri" w:cs="Calibri"/>
                <w:color w:val="000000"/>
              </w:rPr>
            </w:pP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43E75779" w14:textId="77777777" w:rsidR="00C7460E" w:rsidRPr="00D329F6" w:rsidRDefault="00C7460E" w:rsidP="009E480B">
            <w:pPr>
              <w:spacing w:after="0" w:line="240" w:lineRule="auto"/>
              <w:rPr>
                <w:rFonts w:ascii="Times New Roman" w:eastAsia="Times New Roman" w:hAnsi="Times New Roman" w:cs="Times New Roman"/>
                <w:sz w:val="20"/>
                <w:szCs w:val="20"/>
              </w:rPr>
            </w:pPr>
          </w:p>
        </w:tc>
      </w:tr>
      <w:tr w:rsidR="00C7460E" w:rsidRPr="00D329F6" w14:paraId="2DC8FF63"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1359241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49</w:t>
            </w:r>
          </w:p>
        </w:tc>
        <w:tc>
          <w:tcPr>
            <w:tcW w:w="5140" w:type="dxa"/>
            <w:tcBorders>
              <w:top w:val="single" w:sz="4" w:space="0" w:color="9BC2E6"/>
              <w:left w:val="nil"/>
              <w:bottom w:val="single" w:sz="4" w:space="0" w:color="9BC2E6"/>
              <w:right w:val="nil"/>
            </w:tcBorders>
            <w:shd w:val="clear" w:color="auto" w:fill="auto"/>
            <w:vAlign w:val="bottom"/>
            <w:hideMark/>
          </w:tcPr>
          <w:p w14:paraId="5DCB1D03"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 xml:space="preserve">get feedback from other staff on system make any needed changes and finalize the system. </w:t>
            </w:r>
          </w:p>
        </w:tc>
        <w:tc>
          <w:tcPr>
            <w:tcW w:w="920" w:type="dxa"/>
            <w:tcBorders>
              <w:top w:val="single" w:sz="4" w:space="0" w:color="9BC2E6"/>
              <w:left w:val="nil"/>
              <w:bottom w:val="single" w:sz="4" w:space="0" w:color="9BC2E6"/>
              <w:right w:val="nil"/>
            </w:tcBorders>
            <w:shd w:val="clear" w:color="auto" w:fill="auto"/>
            <w:noWrap/>
            <w:vAlign w:val="bottom"/>
            <w:hideMark/>
          </w:tcPr>
          <w:p w14:paraId="5424E9EF"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1 weeks</w:t>
            </w:r>
          </w:p>
        </w:tc>
        <w:tc>
          <w:tcPr>
            <w:tcW w:w="960" w:type="dxa"/>
            <w:tcBorders>
              <w:top w:val="single" w:sz="4" w:space="0" w:color="9BC2E6"/>
              <w:left w:val="nil"/>
              <w:bottom w:val="single" w:sz="4" w:space="0" w:color="9BC2E6"/>
              <w:right w:val="nil"/>
            </w:tcBorders>
            <w:shd w:val="clear" w:color="auto" w:fill="auto"/>
            <w:noWrap/>
            <w:vAlign w:val="bottom"/>
            <w:hideMark/>
          </w:tcPr>
          <w:p w14:paraId="272F5A9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1-Aug</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5EB3AB8C"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8-Aug</w:t>
            </w:r>
          </w:p>
        </w:tc>
      </w:tr>
      <w:tr w:rsidR="00C7460E" w:rsidRPr="00D329F6" w14:paraId="2B1B3CC5" w14:textId="77777777" w:rsidTr="009E480B">
        <w:trPr>
          <w:trHeight w:val="576"/>
        </w:trPr>
        <w:tc>
          <w:tcPr>
            <w:tcW w:w="960" w:type="dxa"/>
            <w:tcBorders>
              <w:top w:val="single" w:sz="4" w:space="0" w:color="9BC2E6"/>
              <w:left w:val="single" w:sz="4" w:space="0" w:color="9BC2E6"/>
              <w:bottom w:val="single" w:sz="4" w:space="0" w:color="9BC2E6"/>
              <w:right w:val="nil"/>
            </w:tcBorders>
            <w:shd w:val="clear" w:color="DDEBF7" w:fill="DDEBF7"/>
            <w:noWrap/>
            <w:vAlign w:val="bottom"/>
            <w:hideMark/>
          </w:tcPr>
          <w:p w14:paraId="12FA5787"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0</w:t>
            </w:r>
          </w:p>
        </w:tc>
        <w:tc>
          <w:tcPr>
            <w:tcW w:w="5140" w:type="dxa"/>
            <w:tcBorders>
              <w:top w:val="single" w:sz="4" w:space="0" w:color="9BC2E6"/>
              <w:left w:val="nil"/>
              <w:bottom w:val="single" w:sz="4" w:space="0" w:color="9BC2E6"/>
              <w:right w:val="nil"/>
            </w:tcBorders>
            <w:shd w:val="clear" w:color="DDEBF7" w:fill="DDEBF7"/>
            <w:noWrap/>
            <w:vAlign w:val="bottom"/>
            <w:hideMark/>
          </w:tcPr>
          <w:p w14:paraId="28FC925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complete EMA</w:t>
            </w:r>
          </w:p>
        </w:tc>
        <w:tc>
          <w:tcPr>
            <w:tcW w:w="920" w:type="dxa"/>
            <w:tcBorders>
              <w:top w:val="single" w:sz="4" w:space="0" w:color="9BC2E6"/>
              <w:left w:val="nil"/>
              <w:bottom w:val="single" w:sz="4" w:space="0" w:color="9BC2E6"/>
              <w:right w:val="nil"/>
            </w:tcBorders>
            <w:shd w:val="clear" w:color="DDEBF7" w:fill="DDEBF7"/>
            <w:vAlign w:val="bottom"/>
            <w:hideMark/>
          </w:tcPr>
          <w:p w14:paraId="7C87B5B9"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3 weeks 6 days</w:t>
            </w:r>
          </w:p>
        </w:tc>
        <w:tc>
          <w:tcPr>
            <w:tcW w:w="960" w:type="dxa"/>
            <w:tcBorders>
              <w:top w:val="single" w:sz="4" w:space="0" w:color="9BC2E6"/>
              <w:left w:val="nil"/>
              <w:bottom w:val="single" w:sz="4" w:space="0" w:color="9BC2E6"/>
              <w:right w:val="nil"/>
            </w:tcBorders>
            <w:shd w:val="clear" w:color="DDEBF7" w:fill="DDEBF7"/>
            <w:noWrap/>
            <w:vAlign w:val="bottom"/>
            <w:hideMark/>
          </w:tcPr>
          <w:p w14:paraId="7D538665"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9-Aug</w:t>
            </w:r>
          </w:p>
        </w:tc>
        <w:tc>
          <w:tcPr>
            <w:tcW w:w="1180" w:type="dxa"/>
            <w:tcBorders>
              <w:top w:val="single" w:sz="4" w:space="0" w:color="9BC2E6"/>
              <w:left w:val="nil"/>
              <w:bottom w:val="single" w:sz="4" w:space="0" w:color="9BC2E6"/>
              <w:right w:val="single" w:sz="4" w:space="0" w:color="9BC2E6"/>
            </w:tcBorders>
            <w:shd w:val="clear" w:color="DDEBF7" w:fill="DDEBF7"/>
            <w:noWrap/>
            <w:vAlign w:val="bottom"/>
            <w:hideMark/>
          </w:tcPr>
          <w:p w14:paraId="0857CB34"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r>
      <w:tr w:rsidR="00C7460E" w:rsidRPr="00D329F6" w14:paraId="74886530" w14:textId="77777777" w:rsidTr="009E480B">
        <w:trPr>
          <w:trHeight w:val="288"/>
        </w:trPr>
        <w:tc>
          <w:tcPr>
            <w:tcW w:w="960" w:type="dxa"/>
            <w:tcBorders>
              <w:top w:val="single" w:sz="4" w:space="0" w:color="9BC2E6"/>
              <w:left w:val="single" w:sz="4" w:space="0" w:color="9BC2E6"/>
              <w:bottom w:val="single" w:sz="4" w:space="0" w:color="9BC2E6"/>
              <w:right w:val="nil"/>
            </w:tcBorders>
            <w:shd w:val="clear" w:color="auto" w:fill="auto"/>
            <w:noWrap/>
            <w:vAlign w:val="bottom"/>
            <w:hideMark/>
          </w:tcPr>
          <w:p w14:paraId="4EF711DB"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51</w:t>
            </w:r>
          </w:p>
        </w:tc>
        <w:tc>
          <w:tcPr>
            <w:tcW w:w="5140" w:type="dxa"/>
            <w:tcBorders>
              <w:top w:val="single" w:sz="4" w:space="0" w:color="9BC2E6"/>
              <w:left w:val="nil"/>
              <w:bottom w:val="single" w:sz="4" w:space="0" w:color="9BC2E6"/>
              <w:right w:val="nil"/>
            </w:tcBorders>
            <w:shd w:val="clear" w:color="auto" w:fill="auto"/>
            <w:noWrap/>
            <w:vAlign w:val="bottom"/>
            <w:hideMark/>
          </w:tcPr>
          <w:p w14:paraId="7774D28D"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send EMA</w:t>
            </w:r>
          </w:p>
        </w:tc>
        <w:tc>
          <w:tcPr>
            <w:tcW w:w="920" w:type="dxa"/>
            <w:tcBorders>
              <w:top w:val="single" w:sz="4" w:space="0" w:color="9BC2E6"/>
              <w:left w:val="nil"/>
              <w:bottom w:val="single" w:sz="4" w:space="0" w:color="9BC2E6"/>
              <w:right w:val="nil"/>
            </w:tcBorders>
            <w:shd w:val="clear" w:color="auto" w:fill="auto"/>
            <w:noWrap/>
            <w:vAlign w:val="bottom"/>
            <w:hideMark/>
          </w:tcPr>
          <w:p w14:paraId="57BE5CD0" w14:textId="77777777" w:rsidR="00C7460E" w:rsidRPr="00D329F6" w:rsidRDefault="00C7460E" w:rsidP="009E480B">
            <w:pPr>
              <w:spacing w:after="0" w:line="240" w:lineRule="auto"/>
              <w:rPr>
                <w:rFonts w:ascii="Calibri" w:eastAsia="Times New Roman" w:hAnsi="Calibri" w:cs="Calibri"/>
                <w:color w:val="000000"/>
              </w:rPr>
            </w:pPr>
            <w:r w:rsidRPr="00D329F6">
              <w:rPr>
                <w:rFonts w:ascii="Calibri" w:eastAsia="Times New Roman" w:hAnsi="Calibri" w:cs="Calibri"/>
                <w:color w:val="000000"/>
              </w:rPr>
              <w:t>0 days</w:t>
            </w:r>
          </w:p>
        </w:tc>
        <w:tc>
          <w:tcPr>
            <w:tcW w:w="960" w:type="dxa"/>
            <w:tcBorders>
              <w:top w:val="single" w:sz="4" w:space="0" w:color="9BC2E6"/>
              <w:left w:val="nil"/>
              <w:bottom w:val="single" w:sz="4" w:space="0" w:color="9BC2E6"/>
              <w:right w:val="nil"/>
            </w:tcBorders>
            <w:shd w:val="clear" w:color="auto" w:fill="auto"/>
            <w:noWrap/>
            <w:vAlign w:val="bottom"/>
            <w:hideMark/>
          </w:tcPr>
          <w:p w14:paraId="3CFB7F7D"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c>
          <w:tcPr>
            <w:tcW w:w="1180" w:type="dxa"/>
            <w:tcBorders>
              <w:top w:val="single" w:sz="4" w:space="0" w:color="9BC2E6"/>
              <w:left w:val="nil"/>
              <w:bottom w:val="single" w:sz="4" w:space="0" w:color="9BC2E6"/>
              <w:right w:val="single" w:sz="4" w:space="0" w:color="9BC2E6"/>
            </w:tcBorders>
            <w:shd w:val="clear" w:color="auto" w:fill="auto"/>
            <w:noWrap/>
            <w:vAlign w:val="bottom"/>
            <w:hideMark/>
          </w:tcPr>
          <w:p w14:paraId="1756B5C8" w14:textId="77777777" w:rsidR="00C7460E" w:rsidRPr="00D329F6" w:rsidRDefault="00C7460E" w:rsidP="009E480B">
            <w:pPr>
              <w:spacing w:after="0" w:line="240" w:lineRule="auto"/>
              <w:jc w:val="right"/>
              <w:rPr>
                <w:rFonts w:ascii="Calibri" w:eastAsia="Times New Roman" w:hAnsi="Calibri" w:cs="Calibri"/>
                <w:color w:val="000000"/>
              </w:rPr>
            </w:pPr>
            <w:r w:rsidRPr="00D329F6">
              <w:rPr>
                <w:rFonts w:ascii="Calibri" w:eastAsia="Times New Roman" w:hAnsi="Calibri" w:cs="Calibri"/>
                <w:color w:val="000000"/>
              </w:rPr>
              <w:t>15-Sep</w:t>
            </w:r>
          </w:p>
        </w:tc>
      </w:tr>
    </w:tbl>
    <w:p w14:paraId="2F9ED0BC" w14:textId="77777777" w:rsidR="00C7460E" w:rsidRDefault="00C7460E" w:rsidP="00C7460E">
      <w:r>
        <w:br w:type="page"/>
      </w:r>
    </w:p>
    <w:p w14:paraId="7ABA7E28" w14:textId="77777777" w:rsidR="00C7460E" w:rsidRDefault="00C7460E" w:rsidP="00C7460E">
      <w:pPr>
        <w:pStyle w:val="Heading3"/>
      </w:pPr>
      <w:bookmarkStart w:id="724" w:name="_Toc3373195"/>
      <w:bookmarkStart w:id="725" w:name="_Toc19455216"/>
      <w:bookmarkStart w:id="726" w:name="_Toc19455436"/>
      <w:bookmarkStart w:id="727" w:name="_Hlk3369634"/>
      <w:r w:rsidRPr="00D43974">
        <w:lastRenderedPageBreak/>
        <w:t>Planning of the Development Phases</w:t>
      </w:r>
      <w:bookmarkEnd w:id="724"/>
      <w:bookmarkEnd w:id="725"/>
      <w:bookmarkEnd w:id="726"/>
    </w:p>
    <w:bookmarkEnd w:id="727"/>
    <w:p w14:paraId="5F86B7C5" w14:textId="77777777" w:rsidR="00C7460E" w:rsidRDefault="00C7460E" w:rsidP="00C7460E">
      <w:pPr>
        <w:pStyle w:val="NoSpacing"/>
        <w:numPr>
          <w:ilvl w:val="0"/>
          <w:numId w:val="34"/>
        </w:numPr>
      </w:pPr>
      <w:r w:rsidRPr="00D43974">
        <w:t>iteration for basic object representations and appointments</w:t>
      </w:r>
    </w:p>
    <w:p w14:paraId="4E44E87E" w14:textId="77777777" w:rsidR="00C7460E" w:rsidRDefault="00C7460E" w:rsidP="00C7460E">
      <w:pPr>
        <w:pStyle w:val="NoSpacing"/>
        <w:ind w:left="360"/>
      </w:pPr>
      <w:r>
        <w:t>in this iteration the representation of supported house, manager, support staff members and clients will be created with the information they must encapsulate. Appointment will also be created with the required information for appointment recording.</w:t>
      </w:r>
    </w:p>
    <w:p w14:paraId="44980124" w14:textId="77777777" w:rsidR="00C7460E" w:rsidRDefault="00C7460E" w:rsidP="00C7460E">
      <w:pPr>
        <w:pStyle w:val="NoSpacing"/>
        <w:ind w:left="360"/>
      </w:pPr>
      <w:r w:rsidRPr="00F30B87">
        <w:t>Functional requirements included</w:t>
      </w:r>
    </w:p>
    <w:p w14:paraId="167093FA" w14:textId="77777777" w:rsidR="00C7460E" w:rsidRDefault="00C7460E" w:rsidP="00C7460E">
      <w:pPr>
        <w:pStyle w:val="NoSpacing"/>
        <w:ind w:left="360"/>
      </w:pPr>
      <w:r>
        <w:t>Use case:</w:t>
      </w:r>
      <w:r>
        <w:tab/>
        <w:t>UC2, UC3, UC4, UC5, UC6, UC7, UC8, UC9, UC10, UC11.</w:t>
      </w:r>
    </w:p>
    <w:p w14:paraId="77E9A5C0"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59889EF9" w14:textId="77777777" w:rsidR="00C7460E" w:rsidRDefault="00C7460E" w:rsidP="00C7460E">
      <w:pPr>
        <w:pStyle w:val="NoSpacing"/>
        <w:ind w:left="360"/>
      </w:pPr>
      <w:r>
        <w:t>Use case:</w:t>
      </w:r>
      <w:r>
        <w:tab/>
        <w:t>S1, S2, S3, S4, S5, S6, L2</w:t>
      </w:r>
    </w:p>
    <w:p w14:paraId="6947A9C5" w14:textId="77777777" w:rsidR="00C7460E" w:rsidRPr="000D38F4" w:rsidRDefault="00C7460E" w:rsidP="00C7460E">
      <w:pPr>
        <w:pStyle w:val="NoSpacing"/>
        <w:ind w:left="360"/>
        <w:rPr>
          <w:rFonts w:ascii="Calibri" w:eastAsia="Times New Roman" w:hAnsi="Calibri" w:cs="Calibri"/>
          <w:bCs/>
          <w:color w:val="000000"/>
        </w:rPr>
      </w:pPr>
    </w:p>
    <w:p w14:paraId="7D48D94F" w14:textId="77777777" w:rsidR="00C7460E" w:rsidRDefault="00C7460E" w:rsidP="00C7460E">
      <w:pPr>
        <w:pStyle w:val="NoSpacing"/>
        <w:ind w:left="360"/>
      </w:pPr>
    </w:p>
    <w:p w14:paraId="6EC5975E" w14:textId="77777777" w:rsidR="00C7460E" w:rsidRDefault="00C7460E" w:rsidP="00C7460E">
      <w:pPr>
        <w:pStyle w:val="NoSpacing"/>
        <w:numPr>
          <w:ilvl w:val="0"/>
          <w:numId w:val="34"/>
        </w:numPr>
      </w:pPr>
      <w:r w:rsidRPr="00FC3F2F">
        <w:t>iteration for website design and restful links to Java back-end.</w:t>
      </w:r>
    </w:p>
    <w:p w14:paraId="2D4CF21A" w14:textId="77777777" w:rsidR="00C7460E" w:rsidRDefault="00C7460E" w:rsidP="00C7460E">
      <w:pPr>
        <w:pStyle w:val="NoSpacing"/>
        <w:ind w:left="360"/>
      </w:pPr>
      <w:r>
        <w:t xml:space="preserve">in this iteration the website UI and database w will be designed and implemented. The website UI will be linked to the java back-end and database through Spring and restful </w:t>
      </w:r>
      <w:r w:rsidRPr="00FC3F2F">
        <w:t>architecture</w:t>
      </w:r>
      <w:r>
        <w:t>.</w:t>
      </w:r>
    </w:p>
    <w:p w14:paraId="7BF09A25" w14:textId="77777777" w:rsidR="00C7460E" w:rsidRDefault="00C7460E" w:rsidP="00C7460E">
      <w:pPr>
        <w:pStyle w:val="NoSpacing"/>
        <w:ind w:left="360"/>
      </w:pPr>
      <w:r>
        <w:t>Use case:</w:t>
      </w:r>
      <w:r>
        <w:tab/>
        <w:t>UC1, UC17, UC19, UC20.</w:t>
      </w:r>
    </w:p>
    <w:p w14:paraId="58568150"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09ABCE48" w14:textId="77777777" w:rsidR="00C7460E" w:rsidRDefault="00C7460E" w:rsidP="00C7460E">
      <w:pPr>
        <w:pStyle w:val="NoSpacing"/>
        <w:ind w:left="360"/>
      </w:pPr>
      <w:r>
        <w:t>Use case:</w:t>
      </w:r>
      <w:r>
        <w:tab/>
        <w:t>S1, S2, S3, S4, S5, S6, L1, L2, O1, P4, P3, P2, P1, U1a, U1b, U1c, U2.</w:t>
      </w:r>
    </w:p>
    <w:p w14:paraId="1F154912" w14:textId="77777777" w:rsidR="00C7460E" w:rsidRDefault="00C7460E" w:rsidP="00C7460E">
      <w:pPr>
        <w:pStyle w:val="NoSpacing"/>
        <w:ind w:left="360"/>
      </w:pPr>
    </w:p>
    <w:p w14:paraId="0EA0F1C3" w14:textId="77777777" w:rsidR="00C7460E" w:rsidRPr="00D43974" w:rsidRDefault="00C7460E" w:rsidP="00C7460E">
      <w:pPr>
        <w:pStyle w:val="NoSpacing"/>
        <w:numPr>
          <w:ilvl w:val="0"/>
          <w:numId w:val="34"/>
        </w:numPr>
      </w:pPr>
      <w:r w:rsidRPr="00D43974">
        <w:rPr>
          <w:rFonts w:ascii="Calibri" w:eastAsia="Times New Roman" w:hAnsi="Calibri" w:cs="Calibri"/>
          <w:bCs/>
          <w:color w:val="000000"/>
        </w:rPr>
        <w:t>iteration for note system.</w:t>
      </w:r>
    </w:p>
    <w:p w14:paraId="4F677E7C" w14:textId="77777777" w:rsidR="00C7460E" w:rsidRDefault="00C7460E" w:rsidP="00C7460E">
      <w:pPr>
        <w:pStyle w:val="NoSpacing"/>
        <w:ind w:left="360"/>
      </w:pPr>
      <w:r>
        <w:t>in this iteration the representation of a note will be designed. And the system necessary to send that note to support staff members with the correct permissions.</w:t>
      </w:r>
    </w:p>
    <w:p w14:paraId="506C412C" w14:textId="77777777" w:rsidR="00C7460E" w:rsidRDefault="00C7460E" w:rsidP="00C7460E">
      <w:pPr>
        <w:pStyle w:val="NoSpacing"/>
        <w:ind w:left="360"/>
      </w:pPr>
      <w:r>
        <w:t>Use case:</w:t>
      </w:r>
      <w:r>
        <w:tab/>
        <w:t>UC18, UC19.</w:t>
      </w:r>
    </w:p>
    <w:p w14:paraId="640D24ED"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674E802C" w14:textId="77777777" w:rsidR="00C7460E" w:rsidRDefault="00C7460E" w:rsidP="00C7460E">
      <w:pPr>
        <w:pStyle w:val="NoSpacing"/>
        <w:ind w:left="360"/>
      </w:pPr>
      <w:r>
        <w:t>Use case:</w:t>
      </w:r>
      <w:r>
        <w:tab/>
        <w:t>S1, S2, S3, S4, S5, S6, L1, L2.</w:t>
      </w:r>
    </w:p>
    <w:p w14:paraId="4997FD4A" w14:textId="77777777" w:rsidR="00C7460E" w:rsidRDefault="00C7460E" w:rsidP="00C7460E">
      <w:pPr>
        <w:pStyle w:val="NoSpacing"/>
        <w:ind w:left="360"/>
      </w:pPr>
    </w:p>
    <w:p w14:paraId="66DCC989" w14:textId="77777777" w:rsidR="00C7460E" w:rsidRDefault="00C7460E" w:rsidP="00C7460E">
      <w:pPr>
        <w:pStyle w:val="NoSpacing"/>
        <w:numPr>
          <w:ilvl w:val="0"/>
          <w:numId w:val="34"/>
        </w:numPr>
      </w:pPr>
      <w:r w:rsidRPr="00FC3F2F">
        <w:t>iteration for admin dashboard.</w:t>
      </w:r>
    </w:p>
    <w:p w14:paraId="3F2C7BD0" w14:textId="77777777" w:rsidR="00C7460E" w:rsidRDefault="00C7460E" w:rsidP="00C7460E">
      <w:pPr>
        <w:pStyle w:val="NoSpacing"/>
        <w:ind w:left="360"/>
      </w:pPr>
      <w:r>
        <w:t>in this iteration functionality for administration of the system will be implemented. Manger use cases.</w:t>
      </w:r>
    </w:p>
    <w:p w14:paraId="2896BBBF" w14:textId="77777777" w:rsidR="00C7460E" w:rsidRDefault="00C7460E" w:rsidP="00C7460E">
      <w:pPr>
        <w:pStyle w:val="NoSpacing"/>
        <w:ind w:left="360"/>
      </w:pPr>
      <w:r>
        <w:t>Use case:</w:t>
      </w:r>
      <w:r>
        <w:tab/>
        <w:t>UC21, UC22, UC23.</w:t>
      </w:r>
    </w:p>
    <w:p w14:paraId="39AD586B"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4A25C608" w14:textId="77777777" w:rsidR="00C7460E" w:rsidRDefault="00C7460E" w:rsidP="00C7460E">
      <w:pPr>
        <w:pStyle w:val="NoSpacing"/>
        <w:ind w:left="360"/>
      </w:pPr>
      <w:r>
        <w:t>Use case:</w:t>
      </w:r>
      <w:r>
        <w:tab/>
        <w:t>S1, S2, S3, S4, S5, S6, U1a, U1b, U1c, U2.</w:t>
      </w:r>
    </w:p>
    <w:p w14:paraId="262AED7C" w14:textId="77777777" w:rsidR="00C7460E" w:rsidRDefault="00C7460E" w:rsidP="00C7460E">
      <w:pPr>
        <w:pStyle w:val="NoSpacing"/>
        <w:ind w:left="360"/>
      </w:pPr>
    </w:p>
    <w:p w14:paraId="57E579F3" w14:textId="77777777" w:rsidR="00C7460E" w:rsidRDefault="00C7460E" w:rsidP="00C7460E">
      <w:pPr>
        <w:pStyle w:val="NoSpacing"/>
        <w:numPr>
          <w:ilvl w:val="0"/>
          <w:numId w:val="34"/>
        </w:numPr>
      </w:pPr>
      <w:r w:rsidRPr="00FC3F2F">
        <w:t>iteration for timetable system.</w:t>
      </w:r>
    </w:p>
    <w:p w14:paraId="19843932" w14:textId="77777777" w:rsidR="00C7460E" w:rsidRDefault="00C7460E" w:rsidP="00C7460E">
      <w:pPr>
        <w:pStyle w:val="NoSpacing"/>
        <w:ind w:left="360"/>
      </w:pPr>
      <w:r>
        <w:t xml:space="preserve">in this iteration the timetable system will be implemented. Displaying and altering appointments for support staff and clients. </w:t>
      </w:r>
    </w:p>
    <w:p w14:paraId="0092E572" w14:textId="77777777" w:rsidR="00C7460E" w:rsidRDefault="00C7460E" w:rsidP="00C7460E">
      <w:pPr>
        <w:pStyle w:val="NoSpacing"/>
        <w:ind w:left="360"/>
      </w:pPr>
      <w:r>
        <w:t>Use case:</w:t>
      </w:r>
      <w:r>
        <w:tab/>
        <w:t>UC12, UC13, UC14, UC15, UC16.</w:t>
      </w:r>
    </w:p>
    <w:p w14:paraId="1E78F552"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21681964" w14:textId="77777777" w:rsidR="00C7460E" w:rsidRDefault="00C7460E" w:rsidP="00C7460E">
      <w:pPr>
        <w:pStyle w:val="NoSpacing"/>
        <w:ind w:left="360"/>
      </w:pPr>
      <w:r>
        <w:t>Use case:</w:t>
      </w:r>
      <w:r>
        <w:tab/>
        <w:t>S1, S2, S3, S4, S5, S6, U1a, U1b, U1c, U2.</w:t>
      </w:r>
    </w:p>
    <w:p w14:paraId="31A2E510" w14:textId="77777777" w:rsidR="00C7460E" w:rsidRDefault="00C7460E" w:rsidP="00C7460E">
      <w:pPr>
        <w:pStyle w:val="NoSpacing"/>
        <w:ind w:left="360"/>
      </w:pPr>
    </w:p>
    <w:p w14:paraId="513A5CD5" w14:textId="77777777" w:rsidR="00C7460E" w:rsidRPr="00FC3F2F" w:rsidRDefault="00C7460E" w:rsidP="00C7460E">
      <w:pPr>
        <w:pStyle w:val="ListParagraph"/>
        <w:numPr>
          <w:ilvl w:val="0"/>
          <w:numId w:val="34"/>
        </w:numPr>
        <w:spacing w:after="0" w:line="240" w:lineRule="auto"/>
        <w:rPr>
          <w:rFonts w:ascii="Calibri" w:eastAsia="Times New Roman" w:hAnsi="Calibri" w:cs="Calibri"/>
          <w:bCs/>
          <w:color w:val="000000"/>
        </w:rPr>
      </w:pPr>
      <w:r w:rsidRPr="00FC3F2F">
        <w:rPr>
          <w:rFonts w:ascii="Calibri" w:eastAsia="Times New Roman" w:hAnsi="Calibri" w:cs="Calibri"/>
          <w:bCs/>
          <w:color w:val="000000"/>
        </w:rPr>
        <w:t>iteration for behavioural flagging</w:t>
      </w:r>
      <w:r>
        <w:rPr>
          <w:rFonts w:ascii="Calibri" w:eastAsia="Times New Roman" w:hAnsi="Calibri" w:cs="Calibri"/>
          <w:bCs/>
          <w:color w:val="000000"/>
        </w:rPr>
        <w:t xml:space="preserve"> and advisory</w:t>
      </w:r>
      <w:r w:rsidRPr="00FC3F2F">
        <w:rPr>
          <w:rFonts w:ascii="Calibri" w:eastAsia="Times New Roman" w:hAnsi="Calibri" w:cs="Calibri"/>
          <w:bCs/>
          <w:color w:val="000000"/>
        </w:rPr>
        <w:t xml:space="preserve"> system.</w:t>
      </w:r>
    </w:p>
    <w:p w14:paraId="47083A8C" w14:textId="77777777" w:rsidR="00C7460E" w:rsidRDefault="00C7460E" w:rsidP="00C7460E">
      <w:pPr>
        <w:pStyle w:val="NoSpacing"/>
        <w:ind w:left="360"/>
      </w:pPr>
      <w:r>
        <w:t xml:space="preserve">in this iteration automated flagged will be designed and implemented. </w:t>
      </w:r>
    </w:p>
    <w:p w14:paraId="21BAE2E1" w14:textId="77777777" w:rsidR="00C7460E" w:rsidRDefault="00C7460E" w:rsidP="00C7460E">
      <w:pPr>
        <w:pStyle w:val="NoSpacing"/>
        <w:ind w:left="360"/>
      </w:pPr>
      <w:r>
        <w:t>Use case:</w:t>
      </w:r>
      <w:r>
        <w:tab/>
        <w:t>UC24, UC22, UC23, UC4</w:t>
      </w:r>
    </w:p>
    <w:p w14:paraId="199E994C"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746BBDFD" w14:textId="77777777" w:rsidR="00C7460E" w:rsidRDefault="00C7460E" w:rsidP="00C7460E">
      <w:pPr>
        <w:pStyle w:val="NoSpacing"/>
        <w:ind w:left="360"/>
      </w:pPr>
      <w:r>
        <w:t>Use case:</w:t>
      </w:r>
      <w:r>
        <w:tab/>
        <w:t>S1, S2, S3, S4, S5, S6, L1, L2, O1, P4, P3, P2, P1, U1b, U2.</w:t>
      </w:r>
    </w:p>
    <w:p w14:paraId="64649AC1" w14:textId="77777777" w:rsidR="00C7460E" w:rsidRDefault="00C7460E" w:rsidP="00C7460E">
      <w:pPr>
        <w:pStyle w:val="NoSpacing"/>
        <w:ind w:left="360"/>
      </w:pPr>
    </w:p>
    <w:p w14:paraId="0291C418" w14:textId="77777777" w:rsidR="00C7460E" w:rsidRDefault="00C7460E" w:rsidP="00C7460E">
      <w:pPr>
        <w:pStyle w:val="ListParagraph"/>
        <w:numPr>
          <w:ilvl w:val="0"/>
          <w:numId w:val="34"/>
        </w:numPr>
        <w:spacing w:after="0" w:line="240" w:lineRule="auto"/>
        <w:rPr>
          <w:rFonts w:ascii="Times New Roman" w:eastAsia="Times New Roman" w:hAnsi="Times New Roman" w:cs="Times New Roman"/>
          <w:bCs/>
          <w:color w:val="000000"/>
          <w:sz w:val="24"/>
          <w:szCs w:val="24"/>
        </w:rPr>
      </w:pPr>
      <w:r w:rsidRPr="00FC3F2F">
        <w:rPr>
          <w:rFonts w:ascii="Times New Roman" w:eastAsia="Times New Roman" w:hAnsi="Times New Roman" w:cs="Times New Roman"/>
          <w:bCs/>
          <w:color w:val="000000"/>
          <w:sz w:val="24"/>
          <w:szCs w:val="24"/>
        </w:rPr>
        <w:t xml:space="preserve">iteration of travel time system </w:t>
      </w:r>
    </w:p>
    <w:p w14:paraId="2D1C885D" w14:textId="77777777" w:rsidR="00C7460E" w:rsidRDefault="00C7460E" w:rsidP="00C7460E">
      <w:pPr>
        <w:pStyle w:val="NoSpacing"/>
        <w:ind w:left="360"/>
      </w:pPr>
      <w:r>
        <w:lastRenderedPageBreak/>
        <w:t>in this iteration travel time between appointments will be implemented into the appointment system.</w:t>
      </w:r>
    </w:p>
    <w:p w14:paraId="3AA821BE" w14:textId="77777777" w:rsidR="00C7460E" w:rsidRDefault="00C7460E" w:rsidP="00C7460E">
      <w:pPr>
        <w:pStyle w:val="NoSpacing"/>
        <w:ind w:left="360"/>
      </w:pPr>
      <w:r>
        <w:t>Use case:</w:t>
      </w:r>
      <w:r>
        <w:tab/>
        <w:t>UC4</w:t>
      </w:r>
    </w:p>
    <w:p w14:paraId="5F234B37" w14:textId="77777777" w:rsidR="00C7460E" w:rsidRDefault="00C7460E" w:rsidP="00C7460E">
      <w:pPr>
        <w:pStyle w:val="NoSpacing"/>
        <w:ind w:left="360"/>
        <w:rPr>
          <w:rFonts w:ascii="Calibri" w:eastAsia="Times New Roman" w:hAnsi="Calibri" w:cs="Calibri"/>
          <w:bCs/>
          <w:color w:val="000000"/>
        </w:rPr>
      </w:pPr>
      <w:r w:rsidRPr="000D38F4">
        <w:rPr>
          <w:rFonts w:ascii="Calibri" w:eastAsia="Times New Roman" w:hAnsi="Calibri" w:cs="Calibri"/>
          <w:bCs/>
          <w:color w:val="000000"/>
        </w:rPr>
        <w:t>Non-functional requirements included</w:t>
      </w:r>
    </w:p>
    <w:p w14:paraId="68096AF9" w14:textId="77777777" w:rsidR="00C7460E" w:rsidRDefault="00C7460E" w:rsidP="00C7460E">
      <w:pPr>
        <w:pStyle w:val="NoSpacing"/>
        <w:ind w:left="360"/>
      </w:pPr>
      <w:r>
        <w:t>Use case:</w:t>
      </w:r>
      <w:r>
        <w:tab/>
        <w:t>S1, S2, S3, S4, S5, S6, L1, L2, O1, P4, P3, P2, P1, U1a, U1b, U1c, U2.</w:t>
      </w:r>
    </w:p>
    <w:p w14:paraId="4C59C52C" w14:textId="77777777" w:rsidR="00C7460E" w:rsidRPr="00D43974" w:rsidRDefault="00C7460E" w:rsidP="00C7460E">
      <w:pPr>
        <w:pStyle w:val="NoSpacing"/>
        <w:ind w:left="360"/>
      </w:pPr>
    </w:p>
    <w:p w14:paraId="2AEE0659" w14:textId="77777777" w:rsidR="00C7460E" w:rsidRDefault="00C7460E" w:rsidP="00C7460E">
      <w:pPr>
        <w:pStyle w:val="Heading2"/>
        <w:numPr>
          <w:ilvl w:val="0"/>
          <w:numId w:val="33"/>
        </w:numPr>
      </w:pPr>
      <w:bookmarkStart w:id="728" w:name="_Toc3373196"/>
      <w:bookmarkStart w:id="729" w:name="_Toc19455217"/>
      <w:bookmarkStart w:id="730" w:name="_Toc19455437"/>
      <w:r>
        <w:t>User documentation and training</w:t>
      </w:r>
      <w:bookmarkEnd w:id="728"/>
      <w:bookmarkEnd w:id="729"/>
      <w:bookmarkEnd w:id="730"/>
    </w:p>
    <w:p w14:paraId="08764440" w14:textId="77777777" w:rsidR="00C7460E" w:rsidRPr="000D7EB0" w:rsidRDefault="00C7460E" w:rsidP="00C7460E">
      <w:r w:rsidRPr="001704E7">
        <w:t>User manuals</w:t>
      </w:r>
      <w:r>
        <w:t xml:space="preserve"> will need to be created for the manager and staff members in the use of the system and their responsibility in is effectiveness.</w:t>
      </w:r>
    </w:p>
    <w:p w14:paraId="3C24FC67" w14:textId="77777777" w:rsidR="00C7460E" w:rsidRDefault="00C7460E" w:rsidP="00C7460E">
      <w:pPr>
        <w:pStyle w:val="Heading2"/>
        <w:numPr>
          <w:ilvl w:val="0"/>
          <w:numId w:val="33"/>
        </w:numPr>
      </w:pPr>
      <w:r w:rsidRPr="001704E7">
        <w:t xml:space="preserve"> </w:t>
      </w:r>
      <w:bookmarkStart w:id="731" w:name="_Toc3373197"/>
      <w:bookmarkStart w:id="732" w:name="_Toc19455218"/>
      <w:bookmarkStart w:id="733" w:name="_Toc19455438"/>
      <w:r>
        <w:t>Waiting room</w:t>
      </w:r>
      <w:bookmarkEnd w:id="731"/>
      <w:bookmarkEnd w:id="732"/>
      <w:bookmarkEnd w:id="733"/>
    </w:p>
    <w:p w14:paraId="71F3DB40" w14:textId="77777777" w:rsidR="00C7460E" w:rsidRDefault="00C7460E" w:rsidP="00C7460E">
      <w:r>
        <w:t>Expansion to maintaining and cleaning of supported houses.</w:t>
      </w:r>
    </w:p>
    <w:p w14:paraId="332F0C4E" w14:textId="77777777" w:rsidR="00C7460E" w:rsidRDefault="00C7460E" w:rsidP="00C7460E">
      <w:r>
        <w:t>Introduce housing staff and maintenance staff.</w:t>
      </w:r>
    </w:p>
    <w:p w14:paraId="2EF7CF19" w14:textId="77777777" w:rsidR="00C7460E" w:rsidRDefault="00C7460E" w:rsidP="00C7460E">
      <w:r>
        <w:t>Expansion to medication control for supported clients.</w:t>
      </w:r>
    </w:p>
    <w:p w14:paraId="73D0C5D9" w14:textId="77777777" w:rsidR="00C7460E" w:rsidRDefault="00C7460E" w:rsidP="00C7460E">
      <w:r>
        <w:t xml:space="preserve">Expansion to the </w:t>
      </w:r>
      <w:r w:rsidRPr="001704E7">
        <w:t xml:space="preserve">scheduling </w:t>
      </w:r>
      <w:r>
        <w:t>of pool vehicles.</w:t>
      </w:r>
    </w:p>
    <w:p w14:paraId="2B4318E2" w14:textId="77777777" w:rsidR="00C7460E" w:rsidRDefault="00C7460E" w:rsidP="00C7460E">
      <w:pPr>
        <w:rPr>
          <w:rFonts w:ascii="Calibri" w:eastAsia="Times New Roman" w:hAnsi="Calibri" w:cs="Calibri"/>
          <w:bCs/>
          <w:color w:val="000000"/>
        </w:rPr>
      </w:pPr>
      <w:r>
        <w:t xml:space="preserve">Expansion allowing the manager to create custom behavioural and </w:t>
      </w:r>
      <w:r>
        <w:rPr>
          <w:rFonts w:ascii="Calibri" w:eastAsia="Times New Roman" w:hAnsi="Calibri" w:cs="Calibri"/>
          <w:bCs/>
          <w:color w:val="000000"/>
        </w:rPr>
        <w:t>advisory warnings.</w:t>
      </w:r>
      <w:bookmarkEnd w:id="0"/>
    </w:p>
    <w:p w14:paraId="02C2F58E" w14:textId="77777777" w:rsidR="00C7460E" w:rsidRDefault="00C7460E" w:rsidP="00C7460E">
      <w:pPr>
        <w:sectPr w:rsidR="00C7460E" w:rsidSect="00C7460E">
          <w:pgSz w:w="11906" w:h="16838"/>
          <w:pgMar w:top="1985" w:right="1701" w:bottom="1701" w:left="1701" w:header="709" w:footer="709" w:gutter="0"/>
          <w:cols w:space="708"/>
          <w:docGrid w:linePitch="360"/>
        </w:sectPr>
      </w:pPr>
      <w:r>
        <w:t>a ‘created’ field to the note class</w:t>
      </w:r>
    </w:p>
    <w:p w14:paraId="500F02C2" w14:textId="210EA2BC" w:rsidR="00C7460E" w:rsidRPr="00C7460E" w:rsidRDefault="00C7460E" w:rsidP="00F83C9F">
      <w:pPr>
        <w:pStyle w:val="Heading1"/>
        <w:jc w:val="center"/>
      </w:pPr>
    </w:p>
    <w:sectPr w:rsidR="00C7460E" w:rsidRPr="00C7460E" w:rsidSect="00485913">
      <w:pgSz w:w="16838" w:h="11906" w:orient="landscape"/>
      <w:pgMar w:top="1701" w:right="1985"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3912A" w14:textId="77777777" w:rsidR="00B93B82" w:rsidRDefault="00B93B82" w:rsidP="00637896">
      <w:pPr>
        <w:spacing w:after="0" w:line="240" w:lineRule="auto"/>
      </w:pPr>
      <w:r>
        <w:separator/>
      </w:r>
    </w:p>
  </w:endnote>
  <w:endnote w:type="continuationSeparator" w:id="0">
    <w:p w14:paraId="5F7EFC07" w14:textId="77777777" w:rsidR="00B93B82" w:rsidRDefault="00B93B82" w:rsidP="00637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486788"/>
      <w:docPartObj>
        <w:docPartGallery w:val="Page Numbers (Bottom of Page)"/>
        <w:docPartUnique/>
      </w:docPartObj>
    </w:sdtPr>
    <w:sdtEndPr>
      <w:rPr>
        <w:noProof/>
      </w:rPr>
    </w:sdtEndPr>
    <w:sdtContent>
      <w:p w14:paraId="3515A10E" w14:textId="689CD439" w:rsidR="00C7460E" w:rsidRDefault="00C7460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C5D9A67" w14:textId="77777777" w:rsidR="00C7460E" w:rsidRDefault="00C7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BB707" w14:textId="77777777" w:rsidR="00B93B82" w:rsidRDefault="00B93B82" w:rsidP="00637896">
      <w:pPr>
        <w:spacing w:after="0" w:line="240" w:lineRule="auto"/>
      </w:pPr>
      <w:r>
        <w:separator/>
      </w:r>
    </w:p>
  </w:footnote>
  <w:footnote w:type="continuationSeparator" w:id="0">
    <w:p w14:paraId="3542E691" w14:textId="77777777" w:rsidR="00B93B82" w:rsidRDefault="00B93B82" w:rsidP="006378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D8C4" w14:textId="1FEE660B" w:rsidR="00C7460E" w:rsidRDefault="00C7460E" w:rsidP="001704E7">
    <w:pPr>
      <w:pStyle w:val="Header"/>
    </w:pPr>
    <w:r>
      <w:t>Luke Daniels</w:t>
    </w:r>
    <w:r>
      <w:tab/>
    </w:r>
    <w:r w:rsidR="00F83C9F">
      <w:t>R</w:t>
    </w:r>
    <w:r w:rsidR="00F83C9F" w:rsidRPr="00F83C9F">
      <w:t xml:space="preserve">equirements </w:t>
    </w:r>
    <w:r w:rsidR="00F83C9F">
      <w:t>D</w:t>
    </w:r>
    <w:r w:rsidR="00F83C9F" w:rsidRPr="00F83C9F">
      <w:t>ocument</w:t>
    </w:r>
    <w:r>
      <w:tab/>
    </w:r>
  </w:p>
  <w:p w14:paraId="6B82B7A2" w14:textId="77777777" w:rsidR="00C7460E" w:rsidRDefault="00C74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D99"/>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75E72"/>
    <w:multiLevelType w:val="hybridMultilevel"/>
    <w:tmpl w:val="1AE87C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C4F31"/>
    <w:multiLevelType w:val="hybridMultilevel"/>
    <w:tmpl w:val="74789214"/>
    <w:lvl w:ilvl="0" w:tplc="95242B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97734"/>
    <w:multiLevelType w:val="hybridMultilevel"/>
    <w:tmpl w:val="80E0AF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B518D8"/>
    <w:multiLevelType w:val="hybridMultilevel"/>
    <w:tmpl w:val="F08231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230644"/>
    <w:multiLevelType w:val="hybridMultilevel"/>
    <w:tmpl w:val="EBCA54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D081067"/>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473172"/>
    <w:multiLevelType w:val="hybridMultilevel"/>
    <w:tmpl w:val="74789214"/>
    <w:lvl w:ilvl="0" w:tplc="95242B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531A97"/>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2F2769"/>
    <w:multiLevelType w:val="hybridMultilevel"/>
    <w:tmpl w:val="B4D85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3431F0"/>
    <w:multiLevelType w:val="hybridMultilevel"/>
    <w:tmpl w:val="3998C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436F7F"/>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D672BA3"/>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58750D"/>
    <w:multiLevelType w:val="hybridMultilevel"/>
    <w:tmpl w:val="8690C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E57630"/>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D22B3A"/>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C04B6F"/>
    <w:multiLevelType w:val="hybridMultilevel"/>
    <w:tmpl w:val="F8D80B20"/>
    <w:lvl w:ilvl="0" w:tplc="663C9BE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CC2D89"/>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C55177"/>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5E583C"/>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CE4F71"/>
    <w:multiLevelType w:val="hybridMultilevel"/>
    <w:tmpl w:val="D86C25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7A9736B"/>
    <w:multiLevelType w:val="hybridMultilevel"/>
    <w:tmpl w:val="205E37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456D16"/>
    <w:multiLevelType w:val="hybridMultilevel"/>
    <w:tmpl w:val="5EBE0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4623A5"/>
    <w:multiLevelType w:val="hybridMultilevel"/>
    <w:tmpl w:val="136C9B30"/>
    <w:lvl w:ilvl="0" w:tplc="B0E26132">
      <w:start w:val="8"/>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A73B57"/>
    <w:multiLevelType w:val="hybridMultilevel"/>
    <w:tmpl w:val="51DCE97A"/>
    <w:lvl w:ilvl="0" w:tplc="97AC31F0">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71D4341"/>
    <w:multiLevelType w:val="hybridMultilevel"/>
    <w:tmpl w:val="98F8C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D818E2"/>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DFE276E"/>
    <w:multiLevelType w:val="hybridMultilevel"/>
    <w:tmpl w:val="95123B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0B1E4C"/>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EB2240A"/>
    <w:multiLevelType w:val="hybridMultilevel"/>
    <w:tmpl w:val="81B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DE0A35"/>
    <w:multiLevelType w:val="hybridMultilevel"/>
    <w:tmpl w:val="80E0AF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2D2996"/>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AF08C5"/>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B007BA"/>
    <w:multiLevelType w:val="hybridMultilevel"/>
    <w:tmpl w:val="92C06D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D64905"/>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4C3CA8"/>
    <w:multiLevelType w:val="hybridMultilevel"/>
    <w:tmpl w:val="1EC4A8B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2A577FC"/>
    <w:multiLevelType w:val="hybridMultilevel"/>
    <w:tmpl w:val="8B7488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CE0793"/>
    <w:multiLevelType w:val="hybridMultilevel"/>
    <w:tmpl w:val="C34CF6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09116A"/>
    <w:multiLevelType w:val="hybridMultilevel"/>
    <w:tmpl w:val="80E0AF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0"/>
  </w:num>
  <w:num w:numId="3">
    <w:abstractNumId w:val="13"/>
  </w:num>
  <w:num w:numId="4">
    <w:abstractNumId w:val="22"/>
  </w:num>
  <w:num w:numId="5">
    <w:abstractNumId w:val="36"/>
  </w:num>
  <w:num w:numId="6">
    <w:abstractNumId w:val="29"/>
  </w:num>
  <w:num w:numId="7">
    <w:abstractNumId w:val="4"/>
  </w:num>
  <w:num w:numId="8">
    <w:abstractNumId w:val="35"/>
  </w:num>
  <w:num w:numId="9">
    <w:abstractNumId w:val="19"/>
  </w:num>
  <w:num w:numId="10">
    <w:abstractNumId w:val="3"/>
  </w:num>
  <w:num w:numId="11">
    <w:abstractNumId w:val="33"/>
  </w:num>
  <w:num w:numId="12">
    <w:abstractNumId w:val="30"/>
  </w:num>
  <w:num w:numId="13">
    <w:abstractNumId w:val="18"/>
  </w:num>
  <w:num w:numId="14">
    <w:abstractNumId w:val="6"/>
  </w:num>
  <w:num w:numId="15">
    <w:abstractNumId w:val="38"/>
  </w:num>
  <w:num w:numId="16">
    <w:abstractNumId w:val="31"/>
  </w:num>
  <w:num w:numId="17">
    <w:abstractNumId w:val="26"/>
  </w:num>
  <w:num w:numId="18">
    <w:abstractNumId w:val="0"/>
  </w:num>
  <w:num w:numId="19">
    <w:abstractNumId w:val="14"/>
  </w:num>
  <w:num w:numId="20">
    <w:abstractNumId w:val="27"/>
  </w:num>
  <w:num w:numId="21">
    <w:abstractNumId w:val="24"/>
  </w:num>
  <w:num w:numId="22">
    <w:abstractNumId w:val="8"/>
  </w:num>
  <w:num w:numId="23">
    <w:abstractNumId w:val="37"/>
  </w:num>
  <w:num w:numId="24">
    <w:abstractNumId w:val="17"/>
  </w:num>
  <w:num w:numId="25">
    <w:abstractNumId w:val="11"/>
  </w:num>
  <w:num w:numId="26">
    <w:abstractNumId w:val="34"/>
  </w:num>
  <w:num w:numId="27">
    <w:abstractNumId w:val="7"/>
  </w:num>
  <w:num w:numId="28">
    <w:abstractNumId w:val="32"/>
  </w:num>
  <w:num w:numId="29">
    <w:abstractNumId w:val="28"/>
  </w:num>
  <w:num w:numId="30">
    <w:abstractNumId w:val="15"/>
  </w:num>
  <w:num w:numId="31">
    <w:abstractNumId w:val="12"/>
  </w:num>
  <w:num w:numId="32">
    <w:abstractNumId w:val="2"/>
  </w:num>
  <w:num w:numId="33">
    <w:abstractNumId w:val="23"/>
  </w:num>
  <w:num w:numId="34">
    <w:abstractNumId w:val="21"/>
  </w:num>
  <w:num w:numId="35">
    <w:abstractNumId w:val="9"/>
  </w:num>
  <w:num w:numId="36">
    <w:abstractNumId w:val="16"/>
  </w:num>
  <w:num w:numId="37">
    <w:abstractNumId w:val="5"/>
  </w:num>
  <w:num w:numId="38">
    <w:abstractNumId w:val="1"/>
  </w:num>
  <w:num w:numId="39">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zY0NTM0sDSytDRR0lEKTi0uzszPAykwtagFAABlzFQtAAAA"/>
  </w:docVars>
  <w:rsids>
    <w:rsidRoot w:val="008F7639"/>
    <w:rsid w:val="00011728"/>
    <w:rsid w:val="0001227C"/>
    <w:rsid w:val="00015105"/>
    <w:rsid w:val="00017DB0"/>
    <w:rsid w:val="000227A3"/>
    <w:rsid w:val="0002621D"/>
    <w:rsid w:val="0002639E"/>
    <w:rsid w:val="00027438"/>
    <w:rsid w:val="0002788C"/>
    <w:rsid w:val="00031B95"/>
    <w:rsid w:val="00033F94"/>
    <w:rsid w:val="00044362"/>
    <w:rsid w:val="00053F5F"/>
    <w:rsid w:val="000554B8"/>
    <w:rsid w:val="000557F6"/>
    <w:rsid w:val="00063933"/>
    <w:rsid w:val="00076E99"/>
    <w:rsid w:val="0007719D"/>
    <w:rsid w:val="00077A48"/>
    <w:rsid w:val="0008074D"/>
    <w:rsid w:val="00086963"/>
    <w:rsid w:val="00091D30"/>
    <w:rsid w:val="000975A8"/>
    <w:rsid w:val="000A5CAB"/>
    <w:rsid w:val="000D13BF"/>
    <w:rsid w:val="000D4363"/>
    <w:rsid w:val="000D48AD"/>
    <w:rsid w:val="000D4966"/>
    <w:rsid w:val="000D49D2"/>
    <w:rsid w:val="000E331C"/>
    <w:rsid w:val="000E34DD"/>
    <w:rsid w:val="000E5667"/>
    <w:rsid w:val="000E6A81"/>
    <w:rsid w:val="000F6065"/>
    <w:rsid w:val="001005F7"/>
    <w:rsid w:val="00101F05"/>
    <w:rsid w:val="00106A80"/>
    <w:rsid w:val="001221B1"/>
    <w:rsid w:val="001237C5"/>
    <w:rsid w:val="00127EE3"/>
    <w:rsid w:val="00132A22"/>
    <w:rsid w:val="00153757"/>
    <w:rsid w:val="0016026E"/>
    <w:rsid w:val="00162CD6"/>
    <w:rsid w:val="001662AF"/>
    <w:rsid w:val="001809DC"/>
    <w:rsid w:val="00182E03"/>
    <w:rsid w:val="00183FA6"/>
    <w:rsid w:val="00193166"/>
    <w:rsid w:val="001940E3"/>
    <w:rsid w:val="001A165C"/>
    <w:rsid w:val="001A46DB"/>
    <w:rsid w:val="001A59E8"/>
    <w:rsid w:val="001B04B6"/>
    <w:rsid w:val="001B3695"/>
    <w:rsid w:val="001C282A"/>
    <w:rsid w:val="001D358C"/>
    <w:rsid w:val="001D39CD"/>
    <w:rsid w:val="001E46DE"/>
    <w:rsid w:val="001E7EBE"/>
    <w:rsid w:val="001F5D4A"/>
    <w:rsid w:val="00200D0B"/>
    <w:rsid w:val="0020588C"/>
    <w:rsid w:val="00207147"/>
    <w:rsid w:val="002143D2"/>
    <w:rsid w:val="00214C89"/>
    <w:rsid w:val="002213B8"/>
    <w:rsid w:val="002251E1"/>
    <w:rsid w:val="00225CDC"/>
    <w:rsid w:val="0024092A"/>
    <w:rsid w:val="0024446B"/>
    <w:rsid w:val="00245915"/>
    <w:rsid w:val="0024619A"/>
    <w:rsid w:val="00255DA8"/>
    <w:rsid w:val="0026242D"/>
    <w:rsid w:val="0028219D"/>
    <w:rsid w:val="00283191"/>
    <w:rsid w:val="00290FE1"/>
    <w:rsid w:val="002A6715"/>
    <w:rsid w:val="002B249B"/>
    <w:rsid w:val="002B25BD"/>
    <w:rsid w:val="002B393C"/>
    <w:rsid w:val="002B6165"/>
    <w:rsid w:val="002C209C"/>
    <w:rsid w:val="002C2600"/>
    <w:rsid w:val="002C378E"/>
    <w:rsid w:val="002C54F0"/>
    <w:rsid w:val="002D6A14"/>
    <w:rsid w:val="002E473C"/>
    <w:rsid w:val="002F305B"/>
    <w:rsid w:val="003004DE"/>
    <w:rsid w:val="00307D21"/>
    <w:rsid w:val="00311EB3"/>
    <w:rsid w:val="00313757"/>
    <w:rsid w:val="00315779"/>
    <w:rsid w:val="00323DA6"/>
    <w:rsid w:val="00334800"/>
    <w:rsid w:val="00334C76"/>
    <w:rsid w:val="00337944"/>
    <w:rsid w:val="003401DA"/>
    <w:rsid w:val="0034079B"/>
    <w:rsid w:val="00346031"/>
    <w:rsid w:val="003468FB"/>
    <w:rsid w:val="00351DC0"/>
    <w:rsid w:val="00352B31"/>
    <w:rsid w:val="00356515"/>
    <w:rsid w:val="00357EEB"/>
    <w:rsid w:val="0036090A"/>
    <w:rsid w:val="00362334"/>
    <w:rsid w:val="00373EE6"/>
    <w:rsid w:val="003744F3"/>
    <w:rsid w:val="0037567A"/>
    <w:rsid w:val="00395CD7"/>
    <w:rsid w:val="003A01C6"/>
    <w:rsid w:val="003B2E68"/>
    <w:rsid w:val="003B69E1"/>
    <w:rsid w:val="003C2F16"/>
    <w:rsid w:val="003D4617"/>
    <w:rsid w:val="003E0396"/>
    <w:rsid w:val="003E33BE"/>
    <w:rsid w:val="003E4C3F"/>
    <w:rsid w:val="003F13B0"/>
    <w:rsid w:val="003F45AD"/>
    <w:rsid w:val="003F4E97"/>
    <w:rsid w:val="00407C47"/>
    <w:rsid w:val="00421C47"/>
    <w:rsid w:val="00422D02"/>
    <w:rsid w:val="0042564B"/>
    <w:rsid w:val="004312B6"/>
    <w:rsid w:val="00432D1B"/>
    <w:rsid w:val="004426B3"/>
    <w:rsid w:val="00443E83"/>
    <w:rsid w:val="0044473A"/>
    <w:rsid w:val="00455D84"/>
    <w:rsid w:val="00457843"/>
    <w:rsid w:val="00462BC2"/>
    <w:rsid w:val="00464B57"/>
    <w:rsid w:val="0047336C"/>
    <w:rsid w:val="00485913"/>
    <w:rsid w:val="00486D51"/>
    <w:rsid w:val="00490B1C"/>
    <w:rsid w:val="00491F40"/>
    <w:rsid w:val="0049232E"/>
    <w:rsid w:val="004932F9"/>
    <w:rsid w:val="004A4E86"/>
    <w:rsid w:val="004A5FE7"/>
    <w:rsid w:val="004A7494"/>
    <w:rsid w:val="004B1804"/>
    <w:rsid w:val="004B2D48"/>
    <w:rsid w:val="004B5E3A"/>
    <w:rsid w:val="004C20E8"/>
    <w:rsid w:val="004C57FE"/>
    <w:rsid w:val="004C7168"/>
    <w:rsid w:val="004D2F66"/>
    <w:rsid w:val="004D3A23"/>
    <w:rsid w:val="004D637C"/>
    <w:rsid w:val="004E4C12"/>
    <w:rsid w:val="00500EED"/>
    <w:rsid w:val="00505005"/>
    <w:rsid w:val="00507850"/>
    <w:rsid w:val="00517A06"/>
    <w:rsid w:val="0052063E"/>
    <w:rsid w:val="00521C73"/>
    <w:rsid w:val="00526A39"/>
    <w:rsid w:val="00530956"/>
    <w:rsid w:val="00535DDD"/>
    <w:rsid w:val="00542492"/>
    <w:rsid w:val="005535B4"/>
    <w:rsid w:val="005568F0"/>
    <w:rsid w:val="00573D0B"/>
    <w:rsid w:val="0057504F"/>
    <w:rsid w:val="005822B0"/>
    <w:rsid w:val="00584CE7"/>
    <w:rsid w:val="0059011E"/>
    <w:rsid w:val="00590674"/>
    <w:rsid w:val="005A02C6"/>
    <w:rsid w:val="005A09B4"/>
    <w:rsid w:val="005A781A"/>
    <w:rsid w:val="005B4BBE"/>
    <w:rsid w:val="005B51D6"/>
    <w:rsid w:val="005C2204"/>
    <w:rsid w:val="005C3EC1"/>
    <w:rsid w:val="005C40F2"/>
    <w:rsid w:val="005C6C48"/>
    <w:rsid w:val="005D62C0"/>
    <w:rsid w:val="005D7855"/>
    <w:rsid w:val="005D7F02"/>
    <w:rsid w:val="005E7056"/>
    <w:rsid w:val="005E7425"/>
    <w:rsid w:val="005F1DB6"/>
    <w:rsid w:val="005F2E0D"/>
    <w:rsid w:val="005F2E1D"/>
    <w:rsid w:val="005F5BD1"/>
    <w:rsid w:val="005F6A6B"/>
    <w:rsid w:val="006038E1"/>
    <w:rsid w:val="006052A7"/>
    <w:rsid w:val="00606F8F"/>
    <w:rsid w:val="00610A06"/>
    <w:rsid w:val="00612E14"/>
    <w:rsid w:val="00625F8C"/>
    <w:rsid w:val="00626E69"/>
    <w:rsid w:val="00630770"/>
    <w:rsid w:val="00632D41"/>
    <w:rsid w:val="00633121"/>
    <w:rsid w:val="00635CF0"/>
    <w:rsid w:val="00637896"/>
    <w:rsid w:val="00642481"/>
    <w:rsid w:val="006533D2"/>
    <w:rsid w:val="00654D2D"/>
    <w:rsid w:val="00661F91"/>
    <w:rsid w:val="006626BC"/>
    <w:rsid w:val="0067158E"/>
    <w:rsid w:val="0067279B"/>
    <w:rsid w:val="0068357D"/>
    <w:rsid w:val="00684061"/>
    <w:rsid w:val="006852CC"/>
    <w:rsid w:val="00687359"/>
    <w:rsid w:val="00687682"/>
    <w:rsid w:val="00690DE8"/>
    <w:rsid w:val="006A0368"/>
    <w:rsid w:val="006A40AD"/>
    <w:rsid w:val="006D4D4B"/>
    <w:rsid w:val="006D7A3C"/>
    <w:rsid w:val="006D7F5B"/>
    <w:rsid w:val="006E1CAC"/>
    <w:rsid w:val="006E75AD"/>
    <w:rsid w:val="006F0C7B"/>
    <w:rsid w:val="006F4857"/>
    <w:rsid w:val="0070074B"/>
    <w:rsid w:val="00704341"/>
    <w:rsid w:val="00710DAB"/>
    <w:rsid w:val="00715F75"/>
    <w:rsid w:val="00727704"/>
    <w:rsid w:val="00730123"/>
    <w:rsid w:val="00737892"/>
    <w:rsid w:val="007418E9"/>
    <w:rsid w:val="007574E6"/>
    <w:rsid w:val="007626CF"/>
    <w:rsid w:val="00763C9C"/>
    <w:rsid w:val="007660C1"/>
    <w:rsid w:val="00767C5A"/>
    <w:rsid w:val="0077495C"/>
    <w:rsid w:val="00781B9A"/>
    <w:rsid w:val="00786CA4"/>
    <w:rsid w:val="00791FCA"/>
    <w:rsid w:val="007A0ED5"/>
    <w:rsid w:val="007A18F1"/>
    <w:rsid w:val="007A2F9F"/>
    <w:rsid w:val="007A74AA"/>
    <w:rsid w:val="007B18E1"/>
    <w:rsid w:val="007C364F"/>
    <w:rsid w:val="007C4E32"/>
    <w:rsid w:val="007C58B1"/>
    <w:rsid w:val="007C7E33"/>
    <w:rsid w:val="007D58A8"/>
    <w:rsid w:val="007D76BA"/>
    <w:rsid w:val="007E38FF"/>
    <w:rsid w:val="007F1A36"/>
    <w:rsid w:val="008052AF"/>
    <w:rsid w:val="00805393"/>
    <w:rsid w:val="008110C4"/>
    <w:rsid w:val="008167D2"/>
    <w:rsid w:val="008207D2"/>
    <w:rsid w:val="00824B54"/>
    <w:rsid w:val="00825796"/>
    <w:rsid w:val="008275F1"/>
    <w:rsid w:val="00835035"/>
    <w:rsid w:val="00835ADA"/>
    <w:rsid w:val="0084345B"/>
    <w:rsid w:val="0084395E"/>
    <w:rsid w:val="008440E0"/>
    <w:rsid w:val="008577F6"/>
    <w:rsid w:val="008605EF"/>
    <w:rsid w:val="00864C42"/>
    <w:rsid w:val="008652B6"/>
    <w:rsid w:val="00876E6E"/>
    <w:rsid w:val="0088326E"/>
    <w:rsid w:val="008838A6"/>
    <w:rsid w:val="00883BB9"/>
    <w:rsid w:val="00884210"/>
    <w:rsid w:val="00885DBF"/>
    <w:rsid w:val="00887CDD"/>
    <w:rsid w:val="00887CE0"/>
    <w:rsid w:val="00891F5B"/>
    <w:rsid w:val="008A5D30"/>
    <w:rsid w:val="008A5E4D"/>
    <w:rsid w:val="008A5FA3"/>
    <w:rsid w:val="008B108A"/>
    <w:rsid w:val="008B3ECA"/>
    <w:rsid w:val="008B3F54"/>
    <w:rsid w:val="008B510D"/>
    <w:rsid w:val="008C51ED"/>
    <w:rsid w:val="008C6D29"/>
    <w:rsid w:val="008D3380"/>
    <w:rsid w:val="008D623F"/>
    <w:rsid w:val="008D66C3"/>
    <w:rsid w:val="008D78EE"/>
    <w:rsid w:val="008E29E2"/>
    <w:rsid w:val="008F12C1"/>
    <w:rsid w:val="008F248B"/>
    <w:rsid w:val="008F2533"/>
    <w:rsid w:val="008F7639"/>
    <w:rsid w:val="009135A8"/>
    <w:rsid w:val="00913B17"/>
    <w:rsid w:val="009143A3"/>
    <w:rsid w:val="009254F7"/>
    <w:rsid w:val="00925E3F"/>
    <w:rsid w:val="00931159"/>
    <w:rsid w:val="00937E44"/>
    <w:rsid w:val="00943368"/>
    <w:rsid w:val="00950A52"/>
    <w:rsid w:val="009573ED"/>
    <w:rsid w:val="00957E46"/>
    <w:rsid w:val="00960F5E"/>
    <w:rsid w:val="009614CC"/>
    <w:rsid w:val="00963D0B"/>
    <w:rsid w:val="009657DF"/>
    <w:rsid w:val="00976E58"/>
    <w:rsid w:val="00987111"/>
    <w:rsid w:val="00987EA9"/>
    <w:rsid w:val="00991534"/>
    <w:rsid w:val="00995E62"/>
    <w:rsid w:val="009C6CDB"/>
    <w:rsid w:val="009D1F60"/>
    <w:rsid w:val="009D3C02"/>
    <w:rsid w:val="009E14E4"/>
    <w:rsid w:val="009E46F9"/>
    <w:rsid w:val="009E6C90"/>
    <w:rsid w:val="009F6E0E"/>
    <w:rsid w:val="00A0115B"/>
    <w:rsid w:val="00A0157E"/>
    <w:rsid w:val="00A05C60"/>
    <w:rsid w:val="00A05E1D"/>
    <w:rsid w:val="00A10D46"/>
    <w:rsid w:val="00A11AC0"/>
    <w:rsid w:val="00A134A5"/>
    <w:rsid w:val="00A25AC1"/>
    <w:rsid w:val="00A31EC5"/>
    <w:rsid w:val="00A37349"/>
    <w:rsid w:val="00A37D62"/>
    <w:rsid w:val="00A45A88"/>
    <w:rsid w:val="00A46C4A"/>
    <w:rsid w:val="00A549FB"/>
    <w:rsid w:val="00A56800"/>
    <w:rsid w:val="00A61718"/>
    <w:rsid w:val="00A62EBC"/>
    <w:rsid w:val="00A67C7F"/>
    <w:rsid w:val="00A719AA"/>
    <w:rsid w:val="00A77395"/>
    <w:rsid w:val="00AA2BE7"/>
    <w:rsid w:val="00AA3C36"/>
    <w:rsid w:val="00AE4B13"/>
    <w:rsid w:val="00AF0D1A"/>
    <w:rsid w:val="00AF1807"/>
    <w:rsid w:val="00AF7706"/>
    <w:rsid w:val="00B00B90"/>
    <w:rsid w:val="00B010C1"/>
    <w:rsid w:val="00B01FE0"/>
    <w:rsid w:val="00B15B5B"/>
    <w:rsid w:val="00B1613C"/>
    <w:rsid w:val="00B2234C"/>
    <w:rsid w:val="00B31CD3"/>
    <w:rsid w:val="00B36A59"/>
    <w:rsid w:val="00B43533"/>
    <w:rsid w:val="00B54D79"/>
    <w:rsid w:val="00B56F91"/>
    <w:rsid w:val="00B60938"/>
    <w:rsid w:val="00B650B3"/>
    <w:rsid w:val="00B660EA"/>
    <w:rsid w:val="00B728E7"/>
    <w:rsid w:val="00B752AD"/>
    <w:rsid w:val="00B82405"/>
    <w:rsid w:val="00B828B7"/>
    <w:rsid w:val="00B93B82"/>
    <w:rsid w:val="00B94A57"/>
    <w:rsid w:val="00B97B91"/>
    <w:rsid w:val="00BB1DFA"/>
    <w:rsid w:val="00BB4668"/>
    <w:rsid w:val="00BB4988"/>
    <w:rsid w:val="00BB551D"/>
    <w:rsid w:val="00BB6234"/>
    <w:rsid w:val="00BB7E48"/>
    <w:rsid w:val="00BC7897"/>
    <w:rsid w:val="00BC79B3"/>
    <w:rsid w:val="00BE6F54"/>
    <w:rsid w:val="00C0352C"/>
    <w:rsid w:val="00C10BBB"/>
    <w:rsid w:val="00C1450A"/>
    <w:rsid w:val="00C20E81"/>
    <w:rsid w:val="00C219BF"/>
    <w:rsid w:val="00C30CDD"/>
    <w:rsid w:val="00C32E61"/>
    <w:rsid w:val="00C33E42"/>
    <w:rsid w:val="00C3729E"/>
    <w:rsid w:val="00C46A94"/>
    <w:rsid w:val="00C51584"/>
    <w:rsid w:val="00C51CDF"/>
    <w:rsid w:val="00C61A4D"/>
    <w:rsid w:val="00C625EC"/>
    <w:rsid w:val="00C663B5"/>
    <w:rsid w:val="00C7460E"/>
    <w:rsid w:val="00C7560D"/>
    <w:rsid w:val="00C81B92"/>
    <w:rsid w:val="00C82457"/>
    <w:rsid w:val="00C84612"/>
    <w:rsid w:val="00C84754"/>
    <w:rsid w:val="00C8496F"/>
    <w:rsid w:val="00C876D7"/>
    <w:rsid w:val="00C9797C"/>
    <w:rsid w:val="00CA3B19"/>
    <w:rsid w:val="00CA7BFA"/>
    <w:rsid w:val="00CA7ED6"/>
    <w:rsid w:val="00CC19A6"/>
    <w:rsid w:val="00CC384D"/>
    <w:rsid w:val="00CC707F"/>
    <w:rsid w:val="00CD3A71"/>
    <w:rsid w:val="00CF36F7"/>
    <w:rsid w:val="00CF3E8C"/>
    <w:rsid w:val="00D02792"/>
    <w:rsid w:val="00D0620C"/>
    <w:rsid w:val="00D07188"/>
    <w:rsid w:val="00D16FA9"/>
    <w:rsid w:val="00D22B58"/>
    <w:rsid w:val="00D3355D"/>
    <w:rsid w:val="00D4113E"/>
    <w:rsid w:val="00D425A3"/>
    <w:rsid w:val="00D429CF"/>
    <w:rsid w:val="00D449EB"/>
    <w:rsid w:val="00D50B7C"/>
    <w:rsid w:val="00D510D6"/>
    <w:rsid w:val="00D604D9"/>
    <w:rsid w:val="00D60F68"/>
    <w:rsid w:val="00D65CDE"/>
    <w:rsid w:val="00D67701"/>
    <w:rsid w:val="00D81EDB"/>
    <w:rsid w:val="00D84C31"/>
    <w:rsid w:val="00D85A4B"/>
    <w:rsid w:val="00D94EAD"/>
    <w:rsid w:val="00D97D3D"/>
    <w:rsid w:val="00DA0072"/>
    <w:rsid w:val="00DA4C76"/>
    <w:rsid w:val="00DA535D"/>
    <w:rsid w:val="00DA678E"/>
    <w:rsid w:val="00DB72F6"/>
    <w:rsid w:val="00DC04DB"/>
    <w:rsid w:val="00DC2B40"/>
    <w:rsid w:val="00DC3988"/>
    <w:rsid w:val="00DD0E85"/>
    <w:rsid w:val="00DD3847"/>
    <w:rsid w:val="00DE7705"/>
    <w:rsid w:val="00E01AB5"/>
    <w:rsid w:val="00E12CB8"/>
    <w:rsid w:val="00E259A2"/>
    <w:rsid w:val="00E25FC5"/>
    <w:rsid w:val="00E34099"/>
    <w:rsid w:val="00E36C03"/>
    <w:rsid w:val="00E36F09"/>
    <w:rsid w:val="00E43BD1"/>
    <w:rsid w:val="00E52308"/>
    <w:rsid w:val="00E61778"/>
    <w:rsid w:val="00E7271D"/>
    <w:rsid w:val="00E73BB7"/>
    <w:rsid w:val="00E74229"/>
    <w:rsid w:val="00E77D6E"/>
    <w:rsid w:val="00E81FF1"/>
    <w:rsid w:val="00E977C3"/>
    <w:rsid w:val="00EA223D"/>
    <w:rsid w:val="00EA3B19"/>
    <w:rsid w:val="00EB31D9"/>
    <w:rsid w:val="00EB7D5D"/>
    <w:rsid w:val="00EC08F5"/>
    <w:rsid w:val="00ED2D88"/>
    <w:rsid w:val="00ED3013"/>
    <w:rsid w:val="00ED6317"/>
    <w:rsid w:val="00EE0B6F"/>
    <w:rsid w:val="00EE4153"/>
    <w:rsid w:val="00EF0623"/>
    <w:rsid w:val="00EF21C5"/>
    <w:rsid w:val="00EF2E65"/>
    <w:rsid w:val="00EF4D74"/>
    <w:rsid w:val="00F03452"/>
    <w:rsid w:val="00F10716"/>
    <w:rsid w:val="00F30651"/>
    <w:rsid w:val="00F308D6"/>
    <w:rsid w:val="00F33F99"/>
    <w:rsid w:val="00F406A2"/>
    <w:rsid w:val="00F46F7F"/>
    <w:rsid w:val="00F6187B"/>
    <w:rsid w:val="00F70013"/>
    <w:rsid w:val="00F8146B"/>
    <w:rsid w:val="00F83C9F"/>
    <w:rsid w:val="00F8638C"/>
    <w:rsid w:val="00F87D3E"/>
    <w:rsid w:val="00F96ECB"/>
    <w:rsid w:val="00FA0E82"/>
    <w:rsid w:val="00FA6CA4"/>
    <w:rsid w:val="00FB3A6B"/>
    <w:rsid w:val="00FC0707"/>
    <w:rsid w:val="00FC19A0"/>
    <w:rsid w:val="00FC2422"/>
    <w:rsid w:val="00FC264B"/>
    <w:rsid w:val="00FD09A3"/>
    <w:rsid w:val="00FD197F"/>
    <w:rsid w:val="00FD33E0"/>
    <w:rsid w:val="00FD76B4"/>
    <w:rsid w:val="00FE32FA"/>
    <w:rsid w:val="00FE4452"/>
    <w:rsid w:val="00FF0B1C"/>
    <w:rsid w:val="00FF2EB5"/>
    <w:rsid w:val="00FF337A"/>
    <w:rsid w:val="00FF7B4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9F7E9A"/>
  <w15:chartTrackingRefBased/>
  <w15:docId w15:val="{58EDCAE7-D108-4D23-8099-2AAD729B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C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6C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C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59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259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C6C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C6C4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59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259A2"/>
    <w:rPr>
      <w:rFonts w:asciiTheme="majorHAnsi" w:eastAsiaTheme="majorEastAsia" w:hAnsiTheme="majorHAnsi" w:cstheme="majorBidi"/>
      <w:color w:val="2F5496" w:themeColor="accent1" w:themeShade="BF"/>
    </w:rPr>
  </w:style>
  <w:style w:type="paragraph" w:styleId="NoSpacing">
    <w:name w:val="No Spacing"/>
    <w:link w:val="NoSpacingChar"/>
    <w:uiPriority w:val="1"/>
    <w:qFormat/>
    <w:rsid w:val="005C6C48"/>
    <w:pPr>
      <w:spacing w:after="0" w:line="240" w:lineRule="auto"/>
    </w:pPr>
  </w:style>
  <w:style w:type="character" w:customStyle="1" w:styleId="NoSpacingChar">
    <w:name w:val="No Spacing Char"/>
    <w:basedOn w:val="DefaultParagraphFont"/>
    <w:link w:val="NoSpacing"/>
    <w:uiPriority w:val="1"/>
    <w:rsid w:val="005C6C48"/>
  </w:style>
  <w:style w:type="paragraph" w:styleId="ListParagraph">
    <w:name w:val="List Paragraph"/>
    <w:basedOn w:val="Normal"/>
    <w:uiPriority w:val="34"/>
    <w:qFormat/>
    <w:rsid w:val="005C6C48"/>
    <w:pPr>
      <w:ind w:left="720"/>
      <w:contextualSpacing/>
    </w:pPr>
  </w:style>
  <w:style w:type="character" w:styleId="Hyperlink">
    <w:name w:val="Hyperlink"/>
    <w:basedOn w:val="DefaultParagraphFont"/>
    <w:uiPriority w:val="99"/>
    <w:unhideWhenUsed/>
    <w:rsid w:val="005C6C48"/>
    <w:rPr>
      <w:color w:val="0000FF"/>
      <w:u w:val="single"/>
    </w:rPr>
  </w:style>
  <w:style w:type="paragraph" w:styleId="HTMLPreformatted">
    <w:name w:val="HTML Preformatted"/>
    <w:basedOn w:val="Normal"/>
    <w:link w:val="HTMLPreformattedChar"/>
    <w:uiPriority w:val="99"/>
    <w:semiHidden/>
    <w:unhideWhenUsed/>
    <w:rsid w:val="0019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40E3"/>
    <w:rPr>
      <w:rFonts w:ascii="Courier New" w:eastAsia="Times New Roman" w:hAnsi="Courier New" w:cs="Courier New"/>
      <w:sz w:val="20"/>
      <w:szCs w:val="20"/>
    </w:rPr>
  </w:style>
  <w:style w:type="paragraph" w:styleId="Header">
    <w:name w:val="header"/>
    <w:basedOn w:val="Normal"/>
    <w:link w:val="HeaderChar"/>
    <w:uiPriority w:val="99"/>
    <w:unhideWhenUsed/>
    <w:rsid w:val="00637896"/>
    <w:pPr>
      <w:tabs>
        <w:tab w:val="center" w:pos="4252"/>
        <w:tab w:val="right" w:pos="8504"/>
      </w:tabs>
      <w:spacing w:after="0" w:line="240" w:lineRule="auto"/>
    </w:pPr>
  </w:style>
  <w:style w:type="character" w:customStyle="1" w:styleId="HeaderChar">
    <w:name w:val="Header Char"/>
    <w:basedOn w:val="DefaultParagraphFont"/>
    <w:link w:val="Header"/>
    <w:uiPriority w:val="99"/>
    <w:rsid w:val="00637896"/>
  </w:style>
  <w:style w:type="paragraph" w:styleId="Footer">
    <w:name w:val="footer"/>
    <w:basedOn w:val="Normal"/>
    <w:link w:val="FooterChar"/>
    <w:uiPriority w:val="99"/>
    <w:unhideWhenUsed/>
    <w:rsid w:val="00637896"/>
    <w:pPr>
      <w:tabs>
        <w:tab w:val="center" w:pos="4252"/>
        <w:tab w:val="right" w:pos="8504"/>
      </w:tabs>
      <w:spacing w:after="0" w:line="240" w:lineRule="auto"/>
    </w:pPr>
  </w:style>
  <w:style w:type="character" w:customStyle="1" w:styleId="FooterChar">
    <w:name w:val="Footer Char"/>
    <w:basedOn w:val="DefaultParagraphFont"/>
    <w:link w:val="Footer"/>
    <w:uiPriority w:val="99"/>
    <w:rsid w:val="00637896"/>
  </w:style>
  <w:style w:type="character" w:styleId="Emphasis">
    <w:name w:val="Emphasis"/>
    <w:basedOn w:val="DefaultParagraphFont"/>
    <w:uiPriority w:val="20"/>
    <w:qFormat/>
    <w:rsid w:val="00E259A2"/>
    <w:rPr>
      <w:i/>
      <w:iCs/>
    </w:rPr>
  </w:style>
  <w:style w:type="table" w:styleId="TableGrid">
    <w:name w:val="Table Grid"/>
    <w:basedOn w:val="TableNormal"/>
    <w:uiPriority w:val="39"/>
    <w:rsid w:val="00E259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259A2"/>
    <w:pPr>
      <w:outlineLvl w:val="9"/>
    </w:pPr>
    <w:rPr>
      <w:lang w:val="en-US" w:eastAsia="en-US"/>
    </w:rPr>
  </w:style>
  <w:style w:type="paragraph" w:styleId="TOC2">
    <w:name w:val="toc 2"/>
    <w:basedOn w:val="Normal"/>
    <w:next w:val="Normal"/>
    <w:autoRedefine/>
    <w:uiPriority w:val="39"/>
    <w:unhideWhenUsed/>
    <w:rsid w:val="00E259A2"/>
    <w:pPr>
      <w:spacing w:before="120" w:after="0"/>
      <w:ind w:left="220"/>
    </w:pPr>
    <w:rPr>
      <w:rFonts w:cstheme="minorHAnsi"/>
      <w:b/>
      <w:bCs/>
    </w:rPr>
  </w:style>
  <w:style w:type="paragraph" w:styleId="TOC1">
    <w:name w:val="toc 1"/>
    <w:basedOn w:val="Normal"/>
    <w:next w:val="Normal"/>
    <w:autoRedefine/>
    <w:uiPriority w:val="39"/>
    <w:unhideWhenUsed/>
    <w:rsid w:val="00CC19A6"/>
    <w:pPr>
      <w:tabs>
        <w:tab w:val="right" w:leader="underscore" w:pos="8494"/>
      </w:tabs>
      <w:spacing w:before="120" w:after="0"/>
    </w:pPr>
    <w:rPr>
      <w:rFonts w:cstheme="minorHAnsi"/>
      <w:b/>
      <w:bCs/>
      <w:i/>
      <w:iCs/>
      <w:sz w:val="24"/>
      <w:szCs w:val="24"/>
    </w:rPr>
  </w:style>
  <w:style w:type="paragraph" w:styleId="TOC3">
    <w:name w:val="toc 3"/>
    <w:basedOn w:val="Normal"/>
    <w:next w:val="Normal"/>
    <w:autoRedefine/>
    <w:uiPriority w:val="39"/>
    <w:unhideWhenUsed/>
    <w:rsid w:val="00E259A2"/>
    <w:pPr>
      <w:spacing w:after="0"/>
      <w:ind w:left="440"/>
    </w:pPr>
    <w:rPr>
      <w:rFonts w:cstheme="minorHAnsi"/>
      <w:sz w:val="20"/>
      <w:szCs w:val="20"/>
    </w:rPr>
  </w:style>
  <w:style w:type="paragraph" w:styleId="TOC4">
    <w:name w:val="toc 4"/>
    <w:basedOn w:val="Normal"/>
    <w:next w:val="Normal"/>
    <w:autoRedefine/>
    <w:uiPriority w:val="39"/>
    <w:unhideWhenUsed/>
    <w:rsid w:val="00E259A2"/>
    <w:pPr>
      <w:spacing w:after="0"/>
      <w:ind w:left="660"/>
    </w:pPr>
    <w:rPr>
      <w:rFonts w:cstheme="minorHAnsi"/>
      <w:sz w:val="20"/>
      <w:szCs w:val="20"/>
    </w:rPr>
  </w:style>
  <w:style w:type="paragraph" w:styleId="TOC5">
    <w:name w:val="toc 5"/>
    <w:basedOn w:val="Normal"/>
    <w:next w:val="Normal"/>
    <w:autoRedefine/>
    <w:uiPriority w:val="39"/>
    <w:unhideWhenUsed/>
    <w:rsid w:val="00E259A2"/>
    <w:pPr>
      <w:spacing w:after="0"/>
      <w:ind w:left="880"/>
    </w:pPr>
    <w:rPr>
      <w:rFonts w:cstheme="minorHAnsi"/>
      <w:sz w:val="20"/>
      <w:szCs w:val="20"/>
    </w:rPr>
  </w:style>
  <w:style w:type="paragraph" w:styleId="TOC6">
    <w:name w:val="toc 6"/>
    <w:basedOn w:val="Normal"/>
    <w:next w:val="Normal"/>
    <w:autoRedefine/>
    <w:uiPriority w:val="39"/>
    <w:unhideWhenUsed/>
    <w:rsid w:val="00E259A2"/>
    <w:pPr>
      <w:spacing w:after="0"/>
      <w:ind w:left="1100"/>
    </w:pPr>
    <w:rPr>
      <w:rFonts w:cstheme="minorHAnsi"/>
      <w:sz w:val="20"/>
      <w:szCs w:val="20"/>
    </w:rPr>
  </w:style>
  <w:style w:type="paragraph" w:styleId="TOC7">
    <w:name w:val="toc 7"/>
    <w:basedOn w:val="Normal"/>
    <w:next w:val="Normal"/>
    <w:autoRedefine/>
    <w:uiPriority w:val="39"/>
    <w:unhideWhenUsed/>
    <w:rsid w:val="00E259A2"/>
    <w:pPr>
      <w:spacing w:after="0"/>
      <w:ind w:left="1320"/>
    </w:pPr>
    <w:rPr>
      <w:rFonts w:cstheme="minorHAnsi"/>
      <w:sz w:val="20"/>
      <w:szCs w:val="20"/>
    </w:rPr>
  </w:style>
  <w:style w:type="paragraph" w:styleId="TOC8">
    <w:name w:val="toc 8"/>
    <w:basedOn w:val="Normal"/>
    <w:next w:val="Normal"/>
    <w:autoRedefine/>
    <w:uiPriority w:val="39"/>
    <w:unhideWhenUsed/>
    <w:rsid w:val="00E259A2"/>
    <w:pPr>
      <w:spacing w:after="0"/>
      <w:ind w:left="1540"/>
    </w:pPr>
    <w:rPr>
      <w:rFonts w:cstheme="minorHAnsi"/>
      <w:sz w:val="20"/>
      <w:szCs w:val="20"/>
    </w:rPr>
  </w:style>
  <w:style w:type="paragraph" w:styleId="TOC9">
    <w:name w:val="toc 9"/>
    <w:basedOn w:val="Normal"/>
    <w:next w:val="Normal"/>
    <w:autoRedefine/>
    <w:uiPriority w:val="39"/>
    <w:unhideWhenUsed/>
    <w:rsid w:val="00E259A2"/>
    <w:pPr>
      <w:spacing w:after="0"/>
      <w:ind w:left="1760"/>
    </w:pPr>
    <w:rPr>
      <w:rFonts w:cstheme="minorHAnsi"/>
      <w:sz w:val="20"/>
      <w:szCs w:val="20"/>
    </w:rPr>
  </w:style>
  <w:style w:type="character" w:customStyle="1" w:styleId="BalloonTextChar">
    <w:name w:val="Balloon Text Char"/>
    <w:basedOn w:val="DefaultParagraphFont"/>
    <w:link w:val="BalloonText"/>
    <w:uiPriority w:val="99"/>
    <w:semiHidden/>
    <w:rsid w:val="00E259A2"/>
    <w:rPr>
      <w:rFonts w:ascii="Segoe UI" w:hAnsi="Segoe UI" w:cs="Segoe UI"/>
      <w:sz w:val="18"/>
      <w:szCs w:val="18"/>
    </w:rPr>
  </w:style>
  <w:style w:type="paragraph" w:styleId="BalloonText">
    <w:name w:val="Balloon Text"/>
    <w:basedOn w:val="Normal"/>
    <w:link w:val="BalloonTextChar"/>
    <w:uiPriority w:val="99"/>
    <w:semiHidden/>
    <w:unhideWhenUsed/>
    <w:rsid w:val="00E259A2"/>
    <w:pPr>
      <w:spacing w:after="0" w:line="240" w:lineRule="auto"/>
    </w:pPr>
    <w:rPr>
      <w:rFonts w:ascii="Segoe UI" w:hAnsi="Segoe UI" w:cs="Segoe UI"/>
      <w:sz w:val="18"/>
      <w:szCs w:val="18"/>
    </w:rPr>
  </w:style>
  <w:style w:type="character" w:styleId="UnresolvedMention">
    <w:name w:val="Unresolved Mention"/>
    <w:basedOn w:val="DefaultParagraphFont"/>
    <w:uiPriority w:val="99"/>
    <w:semiHidden/>
    <w:unhideWhenUsed/>
    <w:rsid w:val="00153757"/>
    <w:rPr>
      <w:color w:val="605E5C"/>
      <w:shd w:val="clear" w:color="auto" w:fill="E1DFDD"/>
    </w:rPr>
  </w:style>
  <w:style w:type="paragraph" w:styleId="TableofAuthorities">
    <w:name w:val="table of authorities"/>
    <w:basedOn w:val="Normal"/>
    <w:next w:val="Normal"/>
    <w:uiPriority w:val="99"/>
    <w:unhideWhenUsed/>
    <w:rsid w:val="00D22B58"/>
    <w:pPr>
      <w:spacing w:after="0"/>
      <w:ind w:left="220" w:hanging="220"/>
    </w:pPr>
    <w:rPr>
      <w:rFonts w:cstheme="minorHAnsi"/>
      <w:sz w:val="20"/>
      <w:szCs w:val="20"/>
    </w:rPr>
  </w:style>
  <w:style w:type="paragraph" w:styleId="TOAHeading">
    <w:name w:val="toa heading"/>
    <w:basedOn w:val="Normal"/>
    <w:next w:val="Normal"/>
    <w:uiPriority w:val="99"/>
    <w:unhideWhenUsed/>
    <w:rsid w:val="00D22B58"/>
    <w:pPr>
      <w:spacing w:before="240" w:after="120"/>
    </w:pPr>
    <w:rPr>
      <w:rFonts w:cstheme="minorHAnsi"/>
      <w:b/>
      <w:bCs/>
      <w:caps/>
      <w:sz w:val="20"/>
      <w:szCs w:val="20"/>
    </w:rPr>
  </w:style>
  <w:style w:type="table" w:styleId="TableGridLight">
    <w:name w:val="Grid Table Light"/>
    <w:basedOn w:val="TableNormal"/>
    <w:uiPriority w:val="40"/>
    <w:rsid w:val="00D22B5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22B5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D22B5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D22B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976E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6E58"/>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D3380"/>
    <w:rPr>
      <w:color w:val="954F72" w:themeColor="followedHyperlink"/>
      <w:u w:val="single"/>
    </w:rPr>
  </w:style>
  <w:style w:type="character" w:styleId="CommentReference">
    <w:name w:val="annotation reference"/>
    <w:basedOn w:val="DefaultParagraphFont"/>
    <w:uiPriority w:val="99"/>
    <w:semiHidden/>
    <w:unhideWhenUsed/>
    <w:rsid w:val="007626CF"/>
    <w:rPr>
      <w:sz w:val="16"/>
      <w:szCs w:val="16"/>
    </w:rPr>
  </w:style>
  <w:style w:type="paragraph" w:styleId="CommentText">
    <w:name w:val="annotation text"/>
    <w:basedOn w:val="Normal"/>
    <w:link w:val="CommentTextChar"/>
    <w:uiPriority w:val="99"/>
    <w:semiHidden/>
    <w:unhideWhenUsed/>
    <w:rsid w:val="007626CF"/>
    <w:pPr>
      <w:spacing w:line="240" w:lineRule="auto"/>
    </w:pPr>
    <w:rPr>
      <w:sz w:val="20"/>
      <w:szCs w:val="20"/>
    </w:rPr>
  </w:style>
  <w:style w:type="character" w:customStyle="1" w:styleId="CommentTextChar">
    <w:name w:val="Comment Text Char"/>
    <w:basedOn w:val="DefaultParagraphFont"/>
    <w:link w:val="CommentText"/>
    <w:uiPriority w:val="99"/>
    <w:semiHidden/>
    <w:rsid w:val="007626CF"/>
    <w:rPr>
      <w:sz w:val="20"/>
      <w:szCs w:val="20"/>
    </w:rPr>
  </w:style>
  <w:style w:type="paragraph" w:styleId="CommentSubject">
    <w:name w:val="annotation subject"/>
    <w:basedOn w:val="CommentText"/>
    <w:next w:val="CommentText"/>
    <w:link w:val="CommentSubjectChar"/>
    <w:uiPriority w:val="99"/>
    <w:semiHidden/>
    <w:unhideWhenUsed/>
    <w:rsid w:val="007626CF"/>
    <w:rPr>
      <w:b/>
      <w:bCs/>
    </w:rPr>
  </w:style>
  <w:style w:type="character" w:customStyle="1" w:styleId="CommentSubjectChar">
    <w:name w:val="Comment Subject Char"/>
    <w:basedOn w:val="CommentTextChar"/>
    <w:link w:val="CommentSubject"/>
    <w:uiPriority w:val="99"/>
    <w:semiHidden/>
    <w:rsid w:val="007626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5990">
      <w:bodyDiv w:val="1"/>
      <w:marLeft w:val="0"/>
      <w:marRight w:val="0"/>
      <w:marTop w:val="0"/>
      <w:marBottom w:val="0"/>
      <w:divBdr>
        <w:top w:val="none" w:sz="0" w:space="0" w:color="auto"/>
        <w:left w:val="none" w:sz="0" w:space="0" w:color="auto"/>
        <w:bottom w:val="none" w:sz="0" w:space="0" w:color="auto"/>
        <w:right w:val="none" w:sz="0" w:space="0" w:color="auto"/>
      </w:divBdr>
    </w:div>
    <w:div w:id="60566613">
      <w:bodyDiv w:val="1"/>
      <w:marLeft w:val="0"/>
      <w:marRight w:val="0"/>
      <w:marTop w:val="0"/>
      <w:marBottom w:val="0"/>
      <w:divBdr>
        <w:top w:val="none" w:sz="0" w:space="0" w:color="auto"/>
        <w:left w:val="none" w:sz="0" w:space="0" w:color="auto"/>
        <w:bottom w:val="none" w:sz="0" w:space="0" w:color="auto"/>
        <w:right w:val="none" w:sz="0" w:space="0" w:color="auto"/>
      </w:divBdr>
    </w:div>
    <w:div w:id="72093553">
      <w:bodyDiv w:val="1"/>
      <w:marLeft w:val="0"/>
      <w:marRight w:val="0"/>
      <w:marTop w:val="0"/>
      <w:marBottom w:val="0"/>
      <w:divBdr>
        <w:top w:val="none" w:sz="0" w:space="0" w:color="auto"/>
        <w:left w:val="none" w:sz="0" w:space="0" w:color="auto"/>
        <w:bottom w:val="none" w:sz="0" w:space="0" w:color="auto"/>
        <w:right w:val="none" w:sz="0" w:space="0" w:color="auto"/>
      </w:divBdr>
    </w:div>
    <w:div w:id="72550672">
      <w:bodyDiv w:val="1"/>
      <w:marLeft w:val="0"/>
      <w:marRight w:val="0"/>
      <w:marTop w:val="0"/>
      <w:marBottom w:val="0"/>
      <w:divBdr>
        <w:top w:val="none" w:sz="0" w:space="0" w:color="auto"/>
        <w:left w:val="none" w:sz="0" w:space="0" w:color="auto"/>
        <w:bottom w:val="none" w:sz="0" w:space="0" w:color="auto"/>
        <w:right w:val="none" w:sz="0" w:space="0" w:color="auto"/>
      </w:divBdr>
    </w:div>
    <w:div w:id="75372499">
      <w:bodyDiv w:val="1"/>
      <w:marLeft w:val="0"/>
      <w:marRight w:val="0"/>
      <w:marTop w:val="0"/>
      <w:marBottom w:val="0"/>
      <w:divBdr>
        <w:top w:val="none" w:sz="0" w:space="0" w:color="auto"/>
        <w:left w:val="none" w:sz="0" w:space="0" w:color="auto"/>
        <w:bottom w:val="none" w:sz="0" w:space="0" w:color="auto"/>
        <w:right w:val="none" w:sz="0" w:space="0" w:color="auto"/>
      </w:divBdr>
    </w:div>
    <w:div w:id="94598227">
      <w:bodyDiv w:val="1"/>
      <w:marLeft w:val="0"/>
      <w:marRight w:val="0"/>
      <w:marTop w:val="0"/>
      <w:marBottom w:val="0"/>
      <w:divBdr>
        <w:top w:val="none" w:sz="0" w:space="0" w:color="auto"/>
        <w:left w:val="none" w:sz="0" w:space="0" w:color="auto"/>
        <w:bottom w:val="none" w:sz="0" w:space="0" w:color="auto"/>
        <w:right w:val="none" w:sz="0" w:space="0" w:color="auto"/>
      </w:divBdr>
    </w:div>
    <w:div w:id="138808085">
      <w:bodyDiv w:val="1"/>
      <w:marLeft w:val="0"/>
      <w:marRight w:val="0"/>
      <w:marTop w:val="0"/>
      <w:marBottom w:val="0"/>
      <w:divBdr>
        <w:top w:val="none" w:sz="0" w:space="0" w:color="auto"/>
        <w:left w:val="none" w:sz="0" w:space="0" w:color="auto"/>
        <w:bottom w:val="none" w:sz="0" w:space="0" w:color="auto"/>
        <w:right w:val="none" w:sz="0" w:space="0" w:color="auto"/>
      </w:divBdr>
    </w:div>
    <w:div w:id="142701720">
      <w:bodyDiv w:val="1"/>
      <w:marLeft w:val="0"/>
      <w:marRight w:val="0"/>
      <w:marTop w:val="0"/>
      <w:marBottom w:val="0"/>
      <w:divBdr>
        <w:top w:val="none" w:sz="0" w:space="0" w:color="auto"/>
        <w:left w:val="none" w:sz="0" w:space="0" w:color="auto"/>
        <w:bottom w:val="none" w:sz="0" w:space="0" w:color="auto"/>
        <w:right w:val="none" w:sz="0" w:space="0" w:color="auto"/>
      </w:divBdr>
    </w:div>
    <w:div w:id="164368404">
      <w:bodyDiv w:val="1"/>
      <w:marLeft w:val="0"/>
      <w:marRight w:val="0"/>
      <w:marTop w:val="0"/>
      <w:marBottom w:val="0"/>
      <w:divBdr>
        <w:top w:val="none" w:sz="0" w:space="0" w:color="auto"/>
        <w:left w:val="none" w:sz="0" w:space="0" w:color="auto"/>
        <w:bottom w:val="none" w:sz="0" w:space="0" w:color="auto"/>
        <w:right w:val="none" w:sz="0" w:space="0" w:color="auto"/>
      </w:divBdr>
    </w:div>
    <w:div w:id="206725035">
      <w:bodyDiv w:val="1"/>
      <w:marLeft w:val="0"/>
      <w:marRight w:val="0"/>
      <w:marTop w:val="0"/>
      <w:marBottom w:val="0"/>
      <w:divBdr>
        <w:top w:val="none" w:sz="0" w:space="0" w:color="auto"/>
        <w:left w:val="none" w:sz="0" w:space="0" w:color="auto"/>
        <w:bottom w:val="none" w:sz="0" w:space="0" w:color="auto"/>
        <w:right w:val="none" w:sz="0" w:space="0" w:color="auto"/>
      </w:divBdr>
    </w:div>
    <w:div w:id="207646934">
      <w:bodyDiv w:val="1"/>
      <w:marLeft w:val="0"/>
      <w:marRight w:val="0"/>
      <w:marTop w:val="0"/>
      <w:marBottom w:val="0"/>
      <w:divBdr>
        <w:top w:val="none" w:sz="0" w:space="0" w:color="auto"/>
        <w:left w:val="none" w:sz="0" w:space="0" w:color="auto"/>
        <w:bottom w:val="none" w:sz="0" w:space="0" w:color="auto"/>
        <w:right w:val="none" w:sz="0" w:space="0" w:color="auto"/>
      </w:divBdr>
    </w:div>
    <w:div w:id="238908746">
      <w:bodyDiv w:val="1"/>
      <w:marLeft w:val="0"/>
      <w:marRight w:val="0"/>
      <w:marTop w:val="0"/>
      <w:marBottom w:val="0"/>
      <w:divBdr>
        <w:top w:val="none" w:sz="0" w:space="0" w:color="auto"/>
        <w:left w:val="none" w:sz="0" w:space="0" w:color="auto"/>
        <w:bottom w:val="none" w:sz="0" w:space="0" w:color="auto"/>
        <w:right w:val="none" w:sz="0" w:space="0" w:color="auto"/>
      </w:divBdr>
    </w:div>
    <w:div w:id="247228967">
      <w:bodyDiv w:val="1"/>
      <w:marLeft w:val="0"/>
      <w:marRight w:val="0"/>
      <w:marTop w:val="0"/>
      <w:marBottom w:val="0"/>
      <w:divBdr>
        <w:top w:val="none" w:sz="0" w:space="0" w:color="auto"/>
        <w:left w:val="none" w:sz="0" w:space="0" w:color="auto"/>
        <w:bottom w:val="none" w:sz="0" w:space="0" w:color="auto"/>
        <w:right w:val="none" w:sz="0" w:space="0" w:color="auto"/>
      </w:divBdr>
    </w:div>
    <w:div w:id="309138010">
      <w:bodyDiv w:val="1"/>
      <w:marLeft w:val="0"/>
      <w:marRight w:val="0"/>
      <w:marTop w:val="0"/>
      <w:marBottom w:val="0"/>
      <w:divBdr>
        <w:top w:val="none" w:sz="0" w:space="0" w:color="auto"/>
        <w:left w:val="none" w:sz="0" w:space="0" w:color="auto"/>
        <w:bottom w:val="none" w:sz="0" w:space="0" w:color="auto"/>
        <w:right w:val="none" w:sz="0" w:space="0" w:color="auto"/>
      </w:divBdr>
    </w:div>
    <w:div w:id="318193856">
      <w:bodyDiv w:val="1"/>
      <w:marLeft w:val="0"/>
      <w:marRight w:val="0"/>
      <w:marTop w:val="0"/>
      <w:marBottom w:val="0"/>
      <w:divBdr>
        <w:top w:val="none" w:sz="0" w:space="0" w:color="auto"/>
        <w:left w:val="none" w:sz="0" w:space="0" w:color="auto"/>
        <w:bottom w:val="none" w:sz="0" w:space="0" w:color="auto"/>
        <w:right w:val="none" w:sz="0" w:space="0" w:color="auto"/>
      </w:divBdr>
    </w:div>
    <w:div w:id="367993873">
      <w:bodyDiv w:val="1"/>
      <w:marLeft w:val="0"/>
      <w:marRight w:val="0"/>
      <w:marTop w:val="0"/>
      <w:marBottom w:val="0"/>
      <w:divBdr>
        <w:top w:val="none" w:sz="0" w:space="0" w:color="auto"/>
        <w:left w:val="none" w:sz="0" w:space="0" w:color="auto"/>
        <w:bottom w:val="none" w:sz="0" w:space="0" w:color="auto"/>
        <w:right w:val="none" w:sz="0" w:space="0" w:color="auto"/>
      </w:divBdr>
    </w:div>
    <w:div w:id="386534946">
      <w:bodyDiv w:val="1"/>
      <w:marLeft w:val="0"/>
      <w:marRight w:val="0"/>
      <w:marTop w:val="0"/>
      <w:marBottom w:val="0"/>
      <w:divBdr>
        <w:top w:val="none" w:sz="0" w:space="0" w:color="auto"/>
        <w:left w:val="none" w:sz="0" w:space="0" w:color="auto"/>
        <w:bottom w:val="none" w:sz="0" w:space="0" w:color="auto"/>
        <w:right w:val="none" w:sz="0" w:space="0" w:color="auto"/>
      </w:divBdr>
    </w:div>
    <w:div w:id="387606202">
      <w:bodyDiv w:val="1"/>
      <w:marLeft w:val="0"/>
      <w:marRight w:val="0"/>
      <w:marTop w:val="0"/>
      <w:marBottom w:val="0"/>
      <w:divBdr>
        <w:top w:val="none" w:sz="0" w:space="0" w:color="auto"/>
        <w:left w:val="none" w:sz="0" w:space="0" w:color="auto"/>
        <w:bottom w:val="none" w:sz="0" w:space="0" w:color="auto"/>
        <w:right w:val="none" w:sz="0" w:space="0" w:color="auto"/>
      </w:divBdr>
    </w:div>
    <w:div w:id="427776901">
      <w:bodyDiv w:val="1"/>
      <w:marLeft w:val="0"/>
      <w:marRight w:val="0"/>
      <w:marTop w:val="0"/>
      <w:marBottom w:val="0"/>
      <w:divBdr>
        <w:top w:val="none" w:sz="0" w:space="0" w:color="auto"/>
        <w:left w:val="none" w:sz="0" w:space="0" w:color="auto"/>
        <w:bottom w:val="none" w:sz="0" w:space="0" w:color="auto"/>
        <w:right w:val="none" w:sz="0" w:space="0" w:color="auto"/>
      </w:divBdr>
    </w:div>
    <w:div w:id="440955027">
      <w:bodyDiv w:val="1"/>
      <w:marLeft w:val="0"/>
      <w:marRight w:val="0"/>
      <w:marTop w:val="0"/>
      <w:marBottom w:val="0"/>
      <w:divBdr>
        <w:top w:val="none" w:sz="0" w:space="0" w:color="auto"/>
        <w:left w:val="none" w:sz="0" w:space="0" w:color="auto"/>
        <w:bottom w:val="none" w:sz="0" w:space="0" w:color="auto"/>
        <w:right w:val="none" w:sz="0" w:space="0" w:color="auto"/>
      </w:divBdr>
    </w:div>
    <w:div w:id="446585164">
      <w:bodyDiv w:val="1"/>
      <w:marLeft w:val="0"/>
      <w:marRight w:val="0"/>
      <w:marTop w:val="0"/>
      <w:marBottom w:val="0"/>
      <w:divBdr>
        <w:top w:val="none" w:sz="0" w:space="0" w:color="auto"/>
        <w:left w:val="none" w:sz="0" w:space="0" w:color="auto"/>
        <w:bottom w:val="none" w:sz="0" w:space="0" w:color="auto"/>
        <w:right w:val="none" w:sz="0" w:space="0" w:color="auto"/>
      </w:divBdr>
    </w:div>
    <w:div w:id="461926368">
      <w:bodyDiv w:val="1"/>
      <w:marLeft w:val="0"/>
      <w:marRight w:val="0"/>
      <w:marTop w:val="0"/>
      <w:marBottom w:val="0"/>
      <w:divBdr>
        <w:top w:val="none" w:sz="0" w:space="0" w:color="auto"/>
        <w:left w:val="none" w:sz="0" w:space="0" w:color="auto"/>
        <w:bottom w:val="none" w:sz="0" w:space="0" w:color="auto"/>
        <w:right w:val="none" w:sz="0" w:space="0" w:color="auto"/>
      </w:divBdr>
    </w:div>
    <w:div w:id="487868686">
      <w:bodyDiv w:val="1"/>
      <w:marLeft w:val="0"/>
      <w:marRight w:val="0"/>
      <w:marTop w:val="0"/>
      <w:marBottom w:val="0"/>
      <w:divBdr>
        <w:top w:val="none" w:sz="0" w:space="0" w:color="auto"/>
        <w:left w:val="none" w:sz="0" w:space="0" w:color="auto"/>
        <w:bottom w:val="none" w:sz="0" w:space="0" w:color="auto"/>
        <w:right w:val="none" w:sz="0" w:space="0" w:color="auto"/>
      </w:divBdr>
    </w:div>
    <w:div w:id="488250568">
      <w:bodyDiv w:val="1"/>
      <w:marLeft w:val="0"/>
      <w:marRight w:val="0"/>
      <w:marTop w:val="0"/>
      <w:marBottom w:val="0"/>
      <w:divBdr>
        <w:top w:val="none" w:sz="0" w:space="0" w:color="auto"/>
        <w:left w:val="none" w:sz="0" w:space="0" w:color="auto"/>
        <w:bottom w:val="none" w:sz="0" w:space="0" w:color="auto"/>
        <w:right w:val="none" w:sz="0" w:space="0" w:color="auto"/>
      </w:divBdr>
    </w:div>
    <w:div w:id="490292838">
      <w:bodyDiv w:val="1"/>
      <w:marLeft w:val="0"/>
      <w:marRight w:val="0"/>
      <w:marTop w:val="0"/>
      <w:marBottom w:val="0"/>
      <w:divBdr>
        <w:top w:val="none" w:sz="0" w:space="0" w:color="auto"/>
        <w:left w:val="none" w:sz="0" w:space="0" w:color="auto"/>
        <w:bottom w:val="none" w:sz="0" w:space="0" w:color="auto"/>
        <w:right w:val="none" w:sz="0" w:space="0" w:color="auto"/>
      </w:divBdr>
    </w:div>
    <w:div w:id="498935077">
      <w:bodyDiv w:val="1"/>
      <w:marLeft w:val="0"/>
      <w:marRight w:val="0"/>
      <w:marTop w:val="0"/>
      <w:marBottom w:val="0"/>
      <w:divBdr>
        <w:top w:val="none" w:sz="0" w:space="0" w:color="auto"/>
        <w:left w:val="none" w:sz="0" w:space="0" w:color="auto"/>
        <w:bottom w:val="none" w:sz="0" w:space="0" w:color="auto"/>
        <w:right w:val="none" w:sz="0" w:space="0" w:color="auto"/>
      </w:divBdr>
    </w:div>
    <w:div w:id="536085946">
      <w:bodyDiv w:val="1"/>
      <w:marLeft w:val="0"/>
      <w:marRight w:val="0"/>
      <w:marTop w:val="0"/>
      <w:marBottom w:val="0"/>
      <w:divBdr>
        <w:top w:val="none" w:sz="0" w:space="0" w:color="auto"/>
        <w:left w:val="none" w:sz="0" w:space="0" w:color="auto"/>
        <w:bottom w:val="none" w:sz="0" w:space="0" w:color="auto"/>
        <w:right w:val="none" w:sz="0" w:space="0" w:color="auto"/>
      </w:divBdr>
    </w:div>
    <w:div w:id="551580913">
      <w:bodyDiv w:val="1"/>
      <w:marLeft w:val="0"/>
      <w:marRight w:val="0"/>
      <w:marTop w:val="0"/>
      <w:marBottom w:val="0"/>
      <w:divBdr>
        <w:top w:val="none" w:sz="0" w:space="0" w:color="auto"/>
        <w:left w:val="none" w:sz="0" w:space="0" w:color="auto"/>
        <w:bottom w:val="none" w:sz="0" w:space="0" w:color="auto"/>
        <w:right w:val="none" w:sz="0" w:space="0" w:color="auto"/>
      </w:divBdr>
    </w:div>
    <w:div w:id="588002756">
      <w:bodyDiv w:val="1"/>
      <w:marLeft w:val="0"/>
      <w:marRight w:val="0"/>
      <w:marTop w:val="0"/>
      <w:marBottom w:val="0"/>
      <w:divBdr>
        <w:top w:val="none" w:sz="0" w:space="0" w:color="auto"/>
        <w:left w:val="none" w:sz="0" w:space="0" w:color="auto"/>
        <w:bottom w:val="none" w:sz="0" w:space="0" w:color="auto"/>
        <w:right w:val="none" w:sz="0" w:space="0" w:color="auto"/>
      </w:divBdr>
    </w:div>
    <w:div w:id="597324711">
      <w:bodyDiv w:val="1"/>
      <w:marLeft w:val="0"/>
      <w:marRight w:val="0"/>
      <w:marTop w:val="0"/>
      <w:marBottom w:val="0"/>
      <w:divBdr>
        <w:top w:val="none" w:sz="0" w:space="0" w:color="auto"/>
        <w:left w:val="none" w:sz="0" w:space="0" w:color="auto"/>
        <w:bottom w:val="none" w:sz="0" w:space="0" w:color="auto"/>
        <w:right w:val="none" w:sz="0" w:space="0" w:color="auto"/>
      </w:divBdr>
    </w:div>
    <w:div w:id="597521944">
      <w:bodyDiv w:val="1"/>
      <w:marLeft w:val="0"/>
      <w:marRight w:val="0"/>
      <w:marTop w:val="0"/>
      <w:marBottom w:val="0"/>
      <w:divBdr>
        <w:top w:val="none" w:sz="0" w:space="0" w:color="auto"/>
        <w:left w:val="none" w:sz="0" w:space="0" w:color="auto"/>
        <w:bottom w:val="none" w:sz="0" w:space="0" w:color="auto"/>
        <w:right w:val="none" w:sz="0" w:space="0" w:color="auto"/>
      </w:divBdr>
    </w:div>
    <w:div w:id="638457011">
      <w:bodyDiv w:val="1"/>
      <w:marLeft w:val="0"/>
      <w:marRight w:val="0"/>
      <w:marTop w:val="0"/>
      <w:marBottom w:val="0"/>
      <w:divBdr>
        <w:top w:val="none" w:sz="0" w:space="0" w:color="auto"/>
        <w:left w:val="none" w:sz="0" w:space="0" w:color="auto"/>
        <w:bottom w:val="none" w:sz="0" w:space="0" w:color="auto"/>
        <w:right w:val="none" w:sz="0" w:space="0" w:color="auto"/>
      </w:divBdr>
    </w:div>
    <w:div w:id="641033769">
      <w:bodyDiv w:val="1"/>
      <w:marLeft w:val="0"/>
      <w:marRight w:val="0"/>
      <w:marTop w:val="0"/>
      <w:marBottom w:val="0"/>
      <w:divBdr>
        <w:top w:val="none" w:sz="0" w:space="0" w:color="auto"/>
        <w:left w:val="none" w:sz="0" w:space="0" w:color="auto"/>
        <w:bottom w:val="none" w:sz="0" w:space="0" w:color="auto"/>
        <w:right w:val="none" w:sz="0" w:space="0" w:color="auto"/>
      </w:divBdr>
    </w:div>
    <w:div w:id="653922053">
      <w:bodyDiv w:val="1"/>
      <w:marLeft w:val="0"/>
      <w:marRight w:val="0"/>
      <w:marTop w:val="0"/>
      <w:marBottom w:val="0"/>
      <w:divBdr>
        <w:top w:val="none" w:sz="0" w:space="0" w:color="auto"/>
        <w:left w:val="none" w:sz="0" w:space="0" w:color="auto"/>
        <w:bottom w:val="none" w:sz="0" w:space="0" w:color="auto"/>
        <w:right w:val="none" w:sz="0" w:space="0" w:color="auto"/>
      </w:divBdr>
    </w:div>
    <w:div w:id="654797416">
      <w:bodyDiv w:val="1"/>
      <w:marLeft w:val="0"/>
      <w:marRight w:val="0"/>
      <w:marTop w:val="0"/>
      <w:marBottom w:val="0"/>
      <w:divBdr>
        <w:top w:val="none" w:sz="0" w:space="0" w:color="auto"/>
        <w:left w:val="none" w:sz="0" w:space="0" w:color="auto"/>
        <w:bottom w:val="none" w:sz="0" w:space="0" w:color="auto"/>
        <w:right w:val="none" w:sz="0" w:space="0" w:color="auto"/>
      </w:divBdr>
    </w:div>
    <w:div w:id="668367119">
      <w:bodyDiv w:val="1"/>
      <w:marLeft w:val="0"/>
      <w:marRight w:val="0"/>
      <w:marTop w:val="0"/>
      <w:marBottom w:val="0"/>
      <w:divBdr>
        <w:top w:val="none" w:sz="0" w:space="0" w:color="auto"/>
        <w:left w:val="none" w:sz="0" w:space="0" w:color="auto"/>
        <w:bottom w:val="none" w:sz="0" w:space="0" w:color="auto"/>
        <w:right w:val="none" w:sz="0" w:space="0" w:color="auto"/>
      </w:divBdr>
    </w:div>
    <w:div w:id="672605989">
      <w:bodyDiv w:val="1"/>
      <w:marLeft w:val="0"/>
      <w:marRight w:val="0"/>
      <w:marTop w:val="0"/>
      <w:marBottom w:val="0"/>
      <w:divBdr>
        <w:top w:val="none" w:sz="0" w:space="0" w:color="auto"/>
        <w:left w:val="none" w:sz="0" w:space="0" w:color="auto"/>
        <w:bottom w:val="none" w:sz="0" w:space="0" w:color="auto"/>
        <w:right w:val="none" w:sz="0" w:space="0" w:color="auto"/>
      </w:divBdr>
    </w:div>
    <w:div w:id="679044176">
      <w:bodyDiv w:val="1"/>
      <w:marLeft w:val="0"/>
      <w:marRight w:val="0"/>
      <w:marTop w:val="0"/>
      <w:marBottom w:val="0"/>
      <w:divBdr>
        <w:top w:val="none" w:sz="0" w:space="0" w:color="auto"/>
        <w:left w:val="none" w:sz="0" w:space="0" w:color="auto"/>
        <w:bottom w:val="none" w:sz="0" w:space="0" w:color="auto"/>
        <w:right w:val="none" w:sz="0" w:space="0" w:color="auto"/>
      </w:divBdr>
    </w:div>
    <w:div w:id="711687310">
      <w:bodyDiv w:val="1"/>
      <w:marLeft w:val="0"/>
      <w:marRight w:val="0"/>
      <w:marTop w:val="0"/>
      <w:marBottom w:val="0"/>
      <w:divBdr>
        <w:top w:val="none" w:sz="0" w:space="0" w:color="auto"/>
        <w:left w:val="none" w:sz="0" w:space="0" w:color="auto"/>
        <w:bottom w:val="none" w:sz="0" w:space="0" w:color="auto"/>
        <w:right w:val="none" w:sz="0" w:space="0" w:color="auto"/>
      </w:divBdr>
    </w:div>
    <w:div w:id="715810433">
      <w:bodyDiv w:val="1"/>
      <w:marLeft w:val="0"/>
      <w:marRight w:val="0"/>
      <w:marTop w:val="0"/>
      <w:marBottom w:val="0"/>
      <w:divBdr>
        <w:top w:val="none" w:sz="0" w:space="0" w:color="auto"/>
        <w:left w:val="none" w:sz="0" w:space="0" w:color="auto"/>
        <w:bottom w:val="none" w:sz="0" w:space="0" w:color="auto"/>
        <w:right w:val="none" w:sz="0" w:space="0" w:color="auto"/>
      </w:divBdr>
    </w:div>
    <w:div w:id="724838982">
      <w:bodyDiv w:val="1"/>
      <w:marLeft w:val="0"/>
      <w:marRight w:val="0"/>
      <w:marTop w:val="0"/>
      <w:marBottom w:val="0"/>
      <w:divBdr>
        <w:top w:val="none" w:sz="0" w:space="0" w:color="auto"/>
        <w:left w:val="none" w:sz="0" w:space="0" w:color="auto"/>
        <w:bottom w:val="none" w:sz="0" w:space="0" w:color="auto"/>
        <w:right w:val="none" w:sz="0" w:space="0" w:color="auto"/>
      </w:divBdr>
    </w:div>
    <w:div w:id="727656215">
      <w:bodyDiv w:val="1"/>
      <w:marLeft w:val="0"/>
      <w:marRight w:val="0"/>
      <w:marTop w:val="0"/>
      <w:marBottom w:val="0"/>
      <w:divBdr>
        <w:top w:val="none" w:sz="0" w:space="0" w:color="auto"/>
        <w:left w:val="none" w:sz="0" w:space="0" w:color="auto"/>
        <w:bottom w:val="none" w:sz="0" w:space="0" w:color="auto"/>
        <w:right w:val="none" w:sz="0" w:space="0" w:color="auto"/>
      </w:divBdr>
    </w:div>
    <w:div w:id="739332182">
      <w:bodyDiv w:val="1"/>
      <w:marLeft w:val="0"/>
      <w:marRight w:val="0"/>
      <w:marTop w:val="0"/>
      <w:marBottom w:val="0"/>
      <w:divBdr>
        <w:top w:val="none" w:sz="0" w:space="0" w:color="auto"/>
        <w:left w:val="none" w:sz="0" w:space="0" w:color="auto"/>
        <w:bottom w:val="none" w:sz="0" w:space="0" w:color="auto"/>
        <w:right w:val="none" w:sz="0" w:space="0" w:color="auto"/>
      </w:divBdr>
    </w:div>
    <w:div w:id="756369943">
      <w:bodyDiv w:val="1"/>
      <w:marLeft w:val="0"/>
      <w:marRight w:val="0"/>
      <w:marTop w:val="0"/>
      <w:marBottom w:val="0"/>
      <w:divBdr>
        <w:top w:val="none" w:sz="0" w:space="0" w:color="auto"/>
        <w:left w:val="none" w:sz="0" w:space="0" w:color="auto"/>
        <w:bottom w:val="none" w:sz="0" w:space="0" w:color="auto"/>
        <w:right w:val="none" w:sz="0" w:space="0" w:color="auto"/>
      </w:divBdr>
    </w:div>
    <w:div w:id="764110487">
      <w:bodyDiv w:val="1"/>
      <w:marLeft w:val="0"/>
      <w:marRight w:val="0"/>
      <w:marTop w:val="0"/>
      <w:marBottom w:val="0"/>
      <w:divBdr>
        <w:top w:val="none" w:sz="0" w:space="0" w:color="auto"/>
        <w:left w:val="none" w:sz="0" w:space="0" w:color="auto"/>
        <w:bottom w:val="none" w:sz="0" w:space="0" w:color="auto"/>
        <w:right w:val="none" w:sz="0" w:space="0" w:color="auto"/>
      </w:divBdr>
    </w:div>
    <w:div w:id="792405929">
      <w:bodyDiv w:val="1"/>
      <w:marLeft w:val="0"/>
      <w:marRight w:val="0"/>
      <w:marTop w:val="0"/>
      <w:marBottom w:val="0"/>
      <w:divBdr>
        <w:top w:val="none" w:sz="0" w:space="0" w:color="auto"/>
        <w:left w:val="none" w:sz="0" w:space="0" w:color="auto"/>
        <w:bottom w:val="none" w:sz="0" w:space="0" w:color="auto"/>
        <w:right w:val="none" w:sz="0" w:space="0" w:color="auto"/>
      </w:divBdr>
    </w:div>
    <w:div w:id="806972511">
      <w:bodyDiv w:val="1"/>
      <w:marLeft w:val="0"/>
      <w:marRight w:val="0"/>
      <w:marTop w:val="0"/>
      <w:marBottom w:val="0"/>
      <w:divBdr>
        <w:top w:val="none" w:sz="0" w:space="0" w:color="auto"/>
        <w:left w:val="none" w:sz="0" w:space="0" w:color="auto"/>
        <w:bottom w:val="none" w:sz="0" w:space="0" w:color="auto"/>
        <w:right w:val="none" w:sz="0" w:space="0" w:color="auto"/>
      </w:divBdr>
    </w:div>
    <w:div w:id="817964544">
      <w:bodyDiv w:val="1"/>
      <w:marLeft w:val="0"/>
      <w:marRight w:val="0"/>
      <w:marTop w:val="0"/>
      <w:marBottom w:val="0"/>
      <w:divBdr>
        <w:top w:val="none" w:sz="0" w:space="0" w:color="auto"/>
        <w:left w:val="none" w:sz="0" w:space="0" w:color="auto"/>
        <w:bottom w:val="none" w:sz="0" w:space="0" w:color="auto"/>
        <w:right w:val="none" w:sz="0" w:space="0" w:color="auto"/>
      </w:divBdr>
    </w:div>
    <w:div w:id="875199836">
      <w:bodyDiv w:val="1"/>
      <w:marLeft w:val="0"/>
      <w:marRight w:val="0"/>
      <w:marTop w:val="0"/>
      <w:marBottom w:val="0"/>
      <w:divBdr>
        <w:top w:val="none" w:sz="0" w:space="0" w:color="auto"/>
        <w:left w:val="none" w:sz="0" w:space="0" w:color="auto"/>
        <w:bottom w:val="none" w:sz="0" w:space="0" w:color="auto"/>
        <w:right w:val="none" w:sz="0" w:space="0" w:color="auto"/>
      </w:divBdr>
    </w:div>
    <w:div w:id="890113435">
      <w:bodyDiv w:val="1"/>
      <w:marLeft w:val="0"/>
      <w:marRight w:val="0"/>
      <w:marTop w:val="0"/>
      <w:marBottom w:val="0"/>
      <w:divBdr>
        <w:top w:val="none" w:sz="0" w:space="0" w:color="auto"/>
        <w:left w:val="none" w:sz="0" w:space="0" w:color="auto"/>
        <w:bottom w:val="none" w:sz="0" w:space="0" w:color="auto"/>
        <w:right w:val="none" w:sz="0" w:space="0" w:color="auto"/>
      </w:divBdr>
    </w:div>
    <w:div w:id="923147555">
      <w:bodyDiv w:val="1"/>
      <w:marLeft w:val="0"/>
      <w:marRight w:val="0"/>
      <w:marTop w:val="0"/>
      <w:marBottom w:val="0"/>
      <w:divBdr>
        <w:top w:val="none" w:sz="0" w:space="0" w:color="auto"/>
        <w:left w:val="none" w:sz="0" w:space="0" w:color="auto"/>
        <w:bottom w:val="none" w:sz="0" w:space="0" w:color="auto"/>
        <w:right w:val="none" w:sz="0" w:space="0" w:color="auto"/>
      </w:divBdr>
    </w:div>
    <w:div w:id="933509968">
      <w:bodyDiv w:val="1"/>
      <w:marLeft w:val="0"/>
      <w:marRight w:val="0"/>
      <w:marTop w:val="0"/>
      <w:marBottom w:val="0"/>
      <w:divBdr>
        <w:top w:val="none" w:sz="0" w:space="0" w:color="auto"/>
        <w:left w:val="none" w:sz="0" w:space="0" w:color="auto"/>
        <w:bottom w:val="none" w:sz="0" w:space="0" w:color="auto"/>
        <w:right w:val="none" w:sz="0" w:space="0" w:color="auto"/>
      </w:divBdr>
    </w:div>
    <w:div w:id="952595957">
      <w:bodyDiv w:val="1"/>
      <w:marLeft w:val="0"/>
      <w:marRight w:val="0"/>
      <w:marTop w:val="0"/>
      <w:marBottom w:val="0"/>
      <w:divBdr>
        <w:top w:val="none" w:sz="0" w:space="0" w:color="auto"/>
        <w:left w:val="none" w:sz="0" w:space="0" w:color="auto"/>
        <w:bottom w:val="none" w:sz="0" w:space="0" w:color="auto"/>
        <w:right w:val="none" w:sz="0" w:space="0" w:color="auto"/>
      </w:divBdr>
    </w:div>
    <w:div w:id="965240108">
      <w:bodyDiv w:val="1"/>
      <w:marLeft w:val="0"/>
      <w:marRight w:val="0"/>
      <w:marTop w:val="0"/>
      <w:marBottom w:val="0"/>
      <w:divBdr>
        <w:top w:val="none" w:sz="0" w:space="0" w:color="auto"/>
        <w:left w:val="none" w:sz="0" w:space="0" w:color="auto"/>
        <w:bottom w:val="none" w:sz="0" w:space="0" w:color="auto"/>
        <w:right w:val="none" w:sz="0" w:space="0" w:color="auto"/>
      </w:divBdr>
    </w:div>
    <w:div w:id="965358655">
      <w:bodyDiv w:val="1"/>
      <w:marLeft w:val="0"/>
      <w:marRight w:val="0"/>
      <w:marTop w:val="0"/>
      <w:marBottom w:val="0"/>
      <w:divBdr>
        <w:top w:val="none" w:sz="0" w:space="0" w:color="auto"/>
        <w:left w:val="none" w:sz="0" w:space="0" w:color="auto"/>
        <w:bottom w:val="none" w:sz="0" w:space="0" w:color="auto"/>
        <w:right w:val="none" w:sz="0" w:space="0" w:color="auto"/>
      </w:divBdr>
    </w:div>
    <w:div w:id="993988432">
      <w:bodyDiv w:val="1"/>
      <w:marLeft w:val="0"/>
      <w:marRight w:val="0"/>
      <w:marTop w:val="0"/>
      <w:marBottom w:val="0"/>
      <w:divBdr>
        <w:top w:val="none" w:sz="0" w:space="0" w:color="auto"/>
        <w:left w:val="none" w:sz="0" w:space="0" w:color="auto"/>
        <w:bottom w:val="none" w:sz="0" w:space="0" w:color="auto"/>
        <w:right w:val="none" w:sz="0" w:space="0" w:color="auto"/>
      </w:divBdr>
    </w:div>
    <w:div w:id="1003701978">
      <w:bodyDiv w:val="1"/>
      <w:marLeft w:val="0"/>
      <w:marRight w:val="0"/>
      <w:marTop w:val="0"/>
      <w:marBottom w:val="0"/>
      <w:divBdr>
        <w:top w:val="none" w:sz="0" w:space="0" w:color="auto"/>
        <w:left w:val="none" w:sz="0" w:space="0" w:color="auto"/>
        <w:bottom w:val="none" w:sz="0" w:space="0" w:color="auto"/>
        <w:right w:val="none" w:sz="0" w:space="0" w:color="auto"/>
      </w:divBdr>
    </w:div>
    <w:div w:id="1013455346">
      <w:bodyDiv w:val="1"/>
      <w:marLeft w:val="0"/>
      <w:marRight w:val="0"/>
      <w:marTop w:val="0"/>
      <w:marBottom w:val="0"/>
      <w:divBdr>
        <w:top w:val="none" w:sz="0" w:space="0" w:color="auto"/>
        <w:left w:val="none" w:sz="0" w:space="0" w:color="auto"/>
        <w:bottom w:val="none" w:sz="0" w:space="0" w:color="auto"/>
        <w:right w:val="none" w:sz="0" w:space="0" w:color="auto"/>
      </w:divBdr>
    </w:div>
    <w:div w:id="1029263066">
      <w:bodyDiv w:val="1"/>
      <w:marLeft w:val="0"/>
      <w:marRight w:val="0"/>
      <w:marTop w:val="0"/>
      <w:marBottom w:val="0"/>
      <w:divBdr>
        <w:top w:val="none" w:sz="0" w:space="0" w:color="auto"/>
        <w:left w:val="none" w:sz="0" w:space="0" w:color="auto"/>
        <w:bottom w:val="none" w:sz="0" w:space="0" w:color="auto"/>
        <w:right w:val="none" w:sz="0" w:space="0" w:color="auto"/>
      </w:divBdr>
    </w:div>
    <w:div w:id="1036583488">
      <w:bodyDiv w:val="1"/>
      <w:marLeft w:val="0"/>
      <w:marRight w:val="0"/>
      <w:marTop w:val="0"/>
      <w:marBottom w:val="0"/>
      <w:divBdr>
        <w:top w:val="none" w:sz="0" w:space="0" w:color="auto"/>
        <w:left w:val="none" w:sz="0" w:space="0" w:color="auto"/>
        <w:bottom w:val="none" w:sz="0" w:space="0" w:color="auto"/>
        <w:right w:val="none" w:sz="0" w:space="0" w:color="auto"/>
      </w:divBdr>
    </w:div>
    <w:div w:id="1091584429">
      <w:bodyDiv w:val="1"/>
      <w:marLeft w:val="0"/>
      <w:marRight w:val="0"/>
      <w:marTop w:val="0"/>
      <w:marBottom w:val="0"/>
      <w:divBdr>
        <w:top w:val="none" w:sz="0" w:space="0" w:color="auto"/>
        <w:left w:val="none" w:sz="0" w:space="0" w:color="auto"/>
        <w:bottom w:val="none" w:sz="0" w:space="0" w:color="auto"/>
        <w:right w:val="none" w:sz="0" w:space="0" w:color="auto"/>
      </w:divBdr>
    </w:div>
    <w:div w:id="1104226521">
      <w:bodyDiv w:val="1"/>
      <w:marLeft w:val="0"/>
      <w:marRight w:val="0"/>
      <w:marTop w:val="0"/>
      <w:marBottom w:val="0"/>
      <w:divBdr>
        <w:top w:val="none" w:sz="0" w:space="0" w:color="auto"/>
        <w:left w:val="none" w:sz="0" w:space="0" w:color="auto"/>
        <w:bottom w:val="none" w:sz="0" w:space="0" w:color="auto"/>
        <w:right w:val="none" w:sz="0" w:space="0" w:color="auto"/>
      </w:divBdr>
    </w:div>
    <w:div w:id="1109937558">
      <w:bodyDiv w:val="1"/>
      <w:marLeft w:val="0"/>
      <w:marRight w:val="0"/>
      <w:marTop w:val="0"/>
      <w:marBottom w:val="0"/>
      <w:divBdr>
        <w:top w:val="none" w:sz="0" w:space="0" w:color="auto"/>
        <w:left w:val="none" w:sz="0" w:space="0" w:color="auto"/>
        <w:bottom w:val="none" w:sz="0" w:space="0" w:color="auto"/>
        <w:right w:val="none" w:sz="0" w:space="0" w:color="auto"/>
      </w:divBdr>
    </w:div>
    <w:div w:id="1146162395">
      <w:bodyDiv w:val="1"/>
      <w:marLeft w:val="0"/>
      <w:marRight w:val="0"/>
      <w:marTop w:val="0"/>
      <w:marBottom w:val="0"/>
      <w:divBdr>
        <w:top w:val="none" w:sz="0" w:space="0" w:color="auto"/>
        <w:left w:val="none" w:sz="0" w:space="0" w:color="auto"/>
        <w:bottom w:val="none" w:sz="0" w:space="0" w:color="auto"/>
        <w:right w:val="none" w:sz="0" w:space="0" w:color="auto"/>
      </w:divBdr>
    </w:div>
    <w:div w:id="1148665925">
      <w:bodyDiv w:val="1"/>
      <w:marLeft w:val="0"/>
      <w:marRight w:val="0"/>
      <w:marTop w:val="0"/>
      <w:marBottom w:val="0"/>
      <w:divBdr>
        <w:top w:val="none" w:sz="0" w:space="0" w:color="auto"/>
        <w:left w:val="none" w:sz="0" w:space="0" w:color="auto"/>
        <w:bottom w:val="none" w:sz="0" w:space="0" w:color="auto"/>
        <w:right w:val="none" w:sz="0" w:space="0" w:color="auto"/>
      </w:divBdr>
    </w:div>
    <w:div w:id="1150055722">
      <w:bodyDiv w:val="1"/>
      <w:marLeft w:val="0"/>
      <w:marRight w:val="0"/>
      <w:marTop w:val="0"/>
      <w:marBottom w:val="0"/>
      <w:divBdr>
        <w:top w:val="none" w:sz="0" w:space="0" w:color="auto"/>
        <w:left w:val="none" w:sz="0" w:space="0" w:color="auto"/>
        <w:bottom w:val="none" w:sz="0" w:space="0" w:color="auto"/>
        <w:right w:val="none" w:sz="0" w:space="0" w:color="auto"/>
      </w:divBdr>
    </w:div>
    <w:div w:id="1150705796">
      <w:bodyDiv w:val="1"/>
      <w:marLeft w:val="0"/>
      <w:marRight w:val="0"/>
      <w:marTop w:val="0"/>
      <w:marBottom w:val="0"/>
      <w:divBdr>
        <w:top w:val="none" w:sz="0" w:space="0" w:color="auto"/>
        <w:left w:val="none" w:sz="0" w:space="0" w:color="auto"/>
        <w:bottom w:val="none" w:sz="0" w:space="0" w:color="auto"/>
        <w:right w:val="none" w:sz="0" w:space="0" w:color="auto"/>
      </w:divBdr>
    </w:div>
    <w:div w:id="1169366785">
      <w:bodyDiv w:val="1"/>
      <w:marLeft w:val="0"/>
      <w:marRight w:val="0"/>
      <w:marTop w:val="0"/>
      <w:marBottom w:val="0"/>
      <w:divBdr>
        <w:top w:val="none" w:sz="0" w:space="0" w:color="auto"/>
        <w:left w:val="none" w:sz="0" w:space="0" w:color="auto"/>
        <w:bottom w:val="none" w:sz="0" w:space="0" w:color="auto"/>
        <w:right w:val="none" w:sz="0" w:space="0" w:color="auto"/>
      </w:divBdr>
    </w:div>
    <w:div w:id="1202209306">
      <w:bodyDiv w:val="1"/>
      <w:marLeft w:val="0"/>
      <w:marRight w:val="0"/>
      <w:marTop w:val="0"/>
      <w:marBottom w:val="0"/>
      <w:divBdr>
        <w:top w:val="none" w:sz="0" w:space="0" w:color="auto"/>
        <w:left w:val="none" w:sz="0" w:space="0" w:color="auto"/>
        <w:bottom w:val="none" w:sz="0" w:space="0" w:color="auto"/>
        <w:right w:val="none" w:sz="0" w:space="0" w:color="auto"/>
      </w:divBdr>
    </w:div>
    <w:div w:id="1214119965">
      <w:bodyDiv w:val="1"/>
      <w:marLeft w:val="0"/>
      <w:marRight w:val="0"/>
      <w:marTop w:val="0"/>
      <w:marBottom w:val="0"/>
      <w:divBdr>
        <w:top w:val="none" w:sz="0" w:space="0" w:color="auto"/>
        <w:left w:val="none" w:sz="0" w:space="0" w:color="auto"/>
        <w:bottom w:val="none" w:sz="0" w:space="0" w:color="auto"/>
        <w:right w:val="none" w:sz="0" w:space="0" w:color="auto"/>
      </w:divBdr>
    </w:div>
    <w:div w:id="1225602886">
      <w:bodyDiv w:val="1"/>
      <w:marLeft w:val="0"/>
      <w:marRight w:val="0"/>
      <w:marTop w:val="0"/>
      <w:marBottom w:val="0"/>
      <w:divBdr>
        <w:top w:val="none" w:sz="0" w:space="0" w:color="auto"/>
        <w:left w:val="none" w:sz="0" w:space="0" w:color="auto"/>
        <w:bottom w:val="none" w:sz="0" w:space="0" w:color="auto"/>
        <w:right w:val="none" w:sz="0" w:space="0" w:color="auto"/>
      </w:divBdr>
    </w:div>
    <w:div w:id="1256784346">
      <w:bodyDiv w:val="1"/>
      <w:marLeft w:val="0"/>
      <w:marRight w:val="0"/>
      <w:marTop w:val="0"/>
      <w:marBottom w:val="0"/>
      <w:divBdr>
        <w:top w:val="none" w:sz="0" w:space="0" w:color="auto"/>
        <w:left w:val="none" w:sz="0" w:space="0" w:color="auto"/>
        <w:bottom w:val="none" w:sz="0" w:space="0" w:color="auto"/>
        <w:right w:val="none" w:sz="0" w:space="0" w:color="auto"/>
      </w:divBdr>
    </w:div>
    <w:div w:id="1275598014">
      <w:bodyDiv w:val="1"/>
      <w:marLeft w:val="0"/>
      <w:marRight w:val="0"/>
      <w:marTop w:val="0"/>
      <w:marBottom w:val="0"/>
      <w:divBdr>
        <w:top w:val="none" w:sz="0" w:space="0" w:color="auto"/>
        <w:left w:val="none" w:sz="0" w:space="0" w:color="auto"/>
        <w:bottom w:val="none" w:sz="0" w:space="0" w:color="auto"/>
        <w:right w:val="none" w:sz="0" w:space="0" w:color="auto"/>
      </w:divBdr>
    </w:div>
    <w:div w:id="1283534864">
      <w:bodyDiv w:val="1"/>
      <w:marLeft w:val="0"/>
      <w:marRight w:val="0"/>
      <w:marTop w:val="0"/>
      <w:marBottom w:val="0"/>
      <w:divBdr>
        <w:top w:val="none" w:sz="0" w:space="0" w:color="auto"/>
        <w:left w:val="none" w:sz="0" w:space="0" w:color="auto"/>
        <w:bottom w:val="none" w:sz="0" w:space="0" w:color="auto"/>
        <w:right w:val="none" w:sz="0" w:space="0" w:color="auto"/>
      </w:divBdr>
    </w:div>
    <w:div w:id="1283685898">
      <w:bodyDiv w:val="1"/>
      <w:marLeft w:val="0"/>
      <w:marRight w:val="0"/>
      <w:marTop w:val="0"/>
      <w:marBottom w:val="0"/>
      <w:divBdr>
        <w:top w:val="none" w:sz="0" w:space="0" w:color="auto"/>
        <w:left w:val="none" w:sz="0" w:space="0" w:color="auto"/>
        <w:bottom w:val="none" w:sz="0" w:space="0" w:color="auto"/>
        <w:right w:val="none" w:sz="0" w:space="0" w:color="auto"/>
      </w:divBdr>
    </w:div>
    <w:div w:id="1320958820">
      <w:bodyDiv w:val="1"/>
      <w:marLeft w:val="0"/>
      <w:marRight w:val="0"/>
      <w:marTop w:val="0"/>
      <w:marBottom w:val="0"/>
      <w:divBdr>
        <w:top w:val="none" w:sz="0" w:space="0" w:color="auto"/>
        <w:left w:val="none" w:sz="0" w:space="0" w:color="auto"/>
        <w:bottom w:val="none" w:sz="0" w:space="0" w:color="auto"/>
        <w:right w:val="none" w:sz="0" w:space="0" w:color="auto"/>
      </w:divBdr>
    </w:div>
    <w:div w:id="1356073147">
      <w:bodyDiv w:val="1"/>
      <w:marLeft w:val="0"/>
      <w:marRight w:val="0"/>
      <w:marTop w:val="0"/>
      <w:marBottom w:val="0"/>
      <w:divBdr>
        <w:top w:val="none" w:sz="0" w:space="0" w:color="auto"/>
        <w:left w:val="none" w:sz="0" w:space="0" w:color="auto"/>
        <w:bottom w:val="none" w:sz="0" w:space="0" w:color="auto"/>
        <w:right w:val="none" w:sz="0" w:space="0" w:color="auto"/>
      </w:divBdr>
    </w:div>
    <w:div w:id="1366519309">
      <w:bodyDiv w:val="1"/>
      <w:marLeft w:val="0"/>
      <w:marRight w:val="0"/>
      <w:marTop w:val="0"/>
      <w:marBottom w:val="0"/>
      <w:divBdr>
        <w:top w:val="none" w:sz="0" w:space="0" w:color="auto"/>
        <w:left w:val="none" w:sz="0" w:space="0" w:color="auto"/>
        <w:bottom w:val="none" w:sz="0" w:space="0" w:color="auto"/>
        <w:right w:val="none" w:sz="0" w:space="0" w:color="auto"/>
      </w:divBdr>
    </w:div>
    <w:div w:id="1373506403">
      <w:bodyDiv w:val="1"/>
      <w:marLeft w:val="0"/>
      <w:marRight w:val="0"/>
      <w:marTop w:val="0"/>
      <w:marBottom w:val="0"/>
      <w:divBdr>
        <w:top w:val="none" w:sz="0" w:space="0" w:color="auto"/>
        <w:left w:val="none" w:sz="0" w:space="0" w:color="auto"/>
        <w:bottom w:val="none" w:sz="0" w:space="0" w:color="auto"/>
        <w:right w:val="none" w:sz="0" w:space="0" w:color="auto"/>
      </w:divBdr>
    </w:div>
    <w:div w:id="1386492762">
      <w:bodyDiv w:val="1"/>
      <w:marLeft w:val="0"/>
      <w:marRight w:val="0"/>
      <w:marTop w:val="0"/>
      <w:marBottom w:val="0"/>
      <w:divBdr>
        <w:top w:val="none" w:sz="0" w:space="0" w:color="auto"/>
        <w:left w:val="none" w:sz="0" w:space="0" w:color="auto"/>
        <w:bottom w:val="none" w:sz="0" w:space="0" w:color="auto"/>
        <w:right w:val="none" w:sz="0" w:space="0" w:color="auto"/>
      </w:divBdr>
    </w:div>
    <w:div w:id="1386954701">
      <w:bodyDiv w:val="1"/>
      <w:marLeft w:val="0"/>
      <w:marRight w:val="0"/>
      <w:marTop w:val="0"/>
      <w:marBottom w:val="0"/>
      <w:divBdr>
        <w:top w:val="none" w:sz="0" w:space="0" w:color="auto"/>
        <w:left w:val="none" w:sz="0" w:space="0" w:color="auto"/>
        <w:bottom w:val="none" w:sz="0" w:space="0" w:color="auto"/>
        <w:right w:val="none" w:sz="0" w:space="0" w:color="auto"/>
      </w:divBdr>
    </w:div>
    <w:div w:id="1414281634">
      <w:bodyDiv w:val="1"/>
      <w:marLeft w:val="0"/>
      <w:marRight w:val="0"/>
      <w:marTop w:val="0"/>
      <w:marBottom w:val="0"/>
      <w:divBdr>
        <w:top w:val="none" w:sz="0" w:space="0" w:color="auto"/>
        <w:left w:val="none" w:sz="0" w:space="0" w:color="auto"/>
        <w:bottom w:val="none" w:sz="0" w:space="0" w:color="auto"/>
        <w:right w:val="none" w:sz="0" w:space="0" w:color="auto"/>
      </w:divBdr>
    </w:div>
    <w:div w:id="1422725545">
      <w:bodyDiv w:val="1"/>
      <w:marLeft w:val="0"/>
      <w:marRight w:val="0"/>
      <w:marTop w:val="0"/>
      <w:marBottom w:val="0"/>
      <w:divBdr>
        <w:top w:val="none" w:sz="0" w:space="0" w:color="auto"/>
        <w:left w:val="none" w:sz="0" w:space="0" w:color="auto"/>
        <w:bottom w:val="none" w:sz="0" w:space="0" w:color="auto"/>
        <w:right w:val="none" w:sz="0" w:space="0" w:color="auto"/>
      </w:divBdr>
    </w:div>
    <w:div w:id="1452481633">
      <w:bodyDiv w:val="1"/>
      <w:marLeft w:val="0"/>
      <w:marRight w:val="0"/>
      <w:marTop w:val="0"/>
      <w:marBottom w:val="0"/>
      <w:divBdr>
        <w:top w:val="none" w:sz="0" w:space="0" w:color="auto"/>
        <w:left w:val="none" w:sz="0" w:space="0" w:color="auto"/>
        <w:bottom w:val="none" w:sz="0" w:space="0" w:color="auto"/>
        <w:right w:val="none" w:sz="0" w:space="0" w:color="auto"/>
      </w:divBdr>
    </w:div>
    <w:div w:id="1471283346">
      <w:bodyDiv w:val="1"/>
      <w:marLeft w:val="0"/>
      <w:marRight w:val="0"/>
      <w:marTop w:val="0"/>
      <w:marBottom w:val="0"/>
      <w:divBdr>
        <w:top w:val="none" w:sz="0" w:space="0" w:color="auto"/>
        <w:left w:val="none" w:sz="0" w:space="0" w:color="auto"/>
        <w:bottom w:val="none" w:sz="0" w:space="0" w:color="auto"/>
        <w:right w:val="none" w:sz="0" w:space="0" w:color="auto"/>
      </w:divBdr>
    </w:div>
    <w:div w:id="1535771907">
      <w:bodyDiv w:val="1"/>
      <w:marLeft w:val="0"/>
      <w:marRight w:val="0"/>
      <w:marTop w:val="0"/>
      <w:marBottom w:val="0"/>
      <w:divBdr>
        <w:top w:val="none" w:sz="0" w:space="0" w:color="auto"/>
        <w:left w:val="none" w:sz="0" w:space="0" w:color="auto"/>
        <w:bottom w:val="none" w:sz="0" w:space="0" w:color="auto"/>
        <w:right w:val="none" w:sz="0" w:space="0" w:color="auto"/>
      </w:divBdr>
    </w:div>
    <w:div w:id="1536457244">
      <w:bodyDiv w:val="1"/>
      <w:marLeft w:val="0"/>
      <w:marRight w:val="0"/>
      <w:marTop w:val="0"/>
      <w:marBottom w:val="0"/>
      <w:divBdr>
        <w:top w:val="none" w:sz="0" w:space="0" w:color="auto"/>
        <w:left w:val="none" w:sz="0" w:space="0" w:color="auto"/>
        <w:bottom w:val="none" w:sz="0" w:space="0" w:color="auto"/>
        <w:right w:val="none" w:sz="0" w:space="0" w:color="auto"/>
      </w:divBdr>
    </w:div>
    <w:div w:id="1544097385">
      <w:bodyDiv w:val="1"/>
      <w:marLeft w:val="0"/>
      <w:marRight w:val="0"/>
      <w:marTop w:val="0"/>
      <w:marBottom w:val="0"/>
      <w:divBdr>
        <w:top w:val="none" w:sz="0" w:space="0" w:color="auto"/>
        <w:left w:val="none" w:sz="0" w:space="0" w:color="auto"/>
        <w:bottom w:val="none" w:sz="0" w:space="0" w:color="auto"/>
        <w:right w:val="none" w:sz="0" w:space="0" w:color="auto"/>
      </w:divBdr>
    </w:div>
    <w:div w:id="1602758593">
      <w:bodyDiv w:val="1"/>
      <w:marLeft w:val="0"/>
      <w:marRight w:val="0"/>
      <w:marTop w:val="0"/>
      <w:marBottom w:val="0"/>
      <w:divBdr>
        <w:top w:val="none" w:sz="0" w:space="0" w:color="auto"/>
        <w:left w:val="none" w:sz="0" w:space="0" w:color="auto"/>
        <w:bottom w:val="none" w:sz="0" w:space="0" w:color="auto"/>
        <w:right w:val="none" w:sz="0" w:space="0" w:color="auto"/>
      </w:divBdr>
    </w:div>
    <w:div w:id="1630864490">
      <w:bodyDiv w:val="1"/>
      <w:marLeft w:val="0"/>
      <w:marRight w:val="0"/>
      <w:marTop w:val="0"/>
      <w:marBottom w:val="0"/>
      <w:divBdr>
        <w:top w:val="none" w:sz="0" w:space="0" w:color="auto"/>
        <w:left w:val="none" w:sz="0" w:space="0" w:color="auto"/>
        <w:bottom w:val="none" w:sz="0" w:space="0" w:color="auto"/>
        <w:right w:val="none" w:sz="0" w:space="0" w:color="auto"/>
      </w:divBdr>
    </w:div>
    <w:div w:id="1656493340">
      <w:bodyDiv w:val="1"/>
      <w:marLeft w:val="0"/>
      <w:marRight w:val="0"/>
      <w:marTop w:val="0"/>
      <w:marBottom w:val="0"/>
      <w:divBdr>
        <w:top w:val="none" w:sz="0" w:space="0" w:color="auto"/>
        <w:left w:val="none" w:sz="0" w:space="0" w:color="auto"/>
        <w:bottom w:val="none" w:sz="0" w:space="0" w:color="auto"/>
        <w:right w:val="none" w:sz="0" w:space="0" w:color="auto"/>
      </w:divBdr>
    </w:div>
    <w:div w:id="1662612689">
      <w:bodyDiv w:val="1"/>
      <w:marLeft w:val="0"/>
      <w:marRight w:val="0"/>
      <w:marTop w:val="0"/>
      <w:marBottom w:val="0"/>
      <w:divBdr>
        <w:top w:val="none" w:sz="0" w:space="0" w:color="auto"/>
        <w:left w:val="none" w:sz="0" w:space="0" w:color="auto"/>
        <w:bottom w:val="none" w:sz="0" w:space="0" w:color="auto"/>
        <w:right w:val="none" w:sz="0" w:space="0" w:color="auto"/>
      </w:divBdr>
    </w:div>
    <w:div w:id="1663318391">
      <w:bodyDiv w:val="1"/>
      <w:marLeft w:val="0"/>
      <w:marRight w:val="0"/>
      <w:marTop w:val="0"/>
      <w:marBottom w:val="0"/>
      <w:divBdr>
        <w:top w:val="none" w:sz="0" w:space="0" w:color="auto"/>
        <w:left w:val="none" w:sz="0" w:space="0" w:color="auto"/>
        <w:bottom w:val="none" w:sz="0" w:space="0" w:color="auto"/>
        <w:right w:val="none" w:sz="0" w:space="0" w:color="auto"/>
      </w:divBdr>
    </w:div>
    <w:div w:id="1687976299">
      <w:bodyDiv w:val="1"/>
      <w:marLeft w:val="0"/>
      <w:marRight w:val="0"/>
      <w:marTop w:val="0"/>
      <w:marBottom w:val="0"/>
      <w:divBdr>
        <w:top w:val="none" w:sz="0" w:space="0" w:color="auto"/>
        <w:left w:val="none" w:sz="0" w:space="0" w:color="auto"/>
        <w:bottom w:val="none" w:sz="0" w:space="0" w:color="auto"/>
        <w:right w:val="none" w:sz="0" w:space="0" w:color="auto"/>
      </w:divBdr>
    </w:div>
    <w:div w:id="1698121512">
      <w:bodyDiv w:val="1"/>
      <w:marLeft w:val="0"/>
      <w:marRight w:val="0"/>
      <w:marTop w:val="0"/>
      <w:marBottom w:val="0"/>
      <w:divBdr>
        <w:top w:val="none" w:sz="0" w:space="0" w:color="auto"/>
        <w:left w:val="none" w:sz="0" w:space="0" w:color="auto"/>
        <w:bottom w:val="none" w:sz="0" w:space="0" w:color="auto"/>
        <w:right w:val="none" w:sz="0" w:space="0" w:color="auto"/>
      </w:divBdr>
    </w:div>
    <w:div w:id="1700663408">
      <w:bodyDiv w:val="1"/>
      <w:marLeft w:val="0"/>
      <w:marRight w:val="0"/>
      <w:marTop w:val="0"/>
      <w:marBottom w:val="0"/>
      <w:divBdr>
        <w:top w:val="none" w:sz="0" w:space="0" w:color="auto"/>
        <w:left w:val="none" w:sz="0" w:space="0" w:color="auto"/>
        <w:bottom w:val="none" w:sz="0" w:space="0" w:color="auto"/>
        <w:right w:val="none" w:sz="0" w:space="0" w:color="auto"/>
      </w:divBdr>
    </w:div>
    <w:div w:id="1714841429">
      <w:bodyDiv w:val="1"/>
      <w:marLeft w:val="0"/>
      <w:marRight w:val="0"/>
      <w:marTop w:val="0"/>
      <w:marBottom w:val="0"/>
      <w:divBdr>
        <w:top w:val="none" w:sz="0" w:space="0" w:color="auto"/>
        <w:left w:val="none" w:sz="0" w:space="0" w:color="auto"/>
        <w:bottom w:val="none" w:sz="0" w:space="0" w:color="auto"/>
        <w:right w:val="none" w:sz="0" w:space="0" w:color="auto"/>
      </w:divBdr>
    </w:div>
    <w:div w:id="1722049828">
      <w:bodyDiv w:val="1"/>
      <w:marLeft w:val="0"/>
      <w:marRight w:val="0"/>
      <w:marTop w:val="0"/>
      <w:marBottom w:val="0"/>
      <w:divBdr>
        <w:top w:val="none" w:sz="0" w:space="0" w:color="auto"/>
        <w:left w:val="none" w:sz="0" w:space="0" w:color="auto"/>
        <w:bottom w:val="none" w:sz="0" w:space="0" w:color="auto"/>
        <w:right w:val="none" w:sz="0" w:space="0" w:color="auto"/>
      </w:divBdr>
    </w:div>
    <w:div w:id="1736393984">
      <w:bodyDiv w:val="1"/>
      <w:marLeft w:val="0"/>
      <w:marRight w:val="0"/>
      <w:marTop w:val="0"/>
      <w:marBottom w:val="0"/>
      <w:divBdr>
        <w:top w:val="none" w:sz="0" w:space="0" w:color="auto"/>
        <w:left w:val="none" w:sz="0" w:space="0" w:color="auto"/>
        <w:bottom w:val="none" w:sz="0" w:space="0" w:color="auto"/>
        <w:right w:val="none" w:sz="0" w:space="0" w:color="auto"/>
      </w:divBdr>
    </w:div>
    <w:div w:id="1738823440">
      <w:bodyDiv w:val="1"/>
      <w:marLeft w:val="0"/>
      <w:marRight w:val="0"/>
      <w:marTop w:val="0"/>
      <w:marBottom w:val="0"/>
      <w:divBdr>
        <w:top w:val="none" w:sz="0" w:space="0" w:color="auto"/>
        <w:left w:val="none" w:sz="0" w:space="0" w:color="auto"/>
        <w:bottom w:val="none" w:sz="0" w:space="0" w:color="auto"/>
        <w:right w:val="none" w:sz="0" w:space="0" w:color="auto"/>
      </w:divBdr>
    </w:div>
    <w:div w:id="1756584890">
      <w:bodyDiv w:val="1"/>
      <w:marLeft w:val="0"/>
      <w:marRight w:val="0"/>
      <w:marTop w:val="0"/>
      <w:marBottom w:val="0"/>
      <w:divBdr>
        <w:top w:val="none" w:sz="0" w:space="0" w:color="auto"/>
        <w:left w:val="none" w:sz="0" w:space="0" w:color="auto"/>
        <w:bottom w:val="none" w:sz="0" w:space="0" w:color="auto"/>
        <w:right w:val="none" w:sz="0" w:space="0" w:color="auto"/>
      </w:divBdr>
    </w:div>
    <w:div w:id="1765540291">
      <w:bodyDiv w:val="1"/>
      <w:marLeft w:val="0"/>
      <w:marRight w:val="0"/>
      <w:marTop w:val="0"/>
      <w:marBottom w:val="0"/>
      <w:divBdr>
        <w:top w:val="none" w:sz="0" w:space="0" w:color="auto"/>
        <w:left w:val="none" w:sz="0" w:space="0" w:color="auto"/>
        <w:bottom w:val="none" w:sz="0" w:space="0" w:color="auto"/>
        <w:right w:val="none" w:sz="0" w:space="0" w:color="auto"/>
      </w:divBdr>
    </w:div>
    <w:div w:id="1765953895">
      <w:bodyDiv w:val="1"/>
      <w:marLeft w:val="0"/>
      <w:marRight w:val="0"/>
      <w:marTop w:val="0"/>
      <w:marBottom w:val="0"/>
      <w:divBdr>
        <w:top w:val="none" w:sz="0" w:space="0" w:color="auto"/>
        <w:left w:val="none" w:sz="0" w:space="0" w:color="auto"/>
        <w:bottom w:val="none" w:sz="0" w:space="0" w:color="auto"/>
        <w:right w:val="none" w:sz="0" w:space="0" w:color="auto"/>
      </w:divBdr>
    </w:div>
    <w:div w:id="1805929431">
      <w:bodyDiv w:val="1"/>
      <w:marLeft w:val="0"/>
      <w:marRight w:val="0"/>
      <w:marTop w:val="0"/>
      <w:marBottom w:val="0"/>
      <w:divBdr>
        <w:top w:val="none" w:sz="0" w:space="0" w:color="auto"/>
        <w:left w:val="none" w:sz="0" w:space="0" w:color="auto"/>
        <w:bottom w:val="none" w:sz="0" w:space="0" w:color="auto"/>
        <w:right w:val="none" w:sz="0" w:space="0" w:color="auto"/>
      </w:divBdr>
    </w:div>
    <w:div w:id="1829243139">
      <w:bodyDiv w:val="1"/>
      <w:marLeft w:val="0"/>
      <w:marRight w:val="0"/>
      <w:marTop w:val="0"/>
      <w:marBottom w:val="0"/>
      <w:divBdr>
        <w:top w:val="none" w:sz="0" w:space="0" w:color="auto"/>
        <w:left w:val="none" w:sz="0" w:space="0" w:color="auto"/>
        <w:bottom w:val="none" w:sz="0" w:space="0" w:color="auto"/>
        <w:right w:val="none" w:sz="0" w:space="0" w:color="auto"/>
      </w:divBdr>
    </w:div>
    <w:div w:id="1836992398">
      <w:bodyDiv w:val="1"/>
      <w:marLeft w:val="0"/>
      <w:marRight w:val="0"/>
      <w:marTop w:val="0"/>
      <w:marBottom w:val="0"/>
      <w:divBdr>
        <w:top w:val="none" w:sz="0" w:space="0" w:color="auto"/>
        <w:left w:val="none" w:sz="0" w:space="0" w:color="auto"/>
        <w:bottom w:val="none" w:sz="0" w:space="0" w:color="auto"/>
        <w:right w:val="none" w:sz="0" w:space="0" w:color="auto"/>
      </w:divBdr>
    </w:div>
    <w:div w:id="1843157115">
      <w:bodyDiv w:val="1"/>
      <w:marLeft w:val="0"/>
      <w:marRight w:val="0"/>
      <w:marTop w:val="0"/>
      <w:marBottom w:val="0"/>
      <w:divBdr>
        <w:top w:val="none" w:sz="0" w:space="0" w:color="auto"/>
        <w:left w:val="none" w:sz="0" w:space="0" w:color="auto"/>
        <w:bottom w:val="none" w:sz="0" w:space="0" w:color="auto"/>
        <w:right w:val="none" w:sz="0" w:space="0" w:color="auto"/>
      </w:divBdr>
    </w:div>
    <w:div w:id="1853572045">
      <w:bodyDiv w:val="1"/>
      <w:marLeft w:val="0"/>
      <w:marRight w:val="0"/>
      <w:marTop w:val="0"/>
      <w:marBottom w:val="0"/>
      <w:divBdr>
        <w:top w:val="none" w:sz="0" w:space="0" w:color="auto"/>
        <w:left w:val="none" w:sz="0" w:space="0" w:color="auto"/>
        <w:bottom w:val="none" w:sz="0" w:space="0" w:color="auto"/>
        <w:right w:val="none" w:sz="0" w:space="0" w:color="auto"/>
      </w:divBdr>
    </w:div>
    <w:div w:id="1865439202">
      <w:bodyDiv w:val="1"/>
      <w:marLeft w:val="0"/>
      <w:marRight w:val="0"/>
      <w:marTop w:val="0"/>
      <w:marBottom w:val="0"/>
      <w:divBdr>
        <w:top w:val="none" w:sz="0" w:space="0" w:color="auto"/>
        <w:left w:val="none" w:sz="0" w:space="0" w:color="auto"/>
        <w:bottom w:val="none" w:sz="0" w:space="0" w:color="auto"/>
        <w:right w:val="none" w:sz="0" w:space="0" w:color="auto"/>
      </w:divBdr>
    </w:div>
    <w:div w:id="1876577613">
      <w:bodyDiv w:val="1"/>
      <w:marLeft w:val="0"/>
      <w:marRight w:val="0"/>
      <w:marTop w:val="0"/>
      <w:marBottom w:val="0"/>
      <w:divBdr>
        <w:top w:val="none" w:sz="0" w:space="0" w:color="auto"/>
        <w:left w:val="none" w:sz="0" w:space="0" w:color="auto"/>
        <w:bottom w:val="none" w:sz="0" w:space="0" w:color="auto"/>
        <w:right w:val="none" w:sz="0" w:space="0" w:color="auto"/>
      </w:divBdr>
    </w:div>
    <w:div w:id="1923492283">
      <w:bodyDiv w:val="1"/>
      <w:marLeft w:val="0"/>
      <w:marRight w:val="0"/>
      <w:marTop w:val="0"/>
      <w:marBottom w:val="0"/>
      <w:divBdr>
        <w:top w:val="none" w:sz="0" w:space="0" w:color="auto"/>
        <w:left w:val="none" w:sz="0" w:space="0" w:color="auto"/>
        <w:bottom w:val="none" w:sz="0" w:space="0" w:color="auto"/>
        <w:right w:val="none" w:sz="0" w:space="0" w:color="auto"/>
      </w:divBdr>
    </w:div>
    <w:div w:id="1941137856">
      <w:bodyDiv w:val="1"/>
      <w:marLeft w:val="0"/>
      <w:marRight w:val="0"/>
      <w:marTop w:val="0"/>
      <w:marBottom w:val="0"/>
      <w:divBdr>
        <w:top w:val="none" w:sz="0" w:space="0" w:color="auto"/>
        <w:left w:val="none" w:sz="0" w:space="0" w:color="auto"/>
        <w:bottom w:val="none" w:sz="0" w:space="0" w:color="auto"/>
        <w:right w:val="none" w:sz="0" w:space="0" w:color="auto"/>
      </w:divBdr>
    </w:div>
    <w:div w:id="1941141955">
      <w:bodyDiv w:val="1"/>
      <w:marLeft w:val="0"/>
      <w:marRight w:val="0"/>
      <w:marTop w:val="0"/>
      <w:marBottom w:val="0"/>
      <w:divBdr>
        <w:top w:val="none" w:sz="0" w:space="0" w:color="auto"/>
        <w:left w:val="none" w:sz="0" w:space="0" w:color="auto"/>
        <w:bottom w:val="none" w:sz="0" w:space="0" w:color="auto"/>
        <w:right w:val="none" w:sz="0" w:space="0" w:color="auto"/>
      </w:divBdr>
    </w:div>
    <w:div w:id="1957560757">
      <w:bodyDiv w:val="1"/>
      <w:marLeft w:val="0"/>
      <w:marRight w:val="0"/>
      <w:marTop w:val="0"/>
      <w:marBottom w:val="0"/>
      <w:divBdr>
        <w:top w:val="none" w:sz="0" w:space="0" w:color="auto"/>
        <w:left w:val="none" w:sz="0" w:space="0" w:color="auto"/>
        <w:bottom w:val="none" w:sz="0" w:space="0" w:color="auto"/>
        <w:right w:val="none" w:sz="0" w:space="0" w:color="auto"/>
      </w:divBdr>
    </w:div>
    <w:div w:id="1968733653">
      <w:bodyDiv w:val="1"/>
      <w:marLeft w:val="0"/>
      <w:marRight w:val="0"/>
      <w:marTop w:val="0"/>
      <w:marBottom w:val="0"/>
      <w:divBdr>
        <w:top w:val="none" w:sz="0" w:space="0" w:color="auto"/>
        <w:left w:val="none" w:sz="0" w:space="0" w:color="auto"/>
        <w:bottom w:val="none" w:sz="0" w:space="0" w:color="auto"/>
        <w:right w:val="none" w:sz="0" w:space="0" w:color="auto"/>
      </w:divBdr>
    </w:div>
    <w:div w:id="2005432090">
      <w:bodyDiv w:val="1"/>
      <w:marLeft w:val="0"/>
      <w:marRight w:val="0"/>
      <w:marTop w:val="0"/>
      <w:marBottom w:val="0"/>
      <w:divBdr>
        <w:top w:val="none" w:sz="0" w:space="0" w:color="auto"/>
        <w:left w:val="none" w:sz="0" w:space="0" w:color="auto"/>
        <w:bottom w:val="none" w:sz="0" w:space="0" w:color="auto"/>
        <w:right w:val="none" w:sz="0" w:space="0" w:color="auto"/>
      </w:divBdr>
    </w:div>
    <w:div w:id="2018992481">
      <w:bodyDiv w:val="1"/>
      <w:marLeft w:val="0"/>
      <w:marRight w:val="0"/>
      <w:marTop w:val="0"/>
      <w:marBottom w:val="0"/>
      <w:divBdr>
        <w:top w:val="none" w:sz="0" w:space="0" w:color="auto"/>
        <w:left w:val="none" w:sz="0" w:space="0" w:color="auto"/>
        <w:bottom w:val="none" w:sz="0" w:space="0" w:color="auto"/>
        <w:right w:val="none" w:sz="0" w:space="0" w:color="auto"/>
      </w:divBdr>
    </w:div>
    <w:div w:id="2020815900">
      <w:bodyDiv w:val="1"/>
      <w:marLeft w:val="0"/>
      <w:marRight w:val="0"/>
      <w:marTop w:val="0"/>
      <w:marBottom w:val="0"/>
      <w:divBdr>
        <w:top w:val="none" w:sz="0" w:space="0" w:color="auto"/>
        <w:left w:val="none" w:sz="0" w:space="0" w:color="auto"/>
        <w:bottom w:val="none" w:sz="0" w:space="0" w:color="auto"/>
        <w:right w:val="none" w:sz="0" w:space="0" w:color="auto"/>
      </w:divBdr>
    </w:div>
    <w:div w:id="2065642026">
      <w:bodyDiv w:val="1"/>
      <w:marLeft w:val="0"/>
      <w:marRight w:val="0"/>
      <w:marTop w:val="0"/>
      <w:marBottom w:val="0"/>
      <w:divBdr>
        <w:top w:val="none" w:sz="0" w:space="0" w:color="auto"/>
        <w:left w:val="none" w:sz="0" w:space="0" w:color="auto"/>
        <w:bottom w:val="none" w:sz="0" w:space="0" w:color="auto"/>
        <w:right w:val="none" w:sz="0" w:space="0" w:color="auto"/>
      </w:divBdr>
    </w:div>
    <w:div w:id="2069448864">
      <w:bodyDiv w:val="1"/>
      <w:marLeft w:val="0"/>
      <w:marRight w:val="0"/>
      <w:marTop w:val="0"/>
      <w:marBottom w:val="0"/>
      <w:divBdr>
        <w:top w:val="none" w:sz="0" w:space="0" w:color="auto"/>
        <w:left w:val="none" w:sz="0" w:space="0" w:color="auto"/>
        <w:bottom w:val="none" w:sz="0" w:space="0" w:color="auto"/>
        <w:right w:val="none" w:sz="0" w:space="0" w:color="auto"/>
      </w:divBdr>
    </w:div>
    <w:div w:id="2072844055">
      <w:bodyDiv w:val="1"/>
      <w:marLeft w:val="0"/>
      <w:marRight w:val="0"/>
      <w:marTop w:val="0"/>
      <w:marBottom w:val="0"/>
      <w:divBdr>
        <w:top w:val="none" w:sz="0" w:space="0" w:color="auto"/>
        <w:left w:val="none" w:sz="0" w:space="0" w:color="auto"/>
        <w:bottom w:val="none" w:sz="0" w:space="0" w:color="auto"/>
        <w:right w:val="none" w:sz="0" w:space="0" w:color="auto"/>
      </w:divBdr>
    </w:div>
    <w:div w:id="2075810280">
      <w:bodyDiv w:val="1"/>
      <w:marLeft w:val="0"/>
      <w:marRight w:val="0"/>
      <w:marTop w:val="0"/>
      <w:marBottom w:val="0"/>
      <w:divBdr>
        <w:top w:val="none" w:sz="0" w:space="0" w:color="auto"/>
        <w:left w:val="none" w:sz="0" w:space="0" w:color="auto"/>
        <w:bottom w:val="none" w:sz="0" w:space="0" w:color="auto"/>
        <w:right w:val="none" w:sz="0" w:space="0" w:color="auto"/>
      </w:divBdr>
    </w:div>
    <w:div w:id="2091925394">
      <w:bodyDiv w:val="1"/>
      <w:marLeft w:val="0"/>
      <w:marRight w:val="0"/>
      <w:marTop w:val="0"/>
      <w:marBottom w:val="0"/>
      <w:divBdr>
        <w:top w:val="none" w:sz="0" w:space="0" w:color="auto"/>
        <w:left w:val="none" w:sz="0" w:space="0" w:color="auto"/>
        <w:bottom w:val="none" w:sz="0" w:space="0" w:color="auto"/>
        <w:right w:val="none" w:sz="0" w:space="0" w:color="auto"/>
      </w:divBdr>
    </w:div>
    <w:div w:id="2103330921">
      <w:bodyDiv w:val="1"/>
      <w:marLeft w:val="0"/>
      <w:marRight w:val="0"/>
      <w:marTop w:val="0"/>
      <w:marBottom w:val="0"/>
      <w:divBdr>
        <w:top w:val="none" w:sz="0" w:space="0" w:color="auto"/>
        <w:left w:val="none" w:sz="0" w:space="0" w:color="auto"/>
        <w:bottom w:val="none" w:sz="0" w:space="0" w:color="auto"/>
        <w:right w:val="none" w:sz="0" w:space="0" w:color="auto"/>
      </w:divBdr>
    </w:div>
    <w:div w:id="2130204125">
      <w:bodyDiv w:val="1"/>
      <w:marLeft w:val="0"/>
      <w:marRight w:val="0"/>
      <w:marTop w:val="0"/>
      <w:marBottom w:val="0"/>
      <w:divBdr>
        <w:top w:val="none" w:sz="0" w:space="0" w:color="auto"/>
        <w:left w:val="none" w:sz="0" w:space="0" w:color="auto"/>
        <w:bottom w:val="none" w:sz="0" w:space="0" w:color="auto"/>
        <w:right w:val="none" w:sz="0" w:space="0" w:color="auto"/>
      </w:divBdr>
    </w:div>
    <w:div w:id="2133330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www.w3schools.com/browsers/" TargetMode="Externa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A5366-8BA8-4368-9238-4148B583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13727</Words>
  <Characters>78249</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Daniels</dc:creator>
  <cp:keywords/>
  <dc:description/>
  <cp:lastModifiedBy>Luke Daniels</cp:lastModifiedBy>
  <cp:revision>2</cp:revision>
  <dcterms:created xsi:type="dcterms:W3CDTF">2021-08-03T13:15:00Z</dcterms:created>
  <dcterms:modified xsi:type="dcterms:W3CDTF">2021-08-03T13:15:00Z</dcterms:modified>
</cp:coreProperties>
</file>